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2.svg" ContentType="image/svg+xml"/>
  <Override PartName="/word/media/image14.svg" ContentType="image/svg+xml"/>
  <Override PartName="/word/media/image16.svg" ContentType="image/svg+xml"/>
  <Override PartName="/word/media/image18.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6.svg" ContentType="image/svg+xml"/>
  <Override PartName="/word/media/image38.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1.svg" ContentType="image/svg+xml"/>
  <Override PartName="/word/media/image54.svg" ContentType="image/svg+xml"/>
  <Override PartName="/word/media/image57.svg" ContentType="image/svg+xml"/>
  <Override PartName="/word/media/image60.svg" ContentType="image/svg+xml"/>
  <Override PartName="/word/media/image63.svg" ContentType="image/svg+xml"/>
  <Override PartName="/word/media/image65.svg" ContentType="image/svg+xml"/>
  <Override PartName="/word/media/image67.svg" ContentType="image/svg+xml"/>
  <Override PartName="/word/media/image69.svg" ContentType="image/svg+xml"/>
  <Override PartName="/word/media/image7.svg" ContentType="image/svg+xml"/>
  <Override PartName="/word/media/image71.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B52830" w:rsidP="002E4AAA" w14:paraId="758898BC" w14:textId="63604D0E">
      <w:pPr>
        <w:rPr>
          <w:b/>
          <w:bCs/>
          <w:sz w:val="84"/>
          <w:szCs w:val="84"/>
        </w:rPr>
      </w:pPr>
      <w:r w:rsidRPr="00B52830">
        <w:rPr>
          <w:noProof/>
        </w:rPr>
        <w:drawing>
          <wp:anchor distT="0" distB="0" distL="114300" distR="114300" simplePos="0" relativeHeight="251688960"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B52830" w:rsidP="002E4AAA" w14:paraId="77685766" w14:textId="4C412005"/>
    <w:p w:rsidR="0047678F" w:rsidRPr="00B52830" w:rsidP="002E4AAA" w14:paraId="746A2AF9" w14:textId="77777777"/>
    <w:p w:rsidR="0047678F" w:rsidRPr="00B52830" w:rsidP="002E4AAA" w14:paraId="0EA0B124" w14:textId="5F640796">
      <w:pPr>
        <w:rPr>
          <w:b/>
          <w:bCs/>
          <w:sz w:val="84"/>
          <w:szCs w:val="84"/>
        </w:rPr>
      </w:pPr>
      <w:r w:rsidRPr="00B52830">
        <w:rPr>
          <w:noProof/>
        </w:rPr>
        <mc:AlternateContent>
          <mc:Choice Requires="wps">
            <w:drawing>
              <wp:anchor distT="0" distB="0" distL="114300" distR="114300" simplePos="0" relativeHeight="251686912" behindDoc="1" locked="0" layoutInCell="1" allowOverlap="1">
                <wp:simplePos x="0" y="0"/>
                <wp:positionH relativeFrom="column">
                  <wp:posOffset>-942975</wp:posOffset>
                </wp:positionH>
                <wp:positionV relativeFrom="paragraph">
                  <wp:posOffset>459740</wp:posOffset>
                </wp:positionV>
                <wp:extent cx="7734300" cy="1673860"/>
                <wp:effectExtent l="19050" t="0" r="1905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3430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09pt;height:131.8pt;margin-top:36.2pt;margin-left:-74.25pt;mso-height-percent:0;mso-height-relative:margin;mso-width-percent:0;mso-width-relative:margin;mso-wrap-distance-bottom:0;mso-wrap-distance-left:9pt;mso-wrap-distance-right:9pt;mso-wrap-distance-top:0;mso-wrap-style:square;position:absolute;visibility:visible;v-text-anchor:middle;z-index:-251628544" coordsize="7225030,1480820" o:spt="100" adj="-11796480,,5400" path="m,l7225030,,6278617,1480820,,1480820,,xe" fillcolor="#bee1e5" stroked="f" strokeweight="1pt">
                <v:fill opacity="26985f"/>
                <v:stroke joinstyle="miter"/>
                <v:formulas/>
                <v:path arrowok="t" o:connecttype="custom" o:connectlocs="0,0;7734300,0;672117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B52830" w:rsidP="00595DC7" w14:paraId="588AA073" w14:textId="267E34CB">
      <w:pPr>
        <w:pStyle w:val="Title"/>
        <w:rPr>
          <w:b/>
          <w:bCs/>
          <w:sz w:val="80"/>
          <w:szCs w:val="80"/>
        </w:rPr>
      </w:pPr>
      <w:bookmarkStart w:id="0" w:name="_Toc232522162"/>
      <w:r w:rsidRPr="00B52830">
        <w:rPr>
          <w:b/>
          <w:bCs/>
          <w:sz w:val="80"/>
          <w:szCs w:val="80"/>
        </w:rPr>
        <w:t>Native American/Native Hawaiian Museum Services</w:t>
      </w:r>
      <w:bookmarkEnd w:id="0"/>
    </w:p>
    <w:p w:rsidR="00090F51" w:rsidRPr="00B52830" w:rsidP="00541E72" w14:paraId="2C701EC9" w14:textId="466C01F6">
      <w:pPr>
        <w:pStyle w:val="NOFOFYSubtitle"/>
        <w:spacing w:before="480"/>
        <w:ind w:left="14" w:right="0"/>
        <w:jc w:val="left"/>
        <w:rPr>
          <w:b w:val="0"/>
          <w:bCs w:val="0"/>
          <w:color w:val="002060"/>
        </w:rPr>
      </w:pPr>
      <w:r w:rsidRPr="379C1F68">
        <w:rPr>
          <w:b w:val="0"/>
          <w:bCs w:val="0"/>
          <w:color w:val="33715B"/>
        </w:rPr>
        <w:t>Funding Opportunity Number</w:t>
      </w:r>
      <w:r w:rsidRPr="379C1F68">
        <w:rPr>
          <w:color w:val="33715B"/>
        </w:rPr>
        <w:t xml:space="preserve">: </w:t>
      </w:r>
      <w:r w:rsidRPr="379C1F68" w:rsidR="004D38A3">
        <w:rPr>
          <w:b w:val="0"/>
          <w:bCs w:val="0"/>
          <w:color w:val="002060"/>
        </w:rPr>
        <w:t>NANH</w:t>
      </w:r>
      <w:r w:rsidRPr="379C1F68" w:rsidR="007761A8">
        <w:rPr>
          <w:b w:val="0"/>
          <w:bCs w:val="0"/>
          <w:color w:val="002060"/>
        </w:rPr>
        <w:t>-</w:t>
      </w:r>
      <w:r w:rsidRPr="379C1F68" w:rsidR="004917E1">
        <w:rPr>
          <w:b w:val="0"/>
          <w:bCs w:val="0"/>
          <w:color w:val="002060"/>
        </w:rPr>
        <w:t>FY2</w:t>
      </w:r>
      <w:r w:rsidRPr="379C1F68" w:rsidR="3A9722BD">
        <w:rPr>
          <w:b w:val="0"/>
          <w:bCs w:val="0"/>
          <w:color w:val="002060"/>
        </w:rPr>
        <w:t>7</w:t>
      </w:r>
      <w:r>
        <w:br/>
      </w:r>
      <w:r w:rsidRPr="379C1F68" w:rsidR="003E2AB9">
        <w:rPr>
          <w:b w:val="0"/>
          <w:bCs w:val="0"/>
          <w:color w:val="33715B"/>
        </w:rPr>
        <w:t xml:space="preserve">Assistance Listing Number: </w:t>
      </w:r>
      <w:r w:rsidRPr="379C1F68" w:rsidR="00595DC7">
        <w:rPr>
          <w:b w:val="0"/>
          <w:bCs w:val="0"/>
          <w:color w:val="002060"/>
        </w:rPr>
        <w:t>45.</w:t>
      </w:r>
      <w:r w:rsidRPr="379C1F68" w:rsidR="007761A8">
        <w:rPr>
          <w:b w:val="0"/>
          <w:bCs w:val="0"/>
          <w:color w:val="002060"/>
        </w:rPr>
        <w:t>30</w:t>
      </w:r>
      <w:r w:rsidRPr="379C1F68" w:rsidR="004D38A3">
        <w:rPr>
          <w:b w:val="0"/>
          <w:bCs w:val="0"/>
          <w:color w:val="002060"/>
        </w:rPr>
        <w:t>8</w:t>
      </w:r>
    </w:p>
    <w:p w:rsidR="009E6047" w:rsidRPr="00B52830" w:rsidP="00AF0BFA" w14:paraId="16AB0FBD" w14:textId="2605CFF7">
      <w:pPr>
        <w:spacing w:line="240" w:lineRule="auto"/>
      </w:pPr>
    </w:p>
    <w:p w:rsidR="00CC2987" w:rsidRPr="00B52830" w14:paraId="3A7D4550" w14:textId="12D72A51">
      <w:pPr>
        <w:spacing w:before="0" w:after="160" w:line="259" w:lineRule="auto"/>
      </w:pPr>
    </w:p>
    <w:p w:rsidR="00527596" w:rsidRPr="00B52830" w14:paraId="5EFF48A5" w14:textId="77777777">
      <w:pPr>
        <w:spacing w:before="0" w:after="160" w:line="259" w:lineRule="auto"/>
      </w:pPr>
    </w:p>
    <w:p w:rsidR="00527596" w:rsidRPr="00B52830" w14:paraId="5844D7DF" w14:textId="77777777">
      <w:pPr>
        <w:spacing w:before="0" w:after="160" w:line="259" w:lineRule="auto"/>
      </w:pPr>
    </w:p>
    <w:p w:rsidR="00527596" w:rsidRPr="00B52830" w14:paraId="30BA1394" w14:textId="77777777">
      <w:pPr>
        <w:spacing w:before="0" w:after="160" w:line="259" w:lineRule="auto"/>
      </w:pPr>
    </w:p>
    <w:p w:rsidR="00527596" w:rsidRPr="00B52830" w14:paraId="3EC77C8E" w14:textId="77777777">
      <w:pPr>
        <w:spacing w:before="0" w:after="160" w:line="259" w:lineRule="auto"/>
      </w:pPr>
    </w:p>
    <w:p w:rsidR="00527596" w:rsidRPr="00B52830" w14:paraId="59F3EEAA" w14:textId="77777777">
      <w:pPr>
        <w:spacing w:before="0" w:after="160" w:line="259" w:lineRule="auto"/>
      </w:pPr>
    </w:p>
    <w:p w:rsidR="00527596" w:rsidRPr="00B52830" w14:paraId="156EDC71" w14:textId="77777777">
      <w:pPr>
        <w:spacing w:before="0" w:after="160" w:line="259" w:lineRule="auto"/>
      </w:pPr>
    </w:p>
    <w:p w:rsidR="00527596" w:rsidRPr="00B52830" w14:paraId="6491306A" w14:textId="77777777">
      <w:pPr>
        <w:spacing w:before="0" w:after="160" w:line="259" w:lineRule="auto"/>
      </w:pPr>
    </w:p>
    <w:p w:rsidR="00527596" w:rsidRPr="00B52830" w14:paraId="3370DCDC" w14:textId="77777777">
      <w:pPr>
        <w:spacing w:before="0" w:after="160" w:line="259" w:lineRule="auto"/>
      </w:pPr>
    </w:p>
    <w:p w:rsidR="00527596" w:rsidRPr="00B52830" w14:paraId="560718A2" w14:textId="77777777">
      <w:pPr>
        <w:spacing w:before="0" w:after="160" w:line="259" w:lineRule="auto"/>
      </w:pPr>
    </w:p>
    <w:p w:rsidR="00527596" w:rsidRPr="00B52830" w:rsidP="00527596" w14:paraId="2D8F1DBF" w14:textId="3E6A660C">
      <w:pPr>
        <w:spacing w:before="0" w:after="0" w:line="240" w:lineRule="auto"/>
        <w:rPr>
          <w:color w:val="002060"/>
        </w:rPr>
      </w:pPr>
      <w:r w:rsidRPr="00B52830">
        <w:rPr>
          <w:color w:val="002060"/>
        </w:rPr>
        <w:t>OMB Control No.: 3137-009</w:t>
      </w:r>
      <w:r w:rsidRPr="00B52830" w:rsidR="007F04CE">
        <w:rPr>
          <w:color w:val="002060"/>
        </w:rPr>
        <w:t>5</w:t>
      </w:r>
    </w:p>
    <w:p w:rsidR="00527596" w:rsidRPr="00B52830" w:rsidP="00527596" w14:paraId="6674E4DA" w14:textId="2D32EF79">
      <w:pPr>
        <w:spacing w:before="0" w:after="0" w:line="240" w:lineRule="auto"/>
        <w:rPr>
          <w:color w:val="002060"/>
        </w:rPr>
      </w:pPr>
      <w:r w:rsidRPr="00B52830">
        <w:rPr>
          <w:color w:val="002060"/>
        </w:rPr>
        <w:t xml:space="preserve">Expiration </w:t>
      </w:r>
      <w:r w:rsidRPr="00B52830" w:rsidR="00B86D6C">
        <w:rPr>
          <w:color w:val="002060"/>
        </w:rPr>
        <w:t>D</w:t>
      </w:r>
      <w:r w:rsidRPr="00B52830">
        <w:rPr>
          <w:color w:val="002060"/>
        </w:rPr>
        <w:t xml:space="preserve">ate: </w:t>
      </w:r>
      <w:r w:rsidRPr="00B52830" w:rsidR="00B86D6C">
        <w:rPr>
          <w:color w:val="002060"/>
        </w:rPr>
        <w:t>8/31</w:t>
      </w:r>
      <w:r w:rsidRPr="00B52830">
        <w:rPr>
          <w:color w:val="002060"/>
        </w:rPr>
        <w:t>/2027</w:t>
      </w:r>
    </w:p>
    <w:p w:rsidR="00CC2987" w:rsidRPr="00B52830" w14:paraId="637F305A" w14:textId="77777777">
      <w:pPr>
        <w:spacing w:before="0" w:after="160" w:line="259" w:lineRule="auto"/>
      </w:pPr>
      <w:r w:rsidRPr="00B52830">
        <w:br w:type="page"/>
      </w:r>
    </w:p>
    <w:p w:rsidR="003764D0" w:rsidRPr="00B52830" w:rsidP="003764D0" w14:paraId="4156182C" w14:textId="10A03DB2">
      <w:pPr>
        <w:pStyle w:val="Heading1"/>
      </w:pPr>
      <w:bookmarkStart w:id="1" w:name="_Toc232522163"/>
      <w:r w:rsidRPr="00B52830">
        <w:t>Table of Contents</w:t>
      </w:r>
      <w:bookmarkEnd w:id="1"/>
    </w:p>
    <w:p w:rsidR="00E05797" w14:paraId="2905198D" w14:textId="24BAD6AF">
      <w:pPr>
        <w:pStyle w:val="TOC1"/>
        <w:rPr>
          <w:rFonts w:asciiTheme="minorHAnsi" w:hAnsiTheme="minorHAnsi" w:cstheme="minorBidi"/>
          <w:b w:val="0"/>
          <w:bCs w:val="0"/>
          <w:color w:val="auto"/>
          <w:kern w:val="2"/>
          <w:szCs w:val="24"/>
          <w14:ligatures w14:val="standardContextual"/>
        </w:rPr>
      </w:pPr>
      <w:r w:rsidRPr="00B52830">
        <w:fldChar w:fldCharType="begin"/>
      </w:r>
      <w:r w:rsidRPr="00B52830">
        <w:instrText xml:space="preserve"> TOC \o "</w:instrText>
      </w:r>
      <w:r w:rsidRPr="00B52830" w:rsidR="000946BA">
        <w:instrText>1-2</w:instrText>
      </w:r>
      <w:r w:rsidRPr="00B52830">
        <w:instrText xml:space="preserve">" \h \z \u </w:instrText>
      </w:r>
      <w:r w:rsidRPr="00B52830">
        <w:fldChar w:fldCharType="separate"/>
      </w:r>
      <w:hyperlink w:anchor="_Toc232522162" w:history="1">
        <w:r w:rsidRPr="00833313">
          <w:rPr>
            <w:rStyle w:val="Hyperlink"/>
            <w:b/>
          </w:rPr>
          <w:t>Native American/Native Hawaiian Museum Services</w:t>
        </w:r>
        <w:r>
          <w:rPr>
            <w:webHidden/>
          </w:rPr>
          <w:tab/>
        </w:r>
        <w:r>
          <w:rPr>
            <w:webHidden/>
          </w:rPr>
          <w:fldChar w:fldCharType="begin"/>
        </w:r>
        <w:r>
          <w:rPr>
            <w:webHidden/>
          </w:rPr>
          <w:instrText xml:space="preserve"> PAGEREF _Toc232522162 \h </w:instrText>
        </w:r>
        <w:r>
          <w:rPr>
            <w:webHidden/>
          </w:rPr>
          <w:fldChar w:fldCharType="separate"/>
        </w:r>
        <w:r>
          <w:rPr>
            <w:webHidden/>
          </w:rPr>
          <w:t>1</w:t>
        </w:r>
        <w:r>
          <w:rPr>
            <w:webHidden/>
          </w:rPr>
          <w:fldChar w:fldCharType="end"/>
        </w:r>
      </w:hyperlink>
    </w:p>
    <w:p w:rsidR="00E05797" w14:paraId="43B207D2" w14:textId="33AE79C1">
      <w:pPr>
        <w:pStyle w:val="TOC1"/>
        <w:rPr>
          <w:rFonts w:asciiTheme="minorHAnsi" w:hAnsiTheme="minorHAnsi" w:cstheme="minorBidi"/>
          <w:b w:val="0"/>
          <w:bCs w:val="0"/>
          <w:color w:val="auto"/>
          <w:kern w:val="2"/>
          <w:szCs w:val="24"/>
          <w14:ligatures w14:val="standardContextual"/>
        </w:rPr>
      </w:pPr>
      <w:hyperlink w:anchor="_Toc232522163" w:history="1">
        <w:r w:rsidRPr="00833313">
          <w:rPr>
            <w:rStyle w:val="Hyperlink"/>
          </w:rPr>
          <w:t>Table of Contents</w:t>
        </w:r>
        <w:r>
          <w:rPr>
            <w:webHidden/>
          </w:rPr>
          <w:tab/>
        </w:r>
        <w:r>
          <w:rPr>
            <w:webHidden/>
          </w:rPr>
          <w:fldChar w:fldCharType="begin"/>
        </w:r>
        <w:r>
          <w:rPr>
            <w:webHidden/>
          </w:rPr>
          <w:instrText xml:space="preserve"> PAGEREF _Toc232522163 \h </w:instrText>
        </w:r>
        <w:r>
          <w:rPr>
            <w:webHidden/>
          </w:rPr>
          <w:fldChar w:fldCharType="separate"/>
        </w:r>
        <w:r>
          <w:rPr>
            <w:webHidden/>
          </w:rPr>
          <w:t>2</w:t>
        </w:r>
        <w:r>
          <w:rPr>
            <w:webHidden/>
          </w:rPr>
          <w:fldChar w:fldCharType="end"/>
        </w:r>
      </w:hyperlink>
    </w:p>
    <w:p w:rsidR="00E05797" w14:paraId="1FE2D5B6" w14:textId="53789C25">
      <w:pPr>
        <w:pStyle w:val="TOC1"/>
        <w:rPr>
          <w:rFonts w:asciiTheme="minorHAnsi" w:hAnsiTheme="minorHAnsi" w:cstheme="minorBidi"/>
          <w:b w:val="0"/>
          <w:bCs w:val="0"/>
          <w:color w:val="auto"/>
          <w:kern w:val="2"/>
          <w:szCs w:val="24"/>
          <w14:ligatures w14:val="standardContextual"/>
        </w:rPr>
      </w:pPr>
      <w:hyperlink w:anchor="_Toc232522164" w:history="1">
        <w:r w:rsidRPr="00833313">
          <w:rPr>
            <w:rStyle w:val="Hyperlink"/>
          </w:rPr>
          <w:t>Before You Begin</w:t>
        </w:r>
        <w:r>
          <w:rPr>
            <w:webHidden/>
          </w:rPr>
          <w:tab/>
        </w:r>
        <w:r>
          <w:rPr>
            <w:webHidden/>
          </w:rPr>
          <w:fldChar w:fldCharType="begin"/>
        </w:r>
        <w:r>
          <w:rPr>
            <w:webHidden/>
          </w:rPr>
          <w:instrText xml:space="preserve"> PAGEREF _Toc232522164 \h </w:instrText>
        </w:r>
        <w:r>
          <w:rPr>
            <w:webHidden/>
          </w:rPr>
          <w:fldChar w:fldCharType="separate"/>
        </w:r>
        <w:r>
          <w:rPr>
            <w:webHidden/>
          </w:rPr>
          <w:t>3</w:t>
        </w:r>
        <w:r>
          <w:rPr>
            <w:webHidden/>
          </w:rPr>
          <w:fldChar w:fldCharType="end"/>
        </w:r>
      </w:hyperlink>
    </w:p>
    <w:p w:rsidR="00E05797" w14:paraId="5C2D7976" w14:textId="251003EA">
      <w:pPr>
        <w:pStyle w:val="TOC1"/>
        <w:rPr>
          <w:rFonts w:asciiTheme="minorHAnsi" w:hAnsiTheme="minorHAnsi" w:cstheme="minorBidi"/>
          <w:b w:val="0"/>
          <w:bCs w:val="0"/>
          <w:color w:val="auto"/>
          <w:kern w:val="2"/>
          <w:szCs w:val="24"/>
          <w14:ligatures w14:val="standardContextual"/>
        </w:rPr>
      </w:pPr>
      <w:hyperlink w:anchor="_Toc232522165" w:history="1">
        <w:r w:rsidRPr="00833313">
          <w:rPr>
            <w:rStyle w:val="Hyperlink"/>
          </w:rPr>
          <w:t>Review the Opportunity</w:t>
        </w:r>
        <w:r>
          <w:rPr>
            <w:webHidden/>
          </w:rPr>
          <w:tab/>
        </w:r>
        <w:r>
          <w:rPr>
            <w:webHidden/>
          </w:rPr>
          <w:fldChar w:fldCharType="begin"/>
        </w:r>
        <w:r>
          <w:rPr>
            <w:webHidden/>
          </w:rPr>
          <w:instrText xml:space="preserve"> PAGEREF _Toc232522165 \h </w:instrText>
        </w:r>
        <w:r>
          <w:rPr>
            <w:webHidden/>
          </w:rPr>
          <w:fldChar w:fldCharType="separate"/>
        </w:r>
        <w:r>
          <w:rPr>
            <w:webHidden/>
          </w:rPr>
          <w:t>4</w:t>
        </w:r>
        <w:r>
          <w:rPr>
            <w:webHidden/>
          </w:rPr>
          <w:fldChar w:fldCharType="end"/>
        </w:r>
      </w:hyperlink>
    </w:p>
    <w:p w:rsidR="00E05797" w14:paraId="5799959B" w14:textId="4090B9B6">
      <w:pPr>
        <w:pStyle w:val="TOC2"/>
        <w:rPr>
          <w:rFonts w:asciiTheme="minorHAnsi" w:hAnsiTheme="minorHAnsi" w:cstheme="minorBidi"/>
          <w:b w:val="0"/>
          <w:noProof/>
          <w:color w:val="auto"/>
          <w:kern w:val="2"/>
          <w:szCs w:val="24"/>
          <w14:ligatures w14:val="standardContextual"/>
        </w:rPr>
      </w:pPr>
      <w:hyperlink w:anchor="_Toc232522166" w:history="1">
        <w:r w:rsidRPr="00833313">
          <w:rPr>
            <w:rStyle w:val="Hyperlink"/>
            <w:noProof/>
          </w:rPr>
          <w:t>1.</w:t>
        </w:r>
        <w:r>
          <w:rPr>
            <w:rFonts w:asciiTheme="minorHAnsi" w:hAnsiTheme="minorHAnsi" w:cstheme="minorBidi"/>
            <w:b w:val="0"/>
            <w:noProof/>
            <w:color w:val="auto"/>
            <w:kern w:val="2"/>
            <w:szCs w:val="24"/>
            <w14:ligatures w14:val="standardContextual"/>
          </w:rPr>
          <w:tab/>
        </w:r>
        <w:r w:rsidRPr="00833313">
          <w:rPr>
            <w:rStyle w:val="Hyperlink"/>
            <w:noProof/>
          </w:rPr>
          <w:t>Basic Information</w:t>
        </w:r>
        <w:r>
          <w:rPr>
            <w:noProof/>
            <w:webHidden/>
          </w:rPr>
          <w:tab/>
        </w:r>
        <w:r>
          <w:rPr>
            <w:noProof/>
            <w:webHidden/>
          </w:rPr>
          <w:fldChar w:fldCharType="begin"/>
        </w:r>
        <w:r>
          <w:rPr>
            <w:noProof/>
            <w:webHidden/>
          </w:rPr>
          <w:instrText xml:space="preserve"> PAGEREF _Toc232522166 \h </w:instrText>
        </w:r>
        <w:r>
          <w:rPr>
            <w:noProof/>
            <w:webHidden/>
          </w:rPr>
          <w:fldChar w:fldCharType="separate"/>
        </w:r>
        <w:r>
          <w:rPr>
            <w:noProof/>
            <w:webHidden/>
          </w:rPr>
          <w:t>5</w:t>
        </w:r>
        <w:r>
          <w:rPr>
            <w:noProof/>
            <w:webHidden/>
          </w:rPr>
          <w:fldChar w:fldCharType="end"/>
        </w:r>
      </w:hyperlink>
    </w:p>
    <w:p w:rsidR="00E05797" w14:paraId="3A0D512C" w14:textId="7F6F82D8">
      <w:pPr>
        <w:pStyle w:val="TOC2"/>
        <w:rPr>
          <w:rFonts w:asciiTheme="minorHAnsi" w:hAnsiTheme="minorHAnsi" w:cstheme="minorBidi"/>
          <w:b w:val="0"/>
          <w:noProof/>
          <w:color w:val="auto"/>
          <w:kern w:val="2"/>
          <w:szCs w:val="24"/>
          <w14:ligatures w14:val="standardContextual"/>
        </w:rPr>
      </w:pPr>
      <w:hyperlink w:anchor="_Toc232522167" w:history="1">
        <w:r w:rsidRPr="00833313">
          <w:rPr>
            <w:rStyle w:val="Hyperlink"/>
            <w:noProof/>
          </w:rPr>
          <w:t>2.</w:t>
        </w:r>
        <w:r>
          <w:rPr>
            <w:rFonts w:asciiTheme="minorHAnsi" w:hAnsiTheme="minorHAnsi" w:cstheme="minorBidi"/>
            <w:b w:val="0"/>
            <w:noProof/>
            <w:color w:val="auto"/>
            <w:kern w:val="2"/>
            <w:szCs w:val="24"/>
            <w14:ligatures w14:val="standardContextual"/>
          </w:rPr>
          <w:tab/>
        </w:r>
        <w:r w:rsidRPr="00833313">
          <w:rPr>
            <w:rStyle w:val="Hyperlink"/>
            <w:noProof/>
          </w:rPr>
          <w:t>Eligibility</w:t>
        </w:r>
        <w:r>
          <w:rPr>
            <w:noProof/>
            <w:webHidden/>
          </w:rPr>
          <w:tab/>
        </w:r>
        <w:r>
          <w:rPr>
            <w:noProof/>
            <w:webHidden/>
          </w:rPr>
          <w:fldChar w:fldCharType="begin"/>
        </w:r>
        <w:r>
          <w:rPr>
            <w:noProof/>
            <w:webHidden/>
          </w:rPr>
          <w:instrText xml:space="preserve"> PAGEREF _Toc232522167 \h </w:instrText>
        </w:r>
        <w:r>
          <w:rPr>
            <w:noProof/>
            <w:webHidden/>
          </w:rPr>
          <w:fldChar w:fldCharType="separate"/>
        </w:r>
        <w:r>
          <w:rPr>
            <w:noProof/>
            <w:webHidden/>
          </w:rPr>
          <w:t>9</w:t>
        </w:r>
        <w:r>
          <w:rPr>
            <w:noProof/>
            <w:webHidden/>
          </w:rPr>
          <w:fldChar w:fldCharType="end"/>
        </w:r>
      </w:hyperlink>
    </w:p>
    <w:p w:rsidR="00E05797" w14:paraId="2BEFD41C" w14:textId="151A1BE0">
      <w:pPr>
        <w:pStyle w:val="TOC2"/>
        <w:rPr>
          <w:rFonts w:asciiTheme="minorHAnsi" w:hAnsiTheme="minorHAnsi" w:cstheme="minorBidi"/>
          <w:b w:val="0"/>
          <w:noProof/>
          <w:color w:val="auto"/>
          <w:kern w:val="2"/>
          <w:szCs w:val="24"/>
          <w14:ligatures w14:val="standardContextual"/>
        </w:rPr>
      </w:pPr>
      <w:hyperlink w:anchor="_Toc232522168" w:history="1">
        <w:r w:rsidRPr="00833313">
          <w:rPr>
            <w:rStyle w:val="Hyperlink"/>
            <w:noProof/>
          </w:rPr>
          <w:t>3.</w:t>
        </w:r>
        <w:r>
          <w:rPr>
            <w:rFonts w:asciiTheme="minorHAnsi" w:hAnsiTheme="minorHAnsi" w:cstheme="minorBidi"/>
            <w:b w:val="0"/>
            <w:noProof/>
            <w:color w:val="auto"/>
            <w:kern w:val="2"/>
            <w:szCs w:val="24"/>
            <w14:ligatures w14:val="standardContextual"/>
          </w:rPr>
          <w:tab/>
        </w:r>
        <w:r w:rsidRPr="00833313">
          <w:rPr>
            <w:rStyle w:val="Hyperlink"/>
            <w:noProof/>
          </w:rPr>
          <w:t>Program Description</w:t>
        </w:r>
        <w:r>
          <w:rPr>
            <w:noProof/>
            <w:webHidden/>
          </w:rPr>
          <w:tab/>
        </w:r>
        <w:r>
          <w:rPr>
            <w:noProof/>
            <w:webHidden/>
          </w:rPr>
          <w:fldChar w:fldCharType="begin"/>
        </w:r>
        <w:r>
          <w:rPr>
            <w:noProof/>
            <w:webHidden/>
          </w:rPr>
          <w:instrText xml:space="preserve"> PAGEREF _Toc232522168 \h </w:instrText>
        </w:r>
        <w:r>
          <w:rPr>
            <w:noProof/>
            <w:webHidden/>
          </w:rPr>
          <w:fldChar w:fldCharType="separate"/>
        </w:r>
        <w:r>
          <w:rPr>
            <w:noProof/>
            <w:webHidden/>
          </w:rPr>
          <w:t>12</w:t>
        </w:r>
        <w:r>
          <w:rPr>
            <w:noProof/>
            <w:webHidden/>
          </w:rPr>
          <w:fldChar w:fldCharType="end"/>
        </w:r>
      </w:hyperlink>
    </w:p>
    <w:p w:rsidR="00E05797" w14:paraId="2AA908D2" w14:textId="5496AE79">
      <w:pPr>
        <w:pStyle w:val="TOC1"/>
        <w:rPr>
          <w:rFonts w:asciiTheme="minorHAnsi" w:hAnsiTheme="minorHAnsi" w:cstheme="minorBidi"/>
          <w:b w:val="0"/>
          <w:bCs w:val="0"/>
          <w:color w:val="auto"/>
          <w:kern w:val="2"/>
          <w:szCs w:val="24"/>
          <w14:ligatures w14:val="standardContextual"/>
        </w:rPr>
      </w:pPr>
      <w:hyperlink w:anchor="_Toc232522169" w:history="1">
        <w:r w:rsidRPr="00833313">
          <w:rPr>
            <w:rStyle w:val="Hyperlink"/>
          </w:rPr>
          <w:t>Prepare and Submit Your Application</w:t>
        </w:r>
        <w:r>
          <w:rPr>
            <w:webHidden/>
          </w:rPr>
          <w:tab/>
        </w:r>
        <w:r>
          <w:rPr>
            <w:webHidden/>
          </w:rPr>
          <w:fldChar w:fldCharType="begin"/>
        </w:r>
        <w:r>
          <w:rPr>
            <w:webHidden/>
          </w:rPr>
          <w:instrText xml:space="preserve"> PAGEREF _Toc232522169 \h </w:instrText>
        </w:r>
        <w:r>
          <w:rPr>
            <w:webHidden/>
          </w:rPr>
          <w:fldChar w:fldCharType="separate"/>
        </w:r>
        <w:r>
          <w:rPr>
            <w:webHidden/>
          </w:rPr>
          <w:t>18</w:t>
        </w:r>
        <w:r>
          <w:rPr>
            <w:webHidden/>
          </w:rPr>
          <w:fldChar w:fldCharType="end"/>
        </w:r>
      </w:hyperlink>
    </w:p>
    <w:p w:rsidR="00E05797" w14:paraId="31C4212E" w14:textId="08483E3C">
      <w:pPr>
        <w:pStyle w:val="TOC2"/>
        <w:rPr>
          <w:rFonts w:asciiTheme="minorHAnsi" w:hAnsiTheme="minorHAnsi" w:cstheme="minorBidi"/>
          <w:b w:val="0"/>
          <w:noProof/>
          <w:color w:val="auto"/>
          <w:kern w:val="2"/>
          <w:szCs w:val="24"/>
          <w14:ligatures w14:val="standardContextual"/>
        </w:rPr>
      </w:pPr>
      <w:hyperlink w:anchor="_Toc232522170" w:history="1">
        <w:r w:rsidRPr="00833313">
          <w:rPr>
            <w:rStyle w:val="Hyperlink"/>
            <w:noProof/>
          </w:rPr>
          <w:t>4.</w:t>
        </w:r>
        <w:r>
          <w:rPr>
            <w:rFonts w:asciiTheme="minorHAnsi" w:hAnsiTheme="minorHAnsi" w:cstheme="minorBidi"/>
            <w:b w:val="0"/>
            <w:noProof/>
            <w:color w:val="auto"/>
            <w:kern w:val="2"/>
            <w:szCs w:val="24"/>
            <w14:ligatures w14:val="standardContextual"/>
          </w:rPr>
          <w:tab/>
        </w:r>
        <w:r w:rsidRPr="00833313">
          <w:rPr>
            <w:rStyle w:val="Hyperlink"/>
            <w:noProof/>
          </w:rPr>
          <w:t>Application Contents and Format</w:t>
        </w:r>
        <w:r>
          <w:rPr>
            <w:noProof/>
            <w:webHidden/>
          </w:rPr>
          <w:tab/>
        </w:r>
        <w:r>
          <w:rPr>
            <w:noProof/>
            <w:webHidden/>
          </w:rPr>
          <w:fldChar w:fldCharType="begin"/>
        </w:r>
        <w:r>
          <w:rPr>
            <w:noProof/>
            <w:webHidden/>
          </w:rPr>
          <w:instrText xml:space="preserve"> PAGEREF _Toc232522170 \h </w:instrText>
        </w:r>
        <w:r>
          <w:rPr>
            <w:noProof/>
            <w:webHidden/>
          </w:rPr>
          <w:fldChar w:fldCharType="separate"/>
        </w:r>
        <w:r>
          <w:rPr>
            <w:noProof/>
            <w:webHidden/>
          </w:rPr>
          <w:t>19</w:t>
        </w:r>
        <w:r>
          <w:rPr>
            <w:noProof/>
            <w:webHidden/>
          </w:rPr>
          <w:fldChar w:fldCharType="end"/>
        </w:r>
      </w:hyperlink>
    </w:p>
    <w:p w:rsidR="00E05797" w14:paraId="4C39A0BA" w14:textId="43A8FF7F">
      <w:pPr>
        <w:pStyle w:val="TOC2"/>
        <w:rPr>
          <w:rFonts w:asciiTheme="minorHAnsi" w:hAnsiTheme="minorHAnsi" w:cstheme="minorBidi"/>
          <w:b w:val="0"/>
          <w:noProof/>
          <w:color w:val="auto"/>
          <w:kern w:val="2"/>
          <w:szCs w:val="24"/>
          <w14:ligatures w14:val="standardContextual"/>
        </w:rPr>
      </w:pPr>
      <w:hyperlink w:anchor="_Toc232522171" w:history="1">
        <w:r w:rsidRPr="00833313">
          <w:rPr>
            <w:rStyle w:val="Hyperlink"/>
            <w:noProof/>
          </w:rPr>
          <w:t>5.</w:t>
        </w:r>
        <w:r>
          <w:rPr>
            <w:rFonts w:asciiTheme="minorHAnsi" w:hAnsiTheme="minorHAnsi" w:cstheme="minorBidi"/>
            <w:b w:val="0"/>
            <w:noProof/>
            <w:color w:val="auto"/>
            <w:kern w:val="2"/>
            <w:szCs w:val="24"/>
            <w14:ligatures w14:val="standardContextual"/>
          </w:rPr>
          <w:tab/>
        </w:r>
        <w:r w:rsidRPr="00833313">
          <w:rPr>
            <w:rStyle w:val="Hyperlink"/>
            <w:noProof/>
          </w:rPr>
          <w:t>Submission Requirements and Deadline</w:t>
        </w:r>
        <w:r>
          <w:rPr>
            <w:noProof/>
            <w:webHidden/>
          </w:rPr>
          <w:tab/>
        </w:r>
        <w:r>
          <w:rPr>
            <w:noProof/>
            <w:webHidden/>
          </w:rPr>
          <w:fldChar w:fldCharType="begin"/>
        </w:r>
        <w:r>
          <w:rPr>
            <w:noProof/>
            <w:webHidden/>
          </w:rPr>
          <w:instrText xml:space="preserve"> PAGEREF _Toc232522171 \h </w:instrText>
        </w:r>
        <w:r>
          <w:rPr>
            <w:noProof/>
            <w:webHidden/>
          </w:rPr>
          <w:fldChar w:fldCharType="separate"/>
        </w:r>
        <w:r>
          <w:rPr>
            <w:noProof/>
            <w:webHidden/>
          </w:rPr>
          <w:t>38</w:t>
        </w:r>
        <w:r>
          <w:rPr>
            <w:noProof/>
            <w:webHidden/>
          </w:rPr>
          <w:fldChar w:fldCharType="end"/>
        </w:r>
      </w:hyperlink>
    </w:p>
    <w:p w:rsidR="00E05797" w14:paraId="59D7D031" w14:textId="5728B098">
      <w:pPr>
        <w:pStyle w:val="TOC1"/>
        <w:rPr>
          <w:rFonts w:asciiTheme="minorHAnsi" w:hAnsiTheme="minorHAnsi" w:cstheme="minorBidi"/>
          <w:b w:val="0"/>
          <w:bCs w:val="0"/>
          <w:color w:val="auto"/>
          <w:kern w:val="2"/>
          <w:szCs w:val="24"/>
          <w14:ligatures w14:val="standardContextual"/>
        </w:rPr>
      </w:pPr>
      <w:hyperlink w:anchor="_Toc232522172" w:history="1">
        <w:r w:rsidRPr="00833313">
          <w:rPr>
            <w:rStyle w:val="Hyperlink"/>
          </w:rPr>
          <w:t>Learn About Application Review</w:t>
        </w:r>
        <w:r>
          <w:rPr>
            <w:webHidden/>
          </w:rPr>
          <w:tab/>
        </w:r>
        <w:r>
          <w:rPr>
            <w:webHidden/>
          </w:rPr>
          <w:fldChar w:fldCharType="begin"/>
        </w:r>
        <w:r>
          <w:rPr>
            <w:webHidden/>
          </w:rPr>
          <w:instrText xml:space="preserve"> PAGEREF _Toc232522172 \h </w:instrText>
        </w:r>
        <w:r>
          <w:rPr>
            <w:webHidden/>
          </w:rPr>
          <w:fldChar w:fldCharType="separate"/>
        </w:r>
        <w:r>
          <w:rPr>
            <w:webHidden/>
          </w:rPr>
          <w:t>40</w:t>
        </w:r>
        <w:r>
          <w:rPr>
            <w:webHidden/>
          </w:rPr>
          <w:fldChar w:fldCharType="end"/>
        </w:r>
      </w:hyperlink>
    </w:p>
    <w:p w:rsidR="00E05797" w14:paraId="475AD2B9" w14:textId="0A63F724">
      <w:pPr>
        <w:pStyle w:val="TOC2"/>
        <w:rPr>
          <w:rFonts w:asciiTheme="minorHAnsi" w:hAnsiTheme="minorHAnsi" w:cstheme="minorBidi"/>
          <w:b w:val="0"/>
          <w:noProof/>
          <w:color w:val="auto"/>
          <w:kern w:val="2"/>
          <w:szCs w:val="24"/>
          <w14:ligatures w14:val="standardContextual"/>
        </w:rPr>
      </w:pPr>
      <w:hyperlink w:anchor="_Toc232522173" w:history="1">
        <w:r w:rsidRPr="00833313">
          <w:rPr>
            <w:rStyle w:val="Hyperlink"/>
            <w:noProof/>
          </w:rPr>
          <w:t>6.</w:t>
        </w:r>
        <w:r>
          <w:rPr>
            <w:rFonts w:asciiTheme="minorHAnsi" w:hAnsiTheme="minorHAnsi" w:cstheme="minorBidi"/>
            <w:b w:val="0"/>
            <w:noProof/>
            <w:color w:val="auto"/>
            <w:kern w:val="2"/>
            <w:szCs w:val="24"/>
            <w14:ligatures w14:val="standardContextual"/>
          </w:rPr>
          <w:tab/>
        </w:r>
        <w:r w:rsidRPr="00833313">
          <w:rPr>
            <w:rStyle w:val="Hyperlink"/>
            <w:noProof/>
          </w:rPr>
          <w:t>Application Review Information</w:t>
        </w:r>
        <w:r>
          <w:rPr>
            <w:noProof/>
            <w:webHidden/>
          </w:rPr>
          <w:tab/>
        </w:r>
        <w:r>
          <w:rPr>
            <w:noProof/>
            <w:webHidden/>
          </w:rPr>
          <w:fldChar w:fldCharType="begin"/>
        </w:r>
        <w:r>
          <w:rPr>
            <w:noProof/>
            <w:webHidden/>
          </w:rPr>
          <w:instrText xml:space="preserve"> PAGEREF _Toc232522173 \h </w:instrText>
        </w:r>
        <w:r>
          <w:rPr>
            <w:noProof/>
            <w:webHidden/>
          </w:rPr>
          <w:fldChar w:fldCharType="separate"/>
        </w:r>
        <w:r>
          <w:rPr>
            <w:noProof/>
            <w:webHidden/>
          </w:rPr>
          <w:t>41</w:t>
        </w:r>
        <w:r>
          <w:rPr>
            <w:noProof/>
            <w:webHidden/>
          </w:rPr>
          <w:fldChar w:fldCharType="end"/>
        </w:r>
      </w:hyperlink>
    </w:p>
    <w:p w:rsidR="00E05797" w14:paraId="0252E4C5" w14:textId="6030B3D7">
      <w:pPr>
        <w:pStyle w:val="TOC2"/>
        <w:rPr>
          <w:rFonts w:asciiTheme="minorHAnsi" w:hAnsiTheme="minorHAnsi" w:cstheme="minorBidi"/>
          <w:b w:val="0"/>
          <w:noProof/>
          <w:color w:val="auto"/>
          <w:kern w:val="2"/>
          <w:szCs w:val="24"/>
          <w14:ligatures w14:val="standardContextual"/>
        </w:rPr>
      </w:pPr>
      <w:hyperlink w:anchor="_Toc232522174" w:history="1">
        <w:r w:rsidRPr="00833313">
          <w:rPr>
            <w:rStyle w:val="Hyperlink"/>
            <w:noProof/>
          </w:rPr>
          <w:t>7.</w:t>
        </w:r>
        <w:r>
          <w:rPr>
            <w:rFonts w:asciiTheme="minorHAnsi" w:hAnsiTheme="minorHAnsi" w:cstheme="minorBidi"/>
            <w:b w:val="0"/>
            <w:noProof/>
            <w:color w:val="auto"/>
            <w:kern w:val="2"/>
            <w:szCs w:val="24"/>
            <w14:ligatures w14:val="standardContextual"/>
          </w:rPr>
          <w:tab/>
        </w:r>
        <w:r w:rsidRPr="00833313">
          <w:rPr>
            <w:rStyle w:val="Hyperlink"/>
            <w:noProof/>
          </w:rPr>
          <w:t>Award Notices</w:t>
        </w:r>
        <w:r>
          <w:rPr>
            <w:noProof/>
            <w:webHidden/>
          </w:rPr>
          <w:tab/>
        </w:r>
        <w:r>
          <w:rPr>
            <w:noProof/>
            <w:webHidden/>
          </w:rPr>
          <w:fldChar w:fldCharType="begin"/>
        </w:r>
        <w:r>
          <w:rPr>
            <w:noProof/>
            <w:webHidden/>
          </w:rPr>
          <w:instrText xml:space="preserve"> PAGEREF _Toc232522174 \h </w:instrText>
        </w:r>
        <w:r>
          <w:rPr>
            <w:noProof/>
            <w:webHidden/>
          </w:rPr>
          <w:fldChar w:fldCharType="separate"/>
        </w:r>
        <w:r>
          <w:rPr>
            <w:noProof/>
            <w:webHidden/>
          </w:rPr>
          <w:t>45</w:t>
        </w:r>
        <w:r>
          <w:rPr>
            <w:noProof/>
            <w:webHidden/>
          </w:rPr>
          <w:fldChar w:fldCharType="end"/>
        </w:r>
      </w:hyperlink>
    </w:p>
    <w:p w:rsidR="00E05797" w14:paraId="411EF9B6" w14:textId="365C60D7">
      <w:pPr>
        <w:pStyle w:val="TOC1"/>
        <w:rPr>
          <w:rFonts w:asciiTheme="minorHAnsi" w:hAnsiTheme="minorHAnsi" w:cstheme="minorBidi"/>
          <w:b w:val="0"/>
          <w:bCs w:val="0"/>
          <w:color w:val="auto"/>
          <w:kern w:val="2"/>
          <w:szCs w:val="24"/>
          <w14:ligatures w14:val="standardContextual"/>
        </w:rPr>
      </w:pPr>
      <w:hyperlink w:anchor="_Toc232522175" w:history="1">
        <w:r w:rsidRPr="00833313">
          <w:rPr>
            <w:rStyle w:val="Hyperlink"/>
          </w:rPr>
          <w:t>Find Post-Award Information</w:t>
        </w:r>
        <w:r>
          <w:rPr>
            <w:webHidden/>
          </w:rPr>
          <w:tab/>
        </w:r>
        <w:r>
          <w:rPr>
            <w:webHidden/>
          </w:rPr>
          <w:fldChar w:fldCharType="begin"/>
        </w:r>
        <w:r>
          <w:rPr>
            <w:webHidden/>
          </w:rPr>
          <w:instrText xml:space="preserve"> PAGEREF _Toc232522175 \h </w:instrText>
        </w:r>
        <w:r>
          <w:rPr>
            <w:webHidden/>
          </w:rPr>
          <w:fldChar w:fldCharType="separate"/>
        </w:r>
        <w:r>
          <w:rPr>
            <w:webHidden/>
          </w:rPr>
          <w:t>46</w:t>
        </w:r>
        <w:r>
          <w:rPr>
            <w:webHidden/>
          </w:rPr>
          <w:fldChar w:fldCharType="end"/>
        </w:r>
      </w:hyperlink>
    </w:p>
    <w:p w:rsidR="00E05797" w14:paraId="5C5E9209" w14:textId="2B752E7C">
      <w:pPr>
        <w:pStyle w:val="TOC2"/>
        <w:rPr>
          <w:rFonts w:asciiTheme="minorHAnsi" w:hAnsiTheme="minorHAnsi" w:cstheme="minorBidi"/>
          <w:b w:val="0"/>
          <w:noProof/>
          <w:color w:val="auto"/>
          <w:kern w:val="2"/>
          <w:szCs w:val="24"/>
          <w14:ligatures w14:val="standardContextual"/>
        </w:rPr>
      </w:pPr>
      <w:hyperlink w:anchor="_Toc232522176" w:history="1">
        <w:r w:rsidRPr="00833313">
          <w:rPr>
            <w:rStyle w:val="Hyperlink"/>
            <w:noProof/>
          </w:rPr>
          <w:t>8.</w:t>
        </w:r>
        <w:r>
          <w:rPr>
            <w:rFonts w:asciiTheme="minorHAnsi" w:hAnsiTheme="minorHAnsi" w:cstheme="minorBidi"/>
            <w:b w:val="0"/>
            <w:noProof/>
            <w:color w:val="auto"/>
            <w:kern w:val="2"/>
            <w:szCs w:val="24"/>
            <w14:ligatures w14:val="standardContextual"/>
          </w:rPr>
          <w:tab/>
        </w:r>
        <w:r w:rsidRPr="00833313">
          <w:rPr>
            <w:rStyle w:val="Hyperlink"/>
            <w:noProof/>
          </w:rPr>
          <w:t>Post-Award Requirements and Administration</w:t>
        </w:r>
        <w:r>
          <w:rPr>
            <w:noProof/>
            <w:webHidden/>
          </w:rPr>
          <w:tab/>
        </w:r>
        <w:r>
          <w:rPr>
            <w:noProof/>
            <w:webHidden/>
          </w:rPr>
          <w:fldChar w:fldCharType="begin"/>
        </w:r>
        <w:r>
          <w:rPr>
            <w:noProof/>
            <w:webHidden/>
          </w:rPr>
          <w:instrText xml:space="preserve"> PAGEREF _Toc232522176 \h </w:instrText>
        </w:r>
        <w:r>
          <w:rPr>
            <w:noProof/>
            <w:webHidden/>
          </w:rPr>
          <w:fldChar w:fldCharType="separate"/>
        </w:r>
        <w:r>
          <w:rPr>
            <w:noProof/>
            <w:webHidden/>
          </w:rPr>
          <w:t>47</w:t>
        </w:r>
        <w:r>
          <w:rPr>
            <w:noProof/>
            <w:webHidden/>
          </w:rPr>
          <w:fldChar w:fldCharType="end"/>
        </w:r>
      </w:hyperlink>
    </w:p>
    <w:p w:rsidR="00E05797" w14:paraId="331548B9" w14:textId="132732AD">
      <w:pPr>
        <w:pStyle w:val="TOC1"/>
        <w:rPr>
          <w:rFonts w:asciiTheme="minorHAnsi" w:hAnsiTheme="minorHAnsi" w:cstheme="minorBidi"/>
          <w:b w:val="0"/>
          <w:bCs w:val="0"/>
          <w:color w:val="auto"/>
          <w:kern w:val="2"/>
          <w:szCs w:val="24"/>
          <w14:ligatures w14:val="standardContextual"/>
        </w:rPr>
      </w:pPr>
      <w:hyperlink w:anchor="_Toc232522177" w:history="1">
        <w:r w:rsidRPr="00833313">
          <w:rPr>
            <w:rStyle w:val="Hyperlink"/>
          </w:rPr>
          <w:t>Other Information</w:t>
        </w:r>
        <w:r>
          <w:rPr>
            <w:webHidden/>
          </w:rPr>
          <w:tab/>
        </w:r>
        <w:r>
          <w:rPr>
            <w:webHidden/>
          </w:rPr>
          <w:fldChar w:fldCharType="begin"/>
        </w:r>
        <w:r>
          <w:rPr>
            <w:webHidden/>
          </w:rPr>
          <w:instrText xml:space="preserve"> PAGEREF _Toc232522177 \h </w:instrText>
        </w:r>
        <w:r>
          <w:rPr>
            <w:webHidden/>
          </w:rPr>
          <w:fldChar w:fldCharType="separate"/>
        </w:r>
        <w:r>
          <w:rPr>
            <w:webHidden/>
          </w:rPr>
          <w:t>49</w:t>
        </w:r>
        <w:r>
          <w:rPr>
            <w:webHidden/>
          </w:rPr>
          <w:fldChar w:fldCharType="end"/>
        </w:r>
      </w:hyperlink>
    </w:p>
    <w:p w:rsidR="00E05797" w14:paraId="5293B8CC" w14:textId="7C049EA6">
      <w:pPr>
        <w:pStyle w:val="TOC2"/>
        <w:rPr>
          <w:rFonts w:asciiTheme="minorHAnsi" w:hAnsiTheme="minorHAnsi" w:cstheme="minorBidi"/>
          <w:b w:val="0"/>
          <w:noProof/>
          <w:color w:val="auto"/>
          <w:kern w:val="2"/>
          <w:szCs w:val="24"/>
          <w14:ligatures w14:val="standardContextual"/>
        </w:rPr>
      </w:pPr>
      <w:hyperlink w:anchor="_Toc232522178" w:history="1">
        <w:r w:rsidRPr="00833313">
          <w:rPr>
            <w:rStyle w:val="Hyperlink"/>
            <w:noProof/>
          </w:rPr>
          <w:t>9.</w:t>
        </w:r>
        <w:r>
          <w:rPr>
            <w:rFonts w:asciiTheme="minorHAnsi" w:hAnsiTheme="minorHAnsi" w:cstheme="minorBidi"/>
            <w:b w:val="0"/>
            <w:noProof/>
            <w:color w:val="auto"/>
            <w:kern w:val="2"/>
            <w:szCs w:val="24"/>
            <w14:ligatures w14:val="standardContextual"/>
          </w:rPr>
          <w:tab/>
        </w:r>
        <w:r w:rsidRPr="00833313">
          <w:rPr>
            <w:rStyle w:val="Hyperlink"/>
            <w:noProof/>
          </w:rPr>
          <w:t>Other Important Information</w:t>
        </w:r>
        <w:r>
          <w:rPr>
            <w:noProof/>
            <w:webHidden/>
          </w:rPr>
          <w:tab/>
        </w:r>
        <w:r>
          <w:rPr>
            <w:noProof/>
            <w:webHidden/>
          </w:rPr>
          <w:fldChar w:fldCharType="begin"/>
        </w:r>
        <w:r>
          <w:rPr>
            <w:noProof/>
            <w:webHidden/>
          </w:rPr>
          <w:instrText xml:space="preserve"> PAGEREF _Toc232522178 \h </w:instrText>
        </w:r>
        <w:r>
          <w:rPr>
            <w:noProof/>
            <w:webHidden/>
          </w:rPr>
          <w:fldChar w:fldCharType="separate"/>
        </w:r>
        <w:r>
          <w:rPr>
            <w:noProof/>
            <w:webHidden/>
          </w:rPr>
          <w:t>50</w:t>
        </w:r>
        <w:r>
          <w:rPr>
            <w:noProof/>
            <w:webHidden/>
          </w:rPr>
          <w:fldChar w:fldCharType="end"/>
        </w:r>
      </w:hyperlink>
    </w:p>
    <w:p w:rsidR="00E05797" w14:paraId="082550EA" w14:textId="3FA28F68">
      <w:pPr>
        <w:pStyle w:val="TOC1"/>
        <w:rPr>
          <w:rFonts w:asciiTheme="minorHAnsi" w:hAnsiTheme="minorHAnsi" w:cstheme="minorBidi"/>
          <w:b w:val="0"/>
          <w:bCs w:val="0"/>
          <w:color w:val="auto"/>
          <w:kern w:val="2"/>
          <w:szCs w:val="24"/>
          <w14:ligatures w14:val="standardContextual"/>
        </w:rPr>
      </w:pPr>
      <w:hyperlink w:anchor="_Toc232522179" w:history="1">
        <w:r w:rsidRPr="00833313">
          <w:rPr>
            <w:rStyle w:val="Hyperlink"/>
          </w:rPr>
          <w:t>Additional Guidance</w:t>
        </w:r>
        <w:r>
          <w:rPr>
            <w:webHidden/>
          </w:rPr>
          <w:tab/>
        </w:r>
        <w:r>
          <w:rPr>
            <w:webHidden/>
          </w:rPr>
          <w:fldChar w:fldCharType="begin"/>
        </w:r>
        <w:r>
          <w:rPr>
            <w:webHidden/>
          </w:rPr>
          <w:instrText xml:space="preserve"> PAGEREF _Toc232522179 \h </w:instrText>
        </w:r>
        <w:r>
          <w:rPr>
            <w:webHidden/>
          </w:rPr>
          <w:fldChar w:fldCharType="separate"/>
        </w:r>
        <w:r>
          <w:rPr>
            <w:webHidden/>
          </w:rPr>
          <w:t>53</w:t>
        </w:r>
        <w:r>
          <w:rPr>
            <w:webHidden/>
          </w:rPr>
          <w:fldChar w:fldCharType="end"/>
        </w:r>
      </w:hyperlink>
    </w:p>
    <w:p w:rsidR="00E05797" w14:paraId="1A9DDC94" w14:textId="58FA15FE">
      <w:pPr>
        <w:pStyle w:val="TOC2"/>
        <w:rPr>
          <w:rFonts w:asciiTheme="minorHAnsi" w:hAnsiTheme="minorHAnsi" w:cstheme="minorBidi"/>
          <w:b w:val="0"/>
          <w:noProof/>
          <w:color w:val="auto"/>
          <w:kern w:val="2"/>
          <w:szCs w:val="24"/>
          <w14:ligatures w14:val="standardContextual"/>
        </w:rPr>
      </w:pPr>
      <w:hyperlink w:anchor="_Toc232522180" w:history="1">
        <w:r w:rsidRPr="00833313">
          <w:rPr>
            <w:rStyle w:val="Hyperlink"/>
            <w:noProof/>
          </w:rPr>
          <w:t>Guidance for Required Registrations</w:t>
        </w:r>
        <w:r>
          <w:rPr>
            <w:noProof/>
            <w:webHidden/>
          </w:rPr>
          <w:tab/>
        </w:r>
        <w:r>
          <w:rPr>
            <w:noProof/>
            <w:webHidden/>
          </w:rPr>
          <w:fldChar w:fldCharType="begin"/>
        </w:r>
        <w:r>
          <w:rPr>
            <w:noProof/>
            <w:webHidden/>
          </w:rPr>
          <w:instrText xml:space="preserve"> PAGEREF _Toc232522180 \h </w:instrText>
        </w:r>
        <w:r>
          <w:rPr>
            <w:noProof/>
            <w:webHidden/>
          </w:rPr>
          <w:fldChar w:fldCharType="separate"/>
        </w:r>
        <w:r>
          <w:rPr>
            <w:noProof/>
            <w:webHidden/>
          </w:rPr>
          <w:t>54</w:t>
        </w:r>
        <w:r>
          <w:rPr>
            <w:noProof/>
            <w:webHidden/>
          </w:rPr>
          <w:fldChar w:fldCharType="end"/>
        </w:r>
      </w:hyperlink>
    </w:p>
    <w:p w:rsidR="00E05797" w14:paraId="3523DCC1" w14:textId="34FF3F82">
      <w:pPr>
        <w:pStyle w:val="TOC2"/>
        <w:rPr>
          <w:rFonts w:asciiTheme="minorHAnsi" w:hAnsiTheme="minorHAnsi" w:cstheme="minorBidi"/>
          <w:b w:val="0"/>
          <w:noProof/>
          <w:color w:val="auto"/>
          <w:kern w:val="2"/>
          <w:szCs w:val="24"/>
          <w14:ligatures w14:val="standardContextual"/>
        </w:rPr>
      </w:pPr>
      <w:hyperlink w:anchor="_Toc232522181" w:history="1">
        <w:r w:rsidRPr="00833313">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522181 \h </w:instrText>
        </w:r>
        <w:r>
          <w:rPr>
            <w:noProof/>
            <w:webHidden/>
          </w:rPr>
          <w:fldChar w:fldCharType="separate"/>
        </w:r>
        <w:r>
          <w:rPr>
            <w:noProof/>
            <w:webHidden/>
          </w:rPr>
          <w:t>56</w:t>
        </w:r>
        <w:r>
          <w:rPr>
            <w:noProof/>
            <w:webHidden/>
          </w:rPr>
          <w:fldChar w:fldCharType="end"/>
        </w:r>
      </w:hyperlink>
    </w:p>
    <w:p w:rsidR="00CC3308" w:rsidRPr="00B52830" w14:paraId="3893A2BE" w14:textId="3BD89A6D">
      <w:pPr>
        <w:spacing w:before="0" w:after="160" w:line="259" w:lineRule="auto"/>
      </w:pPr>
      <w:r w:rsidRPr="00B52830">
        <w:fldChar w:fldCharType="end"/>
      </w:r>
    </w:p>
    <w:p w:rsidR="00CC3308" w:rsidRPr="00B52830" w14:paraId="08CE711B" w14:textId="77777777">
      <w:pPr>
        <w:spacing w:before="0" w:after="160" w:line="259" w:lineRule="auto"/>
      </w:pPr>
      <w:r w:rsidRPr="00B52830">
        <w:br w:type="page"/>
      </w:r>
    </w:p>
    <w:p w:rsidR="00CC3308" w:rsidRPr="00B52830" w:rsidP="002116F1" w14:paraId="3A8D7FFF" w14:textId="0839BAE8">
      <w:pPr>
        <w:pStyle w:val="Heading1"/>
      </w:pPr>
      <w:bookmarkStart w:id="2" w:name="_Toc232522164"/>
      <w:r w:rsidRPr="00B52830">
        <w:t xml:space="preserve">Before </w:t>
      </w:r>
      <w:r w:rsidRPr="00B52830" w:rsidR="00BF654A">
        <w:t>Y</w:t>
      </w:r>
      <w:r w:rsidRPr="00B52830">
        <w:t xml:space="preserve">ou </w:t>
      </w:r>
      <w:r w:rsidRPr="00B52830" w:rsidR="1CE72FC9">
        <w:t>B</w:t>
      </w:r>
      <w:r w:rsidRPr="00B52830">
        <w:t>egin</w:t>
      </w:r>
      <w:bookmarkEnd w:id="2"/>
    </w:p>
    <w:p w:rsidR="000C0DF8" w:rsidRPr="00B52830" w:rsidP="00927E03" w14:paraId="130E2F3D" w14:textId="38940452">
      <w:pPr>
        <w:pStyle w:val="Sectionintrotext"/>
        <w:spacing w:after="120"/>
      </w:pPr>
      <w:r w:rsidRPr="00B52830">
        <w:t xml:space="preserve">If you believe you’re a good candidate for this funding opportunity, </w:t>
      </w:r>
      <w:r w:rsidR="002E51AB">
        <w:t xml:space="preserve">carefully </w:t>
      </w:r>
      <w:r w:rsidRPr="00B52830">
        <w:t xml:space="preserve">review </w:t>
      </w:r>
      <w:r w:rsidR="009E69E0">
        <w:t xml:space="preserve">and follow </w:t>
      </w:r>
      <w:r w:rsidRPr="00B52830">
        <w:t>the</w:t>
      </w:r>
      <w:r w:rsidR="009E69E0">
        <w:t>se</w:t>
      </w:r>
      <w:r w:rsidRPr="00B52830">
        <w:t xml:space="preserve"> application </w:t>
      </w:r>
      <w:r w:rsidR="009E69E0">
        <w:t>instructions</w:t>
      </w:r>
      <w:r w:rsidRPr="00B52830">
        <w:t>, and leave plenty of time to prepare.</w:t>
      </w:r>
    </w:p>
    <w:p w:rsidR="00CC3308" w:rsidRPr="00B52830" w:rsidP="00CC3308" w14:paraId="61741F51" w14:textId="5F3EDAAA">
      <w:pPr>
        <w:pStyle w:val="Sectionintrotext"/>
      </w:pPr>
      <w:r w:rsidRPr="00B52830">
        <w:t>S</w:t>
      </w:r>
      <w:r w:rsidRPr="00B52830">
        <w:t xml:space="preserve">et up your SAM.gov </w:t>
      </w:r>
      <w:r w:rsidRPr="00B52830" w:rsidR="00330903">
        <w:t xml:space="preserve">(including Unique </w:t>
      </w:r>
      <w:r w:rsidRPr="00B52830" w:rsidR="00DF12B7">
        <w:t>Entity</w:t>
      </w:r>
      <w:r w:rsidRPr="00B52830" w:rsidR="00330903">
        <w:t xml:space="preserve"> Ident</w:t>
      </w:r>
      <w:r w:rsidRPr="00B52830" w:rsidR="00086AEE">
        <w:t xml:space="preserve">ifier) </w:t>
      </w:r>
      <w:r w:rsidRPr="00B52830">
        <w:t xml:space="preserve">and Grants.gov registrations now. If you’re already registered, check to </w:t>
      </w:r>
      <w:r w:rsidR="009E69E0">
        <w:t>make</w:t>
      </w:r>
      <w:r w:rsidRPr="00B52830" w:rsidR="009E69E0">
        <w:t xml:space="preserve"> </w:t>
      </w:r>
      <w:r w:rsidRPr="00B52830">
        <w:t xml:space="preserve">sure </w:t>
      </w:r>
      <w:r w:rsidR="007F6695">
        <w:t xml:space="preserve">that </w:t>
      </w:r>
      <w:r w:rsidRPr="00B52830">
        <w:t xml:space="preserve">your registrations are </w:t>
      </w:r>
      <w:r w:rsidRPr="00B52830" w:rsidR="00FC5FD7">
        <w:t>active,</w:t>
      </w:r>
      <w:r w:rsidRPr="00B52830">
        <w:t xml:space="preserve"> and </w:t>
      </w:r>
      <w:r w:rsidR="009E69E0">
        <w:t xml:space="preserve">that </w:t>
      </w:r>
      <w:r w:rsidRPr="00B52830" w:rsidR="0030783A">
        <w:t xml:space="preserve">all </w:t>
      </w:r>
      <w:r w:rsidR="009E69E0">
        <w:t xml:space="preserve">your listed </w:t>
      </w:r>
      <w:r w:rsidRPr="00B52830" w:rsidR="0030783A">
        <w:t xml:space="preserve">information is </w:t>
      </w:r>
      <w:r w:rsidR="007F6695">
        <w:t>accurate</w:t>
      </w:r>
      <w:r w:rsidRPr="00B52830">
        <w:t>.</w:t>
      </w:r>
    </w:p>
    <w:p w:rsidR="00CC3308" w:rsidRPr="00B52830" w:rsidP="00B30430" w14:paraId="3EE263C8" w14:textId="11A57348">
      <w:pPr>
        <w:pStyle w:val="Strongbody-subhead"/>
        <w:spacing w:after="60"/>
        <w:rPr>
          <w:b/>
          <w:bCs w:val="0"/>
          <w:sz w:val="32"/>
          <w:szCs w:val="24"/>
        </w:rPr>
      </w:pPr>
      <w:r w:rsidRPr="00B52830">
        <w:rPr>
          <w:b/>
          <w:bCs w:val="0"/>
          <w:sz w:val="32"/>
          <w:szCs w:val="24"/>
        </w:rPr>
        <w:t xml:space="preserve">Register in </w:t>
      </w:r>
      <w:r w:rsidRPr="00B52830">
        <w:rPr>
          <w:b/>
          <w:bCs w:val="0"/>
          <w:sz w:val="32"/>
          <w:szCs w:val="24"/>
        </w:rPr>
        <w:t>SAM.gov (registration can take several weeks)</w:t>
      </w:r>
      <w:r w:rsidRPr="00B52830" w:rsidR="0084072E">
        <w:rPr>
          <w:b/>
          <w:bCs w:val="0"/>
          <w:sz w:val="32"/>
          <w:szCs w:val="24"/>
        </w:rPr>
        <w:t>:</w:t>
      </w:r>
    </w:p>
    <w:p w:rsidR="00584C38" w:rsidRPr="00B52830" w:rsidP="004D6497" w14:paraId="1FE2F1C6" w14:textId="77777777">
      <w:pPr>
        <w:spacing w:before="60"/>
      </w:pPr>
      <w:r w:rsidRPr="00B52830">
        <w:t xml:space="preserve">Your organization must have an active </w:t>
      </w:r>
      <w:hyperlink r:id="rId9" w:history="1">
        <w:r w:rsidRPr="00B52830">
          <w:rPr>
            <w:rStyle w:val="Hyperlink"/>
          </w:rPr>
          <w:t>SAM.gov</w:t>
        </w:r>
      </w:hyperlink>
      <w:r w:rsidRPr="00B52830">
        <w:t xml:space="preserve"> account and a Unique Entity Identifier (UEI) before you apply. </w:t>
      </w:r>
    </w:p>
    <w:p w:rsidR="00CC3308" w:rsidRPr="00B52830" w:rsidP="004D6497" w14:paraId="34074671" w14:textId="068B0F9F">
      <w:pPr>
        <w:spacing w:before="60"/>
      </w:pPr>
      <w:r w:rsidRPr="00B52830">
        <w:t xml:space="preserve">See </w:t>
      </w:r>
      <w:hyperlink w:anchor="_Registration_Requirements" w:history="1">
        <w:r w:rsidRPr="00B52830">
          <w:rPr>
            <w:rStyle w:val="Hyperlink"/>
          </w:rPr>
          <w:t>Registration Requirements</w:t>
        </w:r>
      </w:hyperlink>
      <w:r w:rsidRPr="00B52830">
        <w:t xml:space="preserve"> and </w:t>
      </w:r>
      <w:hyperlink w:anchor="_Appendix_One_–" w:history="1">
        <w:r w:rsidRPr="00B52830">
          <w:rPr>
            <w:rStyle w:val="Hyperlink"/>
          </w:rPr>
          <w:t>Guidance for Required Registrations</w:t>
        </w:r>
      </w:hyperlink>
      <w:r w:rsidRPr="00B52830">
        <w:t>.</w:t>
      </w:r>
    </w:p>
    <w:p w:rsidR="00CC3308" w:rsidRPr="00B52830" w:rsidP="00B30430" w14:paraId="4F34E71E" w14:textId="594DD7C1">
      <w:pPr>
        <w:pStyle w:val="Strongbody-subhead"/>
        <w:spacing w:before="360" w:after="60"/>
        <w:rPr>
          <w:b/>
          <w:bCs w:val="0"/>
          <w:sz w:val="32"/>
          <w:szCs w:val="24"/>
        </w:rPr>
      </w:pPr>
      <w:r w:rsidRPr="00B52830">
        <w:rPr>
          <w:b/>
          <w:bCs w:val="0"/>
          <w:sz w:val="32"/>
          <w:szCs w:val="24"/>
        </w:rPr>
        <w:t xml:space="preserve">Register in </w:t>
      </w:r>
      <w:r w:rsidRPr="00B52830">
        <w:rPr>
          <w:b/>
          <w:bCs w:val="0"/>
          <w:sz w:val="32"/>
          <w:szCs w:val="24"/>
        </w:rPr>
        <w:t>Grants.gov (registration can take several days)</w:t>
      </w:r>
      <w:r w:rsidRPr="00B52830" w:rsidR="0084072E">
        <w:rPr>
          <w:b/>
          <w:bCs w:val="0"/>
          <w:sz w:val="32"/>
          <w:szCs w:val="24"/>
        </w:rPr>
        <w:t>:</w:t>
      </w:r>
    </w:p>
    <w:p w:rsidR="00584C38" w:rsidRPr="00B52830" w:rsidP="004D6497" w14:paraId="2C1129E5" w14:textId="77777777">
      <w:pPr>
        <w:spacing w:before="60"/>
      </w:pPr>
      <w:r w:rsidRPr="00B52830">
        <w:t xml:space="preserve">You must have an active </w:t>
      </w:r>
      <w:hyperlink r:id="rId10" w:history="1">
        <w:r w:rsidRPr="00B52830">
          <w:rPr>
            <w:rStyle w:val="Hyperlink"/>
          </w:rPr>
          <w:t>Grants.gov registration</w:t>
        </w:r>
      </w:hyperlink>
      <w:r w:rsidRPr="00B52830">
        <w:t>. You’ll need a</w:t>
      </w:r>
      <w:r w:rsidRPr="00B52830" w:rsidR="00F802CA">
        <w:t>n active SAM.gov account and a</w:t>
      </w:r>
      <w:r w:rsidRPr="00B52830">
        <w:t xml:space="preserve"> Login.gov account to register and access Grants.gov.</w:t>
      </w:r>
      <w:r w:rsidRPr="00B52830" w:rsidR="00EA1BA4">
        <w:t xml:space="preserve"> </w:t>
      </w:r>
    </w:p>
    <w:p w:rsidR="00F802CA" w:rsidRPr="00B52830" w:rsidP="004D6497" w14:paraId="4F551AA9" w14:textId="4971C14B">
      <w:pPr>
        <w:spacing w:before="60"/>
      </w:pPr>
      <w:r w:rsidRPr="00B52830">
        <w:t xml:space="preserve">See </w:t>
      </w:r>
      <w:hyperlink w:anchor="_Registration_Requirements" w:history="1">
        <w:r w:rsidRPr="00B52830">
          <w:rPr>
            <w:rStyle w:val="Hyperlink"/>
          </w:rPr>
          <w:t>Registration Requirements</w:t>
        </w:r>
      </w:hyperlink>
      <w:r w:rsidRPr="00B52830">
        <w:t xml:space="preserve"> and </w:t>
      </w:r>
      <w:hyperlink w:anchor="_Appendix_One_–" w:history="1">
        <w:r w:rsidRPr="00B52830">
          <w:rPr>
            <w:rStyle w:val="Hyperlink"/>
          </w:rPr>
          <w:t>Guidance for Required Registrations</w:t>
        </w:r>
      </w:hyperlink>
      <w:r w:rsidRPr="00B52830">
        <w:t>.</w:t>
      </w:r>
    </w:p>
    <w:p w:rsidR="005A2449" w:rsidRPr="00B52830" w:rsidP="379C1F68" w14:paraId="4CE5DAFA" w14:textId="09579DA7">
      <w:pPr>
        <w:pStyle w:val="Strongbody-subhead"/>
        <w:spacing w:before="360" w:after="80"/>
        <w:rPr>
          <w:b/>
          <w:sz w:val="32"/>
          <w:szCs w:val="32"/>
        </w:rPr>
      </w:pPr>
      <w:r w:rsidRPr="379C1F68">
        <w:rPr>
          <w:b/>
          <w:sz w:val="32"/>
          <w:szCs w:val="32"/>
        </w:rPr>
        <w:t xml:space="preserve">Apply by </w:t>
      </w:r>
      <w:r w:rsidRPr="379C1F68" w:rsidR="00CB25BF">
        <w:rPr>
          <w:b/>
          <w:sz w:val="32"/>
          <w:szCs w:val="32"/>
        </w:rPr>
        <w:t xml:space="preserve">11:59 p.m. U.S. Eastern Time on </w:t>
      </w:r>
      <w:r w:rsidRPr="379C1F68" w:rsidR="71BF9BD8">
        <w:rPr>
          <w:b/>
          <w:sz w:val="32"/>
          <w:szCs w:val="32"/>
        </w:rPr>
        <w:t xml:space="preserve">November </w:t>
      </w:r>
      <w:r w:rsidRPr="379C1F68" w:rsidR="00432AE2">
        <w:rPr>
          <w:b/>
          <w:sz w:val="32"/>
          <w:szCs w:val="32"/>
        </w:rPr>
        <w:t>13, 2026</w:t>
      </w:r>
      <w:r w:rsidRPr="379C1F68" w:rsidR="00CB25BF">
        <w:rPr>
          <w:b/>
          <w:sz w:val="32"/>
          <w:szCs w:val="32"/>
        </w:rPr>
        <w:t>.</w:t>
      </w:r>
      <w:r w:rsidRPr="379C1F68">
        <w:rPr>
          <w:b/>
          <w:sz w:val="32"/>
          <w:szCs w:val="32"/>
        </w:rPr>
        <w:t xml:space="preserve"> </w:t>
      </w:r>
    </w:p>
    <w:p w:rsidR="00102C38" w:rsidRPr="00B52830" w:rsidP="00CB572F" w14:paraId="65369A77" w14:textId="0B916EC1">
      <w:pPr>
        <w:pStyle w:val="Strongbody-subhead"/>
        <w:spacing w:before="360"/>
        <w:ind w:right="-576"/>
        <w:rPr>
          <w:b/>
          <w:bCs w:val="0"/>
          <w:sz w:val="32"/>
          <w:szCs w:val="24"/>
        </w:rPr>
      </w:pPr>
      <w:r w:rsidRPr="00B52830">
        <w:rPr>
          <w:b/>
          <w:bCs w:val="0"/>
          <w:sz w:val="32"/>
          <w:szCs w:val="24"/>
        </w:rPr>
        <w:t xml:space="preserve">Bookmark </w:t>
      </w:r>
      <w:r w:rsidRPr="00B52830" w:rsidR="00DF07DF">
        <w:rPr>
          <w:b/>
          <w:bCs w:val="0"/>
          <w:sz w:val="32"/>
          <w:szCs w:val="24"/>
        </w:rPr>
        <w:t xml:space="preserve">these </w:t>
      </w:r>
      <w:r w:rsidRPr="00B52830">
        <w:rPr>
          <w:b/>
          <w:bCs w:val="0"/>
          <w:sz w:val="32"/>
          <w:szCs w:val="24"/>
        </w:rPr>
        <w:t>r</w:t>
      </w:r>
      <w:r w:rsidRPr="00B52830">
        <w:rPr>
          <w:b/>
          <w:bCs w:val="0"/>
          <w:sz w:val="32"/>
          <w:szCs w:val="24"/>
        </w:rPr>
        <w:t>esources</w:t>
      </w:r>
      <w:r w:rsidRPr="00B52830" w:rsidR="0014074F">
        <w:rPr>
          <w:b/>
          <w:bCs w:val="0"/>
          <w:sz w:val="32"/>
          <w:szCs w:val="24"/>
        </w:rPr>
        <w:t xml:space="preserve"> </w:t>
      </w:r>
      <w:r w:rsidRPr="00B52830" w:rsidR="004779A7">
        <w:rPr>
          <w:b/>
          <w:bCs w:val="0"/>
          <w:sz w:val="32"/>
          <w:szCs w:val="24"/>
        </w:rPr>
        <w:t>for</w:t>
      </w:r>
      <w:r w:rsidRPr="00B52830" w:rsidR="00CB572F">
        <w:rPr>
          <w:b/>
          <w:bCs w:val="0"/>
          <w:sz w:val="32"/>
          <w:szCs w:val="24"/>
        </w:rPr>
        <w:t xml:space="preserve"> important information</w:t>
      </w:r>
      <w:r w:rsidRPr="00B52830" w:rsidR="0084072E">
        <w:rPr>
          <w:b/>
          <w:bCs w:val="0"/>
          <w:sz w:val="32"/>
          <w:szCs w:val="24"/>
        </w:rPr>
        <w:t>:</w:t>
      </w:r>
    </w:p>
    <w:p w:rsidR="005B5AEC" w:rsidRPr="00B52830" w:rsidP="00AC7AC7" w14:paraId="54CC4BC8" w14:textId="713B07A7">
      <w:pPr>
        <w:pStyle w:val="ListParagraph"/>
        <w:contextualSpacing w:val="0"/>
        <w:rPr>
          <w:rStyle w:val="Hyperlink"/>
        </w:rPr>
      </w:pPr>
      <w:hyperlink r:id="rId11" w:history="1">
        <w:r w:rsidRPr="00B52830">
          <w:rPr>
            <w:rStyle w:val="Hyperlink"/>
          </w:rPr>
          <w:t xml:space="preserve">eCFR: </w:t>
        </w:r>
        <w:r w:rsidR="00F6723E">
          <w:rPr>
            <w:rStyle w:val="Hyperlink"/>
          </w:rPr>
          <w:t xml:space="preserve">Title </w:t>
        </w:r>
        <w:r w:rsidRPr="00B52830">
          <w:rPr>
            <w:rStyle w:val="Hyperlink"/>
          </w:rPr>
          <w:t xml:space="preserve">2 </w:t>
        </w:r>
        <w:r w:rsidRPr="0025065D" w:rsidR="0025065D">
          <w:rPr>
            <w:rStyle w:val="Hyperlink"/>
          </w:rPr>
          <w:t xml:space="preserve">Code of Federal Regulations </w:t>
        </w:r>
        <w:r w:rsidR="0025065D">
          <w:t>(</w:t>
        </w:r>
        <w:r w:rsidRPr="00B52830">
          <w:rPr>
            <w:rStyle w:val="Hyperlink"/>
          </w:rPr>
          <w:t>C</w:t>
        </w:r>
        <w:r w:rsidR="0025065D">
          <w:rPr>
            <w:rStyle w:val="Hyperlink"/>
          </w:rPr>
          <w:t>.</w:t>
        </w:r>
        <w:r w:rsidRPr="00B52830">
          <w:rPr>
            <w:rStyle w:val="Hyperlink"/>
          </w:rPr>
          <w:t>F</w:t>
        </w:r>
        <w:r w:rsidR="0025065D">
          <w:rPr>
            <w:rStyle w:val="Hyperlink"/>
          </w:rPr>
          <w:t>.</w:t>
        </w:r>
        <w:r w:rsidRPr="00B52830">
          <w:rPr>
            <w:rStyle w:val="Hyperlink"/>
          </w:rPr>
          <w:t>R</w:t>
        </w:r>
        <w:r w:rsidR="0025065D">
          <w:rPr>
            <w:rStyle w:val="Hyperlink"/>
          </w:rPr>
          <w:t>.)</w:t>
        </w:r>
        <w:r w:rsidRPr="00B52830">
          <w:rPr>
            <w:rStyle w:val="Hyperlink"/>
          </w:rPr>
          <w:t xml:space="preserve"> Part 200 </w:t>
        </w:r>
        <w:r w:rsidRPr="008E5287" w:rsidR="008E5287">
          <w:rPr>
            <w:rStyle w:val="Hyperlink"/>
          </w:rPr>
          <w:t>(2 C.F.R. § 200)</w:t>
        </w:r>
        <w:r w:rsidR="008E5287">
          <w:rPr>
            <w:rStyle w:val="Hyperlink"/>
          </w:rPr>
          <w:t xml:space="preserve"> </w:t>
        </w:r>
        <w:r w:rsidRPr="00B52830">
          <w:rPr>
            <w:rStyle w:val="Hyperlink"/>
          </w:rPr>
          <w:t>-- Uniform Administrative Requirements, Cost Principles, and Audit Requirements for Federal Awards</w:t>
        </w:r>
      </w:hyperlink>
    </w:p>
    <w:p w:rsidR="00E77EC7" w:rsidRPr="00B52830" w:rsidP="00AC7AC7" w14:paraId="5C5929BD" w14:textId="07C29D6D">
      <w:pPr>
        <w:pStyle w:val="ListParagraph"/>
        <w:contextualSpacing w:val="0"/>
        <w:rPr>
          <w:rStyle w:val="Hyperlink"/>
        </w:rPr>
      </w:pPr>
      <w:hyperlink r:id="rId12" w:history="1">
        <w:r w:rsidRPr="00B52830">
          <w:rPr>
            <w:rStyle w:val="Hyperlink"/>
          </w:rPr>
          <w:t>General Terms and Conditions for IMLS Discretionary Awards</w:t>
        </w:r>
      </w:hyperlink>
      <w:r w:rsidR="001A790C">
        <w:t xml:space="preserve">. </w:t>
      </w:r>
      <w:r w:rsidRPr="001A790C" w:rsidR="001A790C">
        <w:rPr>
          <w:u w:val="single"/>
        </w:rPr>
        <w:t>IMLS may update the General Terms and Conditions before making awards for this program. </w:t>
      </w:r>
      <w:r w:rsidRPr="001A790C" w:rsidR="001A790C">
        <w:t> </w:t>
      </w:r>
    </w:p>
    <w:p w:rsidR="00D6698D" w:rsidRPr="00B52830" w:rsidP="00AC7AC7" w14:paraId="7C6FD358" w14:textId="5682F0E6">
      <w:pPr>
        <w:pStyle w:val="ListParagraph"/>
        <w:contextualSpacing w:val="0"/>
      </w:pPr>
      <w:hyperlink r:id="rId13" w:history="1">
        <w:r w:rsidRPr="00B52830">
          <w:rPr>
            <w:rStyle w:val="Hyperlink"/>
          </w:rPr>
          <w:t>Native American/Native Hawaiian Museum Services Program page (IMLS.gov)</w:t>
        </w:r>
      </w:hyperlink>
    </w:p>
    <w:p w:rsidR="00BC195E" w:rsidRPr="00B52830" w:rsidP="00CB15D1" w14:paraId="68962E3B" w14:textId="13CFC08D">
      <w:r w:rsidRPr="00B52830">
        <w:rPr>
          <w:noProof/>
        </w:rPr>
        <mc:AlternateContent>
          <mc:Choice Requires="wps">
            <w:drawing>
              <wp:anchor distT="0" distB="0" distL="114300" distR="114300" simplePos="0" relativeHeight="251708416"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09440" arcsize="10923f" filled="f" strokecolor="#33715b" strokeweight="1.5pt">
                <v:stroke joinstyle="miter"/>
              </v:roundrect>
            </w:pict>
          </mc:Fallback>
        </mc:AlternateContent>
      </w:r>
    </w:p>
    <w:p w:rsidR="00BC195E" w:rsidRPr="00B52830" w:rsidP="00CB15D1" w14:paraId="5C2B3628" w14:textId="7B5FB533">
      <w:r w:rsidRPr="00B52830">
        <w:rPr>
          <w:noProof/>
        </w:rPr>
        <w:drawing>
          <wp:anchor distT="0" distB="0" distL="114300" distR="114300" simplePos="0" relativeHeight="251707392"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Pr="00B52830" w:rsidR="2A97950C">
        <w:t xml:space="preserve">This NOFO has internal links to help you quickly find what you need. </w:t>
      </w:r>
      <w:r w:rsidRPr="00B52830" w:rsidR="00560B80">
        <w:br/>
      </w:r>
      <w:r w:rsidRPr="00B52830" w:rsidR="2A97950C">
        <w:t>In Adobe Reader, you can go back to where you were by pressing Alt + Left Arrow (Windows) or Command + Left Arrow (Mac) on your keyboard.</w:t>
      </w:r>
    </w:p>
    <w:p w:rsidR="00CC2987" w:rsidRPr="00B52830" w14:paraId="27DA1727" w14:textId="528238BE">
      <w:pPr>
        <w:spacing w:before="0" w:after="160" w:line="259" w:lineRule="auto"/>
      </w:pPr>
      <w:r w:rsidRPr="00B52830">
        <w:br w:type="page"/>
      </w:r>
    </w:p>
    <w:p w:rsidR="00332F55" w:rsidRPr="00B52830" w14:paraId="5123E6C8" w14:textId="77777777">
      <w:pPr>
        <w:spacing w:before="0" w:after="160" w:line="259" w:lineRule="auto"/>
        <w:sectPr w:rsidSect="0038631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8" w:footer="821" w:gutter="0"/>
          <w:cols w:space="720"/>
          <w:titlePg/>
          <w:docGrid w:linePitch="326"/>
        </w:sectPr>
      </w:pPr>
    </w:p>
    <w:p w:rsidR="00D21486" w:rsidRPr="00B52830" w14:paraId="2A06B504" w14:textId="55CFE706">
      <w:pPr>
        <w:spacing w:before="0" w:after="160" w:line="259" w:lineRule="auto"/>
      </w:pPr>
      <w:r w:rsidRPr="00B52830">
        <w:rPr>
          <w:noProof/>
        </w:rPr>
        <mc:AlternateContent>
          <mc:Choice Requires="wpg">
            <w:drawing>
              <wp:anchor distT="0" distB="0" distL="114300" distR="114300" simplePos="0" relativeHeight="25168998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547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4" o:title="Magnifying glass with solid fill"/>
                </v:shape>
              </v:group>
            </w:pict>
          </mc:Fallback>
        </mc:AlternateContent>
      </w:r>
    </w:p>
    <w:p w:rsidR="00D21486" w:rsidRPr="00B52830" w14:paraId="466FCAD0" w14:textId="5DD1147D">
      <w:pPr>
        <w:spacing w:before="0" w:after="160" w:line="259" w:lineRule="auto"/>
      </w:pPr>
    </w:p>
    <w:p w:rsidR="00AA2191" w:rsidRPr="00B52830" w:rsidP="00AA2191" w14:paraId="4895B92A" w14:textId="7A9589AF"/>
    <w:p w:rsidR="006A2016" w:rsidRPr="00B52830" w:rsidP="006A2016" w14:paraId="1F584044" w14:textId="493C8768">
      <w:bookmarkStart w:id="3" w:name="_Step_1:_"/>
      <w:bookmarkEnd w:id="3"/>
    </w:p>
    <w:p w:rsidR="00EE771E" w:rsidRPr="00B52830" w:rsidP="00D21486" w14:paraId="0369754B" w14:textId="6B5EA34F">
      <w:pPr>
        <w:pStyle w:val="Heading1"/>
      </w:pPr>
      <w:bookmarkStart w:id="4" w:name="_Review_the_Opportunity"/>
      <w:bookmarkStart w:id="5" w:name="_Toc232522165"/>
      <w:bookmarkStart w:id="6" w:name="Step1"/>
      <w:bookmarkEnd w:id="4"/>
      <w:r w:rsidRPr="00B52830">
        <w:t>Review the Opportunity</w:t>
      </w:r>
      <w:bookmarkEnd w:id="5"/>
    </w:p>
    <w:p w:rsidR="004145DF" w:rsidRPr="00B52830" w:rsidP="00EB1D8C" w14:paraId="63EB62E4" w14:textId="77777777">
      <w:pPr>
        <w:pStyle w:val="Sectionintrotext"/>
        <w:ind w:left="144"/>
      </w:pPr>
    </w:p>
    <w:p w:rsidR="00812380" w:rsidRPr="00B52830" w:rsidP="00EB1D8C" w14:paraId="0F256669" w14:textId="0B94BB8A">
      <w:pPr>
        <w:pStyle w:val="Sectionintrotext"/>
        <w:ind w:left="144"/>
      </w:pPr>
      <w:r w:rsidRPr="00B52830">
        <w:t xml:space="preserve">In this </w:t>
      </w:r>
      <w:r w:rsidRPr="00B52830" w:rsidR="00EB1D8C">
        <w:t>step:</w:t>
      </w:r>
    </w:p>
    <w:p w:rsidR="00AB54FD" w14:paraId="7746A91E" w14:textId="43A79541">
      <w:pPr>
        <w:pStyle w:val="TOC2"/>
        <w:rPr>
          <w:rFonts w:asciiTheme="minorHAnsi" w:hAnsiTheme="minorHAnsi" w:cstheme="minorBidi"/>
          <w:b w:val="0"/>
          <w:noProof/>
          <w:color w:val="auto"/>
          <w:kern w:val="2"/>
          <w:szCs w:val="24"/>
          <w14:ligatures w14:val="standardContextual"/>
        </w:rPr>
      </w:pPr>
      <w:r w:rsidRPr="00B52830">
        <w:fldChar w:fldCharType="begin"/>
      </w:r>
      <w:r w:rsidRPr="00B52830">
        <w:instrText xml:space="preserve"> TOC \o "2-3" \h \z \u \b Step1 </w:instrText>
      </w:r>
      <w:r w:rsidRPr="00B52830">
        <w:fldChar w:fldCharType="separate"/>
      </w:r>
      <w:hyperlink w:anchor="_Toc218941919" w:history="1">
        <w:r w:rsidRPr="00936EB5">
          <w:rPr>
            <w:rStyle w:val="Hyperlink"/>
            <w:noProof/>
          </w:rPr>
          <w:t>1.</w:t>
        </w:r>
        <w:r>
          <w:rPr>
            <w:rFonts w:asciiTheme="minorHAnsi" w:hAnsiTheme="minorHAnsi" w:cstheme="minorBidi"/>
            <w:b w:val="0"/>
            <w:noProof/>
            <w:color w:val="auto"/>
            <w:kern w:val="2"/>
            <w:szCs w:val="24"/>
            <w14:ligatures w14:val="standardContextual"/>
          </w:rPr>
          <w:tab/>
        </w:r>
        <w:r w:rsidRPr="00936EB5">
          <w:rPr>
            <w:rStyle w:val="Hyperlink"/>
            <w:noProof/>
          </w:rPr>
          <w:t>Basic Information</w:t>
        </w:r>
        <w:r>
          <w:rPr>
            <w:noProof/>
            <w:webHidden/>
          </w:rPr>
          <w:tab/>
        </w:r>
        <w:r>
          <w:rPr>
            <w:noProof/>
            <w:webHidden/>
          </w:rPr>
          <w:fldChar w:fldCharType="begin"/>
        </w:r>
        <w:r>
          <w:rPr>
            <w:noProof/>
            <w:webHidden/>
          </w:rPr>
          <w:instrText xml:space="preserve"> PAGEREF _Toc218941919 \h </w:instrText>
        </w:r>
        <w:r>
          <w:rPr>
            <w:noProof/>
            <w:webHidden/>
          </w:rPr>
          <w:fldChar w:fldCharType="separate"/>
        </w:r>
        <w:r w:rsidR="003E2A91">
          <w:rPr>
            <w:noProof/>
            <w:webHidden/>
          </w:rPr>
          <w:t>5</w:t>
        </w:r>
        <w:r>
          <w:rPr>
            <w:noProof/>
            <w:webHidden/>
          </w:rPr>
          <w:fldChar w:fldCharType="end"/>
        </w:r>
      </w:hyperlink>
    </w:p>
    <w:p w:rsidR="00AB54FD" w14:paraId="6CD2DF4E" w14:textId="4C6C6D2E">
      <w:pPr>
        <w:pStyle w:val="TOC3"/>
        <w:rPr>
          <w:rFonts w:asciiTheme="minorHAnsi" w:hAnsiTheme="minorHAnsi" w:cstheme="minorBidi"/>
          <w:iCs w:val="0"/>
          <w:noProof/>
          <w:color w:val="auto"/>
          <w:kern w:val="2"/>
          <w:sz w:val="24"/>
          <w:szCs w:val="24"/>
          <w14:ligatures w14:val="standardContextual"/>
        </w:rPr>
      </w:pPr>
      <w:hyperlink w:anchor="_Toc218941920" w:history="1">
        <w:r w:rsidRPr="00936EB5">
          <w:rPr>
            <w:rStyle w:val="Hyperlink"/>
            <w:noProof/>
          </w:rPr>
          <w:t>Opportunity Overview</w:t>
        </w:r>
        <w:r>
          <w:rPr>
            <w:noProof/>
            <w:webHidden/>
          </w:rPr>
          <w:tab/>
        </w:r>
        <w:r>
          <w:rPr>
            <w:noProof/>
            <w:webHidden/>
          </w:rPr>
          <w:fldChar w:fldCharType="begin"/>
        </w:r>
        <w:r>
          <w:rPr>
            <w:noProof/>
            <w:webHidden/>
          </w:rPr>
          <w:instrText xml:space="preserve"> PAGEREF _Toc218941920 \h </w:instrText>
        </w:r>
        <w:r>
          <w:rPr>
            <w:noProof/>
            <w:webHidden/>
          </w:rPr>
          <w:fldChar w:fldCharType="separate"/>
        </w:r>
        <w:r w:rsidR="003E2A91">
          <w:rPr>
            <w:noProof/>
            <w:webHidden/>
          </w:rPr>
          <w:t>5</w:t>
        </w:r>
        <w:r>
          <w:rPr>
            <w:noProof/>
            <w:webHidden/>
          </w:rPr>
          <w:fldChar w:fldCharType="end"/>
        </w:r>
      </w:hyperlink>
    </w:p>
    <w:p w:rsidR="00AB54FD" w14:paraId="70CD9377" w14:textId="3E67A18D">
      <w:pPr>
        <w:pStyle w:val="TOC3"/>
        <w:rPr>
          <w:rFonts w:asciiTheme="minorHAnsi" w:hAnsiTheme="minorHAnsi" w:cstheme="minorBidi"/>
          <w:iCs w:val="0"/>
          <w:noProof/>
          <w:color w:val="auto"/>
          <w:kern w:val="2"/>
          <w:sz w:val="24"/>
          <w:szCs w:val="24"/>
          <w14:ligatures w14:val="standardContextual"/>
        </w:rPr>
      </w:pPr>
      <w:hyperlink w:anchor="_Toc218941921" w:history="1">
        <w:r w:rsidRPr="00936EB5">
          <w:rPr>
            <w:rStyle w:val="Hyperlink"/>
            <w:noProof/>
          </w:rPr>
          <w:t>Award Overview</w:t>
        </w:r>
        <w:r>
          <w:rPr>
            <w:noProof/>
            <w:webHidden/>
          </w:rPr>
          <w:tab/>
        </w:r>
        <w:r>
          <w:rPr>
            <w:noProof/>
            <w:webHidden/>
          </w:rPr>
          <w:fldChar w:fldCharType="begin"/>
        </w:r>
        <w:r>
          <w:rPr>
            <w:noProof/>
            <w:webHidden/>
          </w:rPr>
          <w:instrText xml:space="preserve"> PAGEREF _Toc218941921 \h </w:instrText>
        </w:r>
        <w:r>
          <w:rPr>
            <w:noProof/>
            <w:webHidden/>
          </w:rPr>
          <w:fldChar w:fldCharType="separate"/>
        </w:r>
        <w:r w:rsidR="003E2A91">
          <w:rPr>
            <w:noProof/>
            <w:webHidden/>
          </w:rPr>
          <w:t>6</w:t>
        </w:r>
        <w:r>
          <w:rPr>
            <w:noProof/>
            <w:webHidden/>
          </w:rPr>
          <w:fldChar w:fldCharType="end"/>
        </w:r>
      </w:hyperlink>
    </w:p>
    <w:p w:rsidR="00AB54FD" w14:paraId="199F3E3C" w14:textId="23BB3A47">
      <w:pPr>
        <w:pStyle w:val="TOC3"/>
        <w:rPr>
          <w:rFonts w:asciiTheme="minorHAnsi" w:hAnsiTheme="minorHAnsi" w:cstheme="minorBidi"/>
          <w:iCs w:val="0"/>
          <w:noProof/>
          <w:color w:val="auto"/>
          <w:kern w:val="2"/>
          <w:sz w:val="24"/>
          <w:szCs w:val="24"/>
          <w14:ligatures w14:val="standardContextual"/>
        </w:rPr>
      </w:pPr>
      <w:hyperlink w:anchor="_Toc218941922" w:history="1">
        <w:r w:rsidRPr="00936EB5">
          <w:rPr>
            <w:rStyle w:val="Hyperlink"/>
            <w:noProof/>
          </w:rPr>
          <w:t>Executive Summary</w:t>
        </w:r>
        <w:r>
          <w:rPr>
            <w:noProof/>
            <w:webHidden/>
          </w:rPr>
          <w:tab/>
        </w:r>
        <w:r>
          <w:rPr>
            <w:noProof/>
            <w:webHidden/>
          </w:rPr>
          <w:fldChar w:fldCharType="begin"/>
        </w:r>
        <w:r>
          <w:rPr>
            <w:noProof/>
            <w:webHidden/>
          </w:rPr>
          <w:instrText xml:space="preserve"> PAGEREF _Toc218941922 \h </w:instrText>
        </w:r>
        <w:r>
          <w:rPr>
            <w:noProof/>
            <w:webHidden/>
          </w:rPr>
          <w:fldChar w:fldCharType="separate"/>
        </w:r>
        <w:r w:rsidR="003E2A91">
          <w:rPr>
            <w:noProof/>
            <w:webHidden/>
          </w:rPr>
          <w:t>7</w:t>
        </w:r>
        <w:r>
          <w:rPr>
            <w:noProof/>
            <w:webHidden/>
          </w:rPr>
          <w:fldChar w:fldCharType="end"/>
        </w:r>
      </w:hyperlink>
    </w:p>
    <w:p w:rsidR="00AB54FD" w14:paraId="0D233CF8" w14:textId="7970752A">
      <w:pPr>
        <w:pStyle w:val="TOC3"/>
        <w:rPr>
          <w:rFonts w:asciiTheme="minorHAnsi" w:hAnsiTheme="minorHAnsi" w:cstheme="minorBidi"/>
          <w:iCs w:val="0"/>
          <w:noProof/>
          <w:color w:val="auto"/>
          <w:kern w:val="2"/>
          <w:sz w:val="24"/>
          <w:szCs w:val="24"/>
          <w14:ligatures w14:val="standardContextual"/>
        </w:rPr>
      </w:pPr>
      <w:hyperlink w:anchor="_Toc218941923" w:history="1">
        <w:r w:rsidRPr="00936EB5">
          <w:rPr>
            <w:rStyle w:val="Hyperlink"/>
            <w:noProof/>
          </w:rPr>
          <w:t>Agency Contact Information</w:t>
        </w:r>
        <w:r>
          <w:rPr>
            <w:noProof/>
            <w:webHidden/>
          </w:rPr>
          <w:tab/>
        </w:r>
        <w:r>
          <w:rPr>
            <w:noProof/>
            <w:webHidden/>
          </w:rPr>
          <w:fldChar w:fldCharType="begin"/>
        </w:r>
        <w:r>
          <w:rPr>
            <w:noProof/>
            <w:webHidden/>
          </w:rPr>
          <w:instrText xml:space="preserve"> PAGEREF _Toc218941923 \h </w:instrText>
        </w:r>
        <w:r>
          <w:rPr>
            <w:noProof/>
            <w:webHidden/>
          </w:rPr>
          <w:fldChar w:fldCharType="separate"/>
        </w:r>
        <w:r w:rsidR="003E2A91">
          <w:rPr>
            <w:noProof/>
            <w:webHidden/>
          </w:rPr>
          <w:t>8</w:t>
        </w:r>
        <w:r>
          <w:rPr>
            <w:noProof/>
            <w:webHidden/>
          </w:rPr>
          <w:fldChar w:fldCharType="end"/>
        </w:r>
      </w:hyperlink>
    </w:p>
    <w:p w:rsidR="00AB54FD" w14:paraId="1BE6C046" w14:textId="7682B88C">
      <w:pPr>
        <w:pStyle w:val="TOC2"/>
        <w:rPr>
          <w:rFonts w:asciiTheme="minorHAnsi" w:hAnsiTheme="minorHAnsi" w:cstheme="minorBidi"/>
          <w:b w:val="0"/>
          <w:noProof/>
          <w:color w:val="auto"/>
          <w:kern w:val="2"/>
          <w:szCs w:val="24"/>
          <w14:ligatures w14:val="standardContextual"/>
        </w:rPr>
      </w:pPr>
      <w:hyperlink w:anchor="_Toc218941924" w:history="1">
        <w:r w:rsidRPr="00936EB5">
          <w:rPr>
            <w:rStyle w:val="Hyperlink"/>
            <w:noProof/>
          </w:rPr>
          <w:t>2.</w:t>
        </w:r>
        <w:r>
          <w:rPr>
            <w:rFonts w:asciiTheme="minorHAnsi" w:hAnsiTheme="minorHAnsi" w:cstheme="minorBidi"/>
            <w:b w:val="0"/>
            <w:noProof/>
            <w:color w:val="auto"/>
            <w:kern w:val="2"/>
            <w:szCs w:val="24"/>
            <w14:ligatures w14:val="standardContextual"/>
          </w:rPr>
          <w:tab/>
        </w:r>
        <w:r w:rsidRPr="00936EB5">
          <w:rPr>
            <w:rStyle w:val="Hyperlink"/>
            <w:noProof/>
          </w:rPr>
          <w:t>Eligibility</w:t>
        </w:r>
        <w:r>
          <w:rPr>
            <w:noProof/>
            <w:webHidden/>
          </w:rPr>
          <w:tab/>
        </w:r>
        <w:r>
          <w:rPr>
            <w:noProof/>
            <w:webHidden/>
          </w:rPr>
          <w:fldChar w:fldCharType="begin"/>
        </w:r>
        <w:r>
          <w:rPr>
            <w:noProof/>
            <w:webHidden/>
          </w:rPr>
          <w:instrText xml:space="preserve"> PAGEREF _Toc218941924 \h </w:instrText>
        </w:r>
        <w:r>
          <w:rPr>
            <w:noProof/>
            <w:webHidden/>
          </w:rPr>
          <w:fldChar w:fldCharType="separate"/>
        </w:r>
        <w:r w:rsidR="003E2A91">
          <w:rPr>
            <w:noProof/>
            <w:webHidden/>
          </w:rPr>
          <w:t>9</w:t>
        </w:r>
        <w:r>
          <w:rPr>
            <w:noProof/>
            <w:webHidden/>
          </w:rPr>
          <w:fldChar w:fldCharType="end"/>
        </w:r>
      </w:hyperlink>
    </w:p>
    <w:p w:rsidR="00AB54FD" w14:paraId="7E6B1086" w14:textId="54892826">
      <w:pPr>
        <w:pStyle w:val="TOC3"/>
        <w:rPr>
          <w:rFonts w:asciiTheme="minorHAnsi" w:hAnsiTheme="minorHAnsi" w:cstheme="minorBidi"/>
          <w:iCs w:val="0"/>
          <w:noProof/>
          <w:color w:val="auto"/>
          <w:kern w:val="2"/>
          <w:sz w:val="24"/>
          <w:szCs w:val="24"/>
          <w14:ligatures w14:val="standardContextual"/>
        </w:rPr>
      </w:pPr>
      <w:hyperlink w:anchor="_Toc218941925" w:history="1">
        <w:r w:rsidRPr="00936EB5">
          <w:rPr>
            <w:rStyle w:val="Hyperlink"/>
            <w:noProof/>
          </w:rPr>
          <w:t>Eligible Applicants</w:t>
        </w:r>
        <w:r>
          <w:rPr>
            <w:noProof/>
            <w:webHidden/>
          </w:rPr>
          <w:tab/>
        </w:r>
        <w:r>
          <w:rPr>
            <w:noProof/>
            <w:webHidden/>
          </w:rPr>
          <w:fldChar w:fldCharType="begin"/>
        </w:r>
        <w:r>
          <w:rPr>
            <w:noProof/>
            <w:webHidden/>
          </w:rPr>
          <w:instrText xml:space="preserve"> PAGEREF _Toc218941925 \h </w:instrText>
        </w:r>
        <w:r>
          <w:rPr>
            <w:noProof/>
            <w:webHidden/>
          </w:rPr>
          <w:fldChar w:fldCharType="separate"/>
        </w:r>
        <w:r w:rsidR="003E2A91">
          <w:rPr>
            <w:noProof/>
            <w:webHidden/>
          </w:rPr>
          <w:t>9</w:t>
        </w:r>
        <w:r>
          <w:rPr>
            <w:noProof/>
            <w:webHidden/>
          </w:rPr>
          <w:fldChar w:fldCharType="end"/>
        </w:r>
      </w:hyperlink>
    </w:p>
    <w:p w:rsidR="00AB54FD" w14:paraId="6C65CF60" w14:textId="2AC81D9C">
      <w:pPr>
        <w:pStyle w:val="TOC3"/>
        <w:rPr>
          <w:rFonts w:asciiTheme="minorHAnsi" w:hAnsiTheme="minorHAnsi" w:cstheme="minorBidi"/>
          <w:iCs w:val="0"/>
          <w:noProof/>
          <w:color w:val="auto"/>
          <w:kern w:val="2"/>
          <w:sz w:val="24"/>
          <w:szCs w:val="24"/>
          <w14:ligatures w14:val="standardContextual"/>
        </w:rPr>
      </w:pPr>
      <w:hyperlink w:anchor="_Toc218941926" w:history="1">
        <w:r w:rsidRPr="00936EB5">
          <w:rPr>
            <w:rStyle w:val="Hyperlink"/>
            <w:noProof/>
          </w:rPr>
          <w:t>Other Eligibility Information</w:t>
        </w:r>
        <w:r>
          <w:rPr>
            <w:noProof/>
            <w:webHidden/>
          </w:rPr>
          <w:tab/>
        </w:r>
        <w:r>
          <w:rPr>
            <w:noProof/>
            <w:webHidden/>
          </w:rPr>
          <w:fldChar w:fldCharType="begin"/>
        </w:r>
        <w:r>
          <w:rPr>
            <w:noProof/>
            <w:webHidden/>
          </w:rPr>
          <w:instrText xml:space="preserve"> PAGEREF _Toc218941926 \h </w:instrText>
        </w:r>
        <w:r>
          <w:rPr>
            <w:noProof/>
            <w:webHidden/>
          </w:rPr>
          <w:fldChar w:fldCharType="separate"/>
        </w:r>
        <w:r w:rsidR="003E2A91">
          <w:rPr>
            <w:noProof/>
            <w:webHidden/>
          </w:rPr>
          <w:t>10</w:t>
        </w:r>
        <w:r>
          <w:rPr>
            <w:noProof/>
            <w:webHidden/>
          </w:rPr>
          <w:fldChar w:fldCharType="end"/>
        </w:r>
      </w:hyperlink>
    </w:p>
    <w:p w:rsidR="00AB54FD" w14:paraId="18D188E5" w14:textId="4A5CE496">
      <w:pPr>
        <w:pStyle w:val="TOC3"/>
        <w:rPr>
          <w:rFonts w:asciiTheme="minorHAnsi" w:hAnsiTheme="minorHAnsi" w:cstheme="minorBidi"/>
          <w:iCs w:val="0"/>
          <w:noProof/>
          <w:color w:val="auto"/>
          <w:kern w:val="2"/>
          <w:sz w:val="24"/>
          <w:szCs w:val="24"/>
          <w14:ligatures w14:val="standardContextual"/>
        </w:rPr>
      </w:pPr>
      <w:hyperlink w:anchor="_Toc218941927" w:history="1">
        <w:r w:rsidRPr="00936EB5">
          <w:rPr>
            <w:rStyle w:val="Hyperlink"/>
            <w:noProof/>
          </w:rPr>
          <w:t>Cost Share Requirements</w:t>
        </w:r>
        <w:r>
          <w:rPr>
            <w:noProof/>
            <w:webHidden/>
          </w:rPr>
          <w:tab/>
        </w:r>
        <w:r>
          <w:rPr>
            <w:noProof/>
            <w:webHidden/>
          </w:rPr>
          <w:fldChar w:fldCharType="begin"/>
        </w:r>
        <w:r>
          <w:rPr>
            <w:noProof/>
            <w:webHidden/>
          </w:rPr>
          <w:instrText xml:space="preserve"> PAGEREF _Toc218941927 \h </w:instrText>
        </w:r>
        <w:r>
          <w:rPr>
            <w:noProof/>
            <w:webHidden/>
          </w:rPr>
          <w:fldChar w:fldCharType="separate"/>
        </w:r>
        <w:r w:rsidR="003E2A91">
          <w:rPr>
            <w:noProof/>
            <w:webHidden/>
          </w:rPr>
          <w:t>11</w:t>
        </w:r>
        <w:r>
          <w:rPr>
            <w:noProof/>
            <w:webHidden/>
          </w:rPr>
          <w:fldChar w:fldCharType="end"/>
        </w:r>
      </w:hyperlink>
    </w:p>
    <w:p w:rsidR="00AB54FD" w14:paraId="397D65C6" w14:textId="4B2B19B6">
      <w:pPr>
        <w:pStyle w:val="TOC2"/>
        <w:rPr>
          <w:rFonts w:asciiTheme="minorHAnsi" w:hAnsiTheme="minorHAnsi" w:cstheme="minorBidi"/>
          <w:b w:val="0"/>
          <w:noProof/>
          <w:color w:val="auto"/>
          <w:kern w:val="2"/>
          <w:szCs w:val="24"/>
          <w14:ligatures w14:val="standardContextual"/>
        </w:rPr>
      </w:pPr>
      <w:hyperlink w:anchor="_Toc218941928" w:history="1">
        <w:r w:rsidRPr="00936EB5">
          <w:rPr>
            <w:rStyle w:val="Hyperlink"/>
            <w:noProof/>
          </w:rPr>
          <w:t>3.</w:t>
        </w:r>
        <w:r>
          <w:rPr>
            <w:rFonts w:asciiTheme="minorHAnsi" w:hAnsiTheme="minorHAnsi" w:cstheme="minorBidi"/>
            <w:b w:val="0"/>
            <w:noProof/>
            <w:color w:val="auto"/>
            <w:kern w:val="2"/>
            <w:szCs w:val="24"/>
            <w14:ligatures w14:val="standardContextual"/>
          </w:rPr>
          <w:tab/>
        </w:r>
        <w:r w:rsidRPr="00936EB5">
          <w:rPr>
            <w:rStyle w:val="Hyperlink"/>
            <w:noProof/>
          </w:rPr>
          <w:t>Program Description</w:t>
        </w:r>
        <w:r>
          <w:rPr>
            <w:noProof/>
            <w:webHidden/>
          </w:rPr>
          <w:tab/>
        </w:r>
        <w:r>
          <w:rPr>
            <w:noProof/>
            <w:webHidden/>
          </w:rPr>
          <w:fldChar w:fldCharType="begin"/>
        </w:r>
        <w:r>
          <w:rPr>
            <w:noProof/>
            <w:webHidden/>
          </w:rPr>
          <w:instrText xml:space="preserve"> PAGEREF _Toc218941928 \h </w:instrText>
        </w:r>
        <w:r>
          <w:rPr>
            <w:noProof/>
            <w:webHidden/>
          </w:rPr>
          <w:fldChar w:fldCharType="separate"/>
        </w:r>
        <w:r w:rsidR="003E2A91">
          <w:rPr>
            <w:noProof/>
            <w:webHidden/>
          </w:rPr>
          <w:t>12</w:t>
        </w:r>
        <w:r>
          <w:rPr>
            <w:noProof/>
            <w:webHidden/>
          </w:rPr>
          <w:fldChar w:fldCharType="end"/>
        </w:r>
      </w:hyperlink>
    </w:p>
    <w:p w:rsidR="00AB54FD" w14:paraId="1AB639B2" w14:textId="6ADB4A7A">
      <w:pPr>
        <w:pStyle w:val="TOC3"/>
        <w:rPr>
          <w:rFonts w:asciiTheme="minorHAnsi" w:hAnsiTheme="minorHAnsi" w:cstheme="minorBidi"/>
          <w:iCs w:val="0"/>
          <w:noProof/>
          <w:color w:val="auto"/>
          <w:kern w:val="2"/>
          <w:sz w:val="24"/>
          <w:szCs w:val="24"/>
          <w14:ligatures w14:val="standardContextual"/>
        </w:rPr>
      </w:pPr>
      <w:hyperlink w:anchor="_Toc218941929" w:history="1">
        <w:r w:rsidRPr="00936EB5">
          <w:rPr>
            <w:rStyle w:val="Hyperlink"/>
            <w:noProof/>
          </w:rPr>
          <w:t>Agency Mission, Goals, and Objectives</w:t>
        </w:r>
        <w:r>
          <w:rPr>
            <w:noProof/>
            <w:webHidden/>
          </w:rPr>
          <w:tab/>
        </w:r>
        <w:r>
          <w:rPr>
            <w:noProof/>
            <w:webHidden/>
          </w:rPr>
          <w:fldChar w:fldCharType="begin"/>
        </w:r>
        <w:r>
          <w:rPr>
            <w:noProof/>
            <w:webHidden/>
          </w:rPr>
          <w:instrText xml:space="preserve"> PAGEREF _Toc218941929 \h </w:instrText>
        </w:r>
        <w:r>
          <w:rPr>
            <w:noProof/>
            <w:webHidden/>
          </w:rPr>
          <w:fldChar w:fldCharType="separate"/>
        </w:r>
        <w:r w:rsidR="003E2A91">
          <w:rPr>
            <w:noProof/>
            <w:webHidden/>
          </w:rPr>
          <w:t>12</w:t>
        </w:r>
        <w:r>
          <w:rPr>
            <w:noProof/>
            <w:webHidden/>
          </w:rPr>
          <w:fldChar w:fldCharType="end"/>
        </w:r>
      </w:hyperlink>
    </w:p>
    <w:p w:rsidR="00AB54FD" w14:paraId="5BD01031" w14:textId="172BFFFC">
      <w:pPr>
        <w:pStyle w:val="TOC3"/>
        <w:rPr>
          <w:rFonts w:asciiTheme="minorHAnsi" w:hAnsiTheme="minorHAnsi" w:cstheme="minorBidi"/>
          <w:iCs w:val="0"/>
          <w:noProof/>
          <w:color w:val="auto"/>
          <w:kern w:val="2"/>
          <w:sz w:val="24"/>
          <w:szCs w:val="24"/>
          <w14:ligatures w14:val="standardContextual"/>
        </w:rPr>
      </w:pPr>
      <w:hyperlink w:anchor="_Toc218941930" w:history="1">
        <w:r w:rsidRPr="00936EB5">
          <w:rPr>
            <w:rStyle w:val="Hyperlink"/>
            <w:noProof/>
          </w:rPr>
          <w:t>NANH Program Goal and Objectives</w:t>
        </w:r>
        <w:r>
          <w:rPr>
            <w:noProof/>
            <w:webHidden/>
          </w:rPr>
          <w:tab/>
        </w:r>
        <w:r>
          <w:rPr>
            <w:noProof/>
            <w:webHidden/>
          </w:rPr>
          <w:fldChar w:fldCharType="begin"/>
        </w:r>
        <w:r>
          <w:rPr>
            <w:noProof/>
            <w:webHidden/>
          </w:rPr>
          <w:instrText xml:space="preserve"> PAGEREF _Toc218941930 \h </w:instrText>
        </w:r>
        <w:r>
          <w:rPr>
            <w:noProof/>
            <w:webHidden/>
          </w:rPr>
          <w:fldChar w:fldCharType="separate"/>
        </w:r>
        <w:r w:rsidR="003E2A91">
          <w:rPr>
            <w:noProof/>
            <w:webHidden/>
          </w:rPr>
          <w:t>13</w:t>
        </w:r>
        <w:r>
          <w:rPr>
            <w:noProof/>
            <w:webHidden/>
          </w:rPr>
          <w:fldChar w:fldCharType="end"/>
        </w:r>
      </w:hyperlink>
    </w:p>
    <w:p w:rsidR="00AB54FD" w14:paraId="580A2049" w14:textId="6A5F0CE1">
      <w:pPr>
        <w:pStyle w:val="TOC3"/>
        <w:rPr>
          <w:rFonts w:asciiTheme="minorHAnsi" w:hAnsiTheme="minorHAnsi" w:cstheme="minorBidi"/>
          <w:iCs w:val="0"/>
          <w:noProof/>
          <w:color w:val="auto"/>
          <w:kern w:val="2"/>
          <w:sz w:val="24"/>
          <w:szCs w:val="24"/>
          <w14:ligatures w14:val="standardContextual"/>
        </w:rPr>
      </w:pPr>
      <w:hyperlink w:anchor="_Toc218941931" w:history="1">
        <w:r w:rsidRPr="00936EB5">
          <w:rPr>
            <w:rStyle w:val="Hyperlink"/>
            <w:noProof/>
          </w:rPr>
          <w:t>Performance Measures</w:t>
        </w:r>
        <w:r>
          <w:rPr>
            <w:noProof/>
            <w:webHidden/>
          </w:rPr>
          <w:tab/>
        </w:r>
        <w:r>
          <w:rPr>
            <w:noProof/>
            <w:webHidden/>
          </w:rPr>
          <w:fldChar w:fldCharType="begin"/>
        </w:r>
        <w:r>
          <w:rPr>
            <w:noProof/>
            <w:webHidden/>
          </w:rPr>
          <w:instrText xml:space="preserve"> PAGEREF _Toc218941931 \h </w:instrText>
        </w:r>
        <w:r>
          <w:rPr>
            <w:noProof/>
            <w:webHidden/>
          </w:rPr>
          <w:fldChar w:fldCharType="separate"/>
        </w:r>
        <w:r w:rsidR="003E2A91">
          <w:rPr>
            <w:noProof/>
            <w:webHidden/>
          </w:rPr>
          <w:t>14</w:t>
        </w:r>
        <w:r>
          <w:rPr>
            <w:noProof/>
            <w:webHidden/>
          </w:rPr>
          <w:fldChar w:fldCharType="end"/>
        </w:r>
      </w:hyperlink>
    </w:p>
    <w:p w:rsidR="00AB54FD" w14:paraId="17856D5C" w14:textId="0E629B24">
      <w:pPr>
        <w:pStyle w:val="TOC3"/>
        <w:rPr>
          <w:rFonts w:asciiTheme="minorHAnsi" w:hAnsiTheme="minorHAnsi" w:cstheme="minorBidi"/>
          <w:iCs w:val="0"/>
          <w:noProof/>
          <w:color w:val="auto"/>
          <w:kern w:val="2"/>
          <w:sz w:val="24"/>
          <w:szCs w:val="24"/>
          <w14:ligatures w14:val="standardContextual"/>
        </w:rPr>
      </w:pPr>
      <w:hyperlink w:anchor="_Toc218941932" w:history="1">
        <w:r w:rsidRPr="00936EB5">
          <w:rPr>
            <w:rStyle w:val="Hyperlink"/>
            <w:noProof/>
          </w:rPr>
          <w:t>Funding Restrictions</w:t>
        </w:r>
        <w:r>
          <w:rPr>
            <w:noProof/>
            <w:webHidden/>
          </w:rPr>
          <w:tab/>
        </w:r>
        <w:r>
          <w:rPr>
            <w:noProof/>
            <w:webHidden/>
          </w:rPr>
          <w:fldChar w:fldCharType="begin"/>
        </w:r>
        <w:r>
          <w:rPr>
            <w:noProof/>
            <w:webHidden/>
          </w:rPr>
          <w:instrText xml:space="preserve"> PAGEREF _Toc218941932 \h </w:instrText>
        </w:r>
        <w:r>
          <w:rPr>
            <w:noProof/>
            <w:webHidden/>
          </w:rPr>
          <w:fldChar w:fldCharType="separate"/>
        </w:r>
        <w:r w:rsidR="003E2A91">
          <w:rPr>
            <w:noProof/>
            <w:webHidden/>
          </w:rPr>
          <w:t>14</w:t>
        </w:r>
        <w:r>
          <w:rPr>
            <w:noProof/>
            <w:webHidden/>
          </w:rPr>
          <w:fldChar w:fldCharType="end"/>
        </w:r>
      </w:hyperlink>
    </w:p>
    <w:p w:rsidR="00AB54FD" w14:paraId="74C117EB" w14:textId="5D86FF9A">
      <w:pPr>
        <w:pStyle w:val="TOC3"/>
        <w:rPr>
          <w:rFonts w:asciiTheme="minorHAnsi" w:hAnsiTheme="minorHAnsi" w:cstheme="minorBidi"/>
          <w:iCs w:val="0"/>
          <w:noProof/>
          <w:color w:val="auto"/>
          <w:kern w:val="2"/>
          <w:sz w:val="24"/>
          <w:szCs w:val="24"/>
          <w14:ligatures w14:val="standardContextual"/>
        </w:rPr>
      </w:pPr>
      <w:hyperlink w:anchor="_Toc218941933" w:history="1">
        <w:r w:rsidRPr="00936EB5">
          <w:rPr>
            <w:rStyle w:val="Hyperlink"/>
            <w:noProof/>
          </w:rPr>
          <w:t>Authorizing Statute and Regulations</w:t>
        </w:r>
        <w:r>
          <w:rPr>
            <w:noProof/>
            <w:webHidden/>
          </w:rPr>
          <w:tab/>
        </w:r>
        <w:r>
          <w:rPr>
            <w:noProof/>
            <w:webHidden/>
          </w:rPr>
          <w:fldChar w:fldCharType="begin"/>
        </w:r>
        <w:r>
          <w:rPr>
            <w:noProof/>
            <w:webHidden/>
          </w:rPr>
          <w:instrText xml:space="preserve"> PAGEREF _Toc218941933 \h </w:instrText>
        </w:r>
        <w:r>
          <w:rPr>
            <w:noProof/>
            <w:webHidden/>
          </w:rPr>
          <w:fldChar w:fldCharType="separate"/>
        </w:r>
        <w:r w:rsidR="003E2A91">
          <w:rPr>
            <w:noProof/>
            <w:webHidden/>
          </w:rPr>
          <w:t>17</w:t>
        </w:r>
        <w:r>
          <w:rPr>
            <w:noProof/>
            <w:webHidden/>
          </w:rPr>
          <w:fldChar w:fldCharType="end"/>
        </w:r>
      </w:hyperlink>
    </w:p>
    <w:p w:rsidR="00AB54FD" w14:paraId="2EBF86BC" w14:textId="275F386B">
      <w:pPr>
        <w:pStyle w:val="TOC3"/>
        <w:rPr>
          <w:rFonts w:asciiTheme="minorHAnsi" w:hAnsiTheme="minorHAnsi" w:cstheme="minorBidi"/>
          <w:iCs w:val="0"/>
          <w:noProof/>
          <w:color w:val="auto"/>
          <w:kern w:val="2"/>
          <w:sz w:val="24"/>
          <w:szCs w:val="24"/>
          <w14:ligatures w14:val="standardContextual"/>
        </w:rPr>
      </w:pPr>
      <w:hyperlink w:anchor="_Toc218941934" w:history="1">
        <w:r w:rsidRPr="00936EB5">
          <w:rPr>
            <w:rStyle w:val="Hyperlink"/>
            <w:noProof/>
          </w:rPr>
          <w:t>Equal Opportunity</w:t>
        </w:r>
        <w:r>
          <w:rPr>
            <w:noProof/>
            <w:webHidden/>
          </w:rPr>
          <w:tab/>
        </w:r>
        <w:r>
          <w:rPr>
            <w:noProof/>
            <w:webHidden/>
          </w:rPr>
          <w:fldChar w:fldCharType="begin"/>
        </w:r>
        <w:r>
          <w:rPr>
            <w:noProof/>
            <w:webHidden/>
          </w:rPr>
          <w:instrText xml:space="preserve"> PAGEREF _Toc218941934 \h </w:instrText>
        </w:r>
        <w:r>
          <w:rPr>
            <w:noProof/>
            <w:webHidden/>
          </w:rPr>
          <w:fldChar w:fldCharType="separate"/>
        </w:r>
        <w:r w:rsidR="003E2A91">
          <w:rPr>
            <w:noProof/>
            <w:webHidden/>
          </w:rPr>
          <w:t>17</w:t>
        </w:r>
        <w:r>
          <w:rPr>
            <w:noProof/>
            <w:webHidden/>
          </w:rPr>
          <w:fldChar w:fldCharType="end"/>
        </w:r>
      </w:hyperlink>
    </w:p>
    <w:p w:rsidR="00045CC8" w:rsidRPr="00B52830" w14:paraId="2499D507" w14:textId="04A0B796">
      <w:pPr>
        <w:spacing w:before="0" w:after="160" w:line="259" w:lineRule="auto"/>
      </w:pPr>
      <w:r w:rsidRPr="00B52830">
        <w:fldChar w:fldCharType="end"/>
      </w:r>
    </w:p>
    <w:p w:rsidR="005C0A6B" w:rsidRPr="00B52830" w14:paraId="3E2768C1" w14:textId="10BAD6AE">
      <w:pPr>
        <w:spacing w:before="0" w:after="160" w:line="259" w:lineRule="auto"/>
      </w:pPr>
      <w:r w:rsidRPr="00B52830">
        <w:br w:type="page"/>
      </w:r>
    </w:p>
    <w:p w:rsidR="00911A46" w:rsidRPr="00B52830" w:rsidP="00C10168" w14:paraId="2FF08AC1" w14:textId="6C0D17C9">
      <w:pPr>
        <w:pStyle w:val="Heading2"/>
      </w:pPr>
      <w:bookmarkStart w:id="7" w:name="_A1._Agency_Mission,"/>
      <w:bookmarkStart w:id="8" w:name="_Toc218941919"/>
      <w:bookmarkStart w:id="9" w:name="_Toc232522166"/>
      <w:bookmarkStart w:id="10" w:name="_Toc164014980"/>
      <w:bookmarkStart w:id="11" w:name="_Toc164020983"/>
      <w:bookmarkStart w:id="12" w:name="_Toc164071121"/>
      <w:bookmarkEnd w:id="7"/>
      <w:r w:rsidRPr="00B52830">
        <w:t>Basic</w:t>
      </w:r>
      <w:r w:rsidRPr="00B52830">
        <w:t xml:space="preserve"> Information</w:t>
      </w:r>
      <w:bookmarkEnd w:id="8"/>
      <w:bookmarkEnd w:id="9"/>
      <w:r w:rsidRPr="00B52830">
        <w:t xml:space="preserve"> </w:t>
      </w:r>
    </w:p>
    <w:p w:rsidR="00D12564" w:rsidRPr="00B52830" w:rsidP="005B5562" w14:paraId="4ECF4983" w14:textId="6BF8EE4B">
      <w:pPr>
        <w:pStyle w:val="Heading3"/>
      </w:pPr>
      <w:bookmarkStart w:id="13" w:name="_Basic_Award_Information"/>
      <w:bookmarkStart w:id="14" w:name="_Opportunity_Overview"/>
      <w:bookmarkStart w:id="15" w:name="_Toc218941920"/>
      <w:bookmarkEnd w:id="13"/>
      <w:bookmarkEnd w:id="14"/>
      <w:r w:rsidRPr="00B52830">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781"/>
        <w:gridCol w:w="5670"/>
      </w:tblGrid>
      <w:tr w14:paraId="3FE3CBFD" w14:textId="77777777" w:rsidTr="379C1F68">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94"/>
        </w:trPr>
        <w:tc>
          <w:tcPr>
            <w:tcW w:w="3781" w:type="dxa"/>
          </w:tcPr>
          <w:p w:rsidR="00196BA7" w:rsidRPr="00B52830" w:rsidP="00112BF2" w14:paraId="7A73D8CB" w14:textId="77777777">
            <w:pPr>
              <w:pStyle w:val="TableHeaderRow"/>
              <w:spacing w:before="240"/>
              <w:ind w:left="144"/>
              <w:rPr>
                <w:sz w:val="28"/>
                <w:szCs w:val="22"/>
              </w:rPr>
            </w:pPr>
            <w:r w:rsidRPr="00B52830">
              <w:rPr>
                <w:sz w:val="28"/>
                <w:szCs w:val="22"/>
              </w:rPr>
              <w:t>Federal Awarding Agency</w:t>
            </w:r>
          </w:p>
        </w:tc>
        <w:tc>
          <w:tcPr>
            <w:tcW w:w="5670" w:type="dxa"/>
            <w:shd w:val="clear" w:color="auto" w:fill="F7FBFF"/>
          </w:tcPr>
          <w:p w:rsidR="00196BA7" w:rsidRPr="00B52830" w:rsidP="00112BF2" w14:paraId="4950E812" w14:textId="77777777">
            <w:pPr>
              <w:spacing w:before="240"/>
              <w:ind w:left="144" w:right="144"/>
              <w:rPr>
                <w:szCs w:val="24"/>
              </w:rPr>
            </w:pPr>
            <w:r w:rsidRPr="00B52830">
              <w:rPr>
                <w:szCs w:val="24"/>
              </w:rPr>
              <w:t>Institute of Museum and Library Services</w:t>
            </w:r>
          </w:p>
        </w:tc>
      </w:tr>
      <w:tr w14:paraId="3A1C12C9" w14:textId="77777777" w:rsidTr="379C1F68">
        <w:tblPrEx>
          <w:tblW w:w="9451" w:type="dxa"/>
          <w:tblInd w:w="-1" w:type="dxa"/>
          <w:tblLook w:val="04A0"/>
        </w:tblPrEx>
        <w:trPr>
          <w:cantSplit/>
          <w:trHeight w:val="512"/>
        </w:trPr>
        <w:tc>
          <w:tcPr>
            <w:tcW w:w="3781" w:type="dxa"/>
          </w:tcPr>
          <w:p w:rsidR="00196BA7" w:rsidRPr="00B52830" w:rsidP="00112BF2" w14:paraId="21156D66" w14:textId="77777777">
            <w:pPr>
              <w:pStyle w:val="TableHeaderRow"/>
              <w:spacing w:before="240"/>
              <w:ind w:left="144"/>
              <w:rPr>
                <w:sz w:val="28"/>
                <w:szCs w:val="22"/>
              </w:rPr>
            </w:pPr>
            <w:r w:rsidRPr="00B52830">
              <w:rPr>
                <w:sz w:val="28"/>
                <w:szCs w:val="22"/>
              </w:rPr>
              <w:t>Funding Opportunity Title</w:t>
            </w:r>
          </w:p>
        </w:tc>
        <w:tc>
          <w:tcPr>
            <w:tcW w:w="5670" w:type="dxa"/>
            <w:shd w:val="clear" w:color="auto" w:fill="F7FBFF"/>
          </w:tcPr>
          <w:p w:rsidR="00196BA7" w:rsidRPr="00B52830" w:rsidP="00112BF2" w14:paraId="4E129647" w14:textId="56FB44BE">
            <w:pPr>
              <w:spacing w:before="240"/>
              <w:ind w:left="144" w:right="144"/>
              <w:rPr>
                <w:szCs w:val="24"/>
              </w:rPr>
            </w:pPr>
            <w:r w:rsidRPr="00B52830">
              <w:rPr>
                <w:szCs w:val="24"/>
              </w:rPr>
              <w:t>Native American/Native Hawaiian Museum Services</w:t>
            </w:r>
          </w:p>
        </w:tc>
      </w:tr>
      <w:tr w14:paraId="4EF2846B" w14:textId="77777777" w:rsidTr="379C1F68">
        <w:tblPrEx>
          <w:tblW w:w="9451" w:type="dxa"/>
          <w:tblInd w:w="-1" w:type="dxa"/>
          <w:tblLook w:val="04A0"/>
        </w:tblPrEx>
        <w:trPr>
          <w:cantSplit/>
          <w:trHeight w:val="503"/>
        </w:trPr>
        <w:tc>
          <w:tcPr>
            <w:tcW w:w="3781" w:type="dxa"/>
          </w:tcPr>
          <w:p w:rsidR="00196BA7" w:rsidRPr="00B52830" w:rsidP="00112BF2" w14:paraId="62097F8F" w14:textId="77777777">
            <w:pPr>
              <w:pStyle w:val="TableHeaderRow"/>
              <w:spacing w:before="240"/>
              <w:ind w:left="144"/>
              <w:rPr>
                <w:sz w:val="28"/>
                <w:szCs w:val="22"/>
              </w:rPr>
            </w:pPr>
            <w:r w:rsidRPr="00B52830">
              <w:rPr>
                <w:sz w:val="28"/>
                <w:szCs w:val="22"/>
              </w:rPr>
              <w:t>Announcement Type</w:t>
            </w:r>
          </w:p>
        </w:tc>
        <w:tc>
          <w:tcPr>
            <w:tcW w:w="5670" w:type="dxa"/>
            <w:shd w:val="clear" w:color="auto" w:fill="F7FBFF"/>
          </w:tcPr>
          <w:p w:rsidR="00196BA7" w:rsidRPr="00B52830" w:rsidP="00112BF2" w14:paraId="216F8949" w14:textId="0147C6BF">
            <w:pPr>
              <w:spacing w:before="240"/>
              <w:ind w:left="144" w:right="144"/>
              <w:rPr>
                <w:szCs w:val="24"/>
              </w:rPr>
            </w:pPr>
            <w:r w:rsidRPr="00B52830">
              <w:rPr>
                <w:szCs w:val="24"/>
              </w:rPr>
              <w:t xml:space="preserve">Modification of </w:t>
            </w:r>
            <w:r w:rsidR="008E7926">
              <w:rPr>
                <w:szCs w:val="24"/>
              </w:rPr>
              <w:t xml:space="preserve">fiscal year (FY) </w:t>
            </w:r>
            <w:r w:rsidRPr="00B52830" w:rsidR="0024765A">
              <w:rPr>
                <w:szCs w:val="24"/>
              </w:rPr>
              <w:t>202</w:t>
            </w:r>
            <w:r w:rsidR="0024765A">
              <w:rPr>
                <w:szCs w:val="24"/>
              </w:rPr>
              <w:t>6</w:t>
            </w:r>
            <w:r w:rsidRPr="00B52830" w:rsidR="0024765A">
              <w:rPr>
                <w:szCs w:val="24"/>
              </w:rPr>
              <w:t xml:space="preserve"> </w:t>
            </w:r>
            <w:r w:rsidRPr="00B52830">
              <w:rPr>
                <w:szCs w:val="24"/>
              </w:rPr>
              <w:t xml:space="preserve">Notice of Funding Opportunity </w:t>
            </w:r>
          </w:p>
        </w:tc>
      </w:tr>
      <w:tr w14:paraId="78382ACA" w14:textId="77777777" w:rsidTr="379C1F68">
        <w:tblPrEx>
          <w:tblW w:w="9451" w:type="dxa"/>
          <w:tblInd w:w="-1" w:type="dxa"/>
          <w:tblLook w:val="04A0"/>
        </w:tblPrEx>
        <w:trPr>
          <w:cantSplit/>
          <w:trHeight w:val="503"/>
        </w:trPr>
        <w:tc>
          <w:tcPr>
            <w:tcW w:w="3781" w:type="dxa"/>
          </w:tcPr>
          <w:p w:rsidR="00196BA7" w:rsidRPr="00B52830" w:rsidP="00112BF2" w14:paraId="48CEE0FA" w14:textId="77777777">
            <w:pPr>
              <w:pStyle w:val="TableHeaderRow"/>
              <w:spacing w:before="240"/>
              <w:ind w:left="144"/>
              <w:rPr>
                <w:sz w:val="28"/>
                <w:szCs w:val="22"/>
              </w:rPr>
            </w:pPr>
            <w:r w:rsidRPr="00B52830">
              <w:rPr>
                <w:sz w:val="28"/>
                <w:szCs w:val="22"/>
              </w:rPr>
              <w:t>Funding Opportunity Number</w:t>
            </w:r>
          </w:p>
        </w:tc>
        <w:tc>
          <w:tcPr>
            <w:tcW w:w="5670" w:type="dxa"/>
            <w:shd w:val="clear" w:color="auto" w:fill="F7FBFF"/>
          </w:tcPr>
          <w:p w:rsidR="00196BA7" w:rsidRPr="00B52830" w:rsidP="00112BF2" w14:paraId="4399A412" w14:textId="39A02DE8">
            <w:pPr>
              <w:spacing w:before="240"/>
              <w:ind w:left="144" w:right="144"/>
            </w:pPr>
            <w:r>
              <w:t>NANH</w:t>
            </w:r>
            <w:r w:rsidR="7B98EE93">
              <w:t>-</w:t>
            </w:r>
            <w:r w:rsidR="00F22C29">
              <w:t>FY2</w:t>
            </w:r>
            <w:r w:rsidR="2D0C5CB1">
              <w:t>7</w:t>
            </w:r>
          </w:p>
        </w:tc>
      </w:tr>
      <w:tr w14:paraId="0EF7118E" w14:textId="77777777" w:rsidTr="379C1F68">
        <w:tblPrEx>
          <w:tblW w:w="9451" w:type="dxa"/>
          <w:tblInd w:w="-1" w:type="dxa"/>
          <w:tblLook w:val="04A0"/>
        </w:tblPrEx>
        <w:trPr>
          <w:cantSplit/>
          <w:trHeight w:val="440"/>
        </w:trPr>
        <w:tc>
          <w:tcPr>
            <w:tcW w:w="3781" w:type="dxa"/>
          </w:tcPr>
          <w:p w:rsidR="00196BA7" w:rsidRPr="00B52830" w:rsidP="00112BF2" w14:paraId="1DCE88F0" w14:textId="77777777">
            <w:pPr>
              <w:pStyle w:val="TableHeaderRow"/>
              <w:spacing w:before="240"/>
              <w:ind w:left="144"/>
              <w:rPr>
                <w:sz w:val="28"/>
                <w:szCs w:val="22"/>
              </w:rPr>
            </w:pPr>
            <w:r w:rsidRPr="00B52830">
              <w:rPr>
                <w:sz w:val="28"/>
                <w:szCs w:val="22"/>
              </w:rPr>
              <w:t>Assistance Listing Number</w:t>
            </w:r>
          </w:p>
        </w:tc>
        <w:tc>
          <w:tcPr>
            <w:tcW w:w="5670" w:type="dxa"/>
            <w:shd w:val="clear" w:color="auto" w:fill="F7FBFF"/>
          </w:tcPr>
          <w:p w:rsidR="00196BA7" w:rsidRPr="00B52830" w:rsidP="00112BF2" w14:paraId="176814EA" w14:textId="2775B034">
            <w:pPr>
              <w:spacing w:before="240"/>
              <w:ind w:left="144"/>
              <w:rPr>
                <w:szCs w:val="24"/>
              </w:rPr>
            </w:pPr>
            <w:r w:rsidRPr="00B52830">
              <w:rPr>
                <w:szCs w:val="24"/>
              </w:rPr>
              <w:t>45</w:t>
            </w:r>
            <w:r w:rsidRPr="00B52830" w:rsidR="38530B41">
              <w:rPr>
                <w:szCs w:val="24"/>
              </w:rPr>
              <w:t>.30</w:t>
            </w:r>
            <w:r w:rsidRPr="00B52830" w:rsidR="3E04E558">
              <w:rPr>
                <w:szCs w:val="24"/>
              </w:rPr>
              <w:t>8</w:t>
            </w:r>
          </w:p>
        </w:tc>
      </w:tr>
      <w:tr w14:paraId="57E2AA68" w14:textId="77777777" w:rsidTr="379C1F68">
        <w:tblPrEx>
          <w:tblW w:w="9451" w:type="dxa"/>
          <w:tblInd w:w="-1" w:type="dxa"/>
          <w:tblLook w:val="04A0"/>
        </w:tblPrEx>
        <w:trPr>
          <w:cantSplit/>
          <w:trHeight w:val="440"/>
        </w:trPr>
        <w:tc>
          <w:tcPr>
            <w:tcW w:w="3781" w:type="dxa"/>
          </w:tcPr>
          <w:p w:rsidR="00644703" w:rsidRPr="00B52830" w:rsidP="00112BF2" w14:paraId="31FACEC4" w14:textId="653AF83F">
            <w:pPr>
              <w:pStyle w:val="TableHeaderRow"/>
              <w:spacing w:before="240"/>
              <w:ind w:left="144"/>
              <w:rPr>
                <w:sz w:val="28"/>
                <w:szCs w:val="22"/>
              </w:rPr>
            </w:pPr>
            <w:r w:rsidRPr="00B52830">
              <w:rPr>
                <w:sz w:val="28"/>
                <w:szCs w:val="22"/>
              </w:rPr>
              <w:t>Type of Assistance Instrument</w:t>
            </w:r>
          </w:p>
        </w:tc>
        <w:tc>
          <w:tcPr>
            <w:tcW w:w="5670" w:type="dxa"/>
            <w:shd w:val="clear" w:color="auto" w:fill="F7FBFF"/>
          </w:tcPr>
          <w:p w:rsidR="00644703" w:rsidRPr="00B52830" w:rsidP="00112BF2" w14:paraId="7DDB0F30" w14:textId="677D6382">
            <w:pPr>
              <w:spacing w:before="240"/>
              <w:ind w:left="144"/>
              <w:rPr>
                <w:szCs w:val="24"/>
              </w:rPr>
            </w:pPr>
            <w:r w:rsidRPr="00B52830">
              <w:rPr>
                <w:szCs w:val="24"/>
              </w:rPr>
              <w:t>Grant</w:t>
            </w:r>
          </w:p>
        </w:tc>
      </w:tr>
      <w:tr w14:paraId="3E126F0B" w14:textId="77777777" w:rsidTr="379C1F68">
        <w:tblPrEx>
          <w:tblW w:w="9451" w:type="dxa"/>
          <w:tblInd w:w="-1" w:type="dxa"/>
          <w:tblLook w:val="04A0"/>
        </w:tblPrEx>
        <w:trPr>
          <w:cantSplit/>
          <w:trHeight w:val="521"/>
        </w:trPr>
        <w:tc>
          <w:tcPr>
            <w:tcW w:w="3781" w:type="dxa"/>
          </w:tcPr>
          <w:p w:rsidR="00196BA7" w:rsidRPr="00B52830" w:rsidP="00112BF2" w14:paraId="7CE72E8E" w14:textId="1300738D">
            <w:pPr>
              <w:pStyle w:val="TableHeaderRow"/>
              <w:spacing w:before="240"/>
              <w:ind w:left="144"/>
              <w:rPr>
                <w:sz w:val="28"/>
                <w:szCs w:val="22"/>
              </w:rPr>
            </w:pPr>
            <w:r w:rsidRPr="00B52830">
              <w:rPr>
                <w:sz w:val="28"/>
                <w:szCs w:val="22"/>
              </w:rPr>
              <w:t>Application Deadline</w:t>
            </w:r>
          </w:p>
        </w:tc>
        <w:tc>
          <w:tcPr>
            <w:tcW w:w="5670" w:type="dxa"/>
            <w:shd w:val="clear" w:color="auto" w:fill="F7FBFF"/>
          </w:tcPr>
          <w:p w:rsidR="00196BA7" w:rsidRPr="00B52830" w:rsidP="00112BF2" w14:paraId="1AE77F7C" w14:textId="510DF0AD">
            <w:pPr>
              <w:spacing w:before="240"/>
              <w:ind w:left="144" w:right="144"/>
            </w:pPr>
            <w:r>
              <w:t xml:space="preserve">Submit through Grants.gov by 11:59 p.m. U.S. Eastern Time on </w:t>
            </w:r>
            <w:r w:rsidR="10A38AD6">
              <w:t xml:space="preserve">November </w:t>
            </w:r>
            <w:r w:rsidR="00F22C29">
              <w:t>13, 2026</w:t>
            </w:r>
            <w:r>
              <w:t>.</w:t>
            </w:r>
          </w:p>
        </w:tc>
      </w:tr>
    </w:tbl>
    <w:p w:rsidR="00B16F84" w:rsidRPr="00B52830" w:rsidP="00B16F84" w14:paraId="59FC6976" w14:textId="5F67BB39"/>
    <w:p w:rsidR="00B16F84" w:rsidRPr="00B52830" w14:paraId="298662D5" w14:textId="77777777">
      <w:pPr>
        <w:spacing w:before="0" w:after="160" w:line="259" w:lineRule="auto"/>
      </w:pPr>
      <w:r w:rsidRPr="00B52830">
        <w:br w:type="page"/>
      </w:r>
    </w:p>
    <w:p w:rsidR="00EB22EF" w:rsidRPr="00B52830" w:rsidP="005B5562" w14:paraId="12D79E52" w14:textId="01A2B4BD">
      <w:pPr>
        <w:pStyle w:val="Heading3"/>
      </w:pPr>
      <w:bookmarkStart w:id="16" w:name="_Award_Overview"/>
      <w:bookmarkStart w:id="17" w:name="_Toc218941921"/>
      <w:bookmarkEnd w:id="16"/>
      <w:r w:rsidRPr="00B52830">
        <w:t>Award Overview</w:t>
      </w:r>
      <w:bookmarkEnd w:id="17"/>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411"/>
        <w:gridCol w:w="5040"/>
      </w:tblGrid>
      <w:tr w14:paraId="783A257F" w14:textId="77777777" w:rsidTr="206EAA91">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727"/>
        </w:trPr>
        <w:tc>
          <w:tcPr>
            <w:tcW w:w="4411" w:type="dxa"/>
            <w:tcBorders>
              <w:bottom w:val="single" w:sz="18" w:space="0" w:color="2E75B5" w:themeColor="accent1" w:themeShade="BF"/>
            </w:tcBorders>
          </w:tcPr>
          <w:p w:rsidR="00E552F6" w:rsidRPr="00B52830" w:rsidP="00FE50CB" w14:paraId="4A4E38D4" w14:textId="05A68288">
            <w:pPr>
              <w:pStyle w:val="StrongTableHeading"/>
              <w:ind w:left="144"/>
            </w:pPr>
            <w:r w:rsidRPr="00B52830">
              <w:t xml:space="preserve">Key Dates </w:t>
            </w:r>
          </w:p>
        </w:tc>
        <w:tc>
          <w:tcPr>
            <w:tcW w:w="5040" w:type="dxa"/>
            <w:tcBorders>
              <w:bottom w:val="single" w:sz="18" w:space="0" w:color="2E75B5" w:themeColor="accent1" w:themeShade="BF"/>
            </w:tcBorders>
          </w:tcPr>
          <w:p w:rsidR="00E552F6" w:rsidRPr="00B52830" w:rsidP="00FE50CB" w14:paraId="35E6F462" w14:textId="77777777">
            <w:pPr>
              <w:spacing w:before="360"/>
              <w:ind w:left="144" w:right="144"/>
              <w:rPr>
                <w:szCs w:val="24"/>
              </w:rPr>
            </w:pPr>
          </w:p>
        </w:tc>
      </w:tr>
      <w:tr w14:paraId="72FEBEBF" w14:textId="77777777" w:rsidTr="206EAA91">
        <w:tblPrEx>
          <w:tblW w:w="9451" w:type="dxa"/>
          <w:tblInd w:w="0" w:type="dxa"/>
          <w:tblLook w:val="04A0"/>
        </w:tblPrEx>
        <w:trPr>
          <w:cantSplit/>
          <w:trHeight w:val="727"/>
        </w:trPr>
        <w:tc>
          <w:tcPr>
            <w:tcW w:w="4411" w:type="dxa"/>
            <w:tcBorders>
              <w:top w:val="single" w:sz="18" w:space="0" w:color="2E75B5" w:themeColor="accent1" w:themeShade="BF"/>
            </w:tcBorders>
          </w:tcPr>
          <w:p w:rsidR="00196BA7" w:rsidRPr="00B52830" w:rsidP="00FE50CB" w14:paraId="643ADF45" w14:textId="78CC2927">
            <w:pPr>
              <w:pStyle w:val="TableHeaderRow"/>
              <w:ind w:left="144"/>
              <w:rPr>
                <w:sz w:val="28"/>
                <w:szCs w:val="22"/>
              </w:rPr>
            </w:pPr>
            <w:r w:rsidRPr="00B52830">
              <w:rPr>
                <w:sz w:val="28"/>
                <w:szCs w:val="22"/>
              </w:rPr>
              <w:t xml:space="preserve">Anticipated </w:t>
            </w:r>
            <w:r w:rsidRPr="00B52830" w:rsidR="006C06A3">
              <w:rPr>
                <w:sz w:val="28"/>
                <w:szCs w:val="22"/>
              </w:rPr>
              <w:t>d</w:t>
            </w:r>
            <w:r w:rsidRPr="00B52830">
              <w:rPr>
                <w:sz w:val="28"/>
                <w:szCs w:val="22"/>
              </w:rPr>
              <w:t xml:space="preserve">ate of </w:t>
            </w:r>
            <w:r w:rsidRPr="00B52830" w:rsidR="006C06A3">
              <w:rPr>
                <w:sz w:val="28"/>
                <w:szCs w:val="22"/>
              </w:rPr>
              <w:t>n</w:t>
            </w:r>
            <w:r w:rsidRPr="00B52830">
              <w:rPr>
                <w:sz w:val="28"/>
                <w:szCs w:val="22"/>
              </w:rPr>
              <w:t xml:space="preserve">otification of </w:t>
            </w:r>
            <w:r w:rsidRPr="00B52830" w:rsidR="006C06A3">
              <w:rPr>
                <w:sz w:val="28"/>
                <w:szCs w:val="22"/>
              </w:rPr>
              <w:t>a</w:t>
            </w:r>
            <w:r w:rsidRPr="00B52830">
              <w:rPr>
                <w:sz w:val="28"/>
                <w:szCs w:val="22"/>
              </w:rPr>
              <w:t xml:space="preserve">ward </w:t>
            </w:r>
            <w:r w:rsidRPr="00B52830" w:rsidR="006C06A3">
              <w:rPr>
                <w:sz w:val="28"/>
                <w:szCs w:val="22"/>
              </w:rPr>
              <w:t>d</w:t>
            </w:r>
            <w:r w:rsidRPr="00B52830">
              <w:rPr>
                <w:sz w:val="28"/>
                <w:szCs w:val="22"/>
              </w:rPr>
              <w:t xml:space="preserve">ecisions </w:t>
            </w:r>
          </w:p>
        </w:tc>
        <w:tc>
          <w:tcPr>
            <w:tcW w:w="5040" w:type="dxa"/>
            <w:tcBorders>
              <w:top w:val="single" w:sz="18" w:space="0" w:color="2E75B5" w:themeColor="accent1" w:themeShade="BF"/>
            </w:tcBorders>
            <w:shd w:val="clear" w:color="auto" w:fill="F7FBFF"/>
          </w:tcPr>
          <w:p w:rsidR="00196BA7" w:rsidRPr="00B52830" w:rsidP="00FE50CB" w14:paraId="419457F2" w14:textId="3A6EB0D5">
            <w:pPr>
              <w:spacing w:before="240"/>
              <w:ind w:left="144" w:right="144"/>
            </w:pPr>
            <w:r>
              <w:t>J</w:t>
            </w:r>
            <w:r w:rsidR="446F7BC9">
              <w:t>uly</w:t>
            </w:r>
            <w:r>
              <w:t xml:space="preserve"> </w:t>
            </w:r>
            <w:r w:rsidR="2952ADF6">
              <w:t>202</w:t>
            </w:r>
            <w:r w:rsidR="1C0E95E5">
              <w:t>7</w:t>
            </w:r>
            <w:r w:rsidR="37A50F8E">
              <w:t xml:space="preserve"> (subject to the availability of funds and IMLS discretion) </w:t>
            </w:r>
          </w:p>
        </w:tc>
      </w:tr>
      <w:tr w14:paraId="706F6F54" w14:textId="77777777" w:rsidTr="206EAA91">
        <w:tblPrEx>
          <w:tblW w:w="9451" w:type="dxa"/>
          <w:tblInd w:w="0" w:type="dxa"/>
          <w:tblLook w:val="04A0"/>
        </w:tblPrEx>
        <w:trPr>
          <w:cantSplit/>
          <w:trHeight w:val="656"/>
        </w:trPr>
        <w:tc>
          <w:tcPr>
            <w:tcW w:w="4411" w:type="dxa"/>
          </w:tcPr>
          <w:p w:rsidR="00196BA7" w:rsidRPr="00B52830" w:rsidP="00FE50CB" w14:paraId="31E88B71" w14:textId="59E20B7D">
            <w:pPr>
              <w:pStyle w:val="TableHeaderRow"/>
              <w:ind w:left="144" w:right="144"/>
              <w:rPr>
                <w:sz w:val="28"/>
                <w:szCs w:val="22"/>
              </w:rPr>
            </w:pPr>
            <w:r w:rsidRPr="00B52830">
              <w:rPr>
                <w:sz w:val="28"/>
                <w:szCs w:val="22"/>
              </w:rPr>
              <w:t>Anticipated star</w:t>
            </w:r>
            <w:r w:rsidRPr="00B52830" w:rsidR="00856301">
              <w:rPr>
                <w:sz w:val="28"/>
                <w:szCs w:val="22"/>
              </w:rPr>
              <w:t>t dates for new awards</w:t>
            </w:r>
          </w:p>
        </w:tc>
        <w:tc>
          <w:tcPr>
            <w:tcW w:w="5040" w:type="dxa"/>
            <w:shd w:val="clear" w:color="auto" w:fill="F7FBFF"/>
          </w:tcPr>
          <w:p w:rsidR="00196BA7" w:rsidRPr="00B52830" w:rsidP="00FE50CB" w14:paraId="413A30D0" w14:textId="051C1D4D">
            <w:pPr>
              <w:spacing w:before="360"/>
              <w:ind w:left="144" w:right="144"/>
            </w:pPr>
            <w:r>
              <w:t xml:space="preserve">Projects must begin on </w:t>
            </w:r>
            <w:r w:rsidR="6266C92A">
              <w:t>August</w:t>
            </w:r>
            <w:r w:rsidR="1550B91A">
              <w:t xml:space="preserve"> </w:t>
            </w:r>
            <w:r w:rsidR="2952ADF6">
              <w:t>1, 202</w:t>
            </w:r>
            <w:r w:rsidR="39CB5642">
              <w:t>7</w:t>
            </w:r>
            <w:r>
              <w:t>.</w:t>
            </w:r>
          </w:p>
        </w:tc>
      </w:tr>
      <w:tr w14:paraId="392C5267" w14:textId="77777777" w:rsidTr="206EAA91">
        <w:tblPrEx>
          <w:tblW w:w="9451" w:type="dxa"/>
          <w:tblInd w:w="0" w:type="dxa"/>
          <w:tblLook w:val="04A0"/>
        </w:tblPrEx>
        <w:trPr>
          <w:cantSplit/>
          <w:trHeight w:val="656"/>
        </w:trPr>
        <w:tc>
          <w:tcPr>
            <w:tcW w:w="4411" w:type="dxa"/>
            <w:tcBorders>
              <w:bottom w:val="single" w:sz="12" w:space="0" w:color="2E75B5" w:themeColor="accent1" w:themeShade="BF"/>
            </w:tcBorders>
            <w:vAlign w:val="center"/>
          </w:tcPr>
          <w:p w:rsidR="00F5294A" w:rsidRPr="00B52830" w:rsidP="00FE50CB" w14:paraId="59E6FEEA" w14:textId="7EC9CC2F">
            <w:pPr>
              <w:pStyle w:val="TableHeaderRow"/>
              <w:ind w:left="144"/>
              <w:rPr>
                <w:sz w:val="28"/>
                <w:szCs w:val="22"/>
              </w:rPr>
            </w:pPr>
            <w:r w:rsidRPr="00B52830">
              <w:rPr>
                <w:sz w:val="28"/>
                <w:szCs w:val="22"/>
              </w:rPr>
              <w:t xml:space="preserve">Anticipated period of performance </w:t>
            </w:r>
          </w:p>
        </w:tc>
        <w:tc>
          <w:tcPr>
            <w:tcW w:w="5040" w:type="dxa"/>
            <w:tcBorders>
              <w:bottom w:val="single" w:sz="12" w:space="0" w:color="2E75B5" w:themeColor="accent1" w:themeShade="BF"/>
            </w:tcBorders>
            <w:shd w:val="clear" w:color="auto" w:fill="F7FBFF"/>
            <w:vAlign w:val="center"/>
          </w:tcPr>
          <w:p w:rsidR="00F5294A" w:rsidRPr="00B52830" w14:paraId="0DCE29F5" w14:textId="6CF0ECDD">
            <w:pPr>
              <w:spacing w:before="240"/>
              <w:ind w:left="144" w:right="576"/>
            </w:pPr>
            <w:r>
              <w:t xml:space="preserve">August </w:t>
            </w:r>
            <w:r w:rsidR="2952ADF6">
              <w:t>1, 202</w:t>
            </w:r>
            <w:r w:rsidR="005C610E">
              <w:t>7</w:t>
            </w:r>
            <w:r w:rsidR="0998B556">
              <w:t xml:space="preserve"> </w:t>
            </w:r>
            <w:r w:rsidR="6BDC2D44">
              <w:t>–</w:t>
            </w:r>
            <w:r w:rsidR="0998B556">
              <w:t xml:space="preserve"> </w:t>
            </w:r>
            <w:r w:rsidR="521219AA">
              <w:t xml:space="preserve">July </w:t>
            </w:r>
            <w:r w:rsidR="2952ADF6">
              <w:t>3</w:t>
            </w:r>
            <w:r w:rsidR="52C506CB">
              <w:t>1</w:t>
            </w:r>
            <w:r w:rsidR="2952ADF6">
              <w:t xml:space="preserve">, </w:t>
            </w:r>
            <w:r w:rsidR="1A3B3BD8">
              <w:t>20</w:t>
            </w:r>
            <w:r w:rsidR="7FC7A612">
              <w:t>30</w:t>
            </w:r>
            <w:r w:rsidR="0998B556">
              <w:t xml:space="preserve">. </w:t>
            </w:r>
            <w:r w:rsidR="00974EC6">
              <w:br/>
            </w:r>
            <w:r w:rsidR="0998B556">
              <w:t>Project activities may be carried out for one to three years</w:t>
            </w:r>
          </w:p>
        </w:tc>
      </w:tr>
    </w:tbl>
    <w:p w:rsidR="00731A71" w:rsidRPr="00B52830" w14:paraId="2E544073" w14:textId="22836668"/>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5CDDEC15" w14:textId="77777777" w:rsidTr="00731A71">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664"/>
          <w:tblHeader/>
        </w:trPr>
        <w:tc>
          <w:tcPr>
            <w:tcW w:w="4411" w:type="dxa"/>
            <w:vAlign w:val="center"/>
          </w:tcPr>
          <w:p w:rsidR="00E552F6" w:rsidRPr="00B52830" w:rsidP="00731A71" w14:paraId="4D21AE0C" w14:textId="22836668">
            <w:pPr>
              <w:pStyle w:val="StrongTableHeading"/>
              <w:ind w:left="144"/>
            </w:pPr>
            <w:r w:rsidRPr="00B52830">
              <w:t>Funding Details</w:t>
            </w:r>
          </w:p>
        </w:tc>
        <w:tc>
          <w:tcPr>
            <w:tcW w:w="5040" w:type="dxa"/>
            <w:vAlign w:val="center"/>
          </w:tcPr>
          <w:p w:rsidR="00E552F6" w:rsidRPr="00B52830" w:rsidP="00731A71" w14:paraId="201EE903" w14:textId="77777777">
            <w:pPr>
              <w:pStyle w:val="Tabletext"/>
              <w:spacing w:before="120"/>
              <w:ind w:left="144"/>
              <w:rPr>
                <w:szCs w:val="24"/>
              </w:rPr>
            </w:pPr>
          </w:p>
        </w:tc>
      </w:tr>
      <w:tr w14:paraId="4472D3F0" w14:textId="77777777" w:rsidTr="00731A71">
        <w:tblPrEx>
          <w:tblW w:w="9451" w:type="dxa"/>
          <w:tblInd w:w="0" w:type="dxa"/>
          <w:tblLayout w:type="fixed"/>
          <w:tblLook w:val="04A0"/>
        </w:tblPrEx>
        <w:trPr>
          <w:cantSplit/>
          <w:trHeight w:val="664"/>
        </w:trPr>
        <w:tc>
          <w:tcPr>
            <w:tcW w:w="4411" w:type="dxa"/>
            <w:vAlign w:val="center"/>
          </w:tcPr>
          <w:p w:rsidR="008776A9" w:rsidRPr="00B52830" w:rsidP="00731A71" w14:paraId="5A9CC15B" w14:textId="77777777">
            <w:pPr>
              <w:pStyle w:val="TableHeaderRow"/>
              <w:ind w:left="144" w:right="288"/>
              <w:rPr>
                <w:sz w:val="28"/>
                <w:szCs w:val="22"/>
              </w:rPr>
            </w:pPr>
            <w:r w:rsidRPr="00B52830">
              <w:rPr>
                <w:sz w:val="28"/>
                <w:szCs w:val="22"/>
              </w:rPr>
              <w:t xml:space="preserve">Total amount of funding IMLS expects to award through this announcement </w:t>
            </w:r>
          </w:p>
        </w:tc>
        <w:tc>
          <w:tcPr>
            <w:tcW w:w="5040" w:type="dxa"/>
            <w:shd w:val="clear" w:color="auto" w:fill="F7FBFF"/>
            <w:vAlign w:val="center"/>
          </w:tcPr>
          <w:p w:rsidR="008776A9" w:rsidRPr="00B52830" w:rsidP="00731A71" w14:paraId="4AB2B266" w14:textId="58DC354A">
            <w:pPr>
              <w:pStyle w:val="Tabletext"/>
              <w:spacing w:before="120"/>
              <w:ind w:left="144"/>
              <w:rPr>
                <w:rFonts w:eastAsia="Franklin Gothic Book" w:cs="Franklin Gothic Book"/>
                <w:szCs w:val="24"/>
              </w:rPr>
            </w:pPr>
            <w:r w:rsidRPr="00B52830">
              <w:rPr>
                <w:rFonts w:eastAsia="Franklin Gothic Book" w:cs="Franklin Gothic Book"/>
                <w:szCs w:val="24"/>
              </w:rPr>
              <w:t>$</w:t>
            </w:r>
            <w:r w:rsidRPr="00B52830" w:rsidR="3521E6F4">
              <w:rPr>
                <w:rFonts w:eastAsia="Franklin Gothic Book" w:cs="Franklin Gothic Book"/>
                <w:szCs w:val="24"/>
              </w:rPr>
              <w:t>3,772,000</w:t>
            </w:r>
          </w:p>
        </w:tc>
      </w:tr>
      <w:tr w14:paraId="2F429722" w14:textId="77777777" w:rsidTr="00731A71">
        <w:tblPrEx>
          <w:tblW w:w="9451" w:type="dxa"/>
          <w:tblInd w:w="0" w:type="dxa"/>
          <w:tblLayout w:type="fixed"/>
          <w:tblLook w:val="04A0"/>
        </w:tblPrEx>
        <w:trPr>
          <w:cantSplit/>
          <w:trHeight w:val="595"/>
        </w:trPr>
        <w:tc>
          <w:tcPr>
            <w:tcW w:w="4411" w:type="dxa"/>
            <w:vAlign w:val="center"/>
          </w:tcPr>
          <w:p w:rsidR="008776A9" w:rsidRPr="00B52830" w:rsidP="00731A71" w14:paraId="043972B6" w14:textId="77777777">
            <w:pPr>
              <w:pStyle w:val="TableHeaderRow"/>
              <w:ind w:left="144"/>
              <w:rPr>
                <w:sz w:val="28"/>
                <w:szCs w:val="22"/>
              </w:rPr>
            </w:pPr>
            <w:r w:rsidRPr="00B52830">
              <w:rPr>
                <w:sz w:val="28"/>
                <w:szCs w:val="22"/>
              </w:rPr>
              <w:t>Expected performance indicators, targets, baseline data, and data collection</w:t>
            </w:r>
          </w:p>
        </w:tc>
        <w:tc>
          <w:tcPr>
            <w:tcW w:w="5040" w:type="dxa"/>
            <w:shd w:val="clear" w:color="auto" w:fill="F7FBFF"/>
            <w:vAlign w:val="center"/>
          </w:tcPr>
          <w:p w:rsidR="008776A9" w:rsidRPr="00B52830" w:rsidP="00731A71" w14:paraId="2AF25F66" w14:textId="3AD593DB">
            <w:pPr>
              <w:pStyle w:val="Tabletext"/>
              <w:spacing w:before="120"/>
              <w:ind w:left="144"/>
            </w:pPr>
            <w:r w:rsidRPr="00B52830">
              <w:t xml:space="preserve">See </w:t>
            </w:r>
            <w:hyperlink w:anchor="_Performance_Measures_1">
              <w:r w:rsidRPr="00B52830">
                <w:rPr>
                  <w:rStyle w:val="Hyperlink"/>
                </w:rPr>
                <w:t>Performance Measures</w:t>
              </w:r>
            </w:hyperlink>
            <w:r w:rsidRPr="00B52830">
              <w:t>.</w:t>
            </w:r>
          </w:p>
        </w:tc>
      </w:tr>
      <w:tr w14:paraId="421AA921" w14:textId="77777777" w:rsidTr="00731A71">
        <w:tblPrEx>
          <w:tblW w:w="9451" w:type="dxa"/>
          <w:tblInd w:w="0" w:type="dxa"/>
          <w:tblLayout w:type="fixed"/>
          <w:tblLook w:val="04A0"/>
        </w:tblPrEx>
        <w:trPr>
          <w:cantSplit/>
          <w:trHeight w:val="451"/>
        </w:trPr>
        <w:tc>
          <w:tcPr>
            <w:tcW w:w="4411" w:type="dxa"/>
            <w:vAlign w:val="center"/>
          </w:tcPr>
          <w:p w:rsidR="008776A9" w:rsidRPr="00B52830" w:rsidP="00731A71" w14:paraId="28ACCD58" w14:textId="77777777">
            <w:pPr>
              <w:pStyle w:val="TableHeaderRow"/>
              <w:ind w:left="144"/>
              <w:rPr>
                <w:sz w:val="28"/>
                <w:szCs w:val="22"/>
              </w:rPr>
            </w:pPr>
            <w:r w:rsidRPr="00B52830">
              <w:rPr>
                <w:sz w:val="28"/>
                <w:szCs w:val="22"/>
              </w:rPr>
              <w:t xml:space="preserve">Anticipated number of awards </w:t>
            </w:r>
          </w:p>
        </w:tc>
        <w:tc>
          <w:tcPr>
            <w:tcW w:w="5040" w:type="dxa"/>
            <w:shd w:val="clear" w:color="auto" w:fill="F7FBFF"/>
            <w:vAlign w:val="center"/>
          </w:tcPr>
          <w:p w:rsidR="008776A9" w:rsidRPr="00B52830" w:rsidP="00731A71" w14:paraId="084E6238" w14:textId="01DC78B0">
            <w:pPr>
              <w:pStyle w:val="Tabletext"/>
              <w:spacing w:before="120"/>
              <w:ind w:left="144"/>
            </w:pPr>
            <w:r w:rsidRPr="00B52830">
              <w:t>2</w:t>
            </w:r>
            <w:r w:rsidRPr="00B52830" w:rsidR="49E089CD">
              <w:t>0</w:t>
            </w:r>
          </w:p>
        </w:tc>
      </w:tr>
      <w:tr w14:paraId="0AE6368E" w14:textId="77777777" w:rsidTr="00731A71">
        <w:tblPrEx>
          <w:tblW w:w="9451" w:type="dxa"/>
          <w:tblInd w:w="0" w:type="dxa"/>
          <w:tblLayout w:type="fixed"/>
          <w:tblLook w:val="04A0"/>
        </w:tblPrEx>
        <w:trPr>
          <w:cantSplit/>
          <w:trHeight w:val="68"/>
        </w:trPr>
        <w:tc>
          <w:tcPr>
            <w:tcW w:w="4411" w:type="dxa"/>
            <w:vAlign w:val="center"/>
          </w:tcPr>
          <w:p w:rsidR="008776A9" w:rsidRPr="00B52830" w:rsidP="00731A71" w14:paraId="28096257" w14:textId="2C7A3023">
            <w:pPr>
              <w:pStyle w:val="TableHeaderRow"/>
              <w:ind w:left="144" w:right="432"/>
              <w:rPr>
                <w:sz w:val="28"/>
                <w:szCs w:val="22"/>
              </w:rPr>
            </w:pPr>
            <w:bookmarkStart w:id="18" w:name="ExpectedIndvAwardAmt"/>
            <w:r w:rsidRPr="00B52830">
              <w:rPr>
                <w:sz w:val="28"/>
                <w:szCs w:val="22"/>
              </w:rPr>
              <w:t xml:space="preserve">Expected amount of individual awards </w:t>
            </w:r>
            <w:bookmarkEnd w:id="18"/>
          </w:p>
        </w:tc>
        <w:tc>
          <w:tcPr>
            <w:tcW w:w="5040" w:type="dxa"/>
            <w:shd w:val="clear" w:color="auto" w:fill="F7FBFF"/>
            <w:vAlign w:val="center"/>
          </w:tcPr>
          <w:p w:rsidR="008C274E" w:rsidRPr="00B52830" w:rsidP="00731A71" w14:paraId="459BF3D6" w14:textId="22DCE608">
            <w:pPr>
              <w:pStyle w:val="Tabletext"/>
              <w:spacing w:before="120"/>
              <w:ind w:left="144"/>
            </w:pPr>
            <w:r w:rsidRPr="00B52830">
              <w:t>$5,000 - $250,000</w:t>
            </w:r>
          </w:p>
        </w:tc>
      </w:tr>
      <w:tr w14:paraId="48E42746" w14:textId="77777777" w:rsidTr="00731A71">
        <w:tblPrEx>
          <w:tblW w:w="9451" w:type="dxa"/>
          <w:tblInd w:w="0" w:type="dxa"/>
          <w:tblLayout w:type="fixed"/>
          <w:tblLook w:val="04A0"/>
        </w:tblPrEx>
        <w:trPr>
          <w:cantSplit/>
          <w:trHeight w:val="451"/>
        </w:trPr>
        <w:tc>
          <w:tcPr>
            <w:tcW w:w="4411" w:type="dxa"/>
            <w:vAlign w:val="center"/>
          </w:tcPr>
          <w:p w:rsidR="008776A9" w:rsidRPr="00B52830" w:rsidP="00731A71" w14:paraId="19BC3643" w14:textId="3A631003">
            <w:pPr>
              <w:pStyle w:val="TableHeaderRow"/>
              <w:ind w:left="144" w:right="144"/>
              <w:rPr>
                <w:sz w:val="28"/>
                <w:szCs w:val="22"/>
              </w:rPr>
            </w:pPr>
            <w:r w:rsidRPr="00B52830">
              <w:rPr>
                <w:sz w:val="28"/>
                <w:szCs w:val="22"/>
              </w:rPr>
              <w:t xml:space="preserve">Average amount of funding per award experienced in previous years </w:t>
            </w:r>
          </w:p>
        </w:tc>
        <w:tc>
          <w:tcPr>
            <w:tcW w:w="5040" w:type="dxa"/>
            <w:shd w:val="clear" w:color="auto" w:fill="F7FBFF"/>
            <w:vAlign w:val="center"/>
          </w:tcPr>
          <w:p w:rsidR="008776A9" w:rsidRPr="00B52830" w:rsidP="00731A71" w14:paraId="647A74EA" w14:textId="093791FA">
            <w:pPr>
              <w:pStyle w:val="Tabletext"/>
              <w:spacing w:before="120"/>
              <w:ind w:left="144"/>
            </w:pPr>
            <w:r w:rsidRPr="00B52830">
              <w:t>$150,000</w:t>
            </w:r>
          </w:p>
        </w:tc>
      </w:tr>
    </w:tbl>
    <w:p w:rsidR="00911A46" w:rsidRPr="00B52830" w:rsidP="00911A46" w14:paraId="69341901" w14:textId="294DE588">
      <w:r w:rsidRPr="00B52830">
        <w:t xml:space="preserve">The funding in the above </w:t>
      </w:r>
      <w:r w:rsidRPr="00B52830" w:rsidR="00483447">
        <w:t>Award Overview</w:t>
      </w:r>
      <w:r w:rsidRPr="00B52830">
        <w:t xml:space="preserve"> is subject to the availability of funds and</w:t>
      </w:r>
      <w:r w:rsidR="006A17C6">
        <w:t xml:space="preserve"> the Institute of Museum and Library Services’</w:t>
      </w:r>
      <w:r w:rsidRPr="00B52830">
        <w:t xml:space="preserve"> </w:t>
      </w:r>
      <w:r w:rsidR="006A17C6">
        <w:t>(</w:t>
      </w:r>
      <w:r w:rsidRPr="00B52830">
        <w:t>IMLS</w:t>
      </w:r>
      <w:r w:rsidR="006A17C6">
        <w:t>’s)</w:t>
      </w:r>
      <w:r w:rsidRPr="00B52830">
        <w:t xml:space="preserve"> discretion. We are not bound by any estimates in this announcement.</w:t>
      </w:r>
    </w:p>
    <w:p w:rsidR="00911A46" w:rsidRPr="00B52830" w:rsidP="00911A46" w14:paraId="2171A946" w14:textId="340C6876">
      <w:r w:rsidRPr="00B52830">
        <w:t>Contingent upon the availability of funds, the quality of applications, and IMLS</w:t>
      </w:r>
      <w:r w:rsidR="006A17C6">
        <w:t>’s</w:t>
      </w:r>
      <w:r w:rsidRPr="00B52830">
        <w:t xml:space="preserve"> discretion, we may make additional awards from the pool of unfunded applications from this competition.</w:t>
      </w:r>
    </w:p>
    <w:p w:rsidR="00414231" w:rsidRPr="00B52830" w:rsidP="00414231" w14:paraId="132DCA96" w14:textId="0DC448D9">
      <w:pPr>
        <w:pStyle w:val="Heading3"/>
      </w:pPr>
      <w:bookmarkStart w:id="19" w:name="_Toc218941922"/>
      <w:r w:rsidRPr="00B52830">
        <w:t>Executive Summary</w:t>
      </w:r>
      <w:bookmarkEnd w:id="19"/>
    </w:p>
    <w:p w:rsidR="001C0C1D" w:rsidRPr="00B52830" w:rsidP="009A04F7" w14:paraId="51400A06" w14:textId="15FBED0B">
      <w:r w:rsidRPr="00B52830">
        <w:t xml:space="preserve">The Native American/Native Hawaiian Museum Services program (NANH) supports </w:t>
      </w:r>
      <w:r w:rsidRPr="00B52830" w:rsidR="1FE256E7">
        <w:t xml:space="preserve">Native American </w:t>
      </w:r>
      <w:r w:rsidRPr="00B52830">
        <w:t>Tribes, Alaska Native Villages</w:t>
      </w:r>
      <w:r w:rsidRPr="00B52830" w:rsidR="007C07F0">
        <w:t>,</w:t>
      </w:r>
      <w:r w:rsidRPr="00B52830">
        <w:t xml:space="preserve"> and organizations that primarily serve and represent Native Hawaiians in sustaining heritage, culture, and knowledge. The program supports projects such as educational services and programs, workforce professional development, organizational capacity building, community engagement, and collections stewardship involving, but </w:t>
      </w:r>
      <w:r w:rsidRPr="00B52830" w:rsidR="04FB018E">
        <w:t xml:space="preserve">not </w:t>
      </w:r>
      <w:r w:rsidRPr="00B52830">
        <w:t xml:space="preserve">limited to: </w:t>
      </w:r>
    </w:p>
    <w:p w:rsidR="001C0C1D" w:rsidRPr="00B52830" w14:paraId="20CD725B" w14:textId="77777777">
      <w:pPr>
        <w:pStyle w:val="ListParagraph"/>
        <w:numPr>
          <w:ilvl w:val="0"/>
          <w:numId w:val="63"/>
        </w:numPr>
        <w:spacing w:before="0" w:after="160"/>
      </w:pPr>
      <w:r w:rsidRPr="00B52830">
        <w:t xml:space="preserve">educational programming for all ages; </w:t>
      </w:r>
    </w:p>
    <w:p w:rsidR="001C0C1D" w:rsidRPr="00B52830" w14:paraId="04A8CF4D" w14:textId="77777777">
      <w:pPr>
        <w:pStyle w:val="ListParagraph"/>
        <w:numPr>
          <w:ilvl w:val="0"/>
          <w:numId w:val="63"/>
        </w:numPr>
        <w:spacing w:before="0" w:after="160"/>
      </w:pPr>
      <w:r w:rsidRPr="00B52830">
        <w:t xml:space="preserve">language preservation and revitalization; </w:t>
      </w:r>
    </w:p>
    <w:p w:rsidR="001C0C1D" w:rsidRPr="00B52830" w14:paraId="5B255FF6" w14:textId="77777777">
      <w:pPr>
        <w:pStyle w:val="ListParagraph"/>
        <w:numPr>
          <w:ilvl w:val="0"/>
          <w:numId w:val="63"/>
        </w:numPr>
        <w:spacing w:before="0" w:after="160"/>
      </w:pPr>
      <w:r w:rsidRPr="00B52830">
        <w:t xml:space="preserve">oral history collection and documentation; </w:t>
      </w:r>
    </w:p>
    <w:p w:rsidR="001C0C1D" w:rsidRPr="00B52830" w14:paraId="43DF59E7" w14:textId="77777777">
      <w:pPr>
        <w:pStyle w:val="ListParagraph"/>
        <w:numPr>
          <w:ilvl w:val="0"/>
          <w:numId w:val="63"/>
        </w:numPr>
        <w:spacing w:before="0" w:after="160"/>
      </w:pPr>
      <w:r w:rsidRPr="00B52830">
        <w:t xml:space="preserve">digital media and technology enhancements; </w:t>
      </w:r>
    </w:p>
    <w:p w:rsidR="001C0C1D" w:rsidRPr="00B52830" w14:paraId="6A88BE38" w14:textId="77777777">
      <w:pPr>
        <w:pStyle w:val="ListParagraph"/>
        <w:numPr>
          <w:ilvl w:val="0"/>
          <w:numId w:val="63"/>
        </w:numPr>
        <w:spacing w:before="0" w:after="160"/>
      </w:pPr>
      <w:r w:rsidRPr="00B52830">
        <w:t xml:space="preserve">institutional planning and policy development; </w:t>
      </w:r>
    </w:p>
    <w:p w:rsidR="001C0C1D" w:rsidRPr="00B52830" w14:paraId="1AF6593D" w14:textId="77777777">
      <w:pPr>
        <w:pStyle w:val="ListParagraph"/>
        <w:numPr>
          <w:ilvl w:val="0"/>
          <w:numId w:val="63"/>
        </w:numPr>
        <w:spacing w:before="0" w:after="160"/>
      </w:pPr>
      <w:r w:rsidRPr="00B52830">
        <w:t xml:space="preserve">professional training, internships, and mentorships; </w:t>
      </w:r>
    </w:p>
    <w:p w:rsidR="001C0C1D" w:rsidRPr="00B52830" w14:paraId="77CA4C67" w14:textId="77777777">
      <w:pPr>
        <w:pStyle w:val="ListParagraph"/>
        <w:numPr>
          <w:ilvl w:val="0"/>
          <w:numId w:val="63"/>
        </w:numPr>
        <w:spacing w:before="0" w:after="160"/>
      </w:pPr>
      <w:r w:rsidRPr="00B52830">
        <w:t xml:space="preserve">supporting and engaging with cultural practitioners and scholars; </w:t>
      </w:r>
    </w:p>
    <w:p w:rsidR="001C0C1D" w:rsidRPr="00B52830" w14:paraId="26E2040E" w14:textId="77777777">
      <w:pPr>
        <w:pStyle w:val="ListParagraph"/>
        <w:numPr>
          <w:ilvl w:val="0"/>
          <w:numId w:val="63"/>
        </w:numPr>
        <w:spacing w:before="0" w:after="160"/>
      </w:pPr>
      <w:r w:rsidRPr="00B52830">
        <w:t xml:space="preserve">exhibition development, design, fabrication, and interpretation; </w:t>
      </w:r>
    </w:p>
    <w:p w:rsidR="001C0C1D" w:rsidRPr="00B52830" w14:paraId="47C251A5" w14:textId="77777777">
      <w:pPr>
        <w:pStyle w:val="ListParagraph"/>
        <w:numPr>
          <w:ilvl w:val="0"/>
          <w:numId w:val="63"/>
        </w:numPr>
        <w:spacing w:before="0" w:after="160"/>
      </w:pPr>
      <w:r w:rsidRPr="00B52830">
        <w:t xml:space="preserve">collections information management, research, and planning; </w:t>
      </w:r>
    </w:p>
    <w:p w:rsidR="001C0C1D" w:rsidRPr="00B52830" w14:paraId="04C30881" w14:textId="77777777">
      <w:pPr>
        <w:pStyle w:val="ListParagraph"/>
        <w:numPr>
          <w:ilvl w:val="0"/>
          <w:numId w:val="63"/>
        </w:numPr>
        <w:spacing w:before="0" w:after="160"/>
      </w:pPr>
      <w:r w:rsidRPr="00B52830">
        <w:t xml:space="preserve">digitization and digital asset management; </w:t>
      </w:r>
    </w:p>
    <w:p w:rsidR="001C0C1D" w:rsidRPr="00B52830" w14:paraId="4929DD02" w14:textId="77777777">
      <w:pPr>
        <w:pStyle w:val="ListParagraph"/>
        <w:numPr>
          <w:ilvl w:val="0"/>
          <w:numId w:val="63"/>
        </w:numPr>
        <w:spacing w:before="0" w:after="160"/>
      </w:pPr>
      <w:r w:rsidRPr="00B52830">
        <w:t xml:space="preserve">repatriation-related research, consultation, and documentation; and </w:t>
      </w:r>
    </w:p>
    <w:p w:rsidR="001C0C1D" w:rsidRPr="00B52830" w14:paraId="75FC2BB6" w14:textId="4AFD78B7">
      <w:pPr>
        <w:pStyle w:val="ListParagraph"/>
        <w:numPr>
          <w:ilvl w:val="0"/>
          <w:numId w:val="63"/>
        </w:numPr>
        <w:spacing w:before="0" w:after="160"/>
      </w:pPr>
      <w:r w:rsidRPr="00B52830">
        <w:t>conservation surveys, treatments, and environmental improvements.</w:t>
      </w:r>
    </w:p>
    <w:p w:rsidR="00D75260" w:rsidRPr="00B52830" w:rsidP="009A04F7" w14:paraId="3ECBBB21" w14:textId="64EC9987">
      <w:pPr>
        <w:rPr>
          <w:rFonts w:eastAsia="Franklin Gothic Book" w:cs="Franklin Gothic Book"/>
        </w:rPr>
      </w:pPr>
      <w:r>
        <w:t xml:space="preserve">The goal of the program is to build the capacity of Native American Tribes and Native Hawaiian organizations to provide museum services to their communities through support of </w:t>
      </w:r>
      <w:r w:rsidRPr="085FE9E5">
        <w:rPr>
          <w:rFonts w:eastAsia="Franklin Gothic Book" w:cs="Franklin Gothic Book"/>
        </w:rPr>
        <w:t>the:</w:t>
      </w:r>
    </w:p>
    <w:p w:rsidR="00D75260" w:rsidRPr="00B52830" w:rsidP="009A04F7" w14:paraId="28D6AF71" w14:textId="7CC183A1">
      <w:pPr>
        <w:pStyle w:val="ListParagraph"/>
        <w:spacing w:before="0" w:after="160"/>
        <w:rPr>
          <w:rStyle w:val="normaltextrun"/>
          <w:rFonts w:eastAsia="Franklin Gothic Book" w:cs="Franklin Gothic Book"/>
          <w:color w:val="auto"/>
        </w:rPr>
      </w:pPr>
      <w:r w:rsidRPr="085FE9E5">
        <w:rPr>
          <w:rStyle w:val="normaltextrun"/>
          <w:rFonts w:eastAsia="Franklin Gothic Book" w:cs="Franklin Gothic Book"/>
        </w:rPr>
        <w:t xml:space="preserve">preservation and perpetuation of languages and cultural practices; </w:t>
      </w:r>
    </w:p>
    <w:p w:rsidR="00D75260" w:rsidRPr="00B52830" w:rsidP="009A04F7" w14:paraId="4F153C58" w14:textId="26E3A004">
      <w:pPr>
        <w:pStyle w:val="ListParagraph"/>
        <w:spacing w:before="0" w:after="160"/>
        <w:rPr>
          <w:rStyle w:val="normaltextrun"/>
          <w:rFonts w:eastAsia="Franklin Gothic Book" w:cs="Franklin Gothic Book"/>
          <w:color w:val="auto"/>
        </w:rPr>
      </w:pPr>
      <w:r w:rsidRPr="085FE9E5">
        <w:rPr>
          <w:rStyle w:val="normaltextrun"/>
          <w:rFonts w:eastAsia="Franklin Gothic Book" w:cs="Franklin Gothic Book"/>
        </w:rPr>
        <w:t xml:space="preserve">professional development of the </w:t>
      </w:r>
      <w:r w:rsidRPr="085FE9E5" w:rsidR="21E4540B">
        <w:rPr>
          <w:rStyle w:val="normaltextrun"/>
          <w:rFonts w:eastAsia="Franklin Gothic Book" w:cs="Franklin Gothic Book"/>
        </w:rPr>
        <w:t xml:space="preserve">museum </w:t>
      </w:r>
      <w:r w:rsidRPr="085FE9E5">
        <w:rPr>
          <w:rStyle w:val="normaltextrun"/>
          <w:rFonts w:eastAsia="Franklin Gothic Book" w:cs="Franklin Gothic Book"/>
        </w:rPr>
        <w:t>workforce; and</w:t>
      </w:r>
    </w:p>
    <w:p w:rsidR="00D75260" w:rsidRPr="00B52830" w:rsidP="009A04F7" w14:paraId="23FFB07E" w14:textId="44CE918A">
      <w:pPr>
        <w:pStyle w:val="ListParagraph"/>
        <w:spacing w:before="0" w:after="160"/>
        <w:rPr>
          <w:rStyle w:val="normaltextrun"/>
          <w:rFonts w:eastAsia="Franklin Gothic Book" w:cs="Franklin Gothic Book"/>
        </w:rPr>
      </w:pPr>
      <w:r w:rsidRPr="085FE9E5">
        <w:rPr>
          <w:rStyle w:val="normaltextrun"/>
          <w:rFonts w:eastAsia="Franklin Gothic Book" w:cs="Franklin Gothic Book"/>
        </w:rPr>
        <w:t xml:space="preserve">management and care of </w:t>
      </w:r>
      <w:r w:rsidRPr="085FE9E5" w:rsidR="6B61ED5C">
        <w:rPr>
          <w:rStyle w:val="normaltextrun"/>
          <w:rFonts w:eastAsia="Franklin Gothic Book" w:cs="Franklin Gothic Book"/>
        </w:rPr>
        <w:t>museum</w:t>
      </w:r>
      <w:r w:rsidRPr="085FE9E5">
        <w:rPr>
          <w:rStyle w:val="normaltextrun"/>
          <w:rFonts w:eastAsia="Franklin Gothic Book" w:cs="Franklin Gothic Book"/>
        </w:rPr>
        <w:t xml:space="preserve"> collections and their associated documentation.</w:t>
      </w:r>
    </w:p>
    <w:p w:rsidR="00420473" w:rsidRPr="00B52830" w:rsidP="009A04F7" w14:paraId="6248771B" w14:textId="11A3789D">
      <w:pPr>
        <w:spacing w:before="0" w:after="160"/>
      </w:pPr>
      <w:r w:rsidRPr="00B52830">
        <w:t>The primary audiences for this program are Native American, Alaska Native, and Native Hawaiian-serving institutions providing museum services, and the professionals engaged with such institutions per the eligibility restrictions below.</w:t>
      </w:r>
    </w:p>
    <w:p w:rsidR="00D206BF" w:rsidRPr="00B52830" w:rsidP="009A04F7" w14:paraId="3346489E" w14:textId="77777777">
      <w:r w:rsidRPr="00B52830">
        <w:t>Eligibility is restricted to organizations that are:</w:t>
      </w:r>
    </w:p>
    <w:p w:rsidR="00D206BF" w:rsidRPr="00B52830" w14:paraId="2A5CAD71" w14:textId="77777777">
      <w:pPr>
        <w:pStyle w:val="ListParagraph"/>
        <w:numPr>
          <w:ilvl w:val="0"/>
          <w:numId w:val="64"/>
        </w:numPr>
        <w:spacing w:before="0" w:after="160"/>
      </w:pPr>
      <w:r w:rsidRPr="00B52830">
        <w:t>a Federally Recognized Indian Tribe, or</w:t>
      </w:r>
    </w:p>
    <w:p w:rsidR="00D206BF" w:rsidRPr="00B52830" w:rsidP="00794C34" w14:paraId="0B261496" w14:textId="01BA8B8B">
      <w:pPr>
        <w:pStyle w:val="ListParagraph"/>
        <w:numPr>
          <w:ilvl w:val="0"/>
          <w:numId w:val="64"/>
        </w:numPr>
        <w:spacing w:before="0" w:after="160"/>
      </w:pPr>
      <w:r w:rsidRPr="00B52830">
        <w:t>a Nonprofit Organization that Primarily Serves and Represents Native Hawaiians.</w:t>
      </w:r>
    </w:p>
    <w:p w:rsidR="00E518CC" w:rsidRPr="00B52830" w:rsidP="00E518CC" w14:paraId="17B68797" w14:textId="44C64860">
      <w:pPr>
        <w:pStyle w:val="Heading3"/>
      </w:pPr>
      <w:bookmarkStart w:id="20" w:name="_Toc218941923"/>
      <w:r w:rsidRPr="00B52830">
        <w:t>Agency Contact Information</w:t>
      </w:r>
      <w:bookmarkEnd w:id="20"/>
    </w:p>
    <w:p w:rsidR="00E518CC" w:rsidRPr="00B52830" w:rsidP="00E518CC" w14:paraId="5BB52AB8" w14:textId="7C715B9C">
      <w:hyperlink r:id="rId13" w:history="1">
        <w:r w:rsidRPr="00B52830">
          <w:rPr>
            <w:rStyle w:val="Hyperlink"/>
          </w:rPr>
          <w:t>IMLS staff are available by phone and</w:t>
        </w:r>
        <w:r w:rsidR="00EF6C1E">
          <w:rPr>
            <w:rStyle w:val="Hyperlink"/>
          </w:rPr>
          <w:t>/or</w:t>
        </w:r>
        <w:r w:rsidRPr="00B52830">
          <w:rPr>
            <w:rStyle w:val="Hyperlink"/>
          </w:rPr>
          <w:t xml:space="preserve"> email</w:t>
        </w:r>
      </w:hyperlink>
      <w:r w:rsidRPr="00B52830">
        <w:t xml:space="preserve"> to answer programmatic and administrative questions relating to this grant program. </w:t>
      </w:r>
    </w:p>
    <w:p w:rsidR="00911A46" w:rsidRPr="00B52830" w:rsidP="00C10168" w14:paraId="2077AD5C" w14:textId="6B3F7FC6">
      <w:pPr>
        <w:pStyle w:val="Heading2"/>
      </w:pPr>
      <w:bookmarkStart w:id="21" w:name="_Eligibility"/>
      <w:bookmarkStart w:id="22" w:name="_Toc218941924"/>
      <w:bookmarkStart w:id="23" w:name="_Toc232522167"/>
      <w:bookmarkEnd w:id="21"/>
      <w:r w:rsidRPr="00B52830">
        <w:t>Eligibility</w:t>
      </w:r>
      <w:bookmarkEnd w:id="22"/>
      <w:bookmarkEnd w:id="23"/>
      <w:r w:rsidRPr="00B52830">
        <w:t xml:space="preserve"> </w:t>
      </w:r>
    </w:p>
    <w:p w:rsidR="00911A46" w:rsidRPr="00B52830" w:rsidP="00911A46" w14:paraId="2A426E7A" w14:textId="77777777">
      <w:pPr>
        <w:pStyle w:val="Heading3"/>
      </w:pPr>
      <w:bookmarkStart w:id="24" w:name="_Toc218941925"/>
      <w:r w:rsidRPr="00B52830">
        <w:t>Eligible Applicants</w:t>
      </w:r>
      <w:bookmarkEnd w:id="24"/>
    </w:p>
    <w:p w:rsidR="00AB19B5" w:rsidRPr="00B52830" w:rsidP="009E7C1F" w14:paraId="78DACDB0" w14:textId="3BA6855F">
      <w:pPr>
        <w:pStyle w:val="Sectionintrotext"/>
        <w:spacing w:after="120"/>
        <w:ind w:right="576"/>
      </w:pPr>
      <w:r w:rsidRPr="00B52830">
        <w:t xml:space="preserve">To be eligible for an award under the </w:t>
      </w:r>
      <w:r w:rsidRPr="00B52830" w:rsidR="00686370">
        <w:t>NANH</w:t>
      </w:r>
      <w:r w:rsidRPr="00B52830" w:rsidR="00F930CC">
        <w:t xml:space="preserve"> p</w:t>
      </w:r>
      <w:r w:rsidRPr="00B52830" w:rsidR="004C77D9">
        <w:t>rogram</w:t>
      </w:r>
      <w:r w:rsidRPr="00B52830">
        <w:t xml:space="preserve">, your organization must </w:t>
      </w:r>
      <w:r w:rsidRPr="00B52830" w:rsidR="0047667B">
        <w:t>be</w:t>
      </w:r>
      <w:r w:rsidRPr="00B52830" w:rsidR="5FEFFEFC">
        <w:t xml:space="preserve"> either</w:t>
      </w:r>
      <w:r w:rsidRPr="00B52830">
        <w:t>:</w:t>
      </w:r>
      <w:r w:rsidRPr="00B52830" w:rsidR="0047667B">
        <w:t xml:space="preserve"> </w:t>
      </w:r>
    </w:p>
    <w:p w:rsidR="00911A46" w:rsidRPr="00B52830" w14:paraId="5194FFCF" w14:textId="79236744">
      <w:pPr>
        <w:pStyle w:val="Sectionintrotext"/>
        <w:numPr>
          <w:ilvl w:val="0"/>
          <w:numId w:val="60"/>
        </w:numPr>
        <w:spacing w:before="0" w:after="0" w:line="240" w:lineRule="auto"/>
        <w:contextualSpacing/>
      </w:pPr>
      <w:r w:rsidRPr="00B52830">
        <w:t xml:space="preserve">a Federally </w:t>
      </w:r>
      <w:r w:rsidRPr="00B52830" w:rsidR="00AB19B5">
        <w:t>Recognized Indian Tribe, or</w:t>
      </w:r>
    </w:p>
    <w:p w:rsidR="00FA2E75" w:rsidRPr="00B52830" w14:paraId="40E66EED" w14:textId="77777777">
      <w:pPr>
        <w:pStyle w:val="ListParagraph"/>
        <w:numPr>
          <w:ilvl w:val="0"/>
          <w:numId w:val="60"/>
        </w:numPr>
        <w:spacing w:after="0" w:line="240" w:lineRule="auto"/>
        <w:ind w:right="576"/>
        <w:rPr>
          <w:color w:val="1F4E79" w:themeColor="accent1" w:themeShade="80"/>
          <w:sz w:val="28"/>
        </w:rPr>
      </w:pPr>
      <w:r w:rsidRPr="00B52830">
        <w:rPr>
          <w:color w:val="1F4E79" w:themeColor="accent1" w:themeShade="80"/>
          <w:sz w:val="28"/>
        </w:rPr>
        <w:t>a Nonprofit Organization that Primarily Serves and Represents Native Hawaiians.</w:t>
      </w:r>
    </w:p>
    <w:p w:rsidR="00B70C28" w:rsidRPr="00B52830" w:rsidP="00B70C28" w14:paraId="407DC8C0" w14:textId="77777777">
      <w:pPr>
        <w:pStyle w:val="Heading4"/>
      </w:pPr>
      <w:r w:rsidRPr="00B52830">
        <w:t>Federally Recognized Indian Tribe</w:t>
      </w:r>
    </w:p>
    <w:p w:rsidR="00B70C28" w:rsidRPr="00B52830" w:rsidP="01307812" w14:paraId="348B3DED" w14:textId="1FA0F0F3">
      <w:pPr>
        <w:pStyle w:val="BodyText"/>
        <w:rPr>
          <w:rFonts w:eastAsia="Franklin Gothic Book" w:cs="Franklin Gothic Book"/>
          <w:szCs w:val="24"/>
        </w:rPr>
      </w:pPr>
      <w:r w:rsidRPr="00B52830">
        <w:t xml:space="preserve">“Indian </w:t>
      </w:r>
      <w:r w:rsidRPr="00B52830" w:rsidR="2ED99E6B">
        <w:t>T</w:t>
      </w:r>
      <w:r w:rsidRPr="00B52830">
        <w:t xml:space="preserve">ribe” means any Tribe, band, nation, or other organized group or community, including any Alaska </w:t>
      </w:r>
      <w:r w:rsidRPr="00B52830" w:rsidR="5B53B277">
        <w:t>N</w:t>
      </w:r>
      <w:r w:rsidRPr="00B52830">
        <w:t xml:space="preserve">ative village, regional corporation, or village corporation (as defined in, or established pursuant to, the </w:t>
      </w:r>
      <w:hyperlink r:id="rId25">
        <w:r w:rsidRPr="00B52830">
          <w:rPr>
            <w:rStyle w:val="Hyperlink"/>
            <w:rFonts w:eastAsia="Franklin Gothic Book" w:cs="Franklin Gothic Book"/>
            <w:szCs w:val="24"/>
          </w:rPr>
          <w:t xml:space="preserve">Alaska Native Claims Settlement Act (43 U.S.C. </w:t>
        </w:r>
        <w:r w:rsidR="00671440">
          <w:rPr>
            <w:rStyle w:val="Hyperlink"/>
            <w:rFonts w:eastAsia="Franklin Gothic Book" w:cs="Franklin Gothic Book"/>
            <w:szCs w:val="24"/>
          </w:rPr>
          <w:t xml:space="preserve">§§ </w:t>
        </w:r>
        <w:r w:rsidRPr="00B52830">
          <w:rPr>
            <w:rStyle w:val="Hyperlink"/>
            <w:rFonts w:eastAsia="Franklin Gothic Book" w:cs="Franklin Gothic Book"/>
            <w:szCs w:val="24"/>
          </w:rPr>
          <w:t xml:space="preserve">1601 </w:t>
        </w:r>
        <w:r w:rsidRPr="00B52830">
          <w:rPr>
            <w:rStyle w:val="Hyperlink"/>
            <w:rFonts w:eastAsia="Franklin Gothic Book" w:cs="Franklin Gothic Book"/>
            <w:i/>
            <w:iCs/>
            <w:szCs w:val="24"/>
          </w:rPr>
          <w:t>et seq</w:t>
        </w:r>
        <w:r w:rsidRPr="00B52830">
          <w:rPr>
            <w:rStyle w:val="Hyperlink"/>
            <w:rFonts w:eastAsia="Franklin Gothic Book" w:cs="Franklin Gothic Book"/>
            <w:szCs w:val="24"/>
          </w:rPr>
          <w:t>.)</w:t>
        </w:r>
      </w:hyperlink>
      <w:r w:rsidRPr="00B52830">
        <w:t xml:space="preserve">, which is recognized as eligible for the special programs and services provided by the United States to Indians because of their status as Indians. The Bureau of Indian Affairs publishes </w:t>
      </w:r>
      <w:r w:rsidRPr="00B52830">
        <w:t xml:space="preserve">updated </w:t>
      </w:r>
      <w:r w:rsidR="00D40A94">
        <w:t xml:space="preserve">official </w:t>
      </w:r>
      <w:r w:rsidRPr="00B52830">
        <w:t>list</w:t>
      </w:r>
      <w:r w:rsidRPr="00B52830">
        <w:t>s</w:t>
      </w:r>
      <w:r w:rsidRPr="00B52830">
        <w:t xml:space="preserve"> of </w:t>
      </w:r>
      <w:r w:rsidR="00D83DBE">
        <w:t>f</w:t>
      </w:r>
      <w:r w:rsidRPr="00B52830">
        <w:t xml:space="preserve">ederally recognized Indian Tribes in the </w:t>
      </w:r>
      <w:hyperlink r:id="rId26">
        <w:r w:rsidRPr="00B52830">
          <w:rPr>
            <w:rStyle w:val="Hyperlink"/>
            <w:rFonts w:eastAsia="Franklin Gothic Book" w:cs="Franklin Gothic Book"/>
            <w:szCs w:val="24"/>
          </w:rPr>
          <w:t>Federal Register</w:t>
        </w:r>
      </w:hyperlink>
      <w:r w:rsidR="005B1F6C">
        <w:rPr>
          <w:rFonts w:eastAsia="Franklin Gothic Book" w:cs="Franklin Gothic Book"/>
          <w:szCs w:val="24"/>
        </w:rPr>
        <w:t xml:space="preserve"> under the title</w:t>
      </w:r>
      <w:r w:rsidR="00A4098F">
        <w:rPr>
          <w:rFonts w:eastAsia="Franklin Gothic Book" w:cs="Franklin Gothic Book"/>
          <w:szCs w:val="24"/>
        </w:rPr>
        <w:t>,</w:t>
      </w:r>
      <w:r w:rsidR="005B1F6C">
        <w:rPr>
          <w:rFonts w:eastAsia="Franklin Gothic Book" w:cs="Franklin Gothic Book"/>
          <w:szCs w:val="24"/>
        </w:rPr>
        <w:t xml:space="preserve"> </w:t>
      </w:r>
      <w:r w:rsidR="00507AC1">
        <w:rPr>
          <w:rFonts w:eastAsia="Franklin Gothic Book" w:cs="Franklin Gothic Book"/>
          <w:szCs w:val="24"/>
        </w:rPr>
        <w:t xml:space="preserve">“Indian Entities Recognized by and </w:t>
      </w:r>
      <w:r w:rsidR="00D35ACD">
        <w:rPr>
          <w:rFonts w:eastAsia="Franklin Gothic Book" w:cs="Franklin Gothic Book"/>
          <w:szCs w:val="24"/>
        </w:rPr>
        <w:t xml:space="preserve">Eligible to Receive Services from </w:t>
      </w:r>
      <w:r w:rsidR="000658B8">
        <w:rPr>
          <w:rFonts w:eastAsia="Franklin Gothic Book" w:cs="Franklin Gothic Book"/>
          <w:szCs w:val="24"/>
        </w:rPr>
        <w:t>the United States Bureau of Indian Affairs</w:t>
      </w:r>
      <w:r w:rsidR="004B63CE">
        <w:rPr>
          <w:rFonts w:eastAsia="Franklin Gothic Book" w:cs="Franklin Gothic Book"/>
          <w:szCs w:val="24"/>
        </w:rPr>
        <w:t>.”</w:t>
      </w:r>
      <w:r w:rsidR="00507AC1">
        <w:rPr>
          <w:rFonts w:eastAsia="Franklin Gothic Book" w:cs="Franklin Gothic Book"/>
          <w:szCs w:val="24"/>
        </w:rPr>
        <w:t xml:space="preserve"> </w:t>
      </w:r>
    </w:p>
    <w:p w:rsidR="00AB5F9D" w:rsidRPr="00B52830" w:rsidP="00AB5F9D" w14:paraId="6BB91C21" w14:textId="77777777">
      <w:pPr>
        <w:pStyle w:val="Heading4"/>
      </w:pPr>
      <w:r w:rsidRPr="00B52830">
        <w:t>Nonprofit Organization that Primarily Serves and Represents Native Hawaiians</w:t>
      </w:r>
    </w:p>
    <w:p w:rsidR="00E270DB" w:rsidRPr="00B52830" w:rsidP="00E270DB" w14:paraId="0847CF2F" w14:textId="77777777">
      <w:r w:rsidRPr="00B52830">
        <w:t xml:space="preserve"> The term "Native Hawaiian"</w:t>
      </w:r>
      <w:r w:rsidRPr="00B52830" w:rsidR="479B281D">
        <w:t>, as defined in the Native Hawaiian Education Act (</w:t>
      </w:r>
      <w:hyperlink w:history="1">
        <w:hyperlink r:id="rId27" w:history="1">
          <w:r w:rsidRPr="00B52830" w:rsidR="479B281D">
            <w:rPr>
              <w:rStyle w:val="Hyperlink"/>
              <w:rFonts w:eastAsia="Franklin Gothic Book" w:cs="Franklin Gothic Book"/>
              <w:szCs w:val="24"/>
            </w:rPr>
            <w:t>20 U.S.C. § 7517(2</w:t>
          </w:r>
          <w:r w:rsidRPr="00B52830" w:rsidR="479B281D">
            <w:rPr>
              <w:rStyle w:val="Hyperlink"/>
              <w:rFonts w:eastAsia="Franklin Gothic Book" w:cs="Franklin Gothic Book"/>
              <w:b w:val="0"/>
              <w:szCs w:val="24"/>
            </w:rPr>
            <w:t>)</w:t>
          </w:r>
        </w:hyperlink>
      </w:hyperlink>
      <w:r w:rsidRPr="00B52830" w:rsidR="479B281D">
        <w:rPr>
          <w:rStyle w:val="Hyperlink"/>
          <w:rFonts w:eastAsia="Franklin Gothic Book" w:cs="Franklin Gothic Book"/>
          <w:szCs w:val="24"/>
        </w:rPr>
        <w:t>),</w:t>
      </w:r>
      <w:r w:rsidRPr="00B52830">
        <w:t xml:space="preserve"> means</w:t>
      </w:r>
      <w:r w:rsidRPr="00B52830">
        <w:t>:</w:t>
      </w:r>
      <w:r w:rsidRPr="00B52830">
        <w:t xml:space="preserve"> </w:t>
      </w:r>
    </w:p>
    <w:p w:rsidR="00E270DB" w:rsidRPr="00B52830" w14:paraId="788FB88C" w14:textId="30CB0435">
      <w:pPr>
        <w:pStyle w:val="ListParagraph"/>
        <w:numPr>
          <w:ilvl w:val="0"/>
          <w:numId w:val="62"/>
        </w:numPr>
        <w:contextualSpacing w:val="0"/>
      </w:pPr>
      <w:r w:rsidRPr="00B52830">
        <w:t xml:space="preserve">any individual who is a citizen of the United States and </w:t>
      </w:r>
    </w:p>
    <w:p w:rsidR="00AB5F9D" w:rsidRPr="00B52830" w14:paraId="1BFD9E85" w14:textId="7C485624">
      <w:pPr>
        <w:pStyle w:val="ListParagraph"/>
        <w:numPr>
          <w:ilvl w:val="0"/>
          <w:numId w:val="62"/>
        </w:numPr>
      </w:pPr>
      <w:r>
        <w:t>a descendant of the aboriginal people who, prior to 1778, occupied and exercised sovereignty in the area that now comprises the state of Hawaii, as evidenced by</w:t>
      </w:r>
      <w:r w:rsidR="6B876CD8">
        <w:t xml:space="preserve"> </w:t>
      </w:r>
      <w:r>
        <w:t xml:space="preserve">genealogical records, Kupuna (elders) or </w:t>
      </w:r>
      <w:r w:rsidRPr="00AA2951" w:rsidR="27177CC8">
        <w:rPr>
          <w:rFonts w:eastAsia="MS Mincho"/>
          <w:szCs w:val="24"/>
        </w:rPr>
        <w:t>Kama</w:t>
      </w:r>
      <w:r w:rsidRPr="00AA2951" w:rsidR="27177CC8">
        <w:rPr>
          <w:rFonts w:ascii="Arial" w:eastAsia="MS Mincho" w:hAnsi="Arial"/>
          <w:szCs w:val="24"/>
        </w:rPr>
        <w:t>ʻ</w:t>
      </w:r>
      <w:r w:rsidRPr="00AA2951" w:rsidR="27177CC8">
        <w:rPr>
          <w:rFonts w:eastAsia="MS Mincho" w:cs="Franklin Gothic Book"/>
          <w:szCs w:val="24"/>
        </w:rPr>
        <w:t>ā</w:t>
      </w:r>
      <w:r w:rsidRPr="00AA2951" w:rsidR="27177CC8">
        <w:rPr>
          <w:rFonts w:eastAsia="MS Mincho"/>
          <w:szCs w:val="24"/>
        </w:rPr>
        <w:t>ina</w:t>
      </w:r>
      <w:r>
        <w:t xml:space="preserve"> (long-term community residents) verification, or</w:t>
      </w:r>
      <w:r w:rsidR="326FF432">
        <w:t xml:space="preserve"> </w:t>
      </w:r>
      <w:r>
        <w:t>certified birth records.</w:t>
      </w:r>
    </w:p>
    <w:p w:rsidR="1A2F1D7B" w:rsidRPr="00B52830" w:rsidP="1A2F1D7B" w14:paraId="07917483" w14:textId="54482B2C">
      <w:pPr>
        <w:pStyle w:val="BodyText"/>
      </w:pPr>
      <w:hyperlink w:anchor="_Phase_II_Invited_4">
        <w:r w:rsidRPr="00B52830">
          <w:rPr>
            <w:rStyle w:val="Hyperlink"/>
          </w:rPr>
          <w:t xml:space="preserve">See Conditionally Required Documents </w:t>
        </w:r>
        <w:r w:rsidRPr="00B52830" w:rsidR="4441F7A6">
          <w:rPr>
            <w:rStyle w:val="Hyperlink"/>
          </w:rPr>
          <w:t>for</w:t>
        </w:r>
        <w:r w:rsidRPr="00B52830" w:rsidR="0EA94398">
          <w:rPr>
            <w:rStyle w:val="Hyperlink"/>
          </w:rPr>
          <w:t xml:space="preserve"> more information</w:t>
        </w:r>
      </w:hyperlink>
      <w:r w:rsidRPr="00B52830" w:rsidR="0EA94398">
        <w:t xml:space="preserve"> about</w:t>
      </w:r>
      <w:r w:rsidRPr="00B52830" w:rsidR="4441F7A6">
        <w:t xml:space="preserve"> </w:t>
      </w:r>
      <w:r w:rsidRPr="00B52830" w:rsidR="2914AC4F">
        <w:t xml:space="preserve">the </w:t>
      </w:r>
      <w:r w:rsidRPr="00B52830" w:rsidR="4441F7A6">
        <w:t>documentation</w:t>
      </w:r>
      <w:r w:rsidRPr="00B52830" w:rsidR="4C6AB1A4">
        <w:t xml:space="preserve"> required of </w:t>
      </w:r>
      <w:r w:rsidRPr="00B52830" w:rsidR="789620DC">
        <w:t>nonprofit organizations that primarily serve and represent Native Hawaiians</w:t>
      </w:r>
      <w:r w:rsidRPr="00B52830" w:rsidR="296EC64D">
        <w:t>.</w:t>
      </w:r>
      <w:r w:rsidRPr="00B52830" w:rsidR="4441F7A6">
        <w:t xml:space="preserve"> </w:t>
      </w:r>
    </w:p>
    <w:p w:rsidR="00E461C9" w:rsidRPr="00B52830" w:rsidP="00E461C9" w14:paraId="3E307A74" w14:textId="1C442C37">
      <w:pPr>
        <w:pStyle w:val="Heading3"/>
      </w:pPr>
      <w:bookmarkStart w:id="25" w:name="_Toc218941926"/>
      <w:r w:rsidRPr="00B52830">
        <w:t>Other Eligibility Information</w:t>
      </w:r>
      <w:bookmarkEnd w:id="25"/>
    </w:p>
    <w:p w:rsidR="00E461C9" w:rsidRPr="00B52830" w:rsidP="00E461C9" w14:paraId="64D68D61" w14:textId="77777777">
      <w:pPr>
        <w:keepNext/>
        <w:spacing w:before="240"/>
        <w:rPr>
          <w:rStyle w:val="Strong"/>
          <w:i/>
          <w:iCs/>
        </w:rPr>
      </w:pPr>
      <w:r w:rsidRPr="00B52830">
        <w:rPr>
          <w:rStyle w:val="Strong"/>
          <w:i/>
          <w:iCs/>
        </w:rPr>
        <w:t>Application Limits</w:t>
      </w:r>
    </w:p>
    <w:p w:rsidR="00E461C9" w:rsidRPr="00B52830" w:rsidP="003F6217" w14:paraId="15FAA8E5" w14:textId="53D15EE5">
      <w:pPr>
        <w:pStyle w:val="ListParagraph"/>
        <w:keepNext/>
        <w:ind w:left="1944"/>
      </w:pPr>
      <w:r w:rsidRPr="00B52830">
        <w:rPr>
          <w:noProof/>
        </w:rPr>
        <w:drawing>
          <wp:anchor distT="0" distB="0" distL="114300" distR="114300" simplePos="0" relativeHeight="251717632" behindDoc="0" locked="0" layoutInCell="1" allowOverlap="1">
            <wp:simplePos x="0" y="0"/>
            <wp:positionH relativeFrom="column">
              <wp:posOffset>76200</wp:posOffset>
            </wp:positionH>
            <wp:positionV relativeFrom="paragraph">
              <wp:posOffset>168910</wp:posOffset>
            </wp:positionV>
            <wp:extent cx="781050" cy="81534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781050" cy="815340"/>
                    </a:xfrm>
                    <a:prstGeom prst="rect">
                      <a:avLst/>
                    </a:prstGeom>
                  </pic:spPr>
                </pic:pic>
              </a:graphicData>
            </a:graphic>
            <wp14:sizeRelH relativeFrom="margin">
              <wp14:pctWidth>0</wp14:pctWidth>
            </wp14:sizeRelH>
            <wp14:sizeRelV relativeFrom="margin">
              <wp14:pctHeight>0</wp14:pctHeight>
            </wp14:sizeRelV>
          </wp:anchor>
        </w:drawing>
      </w:r>
      <w:r w:rsidR="00F04C43">
        <w:rPr>
          <w:noProof/>
        </w:rPr>
        <w:t xml:space="preserve">We </w:t>
      </w:r>
      <w:r w:rsidRPr="007C423E" w:rsidR="00F04C43">
        <w:rPr>
          <w:noProof/>
        </w:rPr>
        <w:t>will not consider applications proposing to renew or add funding to active IMLS awards.</w:t>
      </w:r>
      <w:r w:rsidRPr="00B52830" w:rsidR="681C458D">
        <w:t>.</w:t>
      </w:r>
    </w:p>
    <w:p w:rsidR="00066B14" w:rsidRPr="00B52830" w:rsidP="00BA0C41" w14:paraId="1381FB6D" w14:textId="1D3A94E8">
      <w:pPr>
        <w:pStyle w:val="ListParagraph"/>
        <w:ind w:left="1944"/>
      </w:pPr>
      <w:r w:rsidRPr="00B52830">
        <w:t>If eligible, you</w:t>
      </w:r>
      <w:r w:rsidRPr="00B52830" w:rsidR="00BA0C41">
        <w:t xml:space="preserve"> may submit multiple applications for support of separate and distinct projects under this announcement</w:t>
      </w:r>
      <w:r w:rsidRPr="00B52830" w:rsidR="00274589">
        <w:t xml:space="preserve"> and/or through other IMLS grant programs.</w:t>
      </w:r>
    </w:p>
    <w:p w:rsidR="00E461C9" w:rsidRPr="00B52830" w:rsidP="00F0084E" w14:paraId="46E3D486" w14:textId="77777777">
      <w:pPr>
        <w:keepNext/>
        <w:spacing w:before="240"/>
        <w:rPr>
          <w:rStyle w:val="Strong"/>
          <w:i/>
          <w:iCs/>
        </w:rPr>
      </w:pPr>
      <w:r w:rsidRPr="00B52830">
        <w:rPr>
          <w:noProof/>
        </w:rPr>
        <w:drawing>
          <wp:anchor distT="0" distB="0" distL="114300" distR="114300" simplePos="0" relativeHeight="25171865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914400" cy="914400"/>
                    </a:xfrm>
                    <a:prstGeom prst="rect">
                      <a:avLst/>
                    </a:prstGeom>
                  </pic:spPr>
                </pic:pic>
              </a:graphicData>
            </a:graphic>
          </wp:anchor>
        </w:drawing>
      </w:r>
      <w:r w:rsidRPr="00B52830">
        <w:rPr>
          <w:rStyle w:val="Strong"/>
          <w:i/>
          <w:iCs/>
        </w:rPr>
        <w:t xml:space="preserve">Partnerships and </w:t>
      </w:r>
      <w:r w:rsidRPr="00B52830">
        <w:rPr>
          <w:rStyle w:val="Strong"/>
          <w:rFonts w:hint="eastAsia"/>
          <w:i/>
          <w:iCs/>
        </w:rPr>
        <w:t>C</w:t>
      </w:r>
      <w:r w:rsidRPr="00B52830">
        <w:rPr>
          <w:rStyle w:val="Strong"/>
          <w:i/>
          <w:iCs/>
        </w:rPr>
        <w:t>ollaborations</w:t>
      </w:r>
    </w:p>
    <w:p w:rsidR="00E461C9" w:rsidRPr="00B52830" w:rsidP="00F0084E" w14:paraId="2D5CE09D" w14:textId="22325D3F">
      <w:pPr>
        <w:pStyle w:val="ListParagraph"/>
        <w:keepNext/>
        <w:spacing w:line="240" w:lineRule="auto"/>
        <w:ind w:left="1944"/>
        <w:contextualSpacing w:val="0"/>
      </w:pPr>
      <w:r w:rsidRPr="00B52830">
        <w:t xml:space="preserve">Applications involving partnerships or collaborations are welcome. </w:t>
      </w:r>
      <w:r w:rsidRPr="002E31BC" w:rsidR="002E31BC">
        <w:t xml:space="preserve">Entities such as libraries, museums, schools, </w:t>
      </w:r>
      <w:r w:rsidR="00127708">
        <w:t>T</w:t>
      </w:r>
      <w:r w:rsidRPr="002E31BC" w:rsidR="002E31BC">
        <w:t>ribal colleges, or departments of education are not eligible applicants, although they may be involved in the administration of this program and their staff may serve as project directors.</w:t>
      </w:r>
    </w:p>
    <w:p w:rsidR="00E461C9" w:rsidRPr="00B52830" w:rsidP="00F0084E" w14:paraId="5F21A8E5" w14:textId="77777777">
      <w:pPr>
        <w:pStyle w:val="ListParagraph"/>
        <w:keepNext/>
        <w:spacing w:line="240" w:lineRule="auto"/>
        <w:ind w:left="1944"/>
        <w:contextualSpacing w:val="0"/>
      </w:pPr>
      <w:r w:rsidRPr="00B52830">
        <w:t xml:space="preserve">When two or more institutions or organizations work together on a project, one of them must meet all eligibility requirements, serve as the lead applicant, and administer the award on behalf of the other(s). </w:t>
      </w:r>
    </w:p>
    <w:p w:rsidR="00E461C9" w:rsidRPr="00B52830" w:rsidP="00D15EC9" w14:paraId="29594C6F" w14:textId="29752851">
      <w:pPr>
        <w:pStyle w:val="ListParagraph"/>
        <w:spacing w:line="240" w:lineRule="auto"/>
        <w:ind w:left="1944"/>
        <w:contextualSpacing w:val="0"/>
      </w:pPr>
      <w:r>
        <w:t xml:space="preserve">If </w:t>
      </w:r>
      <w:r w:rsidR="009E2C85">
        <w:t>we fund</w:t>
      </w:r>
      <w:r>
        <w:t xml:space="preserve"> the project, the lead applicant will be programmatically, fiscally, and legally responsible for the award. </w:t>
      </w:r>
    </w:p>
    <w:p w:rsidR="1A2F1D7B" w:rsidRPr="00B52830" w14:paraId="0C631C15" w14:textId="7D245254">
      <w:pPr>
        <w:pStyle w:val="ListParagraph"/>
        <w:spacing w:before="80" w:after="240" w:line="240" w:lineRule="auto"/>
        <w:ind w:left="1944"/>
        <w:contextualSpacing w:val="0"/>
      </w:pPr>
      <w:r w:rsidRPr="00B52830">
        <w:t xml:space="preserve">Federally operated libraries and museums may not apply for </w:t>
      </w:r>
      <w:r w:rsidRPr="00B52830" w:rsidR="020A4AD7">
        <w:t>NANH</w:t>
      </w:r>
      <w:r w:rsidRPr="00B52830">
        <w:t xml:space="preserve"> grants, but may serve as nonessential partners to applicants, as long as they do not receive IMLS grant funds from the project. </w:t>
      </w:r>
      <w:hyperlink r:id="rId13" w:history="1">
        <w:r w:rsidRPr="00B52830">
          <w:rPr>
            <w:rStyle w:val="Hyperlink"/>
          </w:rPr>
          <w:t>Contact us before submitting an application involving a federal agency or federal collection.</w:t>
        </w:r>
      </w:hyperlink>
    </w:p>
    <w:p w:rsidR="00E461C9" w:rsidRPr="00B52830" w:rsidP="00E461C9" w14:paraId="61D5FFBC" w14:textId="77777777">
      <w:pPr>
        <w:spacing w:before="240"/>
        <w:rPr>
          <w:rStyle w:val="Strong"/>
          <w:i/>
          <w:iCs/>
        </w:rPr>
      </w:pPr>
      <w:r w:rsidRPr="00B52830">
        <w:rPr>
          <w:noProof/>
        </w:rPr>
        <w:drawing>
          <wp:anchor distT="0" distB="0" distL="114300" distR="114300" simplePos="0" relativeHeight="25171660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B52830">
        <w:rPr>
          <w:rStyle w:val="Strong"/>
          <w:rFonts w:hint="eastAsia"/>
          <w:i/>
          <w:iCs/>
        </w:rPr>
        <w:t>I</w:t>
      </w:r>
      <w:r w:rsidRPr="00B52830">
        <w:rPr>
          <w:rStyle w:val="Strong"/>
          <w:i/>
          <w:iCs/>
        </w:rPr>
        <w:t>neligible Applicants</w:t>
      </w:r>
    </w:p>
    <w:p w:rsidR="00E461C9" w:rsidRPr="00B52830" w:rsidP="00E461C9" w14:paraId="69C0BF16" w14:textId="17C0E36C">
      <w:pPr>
        <w:pStyle w:val="ListParagraph"/>
        <w:spacing w:line="240" w:lineRule="auto"/>
        <w:ind w:left="1944"/>
        <w:contextualSpacing w:val="0"/>
      </w:pPr>
      <w:r w:rsidRPr="00B52830">
        <w:t xml:space="preserve">We will not review applications from </w:t>
      </w:r>
      <w:r w:rsidR="00F5472B">
        <w:t xml:space="preserve">or make awards to </w:t>
      </w:r>
      <w:r w:rsidRPr="00B52830">
        <w:t xml:space="preserve">ineligible applicants. We will notify </w:t>
      </w:r>
      <w:r w:rsidRPr="00B52830" w:rsidR="00EA6BB3">
        <w:t xml:space="preserve">you if your </w:t>
      </w:r>
      <w:r w:rsidRPr="00B52830">
        <w:t>application will not be reviewed because the organization is determined to be ineligible.</w:t>
      </w:r>
    </w:p>
    <w:p w:rsidR="00E461C9" w:rsidRPr="00B52830" w:rsidP="00E461C9" w14:paraId="226FAF7F" w14:textId="13A621D0">
      <w:pPr>
        <w:pStyle w:val="ListParagraph"/>
        <w:spacing w:after="240" w:line="240" w:lineRule="auto"/>
        <w:ind w:left="1944"/>
        <w:contextualSpacing w:val="0"/>
      </w:pPr>
      <w:r w:rsidRPr="00B52830">
        <w:t xml:space="preserve">To receive an IMLS award, </w:t>
      </w:r>
      <w:r w:rsidRPr="00B52830" w:rsidR="007958A6">
        <w:t>your</w:t>
      </w:r>
      <w:r w:rsidRPr="00B52830">
        <w:t xml:space="preserve"> organization must be </w:t>
      </w:r>
      <w:r w:rsidR="001D01CC">
        <w:t xml:space="preserve">determined to be </w:t>
      </w:r>
      <w:r w:rsidRPr="00B52830">
        <w:t xml:space="preserve">eligible and </w:t>
      </w:r>
      <w:r w:rsidR="001D01CC">
        <w:t>must</w:t>
      </w:r>
      <w:r w:rsidRPr="00B52830" w:rsidR="001D01CC">
        <w:t xml:space="preserve"> compl</w:t>
      </w:r>
      <w:r w:rsidR="001D01CC">
        <w:t>y</w:t>
      </w:r>
      <w:r w:rsidRPr="00B52830" w:rsidR="001D01CC">
        <w:t xml:space="preserve"> </w:t>
      </w:r>
      <w:r w:rsidRPr="00B52830">
        <w:t xml:space="preserve">with </w:t>
      </w:r>
      <w:r w:rsidR="00206443">
        <w:t xml:space="preserve">all </w:t>
      </w:r>
      <w:hyperlink w:anchor="_Administrative_and_National">
        <w:r w:rsidRPr="00B52830" w:rsidR="6E00A438">
          <w:rPr>
            <w:rStyle w:val="Hyperlink"/>
          </w:rPr>
          <w:t xml:space="preserve">applicable </w:t>
        </w:r>
        <w:r w:rsidRPr="00B52830" w:rsidR="6DFF179D">
          <w:rPr>
            <w:rStyle w:val="Hyperlink"/>
          </w:rPr>
          <w:t>IMLS</w:t>
        </w:r>
        <w:r w:rsidRPr="00B52830" w:rsidR="4DF04A45">
          <w:rPr>
            <w:rStyle w:val="Hyperlink"/>
          </w:rPr>
          <w:t xml:space="preserve">, administrative and national policy </w:t>
        </w:r>
        <w:r w:rsidRPr="00B52830" w:rsidR="6E00A438">
          <w:rPr>
            <w:rStyle w:val="Hyperlink"/>
          </w:rPr>
          <w:t>requirements</w:t>
        </w:r>
      </w:hyperlink>
      <w:r w:rsidRPr="00B52830">
        <w:t>.</w:t>
      </w:r>
    </w:p>
    <w:p w:rsidR="00E461C9" w:rsidRPr="00B52830" w:rsidP="00E461C9" w14:paraId="31AC6252" w14:textId="2FB8AF4F">
      <w:pPr>
        <w:spacing w:before="240"/>
        <w:rPr>
          <w:rStyle w:val="Strong"/>
          <w:i/>
          <w:iCs/>
        </w:rPr>
      </w:pPr>
      <w:r w:rsidRPr="00B52830">
        <w:rPr>
          <w:rStyle w:val="Strong"/>
          <w:i/>
          <w:iCs/>
        </w:rPr>
        <w:t xml:space="preserve">Application </w:t>
      </w:r>
      <w:r w:rsidR="001D01CC">
        <w:rPr>
          <w:rStyle w:val="Strong"/>
          <w:i/>
          <w:iCs/>
        </w:rPr>
        <w:t xml:space="preserve">Deadlines, Funding Range, </w:t>
      </w:r>
      <w:r w:rsidR="00EC2717">
        <w:rPr>
          <w:rStyle w:val="Strong"/>
          <w:i/>
          <w:iCs/>
        </w:rPr>
        <w:t xml:space="preserve">and </w:t>
      </w:r>
      <w:r w:rsidRPr="00B52830">
        <w:rPr>
          <w:rStyle w:val="Strong"/>
          <w:i/>
          <w:iCs/>
        </w:rPr>
        <w:t>Completeness</w:t>
      </w:r>
    </w:p>
    <w:p w:rsidR="00E461C9" w:rsidRPr="00B52830" w14:paraId="2AFEE9EC" w14:textId="40E47CE6">
      <w:pPr>
        <w:pStyle w:val="ListParagraph"/>
        <w:numPr>
          <w:ilvl w:val="1"/>
          <w:numId w:val="21"/>
        </w:numPr>
        <w:spacing w:line="240" w:lineRule="auto"/>
        <w:ind w:right="576"/>
        <w:contextualSpacing w:val="0"/>
      </w:pPr>
      <w:r w:rsidRPr="00B52830">
        <w:rPr>
          <w:noProof/>
        </w:rPr>
        <w:drawing>
          <wp:anchor distT="0" distB="0" distL="114300" distR="114300" simplePos="0" relativeHeight="251723776"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B86E41" w:rsidR="00B86E41">
        <w:rPr>
          <w:noProof/>
          <w:u w:val="single"/>
        </w:rPr>
        <w:t>You must submit your application by the deadline in accordance with the Submission Dates and Times section</w:t>
      </w:r>
      <w:r w:rsidR="00E32D67">
        <w:rPr>
          <w:noProof/>
          <w:u w:val="single"/>
        </w:rPr>
        <w:t xml:space="preserve"> of this NOFO</w:t>
      </w:r>
      <w:r w:rsidRPr="00B86E41" w:rsidR="00B86E41">
        <w:rPr>
          <w:noProof/>
          <w:u w:val="single"/>
        </w:rPr>
        <w:t>. IMLS generally will reject applications received after the deadline.</w:t>
      </w:r>
      <w:r w:rsidRPr="00B86E41" w:rsidR="00B86E41">
        <w:rPr>
          <w:rFonts w:ascii="Arial" w:hAnsi="Arial"/>
          <w:noProof/>
          <w:u w:val="single"/>
        </w:rPr>
        <w:t> </w:t>
      </w:r>
      <w:r w:rsidRPr="00B86E41" w:rsidR="00B86E41">
        <w:rPr>
          <w:noProof/>
          <w:u w:val="single"/>
        </w:rPr>
        <w:t>At its discretion and in rare circumstances, IMLS may consider a late application. IMLS retains the sole discretion to de</w:t>
      </w:r>
      <w:r w:rsidR="00F54948">
        <w:rPr>
          <w:noProof/>
          <w:u w:val="single"/>
        </w:rPr>
        <w:t xml:space="preserve">termine whether to accept a late application, and such </w:t>
      </w:r>
      <w:r w:rsidR="009B3DC6">
        <w:rPr>
          <w:noProof/>
          <w:u w:val="single"/>
        </w:rPr>
        <w:t xml:space="preserve">determinations are final. </w:t>
      </w:r>
      <w:r w:rsidRPr="00B52830" w:rsidR="00D64911">
        <w:t>.</w:t>
      </w:r>
    </w:p>
    <w:p w:rsidR="00E461C9" w:rsidRPr="00B52830" w14:paraId="1060C4E6" w14:textId="1898608B">
      <w:pPr>
        <w:pStyle w:val="ListParagraph"/>
        <w:numPr>
          <w:ilvl w:val="1"/>
          <w:numId w:val="21"/>
        </w:numPr>
        <w:contextualSpacing w:val="0"/>
        <w:rPr>
          <w:color w:val="auto"/>
        </w:rPr>
      </w:pPr>
      <w:r w:rsidRPr="00B52830">
        <w:t xml:space="preserve">If your request for </w:t>
      </w:r>
      <w:r w:rsidRPr="00B52830" w:rsidR="00D64911">
        <w:t>f</w:t>
      </w:r>
      <w:r w:rsidRPr="00B52830">
        <w:t>ederal funding as shown on the IMLS Budget Form, including all direct and indirect costs, is</w:t>
      </w:r>
      <w:r w:rsidRPr="00B52830" w:rsidR="008E122F">
        <w:t xml:space="preserve"> </w:t>
      </w:r>
      <w:r w:rsidRPr="00B52830" w:rsidR="007E4719">
        <w:t xml:space="preserve">outside the </w:t>
      </w:r>
      <w:r w:rsidRPr="00B52830" w:rsidR="00EE17B3">
        <w:t>funding range</w:t>
      </w:r>
      <w:r w:rsidRPr="00B52830" w:rsidR="00A662BC">
        <w:t xml:space="preserve"> for the </w:t>
      </w:r>
      <w:r w:rsidRPr="00B52830" w:rsidR="00B203B5">
        <w:t>program</w:t>
      </w:r>
      <w:r w:rsidRPr="00B52830" w:rsidR="00EE17B3">
        <w:t xml:space="preserve"> </w:t>
      </w:r>
      <w:r w:rsidRPr="00B52830" w:rsidR="00B16310">
        <w:t>(</w:t>
      </w:r>
      <w:r w:rsidRPr="00B52830" w:rsidR="00A662BC">
        <w:t>$5,000 - $25</w:t>
      </w:r>
      <w:r w:rsidRPr="00B52830" w:rsidR="00B203B5">
        <w:t>0</w:t>
      </w:r>
      <w:r w:rsidRPr="00B52830" w:rsidR="00A662BC">
        <w:t>,</w:t>
      </w:r>
      <w:r w:rsidRPr="00B52830" w:rsidR="00B203B5">
        <w:t>000</w:t>
      </w:r>
      <w:r w:rsidRPr="00B52830" w:rsidR="00406C95">
        <w:t>)</w:t>
      </w:r>
      <w:r w:rsidRPr="00B52830">
        <w:t>, we may reject your application</w:t>
      </w:r>
      <w:r w:rsidRPr="00B52830">
        <w:rPr>
          <w:rFonts w:eastAsia="Times New Roman"/>
          <w:color w:val="auto"/>
          <w:lang w:val="en"/>
        </w:rPr>
        <w:t>.</w:t>
      </w:r>
    </w:p>
    <w:p w:rsidR="00E461C9" w:rsidRPr="00B52830" w14:paraId="067C8DD9" w14:textId="6151D195">
      <w:pPr>
        <w:pStyle w:val="ListParagraph"/>
        <w:numPr>
          <w:ilvl w:val="1"/>
          <w:numId w:val="21"/>
        </w:numPr>
        <w:contextualSpacing w:val="0"/>
        <w:rPr>
          <w:b/>
        </w:rPr>
      </w:pPr>
      <w:r w:rsidRPr="00B52830">
        <w:t>Your application must be complete, and your project and budget must adhere to the program’s</w:t>
      </w:r>
      <w:r w:rsidRPr="00B52830" w:rsidR="00A05195">
        <w:t xml:space="preserve"> </w:t>
      </w:r>
      <w:hyperlink w:anchor="_A2._Laura_Bush" w:history="1">
        <w:r w:rsidR="00B86E41">
          <w:rPr>
            <w:rStyle w:val="Hyperlink"/>
          </w:rPr>
          <w:t>guidance</w:t>
        </w:r>
      </w:hyperlink>
      <w:r w:rsidRPr="00B52830" w:rsidR="00B86E41">
        <w:t xml:space="preserve"> </w:t>
      </w:r>
      <w:r w:rsidRPr="00B52830" w:rsidR="00A05195">
        <w:t>and</w:t>
      </w:r>
      <w:r w:rsidRPr="00B52830">
        <w:t xml:space="preserve"> </w:t>
      </w:r>
      <w:hyperlink w:anchor="_Funding_Restrictions_1" w:history="1">
        <w:r w:rsidRPr="00B52830">
          <w:rPr>
            <w:rStyle w:val="Hyperlink"/>
          </w:rPr>
          <w:t>funding restrictions</w:t>
        </w:r>
      </w:hyperlink>
      <w:r w:rsidRPr="00B52830">
        <w:rPr>
          <w:b/>
        </w:rPr>
        <w:t>.</w:t>
      </w:r>
    </w:p>
    <w:p w:rsidR="00911A46" w:rsidRPr="00B52830" w:rsidP="00911A46" w14:paraId="07EE3E8B" w14:textId="77777777">
      <w:pPr>
        <w:pStyle w:val="Heading3"/>
      </w:pPr>
      <w:bookmarkStart w:id="26" w:name="_Cost_Share_Requirements"/>
      <w:bookmarkStart w:id="27" w:name="_Toc218941927"/>
      <w:bookmarkEnd w:id="26"/>
      <w:r w:rsidRPr="00B52830">
        <w:t>Cost Share Requirements</w:t>
      </w:r>
      <w:bookmarkEnd w:id="27"/>
    </w:p>
    <w:p w:rsidR="00B203B5" w:rsidRPr="00B52830" w:rsidP="00FD1330" w14:paraId="4EEE20E4" w14:textId="292D1286">
      <w:pPr>
        <w:pStyle w:val="Sectionintrotext"/>
      </w:pPr>
      <w:r>
        <w:t>For the NANH program, c</w:t>
      </w:r>
      <w:r w:rsidRPr="00B52830" w:rsidR="18CF112F">
        <w:t xml:space="preserve">ost share is </w:t>
      </w:r>
      <w:r w:rsidR="00077D5B">
        <w:t>voluntary</w:t>
      </w:r>
      <w:r w:rsidR="006D7E84">
        <w:t>.</w:t>
      </w:r>
      <w:r w:rsidR="00077D5B">
        <w:t xml:space="preserve"> </w:t>
      </w:r>
      <w:r w:rsidR="006D7E84">
        <w:t>I</w:t>
      </w:r>
      <w:r w:rsidR="00077D5B">
        <w:t xml:space="preserve">t is </w:t>
      </w:r>
      <w:r w:rsidRPr="00B52830" w:rsidR="18CF112F">
        <w:t>allowed but not required</w:t>
      </w:r>
      <w:r w:rsidR="00491E30">
        <w:t>,</w:t>
      </w:r>
      <w:r w:rsidRPr="00B52830" w:rsidR="18CF112F">
        <w:t xml:space="preserve"> </w:t>
      </w:r>
      <w:r w:rsidRPr="00B52830" w:rsidR="0D046F8D">
        <w:t xml:space="preserve"> and is not considered in</w:t>
      </w:r>
      <w:r w:rsidRPr="00B52830" w:rsidR="344885CC">
        <w:t xml:space="preserve"> the review of applications</w:t>
      </w:r>
      <w:r w:rsidRPr="00B52830" w:rsidR="13903013">
        <w:t>.</w:t>
      </w:r>
    </w:p>
    <w:p w:rsidR="009642D6" w:rsidRPr="00B52830" w:rsidP="00AE0702" w14:paraId="00AFFE45" w14:textId="56687C6B">
      <w:pPr>
        <w:pStyle w:val="BodyText"/>
      </w:pPr>
      <w:r w:rsidRPr="00B52830">
        <w:rPr>
          <w:noProof/>
        </w:rPr>
        <mc:AlternateContent>
          <mc:Choice Requires="wpg">
            <w:drawing>
              <wp:anchor distT="0" distB="0" distL="114300" distR="114300" simplePos="0" relativeHeight="251721728" behindDoc="0" locked="0" layoutInCell="1" allowOverlap="1">
                <wp:simplePos x="0" y="0"/>
                <wp:positionH relativeFrom="column">
                  <wp:posOffset>4067175</wp:posOffset>
                </wp:positionH>
                <wp:positionV relativeFrom="paragraph">
                  <wp:posOffset>1041400</wp:posOffset>
                </wp:positionV>
                <wp:extent cx="1733550" cy="800100"/>
                <wp:effectExtent l="0" t="0" r="19050" b="19050"/>
                <wp:wrapSquare wrapText="bothSides"/>
                <wp:docPr id="379334069"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733550" cy="800100"/>
                          <a:chOff x="0" y="0"/>
                          <a:chExt cx="17335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7335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6B625ED8">
                              <w:pPr>
                                <w:spacing w:before="0"/>
                                <w:ind w:left="576"/>
                              </w:pPr>
                              <w:hyperlink w:anchor="_Cost_Share" w:history="1">
                                <w:r w:rsidRPr="00A31A42">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57150" y="85725"/>
                            <a:ext cx="328930" cy="328930"/>
                          </a:xfrm>
                          <a:prstGeom prst="rect">
                            <a:avLst/>
                          </a:prstGeom>
                        </pic:spPr>
                      </pic:pic>
                    </wpg:wgp>
                  </a:graphicData>
                </a:graphic>
              </wp:anchor>
            </w:drawing>
          </mc:Choice>
          <mc:Fallback>
            <w:pict>
              <v:group id="Group 1" o:spid="_x0000_s1030" style="width:136.5pt;height:63pt;margin-top:82pt;margin-left:320.25pt;position:absolute;z-index:251722752" coordsize="17335,8001">
                <v:rect id="_x0000_s1031" alt="Learn more about cost sharing in the budget, with a jump link to the cost sharing in the budget section.&#10;" style="width:17335;height:8001;mso-wrap-style:square;position:absolute;visibility:visible;v-text-anchor:middle" fillcolor="#f7fbff" strokecolor="#33715b" strokeweight="1pt">
                  <v:textbox>
                    <w:txbxContent>
                      <w:p w:rsidR="009642D6" w:rsidP="009642D6" w14:paraId="00ABE429" w14:textId="6B625ED8">
                        <w:pPr>
                          <w:spacing w:before="0"/>
                          <w:ind w:left="576"/>
                        </w:pPr>
                        <w:hyperlink w:anchor="_Cost_Share" w:history="1">
                          <w:r w:rsidRPr="00A31A42">
                            <w:rPr>
                              <w:rStyle w:val="Hyperlink"/>
                            </w:rPr>
                            <w:t>Learn more about Cost Sharing in the Budget</w:t>
                          </w:r>
                        </w:hyperlink>
                      </w:p>
                    </w:txbxContent>
                  </v:textbox>
                </v:rect>
                <v:shape id="Graphic 28" o:spid="_x0000_s1032" type="#_x0000_t75" alt="Information with solid fill" style="width:3289;height:3289;left:571;mso-wrap-style:square;position:absolute;top:857;visibility:visible">
                  <v:imagedata r:id="rId38" o:title="Information with solid fill"/>
                </v:shape>
                <w10:wrap type="square"/>
              </v:group>
            </w:pict>
          </mc:Fallback>
        </mc:AlternateContent>
      </w:r>
      <w:r w:rsidRPr="00B52830" w:rsidR="5DB7F705">
        <w:t xml:space="preserve">Cost share is the portion of </w:t>
      </w:r>
      <w:r w:rsidR="00565EA7">
        <w:t xml:space="preserve">a </w:t>
      </w:r>
      <w:r w:rsidRPr="00B52830" w:rsidR="5DB7F705">
        <w:t>project</w:t>
      </w:r>
      <w:r w:rsidR="00565EA7">
        <w:t>’s total</w:t>
      </w:r>
      <w:r w:rsidRPr="00B52830" w:rsidR="5DB7F705">
        <w:t xml:space="preserve"> costs that is not paid by IMLS funds. Common examples of cost share include cash outlays; contribution of property and services; and in-kind contributions, such as staff or volunteer time that support project activities.</w:t>
      </w:r>
      <w:r w:rsidRPr="00B52830" w:rsidR="5CC7364C">
        <w:t xml:space="preserve"> </w:t>
      </w:r>
      <w:r w:rsidRPr="00B52830" w:rsidR="01120E7F">
        <w:t>F</w:t>
      </w:r>
      <w:r w:rsidRPr="00B52830" w:rsidR="0F522AFB">
        <w:t xml:space="preserve">ederally appropriated funds, whether they are disbursed directly to you by an agency of the federal government or indirectly through another organization, </w:t>
      </w:r>
      <w:r w:rsidRPr="00B52830" w:rsidR="5816B948">
        <w:t xml:space="preserve">may </w:t>
      </w:r>
      <w:r w:rsidRPr="00B52830" w:rsidR="0F522AFB">
        <w:t>not count toward cost share</w:t>
      </w:r>
      <w:r w:rsidRPr="00B52830" w:rsidR="61B7C886">
        <w:t>.</w:t>
      </w:r>
    </w:p>
    <w:p w:rsidR="0072352F" w:rsidRPr="00B52830" w:rsidP="0072352F" w14:paraId="7E98F6FA" w14:textId="5D69ADEA">
      <w:pPr>
        <w:spacing w:before="240"/>
      </w:pPr>
      <w:r w:rsidRPr="00B52830">
        <w:t>C</w:t>
      </w:r>
      <w:r w:rsidR="00055A46">
        <w:t>arefully c</w:t>
      </w:r>
      <w:r w:rsidRPr="00B52830">
        <w:t xml:space="preserve">alculate any cost share </w:t>
      </w:r>
      <w:r w:rsidR="00055A46">
        <w:t xml:space="preserve">that </w:t>
      </w:r>
      <w:r w:rsidRPr="00B52830">
        <w:t xml:space="preserve">you include in your project budget. If you receive an award, you </w:t>
      </w:r>
      <w:r w:rsidR="00055A46">
        <w:t xml:space="preserve">must </w:t>
      </w:r>
      <w:r w:rsidRPr="00B52830">
        <w:t xml:space="preserve">meet your cost share commitments. </w:t>
      </w:r>
    </w:p>
    <w:p w:rsidR="00735D27" w:rsidRPr="00B52830" w:rsidP="00387C8B" w14:paraId="7DFF8D3D" w14:textId="77777777"/>
    <w:p w:rsidR="00521918" w:rsidRPr="00B52830" w:rsidP="00C10168" w14:paraId="3FFEB807" w14:textId="76FF7E70">
      <w:pPr>
        <w:pStyle w:val="Heading2"/>
      </w:pPr>
      <w:bookmarkStart w:id="28" w:name="_Toc218941928"/>
      <w:bookmarkStart w:id="29" w:name="_Toc232522168"/>
      <w:r w:rsidRPr="00B52830">
        <w:t>Program Description</w:t>
      </w:r>
      <w:bookmarkEnd w:id="10"/>
      <w:bookmarkEnd w:id="11"/>
      <w:bookmarkEnd w:id="12"/>
      <w:bookmarkEnd w:id="28"/>
      <w:bookmarkEnd w:id="29"/>
    </w:p>
    <w:p w:rsidR="00A03F4F" w:rsidRPr="00B52830" w:rsidP="009C22CE" w14:paraId="0276B827" w14:textId="4D18D428">
      <w:pPr>
        <w:pStyle w:val="Heading3"/>
      </w:pPr>
      <w:bookmarkStart w:id="30" w:name="_Summary_Information"/>
      <w:bookmarkStart w:id="31" w:name="_Toc164071123"/>
      <w:bookmarkStart w:id="32" w:name="_Toc218941929"/>
      <w:bookmarkEnd w:id="30"/>
      <w:r w:rsidRPr="00B52830">
        <w:t xml:space="preserve">Agency </w:t>
      </w:r>
      <w:r w:rsidRPr="00B52830" w:rsidR="00064495">
        <w:t>Mission, Goals, and Objectives</w:t>
      </w:r>
      <w:bookmarkEnd w:id="31"/>
      <w:bookmarkEnd w:id="32"/>
    </w:p>
    <w:p w:rsidR="00765730" w:rsidRPr="00B52830" w:rsidP="00C726C1" w14:paraId="7F05414E" w14:textId="429D7660">
      <w:pPr>
        <w:pStyle w:val="Sectionintrotext"/>
        <w:ind w:right="288"/>
      </w:pPr>
      <w:r w:rsidRPr="00B52830">
        <w:t xml:space="preserve">The mission of the IMLS is to </w:t>
      </w:r>
      <w:r w:rsidRPr="00B52830" w:rsidR="002D3D1D">
        <w:t xml:space="preserve">advance, support, and empower America’s museums, libraries, and related organizations through grantmaking, research, and policy development. </w:t>
      </w:r>
      <w:r w:rsidR="00055A46">
        <w:t>These goals</w:t>
      </w:r>
      <w:r w:rsidRPr="00B52830" w:rsidR="00F23020">
        <w:t xml:space="preserve"> guide our grantmaking</w:t>
      </w:r>
      <w:r w:rsidRPr="00B5283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B52830" w:rsidP="00373B3B" w14:paraId="6D08F8E4" w14:textId="3F24FA6F">
            <w:pPr>
              <w:pStyle w:val="BodyHeader"/>
              <w:ind w:left="144"/>
              <w:rPr>
                <w:b w:val="0"/>
                <w:bCs w:val="0"/>
                <w:sz w:val="40"/>
                <w:szCs w:val="40"/>
              </w:rPr>
            </w:pPr>
            <w:r w:rsidRPr="00B52830">
              <w:rPr>
                <w:sz w:val="40"/>
                <w:szCs w:val="40"/>
              </w:rPr>
              <w:t xml:space="preserve">Agency-Level </w:t>
            </w:r>
            <w:r w:rsidRPr="00B52830">
              <w:rPr>
                <w:sz w:val="40"/>
                <w:szCs w:val="40"/>
              </w:rPr>
              <w:t xml:space="preserve">Goal 1 </w:t>
            </w:r>
          </w:p>
          <w:p w:rsidR="00F22716" w:rsidRPr="00B52830" w:rsidP="00373B3B" w14:paraId="0C414595" w14:textId="77777777">
            <w:pPr>
              <w:pStyle w:val="TableHeaderRow"/>
              <w:ind w:left="144"/>
              <w:rPr>
                <w:b/>
                <w:iCs/>
                <w:szCs w:val="32"/>
              </w:rPr>
            </w:pPr>
            <w:r w:rsidRPr="00B52830">
              <w:rPr>
                <w:b/>
                <w:iCs/>
                <w:color w:val="2F5496" w:themeColor="accent5" w:themeShade="BF"/>
                <w:szCs w:val="32"/>
              </w:rPr>
              <w:t>Champion Lifelong Learning</w:t>
            </w:r>
          </w:p>
        </w:tc>
        <w:tc>
          <w:tcPr>
            <w:tcW w:w="5040" w:type="dxa"/>
          </w:tcPr>
          <w:p w:rsidR="00F22716" w:rsidRPr="00B52830" w:rsidP="00373B3B" w14:paraId="3F171742" w14:textId="77777777">
            <w:pPr>
              <w:widowControl w:val="0"/>
              <w:spacing w:after="0"/>
              <w:ind w:left="144"/>
              <w:rPr>
                <w:rStyle w:val="Strong"/>
              </w:rPr>
            </w:pPr>
            <w:r w:rsidRPr="00B52830">
              <w:rPr>
                <w:rStyle w:val="Strong"/>
              </w:rPr>
              <w:t xml:space="preserve">Objective 1.1 </w:t>
            </w:r>
          </w:p>
          <w:p w:rsidR="00F22716" w:rsidRPr="00B52830" w:rsidP="00373B3B" w14:paraId="73E4064E" w14:textId="77777777">
            <w:pPr>
              <w:spacing w:before="0"/>
              <w:ind w:left="144"/>
              <w:rPr>
                <w:sz w:val="28"/>
                <w:szCs w:val="22"/>
              </w:rPr>
            </w:pPr>
            <w:r w:rsidRPr="00B52830">
              <w:rPr>
                <w:szCs w:val="24"/>
              </w:rPr>
              <w:t>Advance shared knowledge and learning opportunities for all</w:t>
            </w:r>
            <w:r w:rsidRPr="00B52830">
              <w:rPr>
                <w:sz w:val="28"/>
                <w:szCs w:val="22"/>
              </w:rPr>
              <w:t>.</w:t>
            </w:r>
          </w:p>
          <w:p w:rsidR="00F22716" w:rsidRPr="00B52830" w:rsidP="00373B3B" w14:paraId="0DD2DB8B" w14:textId="77777777">
            <w:pPr>
              <w:widowControl w:val="0"/>
              <w:spacing w:after="0"/>
              <w:ind w:left="144"/>
              <w:rPr>
                <w:rStyle w:val="Strong"/>
              </w:rPr>
            </w:pPr>
            <w:r w:rsidRPr="00B52830">
              <w:rPr>
                <w:rStyle w:val="Strong"/>
              </w:rPr>
              <w:t xml:space="preserve">Objective 1.2 </w:t>
            </w:r>
          </w:p>
          <w:p w:rsidR="00F22716" w:rsidRPr="00B52830" w:rsidP="00373B3B" w14:paraId="6D3D2B0D" w14:textId="5844B9F1">
            <w:pPr>
              <w:spacing w:before="0"/>
              <w:ind w:left="144"/>
              <w:rPr>
                <w:szCs w:val="24"/>
              </w:rPr>
            </w:pPr>
            <w:r w:rsidRPr="00B52830">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B52830" w:rsidP="00373B3B" w14:paraId="03ADC0DC" w14:textId="79F4487F">
            <w:pPr>
              <w:pStyle w:val="BodyHeader"/>
              <w:ind w:left="144"/>
              <w:rPr>
                <w:b w:val="0"/>
                <w:bCs w:val="0"/>
                <w:sz w:val="40"/>
                <w:szCs w:val="40"/>
              </w:rPr>
            </w:pPr>
            <w:r w:rsidRPr="00B52830">
              <w:rPr>
                <w:sz w:val="40"/>
                <w:szCs w:val="40"/>
              </w:rPr>
              <w:t xml:space="preserve">Agency-Level </w:t>
            </w:r>
            <w:r w:rsidRPr="00B52830">
              <w:rPr>
                <w:sz w:val="40"/>
                <w:szCs w:val="40"/>
              </w:rPr>
              <w:t xml:space="preserve">Goal 2 </w:t>
            </w:r>
          </w:p>
          <w:p w:rsidR="00F22716" w:rsidRPr="00B52830" w:rsidP="00373B3B" w14:paraId="2CBF740A" w14:textId="028322C8">
            <w:pPr>
              <w:pStyle w:val="TableHeaderRow"/>
              <w:spacing w:line="240" w:lineRule="auto"/>
              <w:ind w:left="144"/>
              <w:rPr>
                <w:b/>
                <w:iCs/>
              </w:rPr>
            </w:pPr>
            <w:r w:rsidRPr="00B52830">
              <w:rPr>
                <w:b/>
                <w:iCs/>
                <w:color w:val="2F5496" w:themeColor="accent5" w:themeShade="BF"/>
                <w:szCs w:val="32"/>
              </w:rPr>
              <w:t>Strengthen Community Engagement</w:t>
            </w:r>
          </w:p>
        </w:tc>
        <w:tc>
          <w:tcPr>
            <w:tcW w:w="5040" w:type="dxa"/>
          </w:tcPr>
          <w:p w:rsidR="00F22716" w:rsidRPr="00B52830" w:rsidP="00373B3B" w14:paraId="47D36126" w14:textId="77777777">
            <w:pPr>
              <w:spacing w:after="0"/>
              <w:ind w:left="144"/>
              <w:rPr>
                <w:rStyle w:val="Strong"/>
              </w:rPr>
            </w:pPr>
            <w:r w:rsidRPr="00B52830">
              <w:rPr>
                <w:rStyle w:val="Strong"/>
              </w:rPr>
              <w:t xml:space="preserve">Objective 2.1 </w:t>
            </w:r>
          </w:p>
          <w:p w:rsidR="00F22716" w:rsidRPr="00B52830" w:rsidP="00373B3B" w14:paraId="1342CD84" w14:textId="786EDBB4">
            <w:pPr>
              <w:spacing w:before="0" w:after="0"/>
              <w:ind w:left="144"/>
              <w:rPr>
                <w:szCs w:val="24"/>
              </w:rPr>
            </w:pPr>
            <w:r w:rsidRPr="00B52830">
              <w:rPr>
                <w:szCs w:val="24"/>
              </w:rPr>
              <w:t xml:space="preserve">Promote </w:t>
            </w:r>
            <w:r w:rsidRPr="00B52830" w:rsidR="00F20954">
              <w:rPr>
                <w:szCs w:val="24"/>
              </w:rPr>
              <w:t>broad public</w:t>
            </w:r>
            <w:r w:rsidRPr="00B52830">
              <w:rPr>
                <w:szCs w:val="24"/>
              </w:rPr>
              <w:t xml:space="preserve"> engagement.</w:t>
            </w:r>
          </w:p>
          <w:p w:rsidR="00F22716" w:rsidRPr="00B52830" w:rsidP="00373B3B" w14:paraId="04D30B36" w14:textId="77777777">
            <w:pPr>
              <w:spacing w:after="0"/>
              <w:ind w:left="144"/>
              <w:rPr>
                <w:rStyle w:val="Strong"/>
              </w:rPr>
            </w:pPr>
            <w:r w:rsidRPr="00B52830">
              <w:rPr>
                <w:rStyle w:val="Strong"/>
              </w:rPr>
              <w:t>Objective 2.2</w:t>
            </w:r>
          </w:p>
          <w:p w:rsidR="00F22716" w:rsidRPr="00B52830" w:rsidP="00373B3B" w14:paraId="2F61CA52" w14:textId="6668127F">
            <w:pPr>
              <w:spacing w:before="0"/>
              <w:ind w:left="144"/>
              <w:rPr>
                <w:szCs w:val="24"/>
              </w:rPr>
            </w:pPr>
            <w:r w:rsidRPr="00B52830">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B52830" w:rsidP="00373B3B" w14:paraId="58D075F1" w14:textId="5F18F644">
            <w:pPr>
              <w:pStyle w:val="BodyHeader"/>
              <w:ind w:left="144"/>
              <w:rPr>
                <w:sz w:val="40"/>
                <w:szCs w:val="40"/>
              </w:rPr>
            </w:pPr>
            <w:r w:rsidRPr="00B52830">
              <w:rPr>
                <w:sz w:val="40"/>
                <w:szCs w:val="40"/>
              </w:rPr>
              <w:t xml:space="preserve">Agency-Level </w:t>
            </w:r>
            <w:r w:rsidRPr="00B52830">
              <w:rPr>
                <w:sz w:val="40"/>
                <w:szCs w:val="40"/>
              </w:rPr>
              <w:t>Goal 3</w:t>
            </w:r>
          </w:p>
          <w:p w:rsidR="00F22716" w:rsidRPr="00B52830" w:rsidP="00373B3B" w14:paraId="5049850D" w14:textId="77777777">
            <w:pPr>
              <w:pStyle w:val="TableHeaderRow"/>
              <w:ind w:left="144"/>
              <w:rPr>
                <w:iCs/>
                <w:szCs w:val="32"/>
              </w:rPr>
            </w:pPr>
            <w:r w:rsidRPr="00B52830">
              <w:rPr>
                <w:b/>
                <w:iCs/>
                <w:color w:val="2F5496" w:themeColor="accent5" w:themeShade="BF"/>
                <w:szCs w:val="32"/>
              </w:rPr>
              <w:t>Advance Collections Stewardship and Access</w:t>
            </w:r>
          </w:p>
        </w:tc>
        <w:tc>
          <w:tcPr>
            <w:tcW w:w="5040" w:type="dxa"/>
          </w:tcPr>
          <w:p w:rsidR="00F22716" w:rsidRPr="00B52830" w:rsidP="00373B3B" w14:paraId="2F823025" w14:textId="77777777">
            <w:pPr>
              <w:spacing w:after="0"/>
              <w:ind w:left="144"/>
              <w:rPr>
                <w:rStyle w:val="Strong"/>
              </w:rPr>
            </w:pPr>
            <w:r w:rsidRPr="00B52830">
              <w:rPr>
                <w:rStyle w:val="Strong"/>
              </w:rPr>
              <w:t xml:space="preserve">Objective 3.1 </w:t>
            </w:r>
          </w:p>
          <w:p w:rsidR="00F22716" w:rsidRPr="00B52830" w:rsidP="00373B3B" w14:paraId="307DCEEA" w14:textId="77777777">
            <w:pPr>
              <w:spacing w:before="0"/>
              <w:ind w:left="144"/>
              <w:rPr>
                <w:szCs w:val="24"/>
              </w:rPr>
            </w:pPr>
            <w:r w:rsidRPr="00B52830">
              <w:rPr>
                <w:szCs w:val="24"/>
              </w:rPr>
              <w:t>Support collections care and management.</w:t>
            </w:r>
          </w:p>
          <w:p w:rsidR="00F22716" w:rsidRPr="00B52830" w:rsidP="00373B3B" w14:paraId="6577A7D2" w14:textId="77777777">
            <w:pPr>
              <w:spacing w:after="0"/>
              <w:ind w:left="144"/>
              <w:rPr>
                <w:rStyle w:val="Strong"/>
              </w:rPr>
            </w:pPr>
            <w:r w:rsidRPr="00B52830">
              <w:rPr>
                <w:rStyle w:val="Strong"/>
              </w:rPr>
              <w:t>Objective 3.2</w:t>
            </w:r>
          </w:p>
          <w:p w:rsidR="00F22716" w:rsidRPr="00B52830" w:rsidP="00373B3B" w14:paraId="3A6E01B3" w14:textId="44FA1D5A">
            <w:pPr>
              <w:spacing w:before="0"/>
              <w:ind w:left="144"/>
              <w:rPr>
                <w:szCs w:val="24"/>
              </w:rPr>
            </w:pPr>
            <w:r w:rsidRPr="00B52830">
              <w:rPr>
                <w:szCs w:val="24"/>
              </w:rPr>
              <w:t>Promote access to museum and library collections.</w:t>
            </w:r>
          </w:p>
        </w:tc>
      </w:tr>
    </w:tbl>
    <w:p w:rsidR="00765730" w:rsidRPr="00B52830" w:rsidP="00373B3B" w14:paraId="39C8D55F" w14:textId="159AFCD4">
      <w:pPr>
        <w:spacing w:before="240" w:line="269" w:lineRule="auto"/>
      </w:pPr>
      <w:r>
        <w:t xml:space="preserve">The </w:t>
      </w:r>
      <w:r w:rsidR="00720E8F">
        <w:t>NANH</w:t>
      </w:r>
      <w:r w:rsidR="00C32D4A">
        <w:t xml:space="preserve"> program</w:t>
      </w:r>
      <w:r w:rsidR="00893C59">
        <w:t xml:space="preserve"> </w:t>
      </w:r>
      <w:r w:rsidR="00A840A3">
        <w:t>support</w:t>
      </w:r>
      <w:r>
        <w:t>s</w:t>
      </w:r>
      <w:r w:rsidR="00A840A3">
        <w:t xml:space="preserve"> the achievement </w:t>
      </w:r>
      <w:r w:rsidRPr="379C1F68" w:rsidR="00A840A3">
        <w:rPr>
          <w:color w:val="auto"/>
        </w:rPr>
        <w:t xml:space="preserve">of </w:t>
      </w:r>
      <w:r w:rsidR="007B55E7">
        <w:t>these agency-level goals to facilitate the delivery of significant results consistent with IMLS</w:t>
      </w:r>
      <w:r w:rsidR="00055A46">
        <w:t>’s</w:t>
      </w:r>
      <w:r w:rsidR="007B55E7">
        <w:t xml:space="preserve"> federal authorizing legislation</w:t>
      </w:r>
      <w:r w:rsidR="007C59E0">
        <w:t xml:space="preserve"> </w:t>
      </w:r>
      <w:r w:rsidR="00D06E46">
        <w:t>(</w:t>
      </w:r>
      <w:hyperlink r:id="rId39">
        <w:r w:rsidRPr="379C1F68" w:rsidR="00D06E46">
          <w:rPr>
            <w:rStyle w:val="Hyperlink"/>
          </w:rPr>
          <w:t>20 U.S.C. §9101</w:t>
        </w:r>
      </w:hyperlink>
      <w:r w:rsidR="00D06E46">
        <w:t xml:space="preserve"> et seq.; </w:t>
      </w:r>
      <w:r w:rsidR="006017F3">
        <w:t xml:space="preserve">in particular, </w:t>
      </w:r>
      <w:r w:rsidRPr="00C567D6" w:rsidR="00243144">
        <w:rPr>
          <w:b/>
          <w:bCs/>
        </w:rPr>
        <w:t>20 U.S.C</w:t>
      </w:r>
      <w:r w:rsidR="00243144">
        <w:t>.</w:t>
      </w:r>
      <w:hyperlink r:id="rId40">
        <w:r w:rsidRPr="379C1F68" w:rsidR="006017F3">
          <w:rPr>
            <w:rStyle w:val="Hyperlink"/>
          </w:rPr>
          <w:t xml:space="preserve">§ </w:t>
        </w:r>
        <w:r w:rsidR="00DC5503">
          <w:rPr>
            <w:rStyle w:val="Hyperlink"/>
          </w:rPr>
          <w:t xml:space="preserve"> </w:t>
        </w:r>
        <w:r w:rsidRPr="379C1F68" w:rsidR="006017F3">
          <w:rPr>
            <w:rStyle w:val="Hyperlink"/>
          </w:rPr>
          <w:t>9173(d) (Services for Native Americans</w:t>
        </w:r>
      </w:hyperlink>
      <w:r w:rsidR="006017F3">
        <w:t>)</w:t>
      </w:r>
      <w:r w:rsidR="00363914">
        <w:t xml:space="preserve">. </w:t>
      </w:r>
      <w:r w:rsidR="0078733B">
        <w:t xml:space="preserve">Each award that </w:t>
      </w:r>
      <w:r w:rsidR="00502FE4">
        <w:t>we make</w:t>
      </w:r>
      <w:r w:rsidR="0078733B">
        <w:t xml:space="preserve"> through </w:t>
      </w:r>
      <w:r w:rsidR="00CD4D1C">
        <w:t xml:space="preserve">the </w:t>
      </w:r>
      <w:r w:rsidR="006017F3">
        <w:t>NANH</w:t>
      </w:r>
      <w:r w:rsidR="00565333">
        <w:t xml:space="preserve"> </w:t>
      </w:r>
      <w:r w:rsidR="2B8CAE1D">
        <w:t>p</w:t>
      </w:r>
      <w:r w:rsidR="00CD4D1C">
        <w:t>rogram</w:t>
      </w:r>
      <w:r w:rsidR="000A4BAB">
        <w:t xml:space="preserve"> </w:t>
      </w:r>
      <w:r w:rsidR="0078733B">
        <w:t xml:space="preserve">will </w:t>
      </w:r>
      <w:r w:rsidR="00435830">
        <w:t xml:space="preserve">contribute meaningfully to the achievement of both </w:t>
      </w:r>
      <w:r w:rsidR="0022657D">
        <w:t xml:space="preserve">program and </w:t>
      </w:r>
      <w:r w:rsidR="00D114FF">
        <w:t xml:space="preserve">agency-level </w:t>
      </w:r>
      <w:r w:rsidR="00435830">
        <w:t>goals.</w:t>
      </w:r>
    </w:p>
    <w:p w:rsidR="004F1436" w:rsidRPr="00B52830" w:rsidP="00B22A0E" w14:paraId="7516C5FE" w14:textId="7673E87C">
      <w:pPr>
        <w:pStyle w:val="Heading3"/>
        <w:spacing w:before="240"/>
        <w:ind w:right="864"/>
      </w:pPr>
      <w:bookmarkStart w:id="33" w:name="_A2._Laura_Bush"/>
      <w:bookmarkStart w:id="34" w:name="_Laura_Bush_21st"/>
      <w:bookmarkStart w:id="35" w:name="_LB21_Program_Goals"/>
      <w:bookmarkStart w:id="36" w:name="_ALHC_Program_Goals"/>
      <w:bookmarkStart w:id="37" w:name="_ME_Program_Goals"/>
      <w:bookmarkStart w:id="38" w:name="_NANH_Program_Goals"/>
      <w:bookmarkStart w:id="39" w:name="_NANH_Program_Goal"/>
      <w:bookmarkStart w:id="40" w:name="_Toc164071124"/>
      <w:bookmarkStart w:id="41" w:name="_Toc218941930"/>
      <w:bookmarkEnd w:id="33"/>
      <w:bookmarkEnd w:id="34"/>
      <w:bookmarkEnd w:id="35"/>
      <w:bookmarkEnd w:id="36"/>
      <w:bookmarkEnd w:id="37"/>
      <w:bookmarkEnd w:id="38"/>
      <w:bookmarkEnd w:id="39"/>
      <w:r w:rsidRPr="00B52830">
        <w:t>NANH</w:t>
      </w:r>
      <w:r w:rsidRPr="00B52830" w:rsidR="00CD4D1C">
        <w:t xml:space="preserve"> Program</w:t>
      </w:r>
      <w:r w:rsidRPr="00B52830">
        <w:t xml:space="preserve"> Goal and Objectives</w:t>
      </w:r>
      <w:bookmarkEnd w:id="40"/>
      <w:bookmarkEnd w:id="41"/>
    </w:p>
    <w:p w:rsidR="00AC60B9" w:rsidRPr="00B52830" w:rsidP="00C263DB" w14:paraId="12C7C32B" w14:textId="2AEB93A8">
      <w:r w:rsidRPr="00B52830">
        <w:t>NANH</w:t>
      </w:r>
      <w:r w:rsidRPr="00B52830" w:rsidR="007A48DA">
        <w:t xml:space="preserve"> </w:t>
      </w:r>
      <w:r w:rsidRPr="00B52830" w:rsidR="00C263DB">
        <w:rPr>
          <w:rFonts w:eastAsia="Franklin Gothic Book" w:cs="Franklin Gothic Book"/>
        </w:rPr>
        <w:t xml:space="preserve">has </w:t>
      </w:r>
      <w:r w:rsidRPr="00B52830" w:rsidR="008A13CC">
        <w:rPr>
          <w:rFonts w:eastAsia="Franklin Gothic Book" w:cs="Franklin Gothic Book"/>
        </w:rPr>
        <w:t>one</w:t>
      </w:r>
      <w:r w:rsidRPr="00B52830" w:rsidR="00C263DB">
        <w:rPr>
          <w:rFonts w:eastAsia="Franklin Gothic Book" w:cs="Franklin Gothic Book"/>
        </w:rPr>
        <w:t xml:space="preserve"> </w:t>
      </w:r>
      <w:r w:rsidRPr="00B52830" w:rsidR="002475DE">
        <w:rPr>
          <w:rFonts w:eastAsia="Franklin Gothic Book" w:cs="Franklin Gothic Book"/>
        </w:rPr>
        <w:t xml:space="preserve">program </w:t>
      </w:r>
      <w:r w:rsidRPr="00B52830" w:rsidR="00C263DB">
        <w:rPr>
          <w:rFonts w:eastAsia="Franklin Gothic Book" w:cs="Franklin Gothic Book"/>
        </w:rPr>
        <w:t>goal and</w:t>
      </w:r>
      <w:r w:rsidRPr="00B52830" w:rsidR="006363FD">
        <w:rPr>
          <w:rFonts w:eastAsia="Franklin Gothic Book" w:cs="Franklin Gothic Book"/>
        </w:rPr>
        <w:t xml:space="preserve"> </w:t>
      </w:r>
      <w:r w:rsidRPr="00B52830">
        <w:rPr>
          <w:rFonts w:eastAsia="Franklin Gothic Book" w:cs="Franklin Gothic Book"/>
        </w:rPr>
        <w:t xml:space="preserve">three </w:t>
      </w:r>
      <w:r w:rsidRPr="00B52830" w:rsidR="008A13CC">
        <w:rPr>
          <w:rFonts w:eastAsia="Franklin Gothic Book" w:cs="Franklin Gothic Book"/>
        </w:rPr>
        <w:t>associated</w:t>
      </w:r>
      <w:r w:rsidRPr="00B52830" w:rsidR="00CA2498">
        <w:rPr>
          <w:rFonts w:eastAsia="Franklin Gothic Book" w:cs="Franklin Gothic Book"/>
        </w:rPr>
        <w:t xml:space="preserve"> </w:t>
      </w:r>
      <w:r w:rsidRPr="00B52830" w:rsidR="00C263DB">
        <w:rPr>
          <w:rFonts w:eastAsia="Franklin Gothic Book" w:cs="Franklin Gothic Book"/>
        </w:rPr>
        <w:t xml:space="preserve">objectives. </w:t>
      </w:r>
      <w:r w:rsidRPr="00B52830" w:rsidR="00915467">
        <w:rPr>
          <w:rFonts w:eastAsia="Franklin Gothic Book" w:cs="Franklin Gothic Book"/>
        </w:rPr>
        <w:t>Your</w:t>
      </w:r>
      <w:r w:rsidRPr="00B52830" w:rsidR="00C263DB">
        <w:t xml:space="preserve"> proposed project </w:t>
      </w:r>
      <w:r w:rsidRPr="00B52830" w:rsidR="00A429A3">
        <w:t>should</w:t>
      </w:r>
      <w:r w:rsidRPr="00B52830" w:rsidR="00915467">
        <w:t xml:space="preserve"> align </w:t>
      </w:r>
      <w:r w:rsidRPr="00B52830" w:rsidR="008A13CC">
        <w:t>with the program goal</w:t>
      </w:r>
      <w:r w:rsidRPr="00B52830" w:rsidR="00D2313C">
        <w:t xml:space="preserve"> and</w:t>
      </w:r>
      <w:r w:rsidRPr="00B52830" w:rsidR="00C263DB">
        <w:t xml:space="preserve"> one of the associated objectives. </w:t>
      </w:r>
      <w:r w:rsidRPr="00B52830" w:rsidR="00065C16">
        <w:t>You</w:t>
      </w:r>
      <w:r w:rsidRPr="00B52830" w:rsidR="007A48DA">
        <w:t>’</w:t>
      </w:r>
      <w:r w:rsidRPr="00B52830" w:rsidR="00F21BCE">
        <w:t xml:space="preserve">ll select </w:t>
      </w:r>
      <w:r w:rsidRPr="00B52830" w:rsidR="00D2313C">
        <w:t>an</w:t>
      </w:r>
      <w:r w:rsidRPr="00B52830" w:rsidR="00F21BCE">
        <w:t xml:space="preserve"> objective </w:t>
      </w:r>
      <w:r w:rsidRPr="00B52830" w:rsidR="4A01AC96">
        <w:t>o</w:t>
      </w:r>
      <w:r w:rsidRPr="00B52830" w:rsidR="00F21BCE">
        <w:t xml:space="preserve">n the </w:t>
      </w:r>
      <w:hyperlink w:anchor="_IMLS_Museum_Program_1" w:history="1">
        <w:r w:rsidRPr="00B52830" w:rsidR="73D4FEE4">
          <w:rPr>
            <w:rStyle w:val="Hyperlink"/>
          </w:rPr>
          <w:t>IMLS</w:t>
        </w:r>
        <w:r w:rsidRPr="00B52830" w:rsidR="00F21BCE">
          <w:rPr>
            <w:rStyle w:val="Hyperlink"/>
          </w:rPr>
          <w:t xml:space="preserve"> Museum Program Information Form</w:t>
        </w:r>
      </w:hyperlink>
      <w:r w:rsidRPr="00B52830" w:rsidR="00F21BCE">
        <w:t xml:space="preserve">, and </w:t>
      </w:r>
      <w:r w:rsidRPr="00B52830" w:rsidR="63D22327">
        <w:t>you should</w:t>
      </w:r>
      <w:r w:rsidRPr="00B52830" w:rsidR="00065C16">
        <w:t xml:space="preserve"> clearly identify your </w:t>
      </w:r>
      <w:r w:rsidRPr="00B52830" w:rsidR="00C263DB">
        <w:t>choice</w:t>
      </w:r>
      <w:r w:rsidRPr="00B52830" w:rsidR="00D2313C">
        <w:t xml:space="preserve"> </w:t>
      </w:r>
      <w:r w:rsidRPr="00B52830" w:rsidR="00C263DB">
        <w:t xml:space="preserve">in </w:t>
      </w:r>
      <w:r w:rsidRPr="00B52830" w:rsidR="00065C16">
        <w:t xml:space="preserve">your </w:t>
      </w:r>
      <w:hyperlink w:anchor="_Narrative" w:history="1">
        <w:r w:rsidRPr="00B52830" w:rsidR="00E6606E">
          <w:rPr>
            <w:rStyle w:val="Hyperlink"/>
          </w:rPr>
          <w:t xml:space="preserve">project </w:t>
        </w:r>
        <w:r w:rsidRPr="00B52830" w:rsidR="00C263DB">
          <w:rPr>
            <w:rStyle w:val="Hyperlink"/>
          </w:rPr>
          <w:t>Narrative</w:t>
        </w:r>
      </w:hyperlink>
      <w:r w:rsidRPr="00B52830" w:rsidR="00C263DB">
        <w:t>.</w:t>
      </w:r>
      <w:r w:rsidRPr="00B52830">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B52830" w:rsidP="00B37634" w14:paraId="19A09633" w14:textId="10D7FA34">
            <w:pPr>
              <w:pStyle w:val="Sectionintrotext"/>
              <w:ind w:right="288"/>
            </w:pPr>
            <w:r w:rsidRPr="00B52830">
              <w:rPr>
                <w:b/>
                <w:bCs/>
                <w:color w:val="1F3864" w:themeColor="accent5" w:themeShade="80"/>
                <w:sz w:val="40"/>
                <w:szCs w:val="40"/>
              </w:rPr>
              <w:t>NANH</w:t>
            </w:r>
            <w:r w:rsidRPr="00B52830">
              <w:rPr>
                <w:b/>
                <w:bCs/>
                <w:color w:val="1F3864" w:themeColor="accent5" w:themeShade="80"/>
                <w:sz w:val="40"/>
                <w:szCs w:val="40"/>
              </w:rPr>
              <w:t xml:space="preserve"> </w:t>
            </w:r>
            <w:r w:rsidRPr="00B52830" w:rsidR="00AE1706">
              <w:rPr>
                <w:b/>
                <w:bCs/>
                <w:color w:val="1F3864" w:themeColor="accent5" w:themeShade="80"/>
                <w:sz w:val="40"/>
                <w:szCs w:val="40"/>
              </w:rPr>
              <w:t xml:space="preserve">Program </w:t>
            </w:r>
            <w:r w:rsidRPr="00B52830">
              <w:rPr>
                <w:b/>
                <w:bCs/>
                <w:color w:val="1F3864" w:themeColor="accent5" w:themeShade="80"/>
                <w:sz w:val="40"/>
                <w:szCs w:val="40"/>
              </w:rPr>
              <w:t>Goal</w:t>
            </w:r>
            <w:r w:rsidRPr="00B52830" w:rsidR="00F5618E">
              <w:rPr>
                <w:b/>
                <w:bCs/>
                <w:color w:val="1F3864" w:themeColor="accent5" w:themeShade="80"/>
                <w:sz w:val="40"/>
                <w:szCs w:val="40"/>
              </w:rPr>
              <w:t>:</w:t>
            </w:r>
            <w:r w:rsidRPr="00B52830" w:rsidR="00800934">
              <w:rPr>
                <w:b/>
                <w:bCs/>
                <w:color w:val="1F3864" w:themeColor="accent5" w:themeShade="80"/>
                <w:sz w:val="40"/>
                <w:szCs w:val="40"/>
              </w:rPr>
              <w:t xml:space="preserve"> </w:t>
            </w:r>
            <w:r w:rsidRPr="00B52830" w:rsidR="00E1766E">
              <w:rPr>
                <w:b/>
                <w:bCs/>
                <w:color w:val="1F3864" w:themeColor="accent5" w:themeShade="80"/>
                <w:sz w:val="40"/>
                <w:szCs w:val="40"/>
              </w:rPr>
              <w:br/>
            </w:r>
            <w:r w:rsidRPr="00B52830" w:rsidR="0032294C">
              <w:rPr>
                <w:color w:val="1F3864" w:themeColor="accent5" w:themeShade="80"/>
                <w:sz w:val="36"/>
                <w:szCs w:val="36"/>
              </w:rPr>
              <w:t>Build the capacity of Native American Tribes and Native Hawaiian organizations to provide museum services to their communitie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tcPr>
          <w:p w:rsidR="0032294C" w:rsidRPr="00B52830" w:rsidP="007666EA" w14:paraId="167E1F37" w14:textId="77777777">
            <w:pPr>
              <w:keepNext/>
              <w:spacing w:before="240" w:after="240" w:line="240" w:lineRule="auto"/>
              <w:rPr>
                <w:b/>
                <w:color w:val="1F3864" w:themeColor="accent5" w:themeShade="80"/>
                <w:sz w:val="28"/>
                <w:szCs w:val="22"/>
              </w:rPr>
            </w:pPr>
            <w:r w:rsidRPr="00B52830">
              <w:rPr>
                <w:b/>
                <w:color w:val="1F3864" w:themeColor="accent5" w:themeShade="80"/>
                <w:sz w:val="28"/>
                <w:szCs w:val="22"/>
              </w:rPr>
              <w:t>Objective 1</w:t>
            </w:r>
          </w:p>
          <w:p w:rsidR="00601A49" w:rsidRPr="00B52830" w:rsidP="007666EA" w14:paraId="25A52BE4" w14:textId="2A8C58F8">
            <w:pPr>
              <w:spacing w:before="240" w:after="240" w:line="240" w:lineRule="auto"/>
              <w:rPr>
                <w:rFonts w:eastAsia="Franklin Gothic Book" w:cs="Franklin Gothic Book"/>
              </w:rPr>
            </w:pPr>
            <w:r w:rsidRPr="00B52830">
              <w:t>Support the preservation and perpetuation of languages and cultural practices.</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B52830" w:rsidP="007666EA" w14:paraId="3B77FE64" w14:textId="3E8EB8BE">
            <w:pPr>
              <w:keepNext/>
              <w:spacing w:before="240" w:after="240" w:line="240" w:lineRule="auto"/>
              <w:rPr>
                <w:b/>
                <w:color w:val="1F3864" w:themeColor="accent5" w:themeShade="80"/>
                <w:sz w:val="28"/>
                <w:szCs w:val="22"/>
              </w:rPr>
            </w:pPr>
            <w:r w:rsidRPr="00B52830">
              <w:rPr>
                <w:b/>
                <w:color w:val="1F3864" w:themeColor="accent5" w:themeShade="80"/>
                <w:sz w:val="28"/>
                <w:szCs w:val="22"/>
              </w:rPr>
              <w:t>Objective 2</w:t>
            </w:r>
          </w:p>
          <w:p w:rsidR="00601A49" w:rsidRPr="00B52830" w:rsidP="007666EA" w14:paraId="60715110" w14:textId="120C87EF">
            <w:pPr>
              <w:spacing w:before="240" w:after="240" w:line="240" w:lineRule="auto"/>
              <w:ind w:left="360" w:hanging="360"/>
              <w:rPr>
                <w:rFonts w:eastAsia="Franklin Gothic Book" w:cs="Franklin Gothic Book"/>
              </w:rPr>
            </w:pPr>
            <w:r w:rsidRPr="00B52830">
              <w:t xml:space="preserve">Support the professional development of the </w:t>
            </w:r>
            <w:r w:rsidRPr="00B52830" w:rsidR="002B002A">
              <w:t xml:space="preserve">museum </w:t>
            </w:r>
            <w:r w:rsidRPr="00B52830">
              <w:t>workforce.</w:t>
            </w:r>
          </w:p>
        </w:tc>
      </w:tr>
      <w:tr w14:paraId="6076DDCB"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92382D" w:rsidRPr="00B52830" w:rsidP="007666EA" w14:paraId="674CF9B8" w14:textId="6EE2D1B1">
            <w:pPr>
              <w:keepNext/>
              <w:spacing w:before="240" w:after="240" w:line="240" w:lineRule="auto"/>
              <w:rPr>
                <w:b/>
                <w:color w:val="1F3864" w:themeColor="accent5" w:themeShade="80"/>
                <w:sz w:val="28"/>
                <w:szCs w:val="22"/>
              </w:rPr>
            </w:pPr>
            <w:r w:rsidRPr="00B52830">
              <w:rPr>
                <w:b/>
                <w:color w:val="1F3864" w:themeColor="accent5" w:themeShade="80"/>
                <w:sz w:val="28"/>
                <w:szCs w:val="22"/>
              </w:rPr>
              <w:t>Objective 3</w:t>
            </w:r>
          </w:p>
          <w:p w:rsidR="0092382D" w:rsidRPr="00B52830" w:rsidP="007666EA" w14:paraId="5D4CA586" w14:textId="05C78C28">
            <w:pPr>
              <w:spacing w:before="240" w:after="240" w:line="240" w:lineRule="auto"/>
              <w:rPr>
                <w:rFonts w:eastAsia="Franklin Gothic Book" w:cs="Franklin Gothic Book"/>
              </w:rPr>
            </w:pPr>
            <w:r w:rsidRPr="00B52830">
              <w:t xml:space="preserve">Support the management and care of </w:t>
            </w:r>
            <w:r w:rsidRPr="00B52830" w:rsidR="002B002A">
              <w:t xml:space="preserve">museum </w:t>
            </w:r>
            <w:r w:rsidRPr="00B52830">
              <w:t>collections and their associated documentation.</w:t>
            </w:r>
          </w:p>
        </w:tc>
      </w:tr>
    </w:tbl>
    <w:p w:rsidR="00FD3EED" w:rsidRPr="00B52830" w:rsidP="00FD3EED" w14:paraId="04120D97" w14:textId="33BB6311">
      <w:bookmarkStart w:id="42" w:name="_A3._Project_Types"/>
      <w:bookmarkStart w:id="43" w:name="_Project_Types"/>
      <w:bookmarkStart w:id="44" w:name="_Performance_Measures"/>
      <w:bookmarkStart w:id="45" w:name="_Toc164071126"/>
      <w:bookmarkStart w:id="46" w:name="_Hlk164164287"/>
      <w:bookmarkEnd w:id="42"/>
      <w:bookmarkEnd w:id="43"/>
      <w:bookmarkEnd w:id="44"/>
    </w:p>
    <w:p w:rsidR="00FD3EED" w:rsidRPr="00B52830" w:rsidP="00FD3EED" w14:paraId="21226063" w14:textId="77777777"/>
    <w:p w:rsidR="00A03F4F" w:rsidRPr="00B52830" w:rsidP="00FD3EED" w14:paraId="7CC091A0" w14:textId="1AE6BE61">
      <w:pPr>
        <w:pStyle w:val="Heading3"/>
        <w:pageBreakBefore/>
      </w:pPr>
      <w:bookmarkStart w:id="47" w:name="_Performance_Measures_1"/>
      <w:bookmarkStart w:id="48" w:name="_Toc218941931"/>
      <w:bookmarkEnd w:id="47"/>
      <w:r w:rsidRPr="00B52830">
        <w:t xml:space="preserve">Performance </w:t>
      </w:r>
      <w:r w:rsidRPr="00B52830" w:rsidR="00A42510">
        <w:t>Measures</w:t>
      </w:r>
      <w:bookmarkEnd w:id="45"/>
      <w:bookmarkEnd w:id="48"/>
    </w:p>
    <w:bookmarkEnd w:id="46"/>
    <w:p w:rsidR="00E53535" w:rsidRPr="00B52830" w:rsidP="00F5457C" w14:paraId="3DED08D4" w14:textId="26F9FBFC">
      <w:pPr>
        <w:pStyle w:val="Sectionintrotext"/>
        <w:spacing w:after="360"/>
        <w:ind w:right="288"/>
      </w:pPr>
      <w:r w:rsidRPr="00B52830">
        <w:t>We use</w:t>
      </w:r>
      <w:r w:rsidRPr="00B52830" w:rsidR="00B10461">
        <w:t xml:space="preserve"> </w:t>
      </w:r>
      <w:r w:rsidRPr="00B52830" w:rsidR="00DC79BF">
        <w:t>four</w:t>
      </w:r>
      <w:r w:rsidRPr="00B52830" w:rsidR="00B10461">
        <w:t xml:space="preserve"> </w:t>
      </w:r>
      <w:r w:rsidRPr="00B52830" w:rsidR="00594810">
        <w:t xml:space="preserve">performance </w:t>
      </w:r>
      <w:r w:rsidRPr="00B52830" w:rsidR="00A42510">
        <w:t>measures</w:t>
      </w:r>
      <w:r w:rsidRPr="00B52830" w:rsidR="00B10461">
        <w:t xml:space="preserve"> as a basis for understanding </w:t>
      </w:r>
      <w:r w:rsidRPr="00B52830" w:rsidR="00594810">
        <w:t xml:space="preserve">how well </w:t>
      </w:r>
      <w:r w:rsidRPr="00B52830" w:rsidR="004D7A00">
        <w:t xml:space="preserve">the </w:t>
      </w:r>
      <w:r w:rsidRPr="00B52830" w:rsidR="00686370">
        <w:t>NANH</w:t>
      </w:r>
      <w:r w:rsidRPr="00B52830">
        <w:t xml:space="preserve"> </w:t>
      </w:r>
      <w:r w:rsidRPr="00B52830" w:rsidR="004D7A00">
        <w:t xml:space="preserve">program is meeting its goal and </w:t>
      </w:r>
      <w:r w:rsidRPr="00B52830" w:rsidR="00B9797E">
        <w:t>how</w:t>
      </w:r>
      <w:r w:rsidRPr="00B52830" w:rsidR="004D7A00">
        <w:t xml:space="preserve"> </w:t>
      </w:r>
      <w:r w:rsidRPr="00B52830" w:rsidR="003D68F2">
        <w:t xml:space="preserve">awardees are managing </w:t>
      </w:r>
      <w:r w:rsidRPr="00B52830" w:rsidR="004D7A00">
        <w:t>individual projects</w:t>
      </w:r>
      <w:r w:rsidRPr="00B52830" w:rsidR="00B10461">
        <w:t>.</w:t>
      </w:r>
      <w:r w:rsidRPr="00B52830" w:rsidR="00B239FD">
        <w:t xml:space="preserve"> </w:t>
      </w:r>
    </w:p>
    <w:p w:rsidR="00111DAE" w:rsidRPr="00B52830" w:rsidP="00373B3B" w14:paraId="35D95D4A" w14:textId="0706F0A3">
      <w:pPr>
        <w:spacing w:after="360" w:line="240" w:lineRule="auto"/>
        <w:ind w:right="1008"/>
        <w:rPr>
          <w:rStyle w:val="Strong"/>
          <w:sz w:val="24"/>
          <w:szCs w:val="24"/>
        </w:rPr>
      </w:pPr>
      <w:r w:rsidRPr="00B52830">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B52830">
        <w:rPr>
          <w:rStyle w:val="Strong"/>
          <w:sz w:val="24"/>
          <w:szCs w:val="24"/>
        </w:rPr>
        <w:t xml:space="preserve">Effectiveness: </w:t>
      </w:r>
      <w:r w:rsidRPr="00B52830">
        <w:rPr>
          <w:rStyle w:val="Strong"/>
          <w:b w:val="0"/>
          <w:bCs w:val="0"/>
          <w:color w:val="auto"/>
          <w:sz w:val="24"/>
          <w:szCs w:val="24"/>
        </w:rPr>
        <w:t>The extent to which activities contribute to</w:t>
      </w:r>
      <w:r w:rsidRPr="00B52830" w:rsidR="005C2A10">
        <w:rPr>
          <w:rStyle w:val="Strong"/>
          <w:b w:val="0"/>
          <w:bCs w:val="0"/>
          <w:color w:val="auto"/>
          <w:sz w:val="24"/>
          <w:szCs w:val="24"/>
        </w:rPr>
        <w:t xml:space="preserve"> </w:t>
      </w:r>
      <w:r w:rsidRPr="00B52830">
        <w:rPr>
          <w:rStyle w:val="Strong"/>
          <w:b w:val="0"/>
          <w:bCs w:val="0"/>
          <w:color w:val="auto"/>
          <w:sz w:val="24"/>
          <w:szCs w:val="24"/>
        </w:rPr>
        <w:t xml:space="preserve">achieving </w:t>
      </w:r>
      <w:r w:rsidRPr="00B52830" w:rsidR="00C11F77">
        <w:rPr>
          <w:rStyle w:val="Strong"/>
          <w:b w:val="0"/>
          <w:bCs w:val="0"/>
          <w:color w:val="auto"/>
          <w:sz w:val="24"/>
          <w:szCs w:val="24"/>
        </w:rPr>
        <w:t>t</w:t>
      </w:r>
      <w:r w:rsidRPr="00B52830">
        <w:rPr>
          <w:rStyle w:val="Strong"/>
          <w:b w:val="0"/>
          <w:bCs w:val="0"/>
          <w:color w:val="auto"/>
          <w:sz w:val="24"/>
          <w:szCs w:val="24"/>
        </w:rPr>
        <w:t>he intended results</w:t>
      </w:r>
      <w:r w:rsidRPr="00B52830">
        <w:rPr>
          <w:rStyle w:val="Strong"/>
          <w:color w:val="auto"/>
          <w:sz w:val="24"/>
          <w:szCs w:val="24"/>
        </w:rPr>
        <w:t xml:space="preserve"> </w:t>
      </w:r>
      <w:r w:rsidRPr="00B52830" w:rsidR="00D53A47">
        <w:t xml:space="preserve">of the </w:t>
      </w:r>
      <w:r w:rsidRPr="00B52830" w:rsidR="001D216E">
        <w:t>NANH</w:t>
      </w:r>
      <w:r w:rsidRPr="00B52830" w:rsidR="00D53A47">
        <w:t xml:space="preserve"> program</w:t>
      </w:r>
    </w:p>
    <w:p w:rsidR="00111DAE" w:rsidRPr="00B52830" w:rsidP="00373B3B" w14:paraId="6EDCB779" w14:textId="47C0363A">
      <w:pPr>
        <w:spacing w:after="360" w:line="240" w:lineRule="auto"/>
        <w:ind w:left="288" w:right="864"/>
        <w:rPr>
          <w:rStyle w:val="Strong"/>
          <w:sz w:val="24"/>
          <w:szCs w:val="24"/>
        </w:rPr>
      </w:pPr>
      <w:r w:rsidRPr="00B52830">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52830">
        <w:rPr>
          <w:rStyle w:val="Strong"/>
          <w:sz w:val="24"/>
          <w:szCs w:val="24"/>
        </w:rPr>
        <w:t xml:space="preserve">Efficiency: </w:t>
      </w:r>
      <w:r w:rsidRPr="00B52830">
        <w:rPr>
          <w:rStyle w:val="Strong"/>
          <w:b w:val="0"/>
          <w:bCs w:val="0"/>
          <w:color w:val="auto"/>
          <w:sz w:val="24"/>
          <w:szCs w:val="24"/>
        </w:rPr>
        <w:t xml:space="preserve">How well resources (e.g., funds, expertise, time) are used while generating maximum value for the </w:t>
      </w:r>
      <w:r w:rsidRPr="00B52830" w:rsidR="76530F66">
        <w:rPr>
          <w:rStyle w:val="Strong"/>
          <w:b w:val="0"/>
          <w:bCs w:val="0"/>
          <w:color w:val="auto"/>
          <w:sz w:val="24"/>
          <w:szCs w:val="24"/>
        </w:rPr>
        <w:t>primary audience</w:t>
      </w:r>
      <w:r w:rsidRPr="00B52830">
        <w:rPr>
          <w:rStyle w:val="Strong"/>
          <w:color w:val="auto"/>
          <w:sz w:val="24"/>
          <w:szCs w:val="24"/>
        </w:rPr>
        <w:t xml:space="preserve"> </w:t>
      </w:r>
    </w:p>
    <w:p w:rsidR="00111DAE" w:rsidRPr="00B52830" w:rsidP="00687947" w14:paraId="247783C3" w14:textId="558B91E8">
      <w:pPr>
        <w:spacing w:after="360" w:line="240" w:lineRule="auto"/>
        <w:ind w:left="720" w:right="864"/>
        <w:rPr>
          <w:rStyle w:val="Strong"/>
          <w:b w:val="0"/>
          <w:bCs w:val="0"/>
          <w:color w:val="auto"/>
          <w:sz w:val="24"/>
          <w:szCs w:val="24"/>
        </w:rPr>
      </w:pPr>
      <w:r w:rsidRPr="00B52830">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B52830">
        <w:rPr>
          <w:rStyle w:val="Strong"/>
          <w:sz w:val="24"/>
          <w:szCs w:val="24"/>
        </w:rPr>
        <w:t xml:space="preserve">Quality: </w:t>
      </w:r>
      <w:r w:rsidRPr="00B52830">
        <w:rPr>
          <w:rStyle w:val="Strong"/>
          <w:b w:val="0"/>
          <w:bCs w:val="0"/>
          <w:color w:val="auto"/>
          <w:sz w:val="24"/>
          <w:szCs w:val="24"/>
        </w:rPr>
        <w:t xml:space="preserve">How well the activities meet the requirements and expectations of the </w:t>
      </w:r>
      <w:r w:rsidRPr="00B52830" w:rsidR="6B2AA151">
        <w:rPr>
          <w:rStyle w:val="Strong"/>
          <w:b w:val="0"/>
          <w:bCs w:val="0"/>
          <w:color w:val="auto"/>
          <w:sz w:val="24"/>
          <w:szCs w:val="24"/>
        </w:rPr>
        <w:t>primary audience</w:t>
      </w:r>
      <w:r w:rsidR="00261401">
        <w:rPr>
          <w:rStyle w:val="Strong"/>
          <w:b w:val="0"/>
          <w:bCs w:val="0"/>
          <w:color w:val="auto"/>
          <w:sz w:val="24"/>
          <w:szCs w:val="24"/>
        </w:rPr>
        <w:t xml:space="preserve"> </w:t>
      </w:r>
      <w:r w:rsidRPr="007C423E" w:rsidR="00687947">
        <w:rPr>
          <w:rStyle w:val="Strong"/>
          <w:b w:val="0"/>
          <w:bCs w:val="0"/>
          <w:color w:val="auto"/>
          <w:sz w:val="24"/>
          <w:szCs w:val="24"/>
        </w:rPr>
        <w:t>(This is different from evaluating the performance of your project)</w:t>
      </w:r>
    </w:p>
    <w:p w:rsidR="00111DAE" w:rsidRPr="00B52830" w:rsidP="00373B3B" w14:paraId="18068B69" w14:textId="5D169AF3">
      <w:pPr>
        <w:spacing w:line="240" w:lineRule="auto"/>
        <w:ind w:left="720" w:right="864"/>
        <w:rPr>
          <w:rStyle w:val="Strong"/>
          <w:b w:val="0"/>
          <w:bCs w:val="0"/>
          <w:color w:val="auto"/>
          <w:sz w:val="24"/>
          <w:szCs w:val="24"/>
        </w:rPr>
      </w:pPr>
      <w:r w:rsidRPr="00B52830">
        <w:rPr>
          <w:rFonts w:eastAsiaTheme="minorHAnsi"/>
          <w:b/>
          <w:bCs/>
          <w:noProof/>
          <w:color w:val="1F3864" w:themeColor="accent5" w:themeShade="80"/>
          <w:szCs w:val="24"/>
        </w:rPr>
        <mc:AlternateContent>
          <mc:Choice Requires="wpg">
            <w:drawing>
              <wp:anchor distT="0" distB="0" distL="114300" distR="114300" simplePos="0" relativeHeight="251719680" behindDoc="0" locked="0" layoutInCell="1" allowOverlap="1">
                <wp:simplePos x="0" y="0"/>
                <wp:positionH relativeFrom="column">
                  <wp:posOffset>3534410</wp:posOffset>
                </wp:positionH>
                <wp:positionV relativeFrom="paragraph">
                  <wp:posOffset>3886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1DCD9EE">
                              <w:pPr>
                                <w:spacing w:before="0"/>
                                <w:ind w:left="576"/>
                              </w:pPr>
                              <w:hyperlink w:anchor="_Digital_Products_Plan_1" w:history="1">
                                <w:r w:rsidRPr="004D4B1D">
                                  <w:rPr>
                                    <w:rStyle w:val="Hyperlink"/>
                                  </w:rPr>
                                  <w:t xml:space="preserve">Learn about </w:t>
                                </w:r>
                                <w:r w:rsidRPr="004D4B1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52754" y="184638"/>
                            <a:ext cx="347345" cy="347345"/>
                          </a:xfrm>
                          <a:prstGeom prst="rect">
                            <a:avLst/>
                          </a:prstGeom>
                        </pic:spPr>
                      </pic:pic>
                    </wpg:wgp>
                  </a:graphicData>
                </a:graphic>
              </wp:anchor>
            </w:drawing>
          </mc:Choice>
          <mc:Fallback>
            <w:pict>
              <v:group id="_x0000_s1033" alt="&quot;&quot;" style="width:167.25pt;height:93.75pt;margin-top:30.6pt;margin-left:278.3pt;position:absolute;z-index:251720704" coordsize="21240,11906">
                <v:rect id="_x0000_s1034" style="width:21240;height:11906;mso-wrap-style:square;position:absolute;visibility:visible;v-text-anchor:middle" fillcolor="#f7fbff" strokecolor="#33715b" strokeweight="1pt">
                  <v:textbox>
                    <w:txbxContent>
                      <w:p w:rsidR="00EB5A45" w:rsidRPr="003514C2" w:rsidP="00857183" w14:paraId="10914FD5" w14:textId="61DCD9EE">
                        <w:pPr>
                          <w:spacing w:before="0"/>
                          <w:ind w:left="576"/>
                        </w:pPr>
                        <w:hyperlink w:anchor="_Digital_Products_Plan_1" w:history="1">
                          <w:r w:rsidRPr="004D4B1D">
                            <w:rPr>
                              <w:rStyle w:val="Hyperlink"/>
                            </w:rPr>
                            <w:t xml:space="preserve">Learn about </w:t>
                          </w:r>
                          <w:r w:rsidRPr="004D4B1D" w:rsidR="00363AF1">
                            <w:rPr>
                              <w:rStyle w:val="Hyperlink"/>
                            </w:rPr>
                            <w:t>creating a Performance Measurement Plan</w:t>
                          </w:r>
                        </w:hyperlink>
                        <w:r w:rsidR="00A823A9">
                          <w:rPr>
                            <w:rStyle w:val="Hyperlink"/>
                          </w:rPr>
                          <w:t>.</w:t>
                        </w:r>
                      </w:p>
                    </w:txbxContent>
                  </v:textbox>
                </v:rect>
                <v:shape id="Graphic 28" o:spid="_x0000_s1035" type="#_x0000_t75" alt="Information with solid fill" style="width:3473;height:3473;left:527;mso-wrap-style:square;position:absolute;top:1846;visibility:visible">
                  <v:imagedata r:id="rId38" o:title="Information with solid fill"/>
                </v:shape>
                <w10:wrap type="square"/>
              </v:group>
            </w:pict>
          </mc:Fallback>
        </mc:AlternateContent>
      </w:r>
      <w:r w:rsidRPr="00B52830" w:rsidR="008F301B">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B52830" w:rsidR="00111DAE">
        <w:rPr>
          <w:rStyle w:val="Strong"/>
          <w:sz w:val="24"/>
          <w:szCs w:val="24"/>
        </w:rPr>
        <w:t xml:space="preserve">Timeliness: </w:t>
      </w:r>
      <w:r w:rsidRPr="00B52830" w:rsidR="00111DAE">
        <w:rPr>
          <w:rStyle w:val="Strong"/>
          <w:b w:val="0"/>
          <w:bCs w:val="0"/>
          <w:color w:val="auto"/>
          <w:sz w:val="24"/>
          <w:szCs w:val="24"/>
        </w:rPr>
        <w:t>The extent to which each task/activity is completed within the timeframe proposed</w:t>
      </w:r>
    </w:p>
    <w:p w:rsidR="00B10461" w:rsidRPr="00B52830" w:rsidP="00373B3B" w14:paraId="5CDC3C4F" w14:textId="47C49F0D">
      <w:pPr>
        <w:spacing w:before="360"/>
      </w:pPr>
      <w:r w:rsidRPr="00B52830">
        <w:t>Y</w:t>
      </w:r>
      <w:r w:rsidRPr="00B52830" w:rsidR="007B509C">
        <w:t>ou</w:t>
      </w:r>
      <w:r w:rsidRPr="00B52830" w:rsidR="00B20A8A">
        <w:t xml:space="preserve"> will need to </w:t>
      </w:r>
      <w:r w:rsidRPr="00B52830" w:rsidR="000E39B4">
        <w:t>provide</w:t>
      </w:r>
      <w:r w:rsidRPr="00B52830" w:rsidR="00B20A8A">
        <w:t xml:space="preserve"> a Performance Measurement Plan to describe how </w:t>
      </w:r>
      <w:r w:rsidRPr="00B52830" w:rsidR="007B509C">
        <w:t>you</w:t>
      </w:r>
      <w:r w:rsidRPr="00B52830" w:rsidR="00B20A8A">
        <w:t xml:space="preserve"> will use these four performance measures to monitor and assess </w:t>
      </w:r>
      <w:r w:rsidRPr="00B52830" w:rsidR="007B509C">
        <w:t>your</w:t>
      </w:r>
      <w:r w:rsidRPr="00B52830" w:rsidR="00B20A8A">
        <w:t xml:space="preserve"> performance</w:t>
      </w:r>
      <w:r w:rsidRPr="00B52830" w:rsidR="004845EA">
        <w:t xml:space="preserve"> in carrying out </w:t>
      </w:r>
      <w:r w:rsidRPr="00B52830" w:rsidR="007B509C">
        <w:t>your</w:t>
      </w:r>
      <w:r w:rsidRPr="00B52830" w:rsidR="004845EA">
        <w:t xml:space="preserve"> project</w:t>
      </w:r>
      <w:r w:rsidRPr="00B52830" w:rsidR="00576B74">
        <w:t xml:space="preserve"> and meeting </w:t>
      </w:r>
      <w:r w:rsidRPr="00B52830" w:rsidR="00381B76">
        <w:t>your selected</w:t>
      </w:r>
      <w:r w:rsidRPr="00B52830" w:rsidR="00576B74">
        <w:t xml:space="preserve"> </w:t>
      </w:r>
      <w:hyperlink w:anchor="_NANH_Program_Goal" w:history="1">
        <w:r w:rsidRPr="00B52830" w:rsidR="00EC154C">
          <w:rPr>
            <w:rStyle w:val="Hyperlink"/>
          </w:rPr>
          <w:t>program objective</w:t>
        </w:r>
      </w:hyperlink>
      <w:r w:rsidRPr="00B52830" w:rsidR="00C36569">
        <w:t>.</w:t>
      </w:r>
      <w:r w:rsidRPr="00B52830" w:rsidR="004A39EE">
        <w:t xml:space="preserve"> </w:t>
      </w:r>
    </w:p>
    <w:p w:rsidR="001675A0" w:rsidRPr="00B52830" w:rsidP="001675A0" w14:paraId="3DCBE231" w14:textId="77777777">
      <w:pPr>
        <w:pStyle w:val="Heading3"/>
      </w:pPr>
      <w:bookmarkStart w:id="49" w:name="_Funding_Restrictions_1"/>
      <w:bookmarkStart w:id="50" w:name="_Toc218941932"/>
      <w:bookmarkEnd w:id="49"/>
      <w:r w:rsidRPr="00B52830">
        <w:t>Funding Restrictions</w:t>
      </w:r>
      <w:bookmarkEnd w:id="50"/>
    </w:p>
    <w:p w:rsidR="001675A0" w:rsidRPr="00B52830" w:rsidP="001675A0" w14:paraId="51B138C2" w14:textId="77777777">
      <w:pPr>
        <w:pStyle w:val="Heading4"/>
      </w:pPr>
      <w:r w:rsidRPr="00B52830">
        <w:t>Allowable and Unallowable Costs</w:t>
      </w:r>
    </w:p>
    <w:p w:rsidR="001675A0" w:rsidRPr="00B52830" w:rsidP="001675A0" w14:paraId="16DB44D8" w14:textId="1ED678A2">
      <w:pPr>
        <w:pStyle w:val="Sectionintrotext"/>
      </w:pPr>
      <w:r w:rsidRPr="00B52830">
        <w:t xml:space="preserve">You may use IMLS funds and cost share only for allowable costs as </w:t>
      </w:r>
      <w:r w:rsidR="007B72FC">
        <w:t>set forth</w:t>
      </w:r>
      <w:r w:rsidRPr="00B52830" w:rsidR="007B72FC">
        <w:t xml:space="preserve"> </w:t>
      </w:r>
      <w:r w:rsidRPr="00B52830">
        <w:t xml:space="preserve">in </w:t>
      </w:r>
      <w:r w:rsidR="007B72FC">
        <w:t xml:space="preserve">the </w:t>
      </w:r>
      <w:r w:rsidRPr="00B52830">
        <w:t>OMB government-wide cost-principle</w:t>
      </w:r>
      <w:r w:rsidRPr="00B52830" w:rsidR="005E11B0">
        <w:t>s</w:t>
      </w:r>
      <w:r w:rsidRPr="00B52830">
        <w:t xml:space="preserve"> </w:t>
      </w:r>
      <w:r w:rsidRPr="0093420C" w:rsidR="0093420C">
        <w:rPr>
          <w:u w:val="single"/>
        </w:rPr>
        <w:t>and in IMLS’s supplemental regulations</w:t>
      </w:r>
      <w:r w:rsidRPr="00B52830">
        <w:t xml:space="preserve">. </w:t>
      </w:r>
    </w:p>
    <w:p w:rsidR="001675A0" w:rsidRPr="00B52830" w:rsidP="001675A0" w14:paraId="74ECC830" w14:textId="0DF60045">
      <w:r w:rsidRPr="00B52830">
        <w:t xml:space="preserve">Please consult </w:t>
      </w:r>
      <w:hyperlink r:id="rId11" w:history="1">
        <w:r w:rsidRPr="00B52830">
          <w:rPr>
            <w:rStyle w:val="Hyperlink"/>
          </w:rPr>
          <w:t xml:space="preserve">2 C.F.R. </w:t>
        </w:r>
        <w:hyperlink r:id="rId49" w:tgtFrame="_blank" w:history="1">
          <w:r w:rsidRPr="0093420C" w:rsidR="0093420C">
            <w:rPr>
              <w:rStyle w:val="Hyperlink"/>
              <w:bCs/>
            </w:rPr>
            <w:t>§</w:t>
          </w:r>
        </w:hyperlink>
        <w:r w:rsidR="0093420C">
          <w:rPr>
            <w:b/>
            <w:color w:val="1F3864" w:themeColor="accent5" w:themeShade="80"/>
            <w:u w:val="single"/>
          </w:rPr>
          <w:t xml:space="preserve"> </w:t>
        </w:r>
        <w:r w:rsidRPr="00B52830">
          <w:rPr>
            <w:rStyle w:val="Hyperlink"/>
          </w:rPr>
          <w:t>200</w:t>
        </w:r>
      </w:hyperlink>
      <w:r w:rsidRPr="00B52830">
        <w:t xml:space="preserve"> and </w:t>
      </w:r>
      <w:hyperlink r:id="rId49" w:history="1">
        <w:r w:rsidRPr="00B52830">
          <w:rPr>
            <w:rStyle w:val="Hyperlink"/>
          </w:rPr>
          <w:t xml:space="preserve">2 C.F.R. </w:t>
        </w:r>
        <w:hyperlink r:id="rId49" w:tgtFrame="_blank" w:history="1">
          <w:r w:rsidRPr="0093420C" w:rsidR="0093420C">
            <w:rPr>
              <w:rStyle w:val="Hyperlink"/>
              <w:bCs/>
            </w:rPr>
            <w:t>§</w:t>
          </w:r>
        </w:hyperlink>
        <w:r w:rsidR="0093420C">
          <w:rPr>
            <w:b/>
            <w:color w:val="1F3864" w:themeColor="accent5" w:themeShade="80"/>
            <w:u w:val="single"/>
          </w:rPr>
          <w:t xml:space="preserve"> </w:t>
        </w:r>
        <w:r w:rsidRPr="00B52830">
          <w:rPr>
            <w:rStyle w:val="Hyperlink"/>
          </w:rPr>
          <w:t>3187</w:t>
        </w:r>
      </w:hyperlink>
      <w:r w:rsidRPr="00B52830">
        <w:t xml:space="preserve"> for additional guidance on allowable costs.</w:t>
      </w:r>
    </w:p>
    <w:p w:rsidR="001675A0" w:rsidRPr="00B52830" w:rsidP="001675A0" w14:paraId="3AC8E2B5" w14:textId="5010280D">
      <w:r w:rsidRPr="00B52830">
        <w:t xml:space="preserve">The following lists include some examples of generally allowable costs and unallowable costs, both for IMLS funds and for cost share </w:t>
      </w:r>
      <w:r w:rsidR="0093420C">
        <w:t xml:space="preserve">funds </w:t>
      </w:r>
      <w:r w:rsidRPr="00B52830">
        <w:t>under this announcemen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rsidTr="206EAA91">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B52830" w:rsidP="001675A0" w14:paraId="47AE0A9A" w14:textId="77777777">
            <w:pPr>
              <w:pStyle w:val="TableHeaderRow"/>
              <w:spacing w:before="360"/>
              <w:rPr>
                <w:b/>
                <w:bCs/>
              </w:rPr>
            </w:pPr>
            <w:r w:rsidRPr="00B52830">
              <w:rPr>
                <w:b/>
                <w:bCs/>
                <w:noProof/>
                <w:sz w:val="44"/>
                <w:szCs w:val="36"/>
              </w:rPr>
              <w:drawing>
                <wp:anchor distT="0" distB="0" distL="114300" distR="114300" simplePos="0" relativeHeight="25170227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B52830">
              <w:rPr>
                <w:b/>
                <w:bCs/>
                <w:sz w:val="44"/>
                <w:szCs w:val="36"/>
              </w:rPr>
              <w:t>Allowable Costs</w:t>
            </w:r>
          </w:p>
        </w:tc>
        <w:tc>
          <w:tcPr>
            <w:tcW w:w="5670" w:type="dxa"/>
          </w:tcPr>
          <w:p w:rsidR="001675A0" w:rsidRPr="00B52830" w14:paraId="7AD98F68" w14:textId="77777777">
            <w:pPr>
              <w:pStyle w:val="Tabletext"/>
              <w:numPr>
                <w:ilvl w:val="0"/>
                <w:numId w:val="19"/>
              </w:numPr>
              <w:spacing w:before="120"/>
            </w:pPr>
            <w:r>
              <w:t>personnel salaries, wages, and fringe benefits, including annual cost of living increases</w:t>
            </w:r>
          </w:p>
          <w:p w:rsidR="001675A0" w:rsidRPr="00B52830" w14:paraId="075F8457" w14:textId="77777777">
            <w:pPr>
              <w:pStyle w:val="Tabletext"/>
              <w:numPr>
                <w:ilvl w:val="0"/>
                <w:numId w:val="19"/>
              </w:numPr>
            </w:pPr>
            <w:r>
              <w:t>travel expenses for key project staff and consultants</w:t>
            </w:r>
          </w:p>
          <w:p w:rsidR="001675A0" w:rsidRPr="00B52830" w14:paraId="7664C54F" w14:textId="77777777">
            <w:pPr>
              <w:pStyle w:val="Tabletext"/>
              <w:numPr>
                <w:ilvl w:val="0"/>
                <w:numId w:val="19"/>
              </w:numPr>
            </w:pPr>
            <w:r>
              <w:t>materials, supplies, software, and equipment related directly to project activities</w:t>
            </w:r>
          </w:p>
          <w:p w:rsidR="001675A0" w:rsidRPr="00B52830" w14:paraId="12F26163" w14:textId="77777777">
            <w:pPr>
              <w:pStyle w:val="Tabletext"/>
              <w:numPr>
                <w:ilvl w:val="0"/>
                <w:numId w:val="19"/>
              </w:numPr>
            </w:pPr>
            <w:r>
              <w:t>adaptive and/or assistive technologies and other resources and services to improve accessibility for persons with disabilities</w:t>
            </w:r>
          </w:p>
          <w:p w:rsidR="00F3067D" w:rsidRPr="00B52830" w14:paraId="64C8143F" w14:textId="53589413">
            <w:pPr>
              <w:pStyle w:val="Tabletext"/>
              <w:numPr>
                <w:ilvl w:val="0"/>
                <w:numId w:val="19"/>
              </w:numPr>
            </w:pPr>
            <w:r>
              <w:t>participant support costs</w:t>
            </w:r>
          </w:p>
          <w:p w:rsidR="006F55C3" w:rsidRPr="00B52830" w14:paraId="553BE09D" w14:textId="09709B59">
            <w:pPr>
              <w:pStyle w:val="Tabletext"/>
              <w:numPr>
                <w:ilvl w:val="0"/>
                <w:numId w:val="19"/>
              </w:numPr>
            </w:pPr>
            <w:r>
              <w:t>equipment to improve collections storage and exhibit environments</w:t>
            </w:r>
          </w:p>
          <w:p w:rsidR="001675A0" w:rsidRPr="00B52830" w14:paraId="778EC5D7" w14:textId="77777777">
            <w:pPr>
              <w:pStyle w:val="Tabletext"/>
              <w:numPr>
                <w:ilvl w:val="0"/>
                <w:numId w:val="19"/>
              </w:numPr>
            </w:pPr>
            <w:r>
              <w:t>third-party costs</w:t>
            </w:r>
          </w:p>
          <w:p w:rsidR="001675A0" w:rsidRPr="00B52830" w14:paraId="3B48AFC2" w14:textId="77777777">
            <w:pPr>
              <w:pStyle w:val="Tabletext"/>
              <w:numPr>
                <w:ilvl w:val="0"/>
                <w:numId w:val="19"/>
              </w:numPr>
            </w:pPr>
            <w:r>
              <w:t>design and publication costs</w:t>
            </w:r>
          </w:p>
          <w:p w:rsidR="001675A0" w:rsidRPr="00B52830" w14:paraId="6E8B799E" w14:textId="77777777">
            <w:pPr>
              <w:pStyle w:val="Tabletext"/>
              <w:numPr>
                <w:ilvl w:val="0"/>
                <w:numId w:val="19"/>
              </w:numPr>
            </w:pPr>
            <w:r>
              <w:t>program evaluation</w:t>
            </w:r>
          </w:p>
          <w:p w:rsidR="001675A0" w:rsidRPr="00B52830" w14:paraId="77C5A1EC" w14:textId="77777777">
            <w:pPr>
              <w:pStyle w:val="Tabletext"/>
              <w:numPr>
                <w:ilvl w:val="0"/>
                <w:numId w:val="19"/>
              </w:numPr>
            </w:pPr>
            <w:r>
              <w:t>staff and volunteer training</w:t>
            </w:r>
          </w:p>
          <w:p w:rsidR="001675A0" w:rsidRPr="00B52830" w14:paraId="73E1E0EE" w14:textId="77777777">
            <w:pPr>
              <w:pStyle w:val="Tabletext"/>
              <w:numPr>
                <w:ilvl w:val="0"/>
                <w:numId w:val="19"/>
              </w:numPr>
            </w:pPr>
            <w:r>
              <w:t>paid internships/fellowships</w:t>
            </w:r>
          </w:p>
          <w:p w:rsidR="001675A0" w:rsidRPr="00B52830" w14:paraId="3B7EF097" w14:textId="5FDF92C9">
            <w:pPr>
              <w:pStyle w:val="Tabletext"/>
              <w:numPr>
                <w:ilvl w:val="0"/>
                <w:numId w:val="19"/>
              </w:numPr>
            </w:pPr>
            <w:r>
              <w:t>stipends or honoraria for project advisors and participants</w:t>
            </w:r>
          </w:p>
          <w:p w:rsidR="001675A0" w:rsidRPr="00B52830" w14:paraId="344C0A59" w14:textId="083589ED">
            <w:pPr>
              <w:pStyle w:val="Tabletext"/>
              <w:numPr>
                <w:ilvl w:val="0"/>
                <w:numId w:val="19"/>
              </w:numPr>
              <w:rPr>
                <w:sz w:val="26"/>
                <w:szCs w:val="26"/>
              </w:rPr>
            </w:pPr>
            <w:r>
              <w:t>indirect or overhead costs</w:t>
            </w:r>
          </w:p>
          <w:p w:rsidR="00137535" w:rsidRPr="00B52830" w14:paraId="36945C45" w14:textId="31751EA0">
            <w:pPr>
              <w:pStyle w:val="Tabletext"/>
              <w:numPr>
                <w:ilvl w:val="0"/>
                <w:numId w:val="19"/>
              </w:numPr>
              <w:rPr>
                <w:sz w:val="26"/>
                <w:szCs w:val="26"/>
              </w:rPr>
            </w:pPr>
            <w:r w:rsidRPr="004D4351">
              <w:t>pre-award costs, at the discretion of and with prior written approval from the agency</w:t>
            </w:r>
            <w:r w:rsidRPr="00B52830">
              <w:rPr>
                <w:shd w:val="clear" w:color="auto" w:fill="FFE599" w:themeFill="accent4" w:themeFillTint="66"/>
              </w:rPr>
              <w:t xml:space="preserve">    </w:t>
            </w:r>
          </w:p>
        </w:tc>
      </w:tr>
      <w:tr w14:paraId="1A6C72CC" w14:textId="77777777" w:rsidTr="206EAA91">
        <w:tblPrEx>
          <w:tblW w:w="9450" w:type="dxa"/>
          <w:tblLook w:val="04A0"/>
        </w:tblPrEx>
        <w:trPr>
          <w:cantSplit/>
          <w:trHeight w:val="1638"/>
        </w:trPr>
        <w:tc>
          <w:tcPr>
            <w:tcW w:w="3780" w:type="dxa"/>
          </w:tcPr>
          <w:p w:rsidR="001675A0" w:rsidRPr="00B52830" w:rsidP="001675A0" w14:paraId="6B3DF547" w14:textId="28413B7A">
            <w:pPr>
              <w:pStyle w:val="TableHeaderRow"/>
              <w:spacing w:before="360"/>
            </w:pPr>
            <w:r w:rsidRPr="00B52830">
              <w:rPr>
                <w:b/>
                <w:bCs/>
                <w:noProof/>
                <w:sz w:val="44"/>
                <w:szCs w:val="36"/>
              </w:rPr>
              <w:drawing>
                <wp:anchor distT="0" distB="0" distL="114300" distR="114300" simplePos="0" relativeHeight="25170329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B52830">
              <w:rPr>
                <w:b/>
                <w:bCs/>
                <w:sz w:val="44"/>
                <w:szCs w:val="36"/>
              </w:rPr>
              <w:t>Unallowable Costs</w:t>
            </w:r>
          </w:p>
        </w:tc>
        <w:tc>
          <w:tcPr>
            <w:tcW w:w="5670" w:type="dxa"/>
          </w:tcPr>
          <w:p w:rsidR="001675A0" w:rsidRPr="00B52830" w14:paraId="42F79051" w14:textId="252A14EC">
            <w:pPr>
              <w:pStyle w:val="Tabletext"/>
              <w:numPr>
                <w:ilvl w:val="0"/>
                <w:numId w:val="20"/>
              </w:numPr>
              <w:spacing w:before="120"/>
              <w:rPr>
                <w:szCs w:val="24"/>
              </w:rPr>
            </w:pPr>
            <w:r w:rsidRPr="00B52830">
              <w:rPr>
                <w:szCs w:val="24"/>
              </w:rPr>
              <w:t xml:space="preserve">general fundraising costs, such as development office staff or other staff time devoted to general fundraising </w:t>
            </w:r>
          </w:p>
          <w:p w:rsidR="001675A0" w:rsidRPr="00B52830" w14:paraId="2E684014" w14:textId="77777777">
            <w:pPr>
              <w:pStyle w:val="Tabletext"/>
              <w:numPr>
                <w:ilvl w:val="0"/>
                <w:numId w:val="20"/>
              </w:numPr>
            </w:pPr>
            <w:r w:rsidRPr="00B52830">
              <w:t>contributions to endowments</w:t>
            </w:r>
          </w:p>
          <w:p w:rsidR="5C1F6295" w:rsidRPr="00B52830" w14:paraId="4001F3DE" w14:textId="7534FE03">
            <w:pPr>
              <w:pStyle w:val="Tabletext"/>
              <w:numPr>
                <w:ilvl w:val="0"/>
                <w:numId w:val="20"/>
              </w:numPr>
              <w:rPr>
                <w:szCs w:val="24"/>
              </w:rPr>
            </w:pPr>
            <w:r w:rsidRPr="00B52830">
              <w:t>general operating support</w:t>
            </w:r>
          </w:p>
          <w:p w:rsidR="006805FE" w:rsidRPr="00B52830" w14:paraId="62D32739" w14:textId="052BFC36">
            <w:pPr>
              <w:pStyle w:val="Tabletext"/>
              <w:numPr>
                <w:ilvl w:val="0"/>
                <w:numId w:val="20"/>
              </w:numPr>
              <w:rPr>
                <w:szCs w:val="24"/>
              </w:rPr>
            </w:pPr>
            <w:r w:rsidRPr="00B52830">
              <w:t>acquisition of collections</w:t>
            </w:r>
          </w:p>
          <w:p w:rsidR="001675A0" w:rsidRPr="00B52830" w14:paraId="5528BA51" w14:textId="46BEFF1B">
            <w:pPr>
              <w:pStyle w:val="Tabletext"/>
              <w:numPr>
                <w:ilvl w:val="0"/>
                <w:numId w:val="20"/>
              </w:numPr>
              <w:rPr>
                <w:szCs w:val="24"/>
              </w:rPr>
            </w:pPr>
            <w:r w:rsidRPr="00B52830">
              <w:t xml:space="preserve">general advertising or public relations costs designed solely for promotional activities other than those related to the specific project </w:t>
            </w:r>
          </w:p>
          <w:p w:rsidR="001675A0" w:rsidRPr="00B52830" w14:paraId="16808E38" w14:textId="58FF2A82">
            <w:pPr>
              <w:pStyle w:val="Tabletext"/>
              <w:numPr>
                <w:ilvl w:val="0"/>
                <w:numId w:val="20"/>
              </w:numPr>
              <w:rPr>
                <w:szCs w:val="24"/>
              </w:rPr>
            </w:pPr>
            <w:r w:rsidRPr="00B52830">
              <w:t xml:space="preserve">construction or renovation of facilities (generally, any activity involving the construction trades is not an allowable cost) </w:t>
            </w:r>
          </w:p>
          <w:p w:rsidR="00E43F9B" w:rsidRPr="00B52830" w14:paraId="5CDCB72F" w14:textId="37B6EE19">
            <w:pPr>
              <w:pStyle w:val="Tabletext"/>
              <w:numPr>
                <w:ilvl w:val="0"/>
                <w:numId w:val="20"/>
              </w:numPr>
              <w:spacing w:after="240"/>
              <w:rPr>
                <w:szCs w:val="24"/>
              </w:rPr>
            </w:pPr>
            <w:r w:rsidRPr="00B52830">
              <w:t>social activities, receptions, or entertainment</w:t>
            </w:r>
          </w:p>
        </w:tc>
      </w:tr>
    </w:tbl>
    <w:p w:rsidR="001675A0" w:rsidRPr="00B52830" w:rsidP="001675A0" w14:paraId="4D7CC517" w14:textId="77777777">
      <w:r w:rsidRPr="00B52830">
        <w:t xml:space="preserve">You must </w:t>
      </w:r>
      <w:hyperlink w:anchor="_Budget_Justification_3" w:history="1">
        <w:r w:rsidRPr="00B52830">
          <w:rPr>
            <w:rStyle w:val="Hyperlink"/>
          </w:rPr>
          <w:t>explain all proposed expenses in the Budget Justification</w:t>
        </w:r>
      </w:hyperlink>
      <w:r w:rsidRPr="00B52830">
        <w:t>.</w:t>
      </w:r>
    </w:p>
    <w:p w:rsidR="001675A0" w:rsidRPr="00B52830" w:rsidP="001675A0" w14:paraId="46A1DA0C" w14:textId="590ADAFA">
      <w:r w:rsidRPr="00B52830">
        <w:t xml:space="preserve">If you have questions about whether specific activities are allowable, </w:t>
      </w:r>
      <w:hyperlink r:id="rId13" w:history="1">
        <w:r w:rsidRPr="00EE0727">
          <w:rPr>
            <w:rStyle w:val="Hyperlink"/>
          </w:rPr>
          <w:t>contact us for guidance.</w:t>
        </w:r>
      </w:hyperlink>
    </w:p>
    <w:p w:rsidR="001675A0" w:rsidRPr="00B52830" w:rsidP="001675A0" w14:paraId="4A36DE44" w14:textId="64E9E529">
      <w:pPr>
        <w:pStyle w:val="Heading4"/>
      </w:pPr>
      <w:r w:rsidRPr="00B52830">
        <w:t>Costs for Third Parties</w:t>
      </w:r>
    </w:p>
    <w:p w:rsidR="00400357" w:rsidRPr="00B52830" w:rsidP="00400357" w14:paraId="473D59E8" w14:textId="2F302436">
      <w:r w:rsidRPr="00B52830">
        <w:rPr>
          <w:noProof/>
        </w:rPr>
        <mc:AlternateContent>
          <mc:Choice Requires="wpg">
            <w:drawing>
              <wp:anchor distT="0" distB="0" distL="114300" distR="114300" simplePos="0" relativeHeight="25172480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418573991"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0363653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00357" w:rsidP="00400357" w14:textId="77777777">
                              <w:pPr>
                                <w:spacing w:before="0"/>
                                <w:ind w:left="720"/>
                                <w:rPr>
                                  <w:sz w:val="22"/>
                                  <w:szCs w:val="18"/>
                                </w:rPr>
                              </w:pPr>
                              <w:r>
                                <w:rPr>
                                  <w:sz w:val="22"/>
                                  <w:szCs w:val="18"/>
                                </w:rPr>
                                <w:t>Learn more:</w:t>
                              </w:r>
                              <w:r w:rsidRPr="00823A53">
                                <w:rPr>
                                  <w:sz w:val="22"/>
                                  <w:szCs w:val="18"/>
                                </w:rPr>
                                <w:t xml:space="preserve"> </w:t>
                              </w:r>
                            </w:p>
                            <w:p w:rsidR="00400357" w:rsidP="00400357" w14:textId="77777777">
                              <w:pPr>
                                <w:ind w:left="720"/>
                                <w:rPr>
                                  <w:sz w:val="22"/>
                                  <w:szCs w:val="18"/>
                                </w:rPr>
                              </w:pPr>
                              <w:hyperlink r:id="rId54"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00357" w:rsidRPr="00823A53" w:rsidP="00400357" w14:textId="77777777">
                              <w:pPr>
                                <w:ind w:left="720"/>
                                <w:rPr>
                                  <w:sz w:val="22"/>
                                  <w:szCs w:val="18"/>
                                </w:rPr>
                              </w:pPr>
                              <w:hyperlink r:id="rId55"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89043764" name="Graphic 7" descr="Information with solid fill"/>
                          <pic:cNvPicPr>
                            <a:picLocks noChangeAspect="1"/>
                          </pic:cNvPicPr>
                        </pic:nvPicPr>
                        <pic:blipFill>
                          <a:blip xmlns:r="http://schemas.openxmlformats.org/officeDocument/2006/relationships" r:embed="rId5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76200" y="123825"/>
                            <a:ext cx="347345" cy="347345"/>
                          </a:xfrm>
                          <a:prstGeom prst="rect">
                            <a:avLst/>
                          </a:prstGeom>
                        </pic:spPr>
                      </pic:pic>
                    </wpg:wgp>
                  </a:graphicData>
                </a:graphic>
                <wp14:sizeRelV relativeFrom="margin">
                  <wp14:pctHeight>0</wp14:pctHeight>
                </wp14:sizeRelV>
              </wp:anchor>
            </w:drawing>
          </mc:Choice>
          <mc:Fallback>
            <w:pict>
              <v:group id="Group 4" o:spid="_x0000_s1036" alt="&quot;&quot;" style="width:183pt;height:154.5pt;margin-top:2.35pt;margin-left:284.25pt;mso-height-relative:margin;position:absolute;z-index:251725824" coordsize="23241,19621">
                <v:rect id="Rectangle 6" o:spid="_x0000_s1037" style="width:23241;height:19621;mso-wrap-style:square;position:absolute;visibility:visible;v-text-anchor:middle" fillcolor="#f7fbff" strokecolor="#33715b" strokeweight="1pt">
                  <v:textbox>
                    <w:txbxContent>
                      <w:p w:rsidR="00400357" w:rsidP="00400357" w14:paraId="6571FA70" w14:textId="77777777">
                        <w:pPr>
                          <w:spacing w:before="0"/>
                          <w:ind w:left="720"/>
                          <w:rPr>
                            <w:sz w:val="22"/>
                            <w:szCs w:val="18"/>
                          </w:rPr>
                        </w:pPr>
                        <w:r>
                          <w:rPr>
                            <w:sz w:val="22"/>
                            <w:szCs w:val="18"/>
                          </w:rPr>
                          <w:t>Learn more:</w:t>
                        </w:r>
                        <w:r w:rsidRPr="00823A53">
                          <w:rPr>
                            <w:sz w:val="22"/>
                            <w:szCs w:val="18"/>
                          </w:rPr>
                          <w:t xml:space="preserve"> </w:t>
                        </w:r>
                      </w:p>
                      <w:p w:rsidR="00400357" w:rsidP="00400357" w14:paraId="60A18C0D" w14:textId="77777777">
                        <w:pPr>
                          <w:ind w:left="720"/>
                          <w:rPr>
                            <w:sz w:val="22"/>
                            <w:szCs w:val="18"/>
                          </w:rPr>
                        </w:pPr>
                        <w:hyperlink r:id="rId54"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00357" w:rsidRPr="00823A53" w:rsidP="00400357" w14:paraId="3086C81C" w14:textId="77777777">
                        <w:pPr>
                          <w:ind w:left="720"/>
                          <w:rPr>
                            <w:sz w:val="22"/>
                            <w:szCs w:val="18"/>
                          </w:rPr>
                        </w:pPr>
                        <w:hyperlink r:id="rId55"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762;mso-wrap-style:square;position:absolute;top:1238;visibility:visible">
                  <v:imagedata r:id="rId58" o:title="Information with solid fill"/>
                </v:shape>
                <w10:wrap type="square"/>
              </v:group>
            </w:pict>
          </mc:Fallback>
        </mc:AlternateContent>
      </w:r>
      <w:r w:rsidRPr="00B52830">
        <w:t xml:space="preserve">When a project requires the payment of federal funds to third parties (such as partners, consultants, collaborators, vendors, and/or service providers), it is your responsibility to determine whether you should characterize a third party as a subrecipient or a contractor and include that determination in your agreement with them. </w:t>
      </w:r>
    </w:p>
    <w:p w:rsidR="00400357" w:rsidRPr="00B52830" w:rsidP="00400357" w14:paraId="17AEEBC8" w14:textId="19EE4DB6">
      <w:r w:rsidRPr="00B52830">
        <w:t xml:space="preserve">IMLS grant funds </w:t>
      </w:r>
      <w:r w:rsidR="0093420C">
        <w:t xml:space="preserve">cannot </w:t>
      </w:r>
      <w:r w:rsidRPr="00B52830">
        <w:t xml:space="preserve">be provided to any </w:t>
      </w:r>
      <w:r w:rsidR="00B7265D">
        <w:t>f</w:t>
      </w:r>
      <w:r w:rsidRPr="00B52830" w:rsidR="00B7265D">
        <w:t xml:space="preserve">ederal </w:t>
      </w:r>
      <w:r w:rsidRPr="00B52830">
        <w:t>agency serving as a third party.</w:t>
      </w:r>
    </w:p>
    <w:p w:rsidR="001675A0" w:rsidRPr="00B52830" w:rsidP="001675A0" w14:paraId="49D6750F" w14:textId="77777777"/>
    <w:p w:rsidR="001675A0" w:rsidRPr="00B52830" w:rsidP="001675A0" w14:paraId="4355AD05" w14:textId="32338276">
      <w:pPr>
        <w:pStyle w:val="Heading4"/>
      </w:pPr>
      <w:r w:rsidRPr="00B52830">
        <w:t xml:space="preserve">Indirect Costs </w:t>
      </w:r>
    </w:p>
    <w:p w:rsidR="001675A0" w:rsidRPr="00B52830" w:rsidP="00F75E48" w14:paraId="48DB7A39" w14:textId="27642DF1">
      <w:pPr>
        <w:keepNext/>
      </w:pPr>
      <w:r w:rsidRPr="00B52830">
        <w:rPr>
          <w:noProof/>
        </w:rPr>
        <mc:AlternateContent>
          <mc:Choice Requires="wps">
            <w:drawing>
              <wp:anchor distT="0" distB="0" distL="114300" distR="114300" simplePos="0" relativeHeight="251704320"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3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5344"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B7265D">
        <w:t>In your budget, y</w:t>
      </w:r>
      <w:r w:rsidRPr="00B52830" w:rsidR="00870B00">
        <w:t>ou</w:t>
      </w:r>
      <w:r w:rsidRPr="00B52830">
        <w:t xml:space="preserve"> can </w:t>
      </w:r>
      <w:r w:rsidR="00B7265D">
        <w:t xml:space="preserve">decide </w:t>
      </w:r>
      <w:r w:rsidRPr="00B52830">
        <w:t>to:</w:t>
      </w:r>
    </w:p>
    <w:p w:rsidR="001675A0" w:rsidRPr="00B52830" w14:paraId="26ECBBA5" w14:textId="49434081">
      <w:pPr>
        <w:pStyle w:val="Tabletext"/>
        <w:numPr>
          <w:ilvl w:val="3"/>
          <w:numId w:val="42"/>
        </w:numPr>
        <w:ind w:left="504"/>
        <w:rPr>
          <w:rFonts w:eastAsiaTheme="minorHAnsi"/>
          <w:szCs w:val="24"/>
        </w:rPr>
      </w:pPr>
      <w:r w:rsidRPr="00B52830">
        <w:rPr>
          <w:rFonts w:eastAsiaTheme="minorHAnsi"/>
          <w:noProof/>
          <w:szCs w:val="24"/>
        </w:rPr>
        <w:drawing>
          <wp:anchor distT="0" distB="0" distL="114300" distR="114300" simplePos="0" relativeHeight="251706368"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71379" cy="342900"/>
                    </a:xfrm>
                    <a:prstGeom prst="roundRect">
                      <a:avLst/>
                    </a:prstGeom>
                  </pic:spPr>
                </pic:pic>
              </a:graphicData>
            </a:graphic>
          </wp:anchor>
        </w:drawing>
      </w:r>
      <w:r w:rsidRPr="00B52830">
        <w:rPr>
          <w:rFonts w:eastAsiaTheme="minorHAnsi"/>
          <w:szCs w:val="24"/>
        </w:rPr>
        <w:t xml:space="preserve">use a rate </w:t>
      </w:r>
      <w:r w:rsidR="00092048">
        <w:rPr>
          <w:rFonts w:eastAsiaTheme="minorHAnsi"/>
          <w:szCs w:val="24"/>
        </w:rPr>
        <w:t xml:space="preserve">that does </w:t>
      </w:r>
      <w:r w:rsidRPr="00B52830">
        <w:rPr>
          <w:rFonts w:eastAsiaTheme="minorHAnsi"/>
          <w:szCs w:val="24"/>
        </w:rPr>
        <w:t xml:space="preserve">not exceed </w:t>
      </w:r>
      <w:r w:rsidRPr="00B52830" w:rsidR="008E0D9E">
        <w:rPr>
          <w:rFonts w:eastAsiaTheme="minorHAnsi"/>
          <w:szCs w:val="24"/>
        </w:rPr>
        <w:t>your</w:t>
      </w:r>
      <w:r w:rsidRPr="00B52830">
        <w:rPr>
          <w:rFonts w:eastAsiaTheme="minorHAnsi"/>
          <w:szCs w:val="24"/>
        </w:rPr>
        <w:t xml:space="preserve"> current indirect cost rate already negotiated with a federal agency;</w:t>
      </w:r>
    </w:p>
    <w:p w:rsidR="001675A0" w:rsidRPr="00B52830" w14:paraId="62E761BC" w14:textId="12858292">
      <w:pPr>
        <w:pStyle w:val="Tabletext"/>
        <w:numPr>
          <w:ilvl w:val="3"/>
          <w:numId w:val="42"/>
        </w:numPr>
        <w:ind w:left="504"/>
        <w:rPr>
          <w:rFonts w:eastAsiaTheme="minorHAnsi"/>
          <w:szCs w:val="24"/>
        </w:rPr>
      </w:pPr>
      <w:r w:rsidRPr="00B52830">
        <w:rPr>
          <w:rFonts w:eastAsiaTheme="minorHAnsi"/>
          <w:szCs w:val="24"/>
        </w:rPr>
        <w:t>use a rate proposed to a federal agency for negotiation, but not yet finalized</w:t>
      </w:r>
      <w:r w:rsidR="0014307B">
        <w:rPr>
          <w:rFonts w:eastAsiaTheme="minorHAnsi"/>
          <w:szCs w:val="24"/>
        </w:rPr>
        <w:t>.</w:t>
      </w:r>
      <w:r w:rsidRPr="00B52830" w:rsidR="0014307B">
        <w:rPr>
          <w:rFonts w:eastAsiaTheme="minorHAnsi"/>
          <w:szCs w:val="24"/>
        </w:rPr>
        <w:t xml:space="preserve"> </w:t>
      </w:r>
      <w:r w:rsidRPr="007C423E" w:rsidR="0014307B">
        <w:rPr>
          <w:rFonts w:eastAsiaTheme="minorHAnsi"/>
          <w:szCs w:val="24"/>
        </w:rPr>
        <w:t>However, the rate must be finalized by the time your budget is approved before</w:t>
      </w:r>
      <w:r w:rsidR="0014307B">
        <w:rPr>
          <w:rFonts w:eastAsiaTheme="minorHAnsi"/>
          <w:szCs w:val="24"/>
        </w:rPr>
        <w:t xml:space="preserve"> we make</w:t>
      </w:r>
      <w:r w:rsidRPr="007C423E" w:rsidR="0014307B">
        <w:rPr>
          <w:rFonts w:eastAsiaTheme="minorHAnsi"/>
          <w:szCs w:val="24"/>
        </w:rPr>
        <w:t xml:space="preserve"> an award</w:t>
      </w:r>
      <w:r w:rsidRPr="00B52830">
        <w:rPr>
          <w:rFonts w:eastAsiaTheme="minorHAnsi"/>
          <w:szCs w:val="24"/>
        </w:rPr>
        <w:t>;</w:t>
      </w:r>
    </w:p>
    <w:p w:rsidR="001675A0" w:rsidRPr="00B52830" w14:paraId="619D5D5C" w14:textId="46FDF5FF">
      <w:pPr>
        <w:pStyle w:val="Tabletext"/>
        <w:numPr>
          <w:ilvl w:val="3"/>
          <w:numId w:val="42"/>
        </w:numPr>
        <w:ind w:left="504" w:right="3456"/>
        <w:rPr>
          <w:rFonts w:eastAsiaTheme="minorHAnsi"/>
          <w:szCs w:val="24"/>
        </w:rPr>
      </w:pPr>
      <w:r w:rsidRPr="00B52830">
        <w:rPr>
          <w:rFonts w:eastAsiaTheme="minorHAnsi"/>
          <w:szCs w:val="24"/>
        </w:rPr>
        <w:t>use a rate not to exceed 1</w:t>
      </w:r>
      <w:r w:rsidRPr="00B52830" w:rsidR="00C03719">
        <w:rPr>
          <w:rFonts w:eastAsiaTheme="minorHAnsi"/>
          <w:szCs w:val="24"/>
        </w:rPr>
        <w:t>5</w:t>
      </w:r>
      <w:r w:rsidRPr="00B52830">
        <w:rPr>
          <w:rFonts w:eastAsiaTheme="minorHAnsi"/>
          <w:szCs w:val="24"/>
        </w:rPr>
        <w:t xml:space="preserve"> percent of the Modified Total Direct Costs (MTDC) if </w:t>
      </w:r>
      <w:r w:rsidRPr="00B52830" w:rsidR="006C4DB2">
        <w:rPr>
          <w:rFonts w:eastAsiaTheme="minorHAnsi"/>
          <w:szCs w:val="24"/>
        </w:rPr>
        <w:t xml:space="preserve">your </w:t>
      </w:r>
      <w:r w:rsidRPr="00B52830">
        <w:rPr>
          <w:rFonts w:eastAsiaTheme="minorHAnsi"/>
          <w:szCs w:val="24"/>
        </w:rPr>
        <w:t>organization currently does not have a Federally Negotiated Indirect Cost Rate Agreement (NICRA) and is not subject to other requirements; or</w:t>
      </w:r>
    </w:p>
    <w:p w:rsidR="001675A0" w:rsidRPr="00B52830" w14:paraId="6D137A1F" w14:textId="15AA8F5A">
      <w:pPr>
        <w:pStyle w:val="Tabletext"/>
        <w:numPr>
          <w:ilvl w:val="3"/>
          <w:numId w:val="42"/>
        </w:numPr>
        <w:ind w:left="504"/>
        <w:rPr>
          <w:rFonts w:eastAsiaTheme="minorHAnsi"/>
          <w:szCs w:val="24"/>
        </w:rPr>
      </w:pPr>
      <w:r w:rsidRPr="00B52830">
        <w:rPr>
          <w:rFonts w:eastAsiaTheme="minorHAnsi"/>
          <w:szCs w:val="24"/>
        </w:rPr>
        <w:t>not include any indirect costs.</w:t>
      </w:r>
    </w:p>
    <w:p w:rsidR="001675A0" w:rsidRPr="00B52830" w:rsidP="001675A0" w14:paraId="1F40E017" w14:textId="47289FE0">
      <w:pPr>
        <w:spacing w:before="0" w:after="160" w:line="259" w:lineRule="auto"/>
        <w:rPr>
          <w:rFonts w:eastAsia="Times New Roman"/>
          <w:color w:val="201F1E"/>
          <w:shd w:val="clear" w:color="auto" w:fill="FFFFFF"/>
        </w:rPr>
      </w:pPr>
      <w:r w:rsidRPr="00B52830">
        <w:rPr>
          <w:rFonts w:eastAsia="Times New Roman"/>
          <w:color w:val="201F1E"/>
          <w:shd w:val="clear" w:color="auto" w:fill="FFFFFF"/>
        </w:rPr>
        <w:br w:type="page"/>
      </w:r>
    </w:p>
    <w:p w:rsidR="00A03F4F" w:rsidRPr="00B52830" w:rsidP="009C22CE" w14:paraId="27FA87F5" w14:textId="143E4601">
      <w:pPr>
        <w:pStyle w:val="Heading3"/>
      </w:pPr>
      <w:bookmarkStart w:id="51" w:name="_Toc218941933"/>
      <w:bookmarkStart w:id="52" w:name="_Toc164071127"/>
      <w:r w:rsidRPr="00B52830">
        <w:t>A</w:t>
      </w:r>
      <w:r w:rsidRPr="00B52830" w:rsidR="00641364">
        <w:t xml:space="preserve">uthorizing </w:t>
      </w:r>
      <w:r w:rsidRPr="00B52830" w:rsidR="00537056">
        <w:t>S</w:t>
      </w:r>
      <w:r w:rsidRPr="00B52830" w:rsidR="00641364">
        <w:t xml:space="preserve">tatute and </w:t>
      </w:r>
      <w:r w:rsidRPr="00B52830" w:rsidR="00537056">
        <w:t>R</w:t>
      </w:r>
      <w:r w:rsidRPr="00B52830" w:rsidR="00641364">
        <w:t>egulations</w:t>
      </w:r>
      <w:bookmarkEnd w:id="51"/>
      <w:r w:rsidRPr="00B52830" w:rsidR="00641364">
        <w:t xml:space="preserve"> </w:t>
      </w:r>
      <w:bookmarkEnd w:id="52"/>
    </w:p>
    <w:p w:rsidR="00D5577D" w:rsidRPr="00B52830" w:rsidP="00D5577D" w14:paraId="070A4934" w14:textId="178BD583">
      <w:pPr>
        <w:spacing w:before="360"/>
        <w:ind w:right="576"/>
      </w:pPr>
      <w:r w:rsidRPr="00B52830">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B52830" w:rsidR="00641364">
        <w:rPr>
          <w:b/>
          <w:bCs/>
        </w:rPr>
        <w:t>Statute</w:t>
      </w:r>
      <w:r w:rsidRPr="00B52830" w:rsidR="00641364">
        <w:rPr>
          <w:b/>
        </w:rPr>
        <w:t>:</w:t>
      </w:r>
      <w:r w:rsidRPr="00B52830" w:rsidR="00641364">
        <w:t xml:space="preserve"> </w:t>
      </w:r>
      <w:hyperlink r:id="rId39" w:history="1">
        <w:r w:rsidRPr="00B52830" w:rsidR="00641364">
          <w:rPr>
            <w:rStyle w:val="Hyperlink"/>
            <w:bCs/>
          </w:rPr>
          <w:t>20 U.S.C. § 9101</w:t>
        </w:r>
      </w:hyperlink>
      <w:r w:rsidRPr="00B52830" w:rsidR="00641364">
        <w:rPr>
          <w:bCs/>
        </w:rPr>
        <w:t xml:space="preserve"> </w:t>
      </w:r>
      <w:r w:rsidRPr="00B52830" w:rsidR="00641364">
        <w:rPr>
          <w:bCs/>
          <w:i/>
        </w:rPr>
        <w:t>et seq</w:t>
      </w:r>
      <w:r w:rsidRPr="00B52830" w:rsidR="00641364">
        <w:rPr>
          <w:bCs/>
        </w:rPr>
        <w:t xml:space="preserve">.; </w:t>
      </w:r>
      <w:r w:rsidRPr="00B52830">
        <w:t xml:space="preserve">in particular, </w:t>
      </w:r>
      <w:hyperlink r:id="rId40" w:history="1">
        <w:r w:rsidRPr="00B52830">
          <w:rPr>
            <w:rStyle w:val="Hyperlink"/>
          </w:rPr>
          <w:t>§ 9173(d) (Services for Native Americans).</w:t>
        </w:r>
      </w:hyperlink>
    </w:p>
    <w:p w:rsidR="00A03F4F" w:rsidRPr="00B52830" w:rsidP="00D5577D" w14:paraId="79379896" w14:textId="26EED21D">
      <w:pPr>
        <w:ind w:right="576"/>
      </w:pPr>
      <w:r w:rsidRPr="00B52830">
        <w:rPr>
          <w:b/>
          <w:bCs/>
        </w:rPr>
        <w:t>Regulations</w:t>
      </w:r>
      <w:r w:rsidRPr="00B52830">
        <w:rPr>
          <w:b/>
        </w:rPr>
        <w:t>:</w:t>
      </w:r>
      <w:r w:rsidRPr="00B52830">
        <w:t xml:space="preserve"> </w:t>
      </w:r>
      <w:hyperlink r:id="rId61" w:history="1">
        <w:r w:rsidRPr="00B52830">
          <w:rPr>
            <w:rStyle w:val="Hyperlink"/>
          </w:rPr>
          <w:t xml:space="preserve">45 C.F.R. </w:t>
        </w:r>
        <w:r w:rsidRPr="00B52830" w:rsidR="00622879">
          <w:rPr>
            <w:rStyle w:val="Hyperlink"/>
          </w:rPr>
          <w:t>Chapter</w:t>
        </w:r>
        <w:r w:rsidRPr="00B52830">
          <w:rPr>
            <w:rStyle w:val="Hyperlink"/>
          </w:rPr>
          <w:t xml:space="preserve"> XI</w:t>
        </w:r>
      </w:hyperlink>
      <w:r w:rsidRPr="00B52830" w:rsidR="00416242">
        <w:rPr>
          <w:rStyle w:val="Hyperlink"/>
        </w:rPr>
        <w:t>,</w:t>
      </w:r>
      <w:r w:rsidRPr="00B52830">
        <w:t xml:space="preserve"> </w:t>
      </w:r>
      <w:hyperlink r:id="rId62" w:history="1">
        <w:r w:rsidRPr="00B52830">
          <w:rPr>
            <w:rStyle w:val="Hyperlink"/>
          </w:rPr>
          <w:t xml:space="preserve">2 C.F.R. </w:t>
        </w:r>
        <w:r w:rsidRPr="00B52830" w:rsidR="00622879">
          <w:rPr>
            <w:rStyle w:val="Hyperlink"/>
          </w:rPr>
          <w:t>Chapter</w:t>
        </w:r>
        <w:r w:rsidRPr="00B52830">
          <w:rPr>
            <w:rStyle w:val="Hyperlink"/>
          </w:rPr>
          <w:t xml:space="preserve"> XXXI</w:t>
        </w:r>
      </w:hyperlink>
      <w:r w:rsidRPr="006C4AB5" w:rsidR="00416242">
        <w:rPr>
          <w:rStyle w:val="Hyperlink"/>
          <w:u w:val="none"/>
        </w:rPr>
        <w:t xml:space="preserve">, </w:t>
      </w:r>
      <w:r w:rsidRPr="006C4AB5" w:rsidR="00416242">
        <w:rPr>
          <w:rStyle w:val="Hyperlink"/>
          <w:b w:val="0"/>
          <w:bCs/>
          <w:u w:val="none"/>
        </w:rPr>
        <w:t>and</w:t>
      </w:r>
      <w:r w:rsidRPr="006C4AB5" w:rsidR="00416242">
        <w:rPr>
          <w:rStyle w:val="Hyperlink"/>
          <w:u w:val="none"/>
        </w:rPr>
        <w:t xml:space="preserve"> </w:t>
      </w:r>
      <w:hyperlink r:id="rId63" w:history="1">
        <w:r w:rsidRPr="00894662" w:rsidR="00416242">
          <w:rPr>
            <w:rStyle w:val="Hyperlink"/>
          </w:rPr>
          <w:t xml:space="preserve">2 C.F.R. </w:t>
        </w:r>
        <w:r w:rsidRPr="00894662" w:rsidR="002D2075">
          <w:rPr>
            <w:rStyle w:val="Hyperlink"/>
          </w:rPr>
          <w:t xml:space="preserve">§ </w:t>
        </w:r>
        <w:r w:rsidRPr="00894662" w:rsidR="00416242">
          <w:rPr>
            <w:rStyle w:val="Hyperlink"/>
          </w:rPr>
          <w:t>2</w:t>
        </w:r>
        <w:r w:rsidRPr="00894662" w:rsidR="002D2075">
          <w:rPr>
            <w:rStyle w:val="Hyperlink"/>
          </w:rPr>
          <w:t>00</w:t>
        </w:r>
      </w:hyperlink>
    </w:p>
    <w:p w:rsidR="00A03F4F" w:rsidRPr="00B52830" w:rsidP="00373B3B" w14:paraId="6E7B058C" w14:textId="0B7C0145">
      <w:pPr>
        <w:spacing w:after="360"/>
        <w:ind w:left="2016" w:right="576"/>
      </w:pPr>
      <w:r w:rsidRPr="00B52830">
        <w:t>Award r</w:t>
      </w:r>
      <w:r w:rsidRPr="00B52830" w:rsidR="68EB94F8">
        <w:t>ecipients</w:t>
      </w:r>
      <w:r w:rsidRPr="00B52830" w:rsidR="3A6772AA">
        <w:t xml:space="preserve"> </w:t>
      </w:r>
      <w:r w:rsidRPr="00B52830" w:rsidR="3A8AF29D">
        <w:t>must</w:t>
      </w:r>
      <w:r w:rsidRPr="00B52830" w:rsidR="3A6772AA">
        <w:t xml:space="preserve"> follow the regulations that are in</w:t>
      </w:r>
      <w:r w:rsidRPr="00B52830" w:rsidR="72C16EA0">
        <w:t xml:space="preserve"> </w:t>
      </w:r>
      <w:r w:rsidRPr="00B52830" w:rsidR="3A6772AA">
        <w:t>effect at the time the award</w:t>
      </w:r>
      <w:r w:rsidR="002D2075">
        <w:t xml:space="preserve"> is made</w:t>
      </w:r>
      <w:r w:rsidRPr="00B52830" w:rsidR="3A6772AA">
        <w:t>.</w:t>
      </w:r>
    </w:p>
    <w:p w:rsidR="00B966E0" w:rsidRPr="00B52830" w:rsidP="00373B3B" w14:paraId="39157E86" w14:textId="3CFEA0B8">
      <w:r>
        <w:t xml:space="preserve">The </w:t>
      </w:r>
      <w:r w:rsidRPr="00B52830" w:rsidR="00641364">
        <w:t xml:space="preserve">OMB guidance on Uniform Administrative Requirements, Cost Principles, and Audit Requirements for Federal Awards (Uniform Guidance) </w:t>
      </w:r>
      <w:r>
        <w:t xml:space="preserve">is set forth </w:t>
      </w:r>
      <w:r w:rsidRPr="00B52830" w:rsidR="00641364">
        <w:t xml:space="preserve">at </w:t>
      </w:r>
      <w:hyperlink r:id="rId63">
        <w:r w:rsidRPr="00B52830" w:rsidR="51593E3B">
          <w:rPr>
            <w:rStyle w:val="Hyperlink"/>
          </w:rPr>
          <w:t xml:space="preserve">2 C.F.R. </w:t>
        </w:r>
        <w:r w:rsidRPr="00B52830" w:rsidR="722450AC">
          <w:rPr>
            <w:rStyle w:val="Hyperlink"/>
          </w:rPr>
          <w:t>part</w:t>
        </w:r>
        <w:r w:rsidRPr="00B52830" w:rsidR="51593E3B">
          <w:rPr>
            <w:rStyle w:val="Hyperlink"/>
          </w:rPr>
          <w:t xml:space="preserve"> 200</w:t>
        </w:r>
      </w:hyperlink>
      <w:r w:rsidRPr="00B52830" w:rsidR="00641364">
        <w:t xml:space="preserve">. </w:t>
      </w:r>
    </w:p>
    <w:p w:rsidR="00E13CFE" w:rsidRPr="00E13CFE" w:rsidP="00E13CFE" w14:paraId="20796C2F" w14:textId="299591EB">
      <w:r w:rsidRPr="00E13CFE">
        <w:t>*Please note: OMB is in the process of updating the Uniform Guidance at 2 CFR § 200 (</w:t>
      </w:r>
      <w:hyperlink r:id="rId64" w:history="1">
        <w:r w:rsidRPr="00E13CFE">
          <w:rPr>
            <w:rStyle w:val="Hyperlink"/>
          </w:rPr>
          <w:t>Uniform Guidance Revisions</w:t>
        </w:r>
      </w:hyperlink>
      <w:r w:rsidRPr="00E13CFE">
        <w:t xml:space="preserve">). For IMLS grant awards made on or after October 1, 2026, the Uniform Guidance Revisions will apply. </w:t>
      </w:r>
    </w:p>
    <w:p w:rsidR="00B37AC0" w:rsidRPr="00B52830" w:rsidP="004639FB" w14:paraId="17181825" w14:textId="569DFB45">
      <w:r w:rsidRPr="00B52830">
        <w:t xml:space="preserve">IMLS regulations at </w:t>
      </w:r>
      <w:hyperlink r:id="rId49">
        <w:r w:rsidRPr="00B52830">
          <w:rPr>
            <w:rStyle w:val="Hyperlink"/>
          </w:rPr>
          <w:t>2 C.F.R</w:t>
        </w:r>
        <w:r w:rsidRPr="00B52830" w:rsidR="0EFCA438">
          <w:rPr>
            <w:rStyle w:val="Hyperlink"/>
          </w:rPr>
          <w:t xml:space="preserve">. </w:t>
        </w:r>
        <w:r w:rsidRPr="0022664F" w:rsidR="0022664F">
          <w:rPr>
            <w:rStyle w:val="Hyperlink"/>
          </w:rPr>
          <w:t>§</w:t>
        </w:r>
        <w:r w:rsidR="0022664F">
          <w:rPr>
            <w:rStyle w:val="Hyperlink"/>
          </w:rPr>
          <w:t xml:space="preserve"> </w:t>
        </w:r>
        <w:r w:rsidRPr="00B52830">
          <w:rPr>
            <w:rStyle w:val="Hyperlink"/>
          </w:rPr>
          <w:t>3187</w:t>
        </w:r>
      </w:hyperlink>
      <w:r w:rsidRPr="00B52830">
        <w:t xml:space="preserve"> formally adopt the </w:t>
      </w:r>
      <w:r w:rsidRPr="00B52830" w:rsidR="3A48B84E">
        <w:t>Uniform Guidance</w:t>
      </w:r>
      <w:r w:rsidR="008734F2">
        <w:t xml:space="preserve"> </w:t>
      </w:r>
      <w:r w:rsidRPr="007C423E" w:rsidR="008734F2">
        <w:t>and include certain agency-specific provisions</w:t>
      </w:r>
      <w:r w:rsidRPr="00B52830" w:rsidR="3A48B84E">
        <w:t>.</w:t>
      </w:r>
    </w:p>
    <w:p w:rsidR="00CB4691" w:rsidRPr="00B52830" w:rsidP="00241A56" w14:paraId="5DF30E20" w14:textId="04966AD9">
      <w:pPr>
        <w:pStyle w:val="Heading3"/>
      </w:pPr>
      <w:bookmarkStart w:id="53" w:name="_Toc164071128"/>
      <w:bookmarkStart w:id="54" w:name="_Toc218941934"/>
      <w:r w:rsidRPr="00B52830">
        <w:t>Equal Opportunity</w:t>
      </w:r>
      <w:bookmarkEnd w:id="53"/>
      <w:bookmarkEnd w:id="54"/>
    </w:p>
    <w:p w:rsidR="00650ECA" w:rsidRPr="00B52830" w:rsidP="00704225" w14:paraId="696D8641" w14:textId="365614F2">
      <w:pPr>
        <w:pStyle w:val="Sectionintrotext"/>
      </w:pPr>
      <w:r w:rsidRPr="00B52830">
        <w:t>IMLS does</w:t>
      </w:r>
      <w:r w:rsidRPr="00B52830" w:rsidR="00CB4691">
        <w:t xml:space="preserve"> not discriminate on the basis of race, color, national origin, sex, disability, or age. </w:t>
      </w:r>
    </w:p>
    <w:p w:rsidR="00CB4691" w:rsidRPr="00B52830" w:rsidP="379C1F68" w14:paraId="5071C74D" w14:textId="50A44FF5">
      <w:pPr>
        <w:rPr>
          <w:rFonts w:eastAsia="MS Mincho"/>
          <w:szCs w:val="24"/>
        </w:rPr>
      </w:pPr>
      <w:r>
        <w:t xml:space="preserve">For further information, email </w:t>
      </w:r>
      <w:hyperlink r:id="rId65">
        <w:r w:rsidRPr="379C1F68" w:rsidR="006E374D">
          <w:rPr>
            <w:rStyle w:val="Hyperlink"/>
          </w:rPr>
          <w:t>ogc@imls.gov</w:t>
        </w:r>
      </w:hyperlink>
      <w:r w:rsidR="006E374D">
        <w:t xml:space="preserve"> </w:t>
      </w:r>
      <w:r>
        <w:t xml:space="preserve">or write to the </w:t>
      </w:r>
      <w:r w:rsidR="006E374D">
        <w:t>Office of the General Counsel</w:t>
      </w:r>
      <w:r>
        <w:t xml:space="preserve">, Institute of Museum and Library Services, </w:t>
      </w:r>
      <w:r w:rsidRPr="379C1F68" w:rsidR="6D7678D7">
        <w:rPr>
          <w:rFonts w:eastAsia="MS Mincho"/>
          <w:szCs w:val="24"/>
        </w:rPr>
        <w:t>200 Constitution Ave. NW, Suite N-3627</w:t>
      </w:r>
      <w:r>
        <w:t>, Washington, DC, 20</w:t>
      </w:r>
      <w:r w:rsidR="14032DC1">
        <w:t>210</w:t>
      </w:r>
      <w:r>
        <w:t>.</w:t>
      </w:r>
    </w:p>
    <w:p w:rsidR="00CE17E5" w:rsidRPr="00B52830" w:rsidP="00460A96" w14:paraId="60390A13" w14:textId="1539880B">
      <w:pPr>
        <w:spacing w:before="240" w:line="240" w:lineRule="auto"/>
        <w:sectPr w:rsidSect="0038631E">
          <w:headerReference w:type="default" r:id="rId66"/>
          <w:footerReference w:type="default" r:id="rId67"/>
          <w:headerReference w:type="first" r:id="rId68"/>
          <w:pgSz w:w="12240" w:h="15840"/>
          <w:pgMar w:top="1440" w:right="1440" w:bottom="1440" w:left="1440" w:header="288" w:footer="432" w:gutter="0"/>
          <w:cols w:space="720"/>
          <w:titlePg/>
          <w:docGrid w:linePitch="326"/>
        </w:sectPr>
      </w:pPr>
      <w:bookmarkStart w:id="55" w:name="_B._Federal_Award"/>
      <w:bookmarkStart w:id="56" w:name="_B._Federal_Award_1"/>
      <w:bookmarkStart w:id="57" w:name="_B._Federal_Award_2"/>
      <w:bookmarkStart w:id="58" w:name="_C2._Cost_Share"/>
      <w:bookmarkStart w:id="59" w:name="_Federal_Award_Information"/>
      <w:bookmarkEnd w:id="6"/>
      <w:bookmarkEnd w:id="55"/>
      <w:bookmarkEnd w:id="56"/>
      <w:bookmarkEnd w:id="57"/>
      <w:bookmarkEnd w:id="58"/>
      <w:bookmarkEnd w:id="59"/>
      <w:r w:rsidRPr="00B52830">
        <w:br w:type="page"/>
      </w:r>
    </w:p>
    <w:p w:rsidR="00DB6364" w:rsidRPr="00B52830" w14:paraId="7D91A025" w14:textId="33F8CA45">
      <w:pPr>
        <w:spacing w:before="0" w:after="160" w:line="259" w:lineRule="auto"/>
      </w:pPr>
    </w:p>
    <w:p w:rsidR="006B6CE1" w:rsidRPr="00B52830" w:rsidP="006B6CE1" w14:paraId="3C30E134" w14:textId="046CA611">
      <w:r w:rsidRPr="00B52830">
        <w:rPr>
          <w:noProof/>
        </w:rPr>
        <mc:AlternateContent>
          <mc:Choice Requires="wpg">
            <w:drawing>
              <wp:anchor distT="0" distB="0" distL="114300" distR="114300" simplePos="0" relativeHeight="25169203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0" alt="&quot;&quot;" style="width:54pt;height:54pt;margin-top:6.8pt;margin-left:-0.9pt;mso-height-relative:margin;mso-width-relative:margin;position:absolute;z-index:-251623424" coordsize="6890,7018">
                <o:lock v:ext="edit" aspectratio="t"/>
                <v:oval id="Oval 5" o:spid="_x0000_s1041" style="width:6890;height:7018;mso-wrap-style:square;position:absolute;visibility:visible;v-text-anchor:middle" filled="f" strokecolor="#33715b" strokeweight="3pt">
                  <v:stroke joinstyle="miter"/>
                </v:oval>
                <v:shape id="Graphic 4" o:spid="_x0000_s1042" type="#_x0000_t75" alt="Pencil with solid fill" style="width:4248;height:4248;left:1226;mso-wrap-style:square;position:absolute;top:1290;visibility:visible">
                  <v:imagedata r:id="rId71" o:title="Pencil with solid fill"/>
                </v:shape>
              </v:group>
            </w:pict>
          </mc:Fallback>
        </mc:AlternateContent>
      </w:r>
    </w:p>
    <w:p w:rsidR="006B6CE1" w:rsidRPr="00B52830" w:rsidP="006B6CE1" w14:paraId="4C6FBEB5" w14:textId="16137B44">
      <w:r w:rsidRPr="00B52830">
        <w:br/>
      </w:r>
      <w:r w:rsidRPr="00B52830">
        <w:br/>
      </w:r>
    </w:p>
    <w:p w:rsidR="00295ADA" w:rsidRPr="00B52830" w:rsidP="00295ADA" w14:paraId="11BDFC0D" w14:textId="1A9BB9D2">
      <w:pPr>
        <w:pStyle w:val="Heading1"/>
      </w:pPr>
      <w:bookmarkStart w:id="60" w:name="_Prepare_and_Submit"/>
      <w:bookmarkStart w:id="61" w:name="_Toc232522169"/>
      <w:bookmarkEnd w:id="60"/>
      <w:r w:rsidRPr="00B52830">
        <w:t>Prepare and Submit Your Application</w:t>
      </w:r>
      <w:bookmarkEnd w:id="61"/>
    </w:p>
    <w:p w:rsidR="004145DF" w:rsidRPr="00B52830" w:rsidP="00FD1BB6" w14:paraId="4E7E1939" w14:textId="77777777">
      <w:pPr>
        <w:pStyle w:val="Sectionintrotext"/>
      </w:pPr>
    </w:p>
    <w:p w:rsidR="007D2896" w:rsidP="00FD1BB6" w14:paraId="100BF30F" w14:textId="77777777">
      <w:pPr>
        <w:pStyle w:val="Sectionintrotext"/>
        <w:rPr>
          <w:noProof/>
        </w:rPr>
      </w:pPr>
      <w:r w:rsidRPr="00B52830">
        <w:t>In this s</w:t>
      </w:r>
      <w:r w:rsidRPr="00B52830" w:rsidR="00EB1D8C">
        <w:t>tep:</w:t>
      </w:r>
      <w:r w:rsidRPr="00B52830" w:rsidR="000922B6">
        <w:fldChar w:fldCharType="begin"/>
      </w:r>
      <w:r w:rsidRPr="00B52830" w:rsidR="000922B6">
        <w:instrText xml:space="preserve"> TOC \o "</w:instrText>
      </w:r>
      <w:r w:rsidRPr="00B52830" w:rsidR="00CE4DFE">
        <w:instrText>2-4</w:instrText>
      </w:r>
      <w:r w:rsidRPr="00B52830" w:rsidR="000922B6">
        <w:instrText>" \h \z \u</w:instrText>
      </w:r>
      <w:r w:rsidRPr="00B52830" w:rsidR="00CE4DFE">
        <w:instrText xml:space="preserve"> \b step2</w:instrText>
      </w:r>
      <w:r w:rsidRPr="00B52830" w:rsidR="000922B6">
        <w:instrText xml:space="preserve"> </w:instrText>
      </w:r>
      <w:r w:rsidRPr="00B52830" w:rsidR="000922B6">
        <w:fldChar w:fldCharType="separate"/>
      </w:r>
    </w:p>
    <w:p w:rsidR="007D2896" w14:paraId="35784E15" w14:textId="15CA8924">
      <w:pPr>
        <w:pStyle w:val="TOC2"/>
        <w:rPr>
          <w:rFonts w:asciiTheme="minorHAnsi" w:hAnsiTheme="minorHAnsi" w:cstheme="minorBidi"/>
          <w:b w:val="0"/>
          <w:noProof/>
          <w:color w:val="auto"/>
          <w:kern w:val="2"/>
          <w:szCs w:val="24"/>
          <w14:ligatures w14:val="standardContextual"/>
        </w:rPr>
      </w:pPr>
      <w:hyperlink w:anchor="_Toc232522298" w:history="1">
        <w:r w:rsidRPr="006D0B2C">
          <w:rPr>
            <w:rStyle w:val="Hyperlink"/>
            <w:noProof/>
          </w:rPr>
          <w:t>4.</w:t>
        </w:r>
        <w:r>
          <w:rPr>
            <w:rFonts w:asciiTheme="minorHAnsi" w:hAnsiTheme="minorHAnsi" w:cstheme="minorBidi"/>
            <w:b w:val="0"/>
            <w:noProof/>
            <w:color w:val="auto"/>
            <w:kern w:val="2"/>
            <w:szCs w:val="24"/>
            <w14:ligatures w14:val="standardContextual"/>
          </w:rPr>
          <w:tab/>
        </w:r>
        <w:r w:rsidRPr="006D0B2C">
          <w:rPr>
            <w:rStyle w:val="Hyperlink"/>
            <w:noProof/>
          </w:rPr>
          <w:t>Application Contents and Format</w:t>
        </w:r>
        <w:r>
          <w:rPr>
            <w:noProof/>
            <w:webHidden/>
          </w:rPr>
          <w:tab/>
        </w:r>
        <w:r>
          <w:rPr>
            <w:noProof/>
            <w:webHidden/>
          </w:rPr>
          <w:fldChar w:fldCharType="begin"/>
        </w:r>
        <w:r>
          <w:rPr>
            <w:noProof/>
            <w:webHidden/>
          </w:rPr>
          <w:instrText xml:space="preserve"> PAGEREF _Toc232522298 \h </w:instrText>
        </w:r>
        <w:r>
          <w:rPr>
            <w:noProof/>
            <w:webHidden/>
          </w:rPr>
          <w:fldChar w:fldCharType="separate"/>
        </w:r>
        <w:r>
          <w:rPr>
            <w:noProof/>
            <w:webHidden/>
          </w:rPr>
          <w:t>19</w:t>
        </w:r>
        <w:r>
          <w:rPr>
            <w:noProof/>
            <w:webHidden/>
          </w:rPr>
          <w:fldChar w:fldCharType="end"/>
        </w:r>
      </w:hyperlink>
    </w:p>
    <w:p w:rsidR="007D2896" w14:paraId="635847FB" w14:textId="7D88BE8F">
      <w:pPr>
        <w:pStyle w:val="TOC3"/>
        <w:rPr>
          <w:rFonts w:asciiTheme="minorHAnsi" w:hAnsiTheme="minorHAnsi" w:cstheme="minorBidi"/>
          <w:iCs w:val="0"/>
          <w:noProof/>
          <w:color w:val="auto"/>
          <w:kern w:val="2"/>
          <w:sz w:val="24"/>
          <w:szCs w:val="24"/>
          <w14:ligatures w14:val="standardContextual"/>
        </w:rPr>
      </w:pPr>
      <w:hyperlink w:anchor="_Toc232522299" w:history="1">
        <w:r w:rsidRPr="006D0B2C">
          <w:rPr>
            <w:rStyle w:val="Hyperlink"/>
            <w:noProof/>
          </w:rPr>
          <w:t>Get Ready to Apply</w:t>
        </w:r>
        <w:r>
          <w:rPr>
            <w:noProof/>
            <w:webHidden/>
          </w:rPr>
          <w:tab/>
        </w:r>
        <w:r>
          <w:rPr>
            <w:noProof/>
            <w:webHidden/>
          </w:rPr>
          <w:fldChar w:fldCharType="begin"/>
        </w:r>
        <w:r>
          <w:rPr>
            <w:noProof/>
            <w:webHidden/>
          </w:rPr>
          <w:instrText xml:space="preserve"> PAGEREF _Toc232522299 \h </w:instrText>
        </w:r>
        <w:r>
          <w:rPr>
            <w:noProof/>
            <w:webHidden/>
          </w:rPr>
          <w:fldChar w:fldCharType="separate"/>
        </w:r>
        <w:r>
          <w:rPr>
            <w:noProof/>
            <w:webHidden/>
          </w:rPr>
          <w:t>19</w:t>
        </w:r>
        <w:r>
          <w:rPr>
            <w:noProof/>
            <w:webHidden/>
          </w:rPr>
          <w:fldChar w:fldCharType="end"/>
        </w:r>
      </w:hyperlink>
    </w:p>
    <w:p w:rsidR="007D2896" w14:paraId="4CCE458B" w14:textId="5B7FF769">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00" w:history="1">
        <w:r w:rsidRPr="006D0B2C">
          <w:rPr>
            <w:rStyle w:val="Hyperlink"/>
            <w:noProof/>
          </w:rPr>
          <w:t>Registration Requirements</w:t>
        </w:r>
        <w:r>
          <w:rPr>
            <w:noProof/>
            <w:webHidden/>
          </w:rPr>
          <w:tab/>
        </w:r>
        <w:r>
          <w:rPr>
            <w:noProof/>
            <w:webHidden/>
          </w:rPr>
          <w:fldChar w:fldCharType="begin"/>
        </w:r>
        <w:r>
          <w:rPr>
            <w:noProof/>
            <w:webHidden/>
          </w:rPr>
          <w:instrText xml:space="preserve"> PAGEREF _Toc232522300 \h </w:instrText>
        </w:r>
        <w:r>
          <w:rPr>
            <w:noProof/>
            <w:webHidden/>
          </w:rPr>
          <w:fldChar w:fldCharType="separate"/>
        </w:r>
        <w:r>
          <w:rPr>
            <w:noProof/>
            <w:webHidden/>
          </w:rPr>
          <w:t>19</w:t>
        </w:r>
        <w:r>
          <w:rPr>
            <w:noProof/>
            <w:webHidden/>
          </w:rPr>
          <w:fldChar w:fldCharType="end"/>
        </w:r>
      </w:hyperlink>
    </w:p>
    <w:p w:rsidR="007D2896" w14:paraId="204ECBC7" w14:textId="4F46FC89">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01" w:history="1">
        <w:r w:rsidRPr="006D0B2C">
          <w:rPr>
            <w:rStyle w:val="Hyperlink"/>
            <w:noProof/>
          </w:rPr>
          <w:t>Application Package</w:t>
        </w:r>
        <w:r>
          <w:rPr>
            <w:noProof/>
            <w:webHidden/>
          </w:rPr>
          <w:tab/>
        </w:r>
        <w:r>
          <w:rPr>
            <w:noProof/>
            <w:webHidden/>
          </w:rPr>
          <w:fldChar w:fldCharType="begin"/>
        </w:r>
        <w:r>
          <w:rPr>
            <w:noProof/>
            <w:webHidden/>
          </w:rPr>
          <w:instrText xml:space="preserve"> PAGEREF _Toc232522301 \h </w:instrText>
        </w:r>
        <w:r>
          <w:rPr>
            <w:noProof/>
            <w:webHidden/>
          </w:rPr>
          <w:fldChar w:fldCharType="separate"/>
        </w:r>
        <w:r>
          <w:rPr>
            <w:noProof/>
            <w:webHidden/>
          </w:rPr>
          <w:t>19</w:t>
        </w:r>
        <w:r>
          <w:rPr>
            <w:noProof/>
            <w:webHidden/>
          </w:rPr>
          <w:fldChar w:fldCharType="end"/>
        </w:r>
      </w:hyperlink>
    </w:p>
    <w:p w:rsidR="007D2896" w14:paraId="09EC4273" w14:textId="17F06EA3">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02" w:history="1">
        <w:r w:rsidRPr="006D0B2C">
          <w:rPr>
            <w:rStyle w:val="Hyperlink"/>
            <w:noProof/>
          </w:rPr>
          <w:t>Readiness Checklist</w:t>
        </w:r>
        <w:r>
          <w:rPr>
            <w:noProof/>
            <w:webHidden/>
          </w:rPr>
          <w:tab/>
        </w:r>
        <w:r>
          <w:rPr>
            <w:noProof/>
            <w:webHidden/>
          </w:rPr>
          <w:fldChar w:fldCharType="begin"/>
        </w:r>
        <w:r>
          <w:rPr>
            <w:noProof/>
            <w:webHidden/>
          </w:rPr>
          <w:instrText xml:space="preserve"> PAGEREF _Toc232522302 \h </w:instrText>
        </w:r>
        <w:r>
          <w:rPr>
            <w:noProof/>
            <w:webHidden/>
          </w:rPr>
          <w:fldChar w:fldCharType="separate"/>
        </w:r>
        <w:r>
          <w:rPr>
            <w:noProof/>
            <w:webHidden/>
          </w:rPr>
          <w:t>20</w:t>
        </w:r>
        <w:r>
          <w:rPr>
            <w:noProof/>
            <w:webHidden/>
          </w:rPr>
          <w:fldChar w:fldCharType="end"/>
        </w:r>
      </w:hyperlink>
    </w:p>
    <w:p w:rsidR="007D2896" w14:paraId="47BDEF3F" w14:textId="5A2F4CA9">
      <w:pPr>
        <w:pStyle w:val="TOC3"/>
        <w:rPr>
          <w:rFonts w:asciiTheme="minorHAnsi" w:hAnsiTheme="minorHAnsi" w:cstheme="minorBidi"/>
          <w:iCs w:val="0"/>
          <w:noProof/>
          <w:color w:val="auto"/>
          <w:kern w:val="2"/>
          <w:sz w:val="24"/>
          <w:szCs w:val="24"/>
          <w14:ligatures w14:val="standardContextual"/>
        </w:rPr>
      </w:pPr>
      <w:hyperlink w:anchor="_Toc232522303" w:history="1">
        <w:r w:rsidRPr="006D0B2C">
          <w:rPr>
            <w:rStyle w:val="Hyperlink"/>
            <w:noProof/>
          </w:rPr>
          <w:t>Prepare Your Application</w:t>
        </w:r>
        <w:r>
          <w:rPr>
            <w:noProof/>
            <w:webHidden/>
          </w:rPr>
          <w:tab/>
        </w:r>
        <w:r>
          <w:rPr>
            <w:noProof/>
            <w:webHidden/>
          </w:rPr>
          <w:fldChar w:fldCharType="begin"/>
        </w:r>
        <w:r>
          <w:rPr>
            <w:noProof/>
            <w:webHidden/>
          </w:rPr>
          <w:instrText xml:space="preserve"> PAGEREF _Toc232522303 \h </w:instrText>
        </w:r>
        <w:r>
          <w:rPr>
            <w:noProof/>
            <w:webHidden/>
          </w:rPr>
          <w:fldChar w:fldCharType="separate"/>
        </w:r>
        <w:r>
          <w:rPr>
            <w:noProof/>
            <w:webHidden/>
          </w:rPr>
          <w:t>21</w:t>
        </w:r>
        <w:r>
          <w:rPr>
            <w:noProof/>
            <w:webHidden/>
          </w:rPr>
          <w:fldChar w:fldCharType="end"/>
        </w:r>
      </w:hyperlink>
    </w:p>
    <w:p w:rsidR="007D2896" w14:paraId="5C9029F0" w14:textId="125C4367">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04" w:history="1">
        <w:r w:rsidRPr="006D0B2C">
          <w:rPr>
            <w:rStyle w:val="Hyperlink"/>
            <w:noProof/>
          </w:rPr>
          <w:t>Application Components</w:t>
        </w:r>
        <w:r>
          <w:rPr>
            <w:noProof/>
            <w:webHidden/>
          </w:rPr>
          <w:tab/>
        </w:r>
        <w:r>
          <w:rPr>
            <w:noProof/>
            <w:webHidden/>
          </w:rPr>
          <w:fldChar w:fldCharType="begin"/>
        </w:r>
        <w:r>
          <w:rPr>
            <w:noProof/>
            <w:webHidden/>
          </w:rPr>
          <w:instrText xml:space="preserve"> PAGEREF _Toc232522304 \h </w:instrText>
        </w:r>
        <w:r>
          <w:rPr>
            <w:noProof/>
            <w:webHidden/>
          </w:rPr>
          <w:fldChar w:fldCharType="separate"/>
        </w:r>
        <w:r>
          <w:rPr>
            <w:noProof/>
            <w:webHidden/>
          </w:rPr>
          <w:t>21</w:t>
        </w:r>
        <w:r>
          <w:rPr>
            <w:noProof/>
            <w:webHidden/>
          </w:rPr>
          <w:fldChar w:fldCharType="end"/>
        </w:r>
      </w:hyperlink>
    </w:p>
    <w:p w:rsidR="007D2896" w14:paraId="21A5C52A" w14:textId="2541648A">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05" w:history="1">
        <w:r w:rsidRPr="006D0B2C">
          <w:rPr>
            <w:rStyle w:val="Hyperlink"/>
            <w:noProof/>
          </w:rPr>
          <w:t>Instructions for Required Documents</w:t>
        </w:r>
        <w:r>
          <w:rPr>
            <w:noProof/>
            <w:webHidden/>
          </w:rPr>
          <w:tab/>
        </w:r>
        <w:r>
          <w:rPr>
            <w:noProof/>
            <w:webHidden/>
          </w:rPr>
          <w:fldChar w:fldCharType="begin"/>
        </w:r>
        <w:r>
          <w:rPr>
            <w:noProof/>
            <w:webHidden/>
          </w:rPr>
          <w:instrText xml:space="preserve"> PAGEREF _Toc232522305 \h </w:instrText>
        </w:r>
        <w:r>
          <w:rPr>
            <w:noProof/>
            <w:webHidden/>
          </w:rPr>
          <w:fldChar w:fldCharType="separate"/>
        </w:r>
        <w:r>
          <w:rPr>
            <w:noProof/>
            <w:webHidden/>
          </w:rPr>
          <w:t>25</w:t>
        </w:r>
        <w:r>
          <w:rPr>
            <w:noProof/>
            <w:webHidden/>
          </w:rPr>
          <w:fldChar w:fldCharType="end"/>
        </w:r>
      </w:hyperlink>
    </w:p>
    <w:p w:rsidR="007D2896" w14:paraId="6F89A217" w14:textId="10CCD134">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06" w:history="1">
        <w:r w:rsidRPr="006D0B2C">
          <w:rPr>
            <w:rStyle w:val="Hyperlink"/>
            <w:noProof/>
          </w:rPr>
          <w:t>Conditionally Required Documents</w:t>
        </w:r>
        <w:r>
          <w:rPr>
            <w:noProof/>
            <w:webHidden/>
          </w:rPr>
          <w:tab/>
        </w:r>
        <w:r>
          <w:rPr>
            <w:noProof/>
            <w:webHidden/>
          </w:rPr>
          <w:fldChar w:fldCharType="begin"/>
        </w:r>
        <w:r>
          <w:rPr>
            <w:noProof/>
            <w:webHidden/>
          </w:rPr>
          <w:instrText xml:space="preserve"> PAGEREF _Toc232522306 \h </w:instrText>
        </w:r>
        <w:r>
          <w:rPr>
            <w:noProof/>
            <w:webHidden/>
          </w:rPr>
          <w:fldChar w:fldCharType="separate"/>
        </w:r>
        <w:r>
          <w:rPr>
            <w:noProof/>
            <w:webHidden/>
          </w:rPr>
          <w:t>32</w:t>
        </w:r>
        <w:r>
          <w:rPr>
            <w:noProof/>
            <w:webHidden/>
          </w:rPr>
          <w:fldChar w:fldCharType="end"/>
        </w:r>
      </w:hyperlink>
    </w:p>
    <w:p w:rsidR="007D2896" w14:paraId="0E1C314A" w14:textId="55FB5D2D">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07" w:history="1">
        <w:r w:rsidRPr="006D0B2C">
          <w:rPr>
            <w:rStyle w:val="Hyperlink"/>
            <w:noProof/>
          </w:rPr>
          <w:t>Supporting Documents</w:t>
        </w:r>
        <w:r>
          <w:rPr>
            <w:noProof/>
            <w:webHidden/>
          </w:rPr>
          <w:tab/>
        </w:r>
        <w:r>
          <w:rPr>
            <w:noProof/>
            <w:webHidden/>
          </w:rPr>
          <w:fldChar w:fldCharType="begin"/>
        </w:r>
        <w:r>
          <w:rPr>
            <w:noProof/>
            <w:webHidden/>
          </w:rPr>
          <w:instrText xml:space="preserve"> PAGEREF _Toc232522307 \h </w:instrText>
        </w:r>
        <w:r>
          <w:rPr>
            <w:noProof/>
            <w:webHidden/>
          </w:rPr>
          <w:fldChar w:fldCharType="separate"/>
        </w:r>
        <w:r>
          <w:rPr>
            <w:noProof/>
            <w:webHidden/>
          </w:rPr>
          <w:t>34</w:t>
        </w:r>
        <w:r>
          <w:rPr>
            <w:noProof/>
            <w:webHidden/>
          </w:rPr>
          <w:fldChar w:fldCharType="end"/>
        </w:r>
      </w:hyperlink>
    </w:p>
    <w:p w:rsidR="007D2896" w14:paraId="6A9B8AC5" w14:textId="5511A5BA">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08" w:history="1">
        <w:r w:rsidRPr="006D0B2C">
          <w:rPr>
            <w:rStyle w:val="Hyperlink"/>
            <w:noProof/>
          </w:rPr>
          <w:t>Application Checklist</w:t>
        </w:r>
        <w:r>
          <w:rPr>
            <w:noProof/>
            <w:webHidden/>
          </w:rPr>
          <w:tab/>
        </w:r>
        <w:r>
          <w:rPr>
            <w:noProof/>
            <w:webHidden/>
          </w:rPr>
          <w:fldChar w:fldCharType="begin"/>
        </w:r>
        <w:r>
          <w:rPr>
            <w:noProof/>
            <w:webHidden/>
          </w:rPr>
          <w:instrText xml:space="preserve"> PAGEREF _Toc232522308 \h </w:instrText>
        </w:r>
        <w:r>
          <w:rPr>
            <w:noProof/>
            <w:webHidden/>
          </w:rPr>
          <w:fldChar w:fldCharType="separate"/>
        </w:r>
        <w:r>
          <w:rPr>
            <w:noProof/>
            <w:webHidden/>
          </w:rPr>
          <w:t>36</w:t>
        </w:r>
        <w:r>
          <w:rPr>
            <w:noProof/>
            <w:webHidden/>
          </w:rPr>
          <w:fldChar w:fldCharType="end"/>
        </w:r>
      </w:hyperlink>
    </w:p>
    <w:p w:rsidR="007D2896" w14:paraId="6C278BD1" w14:textId="71768AE6">
      <w:pPr>
        <w:pStyle w:val="TOC3"/>
        <w:rPr>
          <w:rFonts w:asciiTheme="minorHAnsi" w:hAnsiTheme="minorHAnsi" w:cstheme="minorBidi"/>
          <w:iCs w:val="0"/>
          <w:noProof/>
          <w:color w:val="auto"/>
          <w:kern w:val="2"/>
          <w:sz w:val="24"/>
          <w:szCs w:val="24"/>
          <w14:ligatures w14:val="standardContextual"/>
        </w:rPr>
      </w:pPr>
      <w:hyperlink w:anchor="_Toc232522309" w:history="1">
        <w:r w:rsidRPr="006D0B2C">
          <w:rPr>
            <w:rStyle w:val="Hyperlink"/>
            <w:noProof/>
          </w:rPr>
          <w:t>Disclosure of Information in Applications</w:t>
        </w:r>
        <w:r>
          <w:rPr>
            <w:noProof/>
            <w:webHidden/>
          </w:rPr>
          <w:tab/>
        </w:r>
        <w:r>
          <w:rPr>
            <w:noProof/>
            <w:webHidden/>
          </w:rPr>
          <w:fldChar w:fldCharType="begin"/>
        </w:r>
        <w:r>
          <w:rPr>
            <w:noProof/>
            <w:webHidden/>
          </w:rPr>
          <w:instrText xml:space="preserve"> PAGEREF _Toc232522309 \h </w:instrText>
        </w:r>
        <w:r>
          <w:rPr>
            <w:noProof/>
            <w:webHidden/>
          </w:rPr>
          <w:fldChar w:fldCharType="separate"/>
        </w:r>
        <w:r>
          <w:rPr>
            <w:noProof/>
            <w:webHidden/>
          </w:rPr>
          <w:t>37</w:t>
        </w:r>
        <w:r>
          <w:rPr>
            <w:noProof/>
            <w:webHidden/>
          </w:rPr>
          <w:fldChar w:fldCharType="end"/>
        </w:r>
      </w:hyperlink>
    </w:p>
    <w:p w:rsidR="007D2896" w14:paraId="442BD27A" w14:textId="167C7F6F">
      <w:pPr>
        <w:pStyle w:val="TOC2"/>
        <w:rPr>
          <w:rFonts w:asciiTheme="minorHAnsi" w:hAnsiTheme="minorHAnsi" w:cstheme="minorBidi"/>
          <w:b w:val="0"/>
          <w:noProof/>
          <w:color w:val="auto"/>
          <w:kern w:val="2"/>
          <w:szCs w:val="24"/>
          <w14:ligatures w14:val="standardContextual"/>
        </w:rPr>
      </w:pPr>
      <w:hyperlink w:anchor="_Toc232522310" w:history="1">
        <w:r w:rsidRPr="006D0B2C">
          <w:rPr>
            <w:rStyle w:val="Hyperlink"/>
            <w:noProof/>
          </w:rPr>
          <w:t>5.</w:t>
        </w:r>
        <w:r>
          <w:rPr>
            <w:rFonts w:asciiTheme="minorHAnsi" w:hAnsiTheme="minorHAnsi" w:cstheme="minorBidi"/>
            <w:b w:val="0"/>
            <w:noProof/>
            <w:color w:val="auto"/>
            <w:kern w:val="2"/>
            <w:szCs w:val="24"/>
            <w14:ligatures w14:val="standardContextual"/>
          </w:rPr>
          <w:tab/>
        </w:r>
        <w:r w:rsidRPr="006D0B2C">
          <w:rPr>
            <w:rStyle w:val="Hyperlink"/>
            <w:noProof/>
          </w:rPr>
          <w:t>Submission Requirements and Deadline</w:t>
        </w:r>
        <w:r>
          <w:rPr>
            <w:noProof/>
            <w:webHidden/>
          </w:rPr>
          <w:tab/>
        </w:r>
        <w:r>
          <w:rPr>
            <w:noProof/>
            <w:webHidden/>
          </w:rPr>
          <w:fldChar w:fldCharType="begin"/>
        </w:r>
        <w:r>
          <w:rPr>
            <w:noProof/>
            <w:webHidden/>
          </w:rPr>
          <w:instrText xml:space="preserve"> PAGEREF _Toc232522310 \h </w:instrText>
        </w:r>
        <w:r>
          <w:rPr>
            <w:noProof/>
            <w:webHidden/>
          </w:rPr>
          <w:fldChar w:fldCharType="separate"/>
        </w:r>
        <w:r>
          <w:rPr>
            <w:noProof/>
            <w:webHidden/>
          </w:rPr>
          <w:t>38</w:t>
        </w:r>
        <w:r>
          <w:rPr>
            <w:noProof/>
            <w:webHidden/>
          </w:rPr>
          <w:fldChar w:fldCharType="end"/>
        </w:r>
      </w:hyperlink>
    </w:p>
    <w:p w:rsidR="007D2896" w14:paraId="60366E68" w14:textId="23D70C6B">
      <w:pPr>
        <w:pStyle w:val="TOC3"/>
        <w:rPr>
          <w:rFonts w:asciiTheme="minorHAnsi" w:hAnsiTheme="minorHAnsi" w:cstheme="minorBidi"/>
          <w:iCs w:val="0"/>
          <w:noProof/>
          <w:color w:val="auto"/>
          <w:kern w:val="2"/>
          <w:sz w:val="24"/>
          <w:szCs w:val="24"/>
          <w14:ligatures w14:val="standardContextual"/>
        </w:rPr>
      </w:pPr>
      <w:hyperlink w:anchor="_Toc232522311" w:history="1">
        <w:r w:rsidRPr="006D0B2C">
          <w:rPr>
            <w:rStyle w:val="Hyperlink"/>
            <w:noProof/>
          </w:rPr>
          <w:t>Submission Instructions</w:t>
        </w:r>
        <w:r>
          <w:rPr>
            <w:noProof/>
            <w:webHidden/>
          </w:rPr>
          <w:tab/>
        </w:r>
        <w:r>
          <w:rPr>
            <w:noProof/>
            <w:webHidden/>
          </w:rPr>
          <w:fldChar w:fldCharType="begin"/>
        </w:r>
        <w:r>
          <w:rPr>
            <w:noProof/>
            <w:webHidden/>
          </w:rPr>
          <w:instrText xml:space="preserve"> PAGEREF _Toc232522311 \h </w:instrText>
        </w:r>
        <w:r>
          <w:rPr>
            <w:noProof/>
            <w:webHidden/>
          </w:rPr>
          <w:fldChar w:fldCharType="separate"/>
        </w:r>
        <w:r>
          <w:rPr>
            <w:noProof/>
            <w:webHidden/>
          </w:rPr>
          <w:t>38</w:t>
        </w:r>
        <w:r>
          <w:rPr>
            <w:noProof/>
            <w:webHidden/>
          </w:rPr>
          <w:fldChar w:fldCharType="end"/>
        </w:r>
      </w:hyperlink>
    </w:p>
    <w:p w:rsidR="007D2896" w14:paraId="23366EB0" w14:textId="199061AC">
      <w:pPr>
        <w:pStyle w:val="TOC3"/>
        <w:rPr>
          <w:rFonts w:asciiTheme="minorHAnsi" w:hAnsiTheme="minorHAnsi" w:cstheme="minorBidi"/>
          <w:iCs w:val="0"/>
          <w:noProof/>
          <w:color w:val="auto"/>
          <w:kern w:val="2"/>
          <w:sz w:val="24"/>
          <w:szCs w:val="24"/>
          <w14:ligatures w14:val="standardContextual"/>
        </w:rPr>
      </w:pPr>
      <w:hyperlink w:anchor="_Toc232522312" w:history="1">
        <w:r w:rsidRPr="006D0B2C">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32522312 \h </w:instrText>
        </w:r>
        <w:r>
          <w:rPr>
            <w:noProof/>
            <w:webHidden/>
          </w:rPr>
          <w:fldChar w:fldCharType="separate"/>
        </w:r>
        <w:r>
          <w:rPr>
            <w:noProof/>
            <w:webHidden/>
          </w:rPr>
          <w:t>38</w:t>
        </w:r>
        <w:r>
          <w:rPr>
            <w:noProof/>
            <w:webHidden/>
          </w:rPr>
          <w:fldChar w:fldCharType="end"/>
        </w:r>
      </w:hyperlink>
    </w:p>
    <w:p w:rsidR="007D2896" w14:paraId="7A4126C8" w14:textId="38513F13">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13" w:history="1">
        <w:r w:rsidRPr="006D0B2C">
          <w:rPr>
            <w:rStyle w:val="Hyperlink"/>
            <w:noProof/>
          </w:rPr>
          <w:t>IMLS</w:t>
        </w:r>
        <w:r>
          <w:rPr>
            <w:noProof/>
            <w:webHidden/>
          </w:rPr>
          <w:tab/>
        </w:r>
        <w:r>
          <w:rPr>
            <w:noProof/>
            <w:webHidden/>
          </w:rPr>
          <w:fldChar w:fldCharType="begin"/>
        </w:r>
        <w:r>
          <w:rPr>
            <w:noProof/>
            <w:webHidden/>
          </w:rPr>
          <w:instrText xml:space="preserve"> PAGEREF _Toc232522313 \h </w:instrText>
        </w:r>
        <w:r>
          <w:rPr>
            <w:noProof/>
            <w:webHidden/>
          </w:rPr>
          <w:fldChar w:fldCharType="separate"/>
        </w:r>
        <w:r>
          <w:rPr>
            <w:noProof/>
            <w:webHidden/>
          </w:rPr>
          <w:t>38</w:t>
        </w:r>
        <w:r>
          <w:rPr>
            <w:noProof/>
            <w:webHidden/>
          </w:rPr>
          <w:fldChar w:fldCharType="end"/>
        </w:r>
      </w:hyperlink>
    </w:p>
    <w:p w:rsidR="007D2896" w14:paraId="3079C67C" w14:textId="750FD44D">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14" w:history="1">
        <w:r w:rsidRPr="006D0B2C">
          <w:rPr>
            <w:rStyle w:val="Hyperlink"/>
            <w:noProof/>
          </w:rPr>
          <w:t>Federal Service Desk</w:t>
        </w:r>
        <w:r>
          <w:rPr>
            <w:noProof/>
            <w:webHidden/>
          </w:rPr>
          <w:tab/>
        </w:r>
        <w:r>
          <w:rPr>
            <w:noProof/>
            <w:webHidden/>
          </w:rPr>
          <w:fldChar w:fldCharType="begin"/>
        </w:r>
        <w:r>
          <w:rPr>
            <w:noProof/>
            <w:webHidden/>
          </w:rPr>
          <w:instrText xml:space="preserve"> PAGEREF _Toc232522314 \h </w:instrText>
        </w:r>
        <w:r>
          <w:rPr>
            <w:noProof/>
            <w:webHidden/>
          </w:rPr>
          <w:fldChar w:fldCharType="separate"/>
        </w:r>
        <w:r>
          <w:rPr>
            <w:noProof/>
            <w:webHidden/>
          </w:rPr>
          <w:t>38</w:t>
        </w:r>
        <w:r>
          <w:rPr>
            <w:noProof/>
            <w:webHidden/>
          </w:rPr>
          <w:fldChar w:fldCharType="end"/>
        </w:r>
      </w:hyperlink>
    </w:p>
    <w:p w:rsidR="007D2896" w14:paraId="4AC05864" w14:textId="5ACD38B7">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315" w:history="1">
        <w:r w:rsidRPr="006D0B2C">
          <w:rPr>
            <w:rStyle w:val="Hyperlink"/>
            <w:noProof/>
          </w:rPr>
          <w:t>Grants.gov</w:t>
        </w:r>
        <w:r>
          <w:rPr>
            <w:noProof/>
            <w:webHidden/>
          </w:rPr>
          <w:tab/>
        </w:r>
        <w:r>
          <w:rPr>
            <w:noProof/>
            <w:webHidden/>
          </w:rPr>
          <w:fldChar w:fldCharType="begin"/>
        </w:r>
        <w:r>
          <w:rPr>
            <w:noProof/>
            <w:webHidden/>
          </w:rPr>
          <w:instrText xml:space="preserve"> PAGEREF _Toc232522315 \h </w:instrText>
        </w:r>
        <w:r>
          <w:rPr>
            <w:noProof/>
            <w:webHidden/>
          </w:rPr>
          <w:fldChar w:fldCharType="separate"/>
        </w:r>
        <w:r>
          <w:rPr>
            <w:noProof/>
            <w:webHidden/>
          </w:rPr>
          <w:t>39</w:t>
        </w:r>
        <w:r>
          <w:rPr>
            <w:noProof/>
            <w:webHidden/>
          </w:rPr>
          <w:fldChar w:fldCharType="end"/>
        </w:r>
      </w:hyperlink>
    </w:p>
    <w:p w:rsidR="007D2896" w14:paraId="500BC9E5" w14:textId="0C46570C">
      <w:pPr>
        <w:pStyle w:val="TOC3"/>
        <w:rPr>
          <w:rFonts w:asciiTheme="minorHAnsi" w:hAnsiTheme="minorHAnsi" w:cstheme="minorBidi"/>
          <w:iCs w:val="0"/>
          <w:noProof/>
          <w:color w:val="auto"/>
          <w:kern w:val="2"/>
          <w:sz w:val="24"/>
          <w:szCs w:val="24"/>
          <w14:ligatures w14:val="standardContextual"/>
        </w:rPr>
      </w:pPr>
      <w:hyperlink w:anchor="_Toc232522316" w:history="1">
        <w:r w:rsidRPr="006D0B2C">
          <w:rPr>
            <w:rStyle w:val="Hyperlink"/>
            <w:noProof/>
          </w:rPr>
          <w:t>Submission Dates and Times</w:t>
        </w:r>
        <w:r>
          <w:rPr>
            <w:noProof/>
            <w:webHidden/>
          </w:rPr>
          <w:tab/>
        </w:r>
        <w:r>
          <w:rPr>
            <w:noProof/>
            <w:webHidden/>
          </w:rPr>
          <w:fldChar w:fldCharType="begin"/>
        </w:r>
        <w:r>
          <w:rPr>
            <w:noProof/>
            <w:webHidden/>
          </w:rPr>
          <w:instrText xml:space="preserve"> PAGEREF _Toc232522316 \h </w:instrText>
        </w:r>
        <w:r>
          <w:rPr>
            <w:noProof/>
            <w:webHidden/>
          </w:rPr>
          <w:fldChar w:fldCharType="separate"/>
        </w:r>
        <w:r>
          <w:rPr>
            <w:noProof/>
            <w:webHidden/>
          </w:rPr>
          <w:t>39</w:t>
        </w:r>
        <w:r>
          <w:rPr>
            <w:noProof/>
            <w:webHidden/>
          </w:rPr>
          <w:fldChar w:fldCharType="end"/>
        </w:r>
      </w:hyperlink>
    </w:p>
    <w:p w:rsidR="007D2896" w14:paraId="6F4D40A9" w14:textId="0F5625B6">
      <w:pPr>
        <w:pStyle w:val="TOC3"/>
        <w:rPr>
          <w:rFonts w:asciiTheme="minorHAnsi" w:hAnsiTheme="minorHAnsi" w:cstheme="minorBidi"/>
          <w:iCs w:val="0"/>
          <w:noProof/>
          <w:color w:val="auto"/>
          <w:kern w:val="2"/>
          <w:sz w:val="24"/>
          <w:szCs w:val="24"/>
          <w14:ligatures w14:val="standardContextual"/>
        </w:rPr>
      </w:pPr>
      <w:hyperlink w:anchor="_Toc232522317" w:history="1">
        <w:r w:rsidRPr="006D0B2C">
          <w:rPr>
            <w:rStyle w:val="Hyperlink"/>
            <w:noProof/>
            <w:lang w:val="en"/>
          </w:rPr>
          <w:t>Emergency Extensions</w:t>
        </w:r>
        <w:r>
          <w:rPr>
            <w:noProof/>
            <w:webHidden/>
          </w:rPr>
          <w:tab/>
        </w:r>
        <w:r>
          <w:rPr>
            <w:noProof/>
            <w:webHidden/>
          </w:rPr>
          <w:fldChar w:fldCharType="begin"/>
        </w:r>
        <w:r>
          <w:rPr>
            <w:noProof/>
            <w:webHidden/>
          </w:rPr>
          <w:instrText xml:space="preserve"> PAGEREF _Toc232522317 \h </w:instrText>
        </w:r>
        <w:r>
          <w:rPr>
            <w:noProof/>
            <w:webHidden/>
          </w:rPr>
          <w:fldChar w:fldCharType="separate"/>
        </w:r>
        <w:r>
          <w:rPr>
            <w:noProof/>
            <w:webHidden/>
          </w:rPr>
          <w:t>39</w:t>
        </w:r>
        <w:r>
          <w:rPr>
            <w:noProof/>
            <w:webHidden/>
          </w:rPr>
          <w:fldChar w:fldCharType="end"/>
        </w:r>
      </w:hyperlink>
    </w:p>
    <w:p w:rsidR="007D2896" w14:paraId="01B697DF" w14:textId="299583BC">
      <w:pPr>
        <w:pStyle w:val="TOC3"/>
        <w:rPr>
          <w:rFonts w:asciiTheme="minorHAnsi" w:hAnsiTheme="minorHAnsi" w:cstheme="minorBidi"/>
          <w:iCs w:val="0"/>
          <w:noProof/>
          <w:color w:val="auto"/>
          <w:kern w:val="2"/>
          <w:sz w:val="24"/>
          <w:szCs w:val="24"/>
          <w14:ligatures w14:val="standardContextual"/>
        </w:rPr>
      </w:pPr>
      <w:hyperlink w:anchor="_Toc232522318" w:history="1">
        <w:r w:rsidRPr="006D0B2C">
          <w:rPr>
            <w:rStyle w:val="Hyperlink"/>
            <w:noProof/>
          </w:rPr>
          <w:t>Intergovernmental Review</w:t>
        </w:r>
        <w:r>
          <w:rPr>
            <w:noProof/>
            <w:webHidden/>
          </w:rPr>
          <w:tab/>
        </w:r>
        <w:r>
          <w:rPr>
            <w:noProof/>
            <w:webHidden/>
          </w:rPr>
          <w:fldChar w:fldCharType="begin"/>
        </w:r>
        <w:r>
          <w:rPr>
            <w:noProof/>
            <w:webHidden/>
          </w:rPr>
          <w:instrText xml:space="preserve"> PAGEREF _Toc232522318 \h </w:instrText>
        </w:r>
        <w:r>
          <w:rPr>
            <w:noProof/>
            <w:webHidden/>
          </w:rPr>
          <w:fldChar w:fldCharType="separate"/>
        </w:r>
        <w:r>
          <w:rPr>
            <w:noProof/>
            <w:webHidden/>
          </w:rPr>
          <w:t>39</w:t>
        </w:r>
        <w:r>
          <w:rPr>
            <w:noProof/>
            <w:webHidden/>
          </w:rPr>
          <w:fldChar w:fldCharType="end"/>
        </w:r>
      </w:hyperlink>
    </w:p>
    <w:p w:rsidR="007717AD" w:rsidRPr="00B52830" w14:paraId="65F96190" w14:textId="6924F47D">
      <w:pPr>
        <w:spacing w:before="0" w:after="160" w:line="259" w:lineRule="auto"/>
      </w:pPr>
      <w:r w:rsidRPr="00B52830">
        <w:fldChar w:fldCharType="end"/>
      </w:r>
    </w:p>
    <w:p w:rsidR="007717AD" w:rsidRPr="00B52830" w14:paraId="49C4495C" w14:textId="77777777">
      <w:pPr>
        <w:spacing w:before="0" w:after="160" w:line="259" w:lineRule="auto"/>
      </w:pPr>
      <w:r w:rsidRPr="00B52830">
        <w:br w:type="page"/>
      </w:r>
    </w:p>
    <w:p w:rsidR="00106413" w:rsidRPr="00B52830" w:rsidP="00C10168" w14:paraId="4A2A88E1" w14:textId="33D88CB8">
      <w:pPr>
        <w:pStyle w:val="Heading2"/>
      </w:pPr>
      <w:bookmarkStart w:id="62" w:name="_Toc232522170"/>
      <w:bookmarkStart w:id="63" w:name="_Toc232522298"/>
      <w:bookmarkStart w:id="64" w:name="Step2"/>
      <w:r w:rsidRPr="00B52830">
        <w:t xml:space="preserve">Application </w:t>
      </w:r>
      <w:r w:rsidRPr="00B52830" w:rsidR="00CA2583">
        <w:t>Contents and Format</w:t>
      </w:r>
      <w:bookmarkEnd w:id="62"/>
      <w:bookmarkEnd w:id="63"/>
    </w:p>
    <w:p w:rsidR="003057A2" w:rsidRPr="00B52830" w:rsidP="009C22CE" w14:paraId="66522D87" w14:textId="38A16B7C">
      <w:pPr>
        <w:pStyle w:val="Heading3"/>
      </w:pPr>
      <w:bookmarkStart w:id="65" w:name="_Toc232522299"/>
      <w:r w:rsidRPr="00B52830">
        <w:t xml:space="preserve">Get Ready </w:t>
      </w:r>
      <w:r w:rsidRPr="00B52830" w:rsidR="00C364E8">
        <w:t>to</w:t>
      </w:r>
      <w:r w:rsidRPr="00B52830">
        <w:t xml:space="preserve"> Apply</w:t>
      </w:r>
      <w:bookmarkEnd w:id="65"/>
    </w:p>
    <w:p w:rsidR="00B527EB" w:rsidRPr="00B52830" w:rsidP="00295ADA" w14:paraId="242AD45F" w14:textId="53249574">
      <w:pPr>
        <w:pStyle w:val="Heading4"/>
      </w:pPr>
      <w:bookmarkStart w:id="66" w:name="_Registration_Requirements"/>
      <w:bookmarkStart w:id="67" w:name="_Toc232522300"/>
      <w:bookmarkEnd w:id="66"/>
      <w:r w:rsidRPr="00B52830">
        <w:t>Registration Requirements</w:t>
      </w:r>
      <w:bookmarkEnd w:id="67"/>
      <w:r w:rsidRPr="00B52830">
        <w:t xml:space="preserve"> </w:t>
      </w:r>
    </w:p>
    <w:p w:rsidR="00B527EB" w:rsidRPr="00B52830" w:rsidP="00295ADA" w14:paraId="1A22011A" w14:textId="51CD0362">
      <w:pPr>
        <w:pStyle w:val="Sectionintrotext"/>
      </w:pPr>
      <w:r w:rsidRPr="00B52830">
        <w:t xml:space="preserve">Before </w:t>
      </w:r>
      <w:r w:rsidRPr="00B52830" w:rsidR="00F6785C">
        <w:t xml:space="preserve">you </w:t>
      </w:r>
      <w:r w:rsidRPr="00B52830" w:rsidR="00C37AA6">
        <w:t>apply</w:t>
      </w:r>
      <w:r w:rsidRPr="00B52830">
        <w:t xml:space="preserve">, </w:t>
      </w:r>
      <w:r w:rsidRPr="00B52830" w:rsidR="0058710C">
        <w:t>your</w:t>
      </w:r>
      <w:r w:rsidRPr="00B52830">
        <w:t xml:space="preserve"> organization must have: </w:t>
      </w:r>
    </w:p>
    <w:p w:rsidR="00B527EB" w:rsidRPr="00B52830" w14:paraId="25910BF4" w14:textId="07C50EB9">
      <w:pPr>
        <w:pStyle w:val="Sectionintrotext"/>
        <w:numPr>
          <w:ilvl w:val="0"/>
          <w:numId w:val="23"/>
        </w:numPr>
        <w:spacing w:after="120"/>
      </w:pPr>
      <w:r w:rsidRPr="00B52830">
        <w:t xml:space="preserve">a </w:t>
      </w:r>
      <w:r w:rsidRPr="00B52830">
        <w:rPr>
          <w:b/>
          <w:bCs/>
        </w:rPr>
        <w:t>Unique Entity Identifier (UEI) number</w:t>
      </w:r>
      <w:r w:rsidRPr="00B52830">
        <w:t xml:space="preserve">; </w:t>
      </w:r>
    </w:p>
    <w:p w:rsidR="00B527EB" w:rsidRPr="00B52830" w14:paraId="48844A62" w14:textId="19927BFE">
      <w:pPr>
        <w:pStyle w:val="Sectionintrotext"/>
        <w:numPr>
          <w:ilvl w:val="0"/>
          <w:numId w:val="23"/>
        </w:numPr>
        <w:spacing w:after="120"/>
        <w:ind w:right="288"/>
      </w:pPr>
      <w:r w:rsidRPr="00B52830">
        <w:t xml:space="preserve">a current and active </w:t>
      </w:r>
      <w:r w:rsidRPr="00B52830">
        <w:rPr>
          <w:b/>
          <w:bCs/>
        </w:rPr>
        <w:t>System for Award Management (SAM) registration</w:t>
      </w:r>
      <w:r w:rsidRPr="00B52830">
        <w:t xml:space="preserve">; and </w:t>
      </w:r>
    </w:p>
    <w:p w:rsidR="00B527EB" w:rsidRPr="00B52830" w14:paraId="16267B07" w14:textId="3D220EF8">
      <w:pPr>
        <w:pStyle w:val="Sectionintrotext"/>
        <w:numPr>
          <w:ilvl w:val="0"/>
          <w:numId w:val="23"/>
        </w:numPr>
        <w:spacing w:after="120"/>
      </w:pPr>
      <w:r w:rsidRPr="00B52830">
        <w:rPr>
          <w:noProof/>
        </w:rPr>
        <mc:AlternateContent>
          <mc:Choice Requires="wps">
            <w:drawing>
              <wp:anchor distT="0" distB="0" distL="114300" distR="114300" simplePos="0" relativeHeight="251676672" behindDoc="0" locked="0" layoutInCell="1" allowOverlap="1">
                <wp:simplePos x="0" y="0"/>
                <wp:positionH relativeFrom="column">
                  <wp:posOffset>3438525</wp:posOffset>
                </wp:positionH>
                <wp:positionV relativeFrom="paragraph">
                  <wp:posOffset>162560</wp:posOffset>
                </wp:positionV>
                <wp:extent cx="2438400" cy="1752600"/>
                <wp:effectExtent l="0" t="0" r="19050" b="19050"/>
                <wp:wrapSquare wrapText="bothSides"/>
                <wp:docPr id="1735848542" name="Rectangle 27" descr="Callout link: See Guidance for Required Registrations for detailed information and resources to help you make sure your required registrations are complete and active by the time you’re ready to apply."/>
                <wp:cNvGraphicFramePr/>
                <a:graphic xmlns:a="http://schemas.openxmlformats.org/drawingml/2006/main">
                  <a:graphicData uri="http://schemas.microsoft.com/office/word/2010/wordprocessingShape">
                    <wps:wsp xmlns:wps="http://schemas.microsoft.com/office/word/2010/wordprocessingShape">
                      <wps:cNvSpPr/>
                      <wps:spPr>
                        <a:xfrm>
                          <a:off x="0" y="0"/>
                          <a:ext cx="2438400" cy="17526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8F8835D">
                            <w:pPr>
                              <w:ind w:left="720"/>
                              <w:rPr>
                                <w:szCs w:val="24"/>
                              </w:rPr>
                            </w:pPr>
                            <w:hyperlink w:anchor="_Guidance_for_Required" w:history="1">
                              <w:r w:rsidRPr="006772F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43" alt="Callout link: See Guidance for Required Registrations for detailed information and resources to help you make sure your required registrations are complete and active by the time you’re ready to apply." style="width:192pt;height:138pt;margin-top:12.8pt;margin-left:270.75pt;mso-width-percent:0;mso-width-relative:margin;mso-wrap-distance-bottom:0;mso-wrap-distance-left:9pt;mso-wrap-distance-right:9pt;mso-wrap-distance-top:0;mso-wrap-style:square;position:absolute;visibility:visible;v-text-anchor:middle;z-index:251677696" fillcolor="#f7fbff" strokecolor="#33715b" strokeweight="1pt">
                <v:textbox>
                  <w:txbxContent>
                    <w:p w:rsidR="00BB759E" w:rsidRPr="003E0308" w:rsidP="006629D4" w14:paraId="18F4FB09" w14:textId="78F8835D">
                      <w:pPr>
                        <w:ind w:left="720"/>
                        <w:rPr>
                          <w:szCs w:val="24"/>
                        </w:rPr>
                      </w:pPr>
                      <w:hyperlink w:anchor="_Guidance_for_Required" w:history="1">
                        <w:r w:rsidRPr="006772F5">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sidRPr="00B52830">
        <w:rPr>
          <w:noProof/>
        </w:rPr>
        <w:drawing>
          <wp:anchor distT="0" distB="0" distL="114300" distR="114300" simplePos="0" relativeHeight="251678720" behindDoc="0" locked="0" layoutInCell="1" allowOverlap="1">
            <wp:simplePos x="0" y="0"/>
            <wp:positionH relativeFrom="column">
              <wp:posOffset>3570075</wp:posOffset>
            </wp:positionH>
            <wp:positionV relativeFrom="paragraph">
              <wp:posOffset>289152</wp:posOffset>
            </wp:positionV>
            <wp:extent cx="371208" cy="384700"/>
            <wp:effectExtent l="0" t="0" r="0" b="0"/>
            <wp:wrapSquare wrapText="bothSides"/>
            <wp:docPr id="2117919170" name="Graphic 28" descr="Information with solid fill"/>
            <wp:cNvGraphicFramePr/>
            <a:graphic xmlns:a="http://schemas.openxmlformats.org/drawingml/2006/main">
              <a:graphicData uri="http://schemas.openxmlformats.org/drawingml/2006/picture">
                <pic:pic xmlns:pic="http://schemas.openxmlformats.org/drawingml/2006/picture">
                  <pic:nvPicPr>
                    <pic:cNvPr id="2117919170" name="Graphic 28" descr="Information with solid fill"/>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71208" cy="384700"/>
                    </a:xfrm>
                    <a:prstGeom prst="roundRect">
                      <a:avLst/>
                    </a:prstGeom>
                  </pic:spPr>
                </pic:pic>
              </a:graphicData>
            </a:graphic>
          </wp:anchor>
        </w:drawing>
      </w:r>
      <w:r w:rsidRPr="00B52830" w:rsidR="00B527EB">
        <w:t xml:space="preserve">an </w:t>
      </w:r>
      <w:r w:rsidRPr="00B52830" w:rsidR="00B527EB">
        <w:rPr>
          <w:b/>
          <w:bCs/>
        </w:rPr>
        <w:t>active Grants.gov registration</w:t>
      </w:r>
      <w:r w:rsidRPr="00B52830" w:rsidR="00B527EB">
        <w:t xml:space="preserve"> with an approved Authorized Organization Representative (AOR). </w:t>
      </w:r>
    </w:p>
    <w:p w:rsidR="00B527EB" w:rsidRPr="00B52830" w:rsidP="00295ADA" w14:paraId="5D4A84D2" w14:textId="54C5FC5A">
      <w:pPr>
        <w:keepNext/>
        <w:spacing w:before="240"/>
      </w:pPr>
      <w:r w:rsidRPr="00B52830">
        <w:t xml:space="preserve">Check your materials and registrations </w:t>
      </w:r>
      <w:r w:rsidRPr="00B52830" w:rsidR="00AB3B33">
        <w:t>now</w:t>
      </w:r>
      <w:r w:rsidRPr="00B52830">
        <w:t xml:space="preserve"> to ensure that they are accurate, current, and active.</w:t>
      </w:r>
    </w:p>
    <w:p w:rsidR="00520F06" w:rsidRPr="00B52830" w:rsidP="00295ADA" w14:paraId="05E9EACC" w14:textId="64D43E87">
      <w:r w:rsidRPr="00B52830">
        <w:t>We</w:t>
      </w:r>
      <w:r w:rsidRPr="00B52830" w:rsidR="00B527EB">
        <w:t xml:space="preserve"> strongly recommend that </w:t>
      </w:r>
      <w:r w:rsidRPr="00B52830">
        <w:t>you</w:t>
      </w:r>
      <w:r w:rsidRPr="00B52830" w:rsidR="00B527EB">
        <w:t xml:space="preserve"> obtain a UEI number and complete registration with SAM and Grants.gov </w:t>
      </w:r>
      <w:r w:rsidRPr="00B52830" w:rsidR="00506537">
        <w:t>well ahead of</w:t>
      </w:r>
      <w:r w:rsidRPr="00B52830" w:rsidR="00B527EB">
        <w:t xml:space="preserve"> the </w:t>
      </w:r>
      <w:r w:rsidRPr="00B52830" w:rsidR="00F451C1">
        <w:t>application</w:t>
      </w:r>
      <w:r w:rsidRPr="00B52830" w:rsidR="00B527EB">
        <w:t xml:space="preserve"> deadline. </w:t>
      </w:r>
    </w:p>
    <w:p w:rsidR="00B527EB" w:rsidRPr="00B52830" w:rsidP="00295ADA" w14:paraId="41A8A90C" w14:textId="2ABF52F8">
      <w:pPr>
        <w:pStyle w:val="Heading4"/>
      </w:pPr>
      <w:bookmarkStart w:id="68" w:name="_Toc232522301"/>
      <w:r w:rsidRPr="00B52830">
        <w:t>Application Package</w:t>
      </w:r>
      <w:bookmarkEnd w:id="68"/>
    </w:p>
    <w:p w:rsidR="00FD438F" w:rsidRPr="00B52830" w:rsidP="00295ADA" w14:paraId="4D6A2A21" w14:textId="77777777">
      <w:pPr>
        <w:pStyle w:val="Sectionintrotext"/>
      </w:pPr>
      <w:r w:rsidRPr="00B52830">
        <w:t xml:space="preserve">You must apply electronically through </w:t>
      </w:r>
      <w:hyperlink r:id="rId72" w:history="1">
        <w:r w:rsidRPr="00B52830">
          <w:t>Grants.gov Workspace</w:t>
        </w:r>
      </w:hyperlink>
      <w:r w:rsidRPr="00B52830">
        <w:t xml:space="preserve"> or a Grants.gov system-to-system solution. </w:t>
      </w:r>
    </w:p>
    <w:p w:rsidR="00B527EB" w:rsidRPr="00B52830" w:rsidP="00295ADA" w14:paraId="7E69F757" w14:textId="17FC9031">
      <w:r w:rsidRPr="00B52830">
        <w:t xml:space="preserve">Use one of the following identifiers to locate the application package in </w:t>
      </w:r>
      <w:hyperlink r:id="rId73" w:history="1">
        <w:r w:rsidRPr="00B52830">
          <w:rPr>
            <w:rStyle w:val="Hyperlink"/>
          </w:rPr>
          <w:t>Grants.gov</w:t>
        </w:r>
      </w:hyperlink>
      <w:r w:rsidRPr="00B52830">
        <w:t>:</w:t>
      </w:r>
    </w:p>
    <w:p w:rsidR="00B527EB" w:rsidRPr="00B52830" w:rsidP="379C1F68" w14:paraId="4242B779" w14:textId="4A9C415F">
      <w:pPr>
        <w:pStyle w:val="ListParagraph"/>
        <w:spacing w:before="0" w:after="0"/>
      </w:pPr>
      <w:r w:rsidRPr="379C1F68">
        <w:rPr>
          <w:b/>
          <w:bCs/>
        </w:rPr>
        <w:t>Funding Opportunity Number</w:t>
      </w:r>
      <w:r>
        <w:t>:</w:t>
      </w:r>
      <w:r w:rsidR="006D0D90">
        <w:t xml:space="preserve"> </w:t>
      </w:r>
      <w:r w:rsidR="00646283">
        <w:t>NANH</w:t>
      </w:r>
      <w:r>
        <w:t>-FY2</w:t>
      </w:r>
      <w:r w:rsidR="01E311A6">
        <w:t>7</w:t>
      </w:r>
    </w:p>
    <w:p w:rsidR="00B527EB" w:rsidRPr="00B52830" w14:paraId="148561F8" w14:textId="359243DD">
      <w:pPr>
        <w:pStyle w:val="ListParagraph"/>
        <w:numPr>
          <w:ilvl w:val="0"/>
          <w:numId w:val="1"/>
        </w:numPr>
        <w:spacing w:before="0" w:after="0"/>
      </w:pPr>
      <w:r w:rsidRPr="00B52830">
        <w:rPr>
          <w:b/>
          <w:bCs/>
        </w:rPr>
        <w:t>Assistance Listing Number</w:t>
      </w:r>
      <w:r w:rsidRPr="00B52830">
        <w:t xml:space="preserve">: </w:t>
      </w:r>
      <w:r w:rsidRPr="00B52830" w:rsidR="00FD6CCA">
        <w:t>45.</w:t>
      </w:r>
      <w:r w:rsidRPr="00B52830" w:rsidR="00EE53E7">
        <w:t>30</w:t>
      </w:r>
      <w:r w:rsidRPr="00B52830" w:rsidR="00646283">
        <w:t>8</w:t>
      </w:r>
    </w:p>
    <w:p w:rsidR="00B527EB" w:rsidRPr="00B52830" w:rsidP="00295ADA" w14:paraId="5C0C25BB" w14:textId="1D8D63DC">
      <w:r w:rsidRPr="00B52830">
        <w:t xml:space="preserve">To request an audio recording of this announcement, call 202-653-4744. To request a paper copy of this announcement, call 202-653-4744 or email </w:t>
      </w:r>
      <w:hyperlink r:id="rId74" w:history="1">
        <w:r w:rsidRPr="00B52830" w:rsidR="00CD3DB5">
          <w:rPr>
            <w:rStyle w:val="Hyperlink"/>
          </w:rPr>
          <w:t>imls-museumgrants@imls.gov</w:t>
        </w:r>
      </w:hyperlink>
      <w:r w:rsidRPr="00B52830" w:rsidR="00CD3DB5">
        <w:rPr>
          <w:rStyle w:val="Hyperlink"/>
        </w:rPr>
        <w:t>.</w:t>
      </w:r>
    </w:p>
    <w:p w:rsidR="008C7FA1" w:rsidRPr="00B52830" w:rsidP="00295ADA" w14:paraId="530CFC96" w14:textId="10187FFD">
      <w:pPr>
        <w:pStyle w:val="Heading4"/>
      </w:pPr>
      <w:bookmarkStart w:id="69" w:name="_Funding_Restrictions"/>
      <w:bookmarkStart w:id="70" w:name="_Readiness_Checklist"/>
      <w:bookmarkStart w:id="71" w:name="_Toc232522302"/>
      <w:bookmarkEnd w:id="69"/>
      <w:bookmarkEnd w:id="70"/>
      <w:r w:rsidRPr="00B52830">
        <w:t>Readiness Checklist</w:t>
      </w:r>
      <w:bookmarkEnd w:id="71"/>
    </w:p>
    <w:p w:rsidR="007F1DC6" w:rsidRPr="00B52830" w:rsidP="00911C5D" w14:paraId="580C1103" w14:textId="646E3A53">
      <w:pPr>
        <w:pStyle w:val="Sectionintrotext"/>
        <w:keepNext/>
        <w:spacing w:after="120"/>
      </w:pPr>
      <w:r w:rsidRPr="00B52830">
        <w:t xml:space="preserve">Applying for an award takes time. Registering with </w:t>
      </w:r>
      <w:hyperlink r:id="rId75" w:history="1">
        <w:r w:rsidRPr="00180341">
          <w:rPr>
            <w:rStyle w:val="Hyperlink"/>
          </w:rPr>
          <w:t>SAM.gov</w:t>
        </w:r>
      </w:hyperlink>
      <w:r w:rsidRPr="00B52830">
        <w:t xml:space="preserve"> can take </w:t>
      </w:r>
      <w:r w:rsidRPr="00B52830" w:rsidR="00506537">
        <w:t>several weeks</w:t>
      </w:r>
      <w:r w:rsidRPr="00B52830">
        <w:t xml:space="preserve">. There are </w:t>
      </w:r>
      <w:r w:rsidRPr="00B52830" w:rsidR="00444A35">
        <w:t>a few</w:t>
      </w:r>
      <w:r w:rsidRPr="00B52830">
        <w:t xml:space="preserve"> </w:t>
      </w:r>
      <w:r w:rsidRPr="00B52830" w:rsidR="00AB144A">
        <w:t xml:space="preserve">important </w:t>
      </w:r>
      <w:r w:rsidRPr="00B52830">
        <w:t xml:space="preserve">things </w:t>
      </w:r>
      <w:r w:rsidRPr="00B52830" w:rsidR="00444A35">
        <w:t>you’ll need to do</w:t>
      </w:r>
      <w:r w:rsidRPr="00B52830">
        <w:t xml:space="preserve"> before you can apply.</w:t>
      </w:r>
      <w:bookmarkStart w:id="72" w:name="_D2._What_content"/>
      <w:bookmarkStart w:id="73" w:name="_D2._Content_and"/>
      <w:bookmarkStart w:id="74" w:name="_Phase_I_Preliminary"/>
      <w:bookmarkStart w:id="75" w:name="_Prepare_Your_Application"/>
      <w:bookmarkEnd w:id="72"/>
      <w:bookmarkEnd w:id="73"/>
      <w:bookmarkEnd w:id="74"/>
      <w:bookmarkEnd w:id="75"/>
    </w:p>
    <w:p w:rsidR="00911C5D" w:rsidRPr="00B52830" w:rsidP="51990B21" w14:paraId="07CD95D4" w14:textId="77777777">
      <w:pPr>
        <w:pStyle w:val="Sectionintrotext"/>
        <w:keepNext/>
        <w:rPr>
          <w:rStyle w:val="Heading3Char"/>
        </w:rPr>
      </w:pPr>
      <w:r w:rsidRPr="00B52830">
        <w:rPr>
          <w:noProof/>
        </w:rPr>
        <mc:AlternateContent>
          <mc:Choice Requires="wps">
            <w:drawing>
              <wp:inline distT="0" distB="0" distL="0" distR="0">
                <wp:extent cx="5924550" cy="6858000"/>
                <wp:effectExtent l="0" t="0" r="19050" b="19050"/>
                <wp:docPr id="168469860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7F1DC6"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14:textId="3CB999B8">
                            <w:pPr>
                              <w:pStyle w:val="ListParagraph"/>
                              <w:numPr>
                                <w:ilvl w:val="0"/>
                                <w:numId w:val="4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14:textId="78F1C8F0">
                            <w:pPr>
                              <w:pStyle w:val="ListParagraph"/>
                              <w:numPr>
                                <w:ilvl w:val="0"/>
                                <w:numId w:val="4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14:textId="77777777">
                            <w:pPr>
                              <w:pStyle w:val="ListParagraph"/>
                              <w:numPr>
                                <w:ilvl w:val="1"/>
                                <w:numId w:val="48"/>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14:textId="77777777">
                            <w:pPr>
                              <w:pStyle w:val="ListParagraph"/>
                              <w:numPr>
                                <w:ilvl w:val="1"/>
                                <w:numId w:val="48"/>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14:textId="732B195A">
                            <w:pPr>
                              <w:pStyle w:val="ListParagraph"/>
                              <w:numPr>
                                <w:ilvl w:val="1"/>
                                <w:numId w:val="48"/>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14:textId="23D12AD4">
                            <w:pPr>
                              <w:pStyle w:val="ListParagraph"/>
                              <w:numPr>
                                <w:ilvl w:val="0"/>
                                <w:numId w:val="4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14:textId="12328ADB">
                            <w:pPr>
                              <w:pStyle w:val="ListParagraph"/>
                              <w:numPr>
                                <w:ilvl w:val="0"/>
                                <w:numId w:val="4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AE2950">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7F1DC6"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textId="5EDEE928">
                            <w:pPr>
                              <w:shd w:val="clear" w:color="auto" w:fill="F7FBFF"/>
                              <w:spacing w:after="240" w:line="240" w:lineRule="auto"/>
                              <w:ind w:left="360"/>
                              <w:rPr>
                                <w:shd w:val="clear" w:color="auto" w:fill="F5FBFD"/>
                              </w:rPr>
                            </w:pPr>
                            <w:r w:rsidRPr="003D5DF6">
                              <w:rPr>
                                <w:shd w:val="clear" w:color="auto" w:fill="F5FBFD"/>
                              </w:rPr>
                              <w:t xml:space="preserve">See the </w:t>
                            </w:r>
                            <w:hyperlink r:id="rId7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14:textId="234D692F">
                            <w:pPr>
                              <w:pStyle w:val="ListParagraph"/>
                              <w:numPr>
                                <w:ilvl w:val="0"/>
                                <w:numId w:val="4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77" w:history="1">
                              <w:r w:rsidRPr="003D5DF6">
                                <w:rPr>
                                  <w:rStyle w:val="Hyperlink"/>
                                  <w:shd w:val="clear" w:color="auto" w:fill="F5FBFD"/>
                                </w:rPr>
                                <w:t>SAM.gov</w:t>
                              </w:r>
                            </w:hyperlink>
                            <w:r w:rsidRPr="003D5DF6">
                              <w:rPr>
                                <w:shd w:val="clear" w:color="auto" w:fill="F5FBFD"/>
                              </w:rPr>
                              <w:t xml:space="preserve">.  </w:t>
                            </w:r>
                          </w:p>
                          <w:p w:rsidR="001D51E6" w:rsidRPr="003D5DF6" w14:textId="77777777">
                            <w:pPr>
                              <w:pStyle w:val="ListParagraph"/>
                              <w:numPr>
                                <w:ilvl w:val="0"/>
                                <w:numId w:val="49"/>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14:textId="1109DA36">
                            <w:pPr>
                              <w:pStyle w:val="ListParagraph"/>
                              <w:numPr>
                                <w:ilvl w:val="0"/>
                                <w:numId w:val="49"/>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14:textId="6F4E64FE">
                            <w:pPr>
                              <w:pStyle w:val="ListParagraph"/>
                              <w:numPr>
                                <w:ilvl w:val="0"/>
                                <w:numId w:val="49"/>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14:textId="11BD47AB">
                            <w:pPr>
                              <w:pStyle w:val="ListParagraph"/>
                              <w:numPr>
                                <w:ilvl w:val="0"/>
                                <w:numId w:val="50"/>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73"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w:t>
                            </w:r>
                            <w:r w:rsidRPr="004D4351" w:rsidR="0024765A">
                              <w:rPr>
                                <w:shd w:val="clear" w:color="auto" w:fill="F5FBFD"/>
                              </w:rPr>
                              <w:t>FY2</w:t>
                            </w:r>
                            <w:r w:rsidR="0024765A">
                              <w:rPr>
                                <w:shd w:val="clear" w:color="auto" w:fill="F5FBFD"/>
                              </w:rPr>
                              <w:t>7</w:t>
                            </w:r>
                            <w:r w:rsidRPr="003D5DF6" w:rsidR="0024765A">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14:textId="47297E37">
                            <w:pPr>
                              <w:pStyle w:val="ListParagraph"/>
                              <w:numPr>
                                <w:ilvl w:val="0"/>
                                <w:numId w:val="5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78" w:history="1">
                              <w:r w:rsidRPr="003D5DF6">
                                <w:rPr>
                                  <w:rStyle w:val="Hyperlink"/>
                                  <w:shd w:val="clear" w:color="auto" w:fill="F5FBFD"/>
                                </w:rPr>
                                <w:t>Grants.gov Workspace</w:t>
                              </w:r>
                            </w:hyperlink>
                            <w:r w:rsidRPr="003D5DF6">
                              <w:rPr>
                                <w:shd w:val="clear" w:color="auto" w:fill="F5FBFD"/>
                              </w:rPr>
                              <w:t>.</w:t>
                            </w:r>
                          </w:p>
                          <w:p w:rsidR="00284D3B" w:rsidRPr="00A225FA" w14:textId="0B11FC95">
                            <w:pPr>
                              <w:pStyle w:val="ListParagraph"/>
                              <w:numPr>
                                <w:ilvl w:val="0"/>
                                <w:numId w:val="50"/>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to discuss your</w:t>
                            </w:r>
                            <w:r w:rsidR="008734F2">
                              <w:rPr>
                                <w:shd w:val="clear" w:color="auto" w:fill="F5FBFD"/>
                              </w:rPr>
                              <w:t xml:space="preserve"> project</w:t>
                            </w:r>
                            <w:r w:rsidRPr="003D5DF6" w:rsidR="009752D2">
                              <w:rPr>
                                <w:shd w:val="clear" w:color="auto" w:fill="F5FBFD"/>
                              </w:rPr>
                              <w:t xml:space="preserve">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4" type="#_x0000_t202" style="width:466.5pt;height:540pt;mso-left-percent:-10001;mso-position-horizontal-relative:char;mso-position-vertical-relative:line;mso-top-percent:-10001;mso-wrap-style:square;visibility:visible;v-text-anchor:top" fillcolor="#f7fbff" strokecolor="#2f5496">
                <v:textbox>
                  <w:txbxContent>
                    <w:p w:rsidR="001D51E6" w:rsidRPr="003D5DF6" w:rsidP="007F1DC6"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14:paraId="6EB697AB" w14:textId="3CB999B8">
                      <w:pPr>
                        <w:pStyle w:val="ListParagraph"/>
                        <w:numPr>
                          <w:ilvl w:val="0"/>
                          <w:numId w:val="4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14:paraId="0611832C" w14:textId="78F1C8F0">
                      <w:pPr>
                        <w:pStyle w:val="ListParagraph"/>
                        <w:numPr>
                          <w:ilvl w:val="0"/>
                          <w:numId w:val="4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14:paraId="68E1DEC9" w14:textId="77777777">
                      <w:pPr>
                        <w:pStyle w:val="ListParagraph"/>
                        <w:numPr>
                          <w:ilvl w:val="1"/>
                          <w:numId w:val="48"/>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14:paraId="3C2CC0E0" w14:textId="77777777">
                      <w:pPr>
                        <w:pStyle w:val="ListParagraph"/>
                        <w:numPr>
                          <w:ilvl w:val="1"/>
                          <w:numId w:val="48"/>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14:paraId="02918DE5" w14:textId="732B195A">
                      <w:pPr>
                        <w:pStyle w:val="ListParagraph"/>
                        <w:numPr>
                          <w:ilvl w:val="1"/>
                          <w:numId w:val="48"/>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14:paraId="277F267C" w14:textId="23D12AD4">
                      <w:pPr>
                        <w:pStyle w:val="ListParagraph"/>
                        <w:numPr>
                          <w:ilvl w:val="0"/>
                          <w:numId w:val="4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14:paraId="69297DF8" w14:textId="12328ADB">
                      <w:pPr>
                        <w:pStyle w:val="ListParagraph"/>
                        <w:numPr>
                          <w:ilvl w:val="0"/>
                          <w:numId w:val="4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Remember that SAM</w:t>
                      </w:r>
                      <w:r w:rsidR="00AE2950">
                        <w:rPr>
                          <w:b/>
                          <w:bCs/>
                        </w:rPr>
                        <w:t>.gov</w:t>
                      </w:r>
                      <w:r w:rsidRPr="003049DA">
                        <w:rPr>
                          <w:b/>
                          <w:bCs/>
                        </w:rPr>
                        <w:t xml:space="preserve"> registration can take </w:t>
                      </w:r>
                      <w:r w:rsidR="00506537">
                        <w:rPr>
                          <w:b/>
                          <w:bCs/>
                        </w:rPr>
                        <w:t>several weeks.</w:t>
                      </w:r>
                      <w:r w:rsidRPr="003D5DF6">
                        <w:rPr>
                          <w:shd w:val="clear" w:color="auto" w:fill="F5FBFD"/>
                        </w:rPr>
                        <w:t xml:space="preserve"> </w:t>
                      </w:r>
                    </w:p>
                    <w:p w:rsidR="001D51E6" w:rsidRPr="003D5DF6" w:rsidP="007F1DC6"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paraId="5F6A75D4" w14:textId="5EDEE928">
                      <w:pPr>
                        <w:shd w:val="clear" w:color="auto" w:fill="F7FBFF"/>
                        <w:spacing w:after="240" w:line="240" w:lineRule="auto"/>
                        <w:ind w:left="360"/>
                        <w:rPr>
                          <w:shd w:val="clear" w:color="auto" w:fill="F5FBFD"/>
                        </w:rPr>
                      </w:pPr>
                      <w:r w:rsidRPr="003D5DF6">
                        <w:rPr>
                          <w:shd w:val="clear" w:color="auto" w:fill="F5FBFD"/>
                        </w:rPr>
                        <w:t xml:space="preserve">See the </w:t>
                      </w:r>
                      <w:hyperlink r:id="rId7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14:paraId="12373E47" w14:textId="234D692F">
                      <w:pPr>
                        <w:pStyle w:val="ListParagraph"/>
                        <w:numPr>
                          <w:ilvl w:val="0"/>
                          <w:numId w:val="4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77" w:history="1">
                        <w:r w:rsidRPr="003D5DF6">
                          <w:rPr>
                            <w:rStyle w:val="Hyperlink"/>
                            <w:shd w:val="clear" w:color="auto" w:fill="F5FBFD"/>
                          </w:rPr>
                          <w:t>SAM.gov</w:t>
                        </w:r>
                      </w:hyperlink>
                      <w:r w:rsidRPr="003D5DF6">
                        <w:rPr>
                          <w:shd w:val="clear" w:color="auto" w:fill="F5FBFD"/>
                        </w:rPr>
                        <w:t xml:space="preserve">.  </w:t>
                      </w:r>
                    </w:p>
                    <w:p w:rsidR="001D51E6" w:rsidRPr="003D5DF6" w14:paraId="6C5CF1B9" w14:textId="77777777">
                      <w:pPr>
                        <w:pStyle w:val="ListParagraph"/>
                        <w:numPr>
                          <w:ilvl w:val="0"/>
                          <w:numId w:val="49"/>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14:paraId="2D8566CD" w14:textId="1109DA36">
                      <w:pPr>
                        <w:pStyle w:val="ListParagraph"/>
                        <w:numPr>
                          <w:ilvl w:val="0"/>
                          <w:numId w:val="49"/>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14:paraId="04133A8D" w14:textId="6F4E64FE">
                      <w:pPr>
                        <w:pStyle w:val="ListParagraph"/>
                        <w:numPr>
                          <w:ilvl w:val="0"/>
                          <w:numId w:val="49"/>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14:paraId="70B9EDD0" w14:textId="11BD47AB">
                      <w:pPr>
                        <w:pStyle w:val="ListParagraph"/>
                        <w:numPr>
                          <w:ilvl w:val="0"/>
                          <w:numId w:val="50"/>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73"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w:t>
                      </w:r>
                      <w:r w:rsidRPr="004D4351" w:rsidR="0024765A">
                        <w:rPr>
                          <w:shd w:val="clear" w:color="auto" w:fill="F5FBFD"/>
                        </w:rPr>
                        <w:t>FY2</w:t>
                      </w:r>
                      <w:r w:rsidR="0024765A">
                        <w:rPr>
                          <w:shd w:val="clear" w:color="auto" w:fill="F5FBFD"/>
                        </w:rPr>
                        <w:t>7</w:t>
                      </w:r>
                      <w:r w:rsidRPr="003D5DF6" w:rsidR="0024765A">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14:paraId="15518AEC" w14:textId="47297E37">
                      <w:pPr>
                        <w:pStyle w:val="ListParagraph"/>
                        <w:numPr>
                          <w:ilvl w:val="0"/>
                          <w:numId w:val="5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78" w:history="1">
                        <w:r w:rsidRPr="003D5DF6">
                          <w:rPr>
                            <w:rStyle w:val="Hyperlink"/>
                            <w:shd w:val="clear" w:color="auto" w:fill="F5FBFD"/>
                          </w:rPr>
                          <w:t>Grants.gov Workspace</w:t>
                        </w:r>
                      </w:hyperlink>
                      <w:r w:rsidRPr="003D5DF6">
                        <w:rPr>
                          <w:shd w:val="clear" w:color="auto" w:fill="F5FBFD"/>
                        </w:rPr>
                        <w:t>.</w:t>
                      </w:r>
                    </w:p>
                    <w:p w:rsidR="00284D3B" w:rsidRPr="00A225FA" w14:paraId="77EBABB1" w14:textId="0B11FC95">
                      <w:pPr>
                        <w:pStyle w:val="ListParagraph"/>
                        <w:numPr>
                          <w:ilvl w:val="0"/>
                          <w:numId w:val="50"/>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to discuss your</w:t>
                      </w:r>
                      <w:r w:rsidR="008734F2">
                        <w:rPr>
                          <w:shd w:val="clear" w:color="auto" w:fill="F5FBFD"/>
                        </w:rPr>
                        <w:t xml:space="preserve"> project</w:t>
                      </w:r>
                      <w:r w:rsidRPr="003D5DF6" w:rsidR="009752D2">
                        <w:rPr>
                          <w:shd w:val="clear" w:color="auto" w:fill="F5FBFD"/>
                        </w:rPr>
                        <w:t xml:space="preserve">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RPr="00B52830" w:rsidP="000B597B" w14:paraId="7D394807" w14:textId="2C59B04F">
      <w:pPr>
        <w:pStyle w:val="Heading3"/>
      </w:pPr>
      <w:bookmarkStart w:id="76" w:name="_Toc232522303"/>
      <w:r w:rsidRPr="00B52830">
        <w:t>Prepare Your Application</w:t>
      </w:r>
      <w:bookmarkEnd w:id="76"/>
    </w:p>
    <w:p w:rsidR="00616C84" w:rsidRPr="00B52830" w:rsidP="00295ADA" w14:paraId="6F5FD6D9" w14:textId="13AD3241">
      <w:pPr>
        <w:pStyle w:val="Sectionintrotext"/>
      </w:pPr>
      <w:bookmarkStart w:id="77" w:name="_Phase_I_Preliminary_2"/>
      <w:bookmarkStart w:id="78" w:name="_D2d._Conditionally_Required"/>
      <w:bookmarkStart w:id="79" w:name="_D3._Content_and"/>
      <w:bookmarkEnd w:id="77"/>
      <w:bookmarkEnd w:id="78"/>
      <w:bookmarkEnd w:id="79"/>
      <w:r w:rsidRPr="00B52830">
        <w:t xml:space="preserve">This section </w:t>
      </w:r>
      <w:r w:rsidRPr="00B52830" w:rsidR="00350A73">
        <w:t>outline</w:t>
      </w:r>
      <w:r w:rsidRPr="00B52830" w:rsidR="00447B6D">
        <w:t>s</w:t>
      </w:r>
      <w:r w:rsidRPr="00B52830" w:rsidR="00350A73">
        <w:t xml:space="preserve"> </w:t>
      </w:r>
      <w:r w:rsidRPr="00B52830" w:rsidR="001E632D">
        <w:t xml:space="preserve">the </w:t>
      </w:r>
      <w:r w:rsidRPr="00B52830" w:rsidR="00350A73">
        <w:t xml:space="preserve">components, format, and </w:t>
      </w:r>
      <w:r w:rsidRPr="00B52830" w:rsidR="0044626D">
        <w:t>content requirements to</w:t>
      </w:r>
      <w:r w:rsidRPr="00B52830">
        <w:t xml:space="preserve"> help </w:t>
      </w:r>
      <w:r w:rsidRPr="00B52830" w:rsidR="00350A73">
        <w:t>you</w:t>
      </w:r>
      <w:r w:rsidRPr="00B52830">
        <w:t xml:space="preserve"> prepare a complete application.</w:t>
      </w:r>
    </w:p>
    <w:p w:rsidR="005F782E" w:rsidRPr="00B52830" w:rsidP="00BB79D1" w14:paraId="7FEE1326" w14:textId="64951EA9">
      <w:pPr>
        <w:pStyle w:val="Heading4"/>
      </w:pPr>
      <w:bookmarkStart w:id="80" w:name="_D3a._Table_of"/>
      <w:bookmarkStart w:id="81" w:name="_Phase_II_Invited_3"/>
      <w:bookmarkStart w:id="82" w:name="_Application_Components"/>
      <w:bookmarkStart w:id="83" w:name="_Toc232522304"/>
      <w:bookmarkEnd w:id="80"/>
      <w:bookmarkEnd w:id="81"/>
      <w:bookmarkEnd w:id="82"/>
      <w:r w:rsidRPr="00B52830">
        <w:t>Application Components</w:t>
      </w:r>
      <w:bookmarkEnd w:id="83"/>
      <w:r w:rsidRPr="00B52830">
        <w:t xml:space="preserve"> </w:t>
      </w:r>
    </w:p>
    <w:p w:rsidR="00C82E71" w:rsidRPr="00B52830" w:rsidP="00BB79D1" w14:paraId="7AE03652" w14:textId="25DABD1F">
      <w:pPr>
        <w:pStyle w:val="Heading5"/>
      </w:pPr>
      <w:bookmarkStart w:id="84" w:name="_Required_Documents"/>
      <w:bookmarkEnd w:id="84"/>
      <w:r w:rsidRPr="00B52830">
        <w:t>Required Documents</w:t>
      </w:r>
    </w:p>
    <w:p w:rsidR="00EA2C19" w:rsidRPr="00B52830" w:rsidP="00BB79D1" w14:paraId="15342BEA" w14:textId="452002BA">
      <w:r w:rsidRPr="00B52830">
        <w:t xml:space="preserve">You must include </w:t>
      </w:r>
      <w:r w:rsidRPr="00B52830" w:rsidR="00570D01">
        <w:t>all</w:t>
      </w:r>
      <w:r w:rsidRPr="00B52830">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731A71">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B52830" w:rsidP="00731A71" w14:paraId="6B61921C" w14:textId="77777777">
            <w:pPr>
              <w:pStyle w:val="TableHeaderRow"/>
              <w:ind w:left="144"/>
              <w:rPr>
                <w:b/>
                <w:bCs/>
              </w:rPr>
            </w:pPr>
            <w:r w:rsidRPr="00B52830">
              <w:rPr>
                <w:b/>
              </w:rPr>
              <w:t>Component</w:t>
            </w:r>
            <w:r w:rsidRPr="00B52830">
              <w:rPr>
                <w:b/>
                <w:bCs/>
              </w:rPr>
              <w:t xml:space="preserve"> </w:t>
            </w:r>
          </w:p>
        </w:tc>
        <w:tc>
          <w:tcPr>
            <w:tcW w:w="2895" w:type="pct"/>
            <w:shd w:val="clear" w:color="auto" w:fill="F7FBFF"/>
          </w:tcPr>
          <w:p w:rsidR="00F409E2" w:rsidRPr="00B52830" w:rsidP="00731A71" w14:paraId="192F3F60" w14:textId="62751C9D">
            <w:pPr>
              <w:pStyle w:val="TableHeaderRow"/>
              <w:ind w:left="144"/>
              <w:rPr>
                <w:b/>
                <w:bCs/>
              </w:rPr>
            </w:pPr>
            <w:r w:rsidRPr="00B52830">
              <w:rPr>
                <w:b/>
                <w:bCs/>
              </w:rPr>
              <w:t>File Requirements</w:t>
            </w:r>
          </w:p>
        </w:tc>
      </w:tr>
      <w:tr w14:paraId="44EABB87" w14:textId="77777777" w:rsidTr="00731A71">
        <w:tblPrEx>
          <w:tblW w:w="5000" w:type="pct"/>
          <w:jc w:val="center"/>
          <w:tblInd w:w="0" w:type="dxa"/>
          <w:tblLook w:val="04A0"/>
        </w:tblPrEx>
        <w:trPr>
          <w:cantSplit/>
          <w:trHeight w:val="1003"/>
          <w:jc w:val="center"/>
        </w:trPr>
        <w:tc>
          <w:tcPr>
            <w:tcW w:w="2105" w:type="pct"/>
            <w:vAlign w:val="center"/>
          </w:tcPr>
          <w:p w:rsidR="00F409E2" w:rsidRPr="00B52830" w:rsidP="00731A71" w14:paraId="1E48A582" w14:textId="6BFB63E8">
            <w:pPr>
              <w:ind w:left="144"/>
              <w:rPr>
                <w:sz w:val="26"/>
                <w:szCs w:val="26"/>
              </w:rPr>
            </w:pPr>
            <w:hyperlink w:anchor="_SF-424S_Form" w:history="1">
              <w:r w:rsidRPr="00B52830">
                <w:rPr>
                  <w:rStyle w:val="Hyperlink"/>
                  <w:sz w:val="26"/>
                  <w:szCs w:val="26"/>
                </w:rPr>
                <w:t>The Application for Federal Domestic Assistance/Short O</w:t>
              </w:r>
              <w:bookmarkStart w:id="85" w:name="_Hlt160099354"/>
              <w:bookmarkEnd w:id="85"/>
              <w:r w:rsidRPr="00B52830">
                <w:rPr>
                  <w:rStyle w:val="Hyperlink"/>
                  <w:sz w:val="26"/>
                  <w:szCs w:val="26"/>
                </w:rPr>
                <w:t>rganizational Form</w:t>
              </w:r>
            </w:hyperlink>
            <w:r w:rsidRPr="00B52830">
              <w:rPr>
                <w:sz w:val="26"/>
                <w:szCs w:val="26"/>
              </w:rPr>
              <w:t xml:space="preserve"> (SF-424S) </w:t>
            </w:r>
          </w:p>
        </w:tc>
        <w:tc>
          <w:tcPr>
            <w:tcW w:w="2895" w:type="pct"/>
            <w:shd w:val="clear" w:color="auto" w:fill="F7FBFF"/>
            <w:vAlign w:val="center"/>
          </w:tcPr>
          <w:p w:rsidR="00F409E2" w:rsidRPr="00B52830" w:rsidP="00731A71" w14:paraId="640236C7" w14:textId="3F733FE3">
            <w:pPr>
              <w:pStyle w:val="Tabletext"/>
              <w:spacing w:before="120" w:line="288" w:lineRule="auto"/>
              <w:ind w:left="144"/>
              <w:rPr>
                <w:szCs w:val="18"/>
              </w:rPr>
            </w:pPr>
            <w:r w:rsidRPr="00B52830">
              <w:rPr>
                <w:b/>
                <w:bCs/>
                <w:color w:val="1F3864" w:themeColor="accent5" w:themeShade="80"/>
                <w:szCs w:val="18"/>
              </w:rPr>
              <w:t>Format</w:t>
            </w:r>
            <w:r w:rsidRPr="00B52830">
              <w:rPr>
                <w:szCs w:val="18"/>
              </w:rPr>
              <w:t xml:space="preserve">: </w:t>
            </w:r>
            <w:r w:rsidRPr="00B52830">
              <w:rPr>
                <w:szCs w:val="18"/>
              </w:rPr>
              <w:t xml:space="preserve">Grants.gov </w:t>
            </w:r>
            <w:r w:rsidRPr="00B52830">
              <w:rPr>
                <w:szCs w:val="18"/>
              </w:rPr>
              <w:t xml:space="preserve">web </w:t>
            </w:r>
            <w:r w:rsidRPr="00B52830">
              <w:rPr>
                <w:szCs w:val="18"/>
              </w:rPr>
              <w:t>form</w:t>
            </w:r>
          </w:p>
        </w:tc>
      </w:tr>
      <w:tr w14:paraId="56A78076" w14:textId="77777777" w:rsidTr="00731A71">
        <w:tblPrEx>
          <w:tblW w:w="5000" w:type="pct"/>
          <w:jc w:val="center"/>
          <w:tblInd w:w="0" w:type="dxa"/>
          <w:tblLook w:val="04A0"/>
        </w:tblPrEx>
        <w:trPr>
          <w:cantSplit/>
          <w:trHeight w:val="732"/>
          <w:jc w:val="center"/>
        </w:trPr>
        <w:tc>
          <w:tcPr>
            <w:tcW w:w="2105" w:type="pct"/>
            <w:vAlign w:val="center"/>
          </w:tcPr>
          <w:p w:rsidR="00F409E2" w:rsidRPr="00B52830" w:rsidP="00731A71" w14:paraId="2107C961" w14:textId="403B83E7">
            <w:pPr>
              <w:ind w:left="144"/>
              <w:rPr>
                <w:sz w:val="26"/>
                <w:szCs w:val="26"/>
              </w:rPr>
            </w:pPr>
            <w:hyperlink w:anchor="_IMLS_Museum_Program_1" w:history="1">
              <w:r w:rsidRPr="00B52830">
                <w:rPr>
                  <w:rStyle w:val="Hyperlink"/>
                  <w:sz w:val="26"/>
                  <w:szCs w:val="26"/>
                </w:rPr>
                <w:t xml:space="preserve">IMLS </w:t>
              </w:r>
              <w:r w:rsidRPr="00B52830" w:rsidR="00C741B1">
                <w:rPr>
                  <w:rStyle w:val="Hyperlink"/>
                  <w:sz w:val="26"/>
                  <w:szCs w:val="26"/>
                </w:rPr>
                <w:t>Museum</w:t>
              </w:r>
              <w:r w:rsidRPr="00B52830">
                <w:rPr>
                  <w:rStyle w:val="Hyperlink"/>
                  <w:sz w:val="26"/>
                  <w:szCs w:val="26"/>
                </w:rPr>
                <w:t xml:space="preserve"> Program Information Fo</w:t>
              </w:r>
              <w:bookmarkStart w:id="86" w:name="_Hlt160099361"/>
              <w:bookmarkEnd w:id="86"/>
              <w:r w:rsidRPr="00B52830">
                <w:rPr>
                  <w:rStyle w:val="Hyperlink"/>
                  <w:sz w:val="26"/>
                  <w:szCs w:val="26"/>
                </w:rPr>
                <w:t>rm</w:t>
              </w:r>
            </w:hyperlink>
          </w:p>
        </w:tc>
        <w:tc>
          <w:tcPr>
            <w:tcW w:w="2895" w:type="pct"/>
            <w:shd w:val="clear" w:color="auto" w:fill="F7FBFF"/>
            <w:vAlign w:val="center"/>
          </w:tcPr>
          <w:p w:rsidR="0024765A" w:rsidP="00F3651C" w14:paraId="1855EC21" w14:textId="77777777">
            <w:pPr>
              <w:pStyle w:val="Tabletext"/>
              <w:spacing w:line="276" w:lineRule="auto"/>
              <w:ind w:left="144"/>
              <w:rPr>
                <w:szCs w:val="18"/>
              </w:rPr>
            </w:pPr>
            <w:r w:rsidRPr="00B52830">
              <w:rPr>
                <w:b/>
                <w:bCs/>
                <w:color w:val="1F3864" w:themeColor="accent5" w:themeShade="80"/>
                <w:szCs w:val="18"/>
              </w:rPr>
              <w:t>Format</w:t>
            </w:r>
            <w:r w:rsidRPr="00B52830">
              <w:rPr>
                <w:szCs w:val="18"/>
              </w:rPr>
              <w:t>: Grants.gov web form</w:t>
            </w:r>
          </w:p>
          <w:p w:rsidR="00F409E2" w:rsidRPr="00B52830" w:rsidP="00F3651C" w14:paraId="42C55E90" w14:textId="1F824DD9">
            <w:pPr>
              <w:pStyle w:val="Tabletext"/>
              <w:spacing w:before="120" w:line="276" w:lineRule="auto"/>
              <w:ind w:left="144"/>
              <w:rPr>
                <w:b/>
                <w:bCs/>
                <w:color w:val="1F3864" w:themeColor="accent5" w:themeShade="80"/>
                <w:szCs w:val="18"/>
              </w:rPr>
            </w:pPr>
          </w:p>
        </w:tc>
      </w:tr>
      <w:tr w14:paraId="7B042C4C" w14:textId="77777777" w:rsidTr="00731A71">
        <w:tblPrEx>
          <w:tblW w:w="5000" w:type="pct"/>
          <w:jc w:val="center"/>
          <w:tblInd w:w="0" w:type="dxa"/>
          <w:tblLook w:val="04A0"/>
        </w:tblPrEx>
        <w:trPr>
          <w:cantSplit/>
          <w:trHeight w:val="732"/>
          <w:jc w:val="center"/>
        </w:trPr>
        <w:tc>
          <w:tcPr>
            <w:tcW w:w="2105" w:type="pct"/>
            <w:vAlign w:val="center"/>
          </w:tcPr>
          <w:p w:rsidR="007002B7" w:rsidRPr="00B52830" w:rsidP="00731A71" w14:paraId="72D52AEA" w14:textId="41123B05">
            <w:pPr>
              <w:ind w:left="144"/>
              <w:rPr>
                <w:sz w:val="26"/>
                <w:szCs w:val="26"/>
              </w:rPr>
            </w:pPr>
            <w:hyperlink w:anchor="_Organizational_Profile" w:history="1">
              <w:r w:rsidRPr="00B52830">
                <w:rPr>
                  <w:rStyle w:val="Hyperlink"/>
                  <w:sz w:val="26"/>
                  <w:szCs w:val="26"/>
                </w:rPr>
                <w:t>Organizational Profile</w:t>
              </w:r>
            </w:hyperlink>
            <w:r w:rsidRPr="00B52830">
              <w:rPr>
                <w:sz w:val="26"/>
                <w:szCs w:val="26"/>
              </w:rPr>
              <w:t xml:space="preserve"> </w:t>
            </w:r>
          </w:p>
        </w:tc>
        <w:tc>
          <w:tcPr>
            <w:tcW w:w="2895" w:type="pct"/>
            <w:shd w:val="clear" w:color="auto" w:fill="F7FBFF"/>
            <w:vAlign w:val="center"/>
          </w:tcPr>
          <w:p w:rsidR="003E6B86" w:rsidRPr="00B52830" w:rsidP="00731A71" w14:paraId="77AD24BE"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3E6B86" w:rsidRPr="00B52830" w:rsidP="00731A71" w14:paraId="4867856F" w14:textId="632C29CE">
            <w:pPr>
              <w:pStyle w:val="Tabletext"/>
              <w:spacing w:before="120" w:line="288" w:lineRule="auto"/>
              <w:ind w:left="144"/>
              <w:rPr>
                <w:szCs w:val="18"/>
              </w:rPr>
            </w:pPr>
            <w:r w:rsidRPr="00B52830">
              <w:rPr>
                <w:b/>
                <w:bCs/>
                <w:color w:val="1F3864" w:themeColor="accent5" w:themeShade="80"/>
                <w:szCs w:val="18"/>
              </w:rPr>
              <w:t>Page Limit</w:t>
            </w:r>
            <w:r w:rsidRPr="00B52830">
              <w:rPr>
                <w:szCs w:val="18"/>
              </w:rPr>
              <w:t>: 1 page (recommended).</w:t>
            </w:r>
          </w:p>
          <w:p w:rsidR="007002B7" w:rsidRPr="00B52830" w:rsidP="00731A71" w14:paraId="76DC4306" w14:textId="3B43048F">
            <w:pPr>
              <w:pStyle w:val="Tabletext"/>
              <w:spacing w:before="120" w:line="288" w:lineRule="auto"/>
              <w:ind w:left="144"/>
              <w:rPr>
                <w:b/>
                <w:bCs/>
                <w:color w:val="1F3864" w:themeColor="accent5" w:themeShade="80"/>
                <w:szCs w:val="18"/>
              </w:rPr>
            </w:pPr>
            <w:r w:rsidRPr="00B52830">
              <w:rPr>
                <w:b/>
                <w:bCs/>
                <w:color w:val="1F3864" w:themeColor="accent5" w:themeShade="80"/>
                <w:szCs w:val="18"/>
              </w:rPr>
              <w:t>File Name</w:t>
            </w:r>
            <w:r w:rsidRPr="00B52830">
              <w:rPr>
                <w:szCs w:val="18"/>
              </w:rPr>
              <w:t>: OrganizationalProfile.pdf</w:t>
            </w:r>
          </w:p>
        </w:tc>
      </w:tr>
      <w:tr w14:paraId="053454D3" w14:textId="77777777" w:rsidTr="00731A71">
        <w:tblPrEx>
          <w:tblW w:w="5000" w:type="pct"/>
          <w:jc w:val="center"/>
          <w:tblInd w:w="0" w:type="dxa"/>
          <w:tblLook w:val="04A0"/>
        </w:tblPrEx>
        <w:trPr>
          <w:cantSplit/>
          <w:trHeight w:val="978"/>
          <w:jc w:val="center"/>
        </w:trPr>
        <w:tc>
          <w:tcPr>
            <w:tcW w:w="2105" w:type="pct"/>
            <w:vAlign w:val="center"/>
          </w:tcPr>
          <w:p w:rsidR="00F409E2" w:rsidRPr="00B52830" w:rsidP="00731A71" w14:paraId="3A380E73" w14:textId="310A16D2">
            <w:pPr>
              <w:pStyle w:val="Tabletext"/>
              <w:spacing w:before="120" w:line="288" w:lineRule="auto"/>
              <w:ind w:left="144"/>
              <w:rPr>
                <w:sz w:val="26"/>
                <w:szCs w:val="26"/>
              </w:rPr>
            </w:pPr>
            <w:hyperlink w:anchor="_Invited_Full_Proposal" w:history="1">
              <w:r w:rsidRPr="00B52830">
                <w:rPr>
                  <w:rStyle w:val="Hyperlink"/>
                  <w:sz w:val="26"/>
                  <w:szCs w:val="26"/>
                </w:rPr>
                <w:t>Narra</w:t>
              </w:r>
              <w:bookmarkStart w:id="87" w:name="_Hlt160099369"/>
              <w:bookmarkEnd w:id="87"/>
              <w:r w:rsidRPr="00B52830">
                <w:rPr>
                  <w:rStyle w:val="Hyperlink"/>
                  <w:sz w:val="26"/>
                  <w:szCs w:val="26"/>
                </w:rPr>
                <w:t>tive</w:t>
              </w:r>
            </w:hyperlink>
            <w:r w:rsidRPr="00B52830">
              <w:rPr>
                <w:sz w:val="26"/>
                <w:szCs w:val="26"/>
              </w:rPr>
              <w:t xml:space="preserve"> </w:t>
            </w:r>
          </w:p>
        </w:tc>
        <w:tc>
          <w:tcPr>
            <w:tcW w:w="2895" w:type="pct"/>
            <w:shd w:val="clear" w:color="auto" w:fill="F7FBFF"/>
            <w:vAlign w:val="center"/>
          </w:tcPr>
          <w:p w:rsidR="00F409E2" w:rsidRPr="00B52830" w:rsidP="00731A71" w14:paraId="0E63F0FB" w14:textId="43680AD3">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F409E2" w:rsidRPr="00B52830" w:rsidP="00731A71" w14:paraId="47A2384B" w14:textId="607A3364">
            <w:pPr>
              <w:pStyle w:val="Tabletext"/>
              <w:spacing w:before="120" w:line="288" w:lineRule="auto"/>
              <w:ind w:left="144"/>
              <w:rPr>
                <w:szCs w:val="18"/>
              </w:rPr>
            </w:pPr>
            <w:r w:rsidRPr="00B52830">
              <w:rPr>
                <w:b/>
                <w:bCs/>
                <w:color w:val="1F3864" w:themeColor="accent5" w:themeShade="80"/>
                <w:szCs w:val="18"/>
              </w:rPr>
              <w:t>Page Limit</w:t>
            </w:r>
            <w:r w:rsidRPr="00B52830">
              <w:rPr>
                <w:szCs w:val="18"/>
              </w:rPr>
              <w:t xml:space="preserve">: </w:t>
            </w:r>
            <w:r w:rsidRPr="00B52830" w:rsidR="001904A8">
              <w:rPr>
                <w:szCs w:val="18"/>
              </w:rPr>
              <w:t xml:space="preserve">7 </w:t>
            </w:r>
            <w:r w:rsidRPr="00B52830">
              <w:rPr>
                <w:szCs w:val="18"/>
              </w:rPr>
              <w:t>pages max.</w:t>
            </w:r>
          </w:p>
          <w:p w:rsidR="00F409E2" w:rsidRPr="00B52830" w:rsidP="00731A71" w14:paraId="138F307D" w14:textId="21933390">
            <w:pPr>
              <w:pStyle w:val="Tabletext"/>
              <w:spacing w:before="120" w:line="288" w:lineRule="auto"/>
              <w:ind w:left="144"/>
              <w:rPr>
                <w:szCs w:val="18"/>
              </w:rPr>
            </w:pPr>
            <w:r w:rsidRPr="00B52830">
              <w:rPr>
                <w:b/>
                <w:bCs/>
                <w:color w:val="1F3864" w:themeColor="accent5" w:themeShade="80"/>
                <w:szCs w:val="18"/>
              </w:rPr>
              <w:t>File Name</w:t>
            </w:r>
            <w:r w:rsidRPr="00B52830">
              <w:rPr>
                <w:szCs w:val="18"/>
              </w:rPr>
              <w:t>: Narrative.pdf</w:t>
            </w:r>
          </w:p>
        </w:tc>
      </w:tr>
      <w:tr w14:paraId="315CF342" w14:textId="77777777" w:rsidTr="00731A71">
        <w:tblPrEx>
          <w:tblW w:w="5000" w:type="pct"/>
          <w:jc w:val="center"/>
          <w:tblInd w:w="0" w:type="dxa"/>
          <w:tblLook w:val="04A0"/>
        </w:tblPrEx>
        <w:trPr>
          <w:cantSplit/>
          <w:trHeight w:val="732"/>
          <w:jc w:val="center"/>
        </w:trPr>
        <w:tc>
          <w:tcPr>
            <w:tcW w:w="2105" w:type="pct"/>
            <w:vAlign w:val="center"/>
          </w:tcPr>
          <w:p w:rsidR="00F409E2" w:rsidRPr="00B52830" w:rsidP="00731A71" w14:paraId="5C63F9FA" w14:textId="469F4871">
            <w:pPr>
              <w:ind w:left="144"/>
              <w:rPr>
                <w:sz w:val="26"/>
                <w:szCs w:val="26"/>
              </w:rPr>
            </w:pPr>
            <w:hyperlink w:anchor="_Schedule_of_Completion_1" w:history="1">
              <w:r w:rsidRPr="00B52830">
                <w:rPr>
                  <w:rStyle w:val="Hyperlink"/>
                  <w:sz w:val="26"/>
                  <w:szCs w:val="26"/>
                </w:rPr>
                <w:t>Schedule of Complet</w:t>
              </w:r>
              <w:bookmarkStart w:id="88" w:name="_Hlt160099377"/>
              <w:bookmarkEnd w:id="88"/>
              <w:r w:rsidRPr="00B52830">
                <w:rPr>
                  <w:rStyle w:val="Hyperlink"/>
                  <w:sz w:val="26"/>
                  <w:szCs w:val="26"/>
                </w:rPr>
                <w:t>ion</w:t>
              </w:r>
            </w:hyperlink>
            <w:r w:rsidRPr="00B52830">
              <w:rPr>
                <w:rStyle w:val="Hyperlink"/>
                <w:sz w:val="26"/>
                <w:szCs w:val="26"/>
                <w:u w:val="none"/>
              </w:rPr>
              <w:t xml:space="preserve"> </w:t>
            </w:r>
          </w:p>
        </w:tc>
        <w:tc>
          <w:tcPr>
            <w:tcW w:w="2895" w:type="pct"/>
            <w:shd w:val="clear" w:color="auto" w:fill="F7FBFF"/>
            <w:vAlign w:val="center"/>
          </w:tcPr>
          <w:p w:rsidR="00F409E2" w:rsidRPr="00B52830" w:rsidP="00731A71" w14:paraId="22CC9557" w14:textId="2E5B5D88">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w:t>
            </w:r>
          </w:p>
          <w:p w:rsidR="00F409E2" w:rsidRPr="00B52830" w:rsidP="00731A71" w14:paraId="31107F40" w14:textId="5504CD22">
            <w:pPr>
              <w:pStyle w:val="Tabletext"/>
              <w:spacing w:before="120" w:line="288" w:lineRule="auto"/>
              <w:ind w:left="144"/>
              <w:rPr>
                <w:rStyle w:val="Hyperlink"/>
                <w:b w:val="0"/>
                <w:bCs/>
                <w:color w:val="auto"/>
                <w:szCs w:val="18"/>
                <w:u w:val="none"/>
              </w:rPr>
            </w:pPr>
            <w:r w:rsidRPr="00B52830">
              <w:rPr>
                <w:b/>
                <w:bCs/>
                <w:color w:val="1F3864" w:themeColor="accent5" w:themeShade="80"/>
                <w:szCs w:val="18"/>
              </w:rPr>
              <w:t xml:space="preserve">Page Limit: </w:t>
            </w:r>
            <w:r w:rsidRPr="00B52830" w:rsidR="00D460F6">
              <w:rPr>
                <w:color w:val="auto"/>
                <w:szCs w:val="18"/>
              </w:rPr>
              <w:t>1</w:t>
            </w:r>
            <w:r w:rsidRPr="00B52830" w:rsidR="00D460F6">
              <w:rPr>
                <w:b/>
                <w:bCs/>
                <w:color w:val="1F3864" w:themeColor="accent5" w:themeShade="80"/>
              </w:rPr>
              <w:t xml:space="preserve"> </w:t>
            </w:r>
            <w:r w:rsidRPr="00B52830">
              <w:rPr>
                <w:rStyle w:val="Hyperlink"/>
                <w:b w:val="0"/>
                <w:bCs/>
                <w:color w:val="auto"/>
                <w:szCs w:val="18"/>
                <w:u w:val="none"/>
              </w:rPr>
              <w:t>page per year (recommended)</w:t>
            </w:r>
          </w:p>
          <w:p w:rsidR="00F409E2" w:rsidRPr="00B52830" w:rsidP="00731A71" w14:paraId="0279CB5C" w14:textId="693A5AD5">
            <w:pPr>
              <w:pStyle w:val="Tabletext"/>
              <w:spacing w:before="120" w:line="288" w:lineRule="auto"/>
              <w:ind w:left="144"/>
              <w:rPr>
                <w:szCs w:val="18"/>
              </w:rPr>
            </w:pPr>
            <w:r w:rsidRPr="00B52830">
              <w:rPr>
                <w:b/>
                <w:bCs/>
                <w:color w:val="1F3864" w:themeColor="accent5" w:themeShade="80"/>
                <w:szCs w:val="18"/>
              </w:rPr>
              <w:t>File Name</w:t>
            </w:r>
            <w:r w:rsidRPr="00B52830">
              <w:rPr>
                <w:szCs w:val="18"/>
              </w:rPr>
              <w:t>: Scheduleofcompletion.pdf</w:t>
            </w:r>
          </w:p>
        </w:tc>
      </w:tr>
      <w:tr w14:paraId="35CADFBD" w14:textId="77777777" w:rsidTr="00731A71">
        <w:tblPrEx>
          <w:tblW w:w="5000" w:type="pct"/>
          <w:jc w:val="center"/>
          <w:tblInd w:w="0" w:type="dxa"/>
          <w:tblLook w:val="04A0"/>
        </w:tblPrEx>
        <w:trPr>
          <w:cantSplit/>
          <w:trHeight w:val="734"/>
          <w:jc w:val="center"/>
        </w:trPr>
        <w:tc>
          <w:tcPr>
            <w:tcW w:w="2105" w:type="pct"/>
            <w:vAlign w:val="center"/>
          </w:tcPr>
          <w:p w:rsidR="00F409E2" w:rsidRPr="00B52830" w:rsidP="00731A71" w14:paraId="55ED0650" w14:textId="3BE70A12">
            <w:pPr>
              <w:pStyle w:val="Tabletext"/>
              <w:spacing w:before="120" w:line="288" w:lineRule="auto"/>
              <w:ind w:left="144"/>
              <w:rPr>
                <w:sz w:val="26"/>
                <w:szCs w:val="26"/>
              </w:rPr>
            </w:pPr>
            <w:hyperlink w:anchor="_IMLS_Budget_Form_3" w:history="1">
              <w:r w:rsidRPr="00B52830">
                <w:rPr>
                  <w:rStyle w:val="Hyperlink"/>
                  <w:sz w:val="26"/>
                  <w:szCs w:val="26"/>
                </w:rPr>
                <w:t>IMLS Budget F</w:t>
              </w:r>
              <w:bookmarkStart w:id="89" w:name="_Hlt160099389"/>
              <w:bookmarkEnd w:id="89"/>
              <w:r w:rsidRPr="00B52830">
                <w:rPr>
                  <w:rStyle w:val="Hyperlink"/>
                  <w:sz w:val="26"/>
                  <w:szCs w:val="26"/>
                </w:rPr>
                <w:t>orm</w:t>
              </w:r>
            </w:hyperlink>
          </w:p>
        </w:tc>
        <w:tc>
          <w:tcPr>
            <w:tcW w:w="2895" w:type="pct"/>
            <w:shd w:val="clear" w:color="auto" w:fill="F7FBFF"/>
            <w:vAlign w:val="center"/>
          </w:tcPr>
          <w:p w:rsidR="00F409E2" w:rsidRPr="00B52830" w:rsidP="00731A71" w14:paraId="64F82538"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IMLS PDF form</w:t>
            </w:r>
          </w:p>
          <w:p w:rsidR="00F409E2" w:rsidRPr="00B52830" w:rsidP="00731A71" w14:paraId="01181504" w14:textId="31E2BA2C">
            <w:pPr>
              <w:pStyle w:val="Tabletext"/>
              <w:spacing w:before="120" w:line="288" w:lineRule="auto"/>
              <w:ind w:left="144"/>
              <w:rPr>
                <w:szCs w:val="18"/>
              </w:rPr>
            </w:pPr>
            <w:r w:rsidRPr="00B52830">
              <w:rPr>
                <w:b/>
                <w:bCs/>
                <w:color w:val="1F3864" w:themeColor="accent5" w:themeShade="80"/>
                <w:szCs w:val="18"/>
              </w:rPr>
              <w:t>File Name</w:t>
            </w:r>
            <w:r w:rsidRPr="00B52830">
              <w:rPr>
                <w:szCs w:val="18"/>
              </w:rPr>
              <w:t>: Budget.pdf</w:t>
            </w:r>
          </w:p>
        </w:tc>
      </w:tr>
      <w:tr w14:paraId="3AFCE028" w14:textId="77777777" w:rsidTr="00731A71">
        <w:tblPrEx>
          <w:tblW w:w="5000" w:type="pct"/>
          <w:jc w:val="center"/>
          <w:tblInd w:w="0" w:type="dxa"/>
          <w:tblLook w:val="04A0"/>
        </w:tblPrEx>
        <w:trPr>
          <w:cantSplit/>
          <w:trHeight w:val="733"/>
          <w:jc w:val="center"/>
        </w:trPr>
        <w:tc>
          <w:tcPr>
            <w:tcW w:w="2105" w:type="pct"/>
            <w:vAlign w:val="center"/>
          </w:tcPr>
          <w:p w:rsidR="00F409E2" w:rsidRPr="00B52830" w:rsidP="00731A71" w14:paraId="42F63335" w14:textId="738F6B17">
            <w:pPr>
              <w:ind w:left="144"/>
              <w:rPr>
                <w:sz w:val="26"/>
                <w:szCs w:val="26"/>
              </w:rPr>
            </w:pPr>
            <w:hyperlink w:anchor="_Budget_Justification_3" w:history="1">
              <w:r w:rsidRPr="00B52830">
                <w:rPr>
                  <w:rStyle w:val="Hyperlink"/>
                  <w:sz w:val="26"/>
                  <w:szCs w:val="26"/>
                </w:rPr>
                <w:t>Budget J</w:t>
              </w:r>
              <w:bookmarkStart w:id="90" w:name="_Hlt160099399"/>
              <w:bookmarkEnd w:id="90"/>
              <w:r w:rsidRPr="00B52830">
                <w:rPr>
                  <w:rStyle w:val="Hyperlink"/>
                  <w:sz w:val="26"/>
                  <w:szCs w:val="26"/>
                </w:rPr>
                <w:t>ustification</w:t>
              </w:r>
            </w:hyperlink>
          </w:p>
        </w:tc>
        <w:tc>
          <w:tcPr>
            <w:tcW w:w="2895" w:type="pct"/>
            <w:shd w:val="clear" w:color="auto" w:fill="F7FBFF"/>
            <w:vAlign w:val="center"/>
          </w:tcPr>
          <w:p w:rsidR="00F409E2" w:rsidRPr="00B52830" w:rsidP="00731A71" w14:paraId="3B6B6853" w14:textId="7275A80D">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F409E2" w:rsidRPr="00B52830" w:rsidP="00731A71" w14:paraId="7A175CCE" w14:textId="1223B517">
            <w:pPr>
              <w:pStyle w:val="Tabletext"/>
              <w:spacing w:before="120" w:line="288" w:lineRule="auto"/>
              <w:ind w:left="144"/>
              <w:rPr>
                <w:szCs w:val="18"/>
              </w:rPr>
            </w:pPr>
            <w:r w:rsidRPr="00B52830">
              <w:rPr>
                <w:b/>
                <w:bCs/>
                <w:color w:val="1F3864" w:themeColor="accent5" w:themeShade="80"/>
                <w:szCs w:val="18"/>
              </w:rPr>
              <w:t>File Name</w:t>
            </w:r>
            <w:r w:rsidRPr="00B52830">
              <w:rPr>
                <w:szCs w:val="18"/>
              </w:rPr>
              <w:t>: Budgetjustification.pdf</w:t>
            </w:r>
          </w:p>
        </w:tc>
      </w:tr>
      <w:tr w14:paraId="70990BC7" w14:textId="77777777" w:rsidTr="00731A71">
        <w:tblPrEx>
          <w:tblW w:w="5000" w:type="pct"/>
          <w:jc w:val="center"/>
          <w:tblInd w:w="0" w:type="dxa"/>
          <w:tblLook w:val="04A0"/>
        </w:tblPrEx>
        <w:trPr>
          <w:cantSplit/>
          <w:trHeight w:val="1003"/>
          <w:jc w:val="center"/>
        </w:trPr>
        <w:tc>
          <w:tcPr>
            <w:tcW w:w="2105" w:type="pct"/>
            <w:vAlign w:val="center"/>
          </w:tcPr>
          <w:p w:rsidR="003E6B86" w:rsidRPr="00B52830" w:rsidP="00731A71" w14:paraId="7CA637DD" w14:textId="396AE52D">
            <w:pPr>
              <w:pStyle w:val="Tabletext"/>
              <w:spacing w:before="120" w:line="288" w:lineRule="auto"/>
              <w:ind w:left="144"/>
              <w:rPr>
                <w:sz w:val="26"/>
                <w:szCs w:val="26"/>
              </w:rPr>
            </w:pPr>
            <w:hyperlink w:anchor="_Resumes_of_Key" w:history="1">
              <w:r w:rsidRPr="00B52830">
                <w:rPr>
                  <w:rStyle w:val="Hyperlink"/>
                  <w:sz w:val="26"/>
                  <w:szCs w:val="26"/>
                </w:rPr>
                <w:t>List of Key Project Staff and Consultants</w:t>
              </w:r>
            </w:hyperlink>
          </w:p>
        </w:tc>
        <w:tc>
          <w:tcPr>
            <w:tcW w:w="2895" w:type="pct"/>
            <w:shd w:val="clear" w:color="auto" w:fill="F7FBFF"/>
            <w:vAlign w:val="center"/>
          </w:tcPr>
          <w:p w:rsidR="003E6B86" w:rsidRPr="00B52830" w:rsidP="00731A71" w14:paraId="2F4363C5"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3E6B86" w:rsidRPr="00B52830" w:rsidP="00731A71" w14:paraId="4757592D" w14:textId="752849D0">
            <w:pPr>
              <w:pStyle w:val="Tabletext"/>
              <w:spacing w:before="120" w:line="288" w:lineRule="auto"/>
              <w:ind w:left="144"/>
              <w:rPr>
                <w:szCs w:val="18"/>
              </w:rPr>
            </w:pPr>
            <w:r w:rsidRPr="00B52830">
              <w:rPr>
                <w:b/>
                <w:bCs/>
                <w:color w:val="1F3864" w:themeColor="accent5" w:themeShade="80"/>
                <w:szCs w:val="18"/>
              </w:rPr>
              <w:t>Page Limit</w:t>
            </w:r>
            <w:r w:rsidRPr="00B52830">
              <w:rPr>
                <w:szCs w:val="18"/>
              </w:rPr>
              <w:t>: 1 page</w:t>
            </w:r>
            <w:r w:rsidRPr="00B52830" w:rsidR="00994985">
              <w:rPr>
                <w:szCs w:val="18"/>
              </w:rPr>
              <w:t xml:space="preserve"> (recommended)</w:t>
            </w:r>
          </w:p>
          <w:p w:rsidR="003E6B86" w:rsidRPr="00B52830" w:rsidP="00731A71" w14:paraId="0FBA13DF" w14:textId="6058AE4F">
            <w:pPr>
              <w:pStyle w:val="Tabletext"/>
              <w:spacing w:before="120" w:line="288" w:lineRule="auto"/>
              <w:ind w:left="144"/>
              <w:rPr>
                <w:b/>
                <w:bCs/>
                <w:color w:val="1F3864" w:themeColor="accent5" w:themeShade="80"/>
                <w:szCs w:val="18"/>
              </w:rPr>
            </w:pPr>
            <w:r w:rsidRPr="00B52830">
              <w:rPr>
                <w:b/>
                <w:bCs/>
                <w:color w:val="1F3864" w:themeColor="accent5" w:themeShade="80"/>
                <w:szCs w:val="18"/>
              </w:rPr>
              <w:t>File Name</w:t>
            </w:r>
            <w:r w:rsidRPr="00B52830">
              <w:rPr>
                <w:szCs w:val="18"/>
              </w:rPr>
              <w:t xml:space="preserve">: </w:t>
            </w:r>
            <w:r w:rsidRPr="00B52830" w:rsidR="00994985">
              <w:rPr>
                <w:szCs w:val="18"/>
              </w:rPr>
              <w:t>Projectstaff</w:t>
            </w:r>
            <w:r w:rsidRPr="00B52830">
              <w:rPr>
                <w:szCs w:val="18"/>
              </w:rPr>
              <w:t>.pdf</w:t>
            </w:r>
          </w:p>
        </w:tc>
      </w:tr>
      <w:tr w14:paraId="427C0948" w14:textId="77777777" w:rsidTr="00731A71">
        <w:tblPrEx>
          <w:tblW w:w="5000" w:type="pct"/>
          <w:jc w:val="center"/>
          <w:tblInd w:w="0" w:type="dxa"/>
          <w:tblLook w:val="04A0"/>
        </w:tblPrEx>
        <w:trPr>
          <w:cantSplit/>
          <w:trHeight w:val="1003"/>
          <w:jc w:val="center"/>
        </w:trPr>
        <w:tc>
          <w:tcPr>
            <w:tcW w:w="2105" w:type="pct"/>
            <w:vAlign w:val="center"/>
          </w:tcPr>
          <w:p w:rsidR="00F409E2" w:rsidRPr="00B52830" w:rsidP="00731A71" w14:paraId="30F803A8" w14:textId="6B0BDB21">
            <w:pPr>
              <w:pStyle w:val="Tabletext"/>
              <w:spacing w:before="120" w:line="288" w:lineRule="auto"/>
              <w:ind w:left="144"/>
              <w:rPr>
                <w:sz w:val="26"/>
                <w:szCs w:val="26"/>
              </w:rPr>
            </w:pPr>
            <w:hyperlink w:anchor="_Resumes_of_Key" w:history="1">
              <w:r w:rsidRPr="00B52830">
                <w:rPr>
                  <w:rStyle w:val="Hyperlink"/>
                  <w:sz w:val="26"/>
                  <w:szCs w:val="26"/>
                </w:rPr>
                <w:t>Resumes of Key Project Staff and Consulta</w:t>
              </w:r>
              <w:bookmarkStart w:id="91" w:name="_Hlt160099432"/>
              <w:bookmarkEnd w:id="91"/>
              <w:r w:rsidRPr="00B52830">
                <w:rPr>
                  <w:rStyle w:val="Hyperlink"/>
                  <w:sz w:val="26"/>
                  <w:szCs w:val="26"/>
                </w:rPr>
                <w:t>nts</w:t>
              </w:r>
            </w:hyperlink>
            <w:r w:rsidRPr="00B52830">
              <w:rPr>
                <w:sz w:val="26"/>
                <w:szCs w:val="26"/>
              </w:rPr>
              <w:t xml:space="preserve"> </w:t>
            </w:r>
          </w:p>
        </w:tc>
        <w:tc>
          <w:tcPr>
            <w:tcW w:w="2895" w:type="pct"/>
            <w:shd w:val="clear" w:color="auto" w:fill="F7FBFF"/>
            <w:vAlign w:val="center"/>
          </w:tcPr>
          <w:p w:rsidR="00F409E2" w:rsidRPr="00B52830" w:rsidP="00731A71" w14:paraId="5EECBB48" w14:textId="3C0BFA30">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F409E2" w:rsidRPr="00B52830" w:rsidP="00731A71" w14:paraId="1D136E2C" w14:textId="77777777">
            <w:pPr>
              <w:pStyle w:val="Tabletext"/>
              <w:spacing w:before="120" w:line="288" w:lineRule="auto"/>
              <w:ind w:left="144"/>
              <w:rPr>
                <w:szCs w:val="18"/>
              </w:rPr>
            </w:pPr>
            <w:r w:rsidRPr="00B52830">
              <w:rPr>
                <w:b/>
                <w:bCs/>
                <w:color w:val="1F3864" w:themeColor="accent5" w:themeShade="80"/>
                <w:szCs w:val="18"/>
              </w:rPr>
              <w:t>Page Limit</w:t>
            </w:r>
            <w:r w:rsidRPr="00B52830">
              <w:rPr>
                <w:szCs w:val="18"/>
              </w:rPr>
              <w:t>: 2 pages each (recommended)</w:t>
            </w:r>
          </w:p>
          <w:p w:rsidR="00F409E2" w:rsidRPr="00B52830" w:rsidP="00731A71" w14:paraId="35B105AB" w14:textId="537BA706">
            <w:pPr>
              <w:pStyle w:val="Tabletext"/>
              <w:spacing w:before="120" w:line="288" w:lineRule="auto"/>
              <w:ind w:left="144"/>
              <w:rPr>
                <w:szCs w:val="18"/>
              </w:rPr>
            </w:pPr>
            <w:r w:rsidRPr="00B52830">
              <w:rPr>
                <w:b/>
                <w:bCs/>
                <w:color w:val="1F3864" w:themeColor="accent5" w:themeShade="80"/>
                <w:szCs w:val="18"/>
              </w:rPr>
              <w:t>File Name</w:t>
            </w:r>
            <w:r w:rsidRPr="00B52830">
              <w:rPr>
                <w:szCs w:val="18"/>
              </w:rPr>
              <w:t>: Resumes.pdf</w:t>
            </w:r>
          </w:p>
        </w:tc>
      </w:tr>
      <w:tr w14:paraId="337E2C3D" w14:textId="77777777" w:rsidTr="00731A71">
        <w:tblPrEx>
          <w:tblW w:w="5000" w:type="pct"/>
          <w:jc w:val="center"/>
          <w:tblInd w:w="0" w:type="dxa"/>
          <w:tblLook w:val="04A0"/>
        </w:tblPrEx>
        <w:trPr>
          <w:cantSplit/>
          <w:trHeight w:val="732"/>
          <w:jc w:val="center"/>
        </w:trPr>
        <w:tc>
          <w:tcPr>
            <w:tcW w:w="2105" w:type="pct"/>
            <w:vAlign w:val="center"/>
          </w:tcPr>
          <w:p w:rsidR="00F409E2" w:rsidRPr="00B52830" w:rsidP="00731A71" w14:paraId="75840B48" w14:textId="2E70070C">
            <w:pPr>
              <w:pStyle w:val="Tabletext"/>
              <w:spacing w:before="120" w:line="288" w:lineRule="auto"/>
              <w:ind w:left="144"/>
              <w:rPr>
                <w:sz w:val="26"/>
                <w:szCs w:val="26"/>
              </w:rPr>
            </w:pPr>
            <w:hyperlink w:anchor="_Performance_Measurement_Plan_1" w:history="1">
              <w:r w:rsidRPr="00B52830">
                <w:rPr>
                  <w:rStyle w:val="Hyperlink"/>
                  <w:sz w:val="26"/>
                  <w:szCs w:val="26"/>
                </w:rPr>
                <w:t>Performance Measurem</w:t>
              </w:r>
              <w:bookmarkStart w:id="92" w:name="_Hlt160099727"/>
              <w:bookmarkStart w:id="93" w:name="_Hlt160099781"/>
              <w:bookmarkEnd w:id="92"/>
              <w:bookmarkEnd w:id="93"/>
              <w:r w:rsidRPr="00B52830">
                <w:rPr>
                  <w:rStyle w:val="Hyperlink"/>
                  <w:sz w:val="26"/>
                  <w:szCs w:val="26"/>
                </w:rPr>
                <w:t>ent Plan</w:t>
              </w:r>
            </w:hyperlink>
          </w:p>
        </w:tc>
        <w:tc>
          <w:tcPr>
            <w:tcW w:w="2895" w:type="pct"/>
            <w:shd w:val="clear" w:color="auto" w:fill="F7FBFF"/>
            <w:vAlign w:val="center"/>
          </w:tcPr>
          <w:p w:rsidR="00F409E2" w:rsidRPr="00B52830" w:rsidP="00731A71" w14:paraId="357E3485" w14:textId="6A7C359B">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F409E2" w:rsidRPr="00B52830" w:rsidP="00731A71" w14:paraId="611D3504" w14:textId="77777777">
            <w:pPr>
              <w:pStyle w:val="Tabletext"/>
              <w:spacing w:before="120" w:line="288" w:lineRule="auto"/>
              <w:ind w:left="144"/>
              <w:rPr>
                <w:szCs w:val="18"/>
              </w:rPr>
            </w:pPr>
            <w:r w:rsidRPr="00B52830">
              <w:rPr>
                <w:b/>
                <w:bCs/>
                <w:color w:val="1F3864" w:themeColor="accent5" w:themeShade="80"/>
                <w:szCs w:val="18"/>
              </w:rPr>
              <w:t>Page Limit</w:t>
            </w:r>
            <w:r w:rsidRPr="00B52830">
              <w:rPr>
                <w:szCs w:val="18"/>
              </w:rPr>
              <w:t>: 2 pages (recommended)</w:t>
            </w:r>
          </w:p>
          <w:p w:rsidR="00F409E2" w:rsidRPr="00B52830" w:rsidP="00731A71" w14:paraId="65B1BE0B" w14:textId="1470A8BA">
            <w:pPr>
              <w:pStyle w:val="Tabletext"/>
              <w:spacing w:before="120" w:line="288" w:lineRule="auto"/>
              <w:ind w:left="144"/>
              <w:rPr>
                <w:szCs w:val="18"/>
              </w:rPr>
            </w:pPr>
            <w:r w:rsidRPr="00B52830">
              <w:rPr>
                <w:b/>
                <w:bCs/>
                <w:color w:val="1F3864" w:themeColor="accent5" w:themeShade="80"/>
                <w:szCs w:val="18"/>
              </w:rPr>
              <w:t>File Name</w:t>
            </w:r>
            <w:r w:rsidRPr="00B52830">
              <w:rPr>
                <w:szCs w:val="18"/>
              </w:rPr>
              <w:t>: Perfmeasurement.pdf</w:t>
            </w:r>
          </w:p>
        </w:tc>
      </w:tr>
    </w:tbl>
    <w:p w:rsidR="00272ABF" w:rsidRPr="00B52830" w:rsidP="000B7E58" w14:paraId="0C4C5C0A" w14:textId="0FDBB399">
      <w:pPr>
        <w:pStyle w:val="Heading5"/>
        <w:pageBreakBefore/>
      </w:pPr>
      <w:r w:rsidRPr="00B52830">
        <w:t>Conditionally Required Documents</w:t>
      </w:r>
    </w:p>
    <w:p w:rsidR="0013453D" w:rsidRPr="00B52830" w:rsidP="000B7E58" w14:paraId="2E4B972C" w14:textId="3E6DEB19">
      <w:pPr>
        <w:keepNext/>
      </w:pPr>
      <w:r w:rsidRPr="00B52830">
        <w:t>You must include these components if they are applicable to your institution or your project.</w:t>
      </w:r>
      <w:r w:rsidRPr="00B52830" w:rsidR="00B11857">
        <w:t xml:space="preserve"> </w:t>
      </w:r>
      <w:r w:rsidRPr="00017C53" w:rsidR="00017C53">
        <w:t xml:space="preserve">Refer to </w:t>
      </w:r>
      <w:hyperlink r:id="rId79" w:history="1">
        <w:r w:rsidRPr="00017C53" w:rsidR="00017C53">
          <w:rPr>
            <w:rStyle w:val="Hyperlink"/>
          </w:rPr>
          <w:t>Conditionally Required Documents</w:t>
        </w:r>
      </w:hyperlink>
      <w:r w:rsidRPr="00B52830" w:rsidR="00B11857">
        <w:t xml:space="preserve"> to determine </w:t>
      </w:r>
      <w:r w:rsidRPr="00B52830"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
      <w:tblGrid>
        <w:gridCol w:w="4035"/>
        <w:gridCol w:w="5419"/>
      </w:tblGrid>
      <w:tr w14:paraId="3E9AC743" w14:textId="77777777" w:rsidTr="005E76C3">
        <w:tblPrEx>
          <w:tblW w:w="5050"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Ex>
        <w:trPr>
          <w:trHeight w:val="470"/>
          <w:tblHeader/>
          <w:jc w:val="center"/>
        </w:trPr>
        <w:tc>
          <w:tcPr>
            <w:tcW w:w="2134" w:type="pct"/>
          </w:tcPr>
          <w:p w:rsidR="005D4437" w:rsidRPr="00B52830" w:rsidP="00731A71" w14:paraId="51212053" w14:textId="77777777">
            <w:pPr>
              <w:pStyle w:val="TableHeaderRow"/>
              <w:ind w:left="144"/>
              <w:rPr>
                <w:b/>
                <w:bCs/>
              </w:rPr>
            </w:pPr>
            <w:bookmarkStart w:id="94" w:name="_Hlk163636135"/>
            <w:r w:rsidRPr="00B52830">
              <w:rPr>
                <w:b/>
              </w:rPr>
              <w:t>Component</w:t>
            </w:r>
            <w:r w:rsidRPr="00B52830">
              <w:rPr>
                <w:b/>
                <w:bCs/>
              </w:rPr>
              <w:t xml:space="preserve"> </w:t>
            </w:r>
          </w:p>
        </w:tc>
        <w:tc>
          <w:tcPr>
            <w:tcW w:w="2866" w:type="pct"/>
            <w:shd w:val="clear" w:color="auto" w:fill="F7FBFF"/>
          </w:tcPr>
          <w:p w:rsidR="005D4437" w:rsidRPr="00B52830" w:rsidP="00731A71" w14:paraId="7EE1FC58" w14:textId="77777777">
            <w:pPr>
              <w:pStyle w:val="TableHeaderRow"/>
              <w:ind w:left="144"/>
              <w:rPr>
                <w:b/>
                <w:bCs/>
              </w:rPr>
            </w:pPr>
            <w:r w:rsidRPr="00B52830">
              <w:rPr>
                <w:b/>
                <w:bCs/>
              </w:rPr>
              <w:t>File Requirements</w:t>
            </w:r>
          </w:p>
        </w:tc>
      </w:tr>
      <w:bookmarkEnd w:id="94"/>
      <w:tr w14:paraId="383A2EDD" w14:textId="77777777" w:rsidTr="005E76C3">
        <w:tblPrEx>
          <w:tblW w:w="5050" w:type="pct"/>
          <w:jc w:val="center"/>
          <w:tblInd w:w="0" w:type="dxa"/>
          <w:tblLook w:val="04A0"/>
        </w:tblPrEx>
        <w:trPr>
          <w:trHeight w:val="734"/>
          <w:jc w:val="center"/>
        </w:trPr>
        <w:tc>
          <w:tcPr>
            <w:tcW w:w="2134" w:type="pct"/>
            <w:vAlign w:val="center"/>
          </w:tcPr>
          <w:p w:rsidR="0049536D" w:rsidRPr="00B52830" w:rsidP="00731A71" w14:paraId="37CFF5AD" w14:textId="12348473">
            <w:pPr>
              <w:ind w:left="144"/>
              <w:rPr>
                <w:b/>
                <w:bCs/>
                <w:color w:val="1F3864" w:themeColor="accent5" w:themeShade="80"/>
                <w:sz w:val="26"/>
                <w:szCs w:val="26"/>
                <w:u w:val="single"/>
              </w:rPr>
            </w:pPr>
            <w:hyperlink w:anchor="NonProf" w:history="1">
              <w:r w:rsidRPr="00B52830" w:rsidR="6711CC3F">
                <w:rPr>
                  <w:rStyle w:val="Hyperlink"/>
                  <w:sz w:val="26"/>
                  <w:szCs w:val="26"/>
                </w:rPr>
                <w:t>Proof of Private, Nonprofit Status</w:t>
              </w:r>
            </w:hyperlink>
            <w:r w:rsidRPr="00B52830" w:rsidR="29834627">
              <w:rPr>
                <w:rStyle w:val="Hyperlink"/>
                <w:sz w:val="26"/>
                <w:szCs w:val="26"/>
              </w:rPr>
              <w:t xml:space="preserve"> </w:t>
            </w:r>
            <w:r w:rsidRPr="00B52830" w:rsidR="29834627">
              <w:rPr>
                <w:sz w:val="26"/>
                <w:szCs w:val="26"/>
              </w:rPr>
              <w:t>(for organizations that primarily serve and represent Native Hawaiians)</w:t>
            </w:r>
          </w:p>
        </w:tc>
        <w:tc>
          <w:tcPr>
            <w:tcW w:w="2866" w:type="pct"/>
            <w:shd w:val="clear" w:color="auto" w:fill="F7FBFF"/>
            <w:vAlign w:val="center"/>
          </w:tcPr>
          <w:p w:rsidR="00F409E2" w:rsidRPr="00B52830" w:rsidP="00731A71" w14:paraId="593C4804" w14:textId="53625CF3">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PDF</w:t>
            </w:r>
          </w:p>
          <w:p w:rsidR="00F409E2" w:rsidRPr="00B52830" w:rsidP="00731A71" w14:paraId="4010B135" w14:textId="4C386B84">
            <w:pPr>
              <w:pStyle w:val="Tabletext"/>
              <w:spacing w:before="120" w:line="288" w:lineRule="auto"/>
              <w:ind w:left="144"/>
              <w:rPr>
                <w:szCs w:val="18"/>
              </w:rPr>
            </w:pPr>
            <w:r w:rsidRPr="00B52830">
              <w:rPr>
                <w:b/>
                <w:bCs/>
                <w:color w:val="1F3864" w:themeColor="accent5" w:themeShade="80"/>
                <w:szCs w:val="18"/>
              </w:rPr>
              <w:t>File Name</w:t>
            </w:r>
            <w:r w:rsidRPr="00B52830">
              <w:rPr>
                <w:szCs w:val="18"/>
              </w:rPr>
              <w:t>: Proofnonprofit.pdf</w:t>
            </w:r>
          </w:p>
        </w:tc>
      </w:tr>
      <w:tr w14:paraId="4C9B815E" w14:textId="77777777" w:rsidTr="005E76C3">
        <w:tblPrEx>
          <w:tblW w:w="5050" w:type="pct"/>
          <w:jc w:val="center"/>
          <w:tblInd w:w="0" w:type="dxa"/>
          <w:tblLook w:val="04A0"/>
        </w:tblPrEx>
        <w:trPr>
          <w:trHeight w:val="734"/>
          <w:jc w:val="center"/>
        </w:trPr>
        <w:tc>
          <w:tcPr>
            <w:tcW w:w="2134" w:type="pct"/>
            <w:vAlign w:val="center"/>
          </w:tcPr>
          <w:p w:rsidR="005F611A" w:rsidRPr="00B52830" w:rsidP="00731A71" w14:paraId="0C8E7F77" w14:textId="3F8CD495">
            <w:pPr>
              <w:ind w:left="144"/>
              <w:rPr>
                <w:sz w:val="26"/>
                <w:szCs w:val="26"/>
              </w:rPr>
            </w:pPr>
            <w:hyperlink w:anchor="ProofElig" w:history="1">
              <w:r w:rsidRPr="00B52830">
                <w:rPr>
                  <w:rStyle w:val="Hyperlink"/>
                  <w:sz w:val="26"/>
                  <w:szCs w:val="26"/>
                </w:rPr>
                <w:t>Proof of Eligibility</w:t>
              </w:r>
            </w:hyperlink>
            <w:r w:rsidRPr="00B52830" w:rsidR="0049536D">
              <w:rPr>
                <w:sz w:val="26"/>
                <w:szCs w:val="26"/>
              </w:rPr>
              <w:t xml:space="preserve"> (for organizations that primarily serve and represent Native Hawaiians)</w:t>
            </w:r>
          </w:p>
        </w:tc>
        <w:tc>
          <w:tcPr>
            <w:tcW w:w="2866" w:type="pct"/>
            <w:shd w:val="clear" w:color="auto" w:fill="F7FBFF"/>
            <w:vAlign w:val="center"/>
          </w:tcPr>
          <w:p w:rsidR="0049536D" w:rsidRPr="00B52830" w:rsidP="00731A71" w14:paraId="4FEA3D74"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PDF</w:t>
            </w:r>
          </w:p>
          <w:p w:rsidR="005F611A" w:rsidRPr="00B52830" w:rsidP="00731A71" w14:paraId="51BCA1E4" w14:textId="51C19084">
            <w:pPr>
              <w:pStyle w:val="Tabletext"/>
              <w:spacing w:before="120" w:line="288" w:lineRule="auto"/>
              <w:ind w:left="144"/>
              <w:rPr>
                <w:b/>
                <w:bCs/>
                <w:color w:val="1F3864" w:themeColor="accent5" w:themeShade="80"/>
                <w:szCs w:val="18"/>
              </w:rPr>
            </w:pPr>
            <w:r w:rsidRPr="00B52830">
              <w:rPr>
                <w:b/>
                <w:bCs/>
                <w:color w:val="1F3864" w:themeColor="accent5" w:themeShade="80"/>
                <w:szCs w:val="18"/>
              </w:rPr>
              <w:t>File Name</w:t>
            </w:r>
            <w:r w:rsidRPr="00B52830">
              <w:rPr>
                <w:szCs w:val="18"/>
              </w:rPr>
              <w:t>: Proofeligibility.pdf</w:t>
            </w:r>
          </w:p>
        </w:tc>
      </w:tr>
      <w:tr w14:paraId="51D45A18" w14:textId="77777777" w:rsidTr="005E76C3">
        <w:tblPrEx>
          <w:tblW w:w="5050" w:type="pct"/>
          <w:jc w:val="center"/>
          <w:tblInd w:w="0" w:type="dxa"/>
          <w:tblLook w:val="04A0"/>
        </w:tblPrEx>
        <w:trPr>
          <w:trHeight w:val="732"/>
          <w:jc w:val="center"/>
        </w:trPr>
        <w:tc>
          <w:tcPr>
            <w:tcW w:w="2134" w:type="pct"/>
            <w:vAlign w:val="center"/>
          </w:tcPr>
          <w:p w:rsidR="00F409E2" w:rsidRPr="00B52830" w:rsidP="00731A71" w14:paraId="2B24A536" w14:textId="1E50AE32">
            <w:pPr>
              <w:ind w:left="144"/>
              <w:rPr>
                <w:sz w:val="26"/>
                <w:szCs w:val="26"/>
              </w:rPr>
            </w:pPr>
            <w:hyperlink w:anchor="IndCost" w:history="1">
              <w:r w:rsidRPr="00B52830">
                <w:rPr>
                  <w:rStyle w:val="Hyperlink"/>
                  <w:sz w:val="26"/>
                  <w:szCs w:val="26"/>
                </w:rPr>
                <w:t>Final Federally Negotiated Indirect Cost Rate Agre</w:t>
              </w:r>
              <w:bookmarkStart w:id="95" w:name="_Hlt160099904"/>
              <w:bookmarkEnd w:id="95"/>
              <w:r w:rsidRPr="00B52830">
                <w:rPr>
                  <w:rStyle w:val="Hyperlink"/>
                  <w:sz w:val="26"/>
                  <w:szCs w:val="26"/>
                </w:rPr>
                <w:t>ement</w:t>
              </w:r>
            </w:hyperlink>
          </w:p>
        </w:tc>
        <w:tc>
          <w:tcPr>
            <w:tcW w:w="2866" w:type="pct"/>
            <w:shd w:val="clear" w:color="auto" w:fill="F7FBFF"/>
            <w:vAlign w:val="center"/>
          </w:tcPr>
          <w:p w:rsidR="00F409E2" w:rsidRPr="00B52830" w:rsidP="00731A71" w14:paraId="723911C0" w14:textId="18994102">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PDF</w:t>
            </w:r>
          </w:p>
          <w:p w:rsidR="00F409E2" w:rsidRPr="00B52830" w:rsidP="00731A71" w14:paraId="37E2C2B0" w14:textId="76202CCA">
            <w:pPr>
              <w:pStyle w:val="Tabletext"/>
              <w:spacing w:before="120" w:line="288" w:lineRule="auto"/>
              <w:ind w:left="144"/>
              <w:rPr>
                <w:szCs w:val="18"/>
              </w:rPr>
            </w:pPr>
            <w:r w:rsidRPr="00B52830">
              <w:rPr>
                <w:b/>
                <w:bCs/>
                <w:color w:val="1F3864" w:themeColor="accent5" w:themeShade="80"/>
                <w:szCs w:val="18"/>
              </w:rPr>
              <w:t>File Name:</w:t>
            </w:r>
            <w:r w:rsidRPr="00B52830">
              <w:rPr>
                <w:color w:val="1F3864" w:themeColor="accent5" w:themeShade="80"/>
                <w:szCs w:val="18"/>
              </w:rPr>
              <w:t xml:space="preserve"> </w:t>
            </w:r>
            <w:r w:rsidRPr="00B52830">
              <w:rPr>
                <w:szCs w:val="18"/>
              </w:rPr>
              <w:t>Indirectcostrate.pdf</w:t>
            </w:r>
          </w:p>
        </w:tc>
      </w:tr>
      <w:tr w14:paraId="6CAA14A9" w14:textId="77777777" w:rsidTr="005E76C3">
        <w:tblPrEx>
          <w:tblW w:w="5050" w:type="pct"/>
          <w:jc w:val="center"/>
          <w:tblInd w:w="0" w:type="dxa"/>
          <w:tblLook w:val="04A0"/>
        </w:tblPrEx>
        <w:trPr>
          <w:trHeight w:val="732"/>
          <w:jc w:val="center"/>
        </w:trPr>
        <w:tc>
          <w:tcPr>
            <w:tcW w:w="2134" w:type="pct"/>
            <w:vAlign w:val="center"/>
          </w:tcPr>
          <w:p w:rsidR="004F41FD" w:rsidRPr="00B52830" w:rsidP="00731A71" w14:paraId="35E72C7B" w14:textId="2B67EB49">
            <w:pPr>
              <w:ind w:left="144"/>
              <w:rPr>
                <w:sz w:val="26"/>
                <w:szCs w:val="26"/>
              </w:rPr>
            </w:pPr>
            <w:hyperlink w:anchor="_Appendix_Four_–" w:history="1">
              <w:r w:rsidRPr="00B52830">
                <w:rPr>
                  <w:rStyle w:val="Hyperlink"/>
                  <w:sz w:val="26"/>
                  <w:szCs w:val="26"/>
                </w:rPr>
                <w:t xml:space="preserve">Digital Products </w:t>
              </w:r>
              <w:bookmarkStart w:id="96" w:name="_Hlt160099409"/>
              <w:bookmarkEnd w:id="96"/>
              <w:r w:rsidRPr="00B52830">
                <w:rPr>
                  <w:rStyle w:val="Hyperlink"/>
                  <w:sz w:val="26"/>
                  <w:szCs w:val="26"/>
                </w:rPr>
                <w:t>Plan</w:t>
              </w:r>
            </w:hyperlink>
          </w:p>
        </w:tc>
        <w:tc>
          <w:tcPr>
            <w:tcW w:w="2866" w:type="pct"/>
            <w:shd w:val="clear" w:color="auto" w:fill="F7FBFF"/>
            <w:vAlign w:val="center"/>
          </w:tcPr>
          <w:p w:rsidR="004F41FD" w:rsidRPr="00B52830" w:rsidP="00731A71" w14:paraId="4CBA1B32"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xml:space="preserve">: PDF </w:t>
            </w:r>
          </w:p>
          <w:p w:rsidR="004F41FD" w:rsidRPr="00B52830" w:rsidP="00731A71" w14:paraId="1AB2388A" w14:textId="77777777">
            <w:pPr>
              <w:pStyle w:val="Tabletext"/>
              <w:spacing w:before="120" w:line="288" w:lineRule="auto"/>
              <w:ind w:left="144"/>
              <w:rPr>
                <w:szCs w:val="18"/>
              </w:rPr>
            </w:pPr>
            <w:r w:rsidRPr="00B52830">
              <w:rPr>
                <w:b/>
                <w:bCs/>
                <w:color w:val="1F3864" w:themeColor="accent5" w:themeShade="80"/>
                <w:szCs w:val="18"/>
              </w:rPr>
              <w:t>Page Limit</w:t>
            </w:r>
            <w:r w:rsidRPr="00B52830">
              <w:rPr>
                <w:szCs w:val="18"/>
              </w:rPr>
              <w:t>: 2 pages (recommended)</w:t>
            </w:r>
          </w:p>
          <w:p w:rsidR="004F41FD" w:rsidRPr="00B52830" w:rsidP="00731A71" w14:paraId="00A247D3" w14:textId="422FC4C6">
            <w:pPr>
              <w:pStyle w:val="Tabletext"/>
              <w:spacing w:before="120" w:line="288" w:lineRule="auto"/>
              <w:ind w:left="144"/>
              <w:rPr>
                <w:b/>
                <w:bCs/>
                <w:color w:val="1F3864" w:themeColor="accent5" w:themeShade="80"/>
                <w:szCs w:val="18"/>
              </w:rPr>
            </w:pPr>
            <w:r w:rsidRPr="00B52830">
              <w:rPr>
                <w:b/>
                <w:bCs/>
                <w:color w:val="1F3864" w:themeColor="accent5" w:themeShade="80"/>
                <w:szCs w:val="18"/>
              </w:rPr>
              <w:t>File Name</w:t>
            </w:r>
            <w:r w:rsidRPr="00B52830">
              <w:rPr>
                <w:szCs w:val="18"/>
              </w:rPr>
              <w:t>: Digitalproduct.pdf</w:t>
            </w:r>
          </w:p>
        </w:tc>
      </w:tr>
      <w:tr w14:paraId="01A248A7" w14:textId="77777777" w:rsidTr="005E76C3">
        <w:tblPrEx>
          <w:tblW w:w="5050" w:type="pct"/>
          <w:jc w:val="center"/>
          <w:tblInd w:w="0" w:type="dxa"/>
          <w:tblLook w:val="04A0"/>
        </w:tblPrEx>
        <w:trPr>
          <w:trHeight w:val="732"/>
          <w:jc w:val="center"/>
        </w:trPr>
        <w:tc>
          <w:tcPr>
            <w:tcW w:w="2134" w:type="pct"/>
            <w:vAlign w:val="center"/>
          </w:tcPr>
          <w:p w:rsidR="00011AB0" w:rsidRPr="00B52830" w:rsidP="00731A71" w14:paraId="0F4A0002" w14:textId="0829DA5E">
            <w:pPr>
              <w:ind w:left="144"/>
              <w:rPr>
                <w:sz w:val="26"/>
                <w:szCs w:val="26"/>
              </w:rPr>
            </w:pPr>
            <w:hyperlink w:anchor="CondRpt" w:history="1">
              <w:r w:rsidRPr="00B52830">
                <w:rPr>
                  <w:rStyle w:val="Hyperlink"/>
                  <w:sz w:val="26"/>
                  <w:szCs w:val="26"/>
                </w:rPr>
                <w:t>Detailed Condition Reports and/or Conservation Treatment Proposals</w:t>
              </w:r>
            </w:hyperlink>
          </w:p>
        </w:tc>
        <w:tc>
          <w:tcPr>
            <w:tcW w:w="2866" w:type="pct"/>
            <w:shd w:val="clear" w:color="auto" w:fill="F7FBFF"/>
            <w:vAlign w:val="center"/>
          </w:tcPr>
          <w:p w:rsidR="00011AB0" w:rsidRPr="00B52830" w:rsidP="00731A71" w14:paraId="76FF38E0" w14:textId="77777777">
            <w:pPr>
              <w:pStyle w:val="Tabletext"/>
              <w:spacing w:before="120" w:line="288" w:lineRule="auto"/>
              <w:ind w:left="144"/>
              <w:rPr>
                <w:szCs w:val="18"/>
              </w:rPr>
            </w:pPr>
            <w:r w:rsidRPr="00B52830">
              <w:rPr>
                <w:b/>
                <w:bCs/>
                <w:color w:val="1F3864" w:themeColor="accent5" w:themeShade="80"/>
                <w:szCs w:val="18"/>
              </w:rPr>
              <w:t>File Format</w:t>
            </w:r>
            <w:r w:rsidRPr="00B52830">
              <w:rPr>
                <w:szCs w:val="18"/>
              </w:rPr>
              <w:t>: PDF</w:t>
            </w:r>
          </w:p>
          <w:p w:rsidR="00011AB0" w:rsidRPr="00B52830" w:rsidP="00731A71" w14:paraId="24EF0BBE" w14:textId="3835D6D9">
            <w:pPr>
              <w:pStyle w:val="Tabletext"/>
              <w:spacing w:before="120" w:line="288" w:lineRule="auto"/>
              <w:ind w:left="144"/>
              <w:rPr>
                <w:b/>
                <w:bCs/>
                <w:color w:val="1F3864" w:themeColor="accent5" w:themeShade="80"/>
                <w:szCs w:val="18"/>
              </w:rPr>
            </w:pPr>
            <w:r w:rsidRPr="00B52830">
              <w:rPr>
                <w:b/>
                <w:bCs/>
                <w:color w:val="1F3864" w:themeColor="accent5" w:themeShade="80"/>
                <w:szCs w:val="18"/>
              </w:rPr>
              <w:t>File Name:</w:t>
            </w:r>
            <w:r w:rsidRPr="00B52830">
              <w:rPr>
                <w:color w:val="1F3864" w:themeColor="accent5" w:themeShade="80"/>
                <w:szCs w:val="18"/>
              </w:rPr>
              <w:t xml:space="preserve"> </w:t>
            </w:r>
            <w:r w:rsidRPr="00B52830">
              <w:rPr>
                <w:szCs w:val="18"/>
              </w:rPr>
              <w:t>Treatment.pdf</w:t>
            </w:r>
          </w:p>
        </w:tc>
      </w:tr>
    </w:tbl>
    <w:p w:rsidR="00AA794F" w:rsidRPr="00B52830" w:rsidP="00BB79D1" w14:paraId="0D7F296E" w14:textId="6A16A278">
      <w:pPr>
        <w:pStyle w:val="Heading5"/>
      </w:pPr>
      <w:r w:rsidRPr="00B52830">
        <w:t>Supporting Documents</w:t>
      </w:r>
    </w:p>
    <w:p w:rsidR="008A00AE" w:rsidRPr="00B52830" w:rsidP="00295ADA" w14:paraId="1FCC2023" w14:textId="5C6F91A4">
      <w:r w:rsidRPr="00B52830">
        <w:t xml:space="preserve">You may include </w:t>
      </w:r>
      <w:r w:rsidR="00017C53">
        <w:t>the following</w:t>
      </w:r>
      <w:r w:rsidR="0043256E">
        <w:t xml:space="preserve"> </w:t>
      </w:r>
      <w:r w:rsidRPr="00B52830">
        <w:t xml:space="preserve">additional documents </w:t>
      </w:r>
      <w:r w:rsidR="0043256E">
        <w:t xml:space="preserve">as needed </w:t>
      </w:r>
      <w:r w:rsidRPr="00B52830">
        <w:t>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
      <w:tblGrid>
        <w:gridCol w:w="3960"/>
        <w:gridCol w:w="5393"/>
      </w:tblGrid>
      <w:tr w14:paraId="0F852C7F" w14:textId="77777777" w:rsidTr="005E76C3">
        <w:tblPrEx>
          <w:tblW w:w="4996" w:type="pct"/>
          <w:jc w:val="center"/>
          <w:tblInd w:w="0" w:type="dxa"/>
          <w:tblBorders>
            <w:top w:val="single" w:sz="12" w:space="0" w:color="2F5496" w:themeColor="accent5" w:themeShade="BF"/>
            <w:bottom w:val="single" w:sz="12" w:space="0" w:color="2F5496" w:themeColor="accent5" w:themeShade="BF"/>
            <w:insideH w:val="single" w:sz="6" w:space="0" w:color="2F5496" w:themeColor="accent5" w:themeShade="BF"/>
          </w:tblBorders>
          <w:tblLook w:val="04A0"/>
        </w:tblPrEx>
        <w:trPr>
          <w:trHeight w:val="470"/>
          <w:tblHeader/>
          <w:jc w:val="center"/>
        </w:trPr>
        <w:tc>
          <w:tcPr>
            <w:tcW w:w="2117" w:type="pct"/>
          </w:tcPr>
          <w:p w:rsidR="0010452A" w:rsidRPr="00B52830" w:rsidP="00E71665" w14:paraId="048F6583" w14:textId="77777777">
            <w:pPr>
              <w:pStyle w:val="TableHeaderRow"/>
              <w:ind w:left="144"/>
              <w:rPr>
                <w:b/>
                <w:bCs/>
              </w:rPr>
            </w:pPr>
            <w:r w:rsidRPr="00B52830">
              <w:rPr>
                <w:b/>
              </w:rPr>
              <w:t>Component</w:t>
            </w:r>
            <w:r w:rsidRPr="00B52830">
              <w:rPr>
                <w:b/>
                <w:bCs/>
              </w:rPr>
              <w:t xml:space="preserve"> </w:t>
            </w:r>
          </w:p>
        </w:tc>
        <w:tc>
          <w:tcPr>
            <w:tcW w:w="2883" w:type="pct"/>
            <w:shd w:val="clear" w:color="auto" w:fill="F7FBFF"/>
          </w:tcPr>
          <w:p w:rsidR="0010452A" w:rsidRPr="00B52830" w:rsidP="00E71665" w14:paraId="0C3605B2" w14:textId="77777777">
            <w:pPr>
              <w:pStyle w:val="TableHeaderRow"/>
              <w:ind w:left="144"/>
              <w:rPr>
                <w:b/>
                <w:bCs/>
              </w:rPr>
            </w:pPr>
            <w:r w:rsidRPr="00B52830">
              <w:rPr>
                <w:b/>
                <w:bCs/>
              </w:rPr>
              <w:t>File Requirements</w:t>
            </w:r>
          </w:p>
        </w:tc>
      </w:tr>
      <w:tr w14:paraId="683384D0" w14:textId="77777777" w:rsidTr="005E76C3">
        <w:tblPrEx>
          <w:tblW w:w="4996" w:type="pct"/>
          <w:jc w:val="center"/>
          <w:tblInd w:w="0" w:type="dxa"/>
          <w:tblLook w:val="04A0"/>
        </w:tblPrEx>
        <w:trPr>
          <w:trHeight w:val="1270"/>
          <w:jc w:val="center"/>
        </w:trPr>
        <w:tc>
          <w:tcPr>
            <w:tcW w:w="2117" w:type="pct"/>
            <w:vAlign w:val="center"/>
          </w:tcPr>
          <w:p w:rsidR="0012013F" w:rsidRPr="00B52830" w:rsidP="00E71665" w14:paraId="42BD70BE" w14:textId="77777777">
            <w:pPr>
              <w:ind w:left="144"/>
              <w:rPr>
                <w:rStyle w:val="Hyperlink"/>
                <w:color w:val="000000" w:themeColor="text1"/>
              </w:rPr>
            </w:pPr>
            <w:hyperlink w:anchor="_Phase_II_Invited_5">
              <w:r w:rsidRPr="00B52830">
                <w:rPr>
                  <w:rStyle w:val="Hyperlink"/>
                  <w:sz w:val="26"/>
                  <w:szCs w:val="26"/>
                </w:rPr>
                <w:t>Supporting Documents</w:t>
              </w:r>
            </w:hyperlink>
            <w:r w:rsidRPr="00B52830" w:rsidR="0021773C">
              <w:rPr>
                <w:rStyle w:val="Hyperlink"/>
                <w:sz w:val="26"/>
                <w:szCs w:val="26"/>
              </w:rPr>
              <w:t xml:space="preserve"> </w:t>
            </w:r>
          </w:p>
          <w:p w:rsidR="00F409E2" w:rsidRPr="00B52830" w:rsidP="00E71665" w14:paraId="1753CB98" w14:textId="6EFEB785">
            <w:pPr>
              <w:ind w:left="144"/>
              <w:rPr>
                <w:sz w:val="26"/>
                <w:szCs w:val="26"/>
              </w:rPr>
            </w:pPr>
            <w:r w:rsidRPr="00B52830">
              <w:t>Information that supplements the Narrative and supports your project</w:t>
            </w:r>
            <w:r w:rsidRPr="00B52830">
              <w:rPr>
                <w:sz w:val="26"/>
                <w:szCs w:val="26"/>
              </w:rPr>
              <w:fldChar w:fldCharType="begin"/>
            </w:r>
            <w:r w:rsidRPr="00B52830">
              <w:rPr>
                <w:sz w:val="26"/>
                <w:szCs w:val="26"/>
              </w:rPr>
              <w:fldChar w:fldCharType="separate"/>
            </w:r>
            <w:r w:rsidRPr="00B52830">
              <w:rPr>
                <w:sz w:val="26"/>
                <w:szCs w:val="26"/>
              </w:rPr>
              <w:fldChar w:fldCharType="end"/>
            </w:r>
          </w:p>
        </w:tc>
        <w:tc>
          <w:tcPr>
            <w:tcW w:w="2883" w:type="pct"/>
            <w:shd w:val="clear" w:color="auto" w:fill="F7FBFF"/>
            <w:vAlign w:val="center"/>
          </w:tcPr>
          <w:p w:rsidR="00F409E2" w:rsidRPr="00B52830" w:rsidP="00E71665" w14:paraId="11479783" w14:textId="0743F2F3">
            <w:pPr>
              <w:pStyle w:val="Tabletext"/>
              <w:spacing w:before="120" w:line="288" w:lineRule="auto"/>
              <w:ind w:left="144"/>
              <w:rPr>
                <w:sz w:val="22"/>
                <w:szCs w:val="16"/>
              </w:rPr>
            </w:pPr>
            <w:r w:rsidRPr="00B52830">
              <w:rPr>
                <w:b/>
                <w:bCs/>
                <w:color w:val="1F3864" w:themeColor="accent5" w:themeShade="80"/>
                <w:szCs w:val="18"/>
              </w:rPr>
              <w:t>File Format</w:t>
            </w:r>
            <w:r w:rsidRPr="00B52830">
              <w:rPr>
                <w:szCs w:val="18"/>
              </w:rPr>
              <w:t>: PDF</w:t>
            </w:r>
          </w:p>
          <w:p w:rsidR="00F409E2" w:rsidRPr="00B52830" w:rsidP="00E71665" w14:paraId="6BFDC2BA" w14:textId="77777777">
            <w:pPr>
              <w:pStyle w:val="Tabletext"/>
              <w:spacing w:before="120" w:line="288" w:lineRule="auto"/>
              <w:ind w:left="144"/>
              <w:rPr>
                <w:b/>
                <w:bCs/>
                <w:color w:val="1F3864" w:themeColor="accent5" w:themeShade="80"/>
                <w:szCs w:val="18"/>
              </w:rPr>
            </w:pPr>
            <w:r w:rsidRPr="00B52830">
              <w:rPr>
                <w:b/>
                <w:bCs/>
                <w:color w:val="1F3864" w:themeColor="accent5" w:themeShade="80"/>
                <w:szCs w:val="18"/>
              </w:rPr>
              <w:t xml:space="preserve">File Name(s): </w:t>
            </w:r>
          </w:p>
          <w:p w:rsidR="00F409E2" w:rsidRPr="00B52830" w:rsidP="00E71665" w14:paraId="04B63368" w14:textId="76D94077">
            <w:pPr>
              <w:pStyle w:val="Tabletext"/>
              <w:spacing w:before="120" w:line="288" w:lineRule="auto"/>
              <w:ind w:left="144"/>
            </w:pPr>
            <w:r w:rsidRPr="00B52830">
              <w:rPr>
                <w:szCs w:val="18"/>
              </w:rPr>
              <w:t>Supportingdoc1.pdf</w:t>
            </w:r>
            <w:r w:rsidRPr="00B52830">
              <w:rPr>
                <w:szCs w:val="18"/>
              </w:rPr>
              <w:br/>
              <w:t>Supportingdoc2.pdf</w:t>
            </w:r>
            <w:r w:rsidRPr="00B52830">
              <w:rPr>
                <w:szCs w:val="18"/>
              </w:rPr>
              <w:br/>
              <w:t>Supportingdoc3.pdf</w:t>
            </w:r>
          </w:p>
        </w:tc>
      </w:tr>
    </w:tbl>
    <w:p w:rsidR="005F782E" w:rsidRPr="00B52830" w:rsidP="00155656" w14:paraId="1B7B1B0C" w14:textId="6D0C1EED">
      <w:pPr>
        <w:pStyle w:val="Heading5"/>
        <w:spacing w:before="480"/>
      </w:pPr>
      <w:bookmarkStart w:id="97" w:name="_Phase_II_Invited_1"/>
      <w:bookmarkStart w:id="98" w:name="_Format,_Name,_and"/>
      <w:bookmarkEnd w:id="97"/>
      <w:bookmarkEnd w:id="98"/>
      <w:r w:rsidRPr="00B52830">
        <w:t>Format, Name, and Sequence of Application Components</w:t>
      </w:r>
      <w:r w:rsidRPr="00B52830" w:rsidR="00D57A8A">
        <w:t xml:space="preserve"> </w:t>
      </w:r>
    </w:p>
    <w:p w:rsidR="002B1898" w:rsidRPr="00B52830" w:rsidP="000B7E58" w14:paraId="2FDF94C0" w14:textId="6A57AEA1">
      <w:pPr>
        <w:keepNext/>
        <w:rPr>
          <w:rStyle w:val="Strong"/>
        </w:rPr>
      </w:pPr>
      <w:r w:rsidRPr="00B52830">
        <w:rPr>
          <w:rStyle w:val="Strong"/>
        </w:rPr>
        <w:t xml:space="preserve">Document </w:t>
      </w:r>
      <w:r w:rsidRPr="00B52830" w:rsidR="00212569">
        <w:rPr>
          <w:rStyle w:val="Strong"/>
        </w:rPr>
        <w:t>F</w:t>
      </w:r>
      <w:r w:rsidRPr="00B52830">
        <w:rPr>
          <w:rStyle w:val="Strong"/>
        </w:rPr>
        <w:t>ormat</w:t>
      </w:r>
      <w:r w:rsidRPr="00B52830" w:rsidR="00937D90">
        <w:rPr>
          <w:rStyle w:val="Strong"/>
        </w:rPr>
        <w:t xml:space="preserve"> and File Size</w:t>
      </w:r>
    </w:p>
    <w:p w:rsidR="005F782E" w:rsidRPr="00B52830" w:rsidP="00295ADA" w14:paraId="5CC95C05" w14:textId="64F14503">
      <w:r w:rsidRPr="00B52830">
        <w:t>Aside from the SF-424S</w:t>
      </w:r>
      <w:r w:rsidR="004A6ED3">
        <w:t xml:space="preserve"> </w:t>
      </w:r>
      <w:r w:rsidRPr="004A6ED3" w:rsidR="004A6ED3">
        <w:t>and the IMLS Museum Program Information Fo</w:t>
      </w:r>
      <w:r w:rsidR="004A6ED3">
        <w:t>rm,</w:t>
      </w:r>
      <w:r w:rsidRPr="00B52830">
        <w:t xml:space="preserve"> which </w:t>
      </w:r>
      <w:r w:rsidR="004A6ED3">
        <w:t>are</w:t>
      </w:r>
      <w:r w:rsidRPr="00B52830" w:rsidR="004A6ED3">
        <w:t xml:space="preserve"> </w:t>
      </w:r>
      <w:r w:rsidRPr="00B52830">
        <w:t>created in Grants.gov Workspace, all application components must be submitted as PDF documents.</w:t>
      </w:r>
      <w:r w:rsidRPr="00B52830" w:rsidR="0025003A">
        <w:t xml:space="preserve"> </w:t>
      </w:r>
    </w:p>
    <w:p w:rsidR="00E7004C" w:rsidRPr="00B52830" w:rsidP="00295ADA" w14:paraId="0E82CA29" w14:textId="78507F31">
      <w:r w:rsidRPr="00B52830">
        <w:t xml:space="preserve">Use standard formatting and fonts </w:t>
      </w:r>
      <w:r w:rsidRPr="00B52830" w:rsidR="00AD110E">
        <w:t xml:space="preserve">in your </w:t>
      </w:r>
      <w:r w:rsidRPr="00B52830" w:rsidR="00A66D43">
        <w:t xml:space="preserve">application </w:t>
      </w:r>
      <w:r w:rsidRPr="00B52830" w:rsidR="00C74C51">
        <w:t>components and</w:t>
      </w:r>
      <w:r w:rsidRPr="00B52830" w:rsidR="00A66D43">
        <w:t xml:space="preserve"> </w:t>
      </w:r>
      <w:r w:rsidRPr="00B52830" w:rsidR="00DF426A">
        <w:t>limit individual file sizes to 200mb or less.</w:t>
      </w:r>
    </w:p>
    <w:p w:rsidR="002B1898" w:rsidRPr="00B52830" w:rsidP="00295ADA" w14:paraId="65163F9C" w14:textId="00E71E04">
      <w:pPr>
        <w:rPr>
          <w:rStyle w:val="Strong"/>
        </w:rPr>
      </w:pPr>
      <w:r w:rsidRPr="00B52830">
        <w:rPr>
          <w:rStyle w:val="Strong"/>
        </w:rPr>
        <w:t xml:space="preserve">Page </w:t>
      </w:r>
      <w:r w:rsidRPr="00B52830" w:rsidR="00212569">
        <w:rPr>
          <w:rStyle w:val="Strong"/>
        </w:rPr>
        <w:t>L</w:t>
      </w:r>
      <w:r w:rsidRPr="00B52830">
        <w:rPr>
          <w:rStyle w:val="Strong"/>
        </w:rPr>
        <w:t>imits</w:t>
      </w:r>
    </w:p>
    <w:p w:rsidR="005F782E" w:rsidRPr="00B52830" w:rsidP="00295ADA" w14:paraId="33DC22A7" w14:textId="649D5BAF">
      <w:r w:rsidRPr="00B52830">
        <w:t>Note the page limit</w:t>
      </w:r>
      <w:r w:rsidRPr="00B52830" w:rsidR="00B77530">
        <w:t>s</w:t>
      </w:r>
      <w:r w:rsidRPr="00B52830" w:rsidR="001842F5">
        <w:t xml:space="preserve"> </w:t>
      </w:r>
      <w:r w:rsidRPr="00B52830">
        <w:t xml:space="preserve">listed in the </w:t>
      </w:r>
      <w:hyperlink w:anchor="_Phase_II_Invited_3" w:history="1">
        <w:r w:rsidRPr="00B52830" w:rsidR="009F68B6">
          <w:rPr>
            <w:rStyle w:val="Hyperlink"/>
          </w:rPr>
          <w:t>Table of Application Components</w:t>
        </w:r>
      </w:hyperlink>
      <w:r w:rsidRPr="00B52830">
        <w:t xml:space="preserve">. </w:t>
      </w:r>
      <w:r w:rsidRPr="00B52830" w:rsidR="00046186">
        <w:t>We</w:t>
      </w:r>
      <w:r w:rsidRPr="00B52830">
        <w:t xml:space="preserve"> </w:t>
      </w:r>
      <w:r w:rsidRPr="00B52830" w:rsidR="00B2214E">
        <w:t xml:space="preserve">will </w:t>
      </w:r>
      <w:r w:rsidRPr="00B52830">
        <w:t xml:space="preserve">remove any pages </w:t>
      </w:r>
      <w:r w:rsidR="00E9545F">
        <w:t xml:space="preserve">over the stated limits </w:t>
      </w:r>
      <w:r w:rsidRPr="00B52830">
        <w:t xml:space="preserve">and </w:t>
      </w:r>
      <w:r w:rsidR="0043256E">
        <w:t xml:space="preserve">they will </w:t>
      </w:r>
      <w:r w:rsidRPr="00B52830">
        <w:t xml:space="preserve">not </w:t>
      </w:r>
      <w:r w:rsidR="0043256E">
        <w:t>be sent</w:t>
      </w:r>
      <w:r w:rsidRPr="00B52830" w:rsidR="0043256E">
        <w:t xml:space="preserve"> </w:t>
      </w:r>
      <w:r w:rsidRPr="00B52830">
        <w:t xml:space="preserve">to </w:t>
      </w:r>
      <w:r w:rsidR="00E9545F">
        <w:t xml:space="preserve">peer </w:t>
      </w:r>
      <w:r w:rsidRPr="00B52830">
        <w:t>review</w:t>
      </w:r>
      <w:r w:rsidR="00E9545F">
        <w:t xml:space="preserve">; </w:t>
      </w:r>
      <w:r w:rsidR="00EB0779">
        <w:t xml:space="preserve">any </w:t>
      </w:r>
      <w:r w:rsidR="00E9545F">
        <w:t>additional pages will not be considered</w:t>
      </w:r>
      <w:r w:rsidRPr="00B52830">
        <w:t xml:space="preserve"> part of your application.</w:t>
      </w:r>
      <w:r w:rsidRPr="00B52830" w:rsidR="00B2214E">
        <w:t xml:space="preserve"> </w:t>
      </w:r>
    </w:p>
    <w:p w:rsidR="002B1898" w:rsidRPr="00B52830" w:rsidP="00295ADA" w14:paraId="2B76C19F" w14:textId="397E0B50">
      <w:r w:rsidRPr="00B52830">
        <w:rPr>
          <w:rStyle w:val="Strong"/>
        </w:rPr>
        <w:t xml:space="preserve">Naming </w:t>
      </w:r>
      <w:r w:rsidRPr="00B52830" w:rsidR="00212569">
        <w:rPr>
          <w:rStyle w:val="Strong"/>
        </w:rPr>
        <w:t>C</w:t>
      </w:r>
      <w:r w:rsidRPr="00B52830">
        <w:rPr>
          <w:rStyle w:val="Strong"/>
        </w:rPr>
        <w:t>onvention</w:t>
      </w:r>
      <w:r w:rsidRPr="00B52830">
        <w:t xml:space="preserve"> </w:t>
      </w:r>
    </w:p>
    <w:p w:rsidR="002B1898" w:rsidRPr="00B52830" w:rsidP="00295ADA" w14:paraId="6C4AE8B7" w14:textId="70A4A565">
      <w:r w:rsidRPr="00B52830">
        <w:t xml:space="preserve">Use the naming conventions indicated in the </w:t>
      </w:r>
      <w:hyperlink w:anchor="_Phase_II_Invited_3" w:history="1">
        <w:r w:rsidRPr="00B52830" w:rsidR="3CA4D3C2">
          <w:rPr>
            <w:rStyle w:val="Hyperlink"/>
          </w:rPr>
          <w:t>T</w:t>
        </w:r>
        <w:r w:rsidRPr="00B52830" w:rsidR="0099603C">
          <w:rPr>
            <w:rStyle w:val="Hyperlink"/>
          </w:rPr>
          <w:t>able of Application Components</w:t>
        </w:r>
      </w:hyperlink>
      <w:r w:rsidRPr="00B52830">
        <w:t xml:space="preserve">. </w:t>
      </w:r>
    </w:p>
    <w:p w:rsidR="005F782E" w:rsidRPr="00B52830" w:rsidP="00295ADA" w14:paraId="1F2A3DA8" w14:textId="1F5009F4">
      <w:pPr>
        <w:ind w:left="1440" w:right="864"/>
      </w:pPr>
      <w:r w:rsidRPr="00B52830">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B52830">
        <w:rPr>
          <w:b/>
        </w:rPr>
        <w:t>IMPORTANT:</w:t>
      </w:r>
      <w:r w:rsidRPr="00B52830">
        <w:t xml:space="preserve"> Attachment file names are limited to the following characters: A-Z, a-z, 0-9, underscore (_), hyphen (-), space, period (.). If attachment file names use any other characters, </w:t>
      </w:r>
      <w:r w:rsidRPr="00B52830" w:rsidR="06944171">
        <w:t xml:space="preserve">your </w:t>
      </w:r>
      <w:r w:rsidRPr="00B52830">
        <w:t>application may be rejected by Grants.gov.</w:t>
      </w:r>
    </w:p>
    <w:p w:rsidR="00666513" w:rsidRPr="00B52830" w:rsidP="00C279E0" w14:paraId="76C01459" w14:textId="6BBB215E">
      <w:pPr>
        <w:spacing w:before="360"/>
        <w:rPr>
          <w:b/>
        </w:rPr>
      </w:pPr>
      <w:r w:rsidRPr="00B52830">
        <w:rPr>
          <w:rStyle w:val="Strong"/>
        </w:rPr>
        <w:t xml:space="preserve">Attachment </w:t>
      </w:r>
      <w:r w:rsidRPr="00B52830" w:rsidR="00212569">
        <w:rPr>
          <w:rStyle w:val="Strong"/>
        </w:rPr>
        <w:t>O</w:t>
      </w:r>
      <w:r w:rsidRPr="00B52830">
        <w:rPr>
          <w:rStyle w:val="Strong"/>
        </w:rPr>
        <w:t>rder</w:t>
      </w:r>
      <w:r w:rsidRPr="00B52830">
        <w:rPr>
          <w:b/>
        </w:rPr>
        <w:t xml:space="preserve"> </w:t>
      </w:r>
    </w:p>
    <w:p w:rsidR="00EC46FD" w:rsidRPr="00B52830" w:rsidP="00295ADA" w14:paraId="47C4E56E" w14:textId="09C14430">
      <w:r w:rsidRPr="00B52830">
        <w:t>In Grants.gov, attach all application components in the sequence listed in the</w:t>
      </w:r>
      <w:r w:rsidRPr="00B52830" w:rsidR="009F68B6">
        <w:t xml:space="preserve"> </w:t>
      </w:r>
      <w:hyperlink w:anchor="_Required_Documents" w:history="1">
        <w:r w:rsidRPr="00B52830" w:rsidR="009F68B6">
          <w:rPr>
            <w:rStyle w:val="Hyperlink"/>
          </w:rPr>
          <w:t>Table of Application Components</w:t>
        </w:r>
      </w:hyperlink>
      <w:r w:rsidRPr="00B52830" w:rsidR="009F68B6">
        <w:t>.</w:t>
      </w:r>
      <w:r w:rsidRPr="00B52830">
        <w:t xml:space="preserve"> Use all </w:t>
      </w:r>
      <w:r w:rsidRPr="00B52830" w:rsidR="00556D81">
        <w:t>15 fields</w:t>
      </w:r>
      <w:r w:rsidRPr="00B52830">
        <w:t xml:space="preserve"> in the “Attachments Form” first. </w:t>
      </w:r>
      <w:r w:rsidRPr="00B52830" w:rsidR="00556D81">
        <w:t xml:space="preserve">If your application requires more than 15 attachments, </w:t>
      </w:r>
      <w:r w:rsidRPr="00B52830" w:rsidR="001220B3">
        <w:t>select the</w:t>
      </w:r>
      <w:r w:rsidRPr="00B52830" w:rsidR="00EB5381">
        <w:t xml:space="preserve"> “Other Attachments</w:t>
      </w:r>
      <w:r w:rsidRPr="00B52830" w:rsidR="009D7CBE">
        <w:t xml:space="preserve"> Form.</w:t>
      </w:r>
      <w:r w:rsidRPr="00B52830" w:rsidR="00EA2D33">
        <w:t>”</w:t>
      </w:r>
      <w:r w:rsidRPr="00B52830" w:rsidR="001220B3">
        <w:t xml:space="preserve"> </w:t>
      </w:r>
      <w:r w:rsidRPr="00B52830" w:rsidR="001728BF">
        <w:t>Note that if you select the “Other Attachments Form,” you will be required to upload the 16</w:t>
      </w:r>
      <w:r w:rsidRPr="00B52830" w:rsidR="001728BF">
        <w:rPr>
          <w:vertAlign w:val="superscript"/>
        </w:rPr>
        <w:t>th</w:t>
      </w:r>
      <w:r w:rsidRPr="00B52830" w:rsidR="001728BF">
        <w:t xml:space="preserve"> attachment in the “Mandatory Other Attachment” field first; any subsequent attachments should be uploaded under the “Optional Other Attachments.”</w:t>
      </w:r>
    </w:p>
    <w:p w:rsidR="005F782E" w:rsidRPr="00B52830" w:rsidP="00BB79D1" w14:paraId="4B6118A8" w14:textId="1CBAF529">
      <w:pPr>
        <w:pStyle w:val="Heading4"/>
      </w:pPr>
      <w:bookmarkStart w:id="99" w:name="_D3c._Instructions_for"/>
      <w:bookmarkStart w:id="100" w:name="_Toc232522305"/>
      <w:bookmarkEnd w:id="99"/>
      <w:r w:rsidRPr="00B52830">
        <w:t>Instructions for Required Documents</w:t>
      </w:r>
      <w:bookmarkEnd w:id="100"/>
      <w:r w:rsidRPr="00B52830" w:rsidR="00D57A8A">
        <w:t xml:space="preserve">  </w:t>
      </w:r>
    </w:p>
    <w:p w:rsidR="005F782E" w:rsidRPr="00B52830" w:rsidP="00BB79D1" w14:paraId="66FBB654" w14:textId="4F131D8A">
      <w:pPr>
        <w:pStyle w:val="Heading5"/>
      </w:pPr>
      <w:bookmarkStart w:id="101" w:name="_The_Application_for_1"/>
      <w:bookmarkEnd w:id="101"/>
      <w:r w:rsidRPr="00B52830">
        <w:rPr>
          <w:noProof/>
        </w:rPr>
        <w:drawing>
          <wp:anchor distT="0" distB="0" distL="114300" distR="114300" simplePos="0" relativeHeight="251681792"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347345" cy="347345"/>
                    </a:xfrm>
                    <a:prstGeom prst="rect">
                      <a:avLst/>
                    </a:prstGeom>
                  </pic:spPr>
                </pic:pic>
              </a:graphicData>
            </a:graphic>
          </wp:anchor>
        </w:drawing>
      </w:r>
      <w:r w:rsidRPr="00B52830">
        <w:rPr>
          <w:noProof/>
        </w:rPr>
        <mc:AlternateContent>
          <mc:Choice Requires="wps">
            <w:drawing>
              <wp:anchor distT="0" distB="0" distL="114300" distR="114300" simplePos="0" relativeHeight="251679744"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14:textId="148216CC">
                            <w:pPr>
                              <w:pStyle w:val="ListParagraph"/>
                              <w:numPr>
                                <w:ilvl w:val="0"/>
                                <w:numId w:val="43"/>
                              </w:numPr>
                              <w:contextualSpacing w:val="0"/>
                            </w:pPr>
                            <w:hyperlink w:anchor="_SF-424S_Form" w:history="1">
                              <w:r w:rsidRPr="00823C1B">
                                <w:rPr>
                                  <w:rStyle w:val="Hyperlink"/>
                                </w:rPr>
                                <w:t>Detailed instructions for completing the SF424S</w:t>
                              </w:r>
                            </w:hyperlink>
                            <w:r>
                              <w:t xml:space="preserve"> </w:t>
                            </w:r>
                          </w:p>
                          <w:p w:rsidR="00BA3C66" w14:textId="443E372D">
                            <w:pPr>
                              <w:pStyle w:val="ListParagraph"/>
                              <w:numPr>
                                <w:ilvl w:val="0"/>
                                <w:numId w:val="43"/>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5" alt="&quot;&quot;" style="width:173.25pt;height:207pt;margin-top:7pt;margin-left:310.85pt;mso-wrap-distance-bottom:0;mso-wrap-distance-left:9pt;mso-wrap-distance-right:9pt;mso-wrap-distance-top:0;mso-wrap-style:square;position:absolute;visibility:visible;v-text-anchor:middle;z-index:251680768"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14:paraId="362CFE01" w14:textId="148216CC">
                      <w:pPr>
                        <w:pStyle w:val="ListParagraph"/>
                        <w:numPr>
                          <w:ilvl w:val="0"/>
                          <w:numId w:val="43"/>
                        </w:numPr>
                        <w:contextualSpacing w:val="0"/>
                      </w:pPr>
                      <w:hyperlink w:anchor="_SF-424S_Form" w:history="1">
                        <w:r w:rsidRPr="00823C1B">
                          <w:rPr>
                            <w:rStyle w:val="Hyperlink"/>
                          </w:rPr>
                          <w:t>Detailed instructions for completing the SF424S</w:t>
                        </w:r>
                      </w:hyperlink>
                      <w:r>
                        <w:t xml:space="preserve"> </w:t>
                      </w:r>
                    </w:p>
                    <w:p w:rsidR="00BA3C66" w14:paraId="77194D05" w14:textId="443E372D">
                      <w:pPr>
                        <w:pStyle w:val="ListParagraph"/>
                        <w:numPr>
                          <w:ilvl w:val="0"/>
                          <w:numId w:val="43"/>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B52830" w:rsidR="005F782E">
        <w:t>Application for Federal Domestic Assistance/Short Organizational Form (SF-424S)</w:t>
      </w:r>
    </w:p>
    <w:p w:rsidR="00EC46FD" w:rsidRPr="00B52830" w:rsidP="00BB79D1" w14:paraId="4F043342" w14:textId="3EAE7F64">
      <w:r w:rsidRPr="00B52830">
        <w:t>The SF-424S is part of the application package that you complete in Grants.gov Workspace.</w:t>
      </w:r>
      <w:bookmarkStart w:id="102" w:name="_IMLS_Supplementary_Information_2"/>
      <w:bookmarkStart w:id="103" w:name="_IMLS_Library_–"/>
      <w:bookmarkEnd w:id="102"/>
      <w:bookmarkEnd w:id="103"/>
      <w:r w:rsidRPr="00B52830" w:rsidR="00BA3C66">
        <w:t xml:space="preserve"> </w:t>
      </w:r>
      <w:r w:rsidRPr="00B52830" w:rsidR="00435DFF">
        <w:t>It collects basic information about your organization and your project.</w:t>
      </w:r>
    </w:p>
    <w:p w:rsidR="005F782E" w:rsidRPr="00B52830" w:rsidP="00BB79D1" w14:paraId="3D66F3B1" w14:textId="2079CC10">
      <w:pPr>
        <w:pStyle w:val="Heading5"/>
      </w:pPr>
      <w:r w:rsidRPr="00B52830">
        <w:t xml:space="preserve">IMLS </w:t>
      </w:r>
      <w:r w:rsidRPr="00B52830" w:rsidR="00486FDF">
        <w:t>Museum</w:t>
      </w:r>
      <w:r w:rsidRPr="00B52830" w:rsidR="00A161B3">
        <w:t xml:space="preserve"> </w:t>
      </w:r>
      <w:r w:rsidRPr="00B52830">
        <w:t>Program Information Form</w:t>
      </w:r>
    </w:p>
    <w:p w:rsidR="00AD1049" w:rsidP="00AD1049" w14:paraId="63C14222" w14:textId="5D5425D1">
      <w:bookmarkStart w:id="104" w:name="_Organizational_Profile_1"/>
      <w:bookmarkEnd w:id="104"/>
      <w:r w:rsidRPr="00004F98">
        <w:t xml:space="preserve">The IMLS </w:t>
      </w:r>
      <w:r>
        <w:t>Museum</w:t>
      </w:r>
      <w:r w:rsidRPr="00004F98">
        <w:t xml:space="preserve"> Program Information Form is part of the application package that you complete in Grants.gov Workspace</w:t>
      </w:r>
      <w:bookmarkStart w:id="105" w:name="_Organizational_Profile_2"/>
      <w:bookmarkEnd w:id="105"/>
      <w:r>
        <w:t xml:space="preserve">. </w:t>
      </w:r>
      <w:r w:rsidRPr="001901BD">
        <w:t xml:space="preserve">In </w:t>
      </w:r>
      <w:r w:rsidR="00EB0779">
        <w:t>this form</w:t>
      </w:r>
      <w:r w:rsidRPr="001901BD">
        <w:t xml:space="preserve">, we collect </w:t>
      </w:r>
      <w:r>
        <w:t>details</w:t>
      </w:r>
      <w:r w:rsidRPr="001901BD">
        <w:t xml:space="preserve"> about your project, its goals, and financial information.</w:t>
      </w:r>
    </w:p>
    <w:p w:rsidR="00B10990" w:rsidRPr="00B52830" w:rsidP="00B10990" w14:paraId="75E67736" w14:textId="2E964932">
      <w:pPr>
        <w:pStyle w:val="Heading5"/>
      </w:pPr>
      <w:bookmarkStart w:id="106" w:name="_Organizational_Profile"/>
      <w:bookmarkEnd w:id="106"/>
      <w:r w:rsidRPr="00B52830">
        <w:t>Organizational Profile</w:t>
      </w:r>
    </w:p>
    <w:p w:rsidR="00F0367F" w:rsidRPr="00B52830" w:rsidP="002D1630" w14:paraId="43B4AAA5" w14:textId="067A491B">
      <w:pPr>
        <w:contextualSpacing/>
      </w:pPr>
      <w:r w:rsidRPr="00B52830">
        <w:t xml:space="preserve">Write a brief Organizational Profile for the lead </w:t>
      </w:r>
      <w:r w:rsidRPr="00B52830" w:rsidR="00F0061C">
        <w:t>applicant and</w:t>
      </w:r>
      <w:r w:rsidRPr="00B52830">
        <w:t xml:space="preserve"> save it as a PDF. We recommend limiting the Organizational Profile to one page.</w:t>
      </w:r>
      <w:r w:rsidRPr="00B52830" w:rsidR="001B5E5C">
        <w:t xml:space="preserve"> Include the following information:</w:t>
      </w:r>
    </w:p>
    <w:p w:rsidR="00F0061C" w:rsidRPr="00B52830" w14:paraId="6B2BD75C" w14:textId="10DF44F0">
      <w:pPr>
        <w:pStyle w:val="ListParagraph"/>
        <w:numPr>
          <w:ilvl w:val="0"/>
          <w:numId w:val="54"/>
        </w:numPr>
      </w:pPr>
      <w:r w:rsidRPr="00B52830">
        <w:t xml:space="preserve">Your </w:t>
      </w:r>
      <w:r w:rsidRPr="00B52830" w:rsidR="7EF5E458">
        <w:t>Tribe or</w:t>
      </w:r>
      <w:r w:rsidRPr="00B52830" w:rsidR="00F0367F">
        <w:t xml:space="preserve"> organization’s mission or statement of purpose, noting the source, approving body, and date of the official document in which it appears.</w:t>
      </w:r>
    </w:p>
    <w:p w:rsidR="00F0367F" w:rsidRPr="00B52830" w14:paraId="7C9F7D73" w14:textId="2C8E2867">
      <w:pPr>
        <w:pStyle w:val="ListParagraph"/>
        <w:numPr>
          <w:ilvl w:val="0"/>
          <w:numId w:val="54"/>
        </w:numPr>
      </w:pPr>
      <w:r w:rsidRPr="00B52830">
        <w:t xml:space="preserve">Your </w:t>
      </w:r>
      <w:r w:rsidRPr="00B52830" w:rsidR="50F86F8F">
        <w:t xml:space="preserve">Tribe or </w:t>
      </w:r>
      <w:r w:rsidRPr="00B52830">
        <w:t xml:space="preserve">organization’s governance structure. </w:t>
      </w:r>
    </w:p>
    <w:p w:rsidR="00F0367F" w:rsidRPr="00B52830" w14:paraId="0D9C977F" w14:textId="77777777">
      <w:pPr>
        <w:pStyle w:val="ListParagraph"/>
        <w:numPr>
          <w:ilvl w:val="0"/>
          <w:numId w:val="54"/>
        </w:numPr>
      </w:pPr>
      <w:r w:rsidRPr="00B52830">
        <w:t>Your service area (i.e., communities and/or audiences served, including size, demographic characteristics, and geographic area).</w:t>
      </w:r>
    </w:p>
    <w:p w:rsidR="00F0367F" w:rsidRPr="00B52830" w14:paraId="4B6C9A35" w14:textId="37ED7ADB">
      <w:pPr>
        <w:pStyle w:val="ListParagraph"/>
        <w:numPr>
          <w:ilvl w:val="0"/>
          <w:numId w:val="54"/>
        </w:numPr>
      </w:pPr>
      <w:r w:rsidRPr="00B52830">
        <w:t>A brief history of your</w:t>
      </w:r>
      <w:r w:rsidRPr="00B52830" w:rsidR="3C4B35BA">
        <w:t xml:space="preserve"> Tribe or</w:t>
      </w:r>
      <w:r w:rsidRPr="00B52830">
        <w:t xml:space="preserve"> organization, focusing on the organizational unit that will be directly involved in carrying out the </w:t>
      </w:r>
      <w:r w:rsidR="00F6182A">
        <w:t>project</w:t>
      </w:r>
      <w:r w:rsidRPr="00B52830">
        <w:t>.</w:t>
      </w:r>
    </w:p>
    <w:p w:rsidR="005F782E" w:rsidRPr="00B52830" w:rsidP="007540FF" w14:paraId="13F4A235" w14:textId="4864174C">
      <w:pPr>
        <w:pStyle w:val="Heading5"/>
        <w:pageBreakBefore/>
      </w:pPr>
      <w:bookmarkStart w:id="107" w:name="_Strategic_Plan_Summary"/>
      <w:bookmarkStart w:id="108" w:name="_Invited_Full_Proposal"/>
      <w:bookmarkStart w:id="109" w:name="_Narrative"/>
      <w:bookmarkEnd w:id="107"/>
      <w:bookmarkEnd w:id="108"/>
      <w:bookmarkEnd w:id="109"/>
      <w:r w:rsidRPr="00B52830">
        <w:t>Narrative</w:t>
      </w:r>
    </w:p>
    <w:p w:rsidR="005F0BA1" w:rsidRPr="00B52830" w:rsidP="00BB79D1" w14:paraId="0D037EA7" w14:textId="2C8F050B">
      <w:pPr>
        <w:keepNext/>
        <w:keepLines/>
      </w:pPr>
      <w:r w:rsidRPr="00B52830">
        <w:t xml:space="preserve">Write a Narrative </w:t>
      </w:r>
      <w:r w:rsidRPr="00B52830" w:rsidR="006B2AB9">
        <w:t>using the structure and format</w:t>
      </w:r>
      <w:r w:rsidRPr="00B52830">
        <w:t xml:space="preserve"> below and save it as a PDF. Be clear and concise </w:t>
      </w:r>
      <w:r w:rsidR="00F6182A">
        <w:t xml:space="preserve">and limit the use </w:t>
      </w:r>
      <w:r w:rsidRPr="00B52830">
        <w:t xml:space="preserve">of technical jargon and acronyms. </w:t>
      </w:r>
      <w:r w:rsidRPr="00B52830">
        <w:t>Include references throughout your Narrative to any Supporting Documents that provide supplementary material.</w:t>
      </w:r>
    </w:p>
    <w:p w:rsidR="00A23467" w:rsidRPr="00B52830" w:rsidP="00BB79D1" w14:paraId="717531D4" w14:textId="697214AB">
      <w:pPr>
        <w:rPr>
          <w:rStyle w:val="eop"/>
          <w:shd w:val="clear" w:color="auto" w:fill="FFFFFF"/>
        </w:rPr>
      </w:pPr>
      <w:r w:rsidRPr="00B52830">
        <w:rPr>
          <w:rStyle w:val="normaltextrun"/>
          <w:shd w:val="clear" w:color="auto" w:fill="FFFFFF"/>
        </w:rPr>
        <w:t>When writing your narrative, consider the</w:t>
      </w:r>
      <w:r w:rsidRPr="00B52830" w:rsidR="009E0ADB">
        <w:rPr>
          <w:rStyle w:val="normaltextrun"/>
          <w:shd w:val="clear" w:color="auto" w:fill="FFFFFF"/>
        </w:rPr>
        <w:t xml:space="preserve"> </w:t>
      </w:r>
      <w:hyperlink w:anchor="_Review_Criteria_for_1" w:history="1">
        <w:r w:rsidRPr="00B52830" w:rsidR="009E0ADB">
          <w:rPr>
            <w:rStyle w:val="Hyperlink"/>
            <w:shd w:val="clear" w:color="auto" w:fill="FFFFFF"/>
          </w:rPr>
          <w:t>review criteria</w:t>
        </w:r>
      </w:hyperlink>
      <w:r w:rsidRPr="00B52830" w:rsidR="00B579B9">
        <w:rPr>
          <w:rStyle w:val="normaltextrun"/>
          <w:shd w:val="clear" w:color="auto" w:fill="FFFFFF"/>
        </w:rPr>
        <w:t xml:space="preserve"> </w:t>
      </w:r>
      <w:r w:rsidRPr="00B52830" w:rsidR="004B13E0">
        <w:rPr>
          <w:rStyle w:val="normaltextrun"/>
          <w:shd w:val="clear" w:color="auto" w:fill="FFFFFF"/>
        </w:rPr>
        <w:t xml:space="preserve">the </w:t>
      </w:r>
      <w:hyperlink w:anchor="_A2._Laura_Bush" w:history="1">
        <w:r w:rsidRPr="00B52830" w:rsidR="004B13E0">
          <w:rPr>
            <w:rStyle w:val="Hyperlink"/>
            <w:shd w:val="clear" w:color="auto" w:fill="FFFFFF"/>
          </w:rPr>
          <w:t xml:space="preserve">program goal, </w:t>
        </w:r>
        <w:r w:rsidRPr="00B52830" w:rsidR="009E0ADB">
          <w:rPr>
            <w:rStyle w:val="Hyperlink"/>
            <w:shd w:val="clear" w:color="auto" w:fill="FFFFFF"/>
          </w:rPr>
          <w:t xml:space="preserve">and the </w:t>
        </w:r>
        <w:r w:rsidRPr="00B52830" w:rsidR="004B13E0">
          <w:rPr>
            <w:rStyle w:val="Hyperlink"/>
            <w:shd w:val="clear" w:color="auto" w:fill="FFFFFF"/>
          </w:rPr>
          <w:t>program objective</w:t>
        </w:r>
      </w:hyperlink>
      <w:r w:rsidRPr="00B52830" w:rsidR="00B579B9">
        <w:rPr>
          <w:rStyle w:val="normaltextrun"/>
          <w:shd w:val="clear" w:color="auto" w:fill="FFFFFF"/>
        </w:rPr>
        <w:t xml:space="preserve"> you</w:t>
      </w:r>
      <w:r w:rsidRPr="00B52830" w:rsidR="004B13E0">
        <w:rPr>
          <w:rStyle w:val="normaltextrun"/>
          <w:shd w:val="clear" w:color="auto" w:fill="FFFFFF"/>
        </w:rPr>
        <w:t>’ve</w:t>
      </w:r>
      <w:r w:rsidRPr="00B52830" w:rsidR="00B579B9">
        <w:rPr>
          <w:rStyle w:val="normaltextrun"/>
          <w:shd w:val="clear" w:color="auto" w:fill="FFFFFF"/>
        </w:rPr>
        <w:t xml:space="preserve"> selected</w:t>
      </w:r>
      <w:r w:rsidRPr="00B52830"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B52830" w:rsidP="00BB79D1" w14:paraId="6DE20666" w14:textId="2F57598D">
            <w:pPr>
              <w:pStyle w:val="Heading6"/>
            </w:pPr>
            <w:r w:rsidRPr="00B52830">
              <w:t>Narrative - Required Format</w:t>
            </w:r>
          </w:p>
          <w:p w:rsidR="005F76C3" w:rsidRPr="00B52830" w:rsidP="00BB79D1" w14:paraId="59CFF444" w14:textId="6BE81A70">
            <w:pPr>
              <w:spacing w:after="0"/>
              <w:ind w:right="288"/>
              <w:rPr>
                <w:color w:val="auto"/>
              </w:rPr>
            </w:pPr>
            <w:r w:rsidRPr="00B52830">
              <w:rPr>
                <w:b/>
                <w:bCs/>
                <w:color w:val="1F3864" w:themeColor="accent5" w:themeShade="80"/>
              </w:rPr>
              <w:t xml:space="preserve">Page Limit: </w:t>
            </w:r>
            <w:r w:rsidRPr="00B52830" w:rsidR="00090EE9">
              <w:rPr>
                <w:color w:val="auto"/>
              </w:rPr>
              <w:t xml:space="preserve">7 </w:t>
            </w:r>
            <w:r w:rsidRPr="00B52830">
              <w:rPr>
                <w:color w:val="auto"/>
              </w:rPr>
              <w:t xml:space="preserve">numbered pages </w:t>
            </w:r>
          </w:p>
          <w:p w:rsidR="0068119B" w:rsidRPr="00B52830" w:rsidP="00BB79D1" w14:paraId="131C75E9" w14:textId="5E69D346">
            <w:pPr>
              <w:spacing w:before="0"/>
              <w:ind w:left="1152" w:right="288"/>
              <w:rPr>
                <w:i/>
                <w:iCs/>
                <w:color w:val="auto"/>
              </w:rPr>
            </w:pPr>
            <w:r w:rsidRPr="00B52830">
              <w:rPr>
                <w:i/>
                <w:iCs/>
                <w:color w:val="auto"/>
              </w:rPr>
              <w:t>We</w:t>
            </w:r>
            <w:r w:rsidRPr="00B52830">
              <w:rPr>
                <w:i/>
                <w:iCs/>
                <w:color w:val="auto"/>
              </w:rPr>
              <w:t xml:space="preserve"> will remove any pages </w:t>
            </w:r>
            <w:r w:rsidR="00F6182A">
              <w:rPr>
                <w:i/>
                <w:iCs/>
                <w:color w:val="auto"/>
              </w:rPr>
              <w:t xml:space="preserve">over the limit </w:t>
            </w:r>
            <w:r w:rsidRPr="00B52830">
              <w:rPr>
                <w:i/>
                <w:iCs/>
                <w:color w:val="auto"/>
              </w:rPr>
              <w:t xml:space="preserve">and will not send them to </w:t>
            </w:r>
            <w:r w:rsidR="00F6182A">
              <w:rPr>
                <w:i/>
                <w:iCs/>
                <w:color w:val="auto"/>
              </w:rPr>
              <w:t xml:space="preserve">peer </w:t>
            </w:r>
            <w:r w:rsidRPr="00B52830">
              <w:rPr>
                <w:i/>
                <w:iCs/>
                <w:color w:val="auto"/>
              </w:rPr>
              <w:t>review</w:t>
            </w:r>
            <w:r w:rsidR="002F2EB0">
              <w:rPr>
                <w:i/>
                <w:iCs/>
                <w:color w:val="auto"/>
              </w:rPr>
              <w:t>; any additional pages will not be considered</w:t>
            </w:r>
            <w:r w:rsidRPr="00B52830">
              <w:rPr>
                <w:i/>
                <w:iCs/>
                <w:color w:val="auto"/>
              </w:rPr>
              <w:t xml:space="preserve"> part of your application.</w:t>
            </w:r>
          </w:p>
          <w:p w:rsidR="0068119B" w:rsidRPr="00B52830" w:rsidP="00BB79D1" w14:paraId="45E4330D" w14:textId="77777777">
            <w:pPr>
              <w:ind w:right="288"/>
              <w:rPr>
                <w:color w:val="auto"/>
              </w:rPr>
            </w:pPr>
            <w:r w:rsidRPr="00B52830">
              <w:rPr>
                <w:b/>
                <w:bCs/>
                <w:color w:val="1F3864" w:themeColor="accent5" w:themeShade="80"/>
              </w:rPr>
              <w:t xml:space="preserve">File Name: </w:t>
            </w:r>
            <w:r w:rsidRPr="00B52830">
              <w:rPr>
                <w:color w:val="auto"/>
              </w:rPr>
              <w:t xml:space="preserve">Narrative.pdf </w:t>
            </w:r>
          </w:p>
          <w:p w:rsidR="0068119B" w:rsidRPr="00B52830" w:rsidP="00BB79D1" w14:paraId="5E875788" w14:textId="77777777">
            <w:pPr>
              <w:ind w:left="1152" w:right="288"/>
              <w:rPr>
                <w:i/>
                <w:iCs/>
                <w:color w:val="auto"/>
                <w:sz w:val="22"/>
                <w:szCs w:val="18"/>
              </w:rPr>
            </w:pPr>
            <w:r w:rsidRPr="00B52830">
              <w:rPr>
                <w:b/>
                <w:bCs/>
              </w:rPr>
              <w:t>IMPORTANT</w:t>
            </w:r>
            <w:r w:rsidRPr="00B52830">
              <w:rPr>
                <w:b/>
                <w:i/>
                <w:iCs/>
                <w:sz w:val="22"/>
                <w:szCs w:val="18"/>
              </w:rPr>
              <w:t>:</w:t>
            </w:r>
            <w:r w:rsidRPr="00B52830">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B52830" w:rsidP="00BB79D1" w14:paraId="0935E622" w14:textId="77777777">
            <w:pPr>
              <w:ind w:right="288"/>
              <w:rPr>
                <w:color w:val="auto"/>
              </w:rPr>
            </w:pPr>
            <w:r w:rsidRPr="00B52830">
              <w:rPr>
                <w:b/>
                <w:bCs/>
                <w:color w:val="1F3864" w:themeColor="accent5" w:themeShade="80"/>
              </w:rPr>
              <w:t xml:space="preserve">File Format: </w:t>
            </w:r>
            <w:r w:rsidRPr="00B52830">
              <w:rPr>
                <w:color w:val="auto"/>
              </w:rPr>
              <w:t>PDF</w:t>
            </w:r>
          </w:p>
          <w:p w:rsidR="0068119B" w:rsidRPr="00B52830" w:rsidP="00BB79D1" w14:paraId="73CA6523" w14:textId="77777777">
            <w:pPr>
              <w:ind w:right="288"/>
              <w:rPr>
                <w:b/>
                <w:bCs/>
                <w:color w:val="1F3864" w:themeColor="accent5" w:themeShade="80"/>
              </w:rPr>
            </w:pPr>
            <w:r w:rsidRPr="00B52830">
              <w:rPr>
                <w:b/>
                <w:bCs/>
                <w:color w:val="1F3864" w:themeColor="accent5" w:themeShade="80"/>
              </w:rPr>
              <w:t xml:space="preserve">Font Size: </w:t>
            </w:r>
            <w:r w:rsidRPr="00B52830">
              <w:rPr>
                <w:color w:val="auto"/>
              </w:rPr>
              <w:t>11-point or higher</w:t>
            </w:r>
          </w:p>
          <w:p w:rsidR="0068119B" w:rsidRPr="00B52830" w:rsidP="00BB79D1" w14:paraId="3696F829" w14:textId="6D0A2E7D">
            <w:pPr>
              <w:ind w:right="288"/>
              <w:rPr>
                <w:b/>
                <w:bCs/>
                <w:color w:val="1F3864" w:themeColor="accent5" w:themeShade="80"/>
              </w:rPr>
            </w:pPr>
            <w:r w:rsidRPr="00B52830">
              <w:rPr>
                <w:b/>
                <w:bCs/>
                <w:color w:val="1F3864" w:themeColor="accent5" w:themeShade="80"/>
              </w:rPr>
              <w:t xml:space="preserve">Margins: </w:t>
            </w:r>
            <w:r w:rsidRPr="00B52830">
              <w:rPr>
                <w:color w:val="auto"/>
              </w:rPr>
              <w:t xml:space="preserve">0.5 inches or </w:t>
            </w:r>
            <w:r w:rsidRPr="00B52830" w:rsidR="00C94660">
              <w:rPr>
                <w:color w:val="auto"/>
              </w:rPr>
              <w:t>greater</w:t>
            </w:r>
          </w:p>
          <w:p w:rsidR="0068119B" w:rsidRPr="00B52830" w:rsidP="00BB79D1" w14:paraId="58BB0DE4" w14:textId="3FB554D8">
            <w:pPr>
              <w:spacing w:after="0"/>
              <w:ind w:right="288"/>
              <w:rPr>
                <w:color w:val="auto"/>
              </w:rPr>
            </w:pPr>
            <w:r w:rsidRPr="00B52830">
              <w:rPr>
                <w:b/>
                <w:bCs/>
                <w:color w:val="1F3864" w:themeColor="accent5" w:themeShade="80"/>
              </w:rPr>
              <w:t xml:space="preserve">Components: </w:t>
            </w:r>
            <w:r w:rsidRPr="00B52830">
              <w:rPr>
                <w:color w:val="auto"/>
              </w:rPr>
              <w:t>Organize the Narrative using the following section headings</w:t>
            </w:r>
            <w:r w:rsidRPr="00B52830" w:rsidR="002961B8">
              <w:rPr>
                <w:color w:val="auto"/>
              </w:rPr>
              <w:t xml:space="preserve">, and respond to the </w:t>
            </w:r>
            <w:r w:rsidRPr="00B52830" w:rsidR="00DB19A2">
              <w:rPr>
                <w:color w:val="auto"/>
              </w:rPr>
              <w:t xml:space="preserve">question prompts in the </w:t>
            </w:r>
            <w:hyperlink w:anchor="_Guidance_for_Narrative" w:history="1">
              <w:r w:rsidRPr="00B52830" w:rsidR="00DB19A2">
                <w:rPr>
                  <w:rStyle w:val="Hyperlink"/>
                  <w:rFonts w:eastAsiaTheme="minorEastAsia"/>
                </w:rPr>
                <w:t>G</w:t>
              </w:r>
              <w:r w:rsidRPr="00B52830" w:rsidR="00DB19A2">
                <w:rPr>
                  <w:rStyle w:val="Hyperlink"/>
                </w:rPr>
                <w:t>uidance for Narrative Sections</w:t>
              </w:r>
            </w:hyperlink>
            <w:r w:rsidRPr="00B52830">
              <w:rPr>
                <w:color w:val="auto"/>
              </w:rPr>
              <w:t>:</w:t>
            </w:r>
          </w:p>
          <w:p w:rsidR="0068119B" w:rsidRPr="00B52830" w14:paraId="6E516362" w14:textId="77777777">
            <w:pPr>
              <w:pStyle w:val="ListParagraph"/>
              <w:numPr>
                <w:ilvl w:val="3"/>
                <w:numId w:val="2"/>
              </w:numPr>
              <w:spacing w:before="0" w:after="60"/>
              <w:ind w:left="1800" w:right="288"/>
            </w:pPr>
            <w:r w:rsidRPr="00B52830">
              <w:t>Project Justification</w:t>
            </w:r>
          </w:p>
          <w:p w:rsidR="0068119B" w:rsidRPr="00B52830" w14:paraId="435E9559" w14:textId="77777777">
            <w:pPr>
              <w:pStyle w:val="ListParagraph"/>
              <w:numPr>
                <w:ilvl w:val="3"/>
                <w:numId w:val="2"/>
              </w:numPr>
              <w:spacing w:before="0" w:after="60"/>
              <w:ind w:left="1800" w:right="288"/>
            </w:pPr>
            <w:r w:rsidRPr="00B52830">
              <w:t>Project Work Plan</w:t>
            </w:r>
          </w:p>
          <w:p w:rsidR="00073C85" w:rsidRPr="00B52830" w14:paraId="1939422A" w14:textId="43E8E9DF">
            <w:pPr>
              <w:pStyle w:val="ListParagraph"/>
              <w:numPr>
                <w:ilvl w:val="3"/>
                <w:numId w:val="2"/>
              </w:numPr>
              <w:spacing w:before="0" w:after="60"/>
              <w:ind w:left="1800" w:right="288"/>
            </w:pPr>
            <w:r w:rsidRPr="00B52830">
              <w:t>Project Results</w:t>
            </w:r>
          </w:p>
        </w:tc>
      </w:tr>
    </w:tbl>
    <w:p w:rsidR="0089207F" w:rsidRPr="00B52830" w:rsidP="00BB79D1" w14:paraId="6C8EDC8C" w14:textId="77777777">
      <w:pPr>
        <w:spacing w:before="0" w:after="160" w:line="259" w:lineRule="auto"/>
        <w:rPr>
          <w:color w:val="1F3864" w:themeColor="accent5" w:themeShade="80"/>
          <w:sz w:val="28"/>
        </w:rPr>
      </w:pPr>
      <w:r w:rsidRPr="00B52830">
        <w:br w:type="page"/>
      </w:r>
    </w:p>
    <w:p w:rsidR="0068119B" w:rsidRPr="00B52830" w:rsidP="00BB79D1" w14:paraId="762050A6" w14:textId="006F0F4D">
      <w:pPr>
        <w:pStyle w:val="Heading6"/>
      </w:pPr>
      <w:bookmarkStart w:id="110" w:name="_Guidance_for_Narrative"/>
      <w:bookmarkEnd w:id="110"/>
      <w:r w:rsidRPr="00B52830">
        <w:t xml:space="preserve">Guidance for </w:t>
      </w:r>
      <w:r w:rsidRPr="00B52830"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1307812">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B52830" w:rsidP="00BB79D1" w14:paraId="5502ECE9" w14:textId="6636900C">
            <w:pPr>
              <w:pStyle w:val="TableHeaderRow"/>
              <w:rPr>
                <w:b/>
                <w:bCs/>
                <w:sz w:val="28"/>
                <w:szCs w:val="22"/>
              </w:rPr>
            </w:pPr>
            <w:r w:rsidRPr="00B52830">
              <w:rPr>
                <w:b/>
                <w:bCs/>
                <w:sz w:val="28"/>
                <w:szCs w:val="22"/>
              </w:rPr>
              <w:t>Narrative Section</w:t>
            </w:r>
          </w:p>
        </w:tc>
        <w:tc>
          <w:tcPr>
            <w:tcW w:w="6660" w:type="dxa"/>
          </w:tcPr>
          <w:p w:rsidR="00137E92" w:rsidRPr="00B52830" w:rsidP="00BB79D1" w14:paraId="6C47898C" w14:textId="61E52BBE">
            <w:pPr>
              <w:pStyle w:val="TableHeaderRow"/>
              <w:rPr>
                <w:rStyle w:val="ui-provider"/>
                <w:b/>
                <w:bCs/>
                <w:sz w:val="28"/>
                <w:szCs w:val="22"/>
              </w:rPr>
            </w:pPr>
            <w:r w:rsidRPr="00B52830">
              <w:rPr>
                <w:rStyle w:val="ui-provider"/>
                <w:b/>
                <w:bCs/>
                <w:sz w:val="28"/>
                <w:szCs w:val="22"/>
              </w:rPr>
              <w:t>Guidance</w:t>
            </w:r>
          </w:p>
        </w:tc>
      </w:tr>
      <w:tr w14:paraId="3C3F1F2E" w14:textId="77777777" w:rsidTr="01307812">
        <w:tblPrEx>
          <w:tblW w:w="0" w:type="auto"/>
          <w:tblLook w:val="04A0"/>
        </w:tblPrEx>
        <w:trPr>
          <w:cantSplit/>
        </w:trPr>
        <w:tc>
          <w:tcPr>
            <w:tcW w:w="2700" w:type="dxa"/>
          </w:tcPr>
          <w:p w:rsidR="000C4641" w:rsidRPr="00B52830" w:rsidP="00BB79D1" w14:paraId="4471DE84" w14:textId="58BCD0E9">
            <w:pPr>
              <w:pStyle w:val="TableHeaderRow"/>
              <w:rPr>
                <w:b/>
                <w:bCs/>
              </w:rPr>
            </w:pPr>
            <w:r w:rsidRPr="00B52830">
              <w:rPr>
                <w:b/>
                <w:bCs/>
              </w:rPr>
              <w:t>Project Justification</w:t>
            </w:r>
            <w:r w:rsidRPr="00B52830"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RPr="00B52830" w14:paraId="2147469F" w14:textId="74E7320E">
            <w:pPr>
              <w:pStyle w:val="ListParagraph"/>
              <w:numPr>
                <w:ilvl w:val="0"/>
                <w:numId w:val="30"/>
              </w:numPr>
              <w:ind w:right="576"/>
            </w:pPr>
            <w:r w:rsidRPr="00B52830">
              <w:t xml:space="preserve">Which </w:t>
            </w:r>
            <w:hyperlink w:anchor="_ME_Program_Goals" w:history="1">
              <w:r w:rsidRPr="00B52830" w:rsidR="00E5135F">
                <w:rPr>
                  <w:rStyle w:val="Hyperlink"/>
                  <w:rFonts w:eastAsiaTheme="minorEastAsia"/>
                </w:rPr>
                <w:t>NANH</w:t>
              </w:r>
              <w:r w:rsidRPr="00B52830" w:rsidR="007A72D1">
                <w:rPr>
                  <w:rStyle w:val="Hyperlink"/>
                  <w:rFonts w:eastAsiaTheme="minorEastAsia"/>
                </w:rPr>
                <w:t xml:space="preserve"> objective</w:t>
              </w:r>
            </w:hyperlink>
            <w:r w:rsidRPr="00B52830">
              <w:t xml:space="preserve"> will your project address?</w:t>
            </w:r>
          </w:p>
          <w:p w:rsidR="008A684D" w:rsidRPr="00B52830" w14:paraId="16F1A943" w14:textId="76B74F69">
            <w:pPr>
              <w:pStyle w:val="BodyText"/>
              <w:widowControl w:val="0"/>
              <w:numPr>
                <w:ilvl w:val="0"/>
                <w:numId w:val="30"/>
              </w:numPr>
              <w:spacing w:line="240" w:lineRule="auto"/>
            </w:pPr>
            <w:r w:rsidRPr="00B52830">
              <w:t>How will your project strengthen your Tribe’s and/or Native Hawaiian organization’s museum services?</w:t>
            </w:r>
          </w:p>
          <w:p w:rsidR="00CA0177" w:rsidRPr="00B52830" w14:paraId="11132ACD" w14:textId="236D83FE">
            <w:pPr>
              <w:pStyle w:val="ListParagraph"/>
              <w:numPr>
                <w:ilvl w:val="0"/>
                <w:numId w:val="30"/>
              </w:numPr>
            </w:pPr>
            <w:r w:rsidRPr="00B52830">
              <w:t xml:space="preserve">What need, problem, or challenge will your project address, and how was it identified? </w:t>
            </w:r>
          </w:p>
          <w:p w:rsidR="00CF5465" w:rsidRPr="00B52830" w14:paraId="3738A617" w14:textId="4B996C7D">
            <w:pPr>
              <w:pStyle w:val="ListParagraph"/>
              <w:numPr>
                <w:ilvl w:val="0"/>
                <w:numId w:val="30"/>
              </w:numPr>
            </w:pPr>
            <w:r w:rsidRPr="00B52830">
              <w:t xml:space="preserve">Who is the </w:t>
            </w:r>
            <w:r w:rsidRPr="00B52830" w:rsidR="3304CB84">
              <w:t>primary audience</w:t>
            </w:r>
            <w:r w:rsidRPr="00B52830">
              <w:t xml:space="preserve"> for your project and how have they been involved in the planning? “</w:t>
            </w:r>
            <w:r w:rsidRPr="00B52830" w:rsidR="684F1DC6">
              <w:t>Primary audience</w:t>
            </w:r>
            <w:r w:rsidRPr="00B52830">
              <w:t xml:space="preserve">” refers to those who will be most immediately and positively affected by your project. Identify the number of individuals in the target group or in each </w:t>
            </w:r>
            <w:r w:rsidRPr="00B52830" w:rsidR="068739D0">
              <w:t>primary audience</w:t>
            </w:r>
            <w:r w:rsidRPr="00B52830">
              <w:t>, if you identify more than one.</w:t>
            </w:r>
          </w:p>
          <w:p w:rsidR="00353803" w:rsidRPr="00B52830" w14:paraId="606DD5DA" w14:textId="3A855ADB">
            <w:pPr>
              <w:pStyle w:val="ListParagraph"/>
              <w:numPr>
                <w:ilvl w:val="0"/>
                <w:numId w:val="30"/>
              </w:numPr>
              <w:spacing w:line="240" w:lineRule="auto"/>
            </w:pPr>
            <w:r w:rsidRPr="00B52830">
              <w:t>Who are the ultimate beneficiaries for this project? “Beneficiaries” refers to those who are likely to be aided in the long-term by your project. They may or may not be the same as your “</w:t>
            </w:r>
            <w:r w:rsidRPr="00B52830" w:rsidR="1DB5D472">
              <w:t>primary audience</w:t>
            </w:r>
            <w:r w:rsidRPr="00B52830">
              <w:t xml:space="preserve">.” </w:t>
            </w:r>
          </w:p>
          <w:p w:rsidR="00353803" w:rsidRPr="00B52830" w14:paraId="5F723A9A" w14:textId="30CEB7C6">
            <w:pPr>
              <w:pStyle w:val="ListParagraph"/>
              <w:numPr>
                <w:ilvl w:val="0"/>
                <w:numId w:val="30"/>
              </w:numPr>
              <w:spacing w:line="240" w:lineRule="auto"/>
              <w:contextualSpacing w:val="0"/>
              <w:rPr>
                <w:szCs w:val="24"/>
              </w:rPr>
            </w:pPr>
            <w:r w:rsidRPr="00B52830">
              <w:t>If applicable, describe and quantify the collections</w:t>
            </w:r>
            <w:r w:rsidRPr="00B52830" w:rsidR="01D9AA21">
              <w:t xml:space="preserve"> and/or</w:t>
            </w:r>
            <w:r w:rsidRPr="00B52830">
              <w:t xml:space="preserve"> records that are the focus of your project, and their current condition.</w:t>
            </w:r>
          </w:p>
        </w:tc>
      </w:tr>
      <w:tr w14:paraId="5FCF877C" w14:textId="77777777" w:rsidTr="01307812">
        <w:tblPrEx>
          <w:tblW w:w="0" w:type="auto"/>
          <w:tblLook w:val="04A0"/>
        </w:tblPrEx>
        <w:trPr>
          <w:cantSplit/>
        </w:trPr>
        <w:tc>
          <w:tcPr>
            <w:tcW w:w="2700" w:type="dxa"/>
          </w:tcPr>
          <w:p w:rsidR="00A61462" w:rsidRPr="00B52830" w:rsidP="00BB79D1" w14:paraId="58A03B4E" w14:textId="0EEF732C">
            <w:pPr>
              <w:pStyle w:val="TableHeaderRow"/>
              <w:rPr>
                <w:b/>
                <w:bCs/>
              </w:rPr>
            </w:pPr>
            <w:r w:rsidRPr="00B52830">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52830">
              <w:rPr>
                <w:b/>
                <w:bCs/>
              </w:rPr>
              <w:t>Project Work Plan</w:t>
            </w:r>
          </w:p>
          <w:p w:rsidR="000C4641" w:rsidRPr="00B52830" w:rsidP="00BB79D1" w14:paraId="5C9BFD81" w14:textId="5C038AC4">
            <w:pPr>
              <w:rPr>
                <w:b/>
                <w:bCs/>
              </w:rPr>
            </w:pPr>
          </w:p>
        </w:tc>
        <w:tc>
          <w:tcPr>
            <w:tcW w:w="6660" w:type="dxa"/>
          </w:tcPr>
          <w:p w:rsidR="000C4641" w:rsidRPr="00B52830" w14:paraId="7C29DE32" w14:textId="1E40CE56">
            <w:pPr>
              <w:pStyle w:val="ListParagraph"/>
              <w:numPr>
                <w:ilvl w:val="0"/>
                <w:numId w:val="17"/>
              </w:numPr>
              <w:ind w:right="288"/>
              <w:contextualSpacing w:val="0"/>
            </w:pPr>
            <w:r w:rsidRPr="00B52830">
              <w:t>What specific activities will you carry out</w:t>
            </w:r>
            <w:r w:rsidRPr="00B52830" w:rsidR="00CF5465">
              <w:t xml:space="preserve"> and in what sequence</w:t>
            </w:r>
            <w:r w:rsidRPr="00B52830">
              <w:t>?</w:t>
            </w:r>
          </w:p>
          <w:p w:rsidR="00CF5465" w:rsidRPr="00B52830" w14:paraId="4A4E9594" w14:textId="77777777">
            <w:pPr>
              <w:pStyle w:val="ListParagraph"/>
              <w:numPr>
                <w:ilvl w:val="0"/>
                <w:numId w:val="17"/>
              </w:numPr>
              <w:ind w:right="288"/>
              <w:contextualSpacing w:val="0"/>
            </w:pPr>
            <w:r w:rsidRPr="00B52830">
              <w:t>What are the risks to the project and how will you mitigate them?</w:t>
            </w:r>
          </w:p>
          <w:p w:rsidR="003B0481" w:rsidRPr="00B52830" w14:paraId="05C28DCC" w14:textId="77777777">
            <w:pPr>
              <w:pStyle w:val="ListParagraph"/>
              <w:numPr>
                <w:ilvl w:val="0"/>
                <w:numId w:val="17"/>
              </w:numPr>
              <w:ind w:right="288"/>
              <w:contextualSpacing w:val="0"/>
            </w:pPr>
            <w:r w:rsidRPr="00B52830">
              <w:t>Who will plan, implement, and manage your project?</w:t>
            </w:r>
          </w:p>
          <w:p w:rsidR="00551115" w:rsidRPr="00B52830" w14:paraId="0CA8802C" w14:textId="77777777">
            <w:pPr>
              <w:pStyle w:val="ListParagraph"/>
              <w:numPr>
                <w:ilvl w:val="0"/>
                <w:numId w:val="17"/>
              </w:numPr>
              <w:ind w:right="288"/>
              <w:contextualSpacing w:val="0"/>
            </w:pPr>
            <w:r w:rsidRPr="00B52830">
              <w:t>What time, financial, personnel, and other resources will you need to carry out the activities?</w:t>
            </w:r>
          </w:p>
          <w:p w:rsidR="00F63F8D" w:rsidRPr="00B52830" w:rsidP="00F63F8D" w14:paraId="0C71615D" w14:textId="0F6DAB12">
            <w:pPr>
              <w:pStyle w:val="BodyText"/>
              <w:ind w:left="360"/>
            </w:pPr>
            <w:r w:rsidRPr="00B52830">
              <w:rPr>
                <w:b/>
                <w:bCs/>
                <w:spacing w:val="-2"/>
              </w:rPr>
              <w:t>N</w:t>
            </w:r>
            <w:r w:rsidRPr="00B52830">
              <w:rPr>
                <w:b/>
                <w:bCs/>
              </w:rPr>
              <w:t>ote:</w:t>
            </w:r>
            <w:r w:rsidRPr="00B52830">
              <w:t xml:space="preserve"> </w:t>
            </w:r>
            <w:r w:rsidRPr="00B52830" w:rsidR="003E47A4">
              <w:t xml:space="preserve">You must include </w:t>
            </w:r>
            <w:r w:rsidRPr="00B52830">
              <w:t>$3,000 per year in your project budget for travel to attend IMLS-designated meetings</w:t>
            </w:r>
            <w:r w:rsidRPr="00B52830">
              <w:t>.</w:t>
            </w:r>
          </w:p>
          <w:p w:rsidR="00695131" w:rsidRPr="00B52830" w14:paraId="675916E0" w14:textId="5E203D69">
            <w:pPr>
              <w:pStyle w:val="ListParagraph"/>
              <w:numPr>
                <w:ilvl w:val="0"/>
                <w:numId w:val="17"/>
              </w:numPr>
              <w:ind w:right="288"/>
            </w:pPr>
            <w:r w:rsidRPr="00B52830">
              <w:t>How will you track your progress toward achieving your intended results?</w:t>
            </w:r>
          </w:p>
        </w:tc>
      </w:tr>
      <w:tr w14:paraId="46E33D04" w14:textId="77777777" w:rsidTr="01307812">
        <w:tblPrEx>
          <w:tblW w:w="0" w:type="auto"/>
          <w:tblLook w:val="04A0"/>
        </w:tblPrEx>
        <w:trPr>
          <w:cantSplit/>
        </w:trPr>
        <w:tc>
          <w:tcPr>
            <w:tcW w:w="2700" w:type="dxa"/>
          </w:tcPr>
          <w:p w:rsidR="000C4641" w:rsidRPr="00B52830" w:rsidP="00BB79D1" w14:paraId="58D75A54" w14:textId="75A6C3DE">
            <w:pPr>
              <w:pStyle w:val="TableHeaderRow"/>
              <w:rPr>
                <w:b/>
                <w:bCs/>
              </w:rPr>
            </w:pPr>
            <w:r w:rsidRPr="00B52830">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914400" cy="914400"/>
                          </a:xfrm>
                          <a:prstGeom prst="rect">
                            <a:avLst/>
                          </a:prstGeom>
                        </pic:spPr>
                      </pic:pic>
                    </a:graphicData>
                  </a:graphic>
                </wp:anchor>
              </w:drawing>
            </w:r>
            <w:r w:rsidRPr="00B52830" w:rsidR="00286A40">
              <w:rPr>
                <w:b/>
                <w:bCs/>
              </w:rPr>
              <w:t>Project Results</w:t>
            </w:r>
          </w:p>
          <w:p w:rsidR="00C0270E" w:rsidRPr="00B52830" w:rsidP="00BB79D1" w14:paraId="2C3236AD" w14:textId="426D496D">
            <w:pPr>
              <w:pStyle w:val="TableHeaderRow"/>
              <w:rPr>
                <w:b/>
                <w:bCs/>
              </w:rPr>
            </w:pPr>
          </w:p>
        </w:tc>
        <w:tc>
          <w:tcPr>
            <w:tcW w:w="6660" w:type="dxa"/>
          </w:tcPr>
          <w:p w:rsidR="00D950E1" w:rsidRPr="00B52830" w14:paraId="6AF682BD" w14:textId="3BBFC619">
            <w:pPr>
              <w:pStyle w:val="ListParagraph"/>
              <w:numPr>
                <w:ilvl w:val="0"/>
                <w:numId w:val="18"/>
              </w:numPr>
              <w:contextualSpacing w:val="0"/>
            </w:pPr>
            <w:r w:rsidRPr="00B52830">
              <w:t xml:space="preserve">What are your project’s intended results and how will they address the need, problem, or challenge you have identified? </w:t>
            </w:r>
          </w:p>
          <w:p w:rsidR="00C716ED" w:rsidRPr="00B52830" w14:paraId="6D898D2C" w14:textId="57ACEE62">
            <w:pPr>
              <w:pStyle w:val="ListParagraph"/>
              <w:numPr>
                <w:ilvl w:val="0"/>
                <w:numId w:val="18"/>
              </w:numPr>
              <w:ind w:right="288"/>
            </w:pPr>
            <w:r w:rsidRPr="00B52830">
              <w:t xml:space="preserve">How will the knowledge, skills, behaviors, and/or attitudes of the </w:t>
            </w:r>
            <w:r w:rsidRPr="00B52830" w:rsidR="4295FA2D">
              <w:t xml:space="preserve">primary audience </w:t>
            </w:r>
            <w:r w:rsidRPr="00B52830">
              <w:t xml:space="preserve">change </w:t>
            </w:r>
            <w:r w:rsidRPr="00B52830" w:rsidR="573B3296">
              <w:t>because of</w:t>
            </w:r>
            <w:r w:rsidRPr="00B52830">
              <w:t xml:space="preserve"> your project?</w:t>
            </w:r>
          </w:p>
          <w:p w:rsidR="00273162" w:rsidRPr="00B52830" w14:paraId="1CD39647" w14:textId="3820633E">
            <w:pPr>
              <w:pStyle w:val="ListParagraph"/>
              <w:numPr>
                <w:ilvl w:val="0"/>
                <w:numId w:val="18"/>
              </w:numPr>
              <w:spacing w:line="240" w:lineRule="auto"/>
            </w:pPr>
            <w:r w:rsidRPr="00B52830">
              <w:t xml:space="preserve">What </w:t>
            </w:r>
            <w:r w:rsidRPr="00B52830" w:rsidR="5E24FC08">
              <w:t>products</w:t>
            </w:r>
            <w:r w:rsidRPr="00B52830">
              <w:t xml:space="preserve"> will result from your project</w:t>
            </w:r>
            <w:r w:rsidRPr="00B52830" w:rsidR="06C5731D">
              <w:t xml:space="preserve">, and how will you make them accessible to the </w:t>
            </w:r>
            <w:r w:rsidRPr="00B52830" w:rsidR="7411E107">
              <w:t>primary audience</w:t>
            </w:r>
            <w:r w:rsidRPr="00B52830">
              <w:t xml:space="preserve">? </w:t>
            </w:r>
          </w:p>
          <w:p w:rsidR="00AE2E0C" w:rsidRPr="00B52830" w14:paraId="48C3B29E" w14:textId="712C862C">
            <w:pPr>
              <w:pStyle w:val="ListParagraph"/>
              <w:numPr>
                <w:ilvl w:val="0"/>
                <w:numId w:val="18"/>
              </w:numPr>
              <w:spacing w:line="240" w:lineRule="auto"/>
              <w:contextualSpacing w:val="0"/>
            </w:pPr>
            <w:r w:rsidRPr="00B52830">
              <w:t xml:space="preserve">How will you sustain the benefit(s) of your project beyond the conclusion of the </w:t>
            </w:r>
            <w:r w:rsidR="0061426E">
              <w:t xml:space="preserve">award </w:t>
            </w:r>
            <w:r w:rsidRPr="00B52830">
              <w:t>period of performance?</w:t>
            </w:r>
          </w:p>
          <w:p w:rsidR="00AE2E0C" w:rsidRPr="00B52830" w14:paraId="1D685721" w14:textId="79F0441C">
            <w:pPr>
              <w:pStyle w:val="ListParagraph"/>
              <w:numPr>
                <w:ilvl w:val="0"/>
                <w:numId w:val="18"/>
              </w:numPr>
              <w:spacing w:line="240" w:lineRule="auto"/>
              <w:contextualSpacing w:val="0"/>
            </w:pPr>
            <w:r w:rsidRPr="00B52830">
              <w:t xml:space="preserve">If applicable, how will the care, condition, management, access to, or use of the collections and/or </w:t>
            </w:r>
            <w:r w:rsidRPr="00B52830" w:rsidR="0B6DCB21">
              <w:t>records</w:t>
            </w:r>
            <w:r w:rsidRPr="00B52830" w:rsidR="0551D86D">
              <w:t xml:space="preserve"> </w:t>
            </w:r>
            <w:r w:rsidRPr="00B52830">
              <w:t>that are the focus of your project improve?</w:t>
            </w:r>
          </w:p>
        </w:tc>
      </w:tr>
    </w:tbl>
    <w:p w:rsidR="00A57160" w:rsidRPr="00B52830" w:rsidP="00BB79D1" w14:paraId="2CA4F2BF" w14:textId="7AC501C2">
      <w:hyperlink r:id="rId88" w:history="1">
        <w:r w:rsidRPr="00B52830">
          <w:rPr>
            <w:rStyle w:val="Hyperlink"/>
          </w:rPr>
          <w:t>Refer to the Evaluation Resources on the IMLS website</w:t>
        </w:r>
      </w:hyperlink>
      <w:r w:rsidRPr="00B52830">
        <w:t xml:space="preserve"> for program planning tools, evaluation definitions, and </w:t>
      </w:r>
      <w:r w:rsidRPr="00B52830" w:rsidR="005D1FD9">
        <w:t>methodologies</w:t>
      </w:r>
      <w:r w:rsidRPr="00B52830">
        <w:t>.</w:t>
      </w:r>
    </w:p>
    <w:p w:rsidR="002B4D8C" w:rsidRPr="00B52830" w:rsidP="00BB79D1" w14:paraId="443BA635" w14:textId="722B0EFB">
      <w:hyperlink w:anchor="_Disclosure_of_Information_2" w:history="1">
        <w:r w:rsidRPr="00B52830">
          <w:rPr>
            <w:rStyle w:val="Hyperlink"/>
            <w:rFonts w:cs="Franklin Gothic Book"/>
          </w:rPr>
          <w:t>Refer to our guidance on disclosing information in your application.</w:t>
        </w:r>
      </w:hyperlink>
      <w:r w:rsidRPr="00B52830">
        <w:t xml:space="preserve"> </w:t>
      </w:r>
    </w:p>
    <w:p w:rsidR="00EC46FD" w:rsidRPr="00B52830" w:rsidP="00BB79D1" w14:paraId="6BD8885F" w14:textId="1CDB089C">
      <w:r w:rsidRPr="00B52830">
        <w:t>R</w:t>
      </w:r>
      <w:r w:rsidRPr="00B52830" w:rsidR="00387EAB">
        <w:t>eviewers may also visit your organization's website, as listed on the SF-424S form provided with your application.</w:t>
      </w:r>
      <w:bookmarkStart w:id="111" w:name="_Schedule_of_Completion"/>
      <w:bookmarkEnd w:id="111"/>
    </w:p>
    <w:p w:rsidR="00A03F4F" w:rsidRPr="00B52830" w:rsidP="00BB79D1" w14:paraId="761176A3" w14:textId="32745508">
      <w:pPr>
        <w:pStyle w:val="Heading5"/>
      </w:pPr>
      <w:bookmarkStart w:id="112" w:name="_Schedule_of_Completion_1"/>
      <w:bookmarkEnd w:id="112"/>
      <w:r w:rsidRPr="00B52830">
        <w:t>Schedule of Completion</w:t>
      </w:r>
    </w:p>
    <w:p w:rsidR="004C2849" w:rsidRPr="00B52830" w:rsidP="00BB79D1" w14:paraId="7B833DFE" w14:textId="2BEF36F6">
      <w:pPr>
        <w:keepNext/>
        <w:keepLines/>
      </w:pPr>
      <w:r w:rsidRPr="00B52830">
        <w:t xml:space="preserve">The Schedule of Completion should reflect each major activity identified in your application </w:t>
      </w:r>
      <w:r w:rsidRPr="00B52830" w:rsidR="0058487E">
        <w:t>N</w:t>
      </w:r>
      <w:r w:rsidRPr="00B52830">
        <w:t xml:space="preserve">arrative and the project dates identified on the SF-424S and the IMLS Budget Form. It should show when each major project activity will start and end. </w:t>
      </w:r>
      <w:r w:rsidR="002F2EB0">
        <w:t>We recommend that the</w:t>
      </w:r>
      <w:r w:rsidRPr="00B52830" w:rsidR="002F2EB0">
        <w:t xml:space="preserve"> </w:t>
      </w:r>
      <w:r w:rsidRPr="00B52830">
        <w:t xml:space="preserve">schedule </w:t>
      </w:r>
      <w:r w:rsidRPr="00B52830" w:rsidR="00B926F1">
        <w:t xml:space="preserve">should </w:t>
      </w:r>
      <w:r w:rsidR="002F2EB0">
        <w:t>not exceed</w:t>
      </w:r>
      <w:r w:rsidRPr="00B52830">
        <w:t xml:space="preserve"> one page per project year. </w:t>
      </w:r>
    </w:p>
    <w:p w:rsidR="00A03F4F" w:rsidRPr="00B52830" w:rsidP="00BB79D1" w14:paraId="3438F119" w14:textId="4465EDA7">
      <w:pPr>
        <w:keepNext/>
        <w:keepLines/>
      </w:pPr>
      <w:r w:rsidRPr="00B52830">
        <w:t xml:space="preserve">See the sample Schedule of Completion below. Save </w:t>
      </w:r>
      <w:r w:rsidRPr="00B52830" w:rsidR="109DA186">
        <w:t xml:space="preserve">your </w:t>
      </w:r>
      <w:r w:rsidRPr="00B52830">
        <w:t>document as a PDF.</w:t>
      </w:r>
    </w:p>
    <w:p w:rsidR="00A03F4F" w:rsidRPr="00B52830" w:rsidP="00BB79D1" w14:paraId="05E14C41" w14:textId="53783013">
      <w:pPr>
        <w:spacing w:line="240" w:lineRule="auto"/>
        <w:jc w:val="center"/>
      </w:pPr>
      <w:r w:rsidRPr="00B52830">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B52830" w:rsidP="00BB79D1" w14:paraId="27B7A40D" w14:textId="4D8FDDE1">
      <w:pPr>
        <w:spacing w:line="240" w:lineRule="auto"/>
      </w:pPr>
      <w:bookmarkStart w:id="113" w:name="_Performance_Measurement_Plan"/>
      <w:bookmarkEnd w:id="113"/>
    </w:p>
    <w:p w:rsidR="00A03F4F" w:rsidRPr="00B52830" w:rsidP="00BB79D1" w14:paraId="2F197935" w14:textId="34A94635">
      <w:pPr>
        <w:pStyle w:val="Heading5"/>
      </w:pPr>
      <w:bookmarkStart w:id="114" w:name="_IMLS_Budget_Form_1"/>
      <w:bookmarkEnd w:id="114"/>
      <w:r w:rsidRPr="00B52830">
        <w:rPr>
          <w:noProof/>
        </w:rPr>
        <w:drawing>
          <wp:anchor distT="0" distB="0" distL="114300" distR="114300" simplePos="0" relativeHeight="251684864"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47345" cy="347345"/>
                    </a:xfrm>
                    <a:prstGeom prst="rect">
                      <a:avLst/>
                    </a:prstGeom>
                  </pic:spPr>
                </pic:pic>
              </a:graphicData>
            </a:graphic>
          </wp:anchor>
        </w:drawing>
      </w:r>
      <w:r w:rsidRPr="00B52830" w:rsidR="007C6F0F">
        <w:rPr>
          <w:noProof/>
        </w:rPr>
        <mc:AlternateContent>
          <mc:Choice Requires="wps">
            <w:drawing>
              <wp:anchor distT="0" distB="0" distL="114300" distR="114300" simplePos="0" relativeHeight="251682816"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14:textId="7DD05400">
                            <w:pPr>
                              <w:pStyle w:val="ListParagraph"/>
                              <w:numPr>
                                <w:ilvl w:val="0"/>
                                <w:numId w:val="43"/>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14:textId="369EAD45">
                            <w:pPr>
                              <w:pStyle w:val="ListParagraph"/>
                              <w:numPr>
                                <w:ilvl w:val="0"/>
                                <w:numId w:val="43"/>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6" alt="&quot;&quot;" style="width:192.75pt;height:196.95pt;margin-top:7.5pt;margin-left:268.2pt;mso-height-percent:0;mso-height-relative:margin;mso-wrap-distance-bottom:0;mso-wrap-distance-left:9pt;mso-wrap-distance-right:9pt;mso-wrap-distance-top:0;mso-wrap-style:square;position:absolute;visibility:visible;v-text-anchor:middle;z-index:251683840"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14:paraId="7EF2072F" w14:textId="7DD05400">
                      <w:pPr>
                        <w:pStyle w:val="ListParagraph"/>
                        <w:numPr>
                          <w:ilvl w:val="0"/>
                          <w:numId w:val="43"/>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14:paraId="260A9022" w14:textId="369EAD45">
                      <w:pPr>
                        <w:pStyle w:val="ListParagraph"/>
                        <w:numPr>
                          <w:ilvl w:val="0"/>
                          <w:numId w:val="43"/>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B52830" w:rsidR="00641364">
        <w:t>IMLS Budget Form</w:t>
      </w:r>
    </w:p>
    <w:p w:rsidR="00EC46FD" w:rsidRPr="00B52830" w:rsidP="00BB79D1" w14:paraId="620CFE34" w14:textId="02345B37">
      <w:pPr>
        <w:rPr>
          <w:b/>
        </w:rPr>
      </w:pPr>
      <w:r w:rsidRPr="00B52830">
        <w:t xml:space="preserve">Download and complete the current </w:t>
      </w:r>
      <w:hyperlink r:id="rId90" w:history="1">
        <w:r w:rsidRPr="00B52830">
          <w:rPr>
            <w:rStyle w:val="Hyperlink"/>
            <w:rFonts w:cs="Franklin Gothic Book"/>
          </w:rPr>
          <w:t>IMLS Budget Form (PDF, 1.</w:t>
        </w:r>
        <w:r w:rsidR="00514974">
          <w:rPr>
            <w:rStyle w:val="Hyperlink"/>
            <w:rFonts w:cs="Franklin Gothic Book"/>
          </w:rPr>
          <w:t>6</w:t>
        </w:r>
        <w:r w:rsidRPr="00B52830" w:rsidR="006018A8">
          <w:rPr>
            <w:rStyle w:val="Hyperlink"/>
            <w:rFonts w:cs="Franklin Gothic Book"/>
          </w:rPr>
          <w:t>7</w:t>
        </w:r>
        <w:r w:rsidRPr="00B52830">
          <w:rPr>
            <w:rStyle w:val="Hyperlink"/>
            <w:rFonts w:cs="Franklin Gothic Book"/>
          </w:rPr>
          <w:t>MB</w:t>
        </w:r>
        <w:r w:rsidRPr="00B52830" w:rsidR="006310EB">
          <w:rPr>
            <w:rStyle w:val="Hyperlink"/>
            <w:rFonts w:cs="Franklin Gothic Book"/>
          </w:rPr>
          <w:t>)</w:t>
        </w:r>
      </w:hyperlink>
      <w:r w:rsidRPr="00B52830" w:rsidR="006310EB">
        <w:rPr>
          <w:rStyle w:val="Hyperlink"/>
          <w:rFonts w:cs="Franklin Gothic Book"/>
        </w:rPr>
        <w:t>.</w:t>
      </w:r>
      <w:r w:rsidRPr="00B52830" w:rsidR="006310EB">
        <w:t xml:space="preserve"> </w:t>
      </w:r>
      <w:bookmarkStart w:id="115" w:name="_Budget_Justification_1"/>
      <w:bookmarkEnd w:id="115"/>
    </w:p>
    <w:p w:rsidR="00A03F4F" w:rsidRPr="00B52830" w:rsidP="00BB79D1" w14:paraId="74272C8B" w14:textId="77777777">
      <w:pPr>
        <w:pStyle w:val="Heading5"/>
      </w:pPr>
      <w:bookmarkStart w:id="116" w:name="_Budget_Justification_4"/>
      <w:bookmarkEnd w:id="116"/>
      <w:r w:rsidRPr="00B52830">
        <w:t>Budget Justification</w:t>
      </w:r>
    </w:p>
    <w:p w:rsidR="00EC46FD" w:rsidRPr="00B52830" w:rsidP="00BB79D1" w14:paraId="6E32B7CF" w14:textId="413FC0F4">
      <w:r w:rsidRPr="00B52830">
        <w:t xml:space="preserve">Write a Budget Justification to identify </w:t>
      </w:r>
      <w:r w:rsidR="00862422">
        <w:t>how</w:t>
      </w:r>
      <w:r w:rsidR="008F7055">
        <w:t xml:space="preserve"> </w:t>
      </w:r>
      <w:r w:rsidRPr="00B52830">
        <w:t xml:space="preserve">each expense </w:t>
      </w:r>
      <w:r w:rsidRPr="00B52830" w:rsidR="0035624C">
        <w:t>supports your proposed activities, detail how you calculated all costs, and provide supporting</w:t>
      </w:r>
      <w:r w:rsidR="008F7055">
        <w:t xml:space="preserve"> </w:t>
      </w:r>
      <w:r w:rsidR="0035498B">
        <w:t>documentation,</w:t>
      </w:r>
      <w:r w:rsidRPr="00B52830" w:rsidR="0035498B">
        <w:t xml:space="preserve"> </w:t>
      </w:r>
      <w:r w:rsidRPr="00B52830">
        <w:t xml:space="preserve">including any </w:t>
      </w:r>
      <w:r w:rsidRPr="00B52830" w:rsidR="00CA0B82">
        <w:t xml:space="preserve">dollar amounts </w:t>
      </w:r>
      <w:r w:rsidRPr="00B52830">
        <w:t xml:space="preserve">that you may have consolidated and summarized on the IMLS Budget Form. </w:t>
      </w:r>
      <w:r w:rsidRPr="00B52830" w:rsidR="002045C5">
        <w:t xml:space="preserve">We </w:t>
      </w:r>
      <w:r w:rsidRPr="00B52830" w:rsidR="002045C5">
        <w:t xml:space="preserve">recommend that your Budget Justification </w:t>
      </w:r>
      <w:r w:rsidRPr="00B52830" w:rsidR="002045C5">
        <w:t xml:space="preserve">have </w:t>
      </w:r>
      <w:r w:rsidRPr="00B52830" w:rsidR="002045C5">
        <w:t xml:space="preserve">a section for each heading on the IMLS Budget Form. </w:t>
      </w:r>
      <w:r w:rsidRPr="00B52830">
        <w:t>Save this document as a PDF</w:t>
      </w:r>
      <w:r w:rsidRPr="00B52830" w:rsidR="006310EB">
        <w:t xml:space="preserve">. </w:t>
      </w:r>
      <w:bookmarkStart w:id="117" w:name="_List_of_Key"/>
      <w:bookmarkEnd w:id="117"/>
    </w:p>
    <w:p w:rsidR="00795EB9" w:rsidRPr="00B52830" w:rsidP="00795EB9" w14:paraId="3B7E68E3" w14:textId="77777777">
      <w:pPr>
        <w:pStyle w:val="Heading5"/>
      </w:pPr>
      <w:bookmarkStart w:id="118" w:name="_Resumes_of_Key"/>
      <w:bookmarkEnd w:id="118"/>
      <w:r w:rsidRPr="00B52830">
        <w:t>List of Key Project Staff and Consultants</w:t>
      </w:r>
    </w:p>
    <w:p w:rsidR="00795EB9" w:rsidRPr="00B52830" w:rsidP="00795EB9" w14:paraId="7B8AA58D" w14:textId="45DA17F9">
      <w:r w:rsidRPr="00B52830">
        <w:t xml:space="preserve">Write a list of only those staff and consultants whose expertise is essential to the success of the project and save it as a PDF. Do not list all staff involved in the project. If you cannot identify key project staff by the application deadline, then </w:t>
      </w:r>
      <w:r w:rsidR="007A1027">
        <w:t xml:space="preserve">instead </w:t>
      </w:r>
      <w:r w:rsidRPr="00B52830">
        <w:t>list the position title(s). This list must include the Project Director listed in Item 7 of the SF-424S. We recommend limiting this list to one page.</w:t>
      </w:r>
    </w:p>
    <w:p w:rsidR="00A03F4F" w:rsidRPr="00B52830" w:rsidP="00BB79D1" w14:paraId="7FF6FAE5" w14:textId="692CB349">
      <w:pPr>
        <w:pStyle w:val="Heading5"/>
      </w:pPr>
      <w:bookmarkStart w:id="119" w:name="_Resumes_of_Key_1"/>
      <w:bookmarkEnd w:id="119"/>
      <w:r w:rsidRPr="00B52830">
        <w:t>Resumes of Key Project Staff and Consultants</w:t>
      </w:r>
    </w:p>
    <w:p w:rsidR="00CD037E" w:rsidRPr="00B52830" w:rsidP="00BB79D1" w14:paraId="1F4C87EF" w14:textId="72518B74">
      <w:r w:rsidRPr="00B52830">
        <w:t xml:space="preserve">Provide a resume for each </w:t>
      </w:r>
      <w:r w:rsidRPr="00B52830" w:rsidR="00E53DCD">
        <w:t>person</w:t>
      </w:r>
      <w:r w:rsidRPr="00B52830" w:rsidR="00492B62">
        <w:t xml:space="preserve"> </w:t>
      </w:r>
      <w:r w:rsidRPr="00B52830" w:rsidR="00801FD3">
        <w:t>whose expertise is essential to the success of the project</w:t>
      </w:r>
      <w:r w:rsidRPr="00B52830">
        <w:t xml:space="preserve">. </w:t>
      </w:r>
      <w:r w:rsidRPr="00B52830" w:rsidR="00921581">
        <w:t xml:space="preserve">We recommend limiting each resume to two pages. </w:t>
      </w:r>
      <w:r w:rsidRPr="00B52830" w:rsidR="005E3E07">
        <w:t xml:space="preserve">Use standard fonts and </w:t>
      </w:r>
      <w:r w:rsidRPr="00B52830" w:rsidR="005C6641">
        <w:t>formatting and</w:t>
      </w:r>
      <w:r w:rsidRPr="00B52830" w:rsidR="005E3E07">
        <w:t xml:space="preserve"> s</w:t>
      </w:r>
      <w:r w:rsidRPr="00B52830">
        <w:t xml:space="preserve">ave all resumes </w:t>
      </w:r>
      <w:r w:rsidR="006F604C">
        <w:t>as</w:t>
      </w:r>
      <w:r w:rsidRPr="00B52830" w:rsidR="006F604C">
        <w:t xml:space="preserve"> </w:t>
      </w:r>
      <w:r w:rsidRPr="00B52830">
        <w:t xml:space="preserve">a single PDF. </w:t>
      </w:r>
      <w:r w:rsidRPr="00B52830" w:rsidR="00255CD1">
        <w:t>You</w:t>
      </w:r>
      <w:r w:rsidRPr="00B52830" w:rsidR="00801FD3">
        <w:t xml:space="preserve"> must include the resume of the Project Director listed in Item 7 of the SF-424S. </w:t>
      </w:r>
    </w:p>
    <w:p w:rsidR="00A03F4F" w:rsidRPr="00B52830" w:rsidP="00BB79D1" w14:paraId="2011C4FE" w14:textId="01EA0064">
      <w:r w:rsidRPr="00B52830">
        <w:t xml:space="preserve">If you cannot identify key project staff by the application deadline, then </w:t>
      </w:r>
      <w:r w:rsidRPr="00B52830" w:rsidR="00801FD3">
        <w:t>i</w:t>
      </w:r>
      <w:r w:rsidRPr="00B52830" w:rsidR="005657D9">
        <w:t>nstead</w:t>
      </w:r>
      <w:r w:rsidRPr="00B52830" w:rsidR="00801FD3">
        <w:t xml:space="preserve"> of a resume</w:t>
      </w:r>
      <w:r w:rsidRPr="00B52830" w:rsidR="00E406CC">
        <w:t>,</w:t>
      </w:r>
      <w:r w:rsidRPr="00B52830" w:rsidR="00801FD3">
        <w:t xml:space="preserve"> </w:t>
      </w:r>
      <w:r w:rsidRPr="00B52830" w:rsidR="00255CD1">
        <w:t xml:space="preserve">provide </w:t>
      </w:r>
      <w:r w:rsidRPr="00B52830">
        <w:t>position description</w:t>
      </w:r>
      <w:r w:rsidRPr="00B52830" w:rsidR="00255CD1">
        <w:t>(s) including</w:t>
      </w:r>
      <w:r w:rsidRPr="00B52830" w:rsidR="008F7493">
        <w:t xml:space="preserve"> </w:t>
      </w:r>
      <w:r w:rsidRPr="00B52830">
        <w:t xml:space="preserve">the qualities, range of experience, and education necessary to successfully implement and complete </w:t>
      </w:r>
      <w:r w:rsidR="00AF7B4E">
        <w:t xml:space="preserve">all proposed </w:t>
      </w:r>
      <w:r w:rsidRPr="00B52830">
        <w:t>project activities.</w:t>
      </w:r>
      <w:r w:rsidRPr="00B52830" w:rsidR="00BB55FA">
        <w:t xml:space="preserve"> </w:t>
      </w:r>
    </w:p>
    <w:p w:rsidR="00313E93" w:rsidRPr="00B52830" w:rsidP="00BB79D1" w14:paraId="49BFE2E2" w14:textId="77777777">
      <w:pPr>
        <w:pStyle w:val="Heading5"/>
      </w:pPr>
      <w:bookmarkStart w:id="120" w:name="_Digital_Products_Plan_1"/>
      <w:bookmarkStart w:id="121" w:name="_Performance_Measurement_Plan_1"/>
      <w:bookmarkEnd w:id="120"/>
      <w:bookmarkEnd w:id="121"/>
      <w:r w:rsidRPr="00B52830">
        <w:t xml:space="preserve">Performance Measurement Plan </w:t>
      </w:r>
    </w:p>
    <w:p w:rsidR="00313E93" w:rsidRPr="00B52830" w:rsidP="00295ADA" w14:paraId="616FCC2B" w14:textId="467E8AD7">
      <w:r w:rsidRPr="00B52830">
        <w:t>Your</w:t>
      </w:r>
      <w:r w:rsidRPr="00B52830">
        <w:t xml:space="preserve"> Performance Measurement Plan should show how you will monitor and assess your performance as an </w:t>
      </w:r>
      <w:r w:rsidR="000901B0">
        <w:t>award recipient</w:t>
      </w:r>
      <w:r w:rsidRPr="00B52830" w:rsidR="000901B0">
        <w:t xml:space="preserve"> </w:t>
      </w:r>
      <w:r w:rsidRPr="00B52830">
        <w:t>from the perspectives</w:t>
      </w:r>
      <w:r w:rsidRPr="00B52830" w:rsidR="001852EE">
        <w:t xml:space="preserve"> of</w:t>
      </w:r>
      <w:r w:rsidRPr="00B52830">
        <w:t xml:space="preserve"> </w:t>
      </w:r>
      <w:hyperlink w:anchor="_Performance_Measures_1" w:history="1">
        <w:r w:rsidRPr="00B52830" w:rsidR="001852EE">
          <w:rPr>
            <w:rStyle w:val="Hyperlink"/>
          </w:rPr>
          <w:t>Effectiveness, Efficiency, Quality, and Timeliness</w:t>
        </w:r>
      </w:hyperlink>
      <w:r w:rsidRPr="00B52830">
        <w:t xml:space="preserve"> for your overall project. </w:t>
      </w:r>
    </w:p>
    <w:p w:rsidR="00313E93" w:rsidRPr="00B52830" w:rsidP="00295ADA" w14:paraId="18F8862F" w14:textId="688564EA">
      <w:r w:rsidRPr="00B52830">
        <w:t xml:space="preserve">For each </w:t>
      </w:r>
      <w:r w:rsidRPr="00B52830" w:rsidR="001852EE">
        <w:t xml:space="preserve">performance </w:t>
      </w:r>
      <w:r w:rsidRPr="00B52830">
        <w:t xml:space="preserve">measure, identify what data you will collect from what source, the method you will use to collect it, and according to what schedule. The chart below provides sample statements for each measure and a space to record your own. </w:t>
      </w:r>
      <w:hyperlink r:id="rId91" w:history="1">
        <w:r w:rsidR="009349F1">
          <w:rPr>
            <w:rStyle w:val="Hyperlink"/>
          </w:rPr>
          <w:t>A fillable version of this chart is provided</w:t>
        </w:r>
      </w:hyperlink>
      <w:r w:rsidRPr="00B52830">
        <w:t xml:space="preserve"> (DOCX, 25KB), which you </w:t>
      </w:r>
      <w:r w:rsidR="007A056B">
        <w:t xml:space="preserve"> may </w:t>
      </w:r>
      <w:r w:rsidRPr="00B52830">
        <w:t xml:space="preserve">but </w:t>
      </w:r>
      <w:r w:rsidR="007A056B">
        <w:t xml:space="preserve">are </w:t>
      </w:r>
      <w:r w:rsidRPr="00B52830">
        <w:t>not required</w:t>
      </w:r>
      <w:r w:rsidR="007A056B">
        <w:t xml:space="preserve"> </w:t>
      </w:r>
      <w:r w:rsidRPr="00B52830" w:rsidR="007A056B">
        <w:t xml:space="preserve"> </w:t>
      </w:r>
      <w:r w:rsidRPr="00B52830">
        <w:t>to use. We recommend limiting your Performance Measurement Plan to two pages. Save your document as a PDF.</w:t>
      </w:r>
    </w:p>
    <w:p w:rsidR="00EC46FD" w:rsidRPr="00B52830" w:rsidP="00295ADA" w14:paraId="6DCCF218" w14:textId="77777777"/>
    <w:p w:rsidR="00EC46FD" w:rsidRPr="00B52830" w:rsidP="00295ADA" w14:paraId="2BA25A54" w14:textId="09712CB7">
      <w:r w:rsidRPr="00B52830">
        <w:rPr>
          <w:noProof/>
        </w:rPr>
        <w:drawing>
          <wp:inline distT="0" distB="0" distL="0" distR="0">
            <wp:extent cx="5943600" cy="4435475"/>
            <wp:effectExtent l="19050" t="19050" r="19050" b="22225"/>
            <wp:docPr id="1651720276"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Table&#10;&#10;Description automatically generated"/>
                    <pic:cNvPicPr/>
                  </pic:nvPicPr>
                  <pic:blipFill>
                    <a:blip xmlns:r="http://schemas.openxmlformats.org/officeDocument/2006/relationships" r:embed="rId92"/>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22" w:name="_Phase_II_Invited_2"/>
      <w:bookmarkEnd w:id="122"/>
    </w:p>
    <w:p w:rsidR="00E53DCD" w:rsidRPr="00B52830" w:rsidP="00E53DCD" w14:paraId="206AFA9D" w14:textId="77777777">
      <w:pPr>
        <w:spacing w:line="240" w:lineRule="auto"/>
      </w:pPr>
      <w:r w:rsidRPr="00B52830">
        <w:t>(</w:t>
      </w:r>
      <w:hyperlink w:anchor="_Phase_II_Invited_3" w:history="1">
        <w:r w:rsidRPr="00B52830">
          <w:rPr>
            <w:rStyle w:val="Hyperlink"/>
          </w:rPr>
          <w:t>Back to Table of Application Components</w:t>
        </w:r>
      </w:hyperlink>
      <w:r w:rsidRPr="00B52830">
        <w:t>)</w:t>
      </w:r>
      <w:bookmarkStart w:id="123" w:name="_D3d._Conditionally_Required"/>
      <w:bookmarkEnd w:id="123"/>
    </w:p>
    <w:p w:rsidR="00E53DCD" w:rsidRPr="00B52830" w:rsidP="00295ADA" w14:paraId="542AC90E" w14:textId="77777777"/>
    <w:p w:rsidR="00A03F4F" w:rsidRPr="00B52830" w:rsidP="00BB79D1" w14:paraId="5F5D533C" w14:textId="685D46D0">
      <w:pPr>
        <w:pStyle w:val="Heading4"/>
      </w:pPr>
      <w:bookmarkStart w:id="124" w:name="_Phase_II_Invited_4"/>
      <w:bookmarkStart w:id="125" w:name="_Conditionally_Required_Documents"/>
      <w:bookmarkStart w:id="126" w:name="_Toc232522306"/>
      <w:bookmarkEnd w:id="124"/>
      <w:bookmarkEnd w:id="125"/>
      <w:r w:rsidRPr="00B52830">
        <w:t>Conditionally Required Documents</w:t>
      </w:r>
      <w:bookmarkEnd w:id="126"/>
    </w:p>
    <w:p w:rsidR="00A03F4F" w:rsidRPr="00B52830" w:rsidP="00B868E7" w14:paraId="6CA159C7" w14:textId="4236C19B">
      <w:pPr>
        <w:keepNext/>
        <w:keepLines/>
      </w:pPr>
      <w:r w:rsidRPr="00B52830">
        <w:t>These documents may be required</w:t>
      </w:r>
      <w:r w:rsidRPr="00B52830" w:rsidR="000D46CD">
        <w:t xml:space="preserve"> for your application</w:t>
      </w:r>
      <w:r w:rsidRPr="00B52830">
        <w:t xml:space="preserve">, depending </w:t>
      </w:r>
      <w:r w:rsidR="00E70EBC">
        <w:t>on specific program requirements</w:t>
      </w:r>
      <w:r w:rsidRPr="00B52830">
        <w:t xml:space="preserve">. </w:t>
      </w:r>
      <w:r w:rsidRPr="00B52830" w:rsidR="000D46CD">
        <w:t xml:space="preserve">Refer to the table below to </w:t>
      </w:r>
      <w:r w:rsidRPr="00B52830" w:rsidR="00C22EE7">
        <w:t>determine which, if any, Conditionally Required Documents you need to provide</w:t>
      </w:r>
      <w:r w:rsidRPr="00B52830">
        <w:t>.</w:t>
      </w:r>
    </w:p>
    <w:p w:rsidR="00034C05" w:rsidRPr="00B52830" w:rsidP="00B868E7" w14:paraId="0B291EA3" w14:textId="38952804">
      <w:pPr>
        <w:keepNext/>
        <w:keepLines/>
      </w:pPr>
      <w:r>
        <w:t xml:space="preserve">If you </w:t>
      </w:r>
      <w:r w:rsidR="00AF6E2F">
        <w:t>fail</w:t>
      </w:r>
      <w:r w:rsidR="00641364">
        <w:t xml:space="preserve"> to</w:t>
      </w:r>
      <w:r w:rsidR="00FC34EE">
        <w:t xml:space="preserve"> </w:t>
      </w:r>
      <w:r w:rsidR="00641364">
        <w:t xml:space="preserve">provide a </w:t>
      </w:r>
      <w:r w:rsidR="00871481">
        <w:t>C</w:t>
      </w:r>
      <w:r w:rsidR="00641364">
        <w:t xml:space="preserve">onditionally </w:t>
      </w:r>
      <w:r w:rsidR="00871481">
        <w:t>R</w:t>
      </w:r>
      <w:r w:rsidR="00641364">
        <w:t xml:space="preserve">equired </w:t>
      </w:r>
      <w:r w:rsidR="00871481">
        <w:t>D</w:t>
      </w:r>
      <w:r w:rsidR="00641364">
        <w:t>ocument</w:t>
      </w:r>
      <w:r w:rsidR="00AF6E2F">
        <w:t xml:space="preserve">, we </w:t>
      </w:r>
      <w:r w:rsidR="00E70EBC">
        <w:t xml:space="preserve">may </w:t>
      </w:r>
      <w:r w:rsidR="00AF6E2F">
        <w:t xml:space="preserve">consider your application </w:t>
      </w:r>
      <w:r w:rsidR="00641364">
        <w:t xml:space="preserve">incomplete and may </w:t>
      </w:r>
      <w:r w:rsidR="00AF6E2F">
        <w:t>reject it</w:t>
      </w:r>
      <w:r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701"/>
        <w:gridCol w:w="2790"/>
        <w:gridCol w:w="4058"/>
      </w:tblGrid>
      <w:tr w14:paraId="5AE30311" w14:textId="77777777" w:rsidTr="379C1F68">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414" w:type="pct"/>
            <w:vAlign w:val="center"/>
          </w:tcPr>
          <w:p w:rsidR="00034C05" w:rsidRPr="00B52830" w:rsidP="00295ADA" w14:paraId="4388FA1A" w14:textId="77777777">
            <w:pPr>
              <w:pStyle w:val="StrongTableHeading"/>
              <w:rPr>
                <w:sz w:val="32"/>
                <w:szCs w:val="24"/>
              </w:rPr>
            </w:pPr>
            <w:r w:rsidRPr="00B52830">
              <w:rPr>
                <w:sz w:val="32"/>
                <w:szCs w:val="24"/>
              </w:rPr>
              <w:t xml:space="preserve">If you are: </w:t>
            </w:r>
          </w:p>
        </w:tc>
        <w:tc>
          <w:tcPr>
            <w:tcW w:w="1461" w:type="pct"/>
            <w:vAlign w:val="center"/>
          </w:tcPr>
          <w:p w:rsidR="00034C05" w:rsidRPr="00B52830" w:rsidP="00295ADA" w14:paraId="78EF9BB2" w14:textId="77777777">
            <w:pPr>
              <w:pStyle w:val="StrongTableHeading"/>
              <w:rPr>
                <w:sz w:val="32"/>
                <w:szCs w:val="24"/>
              </w:rPr>
            </w:pPr>
            <w:r w:rsidRPr="00B52830">
              <w:rPr>
                <w:sz w:val="32"/>
                <w:szCs w:val="24"/>
              </w:rPr>
              <w:t xml:space="preserve">Then you must provide: </w:t>
            </w:r>
          </w:p>
        </w:tc>
        <w:tc>
          <w:tcPr>
            <w:tcW w:w="2125" w:type="pct"/>
            <w:vAlign w:val="center"/>
          </w:tcPr>
          <w:p w:rsidR="00034C05" w:rsidRPr="00B52830" w:rsidP="00295ADA" w14:paraId="1B34FD38" w14:textId="77777777">
            <w:pPr>
              <w:pStyle w:val="StrongTableHeading"/>
              <w:rPr>
                <w:sz w:val="32"/>
                <w:szCs w:val="24"/>
              </w:rPr>
            </w:pPr>
            <w:r w:rsidRPr="00B52830">
              <w:rPr>
                <w:sz w:val="32"/>
                <w:szCs w:val="24"/>
              </w:rPr>
              <w:t xml:space="preserve">Notes: </w:t>
            </w:r>
          </w:p>
        </w:tc>
      </w:tr>
      <w:tr w14:paraId="12DB865B" w14:textId="77777777" w:rsidTr="379C1F68">
        <w:tblPrEx>
          <w:tblW w:w="5101" w:type="pct"/>
          <w:jc w:val="center"/>
          <w:tblInd w:w="0" w:type="dxa"/>
          <w:tblLayout w:type="fixed"/>
          <w:tblCellMar>
            <w:top w:w="3" w:type="dxa"/>
            <w:left w:w="108" w:type="dxa"/>
            <w:right w:w="69" w:type="dxa"/>
          </w:tblCellMar>
          <w:tblLook w:val="04A0"/>
        </w:tblPrEx>
        <w:trPr>
          <w:cantSplit/>
          <w:trHeight w:val="1164"/>
          <w:jc w:val="center"/>
        </w:trPr>
        <w:tc>
          <w:tcPr>
            <w:tcW w:w="1414" w:type="pct"/>
          </w:tcPr>
          <w:p w:rsidR="00034C05" w:rsidRPr="00B52830" w:rsidP="00295ADA" w14:paraId="51F98615" w14:textId="759B9A79">
            <w:pPr>
              <w:pStyle w:val="TableHeaderRow"/>
              <w:rPr>
                <w:i/>
                <w:sz w:val="28"/>
                <w:szCs w:val="28"/>
              </w:rPr>
            </w:pPr>
            <w:bookmarkStart w:id="127" w:name="NonProf"/>
            <w:r w:rsidRPr="00B52830">
              <w:rPr>
                <w:sz w:val="28"/>
                <w:szCs w:val="22"/>
              </w:rPr>
              <w:t>Applying as a nonprofit organization that primarily serves and represents Native Hawaiians</w:t>
            </w:r>
            <w:r w:rsidRPr="00B52830">
              <w:rPr>
                <w:i/>
                <w:sz w:val="28"/>
                <w:szCs w:val="22"/>
              </w:rPr>
              <w:t xml:space="preserve"> </w:t>
            </w:r>
            <w:r w:rsidRPr="00B52830" w:rsidR="0020192B">
              <w:rPr>
                <w:i/>
                <w:sz w:val="22"/>
                <w:szCs w:val="22"/>
              </w:rPr>
              <w:t>(</w:t>
            </w:r>
            <w:r w:rsidRPr="00B52830" w:rsidR="00641364">
              <w:rPr>
                <w:i/>
                <w:sz w:val="22"/>
                <w:szCs w:val="22"/>
              </w:rPr>
              <w:t>as indicated by choosing “M” as the Applicant Type code in 5d of the SF-</w:t>
            </w:r>
            <w:r w:rsidRPr="00B52830" w:rsidR="00FC6197">
              <w:rPr>
                <w:i/>
                <w:sz w:val="22"/>
                <w:szCs w:val="22"/>
              </w:rPr>
              <w:t xml:space="preserve">424S </w:t>
            </w:r>
            <w:r w:rsidRPr="00B52830" w:rsidR="00641364">
              <w:rPr>
                <w:i/>
                <w:sz w:val="22"/>
                <w:szCs w:val="22"/>
              </w:rPr>
              <w:t>form</w:t>
            </w:r>
            <w:r w:rsidRPr="00B52830" w:rsidR="0020192B">
              <w:rPr>
                <w:i/>
                <w:sz w:val="22"/>
                <w:szCs w:val="22"/>
              </w:rPr>
              <w:t>)</w:t>
            </w:r>
            <w:r w:rsidRPr="00B52830" w:rsidR="008D1BC8">
              <w:rPr>
                <w:i/>
                <w:sz w:val="22"/>
                <w:szCs w:val="22"/>
              </w:rPr>
              <w:t>.</w:t>
            </w:r>
            <w:r w:rsidRPr="00B52830" w:rsidR="00641364">
              <w:rPr>
                <w:i/>
                <w:sz w:val="22"/>
                <w:szCs w:val="22"/>
              </w:rPr>
              <w:t xml:space="preserve"> </w:t>
            </w:r>
            <w:bookmarkEnd w:id="127"/>
          </w:p>
        </w:tc>
        <w:tc>
          <w:tcPr>
            <w:tcW w:w="1461" w:type="pct"/>
          </w:tcPr>
          <w:p w:rsidR="00DB0C39" w:rsidRPr="00583C9A" w:rsidP="379C1F68" w14:paraId="4733CA80" w14:textId="2256E893">
            <w:pPr>
              <w:rPr>
                <w:rStyle w:val="normaltextrun"/>
                <w:szCs w:val="24"/>
              </w:rPr>
            </w:pPr>
            <w:r w:rsidRPr="00B52830">
              <w:rPr>
                <w:rStyle w:val="NormalBoldBlueChar"/>
              </w:rPr>
              <w:t>Proof of private, nonprofit status</w:t>
            </w:r>
            <w:r w:rsidRPr="00B52830">
              <w:t xml:space="preserve"> -</w:t>
            </w:r>
            <w:r w:rsidRPr="00B52830" w:rsidR="5AAEB3E1">
              <w:t xml:space="preserve"> a</w:t>
            </w:r>
            <w:r w:rsidRPr="00B52830" w:rsidR="7371715E">
              <w:rPr>
                <w:spacing w:val="-2"/>
              </w:rPr>
              <w:t xml:space="preserve"> </w:t>
            </w:r>
            <w:r w:rsidRPr="00B52830" w:rsidR="7371715E">
              <w:t>copy</w:t>
            </w:r>
            <w:r w:rsidRPr="00B52830" w:rsidR="7371715E">
              <w:rPr>
                <w:spacing w:val="-2"/>
              </w:rPr>
              <w:t xml:space="preserve"> of</w:t>
            </w:r>
            <w:r w:rsidRPr="00B52830" w:rsidR="7371715E">
              <w:rPr>
                <w:spacing w:val="2"/>
              </w:rPr>
              <w:t xml:space="preserve"> </w:t>
            </w:r>
            <w:r w:rsidRPr="00B52830" w:rsidR="7371715E">
              <w:t>the</w:t>
            </w:r>
            <w:r w:rsidRPr="00B52830" w:rsidR="7371715E">
              <w:rPr>
                <w:spacing w:val="-2"/>
              </w:rPr>
              <w:t xml:space="preserve"> </w:t>
            </w:r>
            <w:r w:rsidRPr="00B52830" w:rsidR="7371715E">
              <w:t>IRS letter</w:t>
            </w:r>
            <w:r w:rsidRPr="00B52830" w:rsidR="7371715E">
              <w:rPr>
                <w:spacing w:val="27"/>
              </w:rPr>
              <w:t xml:space="preserve"> </w:t>
            </w:r>
            <w:r w:rsidRPr="00B52830" w:rsidR="7371715E">
              <w:t xml:space="preserve">indicating your eligibility for nonprofit status under the applicable provision of the Internal Revenue Code of 1954, as amended, or an official document </w:t>
            </w:r>
            <w:r w:rsidRPr="00B52830" w:rsidR="7371715E">
              <w:rPr>
                <w:rStyle w:val="normaltextrun"/>
              </w:rPr>
              <w:t xml:space="preserve">identifying the organization as a unit of </w:t>
            </w:r>
            <w:r w:rsidRPr="00B52830" w:rsidR="6D11F507">
              <w:rPr>
                <w:rStyle w:val="normaltextrun"/>
              </w:rPr>
              <w:t>S</w:t>
            </w:r>
            <w:r w:rsidRPr="00B52830" w:rsidR="7371715E">
              <w:rPr>
                <w:rStyle w:val="normaltextrun"/>
              </w:rPr>
              <w:t>tate or local government</w:t>
            </w:r>
            <w:r w:rsidRPr="00583C9A" w:rsidR="21141A3A">
              <w:rPr>
                <w:rStyle w:val="CommentReference"/>
                <w:sz w:val="24"/>
                <w:szCs w:val="24"/>
              </w:rPr>
              <w:t>.</w:t>
            </w:r>
          </w:p>
          <w:p w:rsidR="0057544B" w:rsidRPr="00B52830" w:rsidP="00763EC2" w14:paraId="3E072FE6" w14:textId="63FC05E1">
            <w:pPr>
              <w:pStyle w:val="NormalBoldBlue"/>
            </w:pPr>
            <w:r w:rsidRPr="00B52830">
              <w:t>AND</w:t>
            </w:r>
          </w:p>
          <w:p w:rsidR="00034C05" w:rsidRPr="00B52830" w:rsidP="5FB17471" w14:paraId="6C99A479" w14:textId="05D61B3B">
            <w:bookmarkStart w:id="128" w:name="ProofElig"/>
            <w:r w:rsidRPr="00B52830">
              <w:rPr>
                <w:rStyle w:val="NormalBoldBlueChar"/>
              </w:rPr>
              <w:t>Proof of eligibility</w:t>
            </w:r>
            <w:r w:rsidRPr="00B52830">
              <w:t xml:space="preserve"> - t</w:t>
            </w:r>
            <w:r w:rsidRPr="00B52830" w:rsidR="51B763E6">
              <w:t>he organization’s charter documents, including the articles of incorporation</w:t>
            </w:r>
            <w:r w:rsidRPr="00B52830" w:rsidR="7672D286">
              <w:t>, which demonstrate</w:t>
            </w:r>
            <w:r w:rsidRPr="00B52830" w:rsidR="524397E4">
              <w:t>s</w:t>
            </w:r>
            <w:r w:rsidRPr="00B52830" w:rsidR="7672D286">
              <w:t xml:space="preserve"> how your organization meets the requirement of primarily serving and representing Native Hawaiians</w:t>
            </w:r>
            <w:r w:rsidRPr="00B52830" w:rsidR="10E1FC6B">
              <w:t>.</w:t>
            </w:r>
            <w:bookmarkEnd w:id="128"/>
          </w:p>
        </w:tc>
        <w:tc>
          <w:tcPr>
            <w:tcW w:w="2125" w:type="pct"/>
          </w:tcPr>
          <w:p w:rsidR="00C00A74" w:rsidRPr="00B52830" w:rsidP="00C00A74" w14:paraId="56AD3CDA" w14:textId="4E0564AE">
            <w:r w:rsidRPr="00B52830">
              <w:rPr>
                <w:spacing w:val="-1"/>
              </w:rPr>
              <w:t>Since an organization’s status may change over time, you</w:t>
            </w:r>
            <w:r w:rsidRPr="00B52830">
              <w:t xml:space="preserve"> </w:t>
            </w:r>
            <w:r w:rsidRPr="00B52830">
              <w:rPr>
                <w:spacing w:val="-1"/>
              </w:rPr>
              <w:t>must</w:t>
            </w:r>
            <w:r w:rsidRPr="00B52830">
              <w:rPr>
                <w:spacing w:val="2"/>
              </w:rPr>
              <w:t xml:space="preserve"> </w:t>
            </w:r>
            <w:r w:rsidRPr="00B52830">
              <w:rPr>
                <w:spacing w:val="-1"/>
              </w:rPr>
              <w:t>submit these</w:t>
            </w:r>
            <w:r w:rsidRPr="00B52830">
              <w:rPr>
                <w:spacing w:val="25"/>
              </w:rPr>
              <w:t xml:space="preserve"> </w:t>
            </w:r>
            <w:r w:rsidRPr="00B52830">
              <w:rPr>
                <w:spacing w:val="-1"/>
              </w:rPr>
              <w:t>documents</w:t>
            </w:r>
            <w:r w:rsidRPr="00B52830">
              <w:rPr>
                <w:spacing w:val="1"/>
              </w:rPr>
              <w:t xml:space="preserve"> </w:t>
            </w:r>
            <w:r w:rsidRPr="00B52830">
              <w:rPr>
                <w:spacing w:val="-1"/>
              </w:rPr>
              <w:t>with</w:t>
            </w:r>
            <w:r w:rsidRPr="00B52830">
              <w:t xml:space="preserve"> </w:t>
            </w:r>
            <w:r w:rsidRPr="00B52830">
              <w:rPr>
                <w:spacing w:val="-1"/>
              </w:rPr>
              <w:t>each</w:t>
            </w:r>
            <w:r w:rsidRPr="00B52830">
              <w:rPr>
                <w:spacing w:val="25"/>
              </w:rPr>
              <w:t xml:space="preserve"> </w:t>
            </w:r>
            <w:r w:rsidRPr="00B52830">
              <w:rPr>
                <w:spacing w:val="-1"/>
              </w:rPr>
              <w:t>application</w:t>
            </w:r>
            <w:r w:rsidRPr="00B52830" w:rsidR="0057544B">
              <w:rPr>
                <w:spacing w:val="-1"/>
              </w:rPr>
              <w:t>,</w:t>
            </w:r>
            <w:r w:rsidRPr="00B52830">
              <w:t xml:space="preserve"> </w:t>
            </w:r>
            <w:r w:rsidRPr="00B52830" w:rsidR="0057544B">
              <w:rPr>
                <w:spacing w:val="-1"/>
              </w:rPr>
              <w:t>even if</w:t>
            </w:r>
            <w:r w:rsidRPr="00B52830">
              <w:rPr>
                <w:spacing w:val="26"/>
              </w:rPr>
              <w:t xml:space="preserve"> </w:t>
            </w:r>
            <w:r w:rsidRPr="00B52830">
              <w:rPr>
                <w:spacing w:val="-2"/>
              </w:rPr>
              <w:t>you</w:t>
            </w:r>
            <w:r w:rsidRPr="00B52830">
              <w:t xml:space="preserve"> </w:t>
            </w:r>
            <w:r w:rsidRPr="00B52830">
              <w:rPr>
                <w:spacing w:val="-2"/>
              </w:rPr>
              <w:t>have</w:t>
            </w:r>
            <w:r w:rsidRPr="00B52830">
              <w:t xml:space="preserve"> </w:t>
            </w:r>
            <w:r w:rsidR="00A02F07">
              <w:t xml:space="preserve">previously </w:t>
            </w:r>
            <w:r w:rsidRPr="00B52830">
              <w:rPr>
                <w:spacing w:val="-1"/>
              </w:rPr>
              <w:t>submitted</w:t>
            </w:r>
            <w:r w:rsidRPr="00B52830">
              <w:rPr>
                <w:spacing w:val="-2"/>
              </w:rPr>
              <w:t xml:space="preserve"> </w:t>
            </w:r>
            <w:r w:rsidRPr="00B52830">
              <w:rPr>
                <w:spacing w:val="-1"/>
              </w:rPr>
              <w:t>it</w:t>
            </w:r>
            <w:r w:rsidRPr="00B52830">
              <w:rPr>
                <w:spacing w:val="2"/>
              </w:rPr>
              <w:t xml:space="preserve"> </w:t>
            </w:r>
            <w:r w:rsidRPr="00B52830">
              <w:rPr>
                <w:spacing w:val="-1"/>
              </w:rPr>
              <w:t>with</w:t>
            </w:r>
            <w:r w:rsidRPr="00B52830" w:rsidR="0057544B">
              <w:rPr>
                <w:spacing w:val="-1"/>
              </w:rPr>
              <w:t xml:space="preserve"> </w:t>
            </w:r>
            <w:r w:rsidRPr="00B52830">
              <w:rPr>
                <w:spacing w:val="-1"/>
              </w:rPr>
              <w:t>other applications.</w:t>
            </w:r>
          </w:p>
          <w:p w:rsidR="00C00A74" w:rsidRPr="00B52830" w:rsidP="00C00A74" w14:paraId="4F046724" w14:textId="77777777">
            <w:r w:rsidRPr="00B52830">
              <w:t>We will not accept a letter of State sales tax exemption as proof of nonprofit status.</w:t>
            </w:r>
          </w:p>
          <w:p w:rsidR="00034C05" w:rsidP="00C00A74" w14:paraId="0284514A" w14:textId="77777777">
            <w:r w:rsidRPr="00B52830">
              <w:t xml:space="preserve">If prepared specifically for this application, any nonprofit status certification from a unit of </w:t>
            </w:r>
            <w:r w:rsidRPr="00B52830" w:rsidR="3186CB5D">
              <w:t>S</w:t>
            </w:r>
            <w:r w:rsidRPr="00B52830">
              <w:t>tate or local government must be on the ‘parent’ organization’s letterhead and certified by an authorized official of the parent organization.</w:t>
            </w:r>
          </w:p>
          <w:p w:rsidR="00E1128C" w:rsidRPr="00B52830" w:rsidP="00C00A74" w14:paraId="2315B55D" w14:textId="5CF7A016">
            <w:hyperlink r:id="rId93" w:anchor="p-3187.7(b)" w:history="1">
              <w:r w:rsidRPr="007C423E">
                <w:rPr>
                  <w:rStyle w:val="Hyperlink"/>
                </w:rPr>
                <w:t>See 2 C.F.R. § 3187.7(b).</w:t>
              </w:r>
            </w:hyperlink>
          </w:p>
        </w:tc>
      </w:tr>
      <w:tr w14:paraId="368E4D60" w14:textId="77777777" w:rsidTr="379C1F68">
        <w:tblPrEx>
          <w:tblW w:w="5101" w:type="pct"/>
          <w:jc w:val="center"/>
          <w:tblInd w:w="0" w:type="dxa"/>
          <w:tblLayout w:type="fixed"/>
          <w:tblCellMar>
            <w:top w:w="3" w:type="dxa"/>
            <w:left w:w="108" w:type="dxa"/>
            <w:right w:w="69" w:type="dxa"/>
          </w:tblCellMar>
          <w:tblLook w:val="04A0"/>
        </w:tblPrEx>
        <w:trPr>
          <w:cantSplit/>
          <w:trHeight w:val="2362"/>
          <w:jc w:val="center"/>
        </w:trPr>
        <w:tc>
          <w:tcPr>
            <w:tcW w:w="1414" w:type="pct"/>
          </w:tcPr>
          <w:p w:rsidR="00EC5D6E" w:rsidRPr="00B52830" w:rsidP="00295ADA" w14:paraId="359E4178" w14:textId="43B47377">
            <w:pPr>
              <w:pStyle w:val="TableHeaderRow"/>
              <w:rPr>
                <w:sz w:val="28"/>
                <w:szCs w:val="22"/>
              </w:rPr>
            </w:pPr>
            <w:bookmarkStart w:id="129" w:name="IndCost"/>
            <w:r w:rsidRPr="00B52830">
              <w:rPr>
                <w:sz w:val="28"/>
                <w:szCs w:val="22"/>
              </w:rPr>
              <w:t xml:space="preserve">Using a </w:t>
            </w:r>
            <w:r w:rsidRPr="00B52830" w:rsidR="00F76F16">
              <w:rPr>
                <w:sz w:val="28"/>
                <w:szCs w:val="22"/>
              </w:rPr>
              <w:t>F</w:t>
            </w:r>
            <w:r w:rsidRPr="00B52830">
              <w:rPr>
                <w:sz w:val="28"/>
                <w:szCs w:val="22"/>
              </w:rPr>
              <w:t xml:space="preserve">ederally negotiated indirect cost rate in your budget. </w:t>
            </w:r>
            <w:bookmarkEnd w:id="129"/>
          </w:p>
        </w:tc>
        <w:tc>
          <w:tcPr>
            <w:tcW w:w="1461" w:type="pct"/>
          </w:tcPr>
          <w:p w:rsidR="00EC5D6E" w:rsidRPr="00B52830" w:rsidP="00295ADA" w14:paraId="134277AE" w14:textId="40BB3125">
            <w:r w:rsidRPr="00B52830">
              <w:t xml:space="preserve">A copy of your </w:t>
            </w:r>
            <w:r w:rsidRPr="00B52830" w:rsidR="00220201">
              <w:t xml:space="preserve">current </w:t>
            </w:r>
            <w:r w:rsidRPr="00B52830">
              <w:t xml:space="preserve">Final Federally Negotiated Indirect Cost Rate Agreement. </w:t>
            </w:r>
          </w:p>
        </w:tc>
        <w:tc>
          <w:tcPr>
            <w:tcW w:w="2125" w:type="pct"/>
          </w:tcPr>
          <w:p w:rsidR="00EC5D6E" w:rsidRPr="00B52830" w:rsidP="00295ADA" w14:paraId="77F614F1" w14:textId="0AA7890C">
            <w:r w:rsidRPr="00B52830">
              <w:t xml:space="preserve">If you do not have a current negotiated (including provisional) indirect cost rate and elect to charge a </w:t>
            </w:r>
            <w:r w:rsidRPr="00CE5F4F" w:rsidR="00CE5F4F">
              <w:rPr>
                <w:i/>
              </w:rPr>
              <w:t>de minimis</w:t>
            </w:r>
            <w:r w:rsidRPr="00B52830">
              <w:t xml:space="preserve"> rate of </w:t>
            </w:r>
            <w:r w:rsidRPr="00B52830" w:rsidR="00657381">
              <w:t xml:space="preserve">up to </w:t>
            </w:r>
            <w:r w:rsidRPr="00B52830">
              <w:t>1</w:t>
            </w:r>
            <w:r w:rsidRPr="00B52830" w:rsidR="00FC34EE">
              <w:t>5</w:t>
            </w:r>
            <w:r w:rsidRPr="00B52830">
              <w:t xml:space="preserve"> percent of Modified Total Direct Costs (</w:t>
            </w:r>
            <w:hyperlink r:id="rId94" w:anchor="p-200.414(f)" w:history="1">
              <w:r w:rsidRPr="00B52830" w:rsidR="00D76243">
                <w:rPr>
                  <w:rStyle w:val="Hyperlink"/>
                </w:rPr>
                <w:t>see 2 C.F.R. § 200.414(f)</w:t>
              </w:r>
            </w:hyperlink>
            <w:r w:rsidRPr="00B52830">
              <w:t>), you do not need to provide any documentation.</w:t>
            </w:r>
          </w:p>
        </w:tc>
      </w:tr>
      <w:tr w14:paraId="3CCB7A39" w14:textId="77777777" w:rsidTr="379C1F68">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517FAD" w:rsidRPr="00B52830" w:rsidP="00295ADA" w14:paraId="26D2CECC" w14:textId="4D98373D">
            <w:pPr>
              <w:pStyle w:val="TableHeaderRow"/>
              <w:rPr>
                <w:sz w:val="28"/>
                <w:szCs w:val="22"/>
              </w:rPr>
            </w:pPr>
            <w:r w:rsidRPr="00B52830">
              <w:rPr>
                <w:sz w:val="28"/>
                <w:szCs w:val="22"/>
              </w:rPr>
              <w:t>Proposing to generate any digital content, resources, assets, or software</w:t>
            </w:r>
          </w:p>
        </w:tc>
        <w:tc>
          <w:tcPr>
            <w:tcW w:w="1461" w:type="pct"/>
          </w:tcPr>
          <w:p w:rsidR="00550FB9" w:rsidRPr="00B52830" w:rsidP="00550FB9" w14:paraId="5D27EF08" w14:textId="2C4E3038">
            <w:pPr>
              <w:ind w:right="33"/>
            </w:pPr>
            <w:r w:rsidRPr="00B52830">
              <w:t>A Digital Products Plan (two pages, recomm</w:t>
            </w:r>
            <w:r w:rsidRPr="00B52830" w:rsidR="00D256A1">
              <w:t>ended</w:t>
            </w:r>
            <w:r w:rsidRPr="00B52830">
              <w:t>)</w:t>
            </w:r>
          </w:p>
          <w:p w:rsidR="00517FAD" w:rsidRPr="00B52830" w:rsidP="00550FB9" w14:paraId="36EF4CF0" w14:textId="6009FB51">
            <w:r w:rsidRPr="00B52830">
              <w:t>Describe the types of digital content or products you will create during your project and address issues relating to availability, access, and sustainability for each type.</w:t>
            </w:r>
          </w:p>
        </w:tc>
        <w:tc>
          <w:tcPr>
            <w:tcW w:w="2125" w:type="pct"/>
          </w:tcPr>
          <w:p w:rsidR="00517FAD" w:rsidRPr="00B52830" w:rsidP="00D256A1" w14:paraId="156773A0" w14:textId="68F8FB01">
            <w:r w:rsidRPr="00B52830">
              <w:t xml:space="preserve">See </w:t>
            </w:r>
            <w:hyperlink w:anchor="_Appendix_Four_–" w:history="1">
              <w:r w:rsidRPr="00B52830">
                <w:rPr>
                  <w:rStyle w:val="Hyperlink"/>
                </w:rPr>
                <w:t>Guidance for creating a Digital Products Plan.</w:t>
              </w:r>
            </w:hyperlink>
          </w:p>
        </w:tc>
      </w:tr>
      <w:tr w14:paraId="43FC8E4A" w14:textId="77777777" w:rsidTr="379C1F68">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142D1E" w:rsidRPr="00B52830" w:rsidP="00142D1E" w14:paraId="7FEDF55F" w14:textId="06AA3D00">
            <w:pPr>
              <w:pStyle w:val="TableHeaderRow"/>
              <w:rPr>
                <w:sz w:val="28"/>
                <w:szCs w:val="22"/>
              </w:rPr>
            </w:pPr>
            <w:bookmarkStart w:id="130" w:name="CondRpt"/>
            <w:r w:rsidRPr="00B52830">
              <w:rPr>
                <w:sz w:val="28"/>
                <w:szCs w:val="22"/>
              </w:rPr>
              <w:t>Proposing to undertake conservation treatment as part of your project</w:t>
            </w:r>
            <w:bookmarkEnd w:id="130"/>
          </w:p>
        </w:tc>
        <w:tc>
          <w:tcPr>
            <w:tcW w:w="1461" w:type="pct"/>
          </w:tcPr>
          <w:p w:rsidR="00142D1E" w:rsidRPr="00B52830" w:rsidP="00142D1E" w14:paraId="4BF2E445" w14:textId="45F48E51">
            <w:pPr>
              <w:ind w:right="33"/>
            </w:pPr>
            <w:r w:rsidRPr="00B52830">
              <w:t xml:space="preserve">A document that identifies </w:t>
            </w:r>
            <w:r w:rsidRPr="00B52830" w:rsidR="00FF0F63">
              <w:t>your Tribe</w:t>
            </w:r>
            <w:r w:rsidRPr="00B52830" w:rsidR="00DC092A">
              <w:t xml:space="preserve"> </w:t>
            </w:r>
            <w:r w:rsidRPr="00B52830" w:rsidR="00FF0F63">
              <w:t xml:space="preserve">or organization’s conservation priorities </w:t>
            </w:r>
            <w:r w:rsidRPr="00B52830">
              <w:t>and describes how they were established.</w:t>
            </w:r>
          </w:p>
          <w:p w:rsidR="00142D1E" w:rsidRPr="00B52830" w:rsidP="00142D1E" w14:paraId="66EB4B6D" w14:textId="402BF88B">
            <w:pPr>
              <w:ind w:right="33"/>
            </w:pPr>
            <w:r w:rsidRPr="00B52830">
              <w:t>Provide detailed condition reports and/or treatment proposals for each object, specimen, or group to be treated.</w:t>
            </w:r>
          </w:p>
        </w:tc>
        <w:tc>
          <w:tcPr>
            <w:tcW w:w="2125" w:type="pct"/>
          </w:tcPr>
          <w:p w:rsidR="00142D1E" w:rsidRPr="00B52830" w:rsidP="00142D1E" w14:paraId="71EABF4A" w14:textId="77777777">
            <w:r w:rsidRPr="00B52830">
              <w:t>This document might be one or more of the following:</w:t>
            </w:r>
          </w:p>
          <w:p w:rsidR="00142D1E" w:rsidRPr="00B52830" w14:paraId="55B96F12" w14:textId="77777777">
            <w:pPr>
              <w:numPr>
                <w:ilvl w:val="0"/>
                <w:numId w:val="57"/>
              </w:numPr>
            </w:pPr>
            <w:r w:rsidRPr="00B52830">
              <w:t xml:space="preserve">A </w:t>
            </w:r>
            <w:hyperlink r:id="rId95" w:history="1">
              <w:r w:rsidRPr="00B52830">
                <w:rPr>
                  <w:rStyle w:val="Hyperlink"/>
                </w:rPr>
                <w:t>Conservation Assessment for Preservation (CAP)</w:t>
              </w:r>
            </w:hyperlink>
            <w:r w:rsidRPr="00B52830">
              <w:t xml:space="preserve"> report</w:t>
            </w:r>
          </w:p>
          <w:p w:rsidR="00142D1E" w:rsidRPr="00B52830" w14:paraId="45E6E2AD" w14:textId="3448C49F">
            <w:pPr>
              <w:numPr>
                <w:ilvl w:val="0"/>
                <w:numId w:val="57"/>
              </w:numPr>
            </w:pPr>
            <w:r w:rsidRPr="00B52830">
              <w:t xml:space="preserve">A </w:t>
            </w:r>
            <w:r w:rsidRPr="008F7055">
              <w:rPr>
                <w:bCs/>
              </w:rPr>
              <w:t>Preservation Assistance Grant (PAG)</w:t>
            </w:r>
            <w:r w:rsidRPr="00B52830">
              <w:t xml:space="preserve"> report</w:t>
            </w:r>
          </w:p>
          <w:p w:rsidR="00142D1E" w:rsidRPr="00B52830" w14:paraId="4592D838" w14:textId="77777777">
            <w:pPr>
              <w:numPr>
                <w:ilvl w:val="0"/>
                <w:numId w:val="57"/>
              </w:numPr>
            </w:pPr>
            <w:r w:rsidRPr="00B52830">
              <w:t>A General Conservation Survey Report (funded by a prior IMLS grant)</w:t>
            </w:r>
          </w:p>
          <w:p w:rsidR="00142D1E" w:rsidRPr="00B52830" w14:paraId="5F363456" w14:textId="77777777">
            <w:pPr>
              <w:numPr>
                <w:ilvl w:val="0"/>
                <w:numId w:val="57"/>
              </w:numPr>
            </w:pPr>
            <w:r w:rsidRPr="00B52830">
              <w:t>A similar survey report funded by local, state, regional, or private entities</w:t>
            </w:r>
          </w:p>
          <w:p w:rsidR="00142D1E" w:rsidRPr="00B52830" w14:paraId="6BB96FA2" w14:textId="62F80073">
            <w:pPr>
              <w:numPr>
                <w:ilvl w:val="0"/>
                <w:numId w:val="57"/>
              </w:numPr>
            </w:pPr>
            <w:r w:rsidRPr="00B52830">
              <w:t>A current Long-range Conservation Plan approved by the organization’s administration and/or governing body.</w:t>
            </w:r>
          </w:p>
        </w:tc>
      </w:tr>
    </w:tbl>
    <w:p w:rsidR="00EC46FD" w:rsidRPr="00B52830" w:rsidP="00295ADA" w14:paraId="5206F62F" w14:textId="4BADAD48">
      <w:pPr>
        <w:spacing w:line="240" w:lineRule="auto"/>
      </w:pPr>
      <w:r w:rsidRPr="00B52830">
        <w:t>(</w:t>
      </w:r>
      <w:hyperlink w:anchor="_D3a._Table_of" w:history="1">
        <w:r w:rsidRPr="00B52830" w:rsidR="007F51FD">
          <w:rPr>
            <w:rStyle w:val="Hyperlink"/>
          </w:rPr>
          <w:t>Back to Table of Application Components</w:t>
        </w:r>
      </w:hyperlink>
      <w:r w:rsidRPr="00B52830">
        <w:t>)</w:t>
      </w:r>
      <w:bookmarkStart w:id="131" w:name="_D2e._Supporting_Documents"/>
      <w:bookmarkStart w:id="132" w:name="_D3e._Supporting_Documents"/>
      <w:bookmarkStart w:id="133" w:name="_Phase_II_Invited"/>
      <w:bookmarkEnd w:id="131"/>
      <w:bookmarkEnd w:id="132"/>
      <w:bookmarkEnd w:id="133"/>
    </w:p>
    <w:p w:rsidR="00A03F4F" w:rsidRPr="00B52830" w:rsidP="00BB79D1" w14:paraId="0EDC3F43" w14:textId="5E6A65D9">
      <w:pPr>
        <w:pStyle w:val="Heading4"/>
      </w:pPr>
      <w:bookmarkStart w:id="134" w:name="_Phase_II_Invited_5"/>
      <w:bookmarkStart w:id="135" w:name="_Toc232522307"/>
      <w:bookmarkEnd w:id="134"/>
      <w:r w:rsidRPr="00B52830">
        <w:t>Supporting Documents</w:t>
      </w:r>
      <w:bookmarkEnd w:id="135"/>
    </w:p>
    <w:p w:rsidR="00FF6EC5" w:rsidRPr="00B52830" w:rsidP="008B3ADF" w14:paraId="7E1EA9ED" w14:textId="0ACF555A">
      <w:r w:rsidRPr="00B52830">
        <w:t>Applicants</w:t>
      </w:r>
      <w:r w:rsidRPr="00B52830" w:rsidR="00641364">
        <w:t xml:space="preserve"> may submit </w:t>
      </w:r>
      <w:r w:rsidRPr="00B52830" w:rsidR="00061549">
        <w:t>o</w:t>
      </w:r>
      <w:r w:rsidRPr="00B52830" w:rsidR="00C15C4B">
        <w:t xml:space="preserve">ptional </w:t>
      </w:r>
      <w:r w:rsidRPr="00B52830" w:rsidR="00F13F8C">
        <w:t>S</w:t>
      </w:r>
      <w:r w:rsidRPr="00B52830" w:rsidR="00641364">
        <w:t xml:space="preserve">upporting </w:t>
      </w:r>
      <w:r w:rsidRPr="00B52830" w:rsidR="00F13F8C">
        <w:t>D</w:t>
      </w:r>
      <w:r w:rsidRPr="00B52830" w:rsidR="00641364">
        <w:t xml:space="preserve">ocuments that supplement </w:t>
      </w:r>
      <w:r w:rsidRPr="00B52830">
        <w:t>the</w:t>
      </w:r>
      <w:r w:rsidRPr="00B52830" w:rsidR="00641364">
        <w:t xml:space="preserve"> Narrative </w:t>
      </w:r>
      <w:r w:rsidRPr="00B52830" w:rsidR="00917793">
        <w:t xml:space="preserve">in </w:t>
      </w:r>
      <w:r w:rsidRPr="00B52830" w:rsidR="00641364">
        <w:t xml:space="preserve">support </w:t>
      </w:r>
      <w:r w:rsidRPr="00B52830" w:rsidR="00917793">
        <w:t xml:space="preserve">of </w:t>
      </w:r>
      <w:r w:rsidRPr="00B52830" w:rsidR="00641364">
        <w:t xml:space="preserve">the project description. </w:t>
      </w:r>
      <w:r w:rsidRPr="00B52830" w:rsidR="00853969">
        <w:t xml:space="preserve">Optional </w:t>
      </w:r>
      <w:r w:rsidRPr="00B52830" w:rsidR="00641364">
        <w:t xml:space="preserve">Supporting </w:t>
      </w:r>
      <w:r w:rsidRPr="00B52830" w:rsidR="00F13F8C">
        <w:t>D</w:t>
      </w:r>
      <w:r w:rsidRPr="00B52830" w:rsidR="00641364">
        <w:t xml:space="preserve">ocuments should help IMLS staff and reviewers envision </w:t>
      </w:r>
      <w:r w:rsidRPr="00B52830">
        <w:t>the</w:t>
      </w:r>
      <w:r w:rsidRPr="00B52830" w:rsidR="00641364">
        <w:t xml:space="preserve"> project in greater detail, but they should not be used to introduce new topics or to continue answers to the Narrative questions. </w:t>
      </w:r>
    </w:p>
    <w:p w:rsidR="00ED00F7" w:rsidRPr="00B52830" w:rsidP="008B3ADF" w14:paraId="16E1AFE9" w14:textId="23653E95">
      <w:r w:rsidRPr="00B52830">
        <w:t>Please refrain from attaching hundreds of pages of supplemental material, as this may cause issues with your application submission through Grants.gov.</w:t>
      </w:r>
    </w:p>
    <w:p w:rsidR="00A03F4F" w:rsidRPr="00B52830" w:rsidP="008B3ADF" w14:paraId="7AFD7717" w14:textId="3D985BEF">
      <w:r w:rsidRPr="00B52830">
        <w:t xml:space="preserve">Give each document a clear, descriptive title at the top of the first page. You may </w:t>
      </w:r>
      <w:r w:rsidR="00E406ED">
        <w:t>consider</w:t>
      </w:r>
      <w:r w:rsidRPr="00B52830">
        <w:t xml:space="preserve"> the following:</w:t>
      </w:r>
    </w:p>
    <w:p w:rsidR="00F769EF" w:rsidRPr="00B52830" w14:paraId="17CC7EA3" w14:textId="77777777">
      <w:pPr>
        <w:numPr>
          <w:ilvl w:val="0"/>
          <w:numId w:val="55"/>
        </w:numPr>
        <w:ind w:right="576"/>
      </w:pPr>
      <w:r w:rsidRPr="00B52830">
        <w:t>Letters of commitment from partners, consultants, or any third party that will receive grant funds or make substantial contributions towards the completion of project activities</w:t>
      </w:r>
    </w:p>
    <w:p w:rsidR="330AF9F3" w:rsidRPr="00B52830" w14:paraId="2CE76F15" w14:textId="7D33008F">
      <w:pPr>
        <w:numPr>
          <w:ilvl w:val="0"/>
          <w:numId w:val="55"/>
        </w:numPr>
        <w:ind w:right="576"/>
      </w:pPr>
      <w:r w:rsidRPr="00B52830">
        <w:t>Letters of support from experts</w:t>
      </w:r>
      <w:r w:rsidRPr="00B52830" w:rsidR="337D8801">
        <w:t>,</w:t>
      </w:r>
      <w:r w:rsidRPr="00B52830">
        <w:t xml:space="preserve"> </w:t>
      </w:r>
      <w:r w:rsidRPr="00B52830" w:rsidR="6CFFAD08">
        <w:t>stakeholders, or Tribal leadership</w:t>
      </w:r>
    </w:p>
    <w:p w:rsidR="001541AF" w:rsidRPr="00B52830" w14:paraId="338F74F8" w14:textId="77777777">
      <w:pPr>
        <w:pStyle w:val="ListParagraph"/>
        <w:numPr>
          <w:ilvl w:val="0"/>
          <w:numId w:val="55"/>
        </w:numPr>
        <w:contextualSpacing w:val="0"/>
      </w:pPr>
      <w:r w:rsidRPr="00B52830">
        <w:t>Relevant images that support your proposed project</w:t>
      </w:r>
    </w:p>
    <w:p w:rsidR="001541AF" w:rsidRPr="00B52830" w14:paraId="21871401" w14:textId="77777777">
      <w:pPr>
        <w:pStyle w:val="ListParagraph"/>
        <w:numPr>
          <w:ilvl w:val="0"/>
          <w:numId w:val="55"/>
        </w:numPr>
        <w:contextualSpacing w:val="0"/>
      </w:pPr>
      <w:r w:rsidRPr="00B52830">
        <w:t>Exhibit design plans</w:t>
      </w:r>
    </w:p>
    <w:p w:rsidR="001541AF" w:rsidRPr="00B52830" w14:paraId="56172FE5" w14:textId="77777777">
      <w:pPr>
        <w:pStyle w:val="ListParagraph"/>
        <w:numPr>
          <w:ilvl w:val="0"/>
          <w:numId w:val="55"/>
        </w:numPr>
        <w:contextualSpacing w:val="0"/>
      </w:pPr>
      <w:r w:rsidRPr="00B52830">
        <w:t>Reports from planning activities</w:t>
      </w:r>
    </w:p>
    <w:p w:rsidR="001541AF" w:rsidRPr="00B52830" w14:paraId="5295539C" w14:textId="77777777">
      <w:pPr>
        <w:pStyle w:val="ListParagraph"/>
        <w:numPr>
          <w:ilvl w:val="0"/>
          <w:numId w:val="55"/>
        </w:numPr>
        <w:contextualSpacing w:val="0"/>
      </w:pPr>
      <w:r w:rsidRPr="00B52830">
        <w:t>Contractor quotes</w:t>
      </w:r>
    </w:p>
    <w:p w:rsidR="001541AF" w:rsidRPr="00B52830" w14:paraId="45B56555" w14:textId="77777777">
      <w:pPr>
        <w:pStyle w:val="ListParagraph"/>
        <w:numPr>
          <w:ilvl w:val="0"/>
          <w:numId w:val="55"/>
        </w:numPr>
        <w:contextualSpacing w:val="0"/>
      </w:pPr>
      <w:r w:rsidRPr="00B52830">
        <w:t>Equipment specifications</w:t>
      </w:r>
    </w:p>
    <w:p w:rsidR="00074D9E" w:rsidRPr="00B52830" w14:paraId="474A15F5" w14:textId="4944CB6E">
      <w:pPr>
        <w:pStyle w:val="ListParagraph"/>
        <w:numPr>
          <w:ilvl w:val="0"/>
          <w:numId w:val="55"/>
        </w:numPr>
        <w:ind w:right="4"/>
      </w:pPr>
      <w:r w:rsidRPr="00B52830">
        <w:t>Bibliography or references relevant to your proposed project design or evaluation strategy</w:t>
      </w:r>
    </w:p>
    <w:p w:rsidR="001541AF" w:rsidRPr="00B52830" w14:paraId="5AFD49AA" w14:textId="77777777">
      <w:pPr>
        <w:pStyle w:val="ListParagraph"/>
        <w:numPr>
          <w:ilvl w:val="0"/>
          <w:numId w:val="55"/>
        </w:numPr>
        <w:contextualSpacing w:val="0"/>
      </w:pPr>
      <w:r w:rsidRPr="00B52830">
        <w:t>Products or evaluations from previously completed or ongoing projects of a similar nature</w:t>
      </w:r>
    </w:p>
    <w:p w:rsidR="001541AF" w:rsidRPr="00B52830" w14:paraId="41FFEC27" w14:textId="50046E5B">
      <w:pPr>
        <w:pStyle w:val="ListParagraph"/>
        <w:numPr>
          <w:ilvl w:val="0"/>
          <w:numId w:val="55"/>
        </w:numPr>
        <w:contextualSpacing w:val="0"/>
      </w:pPr>
      <w:r w:rsidRPr="00B52830">
        <w:t xml:space="preserve">Collections, technology, or other departmental plans for the </w:t>
      </w:r>
      <w:r w:rsidRPr="00B52830" w:rsidR="00C07C34">
        <w:t xml:space="preserve">Tribe or </w:t>
      </w:r>
      <w:r w:rsidRPr="00B52830">
        <w:t>organization as applicable to the proposed project</w:t>
      </w:r>
    </w:p>
    <w:p w:rsidR="001541AF" w:rsidRPr="00B52830" w14:paraId="12137581" w14:textId="77777777">
      <w:pPr>
        <w:pStyle w:val="ListParagraph"/>
        <w:numPr>
          <w:ilvl w:val="0"/>
          <w:numId w:val="55"/>
        </w:numPr>
        <w:contextualSpacing w:val="0"/>
      </w:pPr>
      <w:r w:rsidRPr="00B52830">
        <w:t>Web links to relevant online materials</w:t>
      </w:r>
    </w:p>
    <w:p w:rsidR="001541AF" w:rsidRPr="00B52830" w14:paraId="0F8F8778" w14:textId="190BB77E">
      <w:pPr>
        <w:pStyle w:val="ListParagraph"/>
        <w:numPr>
          <w:ilvl w:val="0"/>
          <w:numId w:val="55"/>
        </w:numPr>
      </w:pPr>
      <w:r w:rsidRPr="00B52830">
        <w:t>Needs assessments</w:t>
      </w:r>
    </w:p>
    <w:p w:rsidR="00EC46FD" w:rsidRPr="00B52830" w:rsidP="008B3ADF" w14:paraId="146C63ED" w14:textId="44153F4E">
      <w:pPr>
        <w:ind w:right="576"/>
      </w:pPr>
      <w:r w:rsidRPr="00B52830">
        <w:t>(</w:t>
      </w:r>
      <w:hyperlink w:anchor="_Phase_II_Invited_3" w:history="1">
        <w:r w:rsidRPr="00B52830">
          <w:rPr>
            <w:rStyle w:val="Hyperlink"/>
          </w:rPr>
          <w:t>Back to Table of Application Components</w:t>
        </w:r>
      </w:hyperlink>
      <w:r w:rsidRPr="00B52830">
        <w:t>)</w:t>
      </w:r>
    </w:p>
    <w:p w:rsidR="00DA43EE" w:rsidRPr="00B52830" w:rsidP="009D535D" w14:paraId="52BC09C8" w14:textId="3D3E3E26">
      <w:pPr>
        <w:pStyle w:val="Heading4"/>
        <w:pageBreakBefore/>
      </w:pPr>
      <w:bookmarkStart w:id="136" w:name="_Toc232522308"/>
      <w:r w:rsidRPr="00B52830">
        <w:t>Application Checklist</w:t>
      </w:r>
      <w:bookmarkEnd w:id="136"/>
    </w:p>
    <w:p w:rsidR="00DA43EE" w:rsidRPr="00B52830" w:rsidP="00295ADA" w14:paraId="12D028CF" w14:textId="718B242D">
      <w:r w:rsidRPr="00B52830">
        <w:t>Use this checklist to make sure you have everything need</w:t>
      </w:r>
      <w:r w:rsidR="00E406ED">
        <w:t>ed</w:t>
      </w:r>
      <w:r w:rsidRPr="00B52830">
        <w:t xml:space="preserve"> to submit a complete </w:t>
      </w:r>
      <w:r w:rsidRPr="00B52830" w:rsidR="00555AF6">
        <w:t>proposal</w:t>
      </w:r>
      <w:r w:rsidRPr="00B52830">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5FB17471">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B52830" w:rsidP="00295ADA" w14:paraId="56BA4266" w14:textId="77777777">
            <w:pPr>
              <w:pStyle w:val="StrongTableHeading"/>
            </w:pPr>
            <w:r w:rsidRPr="00B52830">
              <w:t>General Readiness</w:t>
            </w:r>
          </w:p>
        </w:tc>
      </w:tr>
      <w:tr w14:paraId="40C9DBA5" w14:textId="77777777" w:rsidTr="5FB17471">
        <w:tblPrEx>
          <w:tblW w:w="0" w:type="auto"/>
          <w:jc w:val="center"/>
          <w:shd w:val="clear" w:color="auto" w:fill="E9F3FD"/>
          <w:tblLook w:val="04A0"/>
        </w:tblPrEx>
        <w:trPr>
          <w:jc w:val="center"/>
        </w:trPr>
        <w:tc>
          <w:tcPr>
            <w:tcW w:w="9344" w:type="dxa"/>
            <w:shd w:val="clear" w:color="auto" w:fill="F7FBFF"/>
          </w:tcPr>
          <w:p w:rsidR="00DA43EE" w:rsidRPr="00B52830" w14:paraId="7A379130" w14:textId="77777777">
            <w:pPr>
              <w:pStyle w:val="ListParagraph"/>
              <w:numPr>
                <w:ilvl w:val="0"/>
                <w:numId w:val="25"/>
              </w:numPr>
              <w:ind w:left="504"/>
            </w:pPr>
            <w:r w:rsidRPr="00B52830">
              <w:t xml:space="preserve">Review the </w:t>
            </w:r>
            <w:hyperlink w:anchor="_Readiness_Checklist" w:history="1">
              <w:r w:rsidRPr="00B52830">
                <w:rPr>
                  <w:rStyle w:val="Hyperlink"/>
                </w:rPr>
                <w:t>Readiness Checklist</w:t>
              </w:r>
            </w:hyperlink>
            <w:r w:rsidRPr="00B52830">
              <w:t xml:space="preserve"> and make sure your organization has a UEI, and that your SAM.gov and Grants.gov registrations are current and active.</w:t>
            </w:r>
          </w:p>
        </w:tc>
      </w:tr>
      <w:tr w14:paraId="5311C3E2" w14:textId="77777777" w:rsidTr="5FB17471">
        <w:tblPrEx>
          <w:tblW w:w="0" w:type="auto"/>
          <w:jc w:val="center"/>
          <w:shd w:val="clear" w:color="auto" w:fill="E9F3FD"/>
          <w:tblLook w:val="04A0"/>
        </w:tblPrEx>
        <w:trPr>
          <w:jc w:val="center"/>
        </w:trPr>
        <w:tc>
          <w:tcPr>
            <w:tcW w:w="9344" w:type="dxa"/>
            <w:shd w:val="clear" w:color="auto" w:fill="9CC5CA"/>
          </w:tcPr>
          <w:p w:rsidR="00DA43EE" w:rsidRPr="00B52830" w:rsidP="00295ADA" w14:paraId="1AFC1080" w14:textId="77777777">
            <w:pPr>
              <w:pStyle w:val="StrongTableHeading"/>
            </w:pPr>
            <w:r w:rsidRPr="00B52830">
              <w:t>Forms (follow form and Grants.gov instructions)</w:t>
            </w:r>
          </w:p>
        </w:tc>
      </w:tr>
      <w:tr w14:paraId="45DDE5F2" w14:textId="77777777" w:rsidTr="5FB17471">
        <w:tblPrEx>
          <w:tblW w:w="0" w:type="auto"/>
          <w:jc w:val="center"/>
          <w:shd w:val="clear" w:color="auto" w:fill="E9F3FD"/>
          <w:tblLook w:val="04A0"/>
        </w:tblPrEx>
        <w:trPr>
          <w:jc w:val="center"/>
        </w:trPr>
        <w:tc>
          <w:tcPr>
            <w:tcW w:w="9344" w:type="dxa"/>
            <w:shd w:val="clear" w:color="auto" w:fill="F7FBFF"/>
          </w:tcPr>
          <w:p w:rsidR="00DA43EE" w14:paraId="591B0C64" w14:textId="77777777">
            <w:pPr>
              <w:pStyle w:val="ListParagraph"/>
              <w:numPr>
                <w:ilvl w:val="0"/>
                <w:numId w:val="25"/>
              </w:numPr>
            </w:pPr>
            <w:hyperlink w:anchor="_SF-424S_Form" w:history="1">
              <w:r w:rsidRPr="00B52830">
                <w:rPr>
                  <w:rStyle w:val="Hyperlink"/>
                </w:rPr>
                <w:t>SF-424S</w:t>
              </w:r>
            </w:hyperlink>
          </w:p>
          <w:p w:rsidR="0024765A" w:rsidRPr="00B52830" w14:paraId="5D5499D5" w14:textId="77777777">
            <w:pPr>
              <w:pStyle w:val="ListParagraph"/>
              <w:numPr>
                <w:ilvl w:val="0"/>
                <w:numId w:val="25"/>
              </w:numPr>
            </w:pPr>
            <w:hyperlink w:anchor="_IMLS_Museum_Program_1" w:history="1">
              <w:r w:rsidRPr="00B52830">
                <w:rPr>
                  <w:rStyle w:val="Hyperlink"/>
                  <w:rFonts w:eastAsiaTheme="minorEastAsia"/>
                </w:rPr>
                <w:t>I</w:t>
              </w:r>
              <w:r w:rsidRPr="00B52830">
                <w:rPr>
                  <w:rStyle w:val="Hyperlink"/>
                </w:rPr>
                <w:t>MLS Museum Program Information Form</w:t>
              </w:r>
            </w:hyperlink>
          </w:p>
          <w:p w:rsidR="0024765A" w:rsidRPr="00B52830" w:rsidP="0024765A" w14:paraId="3E61B808" w14:textId="7B60CCDD">
            <w:pPr>
              <w:pStyle w:val="ListParagraph"/>
              <w:numPr>
                <w:ilvl w:val="0"/>
                <w:numId w:val="0"/>
              </w:numPr>
              <w:ind w:left="360"/>
            </w:pPr>
          </w:p>
        </w:tc>
      </w:tr>
      <w:tr w14:paraId="4CD5C817" w14:textId="77777777" w:rsidTr="5FB17471">
        <w:tblPrEx>
          <w:tblW w:w="0" w:type="auto"/>
          <w:jc w:val="center"/>
          <w:shd w:val="clear" w:color="auto" w:fill="E9F3FD"/>
          <w:tblLook w:val="04A0"/>
        </w:tblPrEx>
        <w:trPr>
          <w:jc w:val="center"/>
        </w:trPr>
        <w:tc>
          <w:tcPr>
            <w:tcW w:w="9344" w:type="dxa"/>
            <w:shd w:val="clear" w:color="auto" w:fill="9CC5CA"/>
          </w:tcPr>
          <w:p w:rsidR="00DA43EE" w:rsidRPr="00B52830" w:rsidP="00295ADA" w14:paraId="6CCB42FD" w14:textId="598EA30C">
            <w:pPr>
              <w:pStyle w:val="StrongTableHeading"/>
            </w:pPr>
            <w:r w:rsidRPr="00B52830">
              <w:t xml:space="preserve">Files                                                      </w:t>
            </w:r>
            <w:hyperlink w:anchor="_Phase_II_Invited_1" w:history="1">
              <w:r w:rsidRPr="00B52830">
                <w:rPr>
                  <w:rStyle w:val="Hyperlink"/>
                  <w:b/>
                  <w:bCs w:val="0"/>
                  <w:iCs w:val="0"/>
                  <w:sz w:val="24"/>
                  <w:szCs w:val="20"/>
                </w:rPr>
                <w:t>Formatting Instructions</w:t>
              </w:r>
            </w:hyperlink>
          </w:p>
        </w:tc>
      </w:tr>
      <w:tr w14:paraId="3AF53D68" w14:textId="77777777" w:rsidTr="5FB17471">
        <w:tblPrEx>
          <w:tblW w:w="0" w:type="auto"/>
          <w:jc w:val="center"/>
          <w:shd w:val="clear" w:color="auto" w:fill="E9F3FD"/>
          <w:tblLook w:val="04A0"/>
        </w:tblPrEx>
        <w:trPr>
          <w:jc w:val="center"/>
        </w:trPr>
        <w:tc>
          <w:tcPr>
            <w:tcW w:w="9344" w:type="dxa"/>
            <w:shd w:val="clear" w:color="auto" w:fill="F7FBFF"/>
          </w:tcPr>
          <w:p w:rsidR="00A61844" w:rsidRPr="00B52830" w14:paraId="16F7B183" w14:textId="15EFC27B">
            <w:pPr>
              <w:pStyle w:val="ListParagraph"/>
              <w:numPr>
                <w:ilvl w:val="0"/>
                <w:numId w:val="26"/>
              </w:numPr>
              <w:ind w:left="504"/>
              <w:rPr>
                <w:rStyle w:val="Hyperlink"/>
                <w:b w:val="0"/>
                <w:color w:val="000000" w:themeColor="text1"/>
                <w:u w:val="none"/>
              </w:rPr>
            </w:pPr>
            <w:hyperlink w:anchor="_Organizational_Profile" w:history="1">
              <w:r w:rsidRPr="00B52830">
                <w:rPr>
                  <w:rStyle w:val="Hyperlink"/>
                  <w:rFonts w:eastAsiaTheme="minorEastAsia"/>
                </w:rPr>
                <w:t>Organizational Profile</w:t>
              </w:r>
            </w:hyperlink>
          </w:p>
          <w:p w:rsidR="00DA43EE" w:rsidRPr="00B52830" w14:paraId="26131AF9" w14:textId="61947274">
            <w:pPr>
              <w:pStyle w:val="ListParagraph"/>
              <w:numPr>
                <w:ilvl w:val="0"/>
                <w:numId w:val="26"/>
              </w:numPr>
              <w:ind w:left="504"/>
            </w:pPr>
            <w:hyperlink w:anchor="_Invited_Full_Proposal" w:history="1">
              <w:r w:rsidRPr="00B52830">
                <w:rPr>
                  <w:rStyle w:val="Hyperlink"/>
                  <w:rFonts w:eastAsiaTheme="minorEastAsia"/>
                </w:rPr>
                <w:t>N</w:t>
              </w:r>
              <w:r w:rsidRPr="00B52830">
                <w:rPr>
                  <w:rStyle w:val="Hyperlink"/>
                </w:rPr>
                <w:t>arrative</w:t>
              </w:r>
            </w:hyperlink>
          </w:p>
          <w:p w:rsidR="00C233DC" w:rsidRPr="00B52830" w14:paraId="081F050F" w14:textId="60EB1C3A">
            <w:pPr>
              <w:pStyle w:val="ListParagraph"/>
              <w:numPr>
                <w:ilvl w:val="0"/>
                <w:numId w:val="26"/>
              </w:numPr>
              <w:ind w:left="504"/>
            </w:pPr>
            <w:hyperlink w:anchor="_Schedule_of_Completion_1" w:history="1">
              <w:r w:rsidRPr="00B52830">
                <w:rPr>
                  <w:rStyle w:val="Hyperlink"/>
                  <w:rFonts w:eastAsiaTheme="minorEastAsia"/>
                </w:rPr>
                <w:t>S</w:t>
              </w:r>
              <w:r w:rsidRPr="00B52830">
                <w:rPr>
                  <w:rStyle w:val="Hyperlink"/>
                </w:rPr>
                <w:t>chedule of Completion</w:t>
              </w:r>
            </w:hyperlink>
          </w:p>
          <w:p w:rsidR="00C233DC" w:rsidRPr="00B52830" w14:paraId="076CBF60" w14:textId="4EE9C59E">
            <w:pPr>
              <w:pStyle w:val="ListParagraph"/>
              <w:numPr>
                <w:ilvl w:val="0"/>
                <w:numId w:val="26"/>
              </w:numPr>
              <w:ind w:left="504"/>
            </w:pPr>
            <w:hyperlink w:anchor="_IMLS_Budget_Form_1" w:history="1">
              <w:r w:rsidRPr="00B52830">
                <w:rPr>
                  <w:rStyle w:val="Hyperlink"/>
                  <w:rFonts w:eastAsiaTheme="minorEastAsia"/>
                </w:rPr>
                <w:t>I</w:t>
              </w:r>
              <w:r w:rsidRPr="00B52830">
                <w:rPr>
                  <w:rStyle w:val="Hyperlink"/>
                </w:rPr>
                <w:t>MLS Budget Form</w:t>
              </w:r>
            </w:hyperlink>
          </w:p>
          <w:p w:rsidR="00E05F51" w:rsidRPr="00B52830" w14:paraId="6B25630C" w14:textId="33854A9D">
            <w:pPr>
              <w:pStyle w:val="ListParagraph"/>
              <w:numPr>
                <w:ilvl w:val="0"/>
                <w:numId w:val="26"/>
              </w:numPr>
              <w:ind w:left="504"/>
              <w:rPr>
                <w:rStyle w:val="Hyperlink"/>
                <w:b w:val="0"/>
                <w:color w:val="000000" w:themeColor="text1"/>
                <w:u w:val="none"/>
              </w:rPr>
            </w:pPr>
            <w:hyperlink w:anchor="_Budget_Justification_4" w:history="1">
              <w:r w:rsidRPr="00B52830">
                <w:rPr>
                  <w:rStyle w:val="Hyperlink"/>
                  <w:rFonts w:eastAsiaTheme="minorEastAsia"/>
                </w:rPr>
                <w:t>B</w:t>
              </w:r>
              <w:r w:rsidRPr="00B52830">
                <w:rPr>
                  <w:rStyle w:val="Hyperlink"/>
                </w:rPr>
                <w:t>udget Justification</w:t>
              </w:r>
            </w:hyperlink>
          </w:p>
          <w:p w:rsidR="00A61844" w:rsidRPr="00B52830" w14:paraId="2C22B997" w14:textId="7B6FC81D">
            <w:pPr>
              <w:pStyle w:val="ListParagraph"/>
              <w:numPr>
                <w:ilvl w:val="0"/>
                <w:numId w:val="26"/>
              </w:numPr>
              <w:ind w:left="504"/>
            </w:pPr>
            <w:hyperlink w:anchor="_Resumes_of_Key" w:history="1">
              <w:r w:rsidRPr="00B52830">
                <w:rPr>
                  <w:rStyle w:val="Hyperlink"/>
                  <w:rFonts w:eastAsiaTheme="minorEastAsia"/>
                </w:rPr>
                <w:t>List of Key Project Staff and Consultants</w:t>
              </w:r>
            </w:hyperlink>
          </w:p>
          <w:p w:rsidR="00E05F51" w:rsidRPr="00B52830" w14:paraId="01179B1C" w14:textId="78824F92">
            <w:pPr>
              <w:pStyle w:val="ListParagraph"/>
              <w:numPr>
                <w:ilvl w:val="0"/>
                <w:numId w:val="26"/>
              </w:numPr>
              <w:ind w:left="504"/>
            </w:pPr>
            <w:hyperlink w:anchor="_Resumes_of_Key_1" w:history="1">
              <w:r w:rsidRPr="00B52830">
                <w:rPr>
                  <w:rStyle w:val="Hyperlink"/>
                  <w:rFonts w:eastAsiaTheme="minorEastAsia"/>
                </w:rPr>
                <w:t>R</w:t>
              </w:r>
              <w:r w:rsidRPr="00B52830">
                <w:rPr>
                  <w:rStyle w:val="Hyperlink"/>
                </w:rPr>
                <w:t>esumes of Key Project Staff and Consultants</w:t>
              </w:r>
            </w:hyperlink>
          </w:p>
          <w:p w:rsidR="00E05F51" w:rsidRPr="00B52830" w14:paraId="5EDA6BE8" w14:textId="67823EB6">
            <w:pPr>
              <w:pStyle w:val="ListParagraph"/>
              <w:numPr>
                <w:ilvl w:val="0"/>
                <w:numId w:val="26"/>
              </w:numPr>
              <w:ind w:left="504"/>
            </w:pPr>
            <w:hyperlink w:anchor="_Performance_Measurement_Plan_1" w:history="1">
              <w:r w:rsidRPr="00B52830">
                <w:rPr>
                  <w:rStyle w:val="Hyperlink"/>
                  <w:rFonts w:eastAsiaTheme="minorEastAsia"/>
                </w:rPr>
                <w:t>P</w:t>
              </w:r>
              <w:r w:rsidRPr="00B52830">
                <w:rPr>
                  <w:rStyle w:val="Hyperlink"/>
                </w:rPr>
                <w:t>erformance Measurement Plan</w:t>
              </w:r>
            </w:hyperlink>
          </w:p>
          <w:p w:rsidR="0062692B" w:rsidRPr="00B52830" w14:paraId="71ABC261" w14:textId="75902FF1">
            <w:pPr>
              <w:pStyle w:val="ListParagraph"/>
              <w:numPr>
                <w:ilvl w:val="0"/>
                <w:numId w:val="26"/>
              </w:numPr>
              <w:ind w:left="504"/>
              <w:rPr>
                <w:szCs w:val="24"/>
              </w:rPr>
            </w:pPr>
            <w:r w:rsidRPr="00B52830">
              <w:t xml:space="preserve">Any </w:t>
            </w:r>
            <w:hyperlink w:anchor="_Phase_II_Invited_4">
              <w:r w:rsidRPr="00B52830">
                <w:rPr>
                  <w:rStyle w:val="Hyperlink"/>
                </w:rPr>
                <w:t>Conditionally Required D</w:t>
              </w:r>
              <w:r w:rsidRPr="00B52830" w:rsidR="3CFEF985">
                <w:rPr>
                  <w:rStyle w:val="Hyperlink"/>
                </w:rPr>
                <w:t>ocuments</w:t>
              </w:r>
            </w:hyperlink>
            <w:r w:rsidRPr="00B52830" w:rsidR="740AD21C">
              <w:t>, if applicable</w:t>
            </w:r>
          </w:p>
          <w:p w:rsidR="0062692B" w:rsidRPr="00B52830" w14:paraId="715C7728" w14:textId="7CE06592">
            <w:pPr>
              <w:pStyle w:val="ListParagraph"/>
              <w:numPr>
                <w:ilvl w:val="0"/>
                <w:numId w:val="26"/>
              </w:numPr>
              <w:ind w:left="504"/>
              <w:rPr>
                <w:szCs w:val="24"/>
              </w:rPr>
            </w:pPr>
            <w:hyperlink w:anchor="_Phase_II_Invited_5">
              <w:r w:rsidRPr="00B52830">
                <w:rPr>
                  <w:rStyle w:val="Hyperlink"/>
                  <w:rFonts w:eastAsiaTheme="minorEastAsia"/>
                </w:rPr>
                <w:t>S</w:t>
              </w:r>
              <w:r w:rsidRPr="00B52830">
                <w:rPr>
                  <w:rStyle w:val="Hyperlink"/>
                </w:rPr>
                <w:t>upporting Documents</w:t>
              </w:r>
            </w:hyperlink>
            <w:r w:rsidRPr="00B52830">
              <w:t>, if any</w:t>
            </w:r>
          </w:p>
          <w:p w:rsidR="006A25BF" w:rsidRPr="00B52830" w14:paraId="4069EEA6" w14:textId="3212578F">
            <w:pPr>
              <w:pStyle w:val="ListParagraph"/>
              <w:numPr>
                <w:ilvl w:val="0"/>
                <w:numId w:val="26"/>
              </w:numPr>
              <w:ind w:left="504" w:right="288"/>
            </w:pPr>
            <w:r w:rsidRPr="00B52830">
              <w:t xml:space="preserve">Double-check </w:t>
            </w:r>
            <w:hyperlink w:anchor="_Phase_II_Invited_1" w:history="1">
              <w:r w:rsidRPr="00B52830">
                <w:rPr>
                  <w:rStyle w:val="Hyperlink"/>
                  <w:rFonts w:eastAsiaTheme="minorEastAsia"/>
                </w:rPr>
                <w:t>f</w:t>
              </w:r>
              <w:r w:rsidRPr="00B52830">
                <w:rPr>
                  <w:rStyle w:val="Hyperlink"/>
                </w:rPr>
                <w:t xml:space="preserve">ormat, file names, page limits, and </w:t>
              </w:r>
              <w:r w:rsidRPr="00B52830" w:rsidR="00E3212B">
                <w:rPr>
                  <w:rStyle w:val="Hyperlink"/>
                </w:rPr>
                <w:t>attachment order</w:t>
              </w:r>
            </w:hyperlink>
            <w:r w:rsidRPr="00B52830" w:rsidR="00025FFB">
              <w:t xml:space="preserve"> for </w:t>
            </w:r>
            <w:r w:rsidRPr="00B52830" w:rsidR="00BA0AB5">
              <w:t>all</w:t>
            </w:r>
            <w:r w:rsidRPr="00B52830" w:rsidR="00025FFB">
              <w:t xml:space="preserve"> your PDF documents</w:t>
            </w:r>
            <w:r w:rsidRPr="00B52830" w:rsidR="00E3212B">
              <w:t>.</w:t>
            </w:r>
          </w:p>
        </w:tc>
      </w:tr>
    </w:tbl>
    <w:p w:rsidR="00E8524E" w:rsidRPr="00B52830" w:rsidP="00E8524E" w14:paraId="61E6CF21" w14:textId="77777777">
      <w:pPr>
        <w:pStyle w:val="Heading3"/>
      </w:pPr>
      <w:bookmarkStart w:id="137" w:name="_Disclosure_of_Information_2"/>
      <w:bookmarkStart w:id="138" w:name="_Toc232522309"/>
      <w:bookmarkEnd w:id="137"/>
      <w:r w:rsidRPr="00B52830">
        <w:t>Disclosure of Information in Applications</w:t>
      </w:r>
      <w:bookmarkEnd w:id="138"/>
    </w:p>
    <w:p w:rsidR="00E8524E" w:rsidRPr="00B52830" w:rsidP="00245994" w14:paraId="4E8B31C0" w14:textId="243CFDAB">
      <w:pPr>
        <w:keepLines/>
      </w:pPr>
      <w:r w:rsidRPr="00B52830">
        <w:t xml:space="preserve">We may share grant applications, products, and reports to further the </w:t>
      </w:r>
      <w:r w:rsidR="00587778">
        <w:t xml:space="preserve">agency’s </w:t>
      </w:r>
      <w:r w:rsidRPr="00B52830">
        <w:t>mission and the development of museum, library, archival, and information services.</w:t>
      </w:r>
      <w:r w:rsidRPr="00B52830" w:rsidR="007F1226">
        <w:t xml:space="preserve"> </w:t>
      </w:r>
      <w:r w:rsidRPr="00B52830">
        <w:t xml:space="preserve">As a general practice, and except for information that is privacy-protected, information contained in IMLS applications that receive funding may be made public. Please identify any information </w:t>
      </w:r>
      <w:r w:rsidR="005E108C">
        <w:t xml:space="preserve">in your application that </w:t>
      </w:r>
      <w:r w:rsidRPr="00B52830">
        <w:t xml:space="preserve">you </w:t>
      </w:r>
      <w:r w:rsidR="005E108C">
        <w:t>consider to be</w:t>
      </w:r>
      <w:r w:rsidRPr="00B52830" w:rsidR="005E108C">
        <w:t xml:space="preserve"> </w:t>
      </w:r>
      <w:r w:rsidRPr="00B52830">
        <w:t>confidential and/or proprietary and seek to have protected.</w:t>
      </w:r>
    </w:p>
    <w:p w:rsidR="000F2753" w:rsidRPr="00B52830" w:rsidP="00295ADA" w14:paraId="0C9F4862" w14:textId="4FCB4ECD">
      <w:pPr>
        <w:spacing w:line="240" w:lineRule="auto"/>
      </w:pPr>
    </w:p>
    <w:p w:rsidR="000F2753" w:rsidRPr="00B52830" w:rsidP="00295ADA" w14:paraId="459AF1AD" w14:textId="77777777">
      <w:pPr>
        <w:spacing w:before="0" w:after="160" w:line="259" w:lineRule="auto"/>
      </w:pPr>
      <w:r w:rsidRPr="00B52830">
        <w:br w:type="page"/>
      </w:r>
    </w:p>
    <w:p w:rsidR="0032108E" w:rsidRPr="00B52830" w:rsidP="00E0330D" w14:paraId="77D1F321" w14:textId="2823B7C7">
      <w:pPr>
        <w:pStyle w:val="Heading2"/>
        <w:ind w:left="720" w:hanging="720"/>
      </w:pPr>
      <w:bookmarkStart w:id="139" w:name="_Toc232522171"/>
      <w:bookmarkStart w:id="140" w:name="_Toc232522310"/>
      <w:r w:rsidRPr="00B52830">
        <w:t>Submission Requirements</w:t>
      </w:r>
      <w:r w:rsidRPr="00B52830" w:rsidR="00E0330D">
        <w:br/>
      </w:r>
      <w:r w:rsidRPr="00B52830">
        <w:t>and Deadline</w:t>
      </w:r>
      <w:bookmarkEnd w:id="139"/>
      <w:bookmarkEnd w:id="140"/>
    </w:p>
    <w:p w:rsidR="0032148D" w:rsidRPr="00B52830" w:rsidP="0032148D" w14:paraId="4D47020D" w14:textId="77777777">
      <w:pPr>
        <w:pStyle w:val="Heading3"/>
      </w:pPr>
      <w:bookmarkStart w:id="141" w:name="_Submission_Dates_and"/>
      <w:bookmarkStart w:id="142" w:name="_Toc232522311"/>
      <w:bookmarkEnd w:id="141"/>
      <w:r w:rsidRPr="00B52830">
        <w:t>Submission Instructions</w:t>
      </w:r>
      <w:bookmarkEnd w:id="142"/>
    </w:p>
    <w:p w:rsidR="0032148D" w:rsidRPr="00B52830" w:rsidP="0032148D" w14:paraId="382695FF" w14:textId="55DF092D">
      <w:pPr>
        <w:pStyle w:val="Sectionintrotext"/>
      </w:pPr>
      <w:r w:rsidRPr="00B52830">
        <w:t xml:space="preserve">You must submit your applications for funding using </w:t>
      </w:r>
      <w:hyperlink r:id="rId78" w:history="1">
        <w:r w:rsidRPr="00B52830">
          <w:rPr>
            <w:rStyle w:val="Hyperlink"/>
          </w:rPr>
          <w:t>Grants.gov Workspace</w:t>
        </w:r>
      </w:hyperlink>
      <w:r w:rsidRPr="00B52830">
        <w:t xml:space="preserve">. Do not submit </w:t>
      </w:r>
      <w:r w:rsidR="006E7A3C">
        <w:t xml:space="preserve">your application to IMLS via </w:t>
      </w:r>
      <w:r w:rsidRPr="00B52830">
        <w:t>email</w:t>
      </w:r>
      <w:r w:rsidR="006E7A3C">
        <w:t>, U.S.</w:t>
      </w:r>
      <w:r w:rsidRPr="00B52830">
        <w:t xml:space="preserve"> postal mail</w:t>
      </w:r>
      <w:r w:rsidR="006E7A3C">
        <w:t>, or delivery service</w:t>
      </w:r>
      <w:r w:rsidR="003B3F06">
        <w:t xml:space="preserve">; </w:t>
      </w:r>
      <w:r w:rsidRPr="00B52830">
        <w:t>IMLS</w:t>
      </w:r>
      <w:r w:rsidR="003B3F06">
        <w:t xml:space="preserve"> will reject applications not submitted via the Grants.gov Workspace</w:t>
      </w:r>
      <w:r w:rsidRPr="00B52830">
        <w:t>.</w:t>
      </w:r>
    </w:p>
    <w:p w:rsidR="0032148D" w:rsidRPr="00B52830" w:rsidP="0032148D" w14:paraId="3B553958" w14:textId="686FF6A9">
      <w:hyperlink w:anchor="_Registration_Requirements" w:history="1">
        <w:r w:rsidRPr="00B52830">
          <w:rPr>
            <w:rStyle w:val="Hyperlink"/>
          </w:rPr>
          <w:t>Review the Registration Requirements and time frames</w:t>
        </w:r>
      </w:hyperlink>
      <w:r w:rsidRPr="00B52830">
        <w:t>. We strongly recommend that you obtain a UEI number, register with SAM</w:t>
      </w:r>
      <w:r w:rsidRPr="00B52830" w:rsidR="00800712">
        <w:t>.gov</w:t>
      </w:r>
      <w:r w:rsidRPr="00B52830">
        <w:t xml:space="preserve"> and Grants.gov, and complete and submit your application early. Leave plenty of time and use the contact information below to reach out to IMLS, the Federal Service Desk, or Grants.gov for questions and technical difficulties.</w:t>
      </w:r>
    </w:p>
    <w:p w:rsidR="00EB73B3" w:rsidRPr="00B52830" w:rsidP="00EB73B3" w14:paraId="071DC965" w14:textId="172E5CB8">
      <w:pPr>
        <w:pStyle w:val="Heading3"/>
      </w:pPr>
      <w:bookmarkStart w:id="143" w:name="_Toc232522312"/>
      <w:r w:rsidRPr="00B52830">
        <w:t>Programmatic, Administrative</w:t>
      </w:r>
      <w:r w:rsidRPr="00B52830" w:rsidR="00800712">
        <w:t>,</w:t>
      </w:r>
      <w:r w:rsidRPr="00B52830">
        <w:t xml:space="preserve"> and Technical Support Contacts</w:t>
      </w:r>
      <w:bookmarkEnd w:id="143"/>
    </w:p>
    <w:p w:rsidR="0032148D" w:rsidRPr="00B52830" w:rsidP="00F25A4F" w14:paraId="5826E62E" w14:textId="77777777">
      <w:pPr>
        <w:pStyle w:val="Heading4"/>
        <w:rPr>
          <w:rFonts w:eastAsia="Myriad Pro" w:cs="Myriad Pro"/>
          <w:color w:val="000000"/>
        </w:rPr>
      </w:pPr>
      <w:bookmarkStart w:id="144" w:name="_Toc232522313"/>
      <w:r w:rsidRPr="00B52830">
        <w:t>IMLS</w:t>
      </w:r>
      <w:bookmarkEnd w:id="144"/>
    </w:p>
    <w:p w:rsidR="0032148D" w:rsidRPr="00B52830" w:rsidP="005464EA" w14:paraId="67596845" w14:textId="71443C57">
      <w:hyperlink r:id="rId13" w:history="1">
        <w:r w:rsidRPr="00B52830">
          <w:rPr>
            <w:rStyle w:val="Hyperlink"/>
          </w:rPr>
          <w:t>IMLS staff are available by phone and email</w:t>
        </w:r>
      </w:hyperlink>
      <w:r w:rsidRPr="00B52830">
        <w:t xml:space="preserve"> to answer programmatic and administrative questions relating to this grant program. </w:t>
      </w:r>
      <w:r w:rsidR="003B3F06">
        <w:t>Also, w</w:t>
      </w:r>
      <w:r w:rsidRPr="00B52830">
        <w:t xml:space="preserve">e </w:t>
      </w:r>
      <w:r w:rsidR="003B3F06">
        <w:t>offer pre-recorded</w:t>
      </w:r>
      <w:r w:rsidRPr="00B52830">
        <w:t xml:space="preserve"> webinars to introduce potential applicants to funding opportunities. For more information,</w:t>
      </w:r>
      <w:r w:rsidR="00BA420B">
        <w:t xml:space="preserve"> see the </w:t>
      </w:r>
      <w:hyperlink r:id="rId13" w:history="1">
        <w:r w:rsidRPr="005B4FD8" w:rsidR="00BA420B">
          <w:rPr>
            <w:rStyle w:val="Hyperlink"/>
          </w:rPr>
          <w:t>NANH page on the IMLS website</w:t>
        </w:r>
      </w:hyperlink>
      <w:r w:rsidR="00BA420B">
        <w:t xml:space="preserve">. </w:t>
      </w:r>
      <w:r w:rsidRPr="00B52830">
        <w:t xml:space="preserve"> </w:t>
      </w:r>
    </w:p>
    <w:p w:rsidR="0032148D" w:rsidRPr="00B52830" w:rsidP="00F25A4F" w14:paraId="6C021F0B" w14:textId="77777777">
      <w:pPr>
        <w:pStyle w:val="Heading4"/>
      </w:pPr>
      <w:bookmarkStart w:id="145" w:name="_Toc232522314"/>
      <w:r w:rsidRPr="00B52830">
        <w:t>Federal Service Desk</w:t>
      </w:r>
      <w:bookmarkEnd w:id="145"/>
    </w:p>
    <w:p w:rsidR="0032148D" w:rsidRPr="00B52830" w:rsidP="005464EA" w14:paraId="286DCC21" w14:textId="69368BF0">
      <w:r w:rsidRPr="00B52830">
        <w:t xml:space="preserve">Visit the </w:t>
      </w:r>
      <w:hyperlink r:id="rId96" w:history="1">
        <w:r w:rsidRPr="00B52830">
          <w:rPr>
            <w:rStyle w:val="Hyperlink"/>
          </w:rPr>
          <w:t>Federal Service Desk</w:t>
        </w:r>
      </w:hyperlink>
      <w:r w:rsidRPr="00B52830">
        <w:t xml:space="preserve"> for questions about registering or renewing your registration with </w:t>
      </w:r>
      <w:r w:rsidR="00F22805">
        <w:t>L</w:t>
      </w:r>
      <w:r w:rsidRPr="00B52830">
        <w:t xml:space="preserve">ogin.gov or SAM.gov. </w:t>
      </w:r>
    </w:p>
    <w:p w:rsidR="0032148D" w:rsidRPr="00B52830" w:rsidP="00F25A4F" w14:paraId="173CCD75" w14:textId="77777777">
      <w:pPr>
        <w:pStyle w:val="Heading4"/>
      </w:pPr>
      <w:bookmarkStart w:id="146" w:name="_Toc232522315"/>
      <w:r w:rsidRPr="00B52830">
        <w:t>Grants.gov</w:t>
      </w:r>
      <w:bookmarkEnd w:id="146"/>
    </w:p>
    <w:p w:rsidR="0032148D" w:rsidRPr="00B52830" w:rsidP="0032148D" w14:paraId="12A2AF37" w14:textId="53A60728">
      <w:r w:rsidRPr="00B52830">
        <w:t xml:space="preserve">Visit </w:t>
      </w:r>
      <w:hyperlink r:id="rId97" w:history="1">
        <w:r w:rsidRPr="00B52830">
          <w:rPr>
            <w:rStyle w:val="Hyperlink"/>
          </w:rPr>
          <w:t>Grants.gov Support</w:t>
        </w:r>
      </w:hyperlink>
      <w:r w:rsidRPr="00B52830">
        <w:t xml:space="preserve">, email </w:t>
      </w:r>
      <w:hyperlink r:id="rId98" w:history="1">
        <w:r w:rsidRPr="00B52830">
          <w:rPr>
            <w:rStyle w:val="Hyperlink"/>
          </w:rPr>
          <w:t>support@grants.gov</w:t>
        </w:r>
      </w:hyperlink>
      <w:r w:rsidRPr="00B52830">
        <w:t xml:space="preserve">, or call </w:t>
      </w:r>
      <w:r w:rsidR="005B4FD8">
        <w:t xml:space="preserve">the </w:t>
      </w:r>
      <w:r w:rsidRPr="00B52830">
        <w:t xml:space="preserve">Grants.gov </w:t>
      </w:r>
      <w:r w:rsidR="005B4FD8">
        <w:t>Customer</w:t>
      </w:r>
      <w:r w:rsidRPr="00B52830" w:rsidR="005B4FD8">
        <w:t xml:space="preserve"> </w:t>
      </w:r>
      <w:r w:rsidRPr="00B52830">
        <w:t xml:space="preserve">Support </w:t>
      </w:r>
      <w:r w:rsidR="005B4FD8">
        <w:t xml:space="preserve">Hotline </w:t>
      </w:r>
      <w:r w:rsidRPr="00B52830">
        <w:t xml:space="preserve">at 1-800-518-4726 for assistance with software issues, registration issues, and technical problems. </w:t>
      </w:r>
    </w:p>
    <w:p w:rsidR="0032148D" w:rsidRPr="00B52830" w:rsidP="0032148D" w14:paraId="5A491B5E" w14:textId="2386C9D9">
      <w:r w:rsidRPr="00B52830">
        <w:t xml:space="preserve">Be sure to obtain a case number when </w:t>
      </w:r>
      <w:r w:rsidR="001011BC">
        <w:t>contacting</w:t>
      </w:r>
      <w:r w:rsidRPr="00B52830">
        <w:t xml:space="preserve"> the Federal Service Desk or Grants.gov for support.</w:t>
      </w:r>
    </w:p>
    <w:p w:rsidR="00A03F4F" w:rsidRPr="00B52830" w:rsidP="003F39B0" w14:paraId="3A6EC2DB" w14:textId="04E45D46">
      <w:pPr>
        <w:pStyle w:val="Heading3"/>
      </w:pPr>
      <w:bookmarkStart w:id="147" w:name="_Submission_Dates_and_1"/>
      <w:bookmarkStart w:id="148" w:name="_Toc232522316"/>
      <w:bookmarkEnd w:id="147"/>
      <w:r w:rsidRPr="00B52830">
        <w:t>Submission Dates and Times</w:t>
      </w:r>
      <w:bookmarkEnd w:id="148"/>
    </w:p>
    <w:p w:rsidR="00032483" w:rsidRPr="00B52830" w:rsidP="003F39B0" w14:paraId="33904A24" w14:textId="236D785A">
      <w:pPr>
        <w:rPr>
          <w:rStyle w:val="SectionintrotextChar"/>
          <w:b/>
          <w:bCs/>
        </w:rPr>
      </w:pPr>
      <w:r w:rsidRPr="379C1F68">
        <w:rPr>
          <w:rStyle w:val="SectionintrotextChar"/>
        </w:rPr>
        <w:t xml:space="preserve">For </w:t>
      </w:r>
      <w:r w:rsidRPr="379C1F68" w:rsidR="000E3E2B">
        <w:rPr>
          <w:rStyle w:val="SectionintrotextChar"/>
        </w:rPr>
        <w:t xml:space="preserve">the </w:t>
      </w:r>
      <w:r w:rsidRPr="379C1F68" w:rsidR="00686370">
        <w:rPr>
          <w:rStyle w:val="SectionintrotextChar"/>
        </w:rPr>
        <w:t>NANH</w:t>
      </w:r>
      <w:r w:rsidRPr="379C1F68" w:rsidR="000463DB">
        <w:rPr>
          <w:rStyle w:val="SectionintrotextChar"/>
        </w:rPr>
        <w:t xml:space="preserve"> Program</w:t>
      </w:r>
      <w:r w:rsidRPr="379C1F68">
        <w:rPr>
          <w:rStyle w:val="SectionintrotextChar"/>
        </w:rPr>
        <w:t>, Grants.gov will accept</w:t>
      </w:r>
      <w:r w:rsidRPr="379C1F68" w:rsidR="000E3E2B">
        <w:rPr>
          <w:rStyle w:val="SectionintrotextChar"/>
        </w:rPr>
        <w:t xml:space="preserve"> </w:t>
      </w:r>
      <w:r w:rsidRPr="379C1F68">
        <w:rPr>
          <w:rStyle w:val="SectionintrotextChar"/>
        </w:rPr>
        <w:t xml:space="preserve">applications through </w:t>
      </w:r>
      <w:r w:rsidRPr="379C1F68">
        <w:rPr>
          <w:rStyle w:val="SectionintrotextChar"/>
          <w:b/>
          <w:bCs/>
        </w:rPr>
        <w:t xml:space="preserve">11:59 p.m. U.S. Eastern Time on </w:t>
      </w:r>
      <w:r w:rsidRPr="379C1F68" w:rsidR="7B2CDD90">
        <w:rPr>
          <w:rStyle w:val="SectionintrotextChar"/>
          <w:b/>
          <w:bCs/>
        </w:rPr>
        <w:t xml:space="preserve">November </w:t>
      </w:r>
      <w:r w:rsidRPr="379C1F68" w:rsidR="00B4468C">
        <w:rPr>
          <w:rStyle w:val="SectionintrotextChar"/>
          <w:b/>
          <w:bCs/>
        </w:rPr>
        <w:t>13, 2026</w:t>
      </w:r>
      <w:r w:rsidRPr="379C1F68">
        <w:rPr>
          <w:rStyle w:val="SectionintrotextChar"/>
          <w:b/>
          <w:bCs/>
        </w:rPr>
        <w:t>.</w:t>
      </w:r>
      <w:r w:rsidRPr="379C1F68" w:rsidR="000E3E2B">
        <w:rPr>
          <w:rStyle w:val="SectionintrotextChar"/>
          <w:b/>
          <w:bCs/>
        </w:rPr>
        <w:t xml:space="preserve"> </w:t>
      </w:r>
    </w:p>
    <w:p w:rsidR="00C31481" w:rsidRPr="00B52830" w:rsidP="00C31481" w14:paraId="59D8B4A7" w14:textId="5805E5D5">
      <w:r w:rsidRPr="00B52830">
        <w:t xml:space="preserve">Grants.gov will </w:t>
      </w:r>
      <w:r w:rsidRPr="00B52830" w:rsidR="00EB0F70">
        <w:t xml:space="preserve">create a date and time record when it receives the application. </w:t>
      </w:r>
      <w:r w:rsidRPr="00B52830" w:rsidR="00ED156B">
        <w:t xml:space="preserve">IMLS uses this timestamp to verify on-time application submission. The system will also </w:t>
      </w:r>
      <w:r w:rsidRPr="00B52830">
        <w:t xml:space="preserve">generate a series of emails confirming the status of each application. For further details, visit </w:t>
      </w:r>
      <w:hyperlink r:id="rId99" w:history="1">
        <w:r w:rsidRPr="00B52830" w:rsidR="00FE28F6">
          <w:rPr>
            <w:rStyle w:val="Hyperlink"/>
          </w:rPr>
          <w:t>Track My Application</w:t>
        </w:r>
      </w:hyperlink>
      <w:r w:rsidR="00FE28F6">
        <w:t xml:space="preserve"> </w:t>
      </w:r>
      <w:r w:rsidRPr="00B52830">
        <w:t>at Grants.gov.</w:t>
      </w:r>
    </w:p>
    <w:p w:rsidR="00DE2EE6" w:rsidRPr="00B52830" w:rsidP="003F39B0" w14:paraId="07979827" w14:textId="3DB93687">
      <w:pPr>
        <w:pStyle w:val="Heading3"/>
        <w:rPr>
          <w:lang w:val="en"/>
        </w:rPr>
      </w:pPr>
      <w:bookmarkStart w:id="149" w:name="_Toc232522317"/>
      <w:r w:rsidRPr="00B52830">
        <w:rPr>
          <w:lang w:val="en"/>
        </w:rPr>
        <w:t>Emergency Extensions</w:t>
      </w:r>
      <w:bookmarkEnd w:id="149"/>
    </w:p>
    <w:p w:rsidR="00EC46FD" w:rsidRPr="00B52830" w:rsidP="003F39B0" w14:paraId="11122054" w14:textId="11D596D9">
      <w:pPr>
        <w:contextualSpacing/>
      </w:pPr>
      <w:r w:rsidRPr="00B52830">
        <w:t xml:space="preserve">Under certain </w:t>
      </w:r>
      <w:r w:rsidR="00FE28F6">
        <w:t xml:space="preserve">rare </w:t>
      </w:r>
      <w:r w:rsidRPr="00B52830">
        <w:t xml:space="preserve">circumstances, </w:t>
      </w:r>
      <w:r w:rsidRPr="00B52830" w:rsidR="00E1314C">
        <w:t>we</w:t>
      </w:r>
      <w:r w:rsidRPr="00B52830">
        <w:t xml:space="preserve"> allow an extension of grant application deadlines for adversely affected applicant organizations located in counties listed in Emergency Declarations and/or Major Disaster Declarations. See</w:t>
      </w:r>
      <w:r w:rsidRPr="00B52830" w:rsidR="008F0635">
        <w:t xml:space="preserve"> </w:t>
      </w:r>
      <w:hyperlink r:id="rId100">
        <w:r w:rsidRPr="00B52830" w:rsidR="008F0635">
          <w:rPr>
            <w:rStyle w:val="Hyperlink"/>
            <w:rFonts w:cs="Times New Roman"/>
          </w:rPr>
          <w:t>Application Deadlines</w:t>
        </w:r>
      </w:hyperlink>
      <w:r w:rsidRPr="00B52830" w:rsidR="008F0635">
        <w:t xml:space="preserve"> for further information.</w:t>
      </w:r>
    </w:p>
    <w:p w:rsidR="00A03F4F" w:rsidRPr="00B52830" w:rsidP="003F39B0" w14:paraId="34D75748" w14:textId="63FBE8EA">
      <w:pPr>
        <w:pStyle w:val="Heading3"/>
      </w:pPr>
      <w:bookmarkStart w:id="150" w:name="_Toc232522318"/>
      <w:r w:rsidRPr="00B52830">
        <w:t>I</w:t>
      </w:r>
      <w:r w:rsidRPr="00B52830" w:rsidR="00641364">
        <w:t xml:space="preserve">ntergovernmental </w:t>
      </w:r>
      <w:r w:rsidRPr="00B52830">
        <w:t>R</w:t>
      </w:r>
      <w:r w:rsidRPr="00B52830" w:rsidR="00641364">
        <w:t>eview</w:t>
      </w:r>
      <w:bookmarkEnd w:id="150"/>
    </w:p>
    <w:p w:rsidR="005832BE" w:rsidRPr="00B52830" w:rsidP="003A0364" w14:paraId="2422BF8F" w14:textId="4C9697D0">
      <w:pPr>
        <w:ind w:right="720"/>
      </w:pPr>
      <w:r w:rsidRPr="00B52830">
        <w:t>This funding opportunity is not subject to intergovernmental review per Exec</w:t>
      </w:r>
      <w:r w:rsidR="00391166">
        <w:t>utive</w:t>
      </w:r>
      <w:r w:rsidRPr="00B52830">
        <w:t xml:space="preserve"> Order No. 12372.</w:t>
      </w:r>
      <w:bookmarkEnd w:id="64"/>
    </w:p>
    <w:p w:rsidR="00BD26B2" w:rsidRPr="00B52830" w14:paraId="1B22DEF7" w14:textId="77777777">
      <w:pPr>
        <w:sectPr w:rsidSect="00A35631">
          <w:headerReference w:type="default" r:id="rId101"/>
          <w:headerReference w:type="first" r:id="rId102"/>
          <w:pgSz w:w="12240" w:h="15840"/>
          <w:pgMar w:top="1440" w:right="1440" w:bottom="1440" w:left="1440" w:header="288" w:footer="432" w:gutter="0"/>
          <w:cols w:space="720"/>
          <w:titlePg/>
          <w:docGrid w:linePitch="326"/>
        </w:sectPr>
      </w:pPr>
    </w:p>
    <w:p w:rsidR="005832BE" w:rsidRPr="00B52830" w14:paraId="153CD73C" w14:textId="5A206DB9">
      <w:pPr>
        <w:spacing w:before="0" w:after="160" w:line="259" w:lineRule="auto"/>
      </w:pPr>
    </w:p>
    <w:p w:rsidR="003A0FB6" w:rsidRPr="00B52830" w:rsidP="003A0FB6" w14:paraId="70BED842" w14:textId="291E2CA6">
      <w:r w:rsidRPr="00B52830">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0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7" alt="&quot;&quot;" style="width:54pt;height:54.7pt;margin-top:1.7pt;margin-left:2.4pt;mso-height-relative:margin;mso-width-relative:margin;position:absolute;z-index:251695104" coordsize="6870,6961">
                <v:shape id="Graphic 7" o:spid="_x0000_s1048" type="#_x0000_t75" alt="Customer review with solid fill" style="width:5423;height:5785;left:851;mso-wrap-style:square;position:absolute;top:966;visibility:visible">
                  <v:imagedata r:id="rId105" o:title="Customer review with solid fill"/>
                </v:shape>
                <v:oval id="Oval 8" o:spid="_x0000_s1049" style="width:6870;height:6961;mso-wrap-style:square;position:absolute;visibility:visible;v-text-anchor:middle" filled="f" strokecolor="#33715b" strokeweight="3pt">
                  <v:stroke joinstyle="miter"/>
                </v:oval>
              </v:group>
            </w:pict>
          </mc:Fallback>
        </mc:AlternateContent>
      </w:r>
    </w:p>
    <w:p w:rsidR="003A0FB6" w:rsidRPr="00B52830" w:rsidP="003A0FB6" w14:paraId="7F508306" w14:textId="656FA89C"/>
    <w:p w:rsidR="003A0FB6" w:rsidRPr="00B52830" w:rsidP="003A0FB6" w14:paraId="57EBA867" w14:textId="2F2EE486"/>
    <w:p w:rsidR="00AA72E4" w:rsidRPr="00B52830" w:rsidP="003619E6" w14:paraId="26312F93" w14:textId="5E92665C">
      <w:pPr>
        <w:pStyle w:val="Heading1"/>
        <w:spacing w:before="120"/>
      </w:pPr>
      <w:bookmarkStart w:id="151" w:name="_Learn_About_Application"/>
      <w:bookmarkStart w:id="152" w:name="_Toc232522172"/>
      <w:bookmarkEnd w:id="151"/>
      <w:r w:rsidRPr="00B52830">
        <w:t>Learn About Application Review</w:t>
      </w:r>
      <w:bookmarkEnd w:id="152"/>
    </w:p>
    <w:p w:rsidR="004145DF" w:rsidRPr="00B52830" w:rsidP="00EB1D8C" w14:paraId="0BDAC1F3" w14:textId="77777777">
      <w:pPr>
        <w:pStyle w:val="Sectionintrotext"/>
      </w:pPr>
    </w:p>
    <w:p w:rsidR="00EB1D8C" w:rsidRPr="00B52830" w:rsidP="00EB1D8C" w14:paraId="1F88106C" w14:textId="68F7F765">
      <w:pPr>
        <w:pStyle w:val="Sectionintrotext"/>
      </w:pPr>
      <w:r w:rsidRPr="00B52830">
        <w:t>In this step:</w:t>
      </w:r>
    </w:p>
    <w:p w:rsidR="00074C15" w14:paraId="5345A77C" w14:textId="7629B902">
      <w:pPr>
        <w:pStyle w:val="TOC2"/>
        <w:rPr>
          <w:rFonts w:asciiTheme="minorHAnsi" w:hAnsiTheme="minorHAnsi" w:cstheme="minorBidi"/>
          <w:b w:val="0"/>
          <w:noProof/>
          <w:color w:val="auto"/>
          <w:kern w:val="2"/>
          <w:szCs w:val="24"/>
          <w14:ligatures w14:val="standardContextual"/>
        </w:rPr>
      </w:pPr>
      <w:r w:rsidRPr="00B52830">
        <w:fldChar w:fldCharType="begin"/>
      </w:r>
      <w:r w:rsidRPr="00B52830">
        <w:instrText xml:space="preserve"> TOC \o "2-4" \h \z \u \b Step3 </w:instrText>
      </w:r>
      <w:r w:rsidRPr="00B52830">
        <w:fldChar w:fldCharType="separate"/>
      </w:r>
      <w:hyperlink w:anchor="_Toc232522369" w:history="1">
        <w:r w:rsidRPr="00180A11">
          <w:rPr>
            <w:rStyle w:val="Hyperlink"/>
            <w:noProof/>
          </w:rPr>
          <w:t>6.</w:t>
        </w:r>
        <w:r>
          <w:rPr>
            <w:rFonts w:asciiTheme="minorHAnsi" w:hAnsiTheme="minorHAnsi" w:cstheme="minorBidi"/>
            <w:b w:val="0"/>
            <w:noProof/>
            <w:color w:val="auto"/>
            <w:kern w:val="2"/>
            <w:szCs w:val="24"/>
            <w14:ligatures w14:val="standardContextual"/>
          </w:rPr>
          <w:tab/>
        </w:r>
        <w:r w:rsidRPr="00180A11">
          <w:rPr>
            <w:rStyle w:val="Hyperlink"/>
            <w:noProof/>
          </w:rPr>
          <w:t>Application Review Information</w:t>
        </w:r>
        <w:r>
          <w:rPr>
            <w:noProof/>
            <w:webHidden/>
          </w:rPr>
          <w:tab/>
        </w:r>
        <w:r>
          <w:rPr>
            <w:noProof/>
            <w:webHidden/>
          </w:rPr>
          <w:fldChar w:fldCharType="begin"/>
        </w:r>
        <w:r>
          <w:rPr>
            <w:noProof/>
            <w:webHidden/>
          </w:rPr>
          <w:instrText xml:space="preserve"> PAGEREF _Toc232522369 \h </w:instrText>
        </w:r>
        <w:r>
          <w:rPr>
            <w:noProof/>
            <w:webHidden/>
          </w:rPr>
          <w:fldChar w:fldCharType="separate"/>
        </w:r>
        <w:r>
          <w:rPr>
            <w:noProof/>
            <w:webHidden/>
          </w:rPr>
          <w:t>41</w:t>
        </w:r>
        <w:r>
          <w:rPr>
            <w:noProof/>
            <w:webHidden/>
          </w:rPr>
          <w:fldChar w:fldCharType="end"/>
        </w:r>
      </w:hyperlink>
    </w:p>
    <w:p w:rsidR="00074C15" w14:paraId="323732D7" w14:textId="02CCC2D6">
      <w:pPr>
        <w:pStyle w:val="TOC3"/>
        <w:rPr>
          <w:rFonts w:asciiTheme="minorHAnsi" w:hAnsiTheme="minorHAnsi" w:cstheme="minorBidi"/>
          <w:iCs w:val="0"/>
          <w:noProof/>
          <w:color w:val="auto"/>
          <w:kern w:val="2"/>
          <w:sz w:val="24"/>
          <w:szCs w:val="24"/>
          <w14:ligatures w14:val="standardContextual"/>
        </w:rPr>
      </w:pPr>
      <w:hyperlink w:anchor="_Toc232522370" w:history="1">
        <w:r w:rsidRPr="00180A11">
          <w:rPr>
            <w:rStyle w:val="Hyperlink"/>
            <w:noProof/>
          </w:rPr>
          <w:t>Eligibility and Completeness Checks</w:t>
        </w:r>
        <w:r>
          <w:rPr>
            <w:noProof/>
            <w:webHidden/>
          </w:rPr>
          <w:tab/>
        </w:r>
        <w:r>
          <w:rPr>
            <w:noProof/>
            <w:webHidden/>
          </w:rPr>
          <w:fldChar w:fldCharType="begin"/>
        </w:r>
        <w:r>
          <w:rPr>
            <w:noProof/>
            <w:webHidden/>
          </w:rPr>
          <w:instrText xml:space="preserve"> PAGEREF _Toc232522370 \h </w:instrText>
        </w:r>
        <w:r>
          <w:rPr>
            <w:noProof/>
            <w:webHidden/>
          </w:rPr>
          <w:fldChar w:fldCharType="separate"/>
        </w:r>
        <w:r>
          <w:rPr>
            <w:noProof/>
            <w:webHidden/>
          </w:rPr>
          <w:t>41</w:t>
        </w:r>
        <w:r>
          <w:rPr>
            <w:noProof/>
            <w:webHidden/>
          </w:rPr>
          <w:fldChar w:fldCharType="end"/>
        </w:r>
      </w:hyperlink>
    </w:p>
    <w:p w:rsidR="00074C15" w14:paraId="0AA62013" w14:textId="3BD7360B">
      <w:pPr>
        <w:pStyle w:val="TOC3"/>
        <w:rPr>
          <w:rFonts w:asciiTheme="minorHAnsi" w:hAnsiTheme="minorHAnsi" w:cstheme="minorBidi"/>
          <w:iCs w:val="0"/>
          <w:noProof/>
          <w:color w:val="auto"/>
          <w:kern w:val="2"/>
          <w:sz w:val="24"/>
          <w:szCs w:val="24"/>
          <w14:ligatures w14:val="standardContextual"/>
        </w:rPr>
      </w:pPr>
      <w:hyperlink w:anchor="_Toc232522371" w:history="1">
        <w:r w:rsidRPr="00180A11">
          <w:rPr>
            <w:rStyle w:val="Hyperlink"/>
            <w:noProof/>
          </w:rPr>
          <w:t>Review and Selection Process</w:t>
        </w:r>
        <w:r>
          <w:rPr>
            <w:noProof/>
            <w:webHidden/>
          </w:rPr>
          <w:tab/>
        </w:r>
        <w:r>
          <w:rPr>
            <w:noProof/>
            <w:webHidden/>
          </w:rPr>
          <w:fldChar w:fldCharType="begin"/>
        </w:r>
        <w:r>
          <w:rPr>
            <w:noProof/>
            <w:webHidden/>
          </w:rPr>
          <w:instrText xml:space="preserve"> PAGEREF _Toc232522371 \h </w:instrText>
        </w:r>
        <w:r>
          <w:rPr>
            <w:noProof/>
            <w:webHidden/>
          </w:rPr>
          <w:fldChar w:fldCharType="separate"/>
        </w:r>
        <w:r>
          <w:rPr>
            <w:noProof/>
            <w:webHidden/>
          </w:rPr>
          <w:t>41</w:t>
        </w:r>
        <w:r>
          <w:rPr>
            <w:noProof/>
            <w:webHidden/>
          </w:rPr>
          <w:fldChar w:fldCharType="end"/>
        </w:r>
      </w:hyperlink>
    </w:p>
    <w:p w:rsidR="00074C15" w14:paraId="222934B3" w14:textId="3FCE88A5">
      <w:pPr>
        <w:pStyle w:val="TOC3"/>
        <w:rPr>
          <w:rFonts w:asciiTheme="minorHAnsi" w:hAnsiTheme="minorHAnsi" w:cstheme="minorBidi"/>
          <w:iCs w:val="0"/>
          <w:noProof/>
          <w:color w:val="auto"/>
          <w:kern w:val="2"/>
          <w:sz w:val="24"/>
          <w:szCs w:val="24"/>
          <w14:ligatures w14:val="standardContextual"/>
        </w:rPr>
      </w:pPr>
      <w:hyperlink w:anchor="_Toc232522372" w:history="1">
        <w:r w:rsidRPr="00180A11">
          <w:rPr>
            <w:rStyle w:val="Hyperlink"/>
            <w:noProof/>
          </w:rPr>
          <w:t>Peer Review Criteria</w:t>
        </w:r>
        <w:r>
          <w:rPr>
            <w:noProof/>
            <w:webHidden/>
          </w:rPr>
          <w:tab/>
        </w:r>
        <w:r>
          <w:rPr>
            <w:noProof/>
            <w:webHidden/>
          </w:rPr>
          <w:fldChar w:fldCharType="begin"/>
        </w:r>
        <w:r>
          <w:rPr>
            <w:noProof/>
            <w:webHidden/>
          </w:rPr>
          <w:instrText xml:space="preserve"> PAGEREF _Toc232522372 \h </w:instrText>
        </w:r>
        <w:r>
          <w:rPr>
            <w:noProof/>
            <w:webHidden/>
          </w:rPr>
          <w:fldChar w:fldCharType="separate"/>
        </w:r>
        <w:r>
          <w:rPr>
            <w:noProof/>
            <w:webHidden/>
          </w:rPr>
          <w:t>42</w:t>
        </w:r>
        <w:r>
          <w:rPr>
            <w:noProof/>
            <w:webHidden/>
          </w:rPr>
          <w:fldChar w:fldCharType="end"/>
        </w:r>
      </w:hyperlink>
    </w:p>
    <w:p w:rsidR="00074C15" w14:paraId="21D7688F" w14:textId="1442DB37">
      <w:pPr>
        <w:pStyle w:val="TOC3"/>
        <w:rPr>
          <w:rFonts w:asciiTheme="minorHAnsi" w:hAnsiTheme="minorHAnsi" w:cstheme="minorBidi"/>
          <w:iCs w:val="0"/>
          <w:noProof/>
          <w:color w:val="auto"/>
          <w:kern w:val="2"/>
          <w:sz w:val="24"/>
          <w:szCs w:val="24"/>
          <w14:ligatures w14:val="standardContextual"/>
        </w:rPr>
      </w:pPr>
      <w:hyperlink w:anchor="_Toc232522373" w:history="1">
        <w:r w:rsidRPr="00180A11">
          <w:rPr>
            <w:rStyle w:val="Hyperlink"/>
            <w:noProof/>
          </w:rPr>
          <w:t>Risk Assessment</w:t>
        </w:r>
        <w:r>
          <w:rPr>
            <w:noProof/>
            <w:webHidden/>
          </w:rPr>
          <w:tab/>
        </w:r>
        <w:r>
          <w:rPr>
            <w:noProof/>
            <w:webHidden/>
          </w:rPr>
          <w:fldChar w:fldCharType="begin"/>
        </w:r>
        <w:r>
          <w:rPr>
            <w:noProof/>
            <w:webHidden/>
          </w:rPr>
          <w:instrText xml:space="preserve"> PAGEREF _Toc232522373 \h </w:instrText>
        </w:r>
        <w:r>
          <w:rPr>
            <w:noProof/>
            <w:webHidden/>
          </w:rPr>
          <w:fldChar w:fldCharType="separate"/>
        </w:r>
        <w:r>
          <w:rPr>
            <w:noProof/>
            <w:webHidden/>
          </w:rPr>
          <w:t>44</w:t>
        </w:r>
        <w:r>
          <w:rPr>
            <w:noProof/>
            <w:webHidden/>
          </w:rPr>
          <w:fldChar w:fldCharType="end"/>
        </w:r>
      </w:hyperlink>
    </w:p>
    <w:p w:rsidR="00074C15" w14:paraId="5FD2EBE5" w14:textId="37705162">
      <w:pPr>
        <w:pStyle w:val="TOC2"/>
        <w:rPr>
          <w:rFonts w:asciiTheme="minorHAnsi" w:hAnsiTheme="minorHAnsi" w:cstheme="minorBidi"/>
          <w:b w:val="0"/>
          <w:noProof/>
          <w:color w:val="auto"/>
          <w:kern w:val="2"/>
          <w:szCs w:val="24"/>
          <w14:ligatures w14:val="standardContextual"/>
        </w:rPr>
      </w:pPr>
      <w:hyperlink w:anchor="_Toc232522374" w:history="1">
        <w:r w:rsidRPr="00180A11">
          <w:rPr>
            <w:rStyle w:val="Hyperlink"/>
            <w:noProof/>
          </w:rPr>
          <w:t>7.</w:t>
        </w:r>
        <w:r>
          <w:rPr>
            <w:rFonts w:asciiTheme="minorHAnsi" w:hAnsiTheme="minorHAnsi" w:cstheme="minorBidi"/>
            <w:b w:val="0"/>
            <w:noProof/>
            <w:color w:val="auto"/>
            <w:kern w:val="2"/>
            <w:szCs w:val="24"/>
            <w14:ligatures w14:val="standardContextual"/>
          </w:rPr>
          <w:tab/>
        </w:r>
        <w:r w:rsidRPr="00180A11">
          <w:rPr>
            <w:rStyle w:val="Hyperlink"/>
            <w:noProof/>
          </w:rPr>
          <w:t>Award Notices</w:t>
        </w:r>
        <w:r>
          <w:rPr>
            <w:noProof/>
            <w:webHidden/>
          </w:rPr>
          <w:tab/>
        </w:r>
        <w:r>
          <w:rPr>
            <w:noProof/>
            <w:webHidden/>
          </w:rPr>
          <w:fldChar w:fldCharType="begin"/>
        </w:r>
        <w:r>
          <w:rPr>
            <w:noProof/>
            <w:webHidden/>
          </w:rPr>
          <w:instrText xml:space="preserve"> PAGEREF _Toc232522374 \h </w:instrText>
        </w:r>
        <w:r>
          <w:rPr>
            <w:noProof/>
            <w:webHidden/>
          </w:rPr>
          <w:fldChar w:fldCharType="separate"/>
        </w:r>
        <w:r>
          <w:rPr>
            <w:noProof/>
            <w:webHidden/>
          </w:rPr>
          <w:t>45</w:t>
        </w:r>
        <w:r>
          <w:rPr>
            <w:noProof/>
            <w:webHidden/>
          </w:rPr>
          <w:fldChar w:fldCharType="end"/>
        </w:r>
      </w:hyperlink>
    </w:p>
    <w:p w:rsidR="00AA72E4" w:rsidRPr="00B52830" w14:paraId="108D1AA6" w14:textId="39B0A801">
      <w:pPr>
        <w:spacing w:before="0" w:after="160" w:line="259" w:lineRule="auto"/>
      </w:pPr>
      <w:r w:rsidRPr="00B52830">
        <w:fldChar w:fldCharType="end"/>
      </w:r>
      <w:r w:rsidRPr="00B52830">
        <w:br w:type="page"/>
      </w:r>
    </w:p>
    <w:p w:rsidR="00A03F4F" w:rsidRPr="00B52830" w:rsidP="00C10168" w14:paraId="37504BC3" w14:textId="5408BDF8">
      <w:pPr>
        <w:pStyle w:val="Heading2"/>
      </w:pPr>
      <w:bookmarkStart w:id="153" w:name="_Toc43406649"/>
      <w:bookmarkStart w:id="154" w:name="_Toc232522173"/>
      <w:bookmarkStart w:id="155" w:name="_Toc232522369"/>
      <w:bookmarkStart w:id="156" w:name="Step3"/>
      <w:r w:rsidRPr="00B52830">
        <w:t>Application Review Information</w:t>
      </w:r>
      <w:bookmarkEnd w:id="153"/>
      <w:bookmarkEnd w:id="154"/>
      <w:bookmarkEnd w:id="155"/>
    </w:p>
    <w:p w:rsidR="00F0415A" w:rsidRPr="00B52830" w:rsidP="00F0415A" w14:paraId="608E5C3D" w14:textId="77777777">
      <w:pPr>
        <w:pStyle w:val="Heading3"/>
      </w:pPr>
      <w:bookmarkStart w:id="157" w:name="_Review_Criteria"/>
      <w:bookmarkStart w:id="158" w:name="_Toc232522370"/>
      <w:bookmarkEnd w:id="157"/>
      <w:r w:rsidRPr="00B52830">
        <w:t>Eligibility and Completeness Checks</w:t>
      </w:r>
      <w:bookmarkEnd w:id="158"/>
    </w:p>
    <w:p w:rsidR="0044131A" w:rsidRPr="007C423E" w:rsidP="0044131A" w14:paraId="7649B3A5" w14:textId="77777777">
      <w:pPr>
        <w:rPr>
          <w:noProof/>
        </w:rPr>
      </w:pPr>
      <w:r w:rsidRPr="00B52830">
        <w:t xml:space="preserve">We </w:t>
      </w:r>
      <w:r w:rsidRPr="00B52830" w:rsidR="00A63F0D">
        <w:t xml:space="preserve">assess </w:t>
      </w:r>
      <w:r w:rsidRPr="00B52830">
        <w:t xml:space="preserve">every application to make sure it meets basic requirements for eligibility and completeness. </w:t>
      </w:r>
      <w:r w:rsidRPr="007C423E">
        <w:rPr>
          <w:noProof/>
        </w:rPr>
        <w:t>IMLS generally will reject applications from:</w:t>
      </w:r>
    </w:p>
    <w:p w:rsidR="00ED534D" w14:paraId="6CDE0F3A" w14:textId="77777777">
      <w:pPr>
        <w:pStyle w:val="ListParagraph"/>
        <w:numPr>
          <w:ilvl w:val="0"/>
          <w:numId w:val="65"/>
        </w:numPr>
        <w:rPr>
          <w:noProof/>
        </w:rPr>
      </w:pPr>
      <w:r w:rsidRPr="0079517C">
        <w:rPr>
          <w:noProof/>
        </w:rPr>
        <w:t>institutions that are determined to be ineligible, and</w:t>
      </w:r>
    </w:p>
    <w:p w:rsidR="00F0415A" w14:paraId="5075856C" w14:textId="484AEEDD">
      <w:pPr>
        <w:pStyle w:val="ListParagraph"/>
        <w:numPr>
          <w:ilvl w:val="0"/>
          <w:numId w:val="65"/>
        </w:numPr>
        <w:rPr>
          <w:noProof/>
        </w:rPr>
      </w:pPr>
      <w:r w:rsidRPr="0079517C">
        <w:rPr>
          <w:noProof/>
        </w:rPr>
        <w:t>applications that are determined to be incomplete or ineligible</w:t>
      </w:r>
      <w:r w:rsidRPr="0079517C">
        <w:t>. For example,</w:t>
      </w:r>
      <w:r w:rsidR="00ED534D">
        <w:t xml:space="preserve"> </w:t>
      </w:r>
      <w:r w:rsidRPr="00B52830">
        <w:t xml:space="preserve">an application that: </w:t>
      </w:r>
    </w:p>
    <w:p w:rsidR="00D4073A" w:rsidRPr="007C423E" w14:paraId="7B84A847" w14:textId="77777777">
      <w:pPr>
        <w:pStyle w:val="ListParagraph"/>
        <w:numPr>
          <w:ilvl w:val="1"/>
          <w:numId w:val="66"/>
        </w:numPr>
        <w:rPr>
          <w:b/>
          <w:color w:val="1F3864" w:themeColor="accent5" w:themeShade="80"/>
          <w:u w:val="single"/>
        </w:rPr>
      </w:pPr>
      <w:r w:rsidRPr="007C423E">
        <w:t xml:space="preserve">is missing </w:t>
      </w:r>
      <w:hyperlink w:anchor="_Prepare_Your_Application" w:history="1">
        <w:r w:rsidRPr="007C423E">
          <w:rPr>
            <w:rStyle w:val="Hyperlink"/>
          </w:rPr>
          <w:t>required or conditionally required application components</w:t>
        </w:r>
      </w:hyperlink>
      <w:r w:rsidRPr="007C423E">
        <w:t>;</w:t>
      </w:r>
    </w:p>
    <w:p w:rsidR="00D4073A" w:rsidRPr="007C423E" w14:paraId="2B389F7C" w14:textId="77777777">
      <w:pPr>
        <w:pStyle w:val="ListParagraph"/>
        <w:numPr>
          <w:ilvl w:val="1"/>
          <w:numId w:val="66"/>
        </w:numPr>
        <w:rPr>
          <w:b/>
          <w:color w:val="1F3864" w:themeColor="accent5" w:themeShade="80"/>
          <w:u w:val="single"/>
        </w:rPr>
      </w:pPr>
      <w:r w:rsidRPr="007C423E">
        <w:t xml:space="preserve">is submitted after the </w:t>
      </w:r>
      <w:hyperlink w:anchor="_Submission_Dates_and_1" w:history="1">
        <w:r w:rsidRPr="007C423E">
          <w:rPr>
            <w:rStyle w:val="Hyperlink"/>
          </w:rPr>
          <w:t>deadline</w:t>
        </w:r>
      </w:hyperlink>
      <w:r w:rsidRPr="007C423E">
        <w:t>;</w:t>
      </w:r>
    </w:p>
    <w:p w:rsidR="00D4073A" w:rsidRPr="007C423E" w14:paraId="364B1CE8" w14:textId="77777777">
      <w:pPr>
        <w:pStyle w:val="ListParagraph"/>
        <w:numPr>
          <w:ilvl w:val="1"/>
          <w:numId w:val="66"/>
        </w:numPr>
      </w:pPr>
      <w:r w:rsidRPr="007C423E">
        <w:t xml:space="preserve">requests funding outside of the </w:t>
      </w:r>
      <w:hyperlink w:anchor="ExpectedIndvAwardAmt" w:history="1">
        <w:r w:rsidRPr="007C423E">
          <w:rPr>
            <w:rStyle w:val="Hyperlink"/>
          </w:rPr>
          <w:t>applicable range</w:t>
        </w:r>
      </w:hyperlink>
      <w:r w:rsidRPr="007C423E">
        <w:t>, or</w:t>
      </w:r>
    </w:p>
    <w:p w:rsidR="00D4073A" w:rsidRPr="007C423E" w14:paraId="7AA0C758" w14:textId="77777777">
      <w:pPr>
        <w:pStyle w:val="ListParagraph"/>
        <w:numPr>
          <w:ilvl w:val="1"/>
          <w:numId w:val="66"/>
        </w:numPr>
      </w:pPr>
      <w:r w:rsidRPr="007C423E">
        <w:t xml:space="preserve">does not adhere to the program’s </w:t>
      </w:r>
      <w:hyperlink w:anchor="_Funding_Restrictions_1" w:history="1">
        <w:r w:rsidRPr="007C423E">
          <w:rPr>
            <w:rStyle w:val="Hyperlink"/>
          </w:rPr>
          <w:t>funding restrictions</w:t>
        </w:r>
      </w:hyperlink>
      <w:r w:rsidRPr="007C423E">
        <w:t xml:space="preserve"> and </w:t>
      </w:r>
      <w:hyperlink w:anchor="_A2._Laura_Bush" w:history="1">
        <w:r w:rsidRPr="007C423E">
          <w:rPr>
            <w:rStyle w:val="Hyperlink"/>
          </w:rPr>
          <w:t>guidelines.</w:t>
        </w:r>
      </w:hyperlink>
    </w:p>
    <w:p w:rsidR="0082744A" w:rsidRPr="007C423E" w:rsidP="0082744A" w14:paraId="62E6DE7F" w14:textId="77777777">
      <w:r w:rsidRPr="007C423E">
        <w:t>At its discretion and in rare circumstances, IMLS may consider an ineligible or incomplete application. IMLS retains sole discretion to determine whether to accept these applications, and such determinations are final. </w:t>
      </w:r>
    </w:p>
    <w:p w:rsidR="00F0415A" w:rsidRPr="00B52830" w:rsidP="00F0415A" w14:paraId="53A1EE8F" w14:textId="770C8E05">
      <w:r w:rsidRPr="00B52830">
        <w:t>If your application is rejected</w:t>
      </w:r>
      <w:r w:rsidRPr="00B52830" w:rsidR="009A5357">
        <w:t xml:space="preserve"> during initial eligibility and completeness checks</w:t>
      </w:r>
      <w:r w:rsidRPr="00B52830">
        <w:t xml:space="preserve">, </w:t>
      </w:r>
      <w:r w:rsidR="0082744A">
        <w:t>we will</w:t>
      </w:r>
      <w:r w:rsidRPr="00B52830" w:rsidR="0082744A">
        <w:t xml:space="preserve"> </w:t>
      </w:r>
      <w:r w:rsidRPr="00B52830">
        <w:t xml:space="preserve">notify you by email. If you believe </w:t>
      </w:r>
      <w:r w:rsidR="0082744A">
        <w:t xml:space="preserve">the rejection was </w:t>
      </w:r>
      <w:r w:rsidRPr="00B52830">
        <w:t xml:space="preserve">in error, you can appeal the decision </w:t>
      </w:r>
      <w:r w:rsidRPr="00B52830" w:rsidR="00A73E27">
        <w:t xml:space="preserve">via email </w:t>
      </w:r>
      <w:r w:rsidRPr="00B52830">
        <w:t>within ten business days of the date we sent the rejection notice.</w:t>
      </w:r>
    </w:p>
    <w:p w:rsidR="00F0415A" w:rsidRPr="00B52830" w:rsidP="00F0415A" w14:paraId="39522E6E" w14:textId="24840A49">
      <w:pPr>
        <w:pStyle w:val="Heading3"/>
      </w:pPr>
      <w:bookmarkStart w:id="159" w:name="_Review_and_Selection"/>
      <w:bookmarkStart w:id="160" w:name="_Toc232522371"/>
      <w:bookmarkEnd w:id="159"/>
      <w:r w:rsidRPr="00B52830">
        <w:t>Review and Selection Process</w:t>
      </w:r>
      <w:bookmarkEnd w:id="160"/>
    </w:p>
    <w:p w:rsidR="00F0415A" w:rsidRPr="00B52830" w:rsidP="001E1D2A" w14:paraId="20CC049C" w14:textId="72BA9FC4">
      <w:pPr>
        <w:pStyle w:val="Sectionintrotext"/>
        <w:ind w:right="864"/>
      </w:pPr>
      <w:r w:rsidRPr="00B52830">
        <w:t>We use a peer review process to evaluate all complete applications from eligible institutions. Reviewers are professionals in the</w:t>
      </w:r>
      <w:r w:rsidR="0082744A">
        <w:t>ir</w:t>
      </w:r>
      <w:r w:rsidRPr="00B52830">
        <w:t xml:space="preserve"> field with relevant knowledge and expertise in the types of project activities identified in the applications. </w:t>
      </w:r>
    </w:p>
    <w:p w:rsidR="00F0415A" w:rsidRPr="00B52830" w:rsidP="00F0415A" w14:paraId="4DD9958F" w14:textId="6716A5FA">
      <w:r w:rsidRPr="00B52830">
        <w:rPr>
          <w:noProof/>
        </w:rPr>
        <w:drawing>
          <wp:anchor distT="0" distB="0" distL="114300" distR="114300" simplePos="0" relativeHeight="251712512"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47345" cy="347345"/>
                    </a:xfrm>
                    <a:prstGeom prst="rect">
                      <a:avLst/>
                    </a:prstGeom>
                  </pic:spPr>
                </pic:pic>
              </a:graphicData>
            </a:graphic>
          </wp:anchor>
        </w:drawing>
      </w:r>
      <w:r w:rsidRPr="00B52830">
        <w:rPr>
          <w:noProof/>
        </w:rPr>
        <mc:AlternateContent>
          <mc:Choice Requires="wps">
            <w:drawing>
              <wp:anchor distT="0" distB="0" distL="114300" distR="114300" simplePos="0" relativeHeight="251710464"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5D45CD4A">
                            <w:pPr>
                              <w:ind w:left="720"/>
                            </w:pPr>
                            <w:hyperlink r:id="rId106" w:history="1">
                              <w:r w:rsidRPr="00FA3524">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0" alt="&quot;&quot;" style="width:117.75pt;height:87.75pt;margin-top:10.1pt;margin-left:347.55pt;mso-wrap-distance-bottom:0;mso-wrap-distance-left:9pt;mso-wrap-distance-right:9pt;mso-wrap-distance-top:0;mso-wrap-style:square;position:absolute;visibility:visible;v-text-anchor:middle;z-index:251711488" fillcolor="#f7fbff" strokecolor="#33715b" strokeweight="1pt">
                <v:textbox>
                  <w:txbxContent>
                    <w:p w:rsidR="00F0415A" w:rsidP="00F0415A" w14:paraId="40ADDE5E" w14:textId="5D45CD4A">
                      <w:pPr>
                        <w:ind w:left="720"/>
                      </w:pPr>
                      <w:hyperlink r:id="rId106" w:history="1">
                        <w:r w:rsidRPr="00FA3524">
                          <w:rPr>
                            <w:rStyle w:val="Hyperlink"/>
                          </w:rPr>
                          <w:t>Learn more about our peer review process</w:t>
                        </w:r>
                      </w:hyperlink>
                    </w:p>
                  </w:txbxContent>
                </v:textbox>
                <w10:wrap type="square"/>
              </v:rect>
            </w:pict>
          </mc:Fallback>
        </mc:AlternateContent>
      </w:r>
      <w:r w:rsidRPr="00B52830">
        <w:t>We instruct reviewers to evaluate applications according to the</w:t>
      </w:r>
      <w:r w:rsidRPr="00B52830" w:rsidR="00AC1849">
        <w:t xml:space="preserve"> peer review criteria detailed in the next section</w:t>
      </w:r>
      <w:r w:rsidRPr="00B52830">
        <w:t>. Peer reviewers must comply with ethics</w:t>
      </w:r>
      <w:r w:rsidR="00D61000">
        <w:t xml:space="preserve">, </w:t>
      </w:r>
      <w:r w:rsidRPr="00B52830">
        <w:t>conflicts of interest</w:t>
      </w:r>
      <w:r w:rsidR="00D61000">
        <w:t>, and non-disclosure</w:t>
      </w:r>
      <w:r w:rsidRPr="00B52830">
        <w:t xml:space="preserve"> requirements. </w:t>
      </w:r>
    </w:p>
    <w:p w:rsidR="00F0415A" w:rsidRPr="00B52830" w:rsidP="00F0415A" w14:paraId="2F4B7454" w14:textId="6AEA58CF">
      <w:r w:rsidRPr="00B52830">
        <w:t xml:space="preserve">The </w:t>
      </w:r>
      <w:r w:rsidRPr="00B52830" w:rsidR="66407B05">
        <w:t>IMLS</w:t>
      </w:r>
      <w:r w:rsidRPr="00B52830">
        <w:t xml:space="preserve"> Director considers the input </w:t>
      </w:r>
      <w:r w:rsidRPr="00B52830" w:rsidR="00A76FE0">
        <w:t>from</w:t>
      </w:r>
      <w:r w:rsidRPr="00B52830">
        <w:t xml:space="preserve"> the review process and makes final funding decisions consistent with the </w:t>
      </w:r>
      <w:r w:rsidR="00D61000">
        <w:t xml:space="preserve">criteria set forth in this NOFO. </w:t>
      </w:r>
    </w:p>
    <w:p w:rsidR="00A03F4F" w:rsidRPr="00B52830" w:rsidP="009C22CE" w14:paraId="17A243F7" w14:textId="0A14B618">
      <w:pPr>
        <w:pStyle w:val="Heading3"/>
        <w:rPr>
          <w:color w:val="auto"/>
        </w:rPr>
      </w:pPr>
      <w:bookmarkStart w:id="161" w:name="_Peer_Review_Criteria"/>
      <w:bookmarkStart w:id="162" w:name="_Toc232522372"/>
      <w:bookmarkEnd w:id="161"/>
      <w:r w:rsidRPr="00B52830">
        <w:t xml:space="preserve">Peer </w:t>
      </w:r>
      <w:r w:rsidRPr="00B52830" w:rsidR="007C55BE">
        <w:t>R</w:t>
      </w:r>
      <w:r w:rsidRPr="00B52830" w:rsidR="00641364">
        <w:t xml:space="preserve">eview </w:t>
      </w:r>
      <w:r w:rsidRPr="00B52830" w:rsidR="007C55BE">
        <w:t>C</w:t>
      </w:r>
      <w:r w:rsidRPr="00B52830" w:rsidR="00641364">
        <w:t>riteria</w:t>
      </w:r>
      <w:bookmarkEnd w:id="162"/>
    </w:p>
    <w:p w:rsidR="00A03F4F" w:rsidRPr="00B52830" w:rsidP="00AA72E4" w14:paraId="0D41D8D5" w14:textId="2FA950B2">
      <w:pPr>
        <w:pStyle w:val="Sectionintrotext"/>
      </w:pPr>
      <w:r w:rsidRPr="00B52830">
        <w:t xml:space="preserve">We </w:t>
      </w:r>
      <w:r w:rsidRPr="00B52830" w:rsidR="000A422C">
        <w:t>instruct r</w:t>
      </w:r>
      <w:r w:rsidRPr="00B52830" w:rsidR="00641364">
        <w:t>eviewers to evaluate applications according to the review</w:t>
      </w:r>
      <w:r w:rsidRPr="00B52830" w:rsidR="00461661">
        <w:t xml:space="preserve"> criteria</w:t>
      </w:r>
      <w:r w:rsidRPr="00B52830" w:rsidR="005C6C3E">
        <w:t xml:space="preserve"> listed in this section and to</w:t>
      </w:r>
      <w:r w:rsidRPr="00B52830" w:rsidR="00641364">
        <w:t xml:space="preserve"> consider all </w:t>
      </w:r>
      <w:hyperlink w:anchor="_Phase_II_Invited_3" w:history="1">
        <w:r w:rsidRPr="00B52830" w:rsidR="00641364">
          <w:rPr>
            <w:rStyle w:val="Hyperlink"/>
          </w:rPr>
          <w:t>Required</w:t>
        </w:r>
        <w:r w:rsidRPr="00B52830" w:rsidR="0036567F">
          <w:rPr>
            <w:rStyle w:val="Hyperlink"/>
          </w:rPr>
          <w:t>,</w:t>
        </w:r>
        <w:r w:rsidRPr="00B52830" w:rsidR="00641364">
          <w:rPr>
            <w:rStyle w:val="Hyperlink"/>
          </w:rPr>
          <w:t xml:space="preserve"> Conditionally Required, and Supporting Documents</w:t>
        </w:r>
      </w:hyperlink>
      <w:r w:rsidRPr="00B52830" w:rsidR="008E39BE">
        <w:t>.</w:t>
      </w:r>
      <w:r w:rsidRPr="00B52830" w:rsidR="00461661">
        <w:t xml:space="preserve"> </w:t>
      </w:r>
    </w:p>
    <w:p w:rsidR="00DA4391" w:rsidRPr="00B52830" w:rsidP="00AA72E4" w14:paraId="17EF3247" w14:textId="3B5DFA1B">
      <w:pPr>
        <w:rPr>
          <w:rStyle w:val="Hyperlink"/>
        </w:rPr>
      </w:pPr>
      <w:bookmarkStart w:id="163" w:name="_Review_Criteria_for"/>
      <w:bookmarkStart w:id="164" w:name="_E1b._Phase_II:"/>
      <w:bookmarkStart w:id="165" w:name="_Review_Criteria_for_1"/>
      <w:bookmarkEnd w:id="163"/>
      <w:bookmarkEnd w:id="164"/>
      <w:bookmarkEnd w:id="165"/>
      <w:r w:rsidRPr="00B52830">
        <w:t xml:space="preserve">Cost share is </w:t>
      </w:r>
      <w:r w:rsidRPr="00B52830" w:rsidR="16DE5C1F">
        <w:t>not required for NANH and</w:t>
      </w:r>
      <w:r w:rsidRPr="00B52830">
        <w:t xml:space="preserve"> is not considered in the review of applications.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
      <w:tblGrid>
        <w:gridCol w:w="3150"/>
        <w:gridCol w:w="6030"/>
      </w:tblGrid>
      <w:tr w14:paraId="50A9CC47" w14:textId="77777777" w:rsidTr="007E19DF">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CellMar>
            <w:left w:w="0" w:type="dxa"/>
            <w:right w:w="0" w:type="dxa"/>
          </w:tblCellMar>
          <w:tblLook w:val="04A0"/>
        </w:tblPrEx>
        <w:trPr>
          <w:cantSplit/>
          <w:tblHeader/>
          <w:jc w:val="center"/>
        </w:trPr>
        <w:tc>
          <w:tcPr>
            <w:tcW w:w="3150" w:type="dxa"/>
            <w:tcBorders>
              <w:top w:val="single" w:sz="12" w:space="0" w:color="2F5496" w:themeColor="accent5" w:themeShade="BF"/>
              <w:bottom w:val="single" w:sz="18" w:space="0" w:color="2F5496" w:themeColor="accent5" w:themeShade="BF"/>
            </w:tcBorders>
          </w:tcPr>
          <w:p w:rsidR="00F86C81" w:rsidRPr="00B52830" w:rsidP="00AA72E4" w14:paraId="60DD5947" w14:textId="2BE63295">
            <w:pPr>
              <w:pStyle w:val="StrongTableHeading"/>
              <w:rPr>
                <w:noProof/>
                <w:sz w:val="40"/>
                <w:szCs w:val="32"/>
              </w:rPr>
            </w:pPr>
            <w:r w:rsidRPr="00B52830">
              <w:rPr>
                <w:sz w:val="40"/>
                <w:szCs w:val="32"/>
              </w:rPr>
              <w:t xml:space="preserve">Review </w:t>
            </w:r>
            <w:r w:rsidRPr="00B52830">
              <w:rPr>
                <w:noProof/>
                <w:sz w:val="40"/>
                <w:szCs w:val="32"/>
              </w:rPr>
              <w:t>Criteria</w:t>
            </w:r>
          </w:p>
        </w:tc>
        <w:tc>
          <w:tcPr>
            <w:tcW w:w="6030" w:type="dxa"/>
            <w:tcBorders>
              <w:top w:val="single" w:sz="12" w:space="0" w:color="2F5496" w:themeColor="accent5" w:themeShade="BF"/>
              <w:bottom w:val="single" w:sz="18" w:space="0" w:color="2F5496" w:themeColor="accent5" w:themeShade="BF"/>
            </w:tcBorders>
          </w:tcPr>
          <w:p w:rsidR="00F86C81" w:rsidRPr="00B52830" w:rsidP="00AA72E4" w14:paraId="26B6DF86" w14:textId="7C07BE32">
            <w:pPr>
              <w:pStyle w:val="StrongTableHeading"/>
            </w:pPr>
          </w:p>
        </w:tc>
      </w:tr>
      <w:tr w14:paraId="764A855F" w14:textId="77777777" w:rsidTr="007E19DF">
        <w:tblPrEx>
          <w:tblW w:w="9180" w:type="dxa"/>
          <w:jc w:val="center"/>
          <w:tblCellMar>
            <w:left w:w="0" w:type="dxa"/>
            <w:right w:w="0" w:type="dxa"/>
          </w:tblCellMar>
          <w:tblLook w:val="04A0"/>
        </w:tblPrEx>
        <w:trPr>
          <w:cantSplit/>
          <w:jc w:val="center"/>
        </w:trPr>
        <w:tc>
          <w:tcPr>
            <w:tcW w:w="3150" w:type="dxa"/>
            <w:tcBorders>
              <w:top w:val="single" w:sz="18" w:space="0" w:color="2F5496" w:themeColor="accent5" w:themeShade="BF"/>
            </w:tcBorders>
          </w:tcPr>
          <w:p w:rsidR="00120B18" w:rsidRPr="00B52830" w:rsidP="00AA72E4" w14:paraId="7E105BA6" w14:textId="249F2B0D">
            <w:pPr>
              <w:pStyle w:val="StrongTableHeading"/>
            </w:pPr>
            <w:r w:rsidRPr="00B52830">
              <w:t>Project Justification</w:t>
            </w:r>
          </w:p>
          <w:p w:rsidR="00120B18" w:rsidRPr="00B52830" w:rsidP="00AA72E4" w14:paraId="7C84D710" w14:textId="09435683">
            <w:r w:rsidRPr="00B52830">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single" w:sz="18" w:space="0" w:color="2F5496" w:themeColor="accent5" w:themeShade="BF"/>
            </w:tcBorders>
          </w:tcPr>
          <w:p w:rsidR="003042FD" w:rsidRPr="00B52830" w14:paraId="59F344A9" w14:textId="2FFB4A13">
            <w:pPr>
              <w:pStyle w:val="ListParagraph"/>
              <w:numPr>
                <w:ilvl w:val="0"/>
                <w:numId w:val="24"/>
              </w:numPr>
            </w:pPr>
            <w:r w:rsidRPr="00B52830">
              <w:t>How well does the proposal align with the</w:t>
            </w:r>
            <w:r w:rsidRPr="00B52830" w:rsidR="00BD390F">
              <w:t xml:space="preserve"> NANH program goal and the applicant’s</w:t>
            </w:r>
            <w:r w:rsidRPr="00B52830">
              <w:t xml:space="preserve"> selected </w:t>
            </w:r>
            <w:hyperlink w:anchor="_A2._Laura_Bush" w:history="1">
              <w:r w:rsidRPr="00B52830" w:rsidR="00611497">
                <w:rPr>
                  <w:rStyle w:val="Hyperlink"/>
                </w:rPr>
                <w:t>NANH</w:t>
              </w:r>
              <w:r w:rsidRPr="00B52830" w:rsidR="00591DA3">
                <w:rPr>
                  <w:rStyle w:val="Hyperlink"/>
                </w:rPr>
                <w:t xml:space="preserve"> objective</w:t>
              </w:r>
            </w:hyperlink>
            <w:r w:rsidRPr="00B52830">
              <w:t xml:space="preserve">? </w:t>
            </w:r>
          </w:p>
          <w:p w:rsidR="00983A91" w:rsidRPr="00B52830" w14:paraId="21787F2B" w14:textId="7774EB89">
            <w:pPr>
              <w:pStyle w:val="ListParagraph"/>
              <w:numPr>
                <w:ilvl w:val="0"/>
                <w:numId w:val="24"/>
              </w:numPr>
            </w:pPr>
            <w:r w:rsidRPr="00B52830">
              <w:t xml:space="preserve">Are the ways in which this project </w:t>
            </w:r>
            <w:r w:rsidRPr="00B52830" w:rsidR="6BF8D180">
              <w:t>strengthens museum services</w:t>
            </w:r>
            <w:r w:rsidRPr="00B52830">
              <w:t xml:space="preserve"> specific and measurable?</w:t>
            </w:r>
          </w:p>
          <w:p w:rsidR="00AD07EE" w:rsidRPr="00B52830" w14:paraId="6C8AC76B" w14:textId="3DA29122">
            <w:pPr>
              <w:pStyle w:val="ListParagraph"/>
              <w:numPr>
                <w:ilvl w:val="0"/>
                <w:numId w:val="24"/>
              </w:numPr>
            </w:pPr>
            <w:r w:rsidRPr="00B52830">
              <w:t xml:space="preserve">How well has the applicant used relevant data and </w:t>
            </w:r>
            <w:r w:rsidRPr="00B52830" w:rsidR="007056BB">
              <w:t>other evidence</w:t>
            </w:r>
            <w:r w:rsidRPr="00B52830">
              <w:t xml:space="preserve"> to describe the need, problem, or challenge to be addressed? </w:t>
            </w:r>
          </w:p>
          <w:p w:rsidR="00D04B8A" w:rsidRPr="00B52830" w14:paraId="1374DDA4" w14:textId="45E79BA6">
            <w:pPr>
              <w:pStyle w:val="ListParagraph"/>
              <w:numPr>
                <w:ilvl w:val="0"/>
                <w:numId w:val="24"/>
              </w:numPr>
            </w:pPr>
            <w:r w:rsidRPr="00B52830">
              <w:t xml:space="preserve">Has the applicant appropriately defined the </w:t>
            </w:r>
            <w:r w:rsidRPr="00B52830" w:rsidR="000ED296">
              <w:t>primary audience</w:t>
            </w:r>
            <w:r w:rsidRPr="00B52830">
              <w:t xml:space="preserve">(s) and beneficiaries, as applicable, for this work? </w:t>
            </w:r>
          </w:p>
          <w:p w:rsidR="006018D3" w:rsidRPr="00B52830" w14:paraId="5FE12785" w14:textId="1C01049D">
            <w:pPr>
              <w:pStyle w:val="ListParagraph"/>
              <w:numPr>
                <w:ilvl w:val="0"/>
                <w:numId w:val="24"/>
              </w:numPr>
            </w:pPr>
            <w:r w:rsidRPr="00B52830">
              <w:t xml:space="preserve">Have the </w:t>
            </w:r>
            <w:r w:rsidRPr="00B52830" w:rsidR="673B077D">
              <w:t>primary audience</w:t>
            </w:r>
            <w:r w:rsidRPr="00B52830">
              <w:t xml:space="preserve"> and other project stakeholders been appropriately </w:t>
            </w:r>
            <w:r w:rsidRPr="00B52830" w:rsidR="3DBA3F47">
              <w:t xml:space="preserve">involved </w:t>
            </w:r>
            <w:r w:rsidRPr="00B52830">
              <w:t xml:space="preserve">in planning the project? </w:t>
            </w:r>
          </w:p>
          <w:p w:rsidR="006018D3" w:rsidRPr="00B52830" w14:paraId="0F3B7029" w14:textId="5CEB948A">
            <w:pPr>
              <w:pStyle w:val="ListParagraph"/>
              <w:numPr>
                <w:ilvl w:val="0"/>
                <w:numId w:val="24"/>
              </w:numPr>
              <w:rPr>
                <w:szCs w:val="24"/>
              </w:rPr>
            </w:pPr>
            <w:r w:rsidRPr="00B52830">
              <w:t>If applicable, are the collections and/or records that are the focus of the project and their current condition described and quantified in enough detail?</w:t>
            </w:r>
          </w:p>
        </w:tc>
      </w:tr>
      <w:tr w14:paraId="36925516" w14:textId="77777777" w:rsidTr="003710F8">
        <w:tblPrEx>
          <w:tblW w:w="9180" w:type="dxa"/>
          <w:jc w:val="center"/>
          <w:tblCellMar>
            <w:left w:w="0" w:type="dxa"/>
            <w:right w:w="0" w:type="dxa"/>
          </w:tblCellMar>
          <w:tblLook w:val="04A0"/>
        </w:tblPrEx>
        <w:trPr>
          <w:cantSplit/>
          <w:jc w:val="center"/>
        </w:trPr>
        <w:tc>
          <w:tcPr>
            <w:tcW w:w="3150" w:type="dxa"/>
          </w:tcPr>
          <w:p w:rsidR="00E71D57" w:rsidRPr="00B52830" w:rsidP="00AA72E4" w14:paraId="75FC4E64" w14:textId="3934024B">
            <w:pPr>
              <w:pStyle w:val="StrongTableHeading"/>
            </w:pPr>
            <w:r w:rsidRPr="00B52830">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B52830">
              <w:t>Project Work Plan</w:t>
            </w:r>
          </w:p>
          <w:p w:rsidR="00120B18" w:rsidRPr="00B52830" w:rsidP="00AA72E4" w14:paraId="23EB7B5C" w14:textId="15856302"/>
        </w:tc>
        <w:tc>
          <w:tcPr>
            <w:tcW w:w="6030" w:type="dxa"/>
          </w:tcPr>
          <w:p w:rsidR="003675DE" w:rsidRPr="00B52830" w14:paraId="6785A222" w14:textId="1DA93428">
            <w:pPr>
              <w:pStyle w:val="ListParagraph"/>
              <w:numPr>
                <w:ilvl w:val="0"/>
                <w:numId w:val="3"/>
              </w:numPr>
            </w:pPr>
            <w:r w:rsidRPr="00B52830">
              <w:t xml:space="preserve">Are the proposed activities </w:t>
            </w:r>
            <w:r w:rsidRPr="00B52830" w:rsidR="5FDC58E5">
              <w:t>clearly described</w:t>
            </w:r>
            <w:r w:rsidRPr="00B52830" w:rsidR="1B2BF2C3">
              <w:t xml:space="preserve"> and in a logical sequence</w:t>
            </w:r>
            <w:r w:rsidRPr="00B52830" w:rsidR="000A118D">
              <w:t>?</w:t>
            </w:r>
          </w:p>
          <w:p w:rsidR="003042FD" w:rsidRPr="00B52830" w14:paraId="79411E12" w14:textId="77777777">
            <w:pPr>
              <w:pStyle w:val="ListParagraph"/>
              <w:numPr>
                <w:ilvl w:val="0"/>
                <w:numId w:val="3"/>
              </w:numPr>
            </w:pPr>
            <w:r w:rsidRPr="00B52830">
              <w:t>Are the goals, assumptions, and risks clearly stated?</w:t>
            </w:r>
          </w:p>
          <w:p w:rsidR="003675DE" w:rsidRPr="00B52830" w14:paraId="6C2D4163" w14:textId="0D1DEA87">
            <w:pPr>
              <w:pStyle w:val="ListParagraph"/>
              <w:numPr>
                <w:ilvl w:val="0"/>
                <w:numId w:val="3"/>
              </w:numPr>
            </w:pPr>
            <w:r w:rsidRPr="00B52830">
              <w:t xml:space="preserve">Do the identified staff, partners, consultants, and service providers </w:t>
            </w:r>
            <w:r w:rsidRPr="00B52830" w:rsidR="00C16672">
              <w:t xml:space="preserve">have </w:t>
            </w:r>
            <w:r w:rsidRPr="00B52830">
              <w:t xml:space="preserve">the experience and skills necessary to </w:t>
            </w:r>
            <w:r w:rsidRPr="00B52830" w:rsidR="00C16672">
              <w:t xml:space="preserve">successfully </w:t>
            </w:r>
            <w:r w:rsidRPr="00B52830">
              <w:t>complete the work?</w:t>
            </w:r>
          </w:p>
          <w:p w:rsidR="00CB772A" w:rsidRPr="00B52830" w14:paraId="4FE34437" w14:textId="2D7C2D1E">
            <w:pPr>
              <w:pStyle w:val="ListParagraph"/>
              <w:numPr>
                <w:ilvl w:val="0"/>
                <w:numId w:val="3"/>
              </w:numPr>
            </w:pPr>
            <w:r w:rsidRPr="00B52830">
              <w:t xml:space="preserve">Are the time, financial, personnel, and other </w:t>
            </w:r>
            <w:r w:rsidRPr="00B52830" w:rsidR="00C16672">
              <w:t xml:space="preserve">identified </w:t>
            </w:r>
            <w:r w:rsidRPr="00B52830">
              <w:t>resources appropriate for the scope and scale of the project?</w:t>
            </w:r>
            <w:r w:rsidRPr="00B52830" w:rsidR="0052630D">
              <w:t xml:space="preserve"> </w:t>
            </w:r>
          </w:p>
          <w:p w:rsidR="003675DE" w:rsidRPr="00B52830" w14:paraId="380671A7" w14:textId="1F50AFDB">
            <w:pPr>
              <w:pStyle w:val="ListParagraph"/>
              <w:numPr>
                <w:ilvl w:val="0"/>
                <w:numId w:val="3"/>
              </w:numPr>
            </w:pPr>
            <w:r w:rsidRPr="00B52830">
              <w:t xml:space="preserve">If </w:t>
            </w:r>
            <w:r w:rsidR="00EE1287">
              <w:t>applicable</w:t>
            </w:r>
            <w:r w:rsidRPr="00B52830">
              <w:t xml:space="preserve">, does the </w:t>
            </w:r>
            <w:hyperlink w:anchor="_Appendix_Four_–" w:history="1">
              <w:r w:rsidRPr="00B52830">
                <w:rPr>
                  <w:rStyle w:val="Hyperlink"/>
                </w:rPr>
                <w:t>Digital Products Plan</w:t>
              </w:r>
            </w:hyperlink>
            <w:r w:rsidRPr="00B52830">
              <w:t xml:space="preserve"> reflect appropriate practices and standards for creating and managing the types of digital products proposed?</w:t>
            </w:r>
          </w:p>
          <w:p w:rsidR="003837EB" w:rsidRPr="00B52830" w14:paraId="1BE836FD" w14:textId="7CB403FE">
            <w:pPr>
              <w:pStyle w:val="ListParagraph"/>
              <w:numPr>
                <w:ilvl w:val="0"/>
                <w:numId w:val="3"/>
              </w:numPr>
            </w:pPr>
            <w:r w:rsidRPr="00B52830">
              <w:t>Are</w:t>
            </w:r>
            <w:r w:rsidRPr="00B52830" w:rsidR="003675DE">
              <w:t xml:space="preserve"> the proposed methods for tracking the project’s progress </w:t>
            </w:r>
            <w:r w:rsidRPr="00B52830" w:rsidR="11ABFA98">
              <w:t>reliable and measurable</w:t>
            </w:r>
            <w:r w:rsidRPr="00B52830" w:rsidR="7E87A7C0">
              <w:t>, and will they</w:t>
            </w:r>
            <w:r w:rsidRPr="00B52830" w:rsidR="31300E03">
              <w:t xml:space="preserve"> </w:t>
            </w:r>
            <w:r w:rsidRPr="00B52830" w:rsidR="003675DE">
              <w:t>allow course adjustments when necessary</w:t>
            </w:r>
            <w:r w:rsidRPr="00B52830" w:rsidR="008B024C">
              <w:t>?</w:t>
            </w:r>
            <w:r w:rsidRPr="00B52830" w:rsidR="003675DE">
              <w:t xml:space="preserve"> </w:t>
            </w:r>
          </w:p>
        </w:tc>
      </w:tr>
      <w:tr w14:paraId="7797B9E4" w14:textId="77777777" w:rsidTr="003710F8">
        <w:tblPrEx>
          <w:tblW w:w="9180" w:type="dxa"/>
          <w:jc w:val="center"/>
          <w:tblCellMar>
            <w:left w:w="0" w:type="dxa"/>
            <w:right w:w="0" w:type="dxa"/>
          </w:tblCellMar>
          <w:tblLook w:val="04A0"/>
        </w:tblPrEx>
        <w:trPr>
          <w:cantSplit/>
          <w:jc w:val="center"/>
        </w:trPr>
        <w:tc>
          <w:tcPr>
            <w:tcW w:w="3150" w:type="dxa"/>
          </w:tcPr>
          <w:p w:rsidR="00240EDB" w:rsidRPr="00B52830" w:rsidP="00AA72E4" w14:paraId="38AE8046" w14:textId="77777777">
            <w:pPr>
              <w:pStyle w:val="StrongTableHeading"/>
            </w:pPr>
            <w:r w:rsidRPr="00B52830">
              <w:t>Project Results</w:t>
            </w:r>
          </w:p>
          <w:p w:rsidR="00120B18" w:rsidRPr="00B52830" w:rsidP="00AA72E4" w14:paraId="4AFC2F16" w14:textId="5862B814">
            <w:r w:rsidRPr="00B52830">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B52830" w14:paraId="3E57F044" w14:textId="77777777">
            <w:pPr>
              <w:pStyle w:val="ListParagraph"/>
              <w:numPr>
                <w:ilvl w:val="0"/>
                <w:numId w:val="22"/>
              </w:numPr>
            </w:pPr>
            <w:r w:rsidRPr="00B52830">
              <w:t>Are the project’s intended results clearly articulated, realistic, meaningful, and linked to the need, problem, or challenge addressed by the project?</w:t>
            </w:r>
          </w:p>
          <w:p w:rsidR="00076E8D" w:rsidRPr="00B52830" w14:paraId="440240B9" w14:textId="77777777">
            <w:pPr>
              <w:pStyle w:val="ListParagraph"/>
              <w:numPr>
                <w:ilvl w:val="0"/>
                <w:numId w:val="22"/>
              </w:numPr>
            </w:pPr>
            <w:r w:rsidRPr="00B52830">
              <w:t>Is the plan to effect meaningful change in knowledge, skills, behaviors, and/or attitudes solidly grounded and appropriately structured?</w:t>
            </w:r>
          </w:p>
          <w:p w:rsidR="000363B5" w:rsidRPr="00B52830" w14:paraId="17330E15" w14:textId="705EBB48">
            <w:pPr>
              <w:pStyle w:val="ListParagraph"/>
              <w:numPr>
                <w:ilvl w:val="0"/>
                <w:numId w:val="22"/>
              </w:numPr>
              <w:spacing w:line="240" w:lineRule="auto"/>
            </w:pPr>
            <w:r w:rsidRPr="00B52830">
              <w:t xml:space="preserve">Will the products created by the project be made available and accessible to the </w:t>
            </w:r>
            <w:r w:rsidRPr="00B52830" w:rsidR="09ED7ABD">
              <w:t>primary audience</w:t>
            </w:r>
            <w:r w:rsidRPr="00B52830">
              <w:t>?</w:t>
            </w:r>
          </w:p>
          <w:p w:rsidR="00126341" w:rsidRPr="00B52830" w14:paraId="0E471582" w14:textId="28253825">
            <w:pPr>
              <w:pStyle w:val="ListParagraph"/>
              <w:numPr>
                <w:ilvl w:val="0"/>
                <w:numId w:val="22"/>
              </w:numPr>
            </w:pPr>
            <w:r w:rsidRPr="00B52830">
              <w:t>Is the plan to sustain the benefits of the project beyond the conclusion of the period of performance reasonable and practical?</w:t>
            </w:r>
          </w:p>
          <w:p w:rsidR="00126341" w:rsidRPr="00B52830" w14:paraId="47A74891" w14:textId="55BDB1DE">
            <w:pPr>
              <w:pStyle w:val="ListParagraph"/>
              <w:numPr>
                <w:ilvl w:val="0"/>
                <w:numId w:val="22"/>
              </w:numPr>
            </w:pPr>
            <w:r w:rsidRPr="00B52830">
              <w:t>If applicable, will the</w:t>
            </w:r>
            <w:r w:rsidRPr="00B52830" w:rsidR="370B76FE">
              <w:t xml:space="preserve"> project improve the</w:t>
            </w:r>
            <w:r w:rsidRPr="00B52830">
              <w:t xml:space="preserve"> care, condition, management, access to, or use of</w:t>
            </w:r>
            <w:r w:rsidRPr="00B52830" w:rsidR="404FDE95">
              <w:t xml:space="preserve"> the</w:t>
            </w:r>
            <w:r w:rsidRPr="00B52830">
              <w:t xml:space="preserve"> collections and/or records</w:t>
            </w:r>
            <w:r w:rsidRPr="00B52830" w:rsidR="7B62302C">
              <w:t>?</w:t>
            </w:r>
          </w:p>
        </w:tc>
      </w:tr>
    </w:tbl>
    <w:p w:rsidR="00834441" w:rsidRPr="00B52830" w:rsidP="00AA72E4" w14:paraId="62F68BF2" w14:textId="77777777">
      <w:pPr>
        <w:spacing w:line="240" w:lineRule="auto"/>
        <w:rPr>
          <w:sz w:val="32"/>
          <w:szCs w:val="32"/>
        </w:rPr>
      </w:pPr>
      <w:r w:rsidRPr="00B52830">
        <w:br w:type="page"/>
      </w:r>
    </w:p>
    <w:p w:rsidR="00A03F4F" w:rsidRPr="00B52830" w:rsidP="009C22CE" w14:paraId="02B8D9B5" w14:textId="0DA172D5">
      <w:pPr>
        <w:pStyle w:val="Heading3"/>
      </w:pPr>
      <w:bookmarkStart w:id="166" w:name="_Toc232522373"/>
      <w:r w:rsidRPr="00B52830">
        <w:t>Risk Assessment</w:t>
      </w:r>
      <w:bookmarkEnd w:id="166"/>
    </w:p>
    <w:p w:rsidR="00062925" w:rsidRPr="00B52830" w:rsidP="00AA72E4" w14:paraId="41130CFB" w14:textId="510BECD4">
      <w:pPr>
        <w:pStyle w:val="Sectionintrotext"/>
      </w:pPr>
      <w:r w:rsidRPr="00B52830">
        <w:t>For awards with a total amoun</w:t>
      </w:r>
      <w:r w:rsidRPr="00B52830" w:rsidR="00FC0C63">
        <w:t>t</w:t>
      </w:r>
      <w:r w:rsidRPr="00B52830">
        <w:t xml:space="preserve"> of </w:t>
      </w:r>
      <w:r w:rsidR="00345822">
        <w:t>f</w:t>
      </w:r>
      <w:r w:rsidRPr="00B52830" w:rsidR="00345822">
        <w:t xml:space="preserve">ederal </w:t>
      </w:r>
      <w:r w:rsidRPr="00B52830">
        <w:t>share greater than the simplified acquisition threshold</w:t>
      </w:r>
      <w:r w:rsidR="00115A08">
        <w:t xml:space="preserve"> </w:t>
      </w:r>
      <w:r w:rsidRPr="007C423E" w:rsidR="00115A08">
        <w:t>(currently $350,000 but periodically adjusted)</w:t>
      </w:r>
      <w:r w:rsidRPr="00B52830">
        <w:t xml:space="preserve">, </w:t>
      </w:r>
      <w:r w:rsidR="00115A08">
        <w:t>we are</w:t>
      </w:r>
      <w:r w:rsidRPr="00B52830" w:rsidR="00115A08">
        <w:t xml:space="preserve"> </w:t>
      </w:r>
      <w:r w:rsidRPr="00B52830">
        <w:t xml:space="preserve">required to </w:t>
      </w:r>
      <w:r w:rsidRPr="00B52830" w:rsidR="00710EB1">
        <w:t xml:space="preserve">review and </w:t>
      </w:r>
      <w:r w:rsidRPr="00B52830">
        <w:t xml:space="preserve">consider </w:t>
      </w:r>
      <w:r w:rsidRPr="00B52830" w:rsidR="006E019F">
        <w:t>applicant information in the designated integrity and performance system</w:t>
      </w:r>
      <w:r w:rsidR="00115A08">
        <w:t>, which is accessible through SAM.gov</w:t>
      </w:r>
      <w:r w:rsidRPr="00B52830" w:rsidR="006E019F">
        <w:t>.</w:t>
      </w:r>
    </w:p>
    <w:p w:rsidR="00A03F4F" w:rsidRPr="00B52830" w:rsidP="00AA72E4" w14:paraId="677ADAD8" w14:textId="500FBEB2">
      <w:r w:rsidRPr="00B52830">
        <w:rPr>
          <w:noProof/>
        </w:rPr>
        <mc:AlternateContent>
          <mc:Choice Requires="wpg">
            <w:drawing>
              <wp:anchor distT="0" distB="0" distL="114300" distR="114300" simplePos="0" relativeHeight="251713536"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14:textId="01C097F3">
                              <w:pPr>
                                <w:pStyle w:val="ListParagraph"/>
                                <w:numPr>
                                  <w:ilvl w:val="0"/>
                                  <w:numId w:val="56"/>
                                </w:numPr>
                                <w:ind w:left="648"/>
                              </w:pPr>
                              <w:hyperlink r:id="rId107" w:history="1">
                                <w:r w:rsidRPr="0080683D">
                                  <w:rPr>
                                    <w:rStyle w:val="Hyperlink"/>
                                  </w:rPr>
                                  <w:t>41 U.S.C.</w:t>
                                </w:r>
                                <w:r w:rsidRPr="0080683D" w:rsidR="00D22B5B">
                                  <w:rPr>
                                    <w:rStyle w:val="Hyperlink"/>
                                  </w:rPr>
                                  <w:t xml:space="preserve"> § 2313</w:t>
                                </w:r>
                              </w:hyperlink>
                            </w:p>
                            <w:p w:rsidR="00F14A28" w14:textId="3D528157">
                              <w:pPr>
                                <w:pStyle w:val="ListParagraph"/>
                                <w:numPr>
                                  <w:ilvl w:val="0"/>
                                  <w:numId w:val="56"/>
                                </w:numPr>
                                <w:ind w:left="648"/>
                              </w:pPr>
                              <w:hyperlink r:id="rId108" w:history="1">
                                <w:r w:rsidRPr="0026390B">
                                  <w:rPr>
                                    <w:rStyle w:val="Hyperlink"/>
                                  </w:rPr>
                                  <w:t>41 U.S.C. § 134</w:t>
                                </w:r>
                              </w:hyperlink>
                            </w:p>
                            <w:p w:rsidR="00834775" w:rsidRPr="004D7732" w14:textId="36246505">
                              <w:pPr>
                                <w:pStyle w:val="ListParagraph"/>
                                <w:numPr>
                                  <w:ilvl w:val="0"/>
                                  <w:numId w:val="56"/>
                                </w:numPr>
                                <w:ind w:left="648"/>
                                <w:rPr>
                                  <w:rStyle w:val="Hyperlink"/>
                                  <w:b w:val="0"/>
                                  <w:color w:val="000000" w:themeColor="text1"/>
                                  <w:u w:val="none"/>
                                </w:rPr>
                              </w:pPr>
                              <w:hyperlink r:id="rId109" w:history="1">
                                <w:r w:rsidRPr="00406695">
                                  <w:rPr>
                                    <w:rStyle w:val="Hyperlink"/>
                                  </w:rPr>
                                  <w:t xml:space="preserve">20 C.F.R. </w:t>
                                </w:r>
                                <w:r w:rsidRPr="00115A08" w:rsidR="00115A08">
                                  <w:rPr>
                                    <w:rStyle w:val="Hyperlink"/>
                                  </w:rPr>
                                  <w:t>§</w:t>
                                </w:r>
                                <w:r w:rsidR="00115A08">
                                  <w:rPr>
                                    <w:rStyle w:val="Hyperlink"/>
                                  </w:rPr>
                                  <w:t xml:space="preserve"> </w:t>
                                </w:r>
                                <w:r w:rsidRPr="00406695">
                                  <w:rPr>
                                    <w:rStyle w:val="Hyperlink"/>
                                  </w:rPr>
                                  <w:t>200.206</w:t>
                                </w:r>
                              </w:hyperlink>
                            </w:p>
                            <w:p w:rsidR="004D7732" w14:textId="28DA73BD">
                              <w:pPr>
                                <w:pStyle w:val="ListParagraph"/>
                                <w:numPr>
                                  <w:ilvl w:val="0"/>
                                  <w:numId w:val="56"/>
                                </w:numPr>
                                <w:ind w:left="648"/>
                              </w:pPr>
                              <w:hyperlink r:id="rId110" w:history="1">
                                <w:r w:rsidRPr="001362D2">
                                  <w:rPr>
                                    <w:rStyle w:val="Hyperlink"/>
                                  </w:rPr>
                                  <w:t xml:space="preserve">2 C.F.R. </w:t>
                                </w:r>
                                <w:r w:rsidRPr="00115A08" w:rsidR="00115A08">
                                  <w:rPr>
                                    <w:rStyle w:val="Hyperlink"/>
                                  </w:rPr>
                                  <w:t>§</w:t>
                                </w:r>
                                <w:r w:rsidR="00B30640">
                                  <w:rPr>
                                    <w:rStyle w:val="Hyperlink"/>
                                  </w:rPr>
                                  <w:t xml:space="preserve"> </w:t>
                                </w:r>
                                <w:r w:rsidRPr="001362D2">
                                  <w:rPr>
                                    <w:rStyle w:val="Hyperlink"/>
                                  </w:rPr>
                                  <w:t>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51" alt="&quot;&quot;" style="width:171.75pt;height:219.75pt;margin-top:0.8pt;margin-left:4in;position:absolute;z-index:251714560" coordsize="21812,27908">
                <v:rect id="_x0000_s1052"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14:paraId="10056300" w14:textId="01C097F3">
                        <w:pPr>
                          <w:pStyle w:val="ListParagraph"/>
                          <w:numPr>
                            <w:ilvl w:val="0"/>
                            <w:numId w:val="56"/>
                          </w:numPr>
                          <w:ind w:left="648"/>
                        </w:pPr>
                        <w:hyperlink r:id="rId107" w:history="1">
                          <w:r w:rsidRPr="0080683D">
                            <w:rPr>
                              <w:rStyle w:val="Hyperlink"/>
                            </w:rPr>
                            <w:t>41 U.S.C.</w:t>
                          </w:r>
                          <w:r w:rsidRPr="0080683D" w:rsidR="00D22B5B">
                            <w:rPr>
                              <w:rStyle w:val="Hyperlink"/>
                            </w:rPr>
                            <w:t xml:space="preserve"> § 2313</w:t>
                          </w:r>
                        </w:hyperlink>
                      </w:p>
                      <w:p w:rsidR="00F14A28" w14:paraId="5FCE63D9" w14:textId="3D528157">
                        <w:pPr>
                          <w:pStyle w:val="ListParagraph"/>
                          <w:numPr>
                            <w:ilvl w:val="0"/>
                            <w:numId w:val="56"/>
                          </w:numPr>
                          <w:ind w:left="648"/>
                        </w:pPr>
                        <w:hyperlink r:id="rId108" w:history="1">
                          <w:r w:rsidRPr="0026390B">
                            <w:rPr>
                              <w:rStyle w:val="Hyperlink"/>
                            </w:rPr>
                            <w:t>41 U.S.C. § 134</w:t>
                          </w:r>
                        </w:hyperlink>
                      </w:p>
                      <w:p w:rsidR="00834775" w:rsidRPr="004D7732" w14:paraId="392A2817" w14:textId="36246505">
                        <w:pPr>
                          <w:pStyle w:val="ListParagraph"/>
                          <w:numPr>
                            <w:ilvl w:val="0"/>
                            <w:numId w:val="56"/>
                          </w:numPr>
                          <w:ind w:left="648"/>
                          <w:rPr>
                            <w:rStyle w:val="Hyperlink"/>
                            <w:b w:val="0"/>
                            <w:color w:val="000000" w:themeColor="text1"/>
                            <w:u w:val="none"/>
                          </w:rPr>
                        </w:pPr>
                        <w:hyperlink r:id="rId109" w:history="1">
                          <w:r w:rsidRPr="00406695">
                            <w:rPr>
                              <w:rStyle w:val="Hyperlink"/>
                            </w:rPr>
                            <w:t xml:space="preserve">20 C.F.R. </w:t>
                          </w:r>
                          <w:r w:rsidRPr="00115A08" w:rsidR="00115A08">
                            <w:rPr>
                              <w:rStyle w:val="Hyperlink"/>
                            </w:rPr>
                            <w:t>§</w:t>
                          </w:r>
                          <w:r w:rsidR="00115A08">
                            <w:rPr>
                              <w:rStyle w:val="Hyperlink"/>
                            </w:rPr>
                            <w:t xml:space="preserve"> </w:t>
                          </w:r>
                          <w:r w:rsidRPr="00406695">
                            <w:rPr>
                              <w:rStyle w:val="Hyperlink"/>
                            </w:rPr>
                            <w:t>200.206</w:t>
                          </w:r>
                        </w:hyperlink>
                      </w:p>
                      <w:p w:rsidR="004D7732" w14:paraId="5FE8E590" w14:textId="28DA73BD">
                        <w:pPr>
                          <w:pStyle w:val="ListParagraph"/>
                          <w:numPr>
                            <w:ilvl w:val="0"/>
                            <w:numId w:val="56"/>
                          </w:numPr>
                          <w:ind w:left="648"/>
                        </w:pPr>
                        <w:hyperlink r:id="rId110" w:history="1">
                          <w:r w:rsidRPr="001362D2">
                            <w:rPr>
                              <w:rStyle w:val="Hyperlink"/>
                            </w:rPr>
                            <w:t xml:space="preserve">2 C.F.R. </w:t>
                          </w:r>
                          <w:r w:rsidRPr="00115A08" w:rsidR="00115A08">
                            <w:rPr>
                              <w:rStyle w:val="Hyperlink"/>
                            </w:rPr>
                            <w:t>§</w:t>
                          </w:r>
                          <w:r w:rsidR="00B30640">
                            <w:rPr>
                              <w:rStyle w:val="Hyperlink"/>
                            </w:rPr>
                            <w:t xml:space="preserve"> </w:t>
                          </w:r>
                          <w:r w:rsidRPr="001362D2">
                            <w:rPr>
                              <w:rStyle w:val="Hyperlink"/>
                            </w:rPr>
                            <w:t>3185</w:t>
                          </w:r>
                        </w:hyperlink>
                      </w:p>
                    </w:txbxContent>
                  </v:textbox>
                </v:rect>
                <v:shape id="Graphic 23" o:spid="_x0000_s1053" type="#_x0000_t75" alt="Information with solid fill" style="width:3473;height:3473;left:1238;mso-wrap-style:square;position:absolute;top:2857;visibility:visible">
                  <v:imagedata r:id="rId38" o:title="Information with solid fill"/>
                </v:shape>
                <w10:wrap type="square"/>
              </v:group>
            </w:pict>
          </mc:Fallback>
        </mc:AlternateContent>
      </w:r>
    </w:p>
    <w:p w:rsidR="00A03F4F" w:rsidRPr="00B52830" w:rsidP="00AA72E4" w14:paraId="32C11A18" w14:textId="53C42945">
      <w:r w:rsidRPr="00B52830">
        <w:t>You</w:t>
      </w:r>
      <w:r w:rsidRPr="00B52830" w:rsidR="00641364">
        <w:t xml:space="preserve"> may review information in the designated integrity and performance systems and comment on any information about </w:t>
      </w:r>
      <w:r w:rsidRPr="00B52830" w:rsidR="00190239">
        <w:t xml:space="preserve">your organization </w:t>
      </w:r>
      <w:r w:rsidRPr="00B52830" w:rsidR="00641364">
        <w:t xml:space="preserve">that a </w:t>
      </w:r>
      <w:r w:rsidRPr="00B52830" w:rsidR="00DE509A">
        <w:t xml:space="preserve">federal </w:t>
      </w:r>
      <w:r w:rsidRPr="00B52830" w:rsidR="00641364">
        <w:t>awarding agency previously entered.</w:t>
      </w:r>
    </w:p>
    <w:p w:rsidR="00EC46FD" w:rsidRPr="00B52830" w:rsidP="00AA72E4" w14:paraId="48A3381D" w14:textId="24A0E9E2">
      <w:r w:rsidRPr="00B52830">
        <w:t xml:space="preserve">We </w:t>
      </w:r>
      <w:r w:rsidRPr="00B52830" w:rsidR="00641364">
        <w:t xml:space="preserve">will consider any </w:t>
      </w:r>
      <w:r w:rsidR="00EE1287">
        <w:t xml:space="preserve">applicant </w:t>
      </w:r>
      <w:r w:rsidRPr="00B52830" w:rsidR="00641364">
        <w:t xml:space="preserve">comments, in addition to other information in the designated integrity and performance system, in </w:t>
      </w:r>
      <w:r w:rsidR="00B30640">
        <w:t>reviewing</w:t>
      </w:r>
      <w:r w:rsidRPr="00B52830" w:rsidR="00B30640">
        <w:t xml:space="preserve"> </w:t>
      </w:r>
      <w:r w:rsidRPr="00B52830" w:rsidR="00641364">
        <w:t xml:space="preserve">the applicant’s integrity, business ethics, and record of performance under </w:t>
      </w:r>
      <w:r w:rsidRPr="00B52830" w:rsidR="00DE509A">
        <w:t xml:space="preserve">federal </w:t>
      </w:r>
      <w:r w:rsidRPr="00B52830" w:rsidR="00641364">
        <w:t>awards when completing the review of risk posed by applicants</w:t>
      </w:r>
      <w:r w:rsidRPr="00B52830" w:rsidR="00E67A24">
        <w:t>.</w:t>
      </w:r>
    </w:p>
    <w:p w:rsidR="00A03F4F" w:rsidRPr="00B52830" w:rsidP="00C10168" w14:paraId="5A601E21" w14:textId="28482343">
      <w:pPr>
        <w:pStyle w:val="Heading2"/>
      </w:pPr>
      <w:bookmarkStart w:id="167" w:name="_Toc232522174"/>
      <w:bookmarkStart w:id="168" w:name="_Toc232522374"/>
      <w:r w:rsidRPr="00B52830">
        <w:t>Awa</w:t>
      </w:r>
      <w:r w:rsidRPr="00B52830" w:rsidR="00F35C86">
        <w:t>rd Notices</w:t>
      </w:r>
      <w:bookmarkEnd w:id="167"/>
      <w:bookmarkEnd w:id="168"/>
    </w:p>
    <w:p w:rsidR="00062925" w:rsidRPr="00B52830" w:rsidP="0049303A" w14:paraId="737C76C4" w14:textId="4C76CAE7">
      <w:pPr>
        <w:pStyle w:val="Sectionintrotext"/>
      </w:pPr>
      <w:r w:rsidRPr="00B52830">
        <w:t xml:space="preserve">We </w:t>
      </w:r>
      <w:r w:rsidRPr="00B52830" w:rsidR="00641364">
        <w:t xml:space="preserve">will not release information about the status of an application until </w:t>
      </w:r>
      <w:r w:rsidRPr="00B52830" w:rsidR="002A65A7">
        <w:t>we have completed the peer review process and all deliberations</w:t>
      </w:r>
      <w:r w:rsidRPr="00B52830" w:rsidR="00641364">
        <w:t xml:space="preserve">. </w:t>
      </w:r>
    </w:p>
    <w:p w:rsidR="0050156B" w:rsidRPr="00B52830" w:rsidP="0049303A" w14:paraId="4E44C066" w14:textId="4C2BA3B4">
      <w:r>
        <w:t xml:space="preserve">We </w:t>
      </w:r>
      <w:r w:rsidR="00641364">
        <w:t>expect</w:t>
      </w:r>
      <w:r w:rsidR="000A422C">
        <w:t xml:space="preserve"> </w:t>
      </w:r>
      <w:r w:rsidR="00641364">
        <w:t>to notify successful and unsuccessful applicants of</w:t>
      </w:r>
      <w:r w:rsidR="001B4B19">
        <w:t xml:space="preserve"> </w:t>
      </w:r>
      <w:r w:rsidR="0060754D">
        <w:t xml:space="preserve">final funding </w:t>
      </w:r>
      <w:r w:rsidR="00641364">
        <w:t>decisions by</w:t>
      </w:r>
      <w:r w:rsidR="00AA3E24">
        <w:t xml:space="preserve"> email in</w:t>
      </w:r>
      <w:r w:rsidR="00641364">
        <w:t xml:space="preserve"> </w:t>
      </w:r>
      <w:bookmarkEnd w:id="156"/>
      <w:r w:rsidR="75C92BD7">
        <w:t>Ju</w:t>
      </w:r>
      <w:r w:rsidR="7D03527B">
        <w:t>ly</w:t>
      </w:r>
      <w:r w:rsidR="75C92BD7">
        <w:t xml:space="preserve"> </w:t>
      </w:r>
      <w:r w:rsidR="00865608">
        <w:t>202</w:t>
      </w:r>
      <w:r w:rsidR="326E9627">
        <w:t>7</w:t>
      </w:r>
      <w:r w:rsidR="003F43A1">
        <w:t>.</w:t>
      </w:r>
    </w:p>
    <w:p w:rsidR="00BE3AAA" w:rsidRPr="00B52830" w:rsidP="00BE3AAA" w14:paraId="73D2B52F" w14:textId="4133FB52">
      <w:pPr>
        <w:pStyle w:val="TableHeaderRow"/>
      </w:pPr>
      <w:r w:rsidRPr="00B52830">
        <w:t xml:space="preserve">Funded </w:t>
      </w:r>
      <w:r w:rsidRPr="00B52830" w:rsidR="00055342">
        <w:t>Applica</w:t>
      </w:r>
      <w:r w:rsidR="00055342">
        <w:t>tions</w:t>
      </w:r>
    </w:p>
    <w:p w:rsidR="00BE3AAA" w:rsidRPr="00B52830" w:rsidP="009175E6" w14:paraId="757DBDF6" w14:textId="667E2E67">
      <w:pPr>
        <w:spacing w:after="240"/>
      </w:pPr>
      <w:r w:rsidRPr="00B52830">
        <w:t xml:space="preserve">If your application is </w:t>
      </w:r>
      <w:r w:rsidRPr="00B52830" w:rsidR="00B72EB2">
        <w:t>funded</w:t>
      </w:r>
      <w:r w:rsidRPr="00B52830">
        <w:t xml:space="preserve">, </w:t>
      </w:r>
      <w:r w:rsidR="009011F5">
        <w:t>we will</w:t>
      </w:r>
      <w:r w:rsidRPr="00B52830" w:rsidR="009011F5">
        <w:t xml:space="preserve"> </w:t>
      </w:r>
      <w:r w:rsidRPr="00B52830">
        <w:t xml:space="preserve">send </w:t>
      </w:r>
      <w:r w:rsidRPr="00B52830" w:rsidR="399BFA77">
        <w:t xml:space="preserve">the </w:t>
      </w:r>
      <w:r w:rsidRPr="00B52830">
        <w:t xml:space="preserve">Authorizing Official, Project Director, and Grant Administrator </w:t>
      </w:r>
      <w:r w:rsidRPr="00B52830" w:rsidR="343A0CD0">
        <w:t>you listed on the SF424S Application Form</w:t>
      </w:r>
      <w:r w:rsidRPr="00B52830">
        <w:t xml:space="preserve"> an email notification with congratulations</w:t>
      </w:r>
      <w:r w:rsidRPr="00B52830" w:rsidR="00575F03">
        <w:t xml:space="preserve"> and</w:t>
      </w:r>
      <w:r w:rsidRPr="00B52830">
        <w:t xml:space="preserve"> instructions for accessing </w:t>
      </w:r>
      <w:r w:rsidR="008436B3">
        <w:t>the agency’s</w:t>
      </w:r>
      <w:r w:rsidRPr="00B52830" w:rsidR="008436B3">
        <w:t xml:space="preserve"> </w:t>
      </w:r>
      <w:r w:rsidRPr="00B52830">
        <w:t xml:space="preserve">electronic grants management system, eGMS Reach. Once you activate your eGMS Reach account, you’ll have access to your Official Award Notification, </w:t>
      </w:r>
      <w:r w:rsidRPr="00B52830" w:rsidR="003C4E34">
        <w:t xml:space="preserve">award letter, </w:t>
      </w:r>
      <w:r w:rsidRPr="00B52830">
        <w:t xml:space="preserve">reporting schedule, IMLS-approved budget document, and anonymized reviewer feedback from your application’s peer review. </w:t>
      </w:r>
    </w:p>
    <w:p w:rsidR="00BE3AAA" w:rsidRPr="00B52830" w:rsidP="008703F1" w14:paraId="73ED8A2A" w14:textId="1D1ADB88">
      <w:pPr>
        <w:ind w:right="144"/>
      </w:pPr>
      <w:r w:rsidRPr="00B52830">
        <w:rPr>
          <w:b/>
          <w:bCs/>
          <w:noProof/>
        </w:rPr>
        <w:drawing>
          <wp:anchor distT="0" distB="0" distL="114300" distR="114300" simplePos="0" relativeHeight="251715584" behindDoc="0" locked="0" layoutInCell="1" allowOverlap="1">
            <wp:simplePos x="0" y="0"/>
            <wp:positionH relativeFrom="column">
              <wp:posOffset>19978</wp:posOffset>
            </wp:positionH>
            <wp:positionV relativeFrom="paragraph">
              <wp:posOffset>52070</wp:posOffset>
            </wp:positionV>
            <wp:extent cx="742950" cy="74295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742950" cy="742950"/>
                    </a:xfrm>
                    <a:prstGeom prst="rect">
                      <a:avLst/>
                    </a:prstGeom>
                  </pic:spPr>
                </pic:pic>
              </a:graphicData>
            </a:graphic>
            <wp14:sizeRelH relativeFrom="margin">
              <wp14:pctWidth>0</wp14:pctWidth>
            </wp14:sizeRelH>
            <wp14:sizeRelV relativeFrom="margin">
              <wp14:pctHeight>0</wp14:pctHeight>
            </wp14:sizeRelV>
          </wp:anchor>
        </w:drawing>
      </w:r>
      <w:r w:rsidRPr="00B52830" w:rsidR="1FC5DB00">
        <w:rPr>
          <w:b/>
          <w:bCs/>
        </w:rPr>
        <w:t xml:space="preserve">The </w:t>
      </w:r>
      <w:r w:rsidRPr="00B52830" w:rsidR="0AF33B7D">
        <w:rPr>
          <w:b/>
          <w:bCs/>
        </w:rPr>
        <w:t xml:space="preserve">signed </w:t>
      </w:r>
      <w:r w:rsidRPr="00B52830" w:rsidR="1FC5DB00">
        <w:rPr>
          <w:b/>
          <w:bCs/>
        </w:rPr>
        <w:t xml:space="preserve">Official Award Notification is the only document obligating funds and authorizing you to begin performance on </w:t>
      </w:r>
      <w:r w:rsidR="00373F1C">
        <w:rPr>
          <w:b/>
          <w:bCs/>
        </w:rPr>
        <w:t>the</w:t>
      </w:r>
      <w:r w:rsidRPr="00B52830" w:rsidR="00373F1C">
        <w:rPr>
          <w:b/>
          <w:bCs/>
        </w:rPr>
        <w:t xml:space="preserve"> </w:t>
      </w:r>
      <w:r w:rsidRPr="00B52830" w:rsidR="1FC5DB00">
        <w:rPr>
          <w:b/>
          <w:bCs/>
        </w:rPr>
        <w:t xml:space="preserve">specified date. </w:t>
      </w:r>
      <w:r w:rsidRPr="00B52830" w:rsidR="5F29623A">
        <w:t>Unless</w:t>
      </w:r>
      <w:r w:rsidRPr="00B52830" w:rsidR="1FC5DB00">
        <w:t xml:space="preserve"> you’ve confirmed </w:t>
      </w:r>
      <w:r w:rsidRPr="00B52830" w:rsidR="331FE548">
        <w:t xml:space="preserve">and received prior written approval from </w:t>
      </w:r>
      <w:r w:rsidRPr="00B52830" w:rsidR="635D8053">
        <w:t>us that</w:t>
      </w:r>
      <w:r w:rsidRPr="00B52830" w:rsidR="1FC5DB00">
        <w:t xml:space="preserve"> pre-award costs are allowed, incurring those costs before the period of performance </w:t>
      </w:r>
      <w:r w:rsidR="00373F1C">
        <w:t xml:space="preserve">begins </w:t>
      </w:r>
      <w:r w:rsidRPr="00B52830" w:rsidR="1FC5DB00">
        <w:t xml:space="preserve">is </w:t>
      </w:r>
      <w:r w:rsidR="00373F1C">
        <w:t xml:space="preserve">entirely </w:t>
      </w:r>
      <w:r w:rsidRPr="00B52830" w:rsidR="1FC5DB00">
        <w:t>at your own risk.</w:t>
      </w:r>
    </w:p>
    <w:p w:rsidR="00BE3AAA" w:rsidRPr="00B52830" w:rsidP="009175E6" w14:paraId="7ADA5A93" w14:textId="2A64B485">
      <w:pPr>
        <w:pStyle w:val="TableHeaderRow"/>
        <w:spacing w:before="360"/>
      </w:pPr>
      <w:r w:rsidRPr="00B52830">
        <w:t xml:space="preserve">Unfunded </w:t>
      </w:r>
      <w:r w:rsidRPr="00B52830" w:rsidR="00055342">
        <w:t>Applica</w:t>
      </w:r>
      <w:r w:rsidR="00055342">
        <w:t>tions</w:t>
      </w:r>
    </w:p>
    <w:p w:rsidR="00BE3AAA" w:rsidRPr="00B52830" w:rsidP="00BE3AAA" w14:paraId="25D1BA35" w14:textId="42241B15">
      <w:r w:rsidRPr="00B52830">
        <w:t xml:space="preserve">If your application is </w:t>
      </w:r>
      <w:r w:rsidRPr="00B52830" w:rsidR="004A5522">
        <w:t xml:space="preserve">not </w:t>
      </w:r>
      <w:r w:rsidR="00474725">
        <w:t>selected for funding</w:t>
      </w:r>
      <w:r w:rsidRPr="00B52830">
        <w:t xml:space="preserve">, </w:t>
      </w:r>
      <w:r w:rsidR="00474725">
        <w:t>we will</w:t>
      </w:r>
      <w:r w:rsidRPr="00B52830" w:rsidR="00474725">
        <w:t xml:space="preserve"> </w:t>
      </w:r>
      <w:r w:rsidRPr="00B52830">
        <w:t xml:space="preserve">send your Authorizing Official, Project Director, and Grant Administrator an email notification. </w:t>
      </w:r>
      <w:r w:rsidR="00474725">
        <w:t>We will</w:t>
      </w:r>
      <w:r w:rsidRPr="00B52830" w:rsidR="00474725">
        <w:t xml:space="preserve"> </w:t>
      </w:r>
      <w:r w:rsidRPr="00B52830">
        <w:t xml:space="preserve">share the number of applications and the total </w:t>
      </w:r>
      <w:r w:rsidRPr="00B52830" w:rsidR="01ABE1C3">
        <w:t xml:space="preserve">amount </w:t>
      </w:r>
      <w:r w:rsidRPr="00B52830">
        <w:t xml:space="preserve">of requested funding we received </w:t>
      </w:r>
      <w:r w:rsidR="008F6E6C">
        <w:t>in response to this NOFO</w:t>
      </w:r>
      <w:r w:rsidRPr="00B52830">
        <w:t xml:space="preserve">. </w:t>
      </w:r>
      <w:r w:rsidR="008F6E6C">
        <w:t>We will</w:t>
      </w:r>
      <w:r w:rsidRPr="00B52830" w:rsidR="008F6E6C">
        <w:t xml:space="preserve"> </w:t>
      </w:r>
      <w:r w:rsidRPr="00B52830">
        <w:t xml:space="preserve">also provide anonymized reviewer comments and scores </w:t>
      </w:r>
      <w:r w:rsidR="008F6E6C">
        <w:t xml:space="preserve">for your application </w:t>
      </w:r>
      <w:r w:rsidRPr="00B52830">
        <w:t xml:space="preserve">to help you understand the decision and decide whether to revise the proposal and </w:t>
      </w:r>
      <w:r w:rsidR="008F6E6C">
        <w:t>re-</w:t>
      </w:r>
      <w:r w:rsidRPr="00B52830">
        <w:t>submit it to IMLS or another funding agency in the future.</w:t>
      </w:r>
    </w:p>
    <w:p w:rsidR="00BE3AAA" w:rsidRPr="00B52830" w:rsidP="0049303A" w14:paraId="23365462" w14:textId="77777777"/>
    <w:p w:rsidR="00822469" w:rsidRPr="00B52830" w:rsidP="0049303A" w14:paraId="0FF4D402" w14:textId="1A3B23E5">
      <w:pPr>
        <w:sectPr w:rsidSect="00A35631">
          <w:headerReference w:type="default" r:id="rId111"/>
          <w:headerReference w:type="first" r:id="rId112"/>
          <w:pgSz w:w="12240" w:h="15840"/>
          <w:pgMar w:top="1440" w:right="1440" w:bottom="1440" w:left="1440" w:header="288" w:footer="432" w:gutter="0"/>
          <w:cols w:space="720"/>
          <w:titlePg/>
          <w:docGrid w:linePitch="326"/>
        </w:sectPr>
      </w:pPr>
      <w:r w:rsidRPr="00B52830">
        <w:br w:type="page"/>
      </w:r>
    </w:p>
    <w:p w:rsidR="006705F8" w:rsidRPr="00B52830" w:rsidP="0049303A" w14:paraId="6E41C0BA" w14:textId="665508B3"/>
    <w:p w:rsidR="00BE2408" w:rsidRPr="00B52830" w:rsidP="00BE2408" w14:paraId="4D7E2D47" w14:textId="673B95D7">
      <w:r w:rsidRPr="00B52830">
        <w:rPr>
          <w:noProof/>
        </w:rPr>
        <mc:AlternateContent>
          <mc:Choice Requires="wpg">
            <w:drawing>
              <wp:anchor distT="0" distB="0" distL="114300" distR="114300" simplePos="0" relativeHeight="25169612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1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4" alt="&quot;&quot;" style="width:54pt;height:54pt;margin-top:20.9pt;margin-left:-0.8pt;mso-height-relative:margin;mso-width-relative:margin;position:absolute;z-index:251697152" coordsize="8073,7985">
                <v:shape id="Graphic 11" o:spid="_x0000_s1055" type="#_x0000_t75" alt="Ribbon with solid fill" style="width:6668;height:6667;left:715;mso-wrap-style:square;position:absolute;top:633;visibility:visible">
                  <v:imagedata r:id="rId115" o:title="Ribbon with solid fill"/>
                </v:shape>
                <v:oval id="Oval 12" o:spid="_x0000_s1056" style="width:8073;height:7985;mso-wrap-style:square;position:absolute;visibility:visible;v-text-anchor:middle" filled="f" strokecolor="#33715b" strokeweight="3pt">
                  <v:stroke joinstyle="miter"/>
                </v:oval>
              </v:group>
            </w:pict>
          </mc:Fallback>
        </mc:AlternateContent>
      </w:r>
    </w:p>
    <w:p w:rsidR="00EB1D8C" w:rsidRPr="00B52830" w:rsidP="00EB1D8C" w14:paraId="60E8E3BE" w14:textId="0B870F7F"/>
    <w:p w:rsidR="00EB1D8C" w:rsidRPr="00B52830" w:rsidP="00EB1D8C" w14:paraId="6A56D331" w14:textId="77777777"/>
    <w:p w:rsidR="00EB1D8C" w:rsidRPr="00B52830" w:rsidP="00EB1D8C" w14:paraId="2C5E13E8" w14:textId="77777777"/>
    <w:p w:rsidR="0050156B" w:rsidRPr="00B52830" w:rsidP="003619E6" w14:paraId="304BFB12" w14:textId="739E069F">
      <w:pPr>
        <w:pStyle w:val="Heading1"/>
        <w:spacing w:before="120"/>
      </w:pPr>
      <w:bookmarkStart w:id="169" w:name="_Find_Post-Award_Information"/>
      <w:bookmarkStart w:id="170" w:name="_Toc232522175"/>
      <w:bookmarkEnd w:id="169"/>
      <w:r w:rsidRPr="00B52830">
        <w:t>Find Post</w:t>
      </w:r>
      <w:r w:rsidRPr="00B52830" w:rsidR="00810828">
        <w:t>-</w:t>
      </w:r>
      <w:r w:rsidRPr="00B52830">
        <w:t>Award Information</w:t>
      </w:r>
      <w:bookmarkEnd w:id="170"/>
    </w:p>
    <w:p w:rsidR="004145DF" w:rsidRPr="00B52830" w:rsidP="004145DF" w14:paraId="3DCC9818" w14:textId="77777777"/>
    <w:p w:rsidR="004145DF" w:rsidRPr="00B52830" w:rsidP="004145DF" w14:paraId="07EE1929" w14:textId="5AB1BC4C">
      <w:pPr>
        <w:pStyle w:val="Sectionintrotext"/>
      </w:pPr>
      <w:r w:rsidRPr="00B52830">
        <w:t>In this step:</w:t>
      </w:r>
    </w:p>
    <w:p w:rsidR="000E73BB" w14:paraId="26D98837" w14:textId="21D226DD">
      <w:pPr>
        <w:pStyle w:val="TOC2"/>
        <w:rPr>
          <w:rFonts w:asciiTheme="minorHAnsi" w:hAnsiTheme="minorHAnsi" w:cstheme="minorBidi"/>
          <w:b w:val="0"/>
          <w:noProof/>
          <w:color w:val="auto"/>
          <w:kern w:val="2"/>
          <w:szCs w:val="24"/>
          <w14:ligatures w14:val="standardContextual"/>
        </w:rPr>
      </w:pPr>
      <w:r w:rsidRPr="00B52830">
        <w:fldChar w:fldCharType="begin"/>
      </w:r>
      <w:r w:rsidRPr="00B52830">
        <w:instrText xml:space="preserve"> TOC \o "</w:instrText>
      </w:r>
      <w:r w:rsidRPr="00B52830" w:rsidR="001E257C">
        <w:instrText>2</w:instrText>
      </w:r>
      <w:r w:rsidRPr="00B52830">
        <w:instrText xml:space="preserve">-4" \h \z \u </w:instrText>
      </w:r>
      <w:r w:rsidRPr="00B52830" w:rsidR="001E257C">
        <w:instrText>\b Step4</w:instrText>
      </w:r>
      <w:r w:rsidRPr="00B52830">
        <w:fldChar w:fldCharType="separate"/>
      </w:r>
      <w:hyperlink w:anchor="_Toc218941889" w:history="1">
        <w:r w:rsidRPr="008750F6">
          <w:rPr>
            <w:rStyle w:val="Hyperlink"/>
            <w:noProof/>
          </w:rPr>
          <w:t>8.</w:t>
        </w:r>
        <w:r>
          <w:rPr>
            <w:rFonts w:asciiTheme="minorHAnsi" w:hAnsiTheme="minorHAnsi" w:cstheme="minorBidi"/>
            <w:b w:val="0"/>
            <w:noProof/>
            <w:color w:val="auto"/>
            <w:kern w:val="2"/>
            <w:szCs w:val="24"/>
            <w14:ligatures w14:val="standardContextual"/>
          </w:rPr>
          <w:tab/>
        </w:r>
        <w:r w:rsidRPr="008750F6">
          <w:rPr>
            <w:rStyle w:val="Hyperlink"/>
            <w:noProof/>
          </w:rPr>
          <w:t>Post-Award Requirements and Administration</w:t>
        </w:r>
        <w:r>
          <w:rPr>
            <w:noProof/>
            <w:webHidden/>
          </w:rPr>
          <w:tab/>
        </w:r>
        <w:r>
          <w:rPr>
            <w:noProof/>
            <w:webHidden/>
          </w:rPr>
          <w:fldChar w:fldCharType="begin"/>
        </w:r>
        <w:r>
          <w:rPr>
            <w:noProof/>
            <w:webHidden/>
          </w:rPr>
          <w:instrText xml:space="preserve"> PAGEREF _Toc218941889 \h </w:instrText>
        </w:r>
        <w:r>
          <w:rPr>
            <w:noProof/>
            <w:webHidden/>
          </w:rPr>
          <w:fldChar w:fldCharType="separate"/>
        </w:r>
        <w:r w:rsidR="003E2A91">
          <w:rPr>
            <w:noProof/>
            <w:webHidden/>
          </w:rPr>
          <w:t>47</w:t>
        </w:r>
        <w:r>
          <w:rPr>
            <w:noProof/>
            <w:webHidden/>
          </w:rPr>
          <w:fldChar w:fldCharType="end"/>
        </w:r>
      </w:hyperlink>
    </w:p>
    <w:p w:rsidR="000E73BB" w14:paraId="024B7CAD" w14:textId="55A3905B">
      <w:pPr>
        <w:pStyle w:val="TOC3"/>
        <w:rPr>
          <w:rFonts w:asciiTheme="minorHAnsi" w:hAnsiTheme="minorHAnsi" w:cstheme="minorBidi"/>
          <w:iCs w:val="0"/>
          <w:noProof/>
          <w:color w:val="auto"/>
          <w:kern w:val="2"/>
          <w:sz w:val="24"/>
          <w:szCs w:val="24"/>
          <w14:ligatures w14:val="standardContextual"/>
        </w:rPr>
      </w:pPr>
      <w:hyperlink w:anchor="_Toc218941890" w:history="1">
        <w:r w:rsidRPr="008750F6">
          <w:rPr>
            <w:rStyle w:val="Hyperlink"/>
            <w:noProof/>
          </w:rPr>
          <w:t>Administrative and National Policy Requirements</w:t>
        </w:r>
        <w:r>
          <w:rPr>
            <w:noProof/>
            <w:webHidden/>
          </w:rPr>
          <w:tab/>
        </w:r>
        <w:r>
          <w:rPr>
            <w:noProof/>
            <w:webHidden/>
          </w:rPr>
          <w:fldChar w:fldCharType="begin"/>
        </w:r>
        <w:r>
          <w:rPr>
            <w:noProof/>
            <w:webHidden/>
          </w:rPr>
          <w:instrText xml:space="preserve"> PAGEREF _Toc218941890 \h </w:instrText>
        </w:r>
        <w:r>
          <w:rPr>
            <w:noProof/>
            <w:webHidden/>
          </w:rPr>
          <w:fldChar w:fldCharType="separate"/>
        </w:r>
        <w:r w:rsidR="003E2A91">
          <w:rPr>
            <w:noProof/>
            <w:webHidden/>
          </w:rPr>
          <w:t>47</w:t>
        </w:r>
        <w:r>
          <w:rPr>
            <w:noProof/>
            <w:webHidden/>
          </w:rPr>
          <w:fldChar w:fldCharType="end"/>
        </w:r>
      </w:hyperlink>
    </w:p>
    <w:p w:rsidR="000E73BB" w14:paraId="24FAB265" w14:textId="52F7CDF2">
      <w:pPr>
        <w:pStyle w:val="TOC3"/>
        <w:rPr>
          <w:rFonts w:asciiTheme="minorHAnsi" w:hAnsiTheme="minorHAnsi" w:cstheme="minorBidi"/>
          <w:iCs w:val="0"/>
          <w:noProof/>
          <w:color w:val="auto"/>
          <w:kern w:val="2"/>
          <w:sz w:val="24"/>
          <w:szCs w:val="24"/>
          <w14:ligatures w14:val="standardContextual"/>
        </w:rPr>
      </w:pPr>
      <w:hyperlink w:anchor="_Toc218941891" w:history="1">
        <w:r w:rsidRPr="008750F6">
          <w:rPr>
            <w:rStyle w:val="Hyperlink"/>
            <w:noProof/>
          </w:rPr>
          <w:t>Reporting</w:t>
        </w:r>
        <w:r>
          <w:rPr>
            <w:noProof/>
            <w:webHidden/>
          </w:rPr>
          <w:tab/>
        </w:r>
        <w:r>
          <w:rPr>
            <w:noProof/>
            <w:webHidden/>
          </w:rPr>
          <w:fldChar w:fldCharType="begin"/>
        </w:r>
        <w:r>
          <w:rPr>
            <w:noProof/>
            <w:webHidden/>
          </w:rPr>
          <w:instrText xml:space="preserve"> PAGEREF _Toc218941891 \h </w:instrText>
        </w:r>
        <w:r>
          <w:rPr>
            <w:noProof/>
            <w:webHidden/>
          </w:rPr>
          <w:fldChar w:fldCharType="separate"/>
        </w:r>
        <w:r w:rsidR="003E2A91">
          <w:rPr>
            <w:noProof/>
            <w:webHidden/>
          </w:rPr>
          <w:t>47</w:t>
        </w:r>
        <w:r>
          <w:rPr>
            <w:noProof/>
            <w:webHidden/>
          </w:rPr>
          <w:fldChar w:fldCharType="end"/>
        </w:r>
      </w:hyperlink>
    </w:p>
    <w:p w:rsidR="003C2BEF" w:rsidRPr="00B52830" w:rsidP="003C2BEF" w14:paraId="0BFF64C4" w14:textId="409A935A">
      <w:r w:rsidRPr="00B52830">
        <w:fldChar w:fldCharType="end"/>
      </w:r>
    </w:p>
    <w:p w:rsidR="00A03F4F" w:rsidRPr="00B52830" w:rsidP="00C10168" w14:paraId="266CB799" w14:textId="7290A2CF">
      <w:pPr>
        <w:pStyle w:val="Heading2"/>
      </w:pPr>
      <w:bookmarkStart w:id="171" w:name="_Post-Award_Requirements_and"/>
      <w:bookmarkStart w:id="172" w:name="_Toc218941889"/>
      <w:bookmarkStart w:id="173" w:name="_Toc232522176"/>
      <w:bookmarkStart w:id="174" w:name="Step4"/>
      <w:bookmarkEnd w:id="171"/>
      <w:r w:rsidRPr="00B52830">
        <w:t>Post-</w:t>
      </w:r>
      <w:r w:rsidRPr="00B52830" w:rsidR="00BA193E">
        <w:t xml:space="preserve">Award </w:t>
      </w:r>
      <w:r w:rsidRPr="00B52830">
        <w:t xml:space="preserve">Requirements and </w:t>
      </w:r>
      <w:r w:rsidRPr="00B52830" w:rsidR="00BA193E">
        <w:t>Administration</w:t>
      </w:r>
      <w:bookmarkEnd w:id="172"/>
      <w:bookmarkEnd w:id="173"/>
    </w:p>
    <w:p w:rsidR="0044697D" w:rsidRPr="00B52830" w:rsidP="009C22CE" w14:paraId="18E0363B" w14:textId="4B72DD2A">
      <w:pPr>
        <w:pStyle w:val="Heading3"/>
      </w:pPr>
      <w:bookmarkStart w:id="175" w:name="_Administrative_and_National"/>
      <w:bookmarkStart w:id="176" w:name="_Toc218941890"/>
      <w:bookmarkEnd w:id="175"/>
      <w:r w:rsidRPr="00B52830">
        <w:t>Administrative and National Policy Requirements</w:t>
      </w:r>
      <w:bookmarkEnd w:id="176"/>
    </w:p>
    <w:p w:rsidR="009307AD" w:rsidRPr="00B52830" w:rsidP="001836D7" w14:paraId="30F5725E" w14:textId="5EE3DB46">
      <w:pPr>
        <w:spacing w:after="183"/>
        <w:ind w:left="11"/>
      </w:pPr>
      <w:r w:rsidRPr="00B52830">
        <w:t xml:space="preserve">There are important regulations </w:t>
      </w:r>
      <w:r w:rsidR="006604E7">
        <w:t xml:space="preserve">and policies you will </w:t>
      </w:r>
      <w:r w:rsidRPr="00B52830">
        <w:t xml:space="preserve">need to understand and comply with if you receive an award. Awardees are subject to: </w:t>
      </w:r>
    </w:p>
    <w:p w:rsidR="00E81C3F" w:rsidRPr="00B52830" w14:paraId="61624713" w14:textId="27DA9A75">
      <w:pPr>
        <w:pStyle w:val="ListParagraph"/>
        <w:numPr>
          <w:ilvl w:val="0"/>
          <w:numId w:val="44"/>
        </w:numPr>
        <w:ind w:left="734"/>
      </w:pPr>
      <w:hyperlink r:id="rId116" w:history="1">
        <w:r w:rsidRPr="00B52830">
          <w:rPr>
            <w:rStyle w:val="Hyperlink"/>
          </w:rPr>
          <w:t xml:space="preserve">2 C.F.R. </w:t>
        </w:r>
        <w:r w:rsidRPr="00E34E2E" w:rsidR="00E34E2E">
          <w:rPr>
            <w:rStyle w:val="Hyperlink"/>
          </w:rPr>
          <w:t>§</w:t>
        </w:r>
        <w:r w:rsidR="00E34E2E">
          <w:rPr>
            <w:rStyle w:val="Hyperlink"/>
          </w:rPr>
          <w:t xml:space="preserve"> </w:t>
        </w:r>
        <w:r w:rsidRPr="00B52830">
          <w:rPr>
            <w:rStyle w:val="Hyperlink"/>
          </w:rPr>
          <w:t>200 Uniform Administrative Requirements, Cost Principles, and Audit Requirements for Federal Awards</w:t>
        </w:r>
      </w:hyperlink>
      <w:r w:rsidR="00B60F9C">
        <w:t xml:space="preserve"> </w:t>
      </w:r>
      <w:r w:rsidRPr="00C82ABE" w:rsidR="00B60F9C">
        <w:rPr>
          <w:b/>
          <w:bCs/>
        </w:rPr>
        <w:t>(Uniform Guidance)</w:t>
      </w:r>
      <w:r w:rsidRPr="007C423E" w:rsidR="00B60F9C">
        <w:rPr>
          <w:b/>
          <w:bCs/>
        </w:rPr>
        <w:t xml:space="preserve"> </w:t>
      </w:r>
      <w:r w:rsidRPr="00C82ABE" w:rsidR="00B60F9C">
        <w:rPr>
          <w:b/>
          <w:bCs/>
        </w:rPr>
        <w:t>(Governmentwide grant regulations)</w:t>
      </w:r>
      <w:r w:rsidRPr="00B52830">
        <w:t>;</w:t>
      </w:r>
    </w:p>
    <w:p w:rsidR="009307AD" w:rsidRPr="00B52830" w14:paraId="53315A49" w14:textId="08644A15">
      <w:pPr>
        <w:pStyle w:val="ListParagraph"/>
        <w:numPr>
          <w:ilvl w:val="0"/>
          <w:numId w:val="44"/>
        </w:numPr>
        <w:ind w:left="734"/>
      </w:pPr>
      <w:hyperlink r:id="rId117" w:history="1">
        <w:r w:rsidRPr="00B52830">
          <w:rPr>
            <w:rStyle w:val="Hyperlink"/>
          </w:rPr>
          <w:t xml:space="preserve">2 C.F.R. </w:t>
        </w:r>
        <w:r w:rsidRPr="00E34E2E" w:rsidR="00E34E2E">
          <w:rPr>
            <w:rStyle w:val="Hyperlink"/>
          </w:rPr>
          <w:t>§</w:t>
        </w:r>
        <w:r w:rsidR="00E34E2E">
          <w:rPr>
            <w:rStyle w:val="Hyperlink"/>
          </w:rPr>
          <w:t xml:space="preserve"> </w:t>
        </w:r>
        <w:r w:rsidRPr="00B52830">
          <w:rPr>
            <w:rStyle w:val="Hyperlink"/>
          </w:rPr>
          <w:t>3187</w:t>
        </w:r>
        <w:r w:rsidRPr="00B52830" w:rsidR="00C810F7">
          <w:rPr>
            <w:rStyle w:val="Hyperlink"/>
          </w:rPr>
          <w:t xml:space="preserve"> (IMLS</w:t>
        </w:r>
        <w:r w:rsidR="00E34E2E">
          <w:rPr>
            <w:rStyle w:val="Hyperlink"/>
          </w:rPr>
          <w:t>-specific</w:t>
        </w:r>
        <w:r w:rsidRPr="00B52830" w:rsidR="00C810F7">
          <w:rPr>
            <w:rStyle w:val="Hyperlink"/>
          </w:rPr>
          <w:t xml:space="preserve"> grant regulations)</w:t>
        </w:r>
      </w:hyperlink>
      <w:r w:rsidRPr="00B52830">
        <w:rPr>
          <w:rStyle w:val="Hyperlink"/>
        </w:rPr>
        <w:t>;</w:t>
      </w:r>
      <w:r w:rsidRPr="00B52830">
        <w:t xml:space="preserve"> </w:t>
      </w:r>
    </w:p>
    <w:p w:rsidR="009307AD" w:rsidRPr="00B52830" w14:paraId="27619011" w14:textId="550DB8AE">
      <w:pPr>
        <w:pStyle w:val="ListParagraph"/>
        <w:numPr>
          <w:ilvl w:val="0"/>
          <w:numId w:val="44"/>
        </w:numPr>
        <w:ind w:left="734"/>
      </w:pPr>
      <w:r w:rsidRPr="00B52830">
        <w:t xml:space="preserve">The </w:t>
      </w:r>
      <w:hyperlink r:id="rId118" w:history="1">
        <w:r w:rsidRPr="00B52830">
          <w:rPr>
            <w:rStyle w:val="Hyperlink"/>
          </w:rPr>
          <w:t>IMLS General Terms and Conditions for IMLS Discretionary Grant and Cooperative Agreement Awards</w:t>
        </w:r>
      </w:hyperlink>
      <w:r w:rsidR="00794A91">
        <w:t xml:space="preserve"> </w:t>
      </w:r>
      <w:r w:rsidRPr="007C423E" w:rsidR="00794A91">
        <w:t>(IMLS may update the General Terms and Conditions before making awards for this program)</w:t>
      </w:r>
      <w:r w:rsidRPr="00B52830" w:rsidR="00E81C3F">
        <w:t>;</w:t>
      </w:r>
      <w:r w:rsidRPr="00B52830">
        <w:t xml:space="preserve"> and </w:t>
      </w:r>
    </w:p>
    <w:p w:rsidR="009307AD" w:rsidRPr="00B52830" w14:paraId="64E0A514" w14:textId="29683890">
      <w:pPr>
        <w:pStyle w:val="ListParagraph"/>
        <w:numPr>
          <w:ilvl w:val="0"/>
          <w:numId w:val="44"/>
        </w:numPr>
        <w:ind w:left="734"/>
      </w:pPr>
      <w:r>
        <w:t>T</w:t>
      </w:r>
      <w:r w:rsidRPr="00B52830">
        <w:t xml:space="preserve">he </w:t>
      </w:r>
      <w:hyperlink r:id="rId119" w:history="1">
        <w:r w:rsidRPr="00B52830">
          <w:rPr>
            <w:rStyle w:val="Hyperlink"/>
          </w:rPr>
          <w:t>IMLS Assurances and Certifications</w:t>
        </w:r>
      </w:hyperlink>
      <w:r w:rsidRPr="00B52830">
        <w:t xml:space="preserve">. </w:t>
      </w:r>
    </w:p>
    <w:p w:rsidR="000A6223" w:rsidRPr="000A6223" w:rsidP="000A6223" w14:paraId="72B89393" w14:textId="0604214A">
      <w:pPr>
        <w:spacing w:after="183"/>
        <w:ind w:left="11"/>
      </w:pPr>
      <w:r w:rsidRPr="000A6223">
        <w:t>*Please note: OMB is in the process of updating the Uniform Guidance at 2 CFR § 200 (</w:t>
      </w:r>
      <w:hyperlink r:id="rId64" w:history="1">
        <w:r w:rsidRPr="000A6223">
          <w:rPr>
            <w:rStyle w:val="Hyperlink"/>
          </w:rPr>
          <w:t>Uniform Guidance Revisions</w:t>
        </w:r>
      </w:hyperlink>
      <w:r w:rsidRPr="000A6223">
        <w:t xml:space="preserve">). For IMLS grant awards made on or after October 1, 2026, the Uniform Guidance Revisions will apply. </w:t>
      </w:r>
    </w:p>
    <w:p w:rsidR="00D3238F" w:rsidRPr="00B52830" w:rsidP="008A0868" w14:paraId="25CF47AA" w14:textId="42B8B58A">
      <w:pPr>
        <w:spacing w:after="183"/>
        <w:ind w:left="11"/>
      </w:pPr>
      <w:r>
        <w:t xml:space="preserve">The </w:t>
      </w:r>
      <w:r w:rsidRPr="00B52830" w:rsidR="02956534">
        <w:t>IMLS</w:t>
      </w:r>
      <w:r>
        <w:t>-specific grant</w:t>
      </w:r>
      <w:r w:rsidRPr="00B52830" w:rsidR="02956534">
        <w:t xml:space="preserve"> regulations at </w:t>
      </w:r>
      <w:hyperlink r:id="rId49">
        <w:r w:rsidRPr="00B52830" w:rsidR="02956534">
          <w:rPr>
            <w:rStyle w:val="Hyperlink"/>
          </w:rPr>
          <w:t>2 C.F.R. part 3187</w:t>
        </w:r>
      </w:hyperlink>
      <w:r w:rsidRPr="00B52830" w:rsidR="02956534">
        <w:t xml:space="preserve"> formally adopt the Uniform Guidance.</w:t>
      </w:r>
    </w:p>
    <w:p w:rsidR="00A03F4F" w:rsidRPr="00B52830" w:rsidP="009C22CE" w14:paraId="31B678EA" w14:textId="3D80FFC0">
      <w:pPr>
        <w:pStyle w:val="Heading3"/>
      </w:pPr>
      <w:bookmarkStart w:id="177" w:name="_Toc218941891"/>
      <w:r w:rsidRPr="00B52830">
        <w:t>R</w:t>
      </w:r>
      <w:r w:rsidRPr="00B52830" w:rsidR="00641364">
        <w:t>eporting</w:t>
      </w:r>
      <w:bookmarkEnd w:id="177"/>
    </w:p>
    <w:p w:rsidR="00A03F4F" w:rsidRPr="00B52830" w:rsidP="005A7115" w14:paraId="29005B93" w14:textId="459B278A">
      <w:r w:rsidRPr="00B52830">
        <w:t>Awardees</w:t>
      </w:r>
      <w:r w:rsidRPr="00B52830" w:rsidR="00641364">
        <w:t xml:space="preserve"> </w:t>
      </w:r>
      <w:r w:rsidRPr="00B52830" w:rsidR="00B54169">
        <w:t>must comply with the following reporting requirements</w:t>
      </w:r>
      <w:r w:rsidRPr="00B52830" w:rsidR="00641364">
        <w:t>.</w:t>
      </w:r>
    </w:p>
    <w:p w:rsidR="00A03F4F" w:rsidRPr="00B52830" w:rsidP="005A7115" w14:paraId="0FC94C98" w14:textId="2B8CAB94">
      <w:r w:rsidRPr="00B52830">
        <w:t>Interim and final financial and performance r</w:t>
      </w:r>
      <w:r w:rsidRPr="00B52830" w:rsidR="00641364">
        <w:t xml:space="preserve">eports are due according to the reporting schedule </w:t>
      </w:r>
      <w:r w:rsidRPr="00B52830" w:rsidR="007975EB">
        <w:t>in</w:t>
      </w:r>
      <w:r w:rsidRPr="00B52830" w:rsidR="00641364">
        <w:t xml:space="preserve"> </w:t>
      </w:r>
      <w:r w:rsidRPr="00B52830" w:rsidR="00483D51">
        <w:t xml:space="preserve">your </w:t>
      </w:r>
      <w:r w:rsidRPr="00B52830" w:rsidR="002276A2">
        <w:t xml:space="preserve">official award </w:t>
      </w:r>
      <w:r w:rsidRPr="00B52830" w:rsidR="00483D51">
        <w:t>documents</w:t>
      </w:r>
      <w:r w:rsidRPr="00B52830" w:rsidR="002276A2">
        <w:t xml:space="preserve">. </w:t>
      </w:r>
      <w:r w:rsidRPr="00B52830" w:rsidR="00483D51">
        <w:t xml:space="preserve">You </w:t>
      </w:r>
      <w:r w:rsidRPr="00B52830" w:rsidR="002276A2">
        <w:t xml:space="preserve">must submit </w:t>
      </w:r>
      <w:r w:rsidRPr="00B52830" w:rsidR="000632C1">
        <w:t xml:space="preserve">your performance and financial </w:t>
      </w:r>
      <w:r w:rsidRPr="00B52830" w:rsidR="002276A2">
        <w:t xml:space="preserve">reports </w:t>
      </w:r>
      <w:r w:rsidRPr="00B52830" w:rsidR="002240FE">
        <w:t>in eGMS Reach</w:t>
      </w:r>
      <w:r w:rsidRPr="00B52830" w:rsidR="00641364">
        <w:t>.</w:t>
      </w:r>
      <w:r w:rsidRPr="00B52830" w:rsidR="00D1533A">
        <w:t xml:space="preserve"> </w:t>
      </w:r>
      <w:r w:rsidRPr="00B52830" w:rsidR="00CB6B53">
        <w:t>We</w:t>
      </w:r>
      <w:r w:rsidRPr="00B52830" w:rsidR="00822483">
        <w:t xml:space="preserve"> may publish </w:t>
      </w:r>
      <w:r w:rsidRPr="00B52830" w:rsidR="00641364">
        <w:t xml:space="preserve">interim and final performance report </w:t>
      </w:r>
      <w:r w:rsidRPr="00B52830" w:rsidR="0010233B">
        <w:t>content</w:t>
      </w:r>
      <w:r w:rsidRPr="00B52830" w:rsidR="00641364">
        <w:t xml:space="preserve"> on the IMLS website</w:t>
      </w:r>
      <w:r w:rsidR="00D811BE">
        <w:t xml:space="preserve"> (imls.gov)</w:t>
      </w:r>
      <w:r w:rsidRPr="00B52830" w:rsidR="00023A5D">
        <w:t>.</w:t>
      </w:r>
      <w:r w:rsidRPr="00B52830" w:rsidR="00641364">
        <w:t xml:space="preserve"> </w:t>
      </w:r>
    </w:p>
    <w:p w:rsidR="00A03F4F" w:rsidRPr="00B52830" w:rsidP="005A7115" w14:paraId="07B15E77" w14:textId="18CEB62A">
      <w:r w:rsidRPr="00B52830">
        <w:t xml:space="preserve">You must also comply with </w:t>
      </w:r>
      <w:hyperlink r:id="rId120" w:history="1">
        <w:r w:rsidRPr="00B52830">
          <w:rPr>
            <w:rStyle w:val="Hyperlink"/>
          </w:rPr>
          <w:t>2 C.F.R. § 180</w:t>
        </w:r>
        <w:r w:rsidRPr="00B52830" w:rsidR="00CD2356">
          <w:rPr>
            <w:rStyle w:val="Hyperlink"/>
          </w:rPr>
          <w:t xml:space="preserve"> </w:t>
        </w:r>
      </w:hyperlink>
      <w:r w:rsidRPr="00B52830">
        <w:t xml:space="preserve"> and </w:t>
      </w:r>
      <w:hyperlink r:id="rId110" w:history="1">
        <w:r w:rsidRPr="00B52830">
          <w:rPr>
            <w:rStyle w:val="Hyperlink"/>
          </w:rPr>
          <w:t xml:space="preserve">2 C.F.R. </w:t>
        </w:r>
        <w:r w:rsidRPr="00D811BE" w:rsidR="00D811BE">
          <w:rPr>
            <w:rStyle w:val="Hyperlink"/>
          </w:rPr>
          <w:t>§</w:t>
        </w:r>
        <w:r w:rsidR="00D811BE">
          <w:rPr>
            <w:rStyle w:val="Hyperlink"/>
          </w:rPr>
          <w:t xml:space="preserve"> </w:t>
        </w:r>
        <w:r w:rsidRPr="00B52830">
          <w:rPr>
            <w:rStyle w:val="Hyperlink"/>
          </w:rPr>
          <w:t>3185</w:t>
        </w:r>
      </w:hyperlink>
      <w:r w:rsidR="00AF5CB6">
        <w:t xml:space="preserve">; these rules pertain </w:t>
      </w:r>
      <w:r w:rsidRPr="00B52830">
        <w:t>to providing information regarding all debarment, suspension, and related offenses, as applicable</w:t>
      </w:r>
      <w:r w:rsidRPr="00B52830" w:rsidR="00641364">
        <w:t>.</w:t>
      </w:r>
    </w:p>
    <w:p w:rsidR="00963142" w:rsidRPr="00B52830" w:rsidP="00963142" w14:paraId="63765F03" w14:textId="2AE8CD64">
      <w:bookmarkStart w:id="178" w:name="_Toc43406651"/>
      <w:bookmarkEnd w:id="174"/>
      <w:r w:rsidRPr="00B52830">
        <w:rPr>
          <w:noProof/>
        </w:rPr>
        <mc:AlternateContent>
          <mc:Choice Requires="wpg">
            <w:drawing>
              <wp:anchor distT="0" distB="0" distL="114300" distR="114300" simplePos="0" relativeHeight="251730944" behindDoc="0" locked="0" layoutInCell="1" allowOverlap="1">
                <wp:simplePos x="0" y="0"/>
                <wp:positionH relativeFrom="column">
                  <wp:posOffset>3729162</wp:posOffset>
                </wp:positionH>
                <wp:positionV relativeFrom="paragraph">
                  <wp:posOffset>71561</wp:posOffset>
                </wp:positionV>
                <wp:extent cx="2154223" cy="1343549"/>
                <wp:effectExtent l="0" t="0" r="0" b="9525"/>
                <wp:wrapSquare wrapText="bothSides"/>
                <wp:docPr id="1766949883"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154223" cy="1343549"/>
                          <a:chOff x="15640" y="44501"/>
                          <a:chExt cx="2082994" cy="1275830"/>
                        </a:xfrm>
                      </wpg:grpSpPr>
                      <wps:wsp xmlns:wps="http://schemas.microsoft.com/office/word/2010/wordprocessingShape">
                        <wps:cNvPr id="1056072773" name="Rectangle 22"/>
                        <wps:cNvSpPr/>
                        <wps:spPr>
                          <a:xfrm>
                            <a:off x="15640" y="44501"/>
                            <a:ext cx="2082994" cy="1275830"/>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B9233D" w:rsidP="00B9233D" w14:textId="34A843C9">
                              <w:pPr>
                                <w:ind w:left="720"/>
                              </w:pPr>
                              <w:r>
                                <w:t xml:space="preserve">Visit our </w:t>
                              </w:r>
                              <w:hyperlink r:id="rId118" w:history="1">
                                <w:r w:rsidRPr="00095935">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838984520" name="Graphic 23" descr="Information with solid fill"/>
                          <pic:cNvPicPr>
                            <a:picLocks noChangeAspect="1"/>
                          </pic:cNvPicPr>
                        </pic:nvPicPr>
                        <pic:blipFill>
                          <a:blip xmlns:r="http://schemas.openxmlformats.org/officeDocument/2006/relationships" r:embed="rId5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66675" y="238125"/>
                            <a:ext cx="347345" cy="3473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7" o:spid="_x0000_s1057" style="width:169.6pt;height:105.8pt;margin-top:5.65pt;margin-left:293.65pt;mso-height-relative:margin;mso-width-relative:margin;position:absolute;z-index:251731968" coordorigin="156,445" coordsize="20829,12758">
                <v:rect id="_x0000_s1058" style="width:20830;height:12758;left:156;mso-wrap-style:square;position:absolute;top:445;visibility:visible;v-text-anchor:middle" fillcolor="#f7fbff" stroked="f" strokeweight="1pt">
                  <v:textbox>
                    <w:txbxContent>
                      <w:p w:rsidR="00B9233D" w:rsidP="00B9233D" w14:paraId="46A2E727" w14:textId="34A843C9">
                        <w:pPr>
                          <w:ind w:left="720"/>
                        </w:pPr>
                        <w:r>
                          <w:t xml:space="preserve">Visit our </w:t>
                        </w:r>
                        <w:hyperlink r:id="rId118" w:history="1">
                          <w:r w:rsidRPr="00095935">
                            <w:rPr>
                              <w:rStyle w:val="Hyperlink"/>
                            </w:rPr>
                            <w:t>Manage Your Award – Grant Administration page</w:t>
                          </w:r>
                        </w:hyperlink>
                        <w:r>
                          <w:t xml:space="preserve"> to learn more about reporting requirements</w:t>
                        </w:r>
                      </w:p>
                    </w:txbxContent>
                  </v:textbox>
                </v:rect>
                <v:shape id="Graphic 23" o:spid="_x0000_s1059" type="#_x0000_t75" alt="Information with solid fill" style="width:3474;height:3473;left:666;mso-wrap-style:square;position:absolute;top:2381;visibility:visible">
                  <v:imagedata r:id="rId58" o:title="Information with solid fill"/>
                </v:shape>
                <w10:wrap type="square"/>
              </v:group>
            </w:pict>
          </mc:Fallback>
        </mc:AlternateContent>
      </w:r>
      <w:r w:rsidRPr="00B52830" w:rsidR="00963142">
        <w:rPr>
          <w:noProof/>
        </w:rPr>
        <mc:AlternateContent>
          <mc:Choice Requires="wpg">
            <w:drawing>
              <wp:anchor distT="0" distB="0" distL="114300" distR="114300" simplePos="0" relativeHeight="25172684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3142" w:rsidP="00963142" w14:textId="77777777">
                              <w:pPr>
                                <w:ind w:left="720"/>
                              </w:pPr>
                              <w:r>
                                <w:t xml:space="preserve">Visit our </w:t>
                              </w:r>
                              <w:hyperlink r:id="rId118"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66675" y="238125"/>
                            <a:ext cx="347345" cy="347345"/>
                          </a:xfrm>
                          <a:prstGeom prst="rect">
                            <a:avLst/>
                          </a:prstGeom>
                        </pic:spPr>
                      </pic:pic>
                    </wpg:wgp>
                  </a:graphicData>
                </a:graphic>
              </wp:anchor>
            </w:drawing>
          </mc:Choice>
          <mc:Fallback>
            <w:pict>
              <v:group id="_x0000_s1060" alt="&quot;&quot;" style="width:175.5pt;height:111.75pt;margin-top:1.5pt;margin-left:292.5pt;position:absolute;z-index:251727872" coordsize="22288,14192">
                <v:rect id="_x0000_s1061" style="width:22288;height:14192;mso-wrap-style:square;position:absolute;visibility:visible;v-text-anchor:middle" fillcolor="#f7fbff" strokecolor="#33715b" strokeweight="1pt">
                  <v:textbox>
                    <w:txbxContent>
                      <w:p w:rsidR="00963142" w:rsidP="00963142" w14:paraId="2BD9F41A" w14:textId="77777777">
                        <w:pPr>
                          <w:ind w:left="720"/>
                        </w:pPr>
                        <w:r>
                          <w:t xml:space="preserve">Visit our </w:t>
                        </w:r>
                        <w:hyperlink r:id="rId118" w:history="1">
                          <w:r w:rsidRPr="00B1023B">
                            <w:rPr>
                              <w:rStyle w:val="Hyperlink"/>
                            </w:rPr>
                            <w:t>Manage Your Award – Grant Administration page</w:t>
                          </w:r>
                        </w:hyperlink>
                        <w:r>
                          <w:t xml:space="preserve"> to learn more about reporting requirements.</w:t>
                        </w:r>
                      </w:p>
                    </w:txbxContent>
                  </v:textbox>
                </v:rect>
                <v:shape id="Graphic 23" o:spid="_x0000_s1062" type="#_x0000_t75" alt="Information with solid fill" style="width:3474;height:3473;left:666;mso-wrap-style:square;position:absolute;top:2381;visibility:visible">
                  <v:imagedata r:id="rId38" o:title="Information with solid fill"/>
                </v:shape>
                <w10:wrap type="square"/>
              </v:group>
            </w:pict>
          </mc:Fallback>
        </mc:AlternateContent>
      </w:r>
      <w:r w:rsidRPr="00B52830" w:rsidR="00B9233D">
        <w:t xml:space="preserve">If the total value of your active grants, cooperative agreements, and procurement contracts from all Federal agencies exceeds $10,000,000 </w:t>
      </w:r>
      <w:r w:rsidR="00AF5CB6">
        <w:t>at</w:t>
      </w:r>
      <w:r w:rsidRPr="00B52830" w:rsidR="00AF5CB6">
        <w:t xml:space="preserve"> </w:t>
      </w:r>
      <w:r w:rsidRPr="00B52830" w:rsidR="00B9233D">
        <w:t xml:space="preserve">any </w:t>
      </w:r>
      <w:r w:rsidR="00D54766">
        <w:t xml:space="preserve"> </w:t>
      </w:r>
      <w:r w:rsidRPr="00B52830" w:rsidR="00B9233D">
        <w:t xml:space="preserve">time during the performance </w:t>
      </w:r>
      <w:r w:rsidR="00D54766">
        <w:t xml:space="preserve">period </w:t>
      </w:r>
      <w:r w:rsidRPr="00B52830" w:rsidR="00B9233D">
        <w:t xml:space="preserve"> </w:t>
      </w:r>
      <w:r w:rsidR="00D54766">
        <w:t xml:space="preserve">for an </w:t>
      </w:r>
      <w:r w:rsidRPr="00B52830" w:rsidR="00B9233D">
        <w:t>award</w:t>
      </w:r>
      <w:r w:rsidR="00D54766">
        <w:t xml:space="preserve"> issued under the NOFO</w:t>
      </w:r>
      <w:r w:rsidRPr="00B52830" w:rsidR="00B9233D">
        <w:t>,</w:t>
      </w:r>
      <w:r w:rsidRPr="00B52830">
        <w:t xml:space="preserve"> </w:t>
      </w:r>
      <w:hyperlink r:id="rId121" w:history="1">
        <w:r w:rsidRPr="00B52830">
          <w:rPr>
            <w:rStyle w:val="Hyperlink"/>
          </w:rPr>
          <w:t xml:space="preserve">you should refer to the reporting requirements reflected in 2 C.F.R. </w:t>
        </w:r>
        <w:r w:rsidRPr="00F96A69" w:rsidR="00F96A69">
          <w:rPr>
            <w:rStyle w:val="Hyperlink"/>
          </w:rPr>
          <w:t>§</w:t>
        </w:r>
        <w:r w:rsidR="00F96A69">
          <w:rPr>
            <w:rStyle w:val="Hyperlink"/>
          </w:rPr>
          <w:t xml:space="preserve"> </w:t>
        </w:r>
        <w:r w:rsidRPr="00B52830">
          <w:rPr>
            <w:rStyle w:val="Hyperlink"/>
          </w:rPr>
          <w:t>200, Appendix XII – Award Term and Condition for Recipient Integrity and Performance Matters</w:t>
        </w:r>
      </w:hyperlink>
      <w:r w:rsidRPr="00B52830">
        <w:rPr>
          <w:rStyle w:val="Hyperlink"/>
        </w:rPr>
        <w:t>.</w:t>
      </w:r>
      <w:r w:rsidRPr="00B52830">
        <w:t xml:space="preserve"> </w:t>
      </w:r>
    </w:p>
    <w:p w:rsidR="00F86D25" w:rsidRPr="00B52830" w:rsidP="00963142" w14:paraId="7940F151" w14:textId="1794C7A0">
      <w:pPr>
        <w:spacing w:before="0" w:after="160" w:line="259" w:lineRule="auto"/>
        <w:sectPr w:rsidSect="00A35631">
          <w:headerReference w:type="default" r:id="rId122"/>
          <w:headerReference w:type="first" r:id="rId123"/>
          <w:pgSz w:w="12240" w:h="15840"/>
          <w:pgMar w:top="1440" w:right="1440" w:bottom="1440" w:left="1440" w:header="288" w:footer="432" w:gutter="0"/>
          <w:cols w:space="720"/>
          <w:titlePg/>
          <w:docGrid w:linePitch="326"/>
        </w:sectPr>
      </w:pPr>
      <w:r w:rsidRPr="00B52830">
        <w:t xml:space="preserve">See also: </w:t>
      </w:r>
      <w:hyperlink r:id="rId124" w:history="1">
        <w:r w:rsidRPr="00B52830">
          <w:rPr>
            <w:rStyle w:val="Hyperlink"/>
          </w:rPr>
          <w:t>2 C.F.R. § 200.113 (Mandatory disclosures)</w:t>
        </w:r>
      </w:hyperlink>
      <w:r w:rsidRPr="00B52830">
        <w:t xml:space="preserve"> and </w:t>
      </w:r>
      <w:hyperlink r:id="rId125" w:history="1">
        <w:r w:rsidRPr="00B52830">
          <w:rPr>
            <w:rStyle w:val="Hyperlink"/>
          </w:rPr>
          <w:t>2 C.F.R. § 200.211(c)(1)(iii) (Information contained in a federal award).</w:t>
        </w:r>
      </w:hyperlink>
      <w:r w:rsidRPr="00B52830" w:rsidR="006705F8">
        <w:br w:type="page"/>
      </w:r>
    </w:p>
    <w:p w:rsidR="006705F8" w:rsidRPr="00B52830" w14:paraId="53B95519" w14:textId="77777777">
      <w:pPr>
        <w:spacing w:before="0" w:after="160" w:line="259" w:lineRule="auto"/>
      </w:pPr>
    </w:p>
    <w:bookmarkStart w:id="179" w:name="_Contacts_and_Other"/>
    <w:bookmarkEnd w:id="179"/>
    <w:p w:rsidR="00AC5C5F" w:rsidRPr="00B52830" w:rsidP="00AC5C5F" w14:paraId="085D29A6" w14:textId="502C87B6">
      <w:r w:rsidRPr="00B52830">
        <w:rPr>
          <w:noProof/>
        </w:rPr>
        <mc:AlternateContent>
          <mc:Choice Requires="wpg">
            <w:drawing>
              <wp:anchor distT="0" distB="0" distL="114300" distR="114300" simplePos="0" relativeHeight="25169817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3" alt="&quot;&quot;" style="width:54pt;height:54pt;margin-top:4.3pt;margin-left:1.5pt;mso-height-relative:margin;mso-width-relative:margin;position:absolute;z-index:251699200" coordsize="8484,8567">
                <v:shape id="Graphic 14" o:spid="_x0000_s1064" type="#_x0000_t75" alt="Postit Notes with solid fill" style="width:7245;height:7245;left:386;mso-wrap-style:square;position:absolute;top:798;visibility:visible">
                  <v:imagedata r:id="rId128" o:title="Postit Notes with solid fill"/>
                </v:shape>
                <v:oval id="Oval 15" o:spid="_x0000_s1065" style="width:8484;height:8567;mso-wrap-style:square;position:absolute;visibility:visible;v-text-anchor:middle" filled="f" strokecolor="#33715b" strokeweight="3pt">
                  <v:stroke joinstyle="miter"/>
                </v:oval>
              </v:group>
            </w:pict>
          </mc:Fallback>
        </mc:AlternateContent>
      </w:r>
    </w:p>
    <w:p w:rsidR="001A5BF7" w:rsidRPr="00B52830" w:rsidP="001A5BF7" w14:paraId="2B725636" w14:textId="107E165C">
      <w:bookmarkStart w:id="180" w:name="_Contacts_and_Other_1"/>
      <w:bookmarkEnd w:id="180"/>
    </w:p>
    <w:p w:rsidR="001A5BF7" w:rsidRPr="00B52830" w:rsidP="001A5BF7" w14:paraId="4682501C" w14:textId="77777777"/>
    <w:p w:rsidR="00364CED" w:rsidRPr="00B52830" w:rsidP="00364CED" w14:paraId="6F930FB2" w14:textId="3E4A0C29">
      <w:pPr>
        <w:pStyle w:val="Heading1"/>
      </w:pPr>
      <w:bookmarkStart w:id="181" w:name="_Other_Information"/>
      <w:bookmarkStart w:id="182" w:name="_Toc232522177"/>
      <w:bookmarkEnd w:id="181"/>
      <w:r w:rsidRPr="00B52830">
        <w:t>Other Information</w:t>
      </w:r>
      <w:bookmarkEnd w:id="182"/>
    </w:p>
    <w:p w:rsidR="005C4E07" w:rsidRPr="00B52830" w:rsidP="005C4E07" w14:paraId="2F9F3085" w14:textId="77777777"/>
    <w:p w:rsidR="005C4E07" w:rsidRPr="00B52830" w:rsidP="005C4E07" w14:paraId="61362797" w14:textId="745FDC4A">
      <w:pPr>
        <w:pStyle w:val="Sectionintrotext"/>
      </w:pPr>
      <w:r w:rsidRPr="00B52830">
        <w:t>In this section:</w:t>
      </w:r>
    </w:p>
    <w:p w:rsidR="00074C15" w14:paraId="7F2EA25B" w14:textId="21230DB5">
      <w:pPr>
        <w:pStyle w:val="TOC2"/>
        <w:rPr>
          <w:rFonts w:asciiTheme="minorHAnsi" w:hAnsiTheme="minorHAnsi" w:cstheme="minorBidi"/>
          <w:b w:val="0"/>
          <w:noProof/>
          <w:color w:val="auto"/>
          <w:kern w:val="2"/>
          <w:szCs w:val="24"/>
          <w14:ligatures w14:val="standardContextual"/>
        </w:rPr>
      </w:pPr>
      <w:r w:rsidRPr="00B52830">
        <w:fldChar w:fldCharType="begin"/>
      </w:r>
      <w:r w:rsidRPr="00B52830">
        <w:instrText xml:space="preserve"> TOC \o "2-4" \h \z \u \b step5 </w:instrText>
      </w:r>
      <w:r w:rsidRPr="00B52830">
        <w:fldChar w:fldCharType="separate"/>
      </w:r>
      <w:hyperlink w:anchor="_Toc232522414" w:history="1">
        <w:r w:rsidRPr="00285F8D">
          <w:rPr>
            <w:rStyle w:val="Hyperlink"/>
            <w:noProof/>
          </w:rPr>
          <w:t>9.</w:t>
        </w:r>
        <w:r>
          <w:rPr>
            <w:rFonts w:asciiTheme="minorHAnsi" w:hAnsiTheme="minorHAnsi" w:cstheme="minorBidi"/>
            <w:b w:val="0"/>
            <w:noProof/>
            <w:color w:val="auto"/>
            <w:kern w:val="2"/>
            <w:szCs w:val="24"/>
            <w14:ligatures w14:val="standardContextual"/>
          </w:rPr>
          <w:tab/>
        </w:r>
        <w:r w:rsidRPr="00285F8D">
          <w:rPr>
            <w:rStyle w:val="Hyperlink"/>
            <w:noProof/>
          </w:rPr>
          <w:t>Other Important Information</w:t>
        </w:r>
        <w:r>
          <w:rPr>
            <w:noProof/>
            <w:webHidden/>
          </w:rPr>
          <w:tab/>
        </w:r>
        <w:r>
          <w:rPr>
            <w:noProof/>
            <w:webHidden/>
          </w:rPr>
          <w:fldChar w:fldCharType="begin"/>
        </w:r>
        <w:r>
          <w:rPr>
            <w:noProof/>
            <w:webHidden/>
          </w:rPr>
          <w:instrText xml:space="preserve"> PAGEREF _Toc232522414 \h </w:instrText>
        </w:r>
        <w:r>
          <w:rPr>
            <w:noProof/>
            <w:webHidden/>
          </w:rPr>
          <w:fldChar w:fldCharType="separate"/>
        </w:r>
        <w:r>
          <w:rPr>
            <w:noProof/>
            <w:webHidden/>
          </w:rPr>
          <w:t>50</w:t>
        </w:r>
        <w:r>
          <w:rPr>
            <w:noProof/>
            <w:webHidden/>
          </w:rPr>
          <w:fldChar w:fldCharType="end"/>
        </w:r>
      </w:hyperlink>
    </w:p>
    <w:p w:rsidR="00074C15" w14:paraId="3B177FF5" w14:textId="7A4B219C">
      <w:pPr>
        <w:pStyle w:val="TOC3"/>
        <w:rPr>
          <w:rFonts w:asciiTheme="minorHAnsi" w:hAnsiTheme="minorHAnsi" w:cstheme="minorBidi"/>
          <w:iCs w:val="0"/>
          <w:noProof/>
          <w:color w:val="auto"/>
          <w:kern w:val="2"/>
          <w:sz w:val="24"/>
          <w:szCs w:val="24"/>
          <w14:ligatures w14:val="standardContextual"/>
        </w:rPr>
      </w:pPr>
      <w:hyperlink w:anchor="_Toc232522415" w:history="1">
        <w:r w:rsidRPr="00285F8D">
          <w:rPr>
            <w:rStyle w:val="Hyperlink"/>
            <w:noProof/>
          </w:rPr>
          <w:t>IMLS Assurances and Certifications</w:t>
        </w:r>
        <w:r>
          <w:rPr>
            <w:noProof/>
            <w:webHidden/>
          </w:rPr>
          <w:tab/>
        </w:r>
        <w:r>
          <w:rPr>
            <w:noProof/>
            <w:webHidden/>
          </w:rPr>
          <w:fldChar w:fldCharType="begin"/>
        </w:r>
        <w:r>
          <w:rPr>
            <w:noProof/>
            <w:webHidden/>
          </w:rPr>
          <w:instrText xml:space="preserve"> PAGEREF _Toc232522415 \h </w:instrText>
        </w:r>
        <w:r>
          <w:rPr>
            <w:noProof/>
            <w:webHidden/>
          </w:rPr>
          <w:fldChar w:fldCharType="separate"/>
        </w:r>
        <w:r>
          <w:rPr>
            <w:noProof/>
            <w:webHidden/>
          </w:rPr>
          <w:t>50</w:t>
        </w:r>
        <w:r>
          <w:rPr>
            <w:noProof/>
            <w:webHidden/>
          </w:rPr>
          <w:fldChar w:fldCharType="end"/>
        </w:r>
      </w:hyperlink>
    </w:p>
    <w:p w:rsidR="00074C15" w14:paraId="0F94C06F" w14:textId="79808639">
      <w:pPr>
        <w:pStyle w:val="TOC3"/>
        <w:rPr>
          <w:rFonts w:asciiTheme="minorHAnsi" w:hAnsiTheme="minorHAnsi" w:cstheme="minorBidi"/>
          <w:iCs w:val="0"/>
          <w:noProof/>
          <w:color w:val="auto"/>
          <w:kern w:val="2"/>
          <w:sz w:val="24"/>
          <w:szCs w:val="24"/>
          <w14:ligatures w14:val="standardContextual"/>
        </w:rPr>
      </w:pPr>
      <w:hyperlink w:anchor="_Toc232522416" w:history="1">
        <w:r w:rsidRPr="00285F8D">
          <w:rPr>
            <w:rStyle w:val="Hyperlink"/>
            <w:noProof/>
          </w:rPr>
          <w:t>Acknowledging IMLS Support</w:t>
        </w:r>
        <w:r>
          <w:rPr>
            <w:noProof/>
            <w:webHidden/>
          </w:rPr>
          <w:tab/>
        </w:r>
        <w:r>
          <w:rPr>
            <w:noProof/>
            <w:webHidden/>
          </w:rPr>
          <w:fldChar w:fldCharType="begin"/>
        </w:r>
        <w:r>
          <w:rPr>
            <w:noProof/>
            <w:webHidden/>
          </w:rPr>
          <w:instrText xml:space="preserve"> PAGEREF _Toc232522416 \h </w:instrText>
        </w:r>
        <w:r>
          <w:rPr>
            <w:noProof/>
            <w:webHidden/>
          </w:rPr>
          <w:fldChar w:fldCharType="separate"/>
        </w:r>
        <w:r>
          <w:rPr>
            <w:noProof/>
            <w:webHidden/>
          </w:rPr>
          <w:t>50</w:t>
        </w:r>
        <w:r>
          <w:rPr>
            <w:noProof/>
            <w:webHidden/>
          </w:rPr>
          <w:fldChar w:fldCharType="end"/>
        </w:r>
      </w:hyperlink>
    </w:p>
    <w:p w:rsidR="00074C15" w14:paraId="58A7216A" w14:textId="68392A3F">
      <w:pPr>
        <w:pStyle w:val="TOC3"/>
        <w:rPr>
          <w:rFonts w:asciiTheme="minorHAnsi" w:hAnsiTheme="minorHAnsi" w:cstheme="minorBidi"/>
          <w:iCs w:val="0"/>
          <w:noProof/>
          <w:color w:val="auto"/>
          <w:kern w:val="2"/>
          <w:sz w:val="24"/>
          <w:szCs w:val="24"/>
          <w14:ligatures w14:val="standardContextual"/>
        </w:rPr>
      </w:pPr>
      <w:hyperlink w:anchor="_Toc232522417" w:history="1">
        <w:r w:rsidRPr="00285F8D">
          <w:rPr>
            <w:rStyle w:val="Hyperlink"/>
            <w:noProof/>
          </w:rPr>
          <w:t>Conflict of Interest Requirements</w:t>
        </w:r>
        <w:r>
          <w:rPr>
            <w:noProof/>
            <w:webHidden/>
          </w:rPr>
          <w:tab/>
        </w:r>
        <w:r>
          <w:rPr>
            <w:noProof/>
            <w:webHidden/>
          </w:rPr>
          <w:fldChar w:fldCharType="begin"/>
        </w:r>
        <w:r>
          <w:rPr>
            <w:noProof/>
            <w:webHidden/>
          </w:rPr>
          <w:instrText xml:space="preserve"> PAGEREF _Toc232522417 \h </w:instrText>
        </w:r>
        <w:r>
          <w:rPr>
            <w:noProof/>
            <w:webHidden/>
          </w:rPr>
          <w:fldChar w:fldCharType="separate"/>
        </w:r>
        <w:r>
          <w:rPr>
            <w:noProof/>
            <w:webHidden/>
          </w:rPr>
          <w:t>50</w:t>
        </w:r>
        <w:r>
          <w:rPr>
            <w:noProof/>
            <w:webHidden/>
          </w:rPr>
          <w:fldChar w:fldCharType="end"/>
        </w:r>
      </w:hyperlink>
    </w:p>
    <w:p w:rsidR="00074C15" w14:paraId="1EB9B71A" w14:textId="251AF3F4">
      <w:pPr>
        <w:pStyle w:val="TOC3"/>
        <w:rPr>
          <w:rFonts w:asciiTheme="minorHAnsi" w:hAnsiTheme="minorHAnsi" w:cstheme="minorBidi"/>
          <w:iCs w:val="0"/>
          <w:noProof/>
          <w:color w:val="auto"/>
          <w:kern w:val="2"/>
          <w:sz w:val="24"/>
          <w:szCs w:val="24"/>
          <w14:ligatures w14:val="standardContextual"/>
        </w:rPr>
      </w:pPr>
      <w:hyperlink w:anchor="_Toc232522418" w:history="1">
        <w:r w:rsidRPr="00285F8D">
          <w:rPr>
            <w:rStyle w:val="Hyperlink"/>
            <w:noProof/>
          </w:rPr>
          <w:t>Additional Information about IMLS</w:t>
        </w:r>
        <w:r>
          <w:rPr>
            <w:noProof/>
            <w:webHidden/>
          </w:rPr>
          <w:tab/>
        </w:r>
        <w:r>
          <w:rPr>
            <w:noProof/>
            <w:webHidden/>
          </w:rPr>
          <w:fldChar w:fldCharType="begin"/>
        </w:r>
        <w:r>
          <w:rPr>
            <w:noProof/>
            <w:webHidden/>
          </w:rPr>
          <w:instrText xml:space="preserve"> PAGEREF _Toc232522418 \h </w:instrText>
        </w:r>
        <w:r>
          <w:rPr>
            <w:noProof/>
            <w:webHidden/>
          </w:rPr>
          <w:fldChar w:fldCharType="separate"/>
        </w:r>
        <w:r>
          <w:rPr>
            <w:noProof/>
            <w:webHidden/>
          </w:rPr>
          <w:t>51</w:t>
        </w:r>
        <w:r>
          <w:rPr>
            <w:noProof/>
            <w:webHidden/>
          </w:rPr>
          <w:fldChar w:fldCharType="end"/>
        </w:r>
      </w:hyperlink>
    </w:p>
    <w:p w:rsidR="00074C15" w14:paraId="55B220E2" w14:textId="22EEF4EE">
      <w:pPr>
        <w:pStyle w:val="TOC3"/>
        <w:rPr>
          <w:rFonts w:asciiTheme="minorHAnsi" w:hAnsiTheme="minorHAnsi" w:cstheme="minorBidi"/>
          <w:iCs w:val="0"/>
          <w:noProof/>
          <w:color w:val="auto"/>
          <w:kern w:val="2"/>
          <w:sz w:val="24"/>
          <w:szCs w:val="24"/>
          <w14:ligatures w14:val="standardContextual"/>
        </w:rPr>
      </w:pPr>
      <w:hyperlink w:anchor="_Toc232522419" w:history="1">
        <w:r w:rsidRPr="00285F8D">
          <w:rPr>
            <w:rStyle w:val="Hyperlink"/>
            <w:noProof/>
          </w:rPr>
          <w:t>IMLS Obligations to Make Awards</w:t>
        </w:r>
        <w:r>
          <w:rPr>
            <w:noProof/>
            <w:webHidden/>
          </w:rPr>
          <w:tab/>
        </w:r>
        <w:r>
          <w:rPr>
            <w:noProof/>
            <w:webHidden/>
          </w:rPr>
          <w:fldChar w:fldCharType="begin"/>
        </w:r>
        <w:r>
          <w:rPr>
            <w:noProof/>
            <w:webHidden/>
          </w:rPr>
          <w:instrText xml:space="preserve"> PAGEREF _Toc232522419 \h </w:instrText>
        </w:r>
        <w:r>
          <w:rPr>
            <w:noProof/>
            <w:webHidden/>
          </w:rPr>
          <w:fldChar w:fldCharType="separate"/>
        </w:r>
        <w:r>
          <w:rPr>
            <w:noProof/>
            <w:webHidden/>
          </w:rPr>
          <w:t>51</w:t>
        </w:r>
        <w:r>
          <w:rPr>
            <w:noProof/>
            <w:webHidden/>
          </w:rPr>
          <w:fldChar w:fldCharType="end"/>
        </w:r>
      </w:hyperlink>
    </w:p>
    <w:p w:rsidR="00074C15" w14:paraId="2DA46009" w14:textId="1242ECF6">
      <w:pPr>
        <w:pStyle w:val="TOC3"/>
        <w:rPr>
          <w:rFonts w:asciiTheme="minorHAnsi" w:hAnsiTheme="minorHAnsi" w:cstheme="minorBidi"/>
          <w:iCs w:val="0"/>
          <w:noProof/>
          <w:color w:val="auto"/>
          <w:kern w:val="2"/>
          <w:sz w:val="24"/>
          <w:szCs w:val="24"/>
          <w14:ligatures w14:val="standardContextual"/>
        </w:rPr>
      </w:pPr>
      <w:hyperlink w:anchor="_Toc232522420" w:history="1">
        <w:r w:rsidRPr="00285F8D">
          <w:rPr>
            <w:rStyle w:val="Hyperlink"/>
            <w:noProof/>
          </w:rPr>
          <w:t>Peer Review</w:t>
        </w:r>
        <w:r>
          <w:rPr>
            <w:noProof/>
            <w:webHidden/>
          </w:rPr>
          <w:tab/>
        </w:r>
        <w:r>
          <w:rPr>
            <w:noProof/>
            <w:webHidden/>
          </w:rPr>
          <w:fldChar w:fldCharType="begin"/>
        </w:r>
        <w:r>
          <w:rPr>
            <w:noProof/>
            <w:webHidden/>
          </w:rPr>
          <w:instrText xml:space="preserve"> PAGEREF _Toc232522420 \h </w:instrText>
        </w:r>
        <w:r>
          <w:rPr>
            <w:noProof/>
            <w:webHidden/>
          </w:rPr>
          <w:fldChar w:fldCharType="separate"/>
        </w:r>
        <w:r>
          <w:rPr>
            <w:noProof/>
            <w:webHidden/>
          </w:rPr>
          <w:t>51</w:t>
        </w:r>
        <w:r>
          <w:rPr>
            <w:noProof/>
            <w:webHidden/>
          </w:rPr>
          <w:fldChar w:fldCharType="end"/>
        </w:r>
      </w:hyperlink>
    </w:p>
    <w:p w:rsidR="00074C15" w14:paraId="1604FC42" w14:textId="28BD9E82">
      <w:pPr>
        <w:pStyle w:val="TOC3"/>
        <w:rPr>
          <w:rFonts w:asciiTheme="minorHAnsi" w:hAnsiTheme="minorHAnsi" w:cstheme="minorBidi"/>
          <w:iCs w:val="0"/>
          <w:noProof/>
          <w:color w:val="auto"/>
          <w:kern w:val="2"/>
          <w:sz w:val="24"/>
          <w:szCs w:val="24"/>
          <w14:ligatures w14:val="standardContextual"/>
        </w:rPr>
      </w:pPr>
      <w:hyperlink w:anchor="_Toc232522421" w:history="1">
        <w:r w:rsidRPr="00285F8D">
          <w:rPr>
            <w:rStyle w:val="Hyperlink"/>
            <w:noProof/>
          </w:rPr>
          <w:t>Copyright Information</w:t>
        </w:r>
        <w:r>
          <w:rPr>
            <w:noProof/>
            <w:webHidden/>
          </w:rPr>
          <w:tab/>
        </w:r>
        <w:r>
          <w:rPr>
            <w:noProof/>
            <w:webHidden/>
          </w:rPr>
          <w:fldChar w:fldCharType="begin"/>
        </w:r>
        <w:r>
          <w:rPr>
            <w:noProof/>
            <w:webHidden/>
          </w:rPr>
          <w:instrText xml:space="preserve"> PAGEREF _Toc232522421 \h </w:instrText>
        </w:r>
        <w:r>
          <w:rPr>
            <w:noProof/>
            <w:webHidden/>
          </w:rPr>
          <w:fldChar w:fldCharType="separate"/>
        </w:r>
        <w:r>
          <w:rPr>
            <w:noProof/>
            <w:webHidden/>
          </w:rPr>
          <w:t>52</w:t>
        </w:r>
        <w:r>
          <w:rPr>
            <w:noProof/>
            <w:webHidden/>
          </w:rPr>
          <w:fldChar w:fldCharType="end"/>
        </w:r>
      </w:hyperlink>
    </w:p>
    <w:p w:rsidR="00074C15" w14:paraId="584E3249" w14:textId="1A97FF07">
      <w:pPr>
        <w:pStyle w:val="TOC3"/>
        <w:rPr>
          <w:rFonts w:asciiTheme="minorHAnsi" w:hAnsiTheme="minorHAnsi" w:cstheme="minorBidi"/>
          <w:iCs w:val="0"/>
          <w:noProof/>
          <w:color w:val="auto"/>
          <w:kern w:val="2"/>
          <w:sz w:val="24"/>
          <w:szCs w:val="24"/>
          <w14:ligatures w14:val="standardContextual"/>
        </w:rPr>
      </w:pPr>
      <w:hyperlink w:anchor="_Toc232522422" w:history="1">
        <w:r w:rsidRPr="00285F8D">
          <w:rPr>
            <w:rStyle w:val="Hyperlink"/>
            <w:noProof/>
          </w:rPr>
          <w:t>Application Completion Time</w:t>
        </w:r>
        <w:r>
          <w:rPr>
            <w:noProof/>
            <w:webHidden/>
          </w:rPr>
          <w:tab/>
        </w:r>
        <w:r>
          <w:rPr>
            <w:noProof/>
            <w:webHidden/>
          </w:rPr>
          <w:fldChar w:fldCharType="begin"/>
        </w:r>
        <w:r>
          <w:rPr>
            <w:noProof/>
            <w:webHidden/>
          </w:rPr>
          <w:instrText xml:space="preserve"> PAGEREF _Toc232522422 \h </w:instrText>
        </w:r>
        <w:r>
          <w:rPr>
            <w:noProof/>
            <w:webHidden/>
          </w:rPr>
          <w:fldChar w:fldCharType="separate"/>
        </w:r>
        <w:r>
          <w:rPr>
            <w:noProof/>
            <w:webHidden/>
          </w:rPr>
          <w:t>52</w:t>
        </w:r>
        <w:r>
          <w:rPr>
            <w:noProof/>
            <w:webHidden/>
          </w:rPr>
          <w:fldChar w:fldCharType="end"/>
        </w:r>
      </w:hyperlink>
    </w:p>
    <w:p w:rsidR="00074C15" w14:paraId="4AEC1135" w14:textId="56FD9C42">
      <w:pPr>
        <w:pStyle w:val="TOC3"/>
        <w:rPr>
          <w:rFonts w:asciiTheme="minorHAnsi" w:hAnsiTheme="minorHAnsi" w:cstheme="minorBidi"/>
          <w:iCs w:val="0"/>
          <w:noProof/>
          <w:color w:val="auto"/>
          <w:kern w:val="2"/>
          <w:sz w:val="24"/>
          <w:szCs w:val="24"/>
          <w14:ligatures w14:val="standardContextual"/>
        </w:rPr>
      </w:pPr>
      <w:hyperlink w:anchor="_Toc232522423" w:history="1">
        <w:r w:rsidRPr="00285F8D">
          <w:rPr>
            <w:rStyle w:val="Hyperlink"/>
            <w:noProof/>
          </w:rPr>
          <w:t>PRA Clearance Number</w:t>
        </w:r>
        <w:r>
          <w:rPr>
            <w:noProof/>
            <w:webHidden/>
          </w:rPr>
          <w:tab/>
        </w:r>
        <w:r>
          <w:rPr>
            <w:noProof/>
            <w:webHidden/>
          </w:rPr>
          <w:fldChar w:fldCharType="begin"/>
        </w:r>
        <w:r>
          <w:rPr>
            <w:noProof/>
            <w:webHidden/>
          </w:rPr>
          <w:instrText xml:space="preserve"> PAGEREF _Toc232522423 \h </w:instrText>
        </w:r>
        <w:r>
          <w:rPr>
            <w:noProof/>
            <w:webHidden/>
          </w:rPr>
          <w:fldChar w:fldCharType="separate"/>
        </w:r>
        <w:r>
          <w:rPr>
            <w:noProof/>
            <w:webHidden/>
          </w:rPr>
          <w:t>52</w:t>
        </w:r>
        <w:r>
          <w:rPr>
            <w:noProof/>
            <w:webHidden/>
          </w:rPr>
          <w:fldChar w:fldCharType="end"/>
        </w:r>
      </w:hyperlink>
    </w:p>
    <w:p w:rsidR="00F26445" w:rsidRPr="00B52830" w:rsidP="00F26445" w14:paraId="3446269F" w14:textId="5D5CED4D">
      <w:r w:rsidRPr="00B52830">
        <w:fldChar w:fldCharType="end"/>
      </w:r>
    </w:p>
    <w:p w:rsidR="006705F8" w:rsidRPr="00B52830" w14:paraId="099C81CE" w14:textId="77777777">
      <w:pPr>
        <w:spacing w:before="0" w:after="160" w:line="259" w:lineRule="auto"/>
      </w:pPr>
      <w:bookmarkStart w:id="183" w:name="Step5"/>
      <w:bookmarkEnd w:id="178"/>
      <w:r w:rsidRPr="00B52830">
        <w:br w:type="page"/>
      </w:r>
    </w:p>
    <w:p w:rsidR="00A03F4F" w:rsidRPr="00B52830" w:rsidP="00C10168" w14:paraId="6B710D7C" w14:textId="43381F85">
      <w:pPr>
        <w:pStyle w:val="Heading2"/>
      </w:pPr>
      <w:bookmarkStart w:id="184" w:name="_Toc43406652"/>
      <w:bookmarkStart w:id="185" w:name="_Toc232522178"/>
      <w:bookmarkStart w:id="186" w:name="_Toc232522414"/>
      <w:r w:rsidRPr="00B52830">
        <w:t xml:space="preserve">Other </w:t>
      </w:r>
      <w:r w:rsidRPr="00B52830" w:rsidR="006354FE">
        <w:t xml:space="preserve">Important </w:t>
      </w:r>
      <w:r w:rsidRPr="00B52830">
        <w:t>Information</w:t>
      </w:r>
      <w:bookmarkEnd w:id="184"/>
      <w:bookmarkEnd w:id="185"/>
      <w:bookmarkEnd w:id="186"/>
    </w:p>
    <w:p w:rsidR="006D4C94" w:rsidRPr="00B52830" w:rsidP="0013486A" w14:paraId="68E8E159" w14:textId="65876AB3">
      <w:pPr>
        <w:pStyle w:val="Heading3"/>
      </w:pPr>
      <w:bookmarkStart w:id="187" w:name="_Toc232522415"/>
      <w:r w:rsidRPr="00B52830">
        <w:t>IMLS Assurances and Certifications</w:t>
      </w:r>
      <w:bookmarkEnd w:id="187"/>
    </w:p>
    <w:p w:rsidR="00E81C3F" w:rsidRPr="00B52830" w:rsidP="00E81C3F" w14:paraId="58A07644" w14:textId="5667CE59">
      <w:pPr>
        <w:spacing w:after="183"/>
        <w:ind w:left="11"/>
      </w:pPr>
      <w:r w:rsidRPr="00B52830">
        <w:t xml:space="preserve">Applicants for federal funds must certify that they  </w:t>
      </w:r>
      <w:r w:rsidR="0034529A">
        <w:t xml:space="preserve">will </w:t>
      </w:r>
      <w:r w:rsidRPr="00B52830">
        <w:t>comply with certain nondiscrimination</w:t>
      </w:r>
      <w:r w:rsidR="00E5532D">
        <w:t xml:space="preserve"> laws and regulations</w:t>
      </w:r>
      <w:r w:rsidRPr="00B52830">
        <w:t xml:space="preserve">, debarment and suspension, drug-free workplace, and lobbying </w:t>
      </w:r>
      <w:r w:rsidR="007A4259">
        <w:t>statutes and regulations</w:t>
      </w:r>
      <w:r w:rsidRPr="00B52830">
        <w:t xml:space="preserve">. These are set </w:t>
      </w:r>
      <w:r w:rsidR="00E5532D">
        <w:t>forth</w:t>
      </w:r>
      <w:r w:rsidRPr="00B52830" w:rsidR="00E5532D">
        <w:t xml:space="preserve"> </w:t>
      </w:r>
      <w:r w:rsidRPr="00B52830">
        <w:t xml:space="preserve">in more detail, along with other requirements, in the </w:t>
      </w:r>
      <w:hyperlink r:id="rId119">
        <w:r w:rsidRPr="00B52830">
          <w:rPr>
            <w:rStyle w:val="Hyperlink"/>
          </w:rPr>
          <w:t>IMLS Assurances and Certifications</w:t>
        </w:r>
      </w:hyperlink>
      <w:r w:rsidRPr="00B52830">
        <w:t xml:space="preserve">. </w:t>
      </w:r>
    </w:p>
    <w:p w:rsidR="00E81C3F" w:rsidRPr="00B52830" w:rsidP="00E81C3F" w14:paraId="1446626D" w14:textId="1CF78D90">
      <w:pPr>
        <w:spacing w:after="183"/>
        <w:ind w:left="11"/>
      </w:pPr>
      <w:r w:rsidRPr="00B52830">
        <w:t xml:space="preserve">By submitting </w:t>
      </w:r>
      <w:r w:rsidR="00E5532D">
        <w:t>an</w:t>
      </w:r>
      <w:r w:rsidRPr="00B52830" w:rsidR="00E5532D">
        <w:t xml:space="preserve"> </w:t>
      </w:r>
      <w:r w:rsidRPr="00B52830">
        <w:t xml:space="preserve">application, which includes the </w:t>
      </w:r>
      <w:hyperlink r:id="rId119">
        <w:r w:rsidRPr="00B52830">
          <w:rPr>
            <w:rStyle w:val="Hyperlink"/>
          </w:rPr>
          <w:t>IMLS Assurances and Certifications</w:t>
        </w:r>
      </w:hyperlink>
      <w:r w:rsidRPr="00B52830">
        <w:t xml:space="preserve">, you certify that you </w:t>
      </w:r>
      <w:r w:rsidR="003D6414">
        <w:t>comply</w:t>
      </w:r>
      <w:r w:rsidRPr="00B52830">
        <w:t xml:space="preserve"> with these requirements and that you will maintain records and submit any reports that are necessary to ensure </w:t>
      </w:r>
      <w:r w:rsidR="00E5532D">
        <w:t xml:space="preserve">such </w:t>
      </w:r>
      <w:r w:rsidRPr="00B52830">
        <w:t xml:space="preserve">compliance. Failure to comply with these statutory and regulatory requirements may result in the suspension or termination of </w:t>
      </w:r>
      <w:r w:rsidR="0048277D">
        <w:t>the</w:t>
      </w:r>
      <w:r w:rsidRPr="00B52830" w:rsidR="0048277D">
        <w:t xml:space="preserve"> </w:t>
      </w:r>
      <w:r w:rsidRPr="00B52830">
        <w:t xml:space="preserve">award and require that the recipient return funds to the government. </w:t>
      </w:r>
    </w:p>
    <w:p w:rsidR="00E81C3F" w:rsidRPr="00B52830" w:rsidP="00E81C3F" w14:paraId="2AB64F82" w14:textId="485D5501">
      <w:pPr>
        <w:spacing w:after="183"/>
        <w:ind w:left="11"/>
      </w:pPr>
      <w:r w:rsidRPr="00B52830">
        <w:t xml:space="preserve">For information about award termination, please see the </w:t>
      </w:r>
      <w:hyperlink r:id="rId12">
        <w:r w:rsidRPr="00B52830">
          <w:rPr>
            <w:rStyle w:val="Hyperlink"/>
          </w:rPr>
          <w:t>IMLS General Terms and Conditions for IMLS Discretionary Grant and Cooperative Agreement Awards</w:t>
        </w:r>
      </w:hyperlink>
      <w:r w:rsidRPr="00B52830">
        <w:t xml:space="preserve"> and </w:t>
      </w:r>
      <w:hyperlink r:id="rId129" w:history="1">
        <w:r w:rsidRPr="00B52830" w:rsidR="00F02019">
          <w:rPr>
            <w:rStyle w:val="Hyperlink"/>
          </w:rPr>
          <w:t>2 C.F.R. § 200.340 Termination</w:t>
        </w:r>
      </w:hyperlink>
      <w:r w:rsidRPr="00B52830">
        <w:t>.</w:t>
      </w:r>
      <w:r w:rsidR="00870305">
        <w:t xml:space="preserve"> </w:t>
      </w:r>
      <w:r w:rsidRPr="007C423E" w:rsidR="00870305">
        <w:t>IMLS may update the General Terms and Conditions before making awards for this program</w:t>
      </w:r>
    </w:p>
    <w:p w:rsidR="00A03F4F" w:rsidRPr="00B52830" w:rsidP="0013486A" w14:paraId="613E0E32" w14:textId="0AD35823">
      <w:pPr>
        <w:pStyle w:val="Heading3"/>
      </w:pPr>
      <w:bookmarkStart w:id="188" w:name="_Toc232522416"/>
      <w:r w:rsidRPr="00B52830">
        <w:t>A</w:t>
      </w:r>
      <w:r w:rsidRPr="00B52830" w:rsidR="00641364">
        <w:t xml:space="preserve">cknowledging IMLS </w:t>
      </w:r>
      <w:r w:rsidRPr="00B52830" w:rsidR="005509B7">
        <w:t>Support</w:t>
      </w:r>
      <w:bookmarkEnd w:id="188"/>
    </w:p>
    <w:p w:rsidR="007F2D6A" w:rsidRPr="00B52830" w:rsidP="001836D7" w14:paraId="395B9EF7" w14:textId="410CFDA7">
      <w:r>
        <w:t>Award recipients</w:t>
      </w:r>
      <w:r w:rsidRPr="00B52830">
        <w:t xml:space="preserve"> </w:t>
      </w:r>
      <w:r w:rsidRPr="00B52830" w:rsidR="00641364">
        <w:t>must include acknowledgement of IMLS support in all grant products, publications, websites, and presentations developed with IMLS funding</w:t>
      </w:r>
      <w:r w:rsidRPr="00B52830" w:rsidR="00641364">
        <w:rPr>
          <w:color w:val="auto"/>
        </w:rPr>
        <w:t xml:space="preserve">. </w:t>
      </w:r>
    </w:p>
    <w:p w:rsidR="00EC46FD" w:rsidRPr="00B52830" w:rsidP="001836D7" w14:paraId="0AA0CD58" w14:textId="2A6BB50E">
      <w:r w:rsidRPr="00B52830">
        <w:t xml:space="preserve">All work products </w:t>
      </w:r>
      <w:r w:rsidRPr="00B52830">
        <w:t xml:space="preserve">should </w:t>
      </w:r>
      <w:r w:rsidRPr="00B52830">
        <w:t xml:space="preserve">reference IMLS and include the associated award number(s). </w:t>
      </w:r>
      <w:hyperlink r:id="rId130" w:history="1">
        <w:r w:rsidR="00870305">
          <w:rPr>
            <w:rStyle w:val="Hyperlink"/>
          </w:rPr>
          <w:t>The IMLS Grantee Communications Kit</w:t>
        </w:r>
      </w:hyperlink>
      <w:r w:rsidRPr="00B52830" w:rsidR="00F51AA9">
        <w:t xml:space="preserve"> </w:t>
      </w:r>
      <w:r w:rsidRPr="00B52830" w:rsidR="005509B7">
        <w:t>provides guidance for fulfilling these requirements</w:t>
      </w:r>
      <w:r w:rsidRPr="00B52830">
        <w:t>.</w:t>
      </w:r>
      <w:bookmarkStart w:id="189" w:name="_H2._Disclosure_of"/>
      <w:bookmarkStart w:id="190" w:name="_Disclosure_of_Information"/>
      <w:bookmarkEnd w:id="189"/>
      <w:bookmarkEnd w:id="190"/>
    </w:p>
    <w:p w:rsidR="00A03F4F" w:rsidRPr="00B52830" w:rsidP="009C22CE" w14:paraId="66530326" w14:textId="2F3D883D">
      <w:pPr>
        <w:pStyle w:val="Heading3"/>
      </w:pPr>
      <w:bookmarkStart w:id="191" w:name="_Disclosure_of_Information_1"/>
      <w:bookmarkStart w:id="192" w:name="_Toc232522417"/>
      <w:bookmarkEnd w:id="191"/>
      <w:r w:rsidRPr="00B52830">
        <w:t>C</w:t>
      </w:r>
      <w:r w:rsidRPr="00B52830" w:rsidR="00641364">
        <w:t xml:space="preserve">onflict of </w:t>
      </w:r>
      <w:r w:rsidRPr="00B52830">
        <w:t>I</w:t>
      </w:r>
      <w:r w:rsidRPr="00B52830" w:rsidR="00641364">
        <w:t xml:space="preserve">nterest </w:t>
      </w:r>
      <w:r w:rsidRPr="00B52830">
        <w:t>R</w:t>
      </w:r>
      <w:r w:rsidRPr="00B52830" w:rsidR="00641364">
        <w:t>equirements</w:t>
      </w:r>
      <w:bookmarkEnd w:id="192"/>
      <w:r w:rsidRPr="00B52830" w:rsidR="00641364">
        <w:t xml:space="preserve"> </w:t>
      </w:r>
    </w:p>
    <w:p w:rsidR="00C14747" w:rsidRPr="00B52830" w:rsidP="00C14747" w14:paraId="27CC4286" w14:textId="097A33CA">
      <w:r>
        <w:t>Award r</w:t>
      </w:r>
      <w:r w:rsidR="00C91A1D">
        <w:t>ecipients</w:t>
      </w:r>
      <w:r w:rsidRPr="00B52830" w:rsidR="00C91A1D">
        <w:t xml:space="preserve"> </w:t>
      </w:r>
      <w:r w:rsidRPr="00B52830">
        <w:t xml:space="preserve">must follow IMLS conflict of interest policies for federal awards. You must disclose in writing any potential </w:t>
      </w:r>
      <w:r w:rsidR="00021BF5">
        <w:t xml:space="preserve">or actual </w:t>
      </w:r>
      <w:r w:rsidRPr="00B52830">
        <w:t xml:space="preserve">conflict of interest to an IMLS Program Officer, or to the pass-through entity if you are a subrecipient or contractor. This disclosure must take place immediately whether you are an applicant or have an active IMLS award. </w:t>
      </w:r>
    </w:p>
    <w:p w:rsidR="00C14747" w:rsidRPr="00B52830" w:rsidP="00C14747" w14:paraId="6220E931" w14:textId="77777777">
      <w:r w:rsidRPr="00B52830">
        <w:t xml:space="preserve">The IMLS conflict of interest policies apply to subawards as well as contracts, and are as follows: </w:t>
      </w:r>
    </w:p>
    <w:p w:rsidR="00C14747" w:rsidRPr="00B52830" w14:paraId="239EE6D4" w14:textId="30217F98">
      <w:pPr>
        <w:pStyle w:val="ListParagraph"/>
        <w:numPr>
          <w:ilvl w:val="0"/>
          <w:numId w:val="61"/>
        </w:numPr>
      </w:pPr>
      <w:r w:rsidRPr="00B52830">
        <w:t>Y</w:t>
      </w:r>
      <w:r w:rsidRPr="00B52830">
        <w:t xml:space="preserve">ou must maintain written standards of conduct covering conflicts of interest and the performance of your employees engaged in the selection, award, and administration of subawards and contracts. </w:t>
      </w:r>
    </w:p>
    <w:p w:rsidR="00C14747" w:rsidRPr="00B52830" w14:paraId="220A0751" w14:textId="69EF441E">
      <w:pPr>
        <w:pStyle w:val="ListParagraph"/>
        <w:numPr>
          <w:ilvl w:val="0"/>
          <w:numId w:val="61"/>
        </w:numPr>
      </w:pPr>
      <w:r w:rsidRPr="00B52830">
        <w:t xml:space="preserve">None of your employees may participate in the selection, award, or administration of a subaward or contract supported by a federal award if he or she has a real or apparent conflict of interest. Such a conflict of interest </w:t>
      </w:r>
      <w:r w:rsidR="001332B4">
        <w:t>may</w:t>
      </w:r>
      <w:r w:rsidRPr="00B52830" w:rsidR="001332B4">
        <w:t xml:space="preserve"> </w:t>
      </w:r>
      <w:r w:rsidRPr="00B52830">
        <w:t xml:space="preserve">arise </w:t>
      </w:r>
      <w:r w:rsidR="001332B4">
        <w:t>if</w:t>
      </w:r>
      <w:r w:rsidRPr="00B52830" w:rsidR="001332B4">
        <w:t xml:space="preserve"> </w:t>
      </w:r>
      <w:r w:rsidRPr="00B52830">
        <w:t xml:space="preserve">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w:t>
      </w:r>
      <w:r w:rsidR="001332B4">
        <w:t xml:space="preserve">being </w:t>
      </w:r>
      <w:r w:rsidRPr="00B52830">
        <w:t xml:space="preserve">considered for </w:t>
      </w:r>
      <w:r w:rsidR="001332B4">
        <w:t xml:space="preserve">or that has received </w:t>
      </w:r>
      <w:r w:rsidRPr="00B52830">
        <w:t xml:space="preserve">a subaward or contract. </w:t>
      </w:r>
      <w:r w:rsidR="003067A2">
        <w:t>Also, t</w:t>
      </w:r>
      <w:r w:rsidRPr="00B52830">
        <w:t xml:space="preserve">he officers, employees, agents, and board members of </w:t>
      </w:r>
      <w:r w:rsidRPr="00B52830" w:rsidR="0074369F">
        <w:t>your organization</w:t>
      </w:r>
      <w:r w:rsidRPr="00B52830">
        <w:t xml:space="preserve"> must </w:t>
      </w:r>
      <w:r w:rsidR="001332B4">
        <w:t>not</w:t>
      </w:r>
      <w:r w:rsidRPr="00B52830" w:rsidR="001332B4">
        <w:t xml:space="preserve"> </w:t>
      </w:r>
      <w:r w:rsidRPr="00B52830">
        <w:t xml:space="preserve">solicit or accept gratuities, favors, or anything of monetary value from subrecipients or contractors or parties to subawards or contracts. </w:t>
      </w:r>
    </w:p>
    <w:p w:rsidR="00C14747" w:rsidRPr="00B52830" w14:paraId="75C78005" w14:textId="26992A9D">
      <w:pPr>
        <w:pStyle w:val="ListParagraph"/>
        <w:numPr>
          <w:ilvl w:val="0"/>
          <w:numId w:val="61"/>
        </w:numPr>
      </w:pPr>
      <w:r w:rsidRPr="00B52830">
        <w:t>If you have a parent, affiliate, or subsidiary organization that is not a state, local</w:t>
      </w:r>
      <w:r w:rsidR="002A017E">
        <w:t xml:space="preserve">, or tribal </w:t>
      </w:r>
      <w:r w:rsidRPr="00B52830">
        <w:t xml:space="preserve">government, </w:t>
      </w:r>
      <w:r w:rsidR="002A017E">
        <w:t>y</w:t>
      </w:r>
      <w:r w:rsidRPr="00B52830">
        <w:t xml:space="preserve">ou must also maintain written standards of conduct covering organizational conflicts of interest. </w:t>
      </w:r>
      <w:r w:rsidR="001332B4">
        <w:t>An o</w:t>
      </w:r>
      <w:r w:rsidRPr="00B52830" w:rsidR="001332B4">
        <w:t xml:space="preserve">rganizational </w:t>
      </w:r>
      <w:r w:rsidRPr="00B52830">
        <w:t xml:space="preserve">conflict of interest </w:t>
      </w:r>
      <w:r w:rsidR="007C53A4">
        <w:t>occurs if,</w:t>
      </w:r>
      <w:r w:rsidRPr="00B52830" w:rsidR="007C53A4">
        <w:t xml:space="preserve"> </w:t>
      </w:r>
      <w:r w:rsidRPr="00B52830">
        <w:t>because of relationships with a parent company, affiliate, or subsidiary organization, you are unable or appear to be unable to be impartial in conducting a subaward or procurement action involving a related organization.</w:t>
      </w:r>
    </w:p>
    <w:p w:rsidR="00A03F4F" w:rsidRPr="00B52830" w:rsidP="009C22CE" w14:paraId="262DFA68" w14:textId="283BC744">
      <w:pPr>
        <w:pStyle w:val="Heading3"/>
      </w:pPr>
      <w:bookmarkStart w:id="193" w:name="_Toc232522418"/>
      <w:r w:rsidRPr="00B52830">
        <w:t>A</w:t>
      </w:r>
      <w:r w:rsidRPr="00B52830" w:rsidR="00641364">
        <w:t xml:space="preserve">dditional </w:t>
      </w:r>
      <w:r w:rsidRPr="00B52830" w:rsidR="005509B7">
        <w:t xml:space="preserve">Information </w:t>
      </w:r>
      <w:r w:rsidRPr="00B52830" w:rsidR="00641364">
        <w:t>about IMLS</w:t>
      </w:r>
      <w:bookmarkEnd w:id="193"/>
    </w:p>
    <w:p w:rsidR="00EC46FD" w:rsidRPr="00B52830" w:rsidP="001836D7" w14:paraId="744D1A3C" w14:textId="5D047F6F">
      <w:r w:rsidRPr="00B52830">
        <w:t>Visit</w:t>
      </w:r>
      <w:r w:rsidRPr="00B52830" w:rsidR="00641364">
        <w:t xml:space="preserve"> the </w:t>
      </w:r>
      <w:hyperlink r:id="rId131">
        <w:r w:rsidRPr="00B52830" w:rsidR="00641364">
          <w:rPr>
            <w:rStyle w:val="Hyperlink"/>
          </w:rPr>
          <w:t>IMLS website</w:t>
        </w:r>
      </w:hyperlink>
      <w:hyperlink r:id="rId132">
        <w:r w:rsidRPr="00B52830" w:rsidR="00641364">
          <w:t xml:space="preserve"> </w:t>
        </w:r>
      </w:hyperlink>
      <w:r w:rsidRPr="00B52830" w:rsidR="00641364">
        <w:t>for</w:t>
      </w:r>
      <w:r w:rsidRPr="00B52830">
        <w:t xml:space="preserve"> additional</w:t>
      </w:r>
      <w:r w:rsidRPr="00B52830" w:rsidR="00641364">
        <w:t xml:space="preserve"> information on IMLS and </w:t>
      </w:r>
      <w:r w:rsidR="006A6162">
        <w:t>its</w:t>
      </w:r>
      <w:r w:rsidRPr="00B52830" w:rsidR="006A6162">
        <w:t xml:space="preserve"> </w:t>
      </w:r>
      <w:r w:rsidRPr="00B52830" w:rsidR="00641364">
        <w:t>activities.</w:t>
      </w:r>
    </w:p>
    <w:p w:rsidR="00A03F4F" w:rsidRPr="00B52830" w:rsidP="009C22CE" w14:paraId="72267E99" w14:textId="5E63313D">
      <w:pPr>
        <w:pStyle w:val="Heading3"/>
      </w:pPr>
      <w:bookmarkStart w:id="194" w:name="_Toc232522419"/>
      <w:r w:rsidRPr="00B52830">
        <w:t xml:space="preserve">IMLS </w:t>
      </w:r>
      <w:r w:rsidRPr="00B52830" w:rsidR="00AE48C0">
        <w:t>O</w:t>
      </w:r>
      <w:r w:rsidRPr="00B52830">
        <w:t>bligat</w:t>
      </w:r>
      <w:r w:rsidRPr="00B52830" w:rsidR="00AE48C0">
        <w:t>ions to Make Awards</w:t>
      </w:r>
      <w:bookmarkEnd w:id="194"/>
      <w:r w:rsidRPr="00B52830">
        <w:t xml:space="preserve"> </w:t>
      </w:r>
    </w:p>
    <w:p w:rsidR="00EC46FD" w:rsidRPr="00B52830" w:rsidP="001836D7" w14:paraId="14468322" w14:textId="10999A39">
      <w:r w:rsidRPr="00B52830">
        <w:t xml:space="preserve">This </w:t>
      </w:r>
      <w:r w:rsidR="006A6162">
        <w:t>NOFO</w:t>
      </w:r>
      <w:r w:rsidRPr="00B52830" w:rsidR="006A6162">
        <w:t xml:space="preserve"> </w:t>
      </w:r>
      <w:r w:rsidRPr="00B52830">
        <w:t>does not obligate IMLS</w:t>
      </w:r>
      <w:r w:rsidRPr="00B52830" w:rsidR="00641364">
        <w:t xml:space="preserve"> to make any </w:t>
      </w:r>
      <w:r w:rsidRPr="00B52830" w:rsidR="00DE509A">
        <w:t xml:space="preserve">federal </w:t>
      </w:r>
      <w:r w:rsidRPr="00B52830" w:rsidR="00641364">
        <w:t>award or commitment</w:t>
      </w:r>
      <w:r w:rsidRPr="00B52830">
        <w:t>.</w:t>
      </w:r>
    </w:p>
    <w:p w:rsidR="00A03F4F" w:rsidRPr="00B52830" w:rsidP="009C22CE" w14:paraId="5C4ECC24" w14:textId="05E4A869">
      <w:pPr>
        <w:pStyle w:val="Heading3"/>
      </w:pPr>
      <w:bookmarkStart w:id="195" w:name="_Toc232522420"/>
      <w:r w:rsidRPr="00B52830">
        <w:t>P</w:t>
      </w:r>
      <w:r w:rsidRPr="00B52830" w:rsidR="00641364">
        <w:t xml:space="preserve">eer </w:t>
      </w:r>
      <w:r w:rsidRPr="00B52830">
        <w:t>R</w:t>
      </w:r>
      <w:r w:rsidRPr="00B52830" w:rsidR="00641364">
        <w:t>eview</w:t>
      </w:r>
      <w:bookmarkEnd w:id="195"/>
    </w:p>
    <w:p w:rsidR="00EC46FD" w:rsidRPr="00B52830" w:rsidP="001836D7" w14:paraId="5B588435" w14:textId="7B777A1C">
      <w:r w:rsidRPr="00B52830">
        <w:t>Any individual who</w:t>
      </w:r>
      <w:r w:rsidRPr="00B52830" w:rsidR="00641364">
        <w:t xml:space="preserve"> </w:t>
      </w:r>
      <w:r w:rsidRPr="00B52830">
        <w:t>is</w:t>
      </w:r>
      <w:r w:rsidRPr="00B52830" w:rsidR="00641364">
        <w:t xml:space="preserve"> interested in serving as a peer reviewer</w:t>
      </w:r>
      <w:r w:rsidRPr="00B52830">
        <w:t xml:space="preserve"> </w:t>
      </w:r>
      <w:r w:rsidR="006A6162">
        <w:t xml:space="preserve">should </w:t>
      </w:r>
      <w:r w:rsidRPr="00B52830" w:rsidR="00641364">
        <w:t xml:space="preserve">enter </w:t>
      </w:r>
      <w:r w:rsidRPr="00B52830" w:rsidR="00357A4E">
        <w:t xml:space="preserve">their </w:t>
      </w:r>
      <w:r w:rsidRPr="00B52830" w:rsidR="00641364">
        <w:t>contact information</w:t>
      </w:r>
      <w:r w:rsidRPr="00B52830" w:rsidR="00923F38">
        <w:t xml:space="preserve"> and</w:t>
      </w:r>
      <w:r w:rsidRPr="00B52830" w:rsidR="00641364">
        <w:t xml:space="preserve"> identify </w:t>
      </w:r>
      <w:r w:rsidRPr="00B52830" w:rsidR="005E3CB9">
        <w:t xml:space="preserve">their </w:t>
      </w:r>
      <w:r w:rsidRPr="00B52830" w:rsidR="00641364">
        <w:t xml:space="preserve">experience and expertise through </w:t>
      </w:r>
      <w:r w:rsidRPr="00B52830">
        <w:t>the IMLS</w:t>
      </w:r>
      <w:r w:rsidRPr="00B52830" w:rsidR="00641364">
        <w:t xml:space="preserve"> </w:t>
      </w:r>
      <w:hyperlink r:id="rId133" w:history="1">
        <w:r w:rsidRPr="00B52830" w:rsidR="00641364">
          <w:rPr>
            <w:rStyle w:val="Hyperlink"/>
          </w:rPr>
          <w:t xml:space="preserve">online reviewer application </w:t>
        </w:r>
        <w:r w:rsidRPr="00B52830" w:rsidR="00D22110">
          <w:rPr>
            <w:rStyle w:val="Hyperlink"/>
          </w:rPr>
          <w:t>portal</w:t>
        </w:r>
      </w:hyperlink>
      <w:r w:rsidRPr="00B52830" w:rsidR="00EE2922">
        <w:rPr>
          <w:rStyle w:val="CommentReference"/>
        </w:rPr>
        <w:t xml:space="preserve">. </w:t>
      </w:r>
      <w:r w:rsidRPr="00B52830">
        <w:t>IMLS staff</w:t>
      </w:r>
      <w:r w:rsidRPr="00B52830" w:rsidR="00641364">
        <w:t xml:space="preserve"> will notify </w:t>
      </w:r>
      <w:r w:rsidRPr="00B52830" w:rsidR="001F057A">
        <w:t xml:space="preserve">individuals who are identified as potential reviewers </w:t>
      </w:r>
      <w:r w:rsidRPr="00B52830" w:rsidR="00641364">
        <w:t xml:space="preserve">by email prior to the next review period to confirm </w:t>
      </w:r>
      <w:r w:rsidR="006A6162">
        <w:t xml:space="preserve">their </w:t>
      </w:r>
      <w:r w:rsidRPr="00B52830" w:rsidR="00641364">
        <w:t>availability.</w:t>
      </w:r>
    </w:p>
    <w:p w:rsidR="00BD320C" w:rsidRPr="00B52830" w:rsidP="009C22CE" w14:paraId="2D97E758" w14:textId="3599129A">
      <w:pPr>
        <w:pStyle w:val="Heading3"/>
      </w:pPr>
      <w:bookmarkStart w:id="196" w:name="_Toc232522421"/>
      <w:r w:rsidRPr="00B52830">
        <w:t>Copyright Information</w:t>
      </w:r>
      <w:bookmarkEnd w:id="196"/>
    </w:p>
    <w:p w:rsidR="00EC46FD" w:rsidRPr="00B52830" w:rsidP="001836D7" w14:paraId="576AA3FD" w14:textId="28EF30E6">
      <w:bookmarkStart w:id="197" w:name="_Hlk107348536"/>
      <w:r w:rsidRPr="00026D3C">
        <w:t>Award recipients may obtain copyright protection for any work developed under a federal award or for any copyrighted work whose</w:t>
      </w:r>
      <w:r w:rsidRPr="00B52830" w:rsidR="00BD320C">
        <w:t xml:space="preserve"> ownership was </w:t>
      </w:r>
      <w:r w:rsidRPr="00B52830" w:rsidR="0081723B">
        <w:t>acquired under a federal award</w:t>
      </w:r>
      <w:r w:rsidRPr="00B52830" w:rsidR="00BD320C">
        <w:t>. IMLS reserves</w:t>
      </w:r>
      <w:r w:rsidRPr="00B52830" w:rsidR="006B6D56">
        <w:t xml:space="preserve"> </w:t>
      </w:r>
      <w:r w:rsidRPr="00B52830" w:rsidR="00BD320C">
        <w:t>a royalty</w:t>
      </w:r>
      <w:r w:rsidRPr="00B52830" w:rsidR="00357A4E">
        <w:t>-</w:t>
      </w:r>
      <w:r w:rsidRPr="00B52830" w:rsidR="00BD320C">
        <w:t xml:space="preserve">free, nonexclusive, and irrevocable right to reproduce, publish, or otherwise use the work </w:t>
      </w:r>
      <w:r w:rsidRPr="00B52830" w:rsidR="006B6D56">
        <w:t xml:space="preserve">for federal purposes </w:t>
      </w:r>
      <w:r w:rsidRPr="00B52830" w:rsidR="00BD320C">
        <w:t xml:space="preserve">and </w:t>
      </w:r>
      <w:r w:rsidRPr="00B52830" w:rsidR="006B6D56">
        <w:t xml:space="preserve">to </w:t>
      </w:r>
      <w:r w:rsidRPr="00B52830" w:rsidR="00BD320C">
        <w:t xml:space="preserve">authorize others to </w:t>
      </w:r>
      <w:r w:rsidRPr="00B52830" w:rsidR="006B6D56">
        <w:t>do so</w:t>
      </w:r>
      <w:r w:rsidRPr="00B52830" w:rsidR="00BD320C">
        <w:t xml:space="preserve">. </w:t>
      </w:r>
      <w:bookmarkEnd w:id="197"/>
      <w:r w:rsidRPr="00B52830" w:rsidR="0081723B">
        <w:t xml:space="preserve">For additional information, </w:t>
      </w:r>
      <w:hyperlink r:id="rId134" w:history="1">
        <w:r w:rsidRPr="00B52830" w:rsidR="0081723B">
          <w:rPr>
            <w:rStyle w:val="Hyperlink"/>
          </w:rPr>
          <w:t>see 2 C.F.R. § 200.315 (Intangible property).</w:t>
        </w:r>
      </w:hyperlink>
    </w:p>
    <w:p w:rsidR="00A03F4F" w:rsidRPr="00B52830" w:rsidP="009C22CE" w14:paraId="1B462355" w14:textId="3DC0C686">
      <w:pPr>
        <w:pStyle w:val="Heading3"/>
      </w:pPr>
      <w:bookmarkStart w:id="198" w:name="_Toc232522422"/>
      <w:r w:rsidRPr="00B52830">
        <w:t>A</w:t>
      </w:r>
      <w:r w:rsidRPr="00B52830" w:rsidR="00641364">
        <w:t>pplication</w:t>
      </w:r>
      <w:r w:rsidRPr="00B52830">
        <w:t xml:space="preserve"> Completion Time</w:t>
      </w:r>
      <w:bookmarkEnd w:id="198"/>
    </w:p>
    <w:p w:rsidR="00A03F4F" w:rsidRPr="00B52830" w:rsidP="001836D7" w14:paraId="353EF32E" w14:textId="7B33C31D">
      <w:r w:rsidRPr="00B52830">
        <w:t xml:space="preserve">Complete applications include the elements listed in the </w:t>
      </w:r>
      <w:hyperlink w:anchor="_Application_Components" w:history="1">
        <w:r w:rsidRPr="00B52830" w:rsidR="00F63C14">
          <w:rPr>
            <w:rStyle w:val="Hyperlink"/>
          </w:rPr>
          <w:t>Table of Application Components</w:t>
        </w:r>
      </w:hyperlink>
      <w:r w:rsidRPr="00B52830" w:rsidR="00F63C14">
        <w:t xml:space="preserve">. </w:t>
      </w:r>
      <w:r w:rsidRPr="00B52830" w:rsidR="001824C7">
        <w:t xml:space="preserve">IMLS estimates the average amount of time needed for one applicant to complete this application to be </w:t>
      </w:r>
      <w:r w:rsidRPr="00B52830" w:rsidR="00930077">
        <w:t>4</w:t>
      </w:r>
      <w:r w:rsidRPr="00B52830" w:rsidR="001824C7">
        <w:t>5 hours</w:t>
      </w:r>
      <w:r w:rsidRPr="00B52830">
        <w:t xml:space="preserve">. </w:t>
      </w:r>
      <w:r w:rsidRPr="00B52830" w:rsidR="00D05BC1">
        <w:t>T</w:t>
      </w:r>
      <w:r w:rsidRPr="00B52830" w:rsidR="00450B23">
        <w:t xml:space="preserve">his </w:t>
      </w:r>
      <w:r w:rsidRPr="00B52830">
        <w:t>includes the time for reviewing instructions, searching existing data sources, gathering and maintaining the data needed, and writing and reviewing the answers.</w:t>
      </w:r>
    </w:p>
    <w:p w:rsidR="00A03F4F" w:rsidRPr="00B52830" w:rsidP="001836D7" w14:paraId="349860A6" w14:textId="192F9F28">
      <w:bookmarkStart w:id="199" w:name="_Hlk14778732"/>
      <w:r w:rsidRPr="00B52830">
        <w:t xml:space="preserve">We </w:t>
      </w:r>
      <w:r w:rsidRPr="00B52830" w:rsidR="00641364">
        <w:t xml:space="preserve">estimate that it will take an average of </w:t>
      </w:r>
      <w:r w:rsidRPr="00B52830" w:rsidR="00954062">
        <w:t>30</w:t>
      </w:r>
      <w:r w:rsidRPr="00B52830" w:rsidR="001B7B3E">
        <w:t xml:space="preserve"> </w:t>
      </w:r>
      <w:r w:rsidRPr="00B52830" w:rsidR="00641364">
        <w:t>minutes per response</w:t>
      </w:r>
      <w:r w:rsidRPr="00B52830" w:rsidR="00CF348A">
        <w:t xml:space="preserve"> </w:t>
      </w:r>
      <w:r w:rsidRPr="00B52830" w:rsidR="00641364">
        <w:t xml:space="preserve">for </w:t>
      </w:r>
      <w:r w:rsidRPr="00B52830" w:rsidR="00CF348A">
        <w:t xml:space="preserve">the </w:t>
      </w:r>
      <w:r w:rsidRPr="00B52830" w:rsidR="00641364">
        <w:t xml:space="preserve">IMLS </w:t>
      </w:r>
      <w:r w:rsidRPr="00B52830" w:rsidR="001824C7">
        <w:t>Museum</w:t>
      </w:r>
      <w:r w:rsidRPr="00B52830" w:rsidR="00BF155D">
        <w:t xml:space="preserve"> </w:t>
      </w:r>
      <w:r w:rsidRPr="00B52830" w:rsidR="00641364">
        <w:t xml:space="preserve">Program Information </w:t>
      </w:r>
      <w:r w:rsidRPr="00B52830" w:rsidR="00FC097D">
        <w:t xml:space="preserve">Form </w:t>
      </w:r>
      <w:r w:rsidRPr="00B52830" w:rsidR="00641364">
        <w:t xml:space="preserve">and three hours per response for the IMLS Budget Form. </w:t>
      </w:r>
    </w:p>
    <w:p w:rsidR="00EC46FD" w:rsidRPr="00B52830" w:rsidP="001836D7" w14:paraId="2EA2B56E" w14:textId="1B63FF1C">
      <w:bookmarkStart w:id="200" w:name="_Hlk106223125"/>
      <w:bookmarkStart w:id="201" w:name="_Hlk106223593"/>
      <w:bookmarkEnd w:id="199"/>
      <w:r w:rsidRPr="00B52830">
        <w:t xml:space="preserve">We </w:t>
      </w:r>
      <w:r w:rsidRPr="00B52830"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52830" w:rsidR="00D0131A">
        <w:t xml:space="preserve"> to</w:t>
      </w:r>
      <w:r w:rsidR="006A6162">
        <w:t xml:space="preserve"> the</w:t>
      </w:r>
      <w:r w:rsidRPr="00B52830" w:rsidR="00D0131A">
        <w:t xml:space="preserve"> </w:t>
      </w:r>
      <w:hyperlink r:id="rId135" w:history="1">
        <w:r w:rsidR="006A6162">
          <w:rPr>
            <w:rStyle w:val="Hyperlink"/>
          </w:rPr>
          <w:t>IMLS Office of Grants Management</w:t>
        </w:r>
      </w:hyperlink>
      <w:r w:rsidRPr="00B52830" w:rsidR="00D0131A">
        <w:t>.</w:t>
      </w:r>
      <w:r w:rsidRPr="00B52830" w:rsidR="006675B7">
        <w:t xml:space="preserve"> Please note that applicants are not required to respond to any collection of information unless it displays a currently valid OMB control number.</w:t>
      </w:r>
      <w:bookmarkEnd w:id="200"/>
      <w:bookmarkEnd w:id="201"/>
    </w:p>
    <w:p w:rsidR="00A03F4F" w:rsidRPr="00B52830" w:rsidP="009C22CE" w14:paraId="653DA7AB" w14:textId="53E9A63C">
      <w:pPr>
        <w:pStyle w:val="Heading3"/>
      </w:pPr>
      <w:bookmarkStart w:id="202" w:name="_Toc232522423"/>
      <w:r w:rsidRPr="00B52830">
        <w:t>PRA Clearance Number</w:t>
      </w:r>
      <w:bookmarkEnd w:id="202"/>
    </w:p>
    <w:p w:rsidR="00190360" w:rsidRPr="00B52830" w:rsidP="5FB17471" w14:paraId="345988FA" w14:textId="1D4BF051">
      <w:r w:rsidRPr="00B52830">
        <w:t xml:space="preserve">OMB Control </w:t>
      </w:r>
      <w:r w:rsidRPr="00B52830" w:rsidR="4E70858F">
        <w:t>No.</w:t>
      </w:r>
      <w:r w:rsidRPr="00B52830">
        <w:t>: 3137</w:t>
      </w:r>
      <w:r w:rsidRPr="00B52830" w:rsidR="004F52E0">
        <w:t>-0095,</w:t>
      </w:r>
      <w:r w:rsidRPr="00B52830">
        <w:t xml:space="preserve"> Expiration date</w:t>
      </w:r>
      <w:r w:rsidRPr="00B52830" w:rsidR="00D83932">
        <w:t>: 8/31/202</w:t>
      </w:r>
      <w:r w:rsidRPr="00B52830" w:rsidR="00B86D6C">
        <w:t>7</w:t>
      </w:r>
    </w:p>
    <w:bookmarkEnd w:id="183"/>
    <w:p w:rsidR="00377083" w:rsidRPr="00B52830" w14:paraId="16367481" w14:textId="77777777">
      <w:pPr>
        <w:spacing w:before="0" w:after="160" w:line="259" w:lineRule="auto"/>
        <w:sectPr w:rsidSect="00A35631">
          <w:headerReference w:type="default" r:id="rId136"/>
          <w:headerReference w:type="first" r:id="rId137"/>
          <w:pgSz w:w="12240" w:h="15840"/>
          <w:pgMar w:top="1440" w:right="1440" w:bottom="1440" w:left="1440" w:header="288" w:footer="432" w:gutter="0"/>
          <w:cols w:space="720"/>
          <w:titlePg/>
          <w:docGrid w:linePitch="326"/>
        </w:sectPr>
      </w:pPr>
      <w:r w:rsidRPr="00B52830">
        <w:br w:type="page"/>
      </w:r>
    </w:p>
    <w:p w:rsidR="00705BBC" w:rsidRPr="00B52830" w14:paraId="594AE05B" w14:textId="72F864F8">
      <w:pPr>
        <w:spacing w:before="0" w:after="160" w:line="259" w:lineRule="auto"/>
      </w:pPr>
      <w:r w:rsidRPr="00B52830">
        <w:rPr>
          <w:noProof/>
        </w:rPr>
        <mc:AlternateContent>
          <mc:Choice Requires="wpg">
            <w:drawing>
              <wp:anchor distT="0" distB="0" distL="114300" distR="114300" simplePos="0" relativeHeight="251700224"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6" alt="&quot;&quot;" style="width:54pt;height:54pt;margin-top:22.8pt;margin-left:-4.3pt;mso-height-relative:margin;mso-width-relative:margin;position:absolute;z-index:251701248" coordsize="7821,7661">
                <v:shape id="Graphic 17" o:spid="_x0000_s1067" type="#_x0000_t75" alt="Puzzle pieces with solid fill" style="width:6916;height:6915;left:550;mso-wrap-style:square;position:absolute;top:139;visibility:visible">
                  <v:imagedata r:id="rId140" o:title="Puzzle pieces with solid fill"/>
                </v:shape>
                <v:oval id="Oval 18" o:spid="_x0000_s1068" style="width:7821;height:7661;mso-wrap-style:square;position:absolute;visibility:visible;v-text-anchor:middle" filled="f" strokecolor="#33715b" strokeweight="3pt">
                  <v:stroke joinstyle="miter"/>
                </v:oval>
              </v:group>
            </w:pict>
          </mc:Fallback>
        </mc:AlternateContent>
      </w:r>
    </w:p>
    <w:p w:rsidR="004C7F5A" w:rsidRPr="00B52830" w:rsidP="004C7F5A" w14:paraId="0B5BD145" w14:textId="0A8B137F">
      <w:bookmarkStart w:id="203" w:name="_Additional_Guidance"/>
      <w:bookmarkEnd w:id="203"/>
    </w:p>
    <w:p w:rsidR="004C7F5A" w:rsidRPr="00B52830" w:rsidP="004C7F5A" w14:paraId="431B0B03" w14:textId="77777777"/>
    <w:p w:rsidR="004C7F5A" w:rsidRPr="00B52830" w:rsidP="004C7F5A" w14:paraId="74489B08" w14:textId="77777777"/>
    <w:p w:rsidR="00705BBC" w:rsidRPr="00B52830" w:rsidP="00705BBC" w14:paraId="010FD929" w14:textId="72424B1D">
      <w:pPr>
        <w:pStyle w:val="Heading1"/>
      </w:pPr>
      <w:bookmarkStart w:id="204" w:name="_Additional_Guidance_1"/>
      <w:bookmarkStart w:id="205" w:name="_Toc232522179"/>
      <w:bookmarkEnd w:id="204"/>
      <w:r w:rsidRPr="00B52830">
        <w:t>Additional Guidance</w:t>
      </w:r>
      <w:bookmarkEnd w:id="205"/>
    </w:p>
    <w:p w:rsidR="004E7366" w:rsidRPr="00B52830" w:rsidP="004E7366" w14:paraId="5C5E8151" w14:textId="77777777"/>
    <w:p w:rsidR="004E7366" w:rsidRPr="00B52830" w:rsidP="004E7366" w14:paraId="3FB49ED7" w14:textId="1B934A4C">
      <w:pPr>
        <w:pStyle w:val="Sectionintrotext"/>
      </w:pPr>
      <w:r w:rsidRPr="00B52830">
        <w:t>In this section:</w:t>
      </w:r>
    </w:p>
    <w:p w:rsidR="00074C15" w14:paraId="51AE9FA9" w14:textId="2E4CC34A">
      <w:pPr>
        <w:pStyle w:val="TOC2"/>
        <w:rPr>
          <w:rFonts w:asciiTheme="minorHAnsi" w:hAnsiTheme="minorHAnsi" w:cstheme="minorBidi"/>
          <w:b w:val="0"/>
          <w:noProof/>
          <w:color w:val="auto"/>
          <w:kern w:val="2"/>
          <w:szCs w:val="24"/>
          <w14:ligatures w14:val="standardContextual"/>
        </w:rPr>
      </w:pPr>
      <w:r w:rsidRPr="00B52830">
        <w:fldChar w:fldCharType="begin"/>
      </w:r>
      <w:r w:rsidRPr="00B52830">
        <w:instrText xml:space="preserve"> TOC \o "2-4" \h \z \u \b Step6 </w:instrText>
      </w:r>
      <w:r w:rsidRPr="00B52830">
        <w:fldChar w:fldCharType="separate"/>
      </w:r>
      <w:hyperlink w:anchor="_Toc232522434" w:history="1">
        <w:r w:rsidRPr="00B915CE">
          <w:rPr>
            <w:rStyle w:val="Hyperlink"/>
            <w:noProof/>
          </w:rPr>
          <w:t>Guidance for Required Registrations</w:t>
        </w:r>
        <w:r>
          <w:rPr>
            <w:noProof/>
            <w:webHidden/>
          </w:rPr>
          <w:tab/>
        </w:r>
        <w:r>
          <w:rPr>
            <w:noProof/>
            <w:webHidden/>
          </w:rPr>
          <w:fldChar w:fldCharType="begin"/>
        </w:r>
        <w:r>
          <w:rPr>
            <w:noProof/>
            <w:webHidden/>
          </w:rPr>
          <w:instrText xml:space="preserve"> PAGEREF _Toc232522434 \h </w:instrText>
        </w:r>
        <w:r>
          <w:rPr>
            <w:noProof/>
            <w:webHidden/>
          </w:rPr>
          <w:fldChar w:fldCharType="separate"/>
        </w:r>
        <w:r>
          <w:rPr>
            <w:noProof/>
            <w:webHidden/>
          </w:rPr>
          <w:t>54</w:t>
        </w:r>
        <w:r>
          <w:rPr>
            <w:noProof/>
            <w:webHidden/>
          </w:rPr>
          <w:fldChar w:fldCharType="end"/>
        </w:r>
      </w:hyperlink>
    </w:p>
    <w:p w:rsidR="00074C15" w14:paraId="333006DD" w14:textId="7FEB4196">
      <w:pPr>
        <w:pStyle w:val="TOC3"/>
        <w:rPr>
          <w:rFonts w:asciiTheme="minorHAnsi" w:hAnsiTheme="minorHAnsi" w:cstheme="minorBidi"/>
          <w:iCs w:val="0"/>
          <w:noProof/>
          <w:color w:val="auto"/>
          <w:kern w:val="2"/>
          <w:sz w:val="24"/>
          <w:szCs w:val="24"/>
          <w14:ligatures w14:val="standardContextual"/>
        </w:rPr>
      </w:pPr>
      <w:hyperlink w:anchor="_Toc232522435" w:history="1">
        <w:r w:rsidRPr="00B915CE">
          <w:rPr>
            <w:rStyle w:val="Hyperlink"/>
            <w:noProof/>
          </w:rPr>
          <w:t>Obtaining a Unique Entity Identifier</w:t>
        </w:r>
        <w:r>
          <w:rPr>
            <w:noProof/>
            <w:webHidden/>
          </w:rPr>
          <w:tab/>
        </w:r>
        <w:r>
          <w:rPr>
            <w:noProof/>
            <w:webHidden/>
          </w:rPr>
          <w:fldChar w:fldCharType="begin"/>
        </w:r>
        <w:r>
          <w:rPr>
            <w:noProof/>
            <w:webHidden/>
          </w:rPr>
          <w:instrText xml:space="preserve"> PAGEREF _Toc232522435 \h </w:instrText>
        </w:r>
        <w:r>
          <w:rPr>
            <w:noProof/>
            <w:webHidden/>
          </w:rPr>
          <w:fldChar w:fldCharType="separate"/>
        </w:r>
        <w:r>
          <w:rPr>
            <w:noProof/>
            <w:webHidden/>
          </w:rPr>
          <w:t>54</w:t>
        </w:r>
        <w:r>
          <w:rPr>
            <w:noProof/>
            <w:webHidden/>
          </w:rPr>
          <w:fldChar w:fldCharType="end"/>
        </w:r>
      </w:hyperlink>
    </w:p>
    <w:p w:rsidR="00074C15" w14:paraId="54841869" w14:textId="5A8EC5C1">
      <w:pPr>
        <w:pStyle w:val="TOC3"/>
        <w:rPr>
          <w:rFonts w:asciiTheme="minorHAnsi" w:hAnsiTheme="minorHAnsi" w:cstheme="minorBidi"/>
          <w:iCs w:val="0"/>
          <w:noProof/>
          <w:color w:val="auto"/>
          <w:kern w:val="2"/>
          <w:sz w:val="24"/>
          <w:szCs w:val="24"/>
          <w14:ligatures w14:val="standardContextual"/>
        </w:rPr>
      </w:pPr>
      <w:hyperlink w:anchor="_Toc232522436" w:history="1">
        <w:r w:rsidRPr="00B915CE">
          <w:rPr>
            <w:rStyle w:val="Hyperlink"/>
            <w:noProof/>
          </w:rPr>
          <w:t>Registering with SAM</w:t>
        </w:r>
        <w:r>
          <w:rPr>
            <w:noProof/>
            <w:webHidden/>
          </w:rPr>
          <w:tab/>
        </w:r>
        <w:r>
          <w:rPr>
            <w:noProof/>
            <w:webHidden/>
          </w:rPr>
          <w:fldChar w:fldCharType="begin"/>
        </w:r>
        <w:r>
          <w:rPr>
            <w:noProof/>
            <w:webHidden/>
          </w:rPr>
          <w:instrText xml:space="preserve"> PAGEREF _Toc232522436 \h </w:instrText>
        </w:r>
        <w:r>
          <w:rPr>
            <w:noProof/>
            <w:webHidden/>
          </w:rPr>
          <w:fldChar w:fldCharType="separate"/>
        </w:r>
        <w:r>
          <w:rPr>
            <w:noProof/>
            <w:webHidden/>
          </w:rPr>
          <w:t>54</w:t>
        </w:r>
        <w:r>
          <w:rPr>
            <w:noProof/>
            <w:webHidden/>
          </w:rPr>
          <w:fldChar w:fldCharType="end"/>
        </w:r>
      </w:hyperlink>
    </w:p>
    <w:p w:rsidR="00074C15" w14:paraId="6AA962F6" w14:textId="283FAAA9">
      <w:pPr>
        <w:pStyle w:val="TOC3"/>
        <w:rPr>
          <w:rFonts w:asciiTheme="minorHAnsi" w:hAnsiTheme="minorHAnsi" w:cstheme="minorBidi"/>
          <w:iCs w:val="0"/>
          <w:noProof/>
          <w:color w:val="auto"/>
          <w:kern w:val="2"/>
          <w:sz w:val="24"/>
          <w:szCs w:val="24"/>
          <w14:ligatures w14:val="standardContextual"/>
        </w:rPr>
      </w:pPr>
      <w:hyperlink w:anchor="_Toc232522437" w:history="1">
        <w:r w:rsidRPr="00B915CE">
          <w:rPr>
            <w:rStyle w:val="Hyperlink"/>
            <w:noProof/>
          </w:rPr>
          <w:t>Registering with Grants.gov</w:t>
        </w:r>
        <w:r>
          <w:rPr>
            <w:noProof/>
            <w:webHidden/>
          </w:rPr>
          <w:tab/>
        </w:r>
        <w:r>
          <w:rPr>
            <w:noProof/>
            <w:webHidden/>
          </w:rPr>
          <w:fldChar w:fldCharType="begin"/>
        </w:r>
        <w:r>
          <w:rPr>
            <w:noProof/>
            <w:webHidden/>
          </w:rPr>
          <w:instrText xml:space="preserve"> PAGEREF _Toc232522437 \h </w:instrText>
        </w:r>
        <w:r>
          <w:rPr>
            <w:noProof/>
            <w:webHidden/>
          </w:rPr>
          <w:fldChar w:fldCharType="separate"/>
        </w:r>
        <w:r>
          <w:rPr>
            <w:noProof/>
            <w:webHidden/>
          </w:rPr>
          <w:t>55</w:t>
        </w:r>
        <w:r>
          <w:rPr>
            <w:noProof/>
            <w:webHidden/>
          </w:rPr>
          <w:fldChar w:fldCharType="end"/>
        </w:r>
      </w:hyperlink>
    </w:p>
    <w:p w:rsidR="00074C15" w14:paraId="7F466A01" w14:textId="10B97E26">
      <w:pPr>
        <w:pStyle w:val="TOC2"/>
        <w:rPr>
          <w:rFonts w:asciiTheme="minorHAnsi" w:hAnsiTheme="minorHAnsi" w:cstheme="minorBidi"/>
          <w:b w:val="0"/>
          <w:noProof/>
          <w:color w:val="auto"/>
          <w:kern w:val="2"/>
          <w:szCs w:val="24"/>
          <w14:ligatures w14:val="standardContextual"/>
        </w:rPr>
      </w:pPr>
      <w:hyperlink w:anchor="_Toc232522438" w:history="1">
        <w:r w:rsidRPr="00B915CE">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32522438 \h </w:instrText>
        </w:r>
        <w:r>
          <w:rPr>
            <w:noProof/>
            <w:webHidden/>
          </w:rPr>
          <w:fldChar w:fldCharType="separate"/>
        </w:r>
        <w:r>
          <w:rPr>
            <w:noProof/>
            <w:webHidden/>
          </w:rPr>
          <w:t>56</w:t>
        </w:r>
        <w:r>
          <w:rPr>
            <w:noProof/>
            <w:webHidden/>
          </w:rPr>
          <w:fldChar w:fldCharType="end"/>
        </w:r>
      </w:hyperlink>
    </w:p>
    <w:p w:rsidR="00074C15" w14:paraId="4B5DA51E" w14:textId="414BBC61">
      <w:pPr>
        <w:pStyle w:val="TOC3"/>
        <w:rPr>
          <w:rFonts w:asciiTheme="minorHAnsi" w:hAnsiTheme="minorHAnsi" w:cstheme="minorBidi"/>
          <w:iCs w:val="0"/>
          <w:noProof/>
          <w:color w:val="auto"/>
          <w:kern w:val="2"/>
          <w:sz w:val="24"/>
          <w:szCs w:val="24"/>
          <w14:ligatures w14:val="standardContextual"/>
        </w:rPr>
      </w:pPr>
      <w:hyperlink w:anchor="_Toc232522439" w:history="1">
        <w:r w:rsidRPr="00B915CE">
          <w:rPr>
            <w:rStyle w:val="Hyperlink"/>
            <w:noProof/>
          </w:rPr>
          <w:t>Grants.gov Forms</w:t>
        </w:r>
        <w:r>
          <w:rPr>
            <w:noProof/>
            <w:webHidden/>
          </w:rPr>
          <w:tab/>
        </w:r>
        <w:r>
          <w:rPr>
            <w:noProof/>
            <w:webHidden/>
          </w:rPr>
          <w:fldChar w:fldCharType="begin"/>
        </w:r>
        <w:r>
          <w:rPr>
            <w:noProof/>
            <w:webHidden/>
          </w:rPr>
          <w:instrText xml:space="preserve"> PAGEREF _Toc232522439 \h </w:instrText>
        </w:r>
        <w:r>
          <w:rPr>
            <w:noProof/>
            <w:webHidden/>
          </w:rPr>
          <w:fldChar w:fldCharType="separate"/>
        </w:r>
        <w:r>
          <w:rPr>
            <w:noProof/>
            <w:webHidden/>
          </w:rPr>
          <w:t>56</w:t>
        </w:r>
        <w:r>
          <w:rPr>
            <w:noProof/>
            <w:webHidden/>
          </w:rPr>
          <w:fldChar w:fldCharType="end"/>
        </w:r>
      </w:hyperlink>
    </w:p>
    <w:p w:rsidR="00074C15" w14:paraId="62945A5F" w14:textId="788F9192">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440" w:history="1">
        <w:r w:rsidRPr="00B915CE">
          <w:rPr>
            <w:rStyle w:val="Hyperlink"/>
            <w:noProof/>
          </w:rPr>
          <w:t>SF-424S Form</w:t>
        </w:r>
        <w:r>
          <w:rPr>
            <w:noProof/>
            <w:webHidden/>
          </w:rPr>
          <w:tab/>
        </w:r>
        <w:r>
          <w:rPr>
            <w:noProof/>
            <w:webHidden/>
          </w:rPr>
          <w:fldChar w:fldCharType="begin"/>
        </w:r>
        <w:r>
          <w:rPr>
            <w:noProof/>
            <w:webHidden/>
          </w:rPr>
          <w:instrText xml:space="preserve"> PAGEREF _Toc232522440 \h </w:instrText>
        </w:r>
        <w:r>
          <w:rPr>
            <w:noProof/>
            <w:webHidden/>
          </w:rPr>
          <w:fldChar w:fldCharType="separate"/>
        </w:r>
        <w:r>
          <w:rPr>
            <w:noProof/>
            <w:webHidden/>
          </w:rPr>
          <w:t>56</w:t>
        </w:r>
        <w:r>
          <w:rPr>
            <w:noProof/>
            <w:webHidden/>
          </w:rPr>
          <w:fldChar w:fldCharType="end"/>
        </w:r>
      </w:hyperlink>
    </w:p>
    <w:p w:rsidR="00074C15" w14:paraId="705BCC9E" w14:textId="7866C3DB">
      <w:pPr>
        <w:pStyle w:val="TOC3"/>
        <w:rPr>
          <w:rFonts w:asciiTheme="minorHAnsi" w:hAnsiTheme="minorHAnsi" w:cstheme="minorBidi"/>
          <w:iCs w:val="0"/>
          <w:noProof/>
          <w:color w:val="auto"/>
          <w:kern w:val="2"/>
          <w:sz w:val="24"/>
          <w:szCs w:val="24"/>
          <w14:ligatures w14:val="standardContextual"/>
        </w:rPr>
      </w:pPr>
      <w:hyperlink w:anchor="_Toc232522441" w:history="1">
        <w:r w:rsidRPr="00B915CE">
          <w:rPr>
            <w:rStyle w:val="Hyperlink"/>
            <w:noProof/>
          </w:rPr>
          <w:t>IMLS Museum Program Information Form (M-PIF)</w:t>
        </w:r>
        <w:r>
          <w:rPr>
            <w:noProof/>
            <w:webHidden/>
          </w:rPr>
          <w:tab/>
        </w:r>
        <w:r>
          <w:rPr>
            <w:noProof/>
            <w:webHidden/>
          </w:rPr>
          <w:fldChar w:fldCharType="begin"/>
        </w:r>
        <w:r>
          <w:rPr>
            <w:noProof/>
            <w:webHidden/>
          </w:rPr>
          <w:instrText xml:space="preserve"> PAGEREF _Toc232522441 \h </w:instrText>
        </w:r>
        <w:r>
          <w:rPr>
            <w:noProof/>
            <w:webHidden/>
          </w:rPr>
          <w:fldChar w:fldCharType="separate"/>
        </w:r>
        <w:r>
          <w:rPr>
            <w:noProof/>
            <w:webHidden/>
          </w:rPr>
          <w:t>60</w:t>
        </w:r>
        <w:r>
          <w:rPr>
            <w:noProof/>
            <w:webHidden/>
          </w:rPr>
          <w:fldChar w:fldCharType="end"/>
        </w:r>
      </w:hyperlink>
    </w:p>
    <w:p w:rsidR="00074C15" w14:paraId="0CC5CF00" w14:textId="2A364147">
      <w:pPr>
        <w:pStyle w:val="TOC3"/>
        <w:rPr>
          <w:rFonts w:asciiTheme="minorHAnsi" w:hAnsiTheme="minorHAnsi" w:cstheme="minorBidi"/>
          <w:iCs w:val="0"/>
          <w:noProof/>
          <w:color w:val="auto"/>
          <w:kern w:val="2"/>
          <w:sz w:val="24"/>
          <w:szCs w:val="24"/>
          <w14:ligatures w14:val="standardContextual"/>
        </w:rPr>
      </w:pPr>
      <w:hyperlink w:anchor="_Toc232522442" w:history="1">
        <w:r w:rsidRPr="00B915CE">
          <w:rPr>
            <w:rStyle w:val="Hyperlink"/>
            <w:noProof/>
          </w:rPr>
          <w:t>IMLS Budget Form</w:t>
        </w:r>
        <w:r>
          <w:rPr>
            <w:noProof/>
            <w:webHidden/>
          </w:rPr>
          <w:tab/>
        </w:r>
        <w:r>
          <w:rPr>
            <w:noProof/>
            <w:webHidden/>
          </w:rPr>
          <w:fldChar w:fldCharType="begin"/>
        </w:r>
        <w:r>
          <w:rPr>
            <w:noProof/>
            <w:webHidden/>
          </w:rPr>
          <w:instrText xml:space="preserve"> PAGEREF _Toc232522442 \h </w:instrText>
        </w:r>
        <w:r>
          <w:rPr>
            <w:noProof/>
            <w:webHidden/>
          </w:rPr>
          <w:fldChar w:fldCharType="separate"/>
        </w:r>
        <w:r>
          <w:rPr>
            <w:noProof/>
            <w:webHidden/>
          </w:rPr>
          <w:t>63</w:t>
        </w:r>
        <w:r>
          <w:rPr>
            <w:noProof/>
            <w:webHidden/>
          </w:rPr>
          <w:fldChar w:fldCharType="end"/>
        </w:r>
      </w:hyperlink>
    </w:p>
    <w:p w:rsidR="00074C15" w14:paraId="1BA2E162" w14:textId="1DE34C48">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443" w:history="1">
        <w:r w:rsidRPr="00B915CE">
          <w:rPr>
            <w:rStyle w:val="Hyperlink"/>
            <w:noProof/>
          </w:rPr>
          <w:t>Cost Share in the Budget</w:t>
        </w:r>
        <w:r>
          <w:rPr>
            <w:noProof/>
            <w:webHidden/>
          </w:rPr>
          <w:tab/>
        </w:r>
        <w:r>
          <w:rPr>
            <w:noProof/>
            <w:webHidden/>
          </w:rPr>
          <w:fldChar w:fldCharType="begin"/>
        </w:r>
        <w:r>
          <w:rPr>
            <w:noProof/>
            <w:webHidden/>
          </w:rPr>
          <w:instrText xml:space="preserve"> PAGEREF _Toc232522443 \h </w:instrText>
        </w:r>
        <w:r>
          <w:rPr>
            <w:noProof/>
            <w:webHidden/>
          </w:rPr>
          <w:fldChar w:fldCharType="separate"/>
        </w:r>
        <w:r>
          <w:rPr>
            <w:noProof/>
            <w:webHidden/>
          </w:rPr>
          <w:t>66</w:t>
        </w:r>
        <w:r>
          <w:rPr>
            <w:noProof/>
            <w:webHidden/>
          </w:rPr>
          <w:fldChar w:fldCharType="end"/>
        </w:r>
      </w:hyperlink>
    </w:p>
    <w:p w:rsidR="00074C15" w14:paraId="52AD30C9" w14:textId="69F66BB6">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444" w:history="1">
        <w:r w:rsidRPr="00B915CE">
          <w:rPr>
            <w:rStyle w:val="Hyperlink"/>
            <w:noProof/>
          </w:rPr>
          <w:t>Indirect Costs in the Budget</w:t>
        </w:r>
        <w:r>
          <w:rPr>
            <w:noProof/>
            <w:webHidden/>
          </w:rPr>
          <w:tab/>
        </w:r>
        <w:r>
          <w:rPr>
            <w:noProof/>
            <w:webHidden/>
          </w:rPr>
          <w:fldChar w:fldCharType="begin"/>
        </w:r>
        <w:r>
          <w:rPr>
            <w:noProof/>
            <w:webHidden/>
          </w:rPr>
          <w:instrText xml:space="preserve"> PAGEREF _Toc232522444 \h </w:instrText>
        </w:r>
        <w:r>
          <w:rPr>
            <w:noProof/>
            <w:webHidden/>
          </w:rPr>
          <w:fldChar w:fldCharType="separate"/>
        </w:r>
        <w:r>
          <w:rPr>
            <w:noProof/>
            <w:webHidden/>
          </w:rPr>
          <w:t>66</w:t>
        </w:r>
        <w:r>
          <w:rPr>
            <w:noProof/>
            <w:webHidden/>
          </w:rPr>
          <w:fldChar w:fldCharType="end"/>
        </w:r>
      </w:hyperlink>
    </w:p>
    <w:p w:rsidR="00074C15" w14:paraId="59357419" w14:textId="64A0AE9A">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445" w:history="1">
        <w:r w:rsidRPr="00B915CE">
          <w:rPr>
            <w:rStyle w:val="Hyperlink"/>
            <w:noProof/>
          </w:rPr>
          <w:t>Student Support Costs in the Budget</w:t>
        </w:r>
        <w:r>
          <w:rPr>
            <w:noProof/>
            <w:webHidden/>
          </w:rPr>
          <w:tab/>
        </w:r>
        <w:r>
          <w:rPr>
            <w:noProof/>
            <w:webHidden/>
          </w:rPr>
          <w:fldChar w:fldCharType="begin"/>
        </w:r>
        <w:r>
          <w:rPr>
            <w:noProof/>
            <w:webHidden/>
          </w:rPr>
          <w:instrText xml:space="preserve"> PAGEREF _Toc232522445 \h </w:instrText>
        </w:r>
        <w:r>
          <w:rPr>
            <w:noProof/>
            <w:webHidden/>
          </w:rPr>
          <w:fldChar w:fldCharType="separate"/>
        </w:r>
        <w:r>
          <w:rPr>
            <w:noProof/>
            <w:webHidden/>
          </w:rPr>
          <w:t>69</w:t>
        </w:r>
        <w:r>
          <w:rPr>
            <w:noProof/>
            <w:webHidden/>
          </w:rPr>
          <w:fldChar w:fldCharType="end"/>
        </w:r>
      </w:hyperlink>
    </w:p>
    <w:p w:rsidR="00074C15" w14:paraId="72B3BE31" w14:textId="430450AC">
      <w:pPr>
        <w:pStyle w:val="TOC3"/>
        <w:rPr>
          <w:rFonts w:asciiTheme="minorHAnsi" w:hAnsiTheme="minorHAnsi" w:cstheme="minorBidi"/>
          <w:iCs w:val="0"/>
          <w:noProof/>
          <w:color w:val="auto"/>
          <w:kern w:val="2"/>
          <w:sz w:val="24"/>
          <w:szCs w:val="24"/>
          <w14:ligatures w14:val="standardContextual"/>
        </w:rPr>
      </w:pPr>
      <w:hyperlink w:anchor="_Toc232522446" w:history="1">
        <w:r w:rsidRPr="00B915CE">
          <w:rPr>
            <w:rStyle w:val="Hyperlink"/>
            <w:noProof/>
          </w:rPr>
          <w:t>Budget Justification</w:t>
        </w:r>
        <w:r>
          <w:rPr>
            <w:noProof/>
            <w:webHidden/>
          </w:rPr>
          <w:tab/>
        </w:r>
        <w:r>
          <w:rPr>
            <w:noProof/>
            <w:webHidden/>
          </w:rPr>
          <w:fldChar w:fldCharType="begin"/>
        </w:r>
        <w:r>
          <w:rPr>
            <w:noProof/>
            <w:webHidden/>
          </w:rPr>
          <w:instrText xml:space="preserve"> PAGEREF _Toc232522446 \h </w:instrText>
        </w:r>
        <w:r>
          <w:rPr>
            <w:noProof/>
            <w:webHidden/>
          </w:rPr>
          <w:fldChar w:fldCharType="separate"/>
        </w:r>
        <w:r>
          <w:rPr>
            <w:noProof/>
            <w:webHidden/>
          </w:rPr>
          <w:t>70</w:t>
        </w:r>
        <w:r>
          <w:rPr>
            <w:noProof/>
            <w:webHidden/>
          </w:rPr>
          <w:fldChar w:fldCharType="end"/>
        </w:r>
      </w:hyperlink>
    </w:p>
    <w:p w:rsidR="00074C15" w14:paraId="74945934" w14:textId="3090BA9F">
      <w:pPr>
        <w:pStyle w:val="TOC3"/>
        <w:rPr>
          <w:rFonts w:asciiTheme="minorHAnsi" w:hAnsiTheme="minorHAnsi" w:cstheme="minorBidi"/>
          <w:iCs w:val="0"/>
          <w:noProof/>
          <w:color w:val="auto"/>
          <w:kern w:val="2"/>
          <w:sz w:val="24"/>
          <w:szCs w:val="24"/>
          <w14:ligatures w14:val="standardContextual"/>
        </w:rPr>
      </w:pPr>
      <w:hyperlink w:anchor="_Toc232522447" w:history="1">
        <w:r w:rsidRPr="00B915CE">
          <w:rPr>
            <w:rStyle w:val="Hyperlink"/>
            <w:noProof/>
          </w:rPr>
          <w:t>Digital Products Plan</w:t>
        </w:r>
        <w:r>
          <w:rPr>
            <w:noProof/>
            <w:webHidden/>
          </w:rPr>
          <w:tab/>
        </w:r>
        <w:r>
          <w:rPr>
            <w:noProof/>
            <w:webHidden/>
          </w:rPr>
          <w:fldChar w:fldCharType="begin"/>
        </w:r>
        <w:r>
          <w:rPr>
            <w:noProof/>
            <w:webHidden/>
          </w:rPr>
          <w:instrText xml:space="preserve"> PAGEREF _Toc232522447 \h </w:instrText>
        </w:r>
        <w:r>
          <w:rPr>
            <w:noProof/>
            <w:webHidden/>
          </w:rPr>
          <w:fldChar w:fldCharType="separate"/>
        </w:r>
        <w:r>
          <w:rPr>
            <w:noProof/>
            <w:webHidden/>
          </w:rPr>
          <w:t>73</w:t>
        </w:r>
        <w:r>
          <w:rPr>
            <w:noProof/>
            <w:webHidden/>
          </w:rPr>
          <w:fldChar w:fldCharType="end"/>
        </w:r>
      </w:hyperlink>
    </w:p>
    <w:p w:rsidR="00074C15" w14:paraId="7A2F2662" w14:textId="2608376F">
      <w:pPr>
        <w:pStyle w:val="TOC3"/>
        <w:rPr>
          <w:rFonts w:asciiTheme="minorHAnsi" w:hAnsiTheme="minorHAnsi" w:cstheme="minorBidi"/>
          <w:iCs w:val="0"/>
          <w:noProof/>
          <w:color w:val="auto"/>
          <w:kern w:val="2"/>
          <w:sz w:val="24"/>
          <w:szCs w:val="24"/>
          <w14:ligatures w14:val="standardContextual"/>
        </w:rPr>
      </w:pPr>
      <w:hyperlink w:anchor="_Toc232522448" w:history="1">
        <w:r w:rsidRPr="00B915CE">
          <w:rPr>
            <w:rStyle w:val="Hyperlink"/>
            <w:noProof/>
          </w:rPr>
          <w:t>Guidance for Conservation Surveys</w:t>
        </w:r>
        <w:r>
          <w:rPr>
            <w:noProof/>
            <w:webHidden/>
          </w:rPr>
          <w:tab/>
        </w:r>
        <w:r>
          <w:rPr>
            <w:noProof/>
            <w:webHidden/>
          </w:rPr>
          <w:fldChar w:fldCharType="begin"/>
        </w:r>
        <w:r>
          <w:rPr>
            <w:noProof/>
            <w:webHidden/>
          </w:rPr>
          <w:instrText xml:space="preserve"> PAGEREF _Toc232522448 \h </w:instrText>
        </w:r>
        <w:r>
          <w:rPr>
            <w:noProof/>
            <w:webHidden/>
          </w:rPr>
          <w:fldChar w:fldCharType="separate"/>
        </w:r>
        <w:r>
          <w:rPr>
            <w:noProof/>
            <w:webHidden/>
          </w:rPr>
          <w:t>76</w:t>
        </w:r>
        <w:r>
          <w:rPr>
            <w:noProof/>
            <w:webHidden/>
          </w:rPr>
          <w:fldChar w:fldCharType="end"/>
        </w:r>
      </w:hyperlink>
    </w:p>
    <w:p w:rsidR="00074C15" w14:paraId="7DE07F99" w14:textId="4A876035">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449" w:history="1">
        <w:r w:rsidRPr="00B915CE">
          <w:rPr>
            <w:rStyle w:val="Hyperlink"/>
            <w:noProof/>
          </w:rPr>
          <w:t>General Conservation Survey</w:t>
        </w:r>
        <w:r>
          <w:rPr>
            <w:noProof/>
            <w:webHidden/>
          </w:rPr>
          <w:tab/>
        </w:r>
        <w:r>
          <w:rPr>
            <w:noProof/>
            <w:webHidden/>
          </w:rPr>
          <w:fldChar w:fldCharType="begin"/>
        </w:r>
        <w:r>
          <w:rPr>
            <w:noProof/>
            <w:webHidden/>
          </w:rPr>
          <w:instrText xml:space="preserve"> PAGEREF _Toc232522449 \h </w:instrText>
        </w:r>
        <w:r>
          <w:rPr>
            <w:noProof/>
            <w:webHidden/>
          </w:rPr>
          <w:fldChar w:fldCharType="separate"/>
        </w:r>
        <w:r>
          <w:rPr>
            <w:noProof/>
            <w:webHidden/>
          </w:rPr>
          <w:t>76</w:t>
        </w:r>
        <w:r>
          <w:rPr>
            <w:noProof/>
            <w:webHidden/>
          </w:rPr>
          <w:fldChar w:fldCharType="end"/>
        </w:r>
      </w:hyperlink>
    </w:p>
    <w:p w:rsidR="00074C15" w14:paraId="288C167B" w14:textId="1D215272">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450" w:history="1">
        <w:r w:rsidRPr="00B915CE">
          <w:rPr>
            <w:rStyle w:val="Hyperlink"/>
            <w:noProof/>
          </w:rPr>
          <w:t>Detailed Conservation Survey</w:t>
        </w:r>
        <w:r>
          <w:rPr>
            <w:noProof/>
            <w:webHidden/>
          </w:rPr>
          <w:tab/>
        </w:r>
        <w:r>
          <w:rPr>
            <w:noProof/>
            <w:webHidden/>
          </w:rPr>
          <w:fldChar w:fldCharType="begin"/>
        </w:r>
        <w:r>
          <w:rPr>
            <w:noProof/>
            <w:webHidden/>
          </w:rPr>
          <w:instrText xml:space="preserve"> PAGEREF _Toc232522450 \h </w:instrText>
        </w:r>
        <w:r>
          <w:rPr>
            <w:noProof/>
            <w:webHidden/>
          </w:rPr>
          <w:fldChar w:fldCharType="separate"/>
        </w:r>
        <w:r>
          <w:rPr>
            <w:noProof/>
            <w:webHidden/>
          </w:rPr>
          <w:t>77</w:t>
        </w:r>
        <w:r>
          <w:rPr>
            <w:noProof/>
            <w:webHidden/>
          </w:rPr>
          <w:fldChar w:fldCharType="end"/>
        </w:r>
      </w:hyperlink>
    </w:p>
    <w:p w:rsidR="00074C15" w14:paraId="214736F1" w14:textId="0A4F64E1">
      <w:pPr>
        <w:pStyle w:val="TOC4"/>
        <w:tabs>
          <w:tab w:val="right" w:leader="dot" w:pos="9350"/>
        </w:tabs>
        <w:rPr>
          <w:rFonts w:asciiTheme="minorHAnsi" w:hAnsiTheme="minorHAnsi" w:cstheme="minorBidi"/>
          <w:noProof/>
          <w:color w:val="auto"/>
          <w:kern w:val="2"/>
          <w:sz w:val="24"/>
          <w:szCs w:val="24"/>
          <w14:ligatures w14:val="standardContextual"/>
        </w:rPr>
      </w:pPr>
      <w:hyperlink w:anchor="_Toc232522451" w:history="1">
        <w:r w:rsidRPr="00B915CE">
          <w:rPr>
            <w:rStyle w:val="Hyperlink"/>
            <w:noProof/>
          </w:rPr>
          <w:t>Environmental Survey</w:t>
        </w:r>
        <w:r>
          <w:rPr>
            <w:noProof/>
            <w:webHidden/>
          </w:rPr>
          <w:tab/>
        </w:r>
        <w:r>
          <w:rPr>
            <w:noProof/>
            <w:webHidden/>
          </w:rPr>
          <w:fldChar w:fldCharType="begin"/>
        </w:r>
        <w:r>
          <w:rPr>
            <w:noProof/>
            <w:webHidden/>
          </w:rPr>
          <w:instrText xml:space="preserve"> PAGEREF _Toc232522451 \h </w:instrText>
        </w:r>
        <w:r>
          <w:rPr>
            <w:noProof/>
            <w:webHidden/>
          </w:rPr>
          <w:fldChar w:fldCharType="separate"/>
        </w:r>
        <w:r>
          <w:rPr>
            <w:noProof/>
            <w:webHidden/>
          </w:rPr>
          <w:t>77</w:t>
        </w:r>
        <w:r>
          <w:rPr>
            <w:noProof/>
            <w:webHidden/>
          </w:rPr>
          <w:fldChar w:fldCharType="end"/>
        </w:r>
      </w:hyperlink>
    </w:p>
    <w:p w:rsidR="00C57323" w:rsidRPr="00B52830" w:rsidP="00C57323" w14:paraId="5147F4D7" w14:textId="44136F40">
      <w:r w:rsidRPr="00B52830">
        <w:fldChar w:fldCharType="end"/>
      </w:r>
    </w:p>
    <w:p w:rsidR="00A03F4F" w:rsidRPr="00B52830" w:rsidP="00C10168" w14:paraId="383EFDC0" w14:textId="2FC59170">
      <w:pPr>
        <w:pStyle w:val="Heading2"/>
        <w:numPr>
          <w:ilvl w:val="0"/>
          <w:numId w:val="0"/>
        </w:numPr>
      </w:pPr>
      <w:bookmarkStart w:id="206" w:name="_Appendix_One_–"/>
      <w:bookmarkStart w:id="207" w:name="_Appendix_Two_One"/>
      <w:bookmarkStart w:id="208" w:name="_Guidance_for_Required"/>
      <w:bookmarkStart w:id="209" w:name="_Toc232522180"/>
      <w:bookmarkStart w:id="210" w:name="_Toc232522434"/>
      <w:bookmarkStart w:id="211" w:name="Step6"/>
      <w:bookmarkEnd w:id="206"/>
      <w:bookmarkEnd w:id="207"/>
      <w:bookmarkEnd w:id="208"/>
      <w:r w:rsidRPr="00B52830">
        <w:t xml:space="preserve">Guidance for </w:t>
      </w:r>
      <w:r w:rsidRPr="00B52830" w:rsidR="00641364">
        <w:t xml:space="preserve">Required </w:t>
      </w:r>
      <w:r w:rsidRPr="00B52830">
        <w:t>Registrations</w:t>
      </w:r>
      <w:bookmarkEnd w:id="209"/>
      <w:bookmarkEnd w:id="210"/>
    </w:p>
    <w:p w:rsidR="00A03F4F" w:rsidRPr="00B52830" w:rsidP="009C22CE" w14:paraId="1DA04B0D" w14:textId="0A6E7E90">
      <w:pPr>
        <w:pStyle w:val="Heading3"/>
        <w:rPr>
          <w:color w:val="auto"/>
        </w:rPr>
      </w:pPr>
      <w:bookmarkStart w:id="212" w:name="_Getting_a_D-U-N-S®"/>
      <w:bookmarkStart w:id="213" w:name="_Toc232522435"/>
      <w:bookmarkEnd w:id="212"/>
      <w:r>
        <w:t>Obtaining</w:t>
      </w:r>
      <w:r w:rsidRPr="00B52830">
        <w:t xml:space="preserve"> </w:t>
      </w:r>
      <w:r w:rsidRPr="00B52830" w:rsidR="002D7650">
        <w:t>a</w:t>
      </w:r>
      <w:r w:rsidRPr="00B52830" w:rsidR="00BF7F36">
        <w:t xml:space="preserve"> Unique Entity Identifier</w:t>
      </w:r>
      <w:bookmarkEnd w:id="213"/>
    </w:p>
    <w:p w:rsidR="0092071F" w:rsidRPr="00B52830" w:rsidP="00622F11" w14:paraId="3B20ECEE" w14:textId="62C3EA2D">
      <w:bookmarkStart w:id="214" w:name="_Registering_for_SAM.gov"/>
      <w:bookmarkEnd w:id="214"/>
      <w:r>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w:t>
      </w:r>
    </w:p>
    <w:p w:rsidR="0092071F" w:rsidRPr="00B52830" w:rsidP="00622F11" w14:paraId="36DD5CF9" w14:textId="43F682B6">
      <w:r>
        <w:t xml:space="preserve">Award recipients </w:t>
      </w:r>
      <w:r>
        <w:t xml:space="preserve">must inform any </w:t>
      </w:r>
      <w:r w:rsidR="003040EB">
        <w:t xml:space="preserve">first-tier </w:t>
      </w:r>
      <w:r>
        <w:t xml:space="preserve">subrecipients that the </w:t>
      </w:r>
      <w:r w:rsidR="009A2814">
        <w:t>recipient cannot</w:t>
      </w:r>
      <w:r>
        <w:t xml:space="preserve"> make a subaward unless the subrecipient </w:t>
      </w:r>
      <w:r w:rsidR="008D37F6">
        <w:t xml:space="preserve">also </w:t>
      </w:r>
      <w:r>
        <w:t xml:space="preserve">has obtained a UEI. </w:t>
      </w:r>
      <w:r w:rsidR="005D4A76">
        <w:t xml:space="preserve">First tier subrecipients, but not second-tier subrecipients or contractors, are required to obtain a UEI. </w:t>
      </w:r>
      <w:r w:rsidR="009A2814">
        <w:t xml:space="preserve">However, subrecipients </w:t>
      </w:r>
      <w:r w:rsidR="005D4A76">
        <w:t>are not required</w:t>
      </w:r>
      <w:r w:rsidR="009A2814">
        <w:t xml:space="preserve"> </w:t>
      </w:r>
      <w:r w:rsidR="005D4A76">
        <w:t xml:space="preserve">to complete </w:t>
      </w:r>
      <w:r w:rsidR="009A2814">
        <w:t xml:space="preserve">a </w:t>
      </w:r>
      <w:r w:rsidR="005D4A76">
        <w:t xml:space="preserve">full registration in SAM.gov </w:t>
      </w:r>
      <w:r w:rsidR="009A2814">
        <w:t xml:space="preserve">in order </w:t>
      </w:r>
      <w:r w:rsidR="005D4A76">
        <w:t xml:space="preserve">to obtain </w:t>
      </w:r>
      <w:r w:rsidR="009A2814">
        <w:t xml:space="preserve">a </w:t>
      </w:r>
      <w:r w:rsidR="005D4A76">
        <w:t>UEI.</w:t>
      </w:r>
    </w:p>
    <w:p w:rsidR="00483FBF" w:rsidRPr="00B52830" w:rsidP="00622F11" w14:paraId="0EE54C14" w14:textId="2DB75C69">
      <w:r w:rsidRPr="00B52830">
        <w:t>If your organization has an</w:t>
      </w:r>
      <w:r w:rsidRPr="00B52830" w:rsidR="00BF7F36">
        <w:t xml:space="preserve"> active SAM registration</w:t>
      </w:r>
      <w:r w:rsidRPr="00B52830">
        <w:t>, you</w:t>
      </w:r>
      <w:r w:rsidRPr="00B52830" w:rsidR="00BF7F36">
        <w:t xml:space="preserve"> can find </w:t>
      </w:r>
      <w:r w:rsidRPr="00B52830">
        <w:t xml:space="preserve">your </w:t>
      </w:r>
      <w:r w:rsidRPr="00B52830" w:rsidR="00BF7F36">
        <w:t xml:space="preserve">assigned UEI in </w:t>
      </w:r>
      <w:r w:rsidRPr="00B52830">
        <w:t xml:space="preserve">your </w:t>
      </w:r>
      <w:r w:rsidRPr="00B52830" w:rsidR="00BF7F36">
        <w:t>SAM record.</w:t>
      </w:r>
      <w:r w:rsidRPr="00B52830" w:rsidR="008E7474">
        <w:t xml:space="preserve"> </w:t>
      </w:r>
      <w:r w:rsidR="00E657BB">
        <w:t>Your</w:t>
      </w:r>
      <w:r w:rsidRPr="00B52830" w:rsidR="00E657BB">
        <w:t xml:space="preserve"> </w:t>
      </w:r>
      <w:r w:rsidRPr="00B52830" w:rsidR="008C6476">
        <w:t xml:space="preserve">organization’s UEI must be active </w:t>
      </w:r>
      <w:r w:rsidR="006F5024">
        <w:t>on both the date that your</w:t>
      </w:r>
      <w:r w:rsidRPr="00B52830" w:rsidR="008C6476">
        <w:t xml:space="preserve"> application </w:t>
      </w:r>
      <w:r w:rsidR="006F5024">
        <w:t xml:space="preserve">is submitted </w:t>
      </w:r>
      <w:r w:rsidRPr="00B52830" w:rsidR="008C6476">
        <w:t xml:space="preserve">and </w:t>
      </w:r>
      <w:r w:rsidR="00317BDF">
        <w:t xml:space="preserve">on the </w:t>
      </w:r>
      <w:r w:rsidRPr="00B52830" w:rsidR="008C6476">
        <w:t>award</w:t>
      </w:r>
      <w:r w:rsidR="00317BDF">
        <w:t xml:space="preserve"> date</w:t>
      </w:r>
      <w:r w:rsidRPr="00B52830" w:rsidR="008C6476">
        <w:t xml:space="preserve">. </w:t>
      </w:r>
      <w:r w:rsidRPr="00B52830">
        <w:t>If you don’t yet have an</w:t>
      </w:r>
      <w:r w:rsidRPr="00B52830" w:rsidR="00BF7F36">
        <w:t xml:space="preserve"> active SAM registration</w:t>
      </w:r>
      <w:r w:rsidRPr="00B52830">
        <w:t>,</w:t>
      </w:r>
      <w:r w:rsidRPr="00B52830" w:rsidR="00BF7F36">
        <w:t xml:space="preserve"> </w:t>
      </w:r>
      <w:r w:rsidRPr="00B52830">
        <w:t xml:space="preserve">you </w:t>
      </w:r>
      <w:r w:rsidRPr="00B52830" w:rsidR="002D7650">
        <w:t xml:space="preserve">will receive a UEI when </w:t>
      </w:r>
      <w:r w:rsidRPr="00B52830">
        <w:t xml:space="preserve">you </w:t>
      </w:r>
      <w:r w:rsidRPr="00B52830" w:rsidR="00BF7F36">
        <w:t>register in SAM.</w:t>
      </w:r>
    </w:p>
    <w:p w:rsidR="00EC46FD" w:rsidRPr="00B52830" w:rsidP="00622F11" w14:paraId="24B11327" w14:textId="4D07903C">
      <w:hyperlink r:id="rId141" w:history="1">
        <w:r w:rsidRPr="00B52830">
          <w:rPr>
            <w:rStyle w:val="Hyperlink"/>
          </w:rPr>
          <w:t>Learn more about the UEI</w:t>
        </w:r>
      </w:hyperlink>
      <w:r w:rsidRPr="00B52830">
        <w:t>.</w:t>
      </w:r>
      <w:bookmarkStart w:id="215" w:name="_Registering_with_SAM"/>
      <w:bookmarkEnd w:id="215"/>
    </w:p>
    <w:p w:rsidR="00FA7E35" w:rsidRPr="00B52830" w:rsidP="009C22CE" w14:paraId="00B7CA8D" w14:textId="48883278">
      <w:pPr>
        <w:pStyle w:val="Heading3"/>
      </w:pPr>
      <w:bookmarkStart w:id="216" w:name="_Toc232522436"/>
      <w:r w:rsidRPr="00B52830">
        <w:t xml:space="preserve">Registering </w:t>
      </w:r>
      <w:r w:rsidRPr="00B52830" w:rsidR="001819F7">
        <w:t>with</w:t>
      </w:r>
      <w:r w:rsidRPr="00B52830">
        <w:t xml:space="preserve"> </w:t>
      </w:r>
      <w:r w:rsidRPr="00B52830" w:rsidR="00AC2704">
        <w:t>SAM</w:t>
      </w:r>
      <w:bookmarkEnd w:id="216"/>
      <w:r w:rsidRPr="00B52830" w:rsidR="006B2B8E">
        <w:t xml:space="preserve"> </w:t>
      </w:r>
    </w:p>
    <w:p w:rsidR="00DE3877" w:rsidRPr="00B52830" w:rsidP="00622F11" w14:paraId="7CD6F2BF" w14:textId="6E60EE6D">
      <w:r w:rsidRPr="00B52830">
        <w:t xml:space="preserve">The System for Award Management (SAM) is a federal repository that centralizes information about grant applicants and </w:t>
      </w:r>
      <w:r w:rsidRPr="00B52830" w:rsidR="007F189D">
        <w:t>awardee</w:t>
      </w:r>
      <w:r w:rsidRPr="00B52830" w:rsidR="00222B1E">
        <w:t>s</w:t>
      </w:r>
      <w:r w:rsidRPr="00B52830">
        <w:t xml:space="preserve">. </w:t>
      </w:r>
      <w:r w:rsidRPr="00B52830" w:rsidR="006644B9">
        <w:t xml:space="preserve">It is always free to all users. </w:t>
      </w:r>
      <w:r w:rsidRPr="00B52830" w:rsidR="00AA1E50">
        <w:t xml:space="preserve">You </w:t>
      </w:r>
      <w:r w:rsidRPr="00B52830">
        <w:t>must register with SAM</w:t>
      </w:r>
      <w:r w:rsidR="00A6087A">
        <w:t xml:space="preserve"> </w:t>
      </w:r>
      <w:r w:rsidR="008E1E87">
        <w:t>at</w:t>
      </w:r>
      <w:r w:rsidR="00A6087A">
        <w:t xml:space="preserve"> SAM.gov</w:t>
      </w:r>
      <w:r w:rsidRPr="00B52830">
        <w:t xml:space="preserve"> before register</w:t>
      </w:r>
      <w:r w:rsidRPr="00B52830" w:rsidR="00AC6A01">
        <w:t>ing</w:t>
      </w:r>
      <w:r w:rsidRPr="00B52830">
        <w:t xml:space="preserve"> with Grants.gov. </w:t>
      </w:r>
      <w:hyperlink r:id="rId142" w:history="1">
        <w:r w:rsidRPr="00B52830" w:rsidR="00A8644D">
          <w:rPr>
            <w:rStyle w:val="Hyperlink"/>
          </w:rPr>
          <w:t>Learn how to check an organization’s registration status in SAM</w:t>
        </w:r>
      </w:hyperlink>
      <w:r w:rsidRPr="00B52830" w:rsidR="004E13C7">
        <w:t>.</w:t>
      </w:r>
    </w:p>
    <w:p w:rsidR="00DE3877" w:rsidRPr="00B52830" w:rsidP="00622F11" w14:paraId="5D2B8CF6" w14:textId="7DE0A341">
      <w:r w:rsidRPr="00B52830">
        <w:t>If you’re registering</w:t>
      </w:r>
      <w:r w:rsidRPr="00B52830">
        <w:t xml:space="preserve"> with SAM for the first time</w:t>
      </w:r>
      <w:r w:rsidRPr="00B52830" w:rsidR="002439B7">
        <w:t>, you</w:t>
      </w:r>
      <w:r w:rsidRPr="00B52830">
        <w:t xml:space="preserve"> must begin by creating a SAM user account through </w:t>
      </w:r>
      <w:hyperlink r:id="rId143" w:history="1">
        <w:r w:rsidRPr="00B52830" w:rsidR="00D914F4">
          <w:rPr>
            <w:rStyle w:val="Hyperlink"/>
          </w:rPr>
          <w:t>Login.gov</w:t>
        </w:r>
      </w:hyperlink>
      <w:r w:rsidRPr="00B52830">
        <w:t xml:space="preserve">. </w:t>
      </w:r>
      <w:hyperlink r:id="rId144" w:history="1">
        <w:r w:rsidRPr="00B52830" w:rsidR="006E38E0">
          <w:rPr>
            <w:rStyle w:val="Hyperlink"/>
          </w:rPr>
          <w:t>Click here to learn how to create a secure Login.gov account</w:t>
        </w:r>
      </w:hyperlink>
      <w:r w:rsidRPr="00B52830" w:rsidR="004E13C7">
        <w:t xml:space="preserve">. </w:t>
      </w:r>
      <w:r w:rsidRPr="00B52830">
        <w:t xml:space="preserve">Then </w:t>
      </w:r>
      <w:hyperlink r:id="rId9" w:history="1">
        <w:r w:rsidRPr="00B52830" w:rsidR="002439B7">
          <w:rPr>
            <w:rStyle w:val="Hyperlink"/>
          </w:rPr>
          <w:t>proceed to the SAM registration process</w:t>
        </w:r>
      </w:hyperlink>
      <w:r w:rsidRPr="00B52830">
        <w:t>.</w:t>
      </w:r>
    </w:p>
    <w:p w:rsidR="00DE3877" w:rsidRPr="00B52830" w:rsidP="00426823" w14:paraId="6ACB91B5" w14:textId="2D378B2B">
      <w:pPr>
        <w:rPr>
          <w:b/>
          <w:bCs/>
        </w:rPr>
      </w:pPr>
      <w:r w:rsidRPr="00B52830">
        <w:rPr>
          <w:b/>
          <w:bCs/>
        </w:rPr>
        <w:t>We</w:t>
      </w:r>
      <w:r w:rsidRPr="00B52830">
        <w:rPr>
          <w:b/>
          <w:bCs/>
        </w:rPr>
        <w:t xml:space="preserve"> recommend that </w:t>
      </w:r>
      <w:r w:rsidRPr="00B52830">
        <w:rPr>
          <w:b/>
          <w:bCs/>
        </w:rPr>
        <w:t>you</w:t>
      </w:r>
      <w:r w:rsidRPr="00B52830">
        <w:rPr>
          <w:b/>
          <w:bCs/>
        </w:rPr>
        <w:t xml:space="preserve"> allow several weeks to complete </w:t>
      </w:r>
      <w:r w:rsidRPr="00B52830" w:rsidR="00AC6A01">
        <w:rPr>
          <w:b/>
          <w:bCs/>
        </w:rPr>
        <w:t>the</w:t>
      </w:r>
      <w:r w:rsidRPr="00B52830">
        <w:rPr>
          <w:b/>
          <w:bCs/>
        </w:rPr>
        <w:t xml:space="preserve"> SAM registration.</w:t>
      </w:r>
    </w:p>
    <w:p w:rsidR="003057DC" w:rsidRPr="00B52830" w:rsidP="00622F11" w14:paraId="09224C9E" w14:textId="7FF038DD">
      <w:bookmarkStart w:id="217" w:name="_Hlk104572903"/>
      <w:r w:rsidRPr="00B52830">
        <w:t>You</w:t>
      </w:r>
      <w:r w:rsidRPr="00B52830">
        <w:t xml:space="preserve"> must </w:t>
      </w:r>
      <w:r w:rsidRPr="00B52830" w:rsidR="00C92518">
        <w:t>always maintain an active SAM registration with current information</w:t>
      </w:r>
      <w:r w:rsidRPr="00B52830">
        <w:t xml:space="preserve"> </w:t>
      </w:r>
      <w:r w:rsidRPr="00B52830" w:rsidR="00156402">
        <w:t>while</w:t>
      </w:r>
      <w:r w:rsidRPr="00B52830">
        <w:t xml:space="preserve"> </w:t>
      </w:r>
      <w:r w:rsidRPr="00B52830">
        <w:t>you have</w:t>
      </w:r>
      <w:r w:rsidRPr="00B52830">
        <w:t xml:space="preserve"> a </w:t>
      </w:r>
      <w:r w:rsidR="00317BDF">
        <w:t>current federal</w:t>
      </w:r>
      <w:r w:rsidRPr="00B52830" w:rsidR="00317BDF">
        <w:t xml:space="preserve"> </w:t>
      </w:r>
      <w:r w:rsidRPr="00B52830">
        <w:t xml:space="preserve">award or an application under consideration. </w:t>
      </w:r>
      <w:r w:rsidRPr="00B52830" w:rsidR="00B61934">
        <w:t>We</w:t>
      </w:r>
      <w:r w:rsidRPr="00B52830">
        <w:t xml:space="preserve"> </w:t>
      </w:r>
      <w:r w:rsidR="00A769C8">
        <w:t xml:space="preserve">are not able to </w:t>
      </w:r>
      <w:r w:rsidRPr="00B52830">
        <w:t xml:space="preserve">make an award to </w:t>
      </w:r>
      <w:r w:rsidR="00A769C8">
        <w:t>an entity</w:t>
      </w:r>
      <w:r w:rsidRPr="00B52830" w:rsidR="00A769C8">
        <w:t xml:space="preserve"> </w:t>
      </w:r>
      <w:r w:rsidRPr="00B52830">
        <w:t xml:space="preserve">until </w:t>
      </w:r>
      <w:r w:rsidR="00A769C8">
        <w:t xml:space="preserve">it has </w:t>
      </w:r>
      <w:r w:rsidRPr="00B52830">
        <w:t xml:space="preserve">complied with all applicable </w:t>
      </w:r>
      <w:r w:rsidR="00A769C8">
        <w:t>UEI</w:t>
      </w:r>
      <w:r w:rsidRPr="00B52830">
        <w:t xml:space="preserve"> and </w:t>
      </w:r>
      <w:r w:rsidRPr="00B52830" w:rsidR="000B76F7">
        <w:t xml:space="preserve">SAM registration requirements. If you have not fully complied with the requirements by the </w:t>
      </w:r>
      <w:r w:rsidR="00A6087A">
        <w:t>date</w:t>
      </w:r>
      <w:r w:rsidRPr="00B52830" w:rsidR="00A6087A">
        <w:t xml:space="preserve"> </w:t>
      </w:r>
      <w:r w:rsidR="00A769C8">
        <w:t>we are</w:t>
      </w:r>
      <w:r w:rsidRPr="00B52830" w:rsidR="00A769C8">
        <w:t xml:space="preserve"> </w:t>
      </w:r>
      <w:r w:rsidR="00A6087A">
        <w:t xml:space="preserve">making </w:t>
      </w:r>
      <w:r w:rsidRPr="00B52830" w:rsidR="000B76F7">
        <w:t>award</w:t>
      </w:r>
      <w:r w:rsidR="00A6087A">
        <w:t>s</w:t>
      </w:r>
      <w:r w:rsidRPr="00B52830" w:rsidR="000B76F7">
        <w:t xml:space="preserve">, </w:t>
      </w:r>
      <w:r w:rsidR="009F41B4">
        <w:t>the agency will not be able to make</w:t>
      </w:r>
      <w:r w:rsidRPr="00B52830" w:rsidR="000B76F7">
        <w:t xml:space="preserve"> a</w:t>
      </w:r>
      <w:r w:rsidRPr="00B52830">
        <w:t xml:space="preserve">n </w:t>
      </w:r>
      <w:r w:rsidRPr="00B52830" w:rsidR="000B76F7">
        <w:t xml:space="preserve">award to </w:t>
      </w:r>
      <w:bookmarkEnd w:id="217"/>
      <w:r w:rsidR="009F41B4">
        <w:t>your entity</w:t>
      </w:r>
      <w:r w:rsidRPr="00B52830">
        <w:t>.</w:t>
      </w:r>
    </w:p>
    <w:p w:rsidR="00EC46FD" w:rsidRPr="00B52830" w:rsidP="00622F11" w14:paraId="7155E244" w14:textId="3DC2821A">
      <w:r w:rsidRPr="00B52830">
        <w:t>You</w:t>
      </w:r>
      <w:r w:rsidRPr="00B52830" w:rsidR="00225D29">
        <w:t xml:space="preserve"> </w:t>
      </w:r>
      <w:r w:rsidRPr="00B52830" w:rsidR="00641364">
        <w:t xml:space="preserve">must renew </w:t>
      </w:r>
      <w:r w:rsidRPr="00B52830">
        <w:t>your</w:t>
      </w:r>
      <w:r w:rsidRPr="00B52830" w:rsidR="00641364">
        <w:t xml:space="preserve"> </w:t>
      </w:r>
      <w:r w:rsidRPr="00B52830" w:rsidR="00D30F80">
        <w:t xml:space="preserve">organization’s </w:t>
      </w:r>
      <w:r w:rsidRPr="00B52830" w:rsidR="00641364">
        <w:t xml:space="preserve">registration in </w:t>
      </w:r>
      <w:r w:rsidRPr="00B52830" w:rsidR="00AC2704">
        <w:t>SAM</w:t>
      </w:r>
      <w:r w:rsidRPr="00B52830" w:rsidR="00641364">
        <w:t xml:space="preserve"> at least every 12 months</w:t>
      </w:r>
      <w:r w:rsidRPr="00B52830" w:rsidR="00DD11F4">
        <w:t xml:space="preserve"> </w:t>
      </w:r>
      <w:r w:rsidRPr="00B52830" w:rsidR="00E2231E">
        <w:t>or when</w:t>
      </w:r>
      <w:r w:rsidRPr="00B52830" w:rsidR="009705AC">
        <w:t>ever</w:t>
      </w:r>
      <w:r w:rsidRPr="00B52830" w:rsidR="00641364">
        <w:t xml:space="preserve"> </w:t>
      </w:r>
      <w:r w:rsidRPr="00B52830" w:rsidR="0050384A">
        <w:t xml:space="preserve">your </w:t>
      </w:r>
      <w:r w:rsidRPr="00B52830" w:rsidR="00D30F80">
        <w:t>organization</w:t>
      </w:r>
      <w:r w:rsidRPr="00B52830" w:rsidR="0050384A">
        <w:t>’s</w:t>
      </w:r>
      <w:r w:rsidRPr="00B52830" w:rsidR="00641364">
        <w:t xml:space="preserve"> information changes. An expired registration will prevent </w:t>
      </w:r>
      <w:r w:rsidRPr="00B52830" w:rsidR="00D30F80">
        <w:t>you</w:t>
      </w:r>
      <w:r w:rsidR="009F41B4">
        <w:t>r entity</w:t>
      </w:r>
      <w:r w:rsidRPr="00B52830" w:rsidR="00641364">
        <w:t xml:space="preserve"> from submitting applications via Grants.gov and receiving awards or payments. </w:t>
      </w:r>
      <w:r w:rsidRPr="00B52830" w:rsidR="006644B9">
        <w:t xml:space="preserve">Award </w:t>
      </w:r>
      <w:r w:rsidRPr="00B52830" w:rsidR="00641364">
        <w:t xml:space="preserve">payments will be </w:t>
      </w:r>
      <w:r w:rsidR="009F41B4">
        <w:t>deposited in</w:t>
      </w:r>
      <w:r w:rsidRPr="00B52830" w:rsidR="00641364">
        <w:t xml:space="preserve"> the bank account that is associated with </w:t>
      </w:r>
      <w:r w:rsidRPr="00B52830" w:rsidR="00D30F80">
        <w:t>your</w:t>
      </w:r>
      <w:r w:rsidRPr="00B52830" w:rsidR="00AC6A01">
        <w:t xml:space="preserve"> organization’s</w:t>
      </w:r>
      <w:r w:rsidRPr="00B52830" w:rsidR="00641364">
        <w:t xml:space="preserve"> </w:t>
      </w:r>
      <w:r w:rsidRPr="00B52830" w:rsidR="00AC2704">
        <w:t>SAM</w:t>
      </w:r>
      <w:r w:rsidRPr="00B52830" w:rsidR="00641364">
        <w:t xml:space="preserve"> registration.</w:t>
      </w:r>
      <w:bookmarkStart w:id="218" w:name="_Registering_for_Grants.gov"/>
      <w:bookmarkStart w:id="219" w:name="_Registering_with_Grants.gov"/>
      <w:bookmarkEnd w:id="218"/>
      <w:bookmarkEnd w:id="219"/>
    </w:p>
    <w:p w:rsidR="00A03F4F" w:rsidRPr="00B52830" w:rsidP="009C22CE" w14:paraId="0AD26451" w14:textId="2CF77F42">
      <w:pPr>
        <w:pStyle w:val="Heading3"/>
      </w:pPr>
      <w:bookmarkStart w:id="220" w:name="_Toc232522437"/>
      <w:r w:rsidRPr="00B52830">
        <w:t xml:space="preserve">Registering </w:t>
      </w:r>
      <w:r w:rsidRPr="00B52830" w:rsidR="00E1140C">
        <w:t>with</w:t>
      </w:r>
      <w:r w:rsidRPr="00B52830">
        <w:t xml:space="preserve"> Grants.gov</w:t>
      </w:r>
      <w:bookmarkEnd w:id="220"/>
    </w:p>
    <w:p w:rsidR="00FA7E35" w:rsidRPr="00B52830" w:rsidP="00DC0E36" w14:paraId="00220993" w14:textId="01E8BAD1">
      <w:hyperlink r:id="rId145" w:history="1">
        <w:r w:rsidRPr="00B52830">
          <w:rPr>
            <w:rStyle w:val="Hyperlink"/>
          </w:rPr>
          <w:t>Grants.gov</w:t>
        </w:r>
      </w:hyperlink>
      <w:r w:rsidRPr="00B52830">
        <w:t xml:space="preserve"> is the centralized </w:t>
      </w:r>
      <w:r w:rsidRPr="00B52830" w:rsidR="009273C7">
        <w:t>website</w:t>
      </w:r>
      <w:r w:rsidRPr="00B52830">
        <w:t xml:space="preserve"> for grant seekers to find and apply for federal funding opportunities.</w:t>
      </w:r>
      <w:r w:rsidRPr="00B52830" w:rsidR="00032C6C">
        <w:t xml:space="preserve"> Grants.gov is owned and operated by the </w:t>
      </w:r>
      <w:r w:rsidR="009F41B4">
        <w:t>f</w:t>
      </w:r>
      <w:r w:rsidRPr="00B52830" w:rsidR="009F41B4">
        <w:t xml:space="preserve">ederal </w:t>
      </w:r>
      <w:r w:rsidR="009F41B4">
        <w:t>g</w:t>
      </w:r>
      <w:r w:rsidRPr="00B52830" w:rsidR="009F41B4">
        <w:t xml:space="preserve">overnment </w:t>
      </w:r>
      <w:r w:rsidRPr="00B52830" w:rsidR="00032C6C">
        <w:t>and is always free to all users.</w:t>
      </w:r>
    </w:p>
    <w:p w:rsidR="00FA7E35" w:rsidRPr="00B52830" w:rsidP="00DC0E36" w14:paraId="34D5ED72" w14:textId="58539740">
      <w:pPr>
        <w:rPr>
          <w:b/>
          <w:bCs/>
        </w:rPr>
      </w:pPr>
      <w:r w:rsidRPr="00B52830">
        <w:t>You</w:t>
      </w:r>
      <w:r w:rsidRPr="00B52830">
        <w:t xml:space="preserve"> must </w:t>
      </w:r>
      <w:hyperlink r:id="rId10" w:history="1">
        <w:r w:rsidRPr="00B52830">
          <w:rPr>
            <w:rStyle w:val="Hyperlink"/>
          </w:rPr>
          <w:t>register with Grants.gov</w:t>
        </w:r>
      </w:hyperlink>
      <w:r w:rsidRPr="00B52830">
        <w:t xml:space="preserve"> prior to </w:t>
      </w:r>
      <w:r w:rsidRPr="00B52830" w:rsidR="009170FA">
        <w:t>applying</w:t>
      </w:r>
      <w:r w:rsidR="00CC273B">
        <w:t xml:space="preserve"> for this opportunity</w:t>
      </w:r>
      <w:r w:rsidRPr="00B52830">
        <w:t xml:space="preserve">. The multistep registration process cannot be completed in a single day. </w:t>
      </w:r>
      <w:r w:rsidRPr="00B52830">
        <w:t>You</w:t>
      </w:r>
      <w:r w:rsidRPr="00B52830" w:rsidR="00032C6C">
        <w:t xml:space="preserve"> should make sure </w:t>
      </w:r>
      <w:r w:rsidRPr="00B52830">
        <w:t>your</w:t>
      </w:r>
      <w:r w:rsidRPr="00B52830" w:rsidR="00032C6C">
        <w:t xml:space="preserve"> institution’s SAM registration is current and active before registering with Grants.gov. </w:t>
      </w:r>
      <w:r w:rsidRPr="00B52830">
        <w:t xml:space="preserve">If your organization is not already registered, allow several weeks before the application deadline to complete this one-time process. </w:t>
      </w:r>
      <w:r w:rsidRPr="00B52830">
        <w:rPr>
          <w:b/>
          <w:bCs/>
        </w:rPr>
        <w:t>Do not wait until the application deadline to register.</w:t>
      </w:r>
    </w:p>
    <w:p w:rsidR="00A03F4F" w:rsidRPr="00B52830" w:rsidP="00DC0E36" w14:paraId="05BA46E4" w14:textId="25FC9039">
      <w:r w:rsidRPr="00B52830">
        <w:t xml:space="preserve">The Grants.gov user </w:t>
      </w:r>
      <w:r w:rsidRPr="00B52830" w:rsidR="00EC46FD">
        <w:t>I</w:t>
      </w:r>
      <w:r w:rsidRPr="00B52830">
        <w:t xml:space="preserve">D and password </w:t>
      </w:r>
      <w:r w:rsidRPr="00B52830" w:rsidR="00883C59">
        <w:t>you obtain</w:t>
      </w:r>
      <w:r w:rsidRPr="00B52830">
        <w:t xml:space="preserve"> </w:t>
      </w:r>
      <w:r w:rsidRPr="00B52830" w:rsidR="00883C59">
        <w:t>when you register</w:t>
      </w:r>
      <w:r w:rsidRPr="00B52830">
        <w:t xml:space="preserve"> are required to submit </w:t>
      </w:r>
      <w:r w:rsidRPr="00B52830" w:rsidR="00883C59">
        <w:t>your</w:t>
      </w:r>
      <w:r w:rsidRPr="00B52830">
        <w:t xml:space="preserve"> application.</w:t>
      </w:r>
    </w:p>
    <w:p w:rsidR="00EC46FD" w:rsidRPr="00B52830" w:rsidP="00C56F61" w14:paraId="1935F023" w14:textId="53FB1DBC">
      <w:r w:rsidRPr="00B52830">
        <w:t xml:space="preserve">After </w:t>
      </w:r>
      <w:r w:rsidRPr="00B52830" w:rsidR="00883C59">
        <w:t>your</w:t>
      </w:r>
      <w:r w:rsidRPr="00B52830" w:rsidR="00AC6A01">
        <w:t xml:space="preserve"> organization</w:t>
      </w:r>
      <w:r w:rsidRPr="00B52830">
        <w:t xml:space="preserve"> register</w:t>
      </w:r>
      <w:r w:rsidRPr="00B52830" w:rsidR="00AC6A01">
        <w:t>s</w:t>
      </w:r>
      <w:r w:rsidRPr="00B52830">
        <w:t xml:space="preserve"> with Grants.gov and create</w:t>
      </w:r>
      <w:r w:rsidRPr="00B52830" w:rsidR="00AC6A01">
        <w:t>s</w:t>
      </w:r>
      <w:r w:rsidRPr="00B52830">
        <w:t xml:space="preserve"> an Organizational Applicant Profile, the request for the organization’s Grants.gov roles and access is sent to t</w:t>
      </w:r>
      <w:r w:rsidRPr="00B52830" w:rsidR="0043496A">
        <w:t>h</w:t>
      </w:r>
      <w:r w:rsidRPr="00B52830">
        <w:t xml:space="preserve">e </w:t>
      </w:r>
      <w:r w:rsidRPr="00B52830">
        <w:t>e</w:t>
      </w:r>
      <w:r w:rsidRPr="00B52830">
        <w:t>Biz POC. T</w:t>
      </w:r>
      <w:r w:rsidRPr="00B52830" w:rsidR="0043496A">
        <w:t>h</w:t>
      </w:r>
      <w:r w:rsidRPr="00B52830">
        <w:t xml:space="preserve">e </w:t>
      </w:r>
      <w:r w:rsidRPr="00B52830">
        <w:t>e</w:t>
      </w:r>
      <w:r w:rsidRPr="00B52830">
        <w:t xml:space="preserve">Biz POC will then log into Grants.gov and assign the appropriate roles to individuals within the organization. This will include the Authorized Organization Representative (AOR) </w:t>
      </w:r>
      <w:r w:rsidR="009F41B4">
        <w:t xml:space="preserve">who </w:t>
      </w:r>
      <w:r w:rsidR="000E1731">
        <w:t>is able</w:t>
      </w:r>
      <w:r w:rsidRPr="00B52830">
        <w:t xml:space="preserve"> to complete and submit applications on behalf of the organization</w:t>
      </w:r>
      <w:r w:rsidRPr="00B52830" w:rsidR="00BB29AE">
        <w:t>.</w:t>
      </w:r>
    </w:p>
    <w:p w:rsidR="005D36FA" w:rsidRPr="00B52830" w:rsidP="0049303A" w14:paraId="3876D897" w14:textId="7F29C64A">
      <w:pPr>
        <w:ind w:right="1440"/>
      </w:pPr>
      <w:r w:rsidRPr="00B52830">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52830" w:rsidR="0071794B">
        <w:rPr>
          <w:b/>
          <w:bCs/>
        </w:rPr>
        <w:t xml:space="preserve">TIP: </w:t>
      </w:r>
      <w:r w:rsidRPr="00B52830">
        <w:t xml:space="preserve">Designating more than one Authorized Organization Representative (AOR) when </w:t>
      </w:r>
      <w:r w:rsidRPr="00B52830" w:rsidR="0071794B">
        <w:t xml:space="preserve">you register </w:t>
      </w:r>
      <w:r w:rsidRPr="00B52830">
        <w:t xml:space="preserve">in Grants.gov will help avoid last-minute crises </w:t>
      </w:r>
      <w:r w:rsidRPr="00B52830" w:rsidR="008C61DB">
        <w:t>if</w:t>
      </w:r>
      <w:r w:rsidRPr="00B52830">
        <w:t xml:space="preserve"> </w:t>
      </w:r>
      <w:r w:rsidRPr="00B52830" w:rsidR="00C447B7">
        <w:t>a single</w:t>
      </w:r>
      <w:r w:rsidRPr="00B52830">
        <w:t xml:space="preserve"> AOR is unavailable </w:t>
      </w:r>
      <w:r w:rsidRPr="00B52830" w:rsidR="0071794B">
        <w:t xml:space="preserve">when you </w:t>
      </w:r>
      <w:r w:rsidRPr="00B52830">
        <w:t xml:space="preserve">submit </w:t>
      </w:r>
      <w:r w:rsidR="00CC273B">
        <w:t>your</w:t>
      </w:r>
      <w:r w:rsidRPr="00B52830" w:rsidR="00CC273B">
        <w:t xml:space="preserve"> </w:t>
      </w:r>
      <w:r w:rsidRPr="00B52830">
        <w:t>application.</w:t>
      </w:r>
      <w:r w:rsidRPr="00B52830" w:rsidR="00C447B7">
        <w:t xml:space="preserve"> It is also important to u</w:t>
      </w:r>
      <w:r w:rsidRPr="00B52830">
        <w:t>pdate the contact information and password in Grants.gov when</w:t>
      </w:r>
      <w:r w:rsidRPr="00B52830" w:rsidR="00C447B7">
        <w:t xml:space="preserve">ever </w:t>
      </w:r>
      <w:r w:rsidR="000E1731">
        <w:t>there are</w:t>
      </w:r>
      <w:r w:rsidRPr="00B52830">
        <w:t xml:space="preserve"> changes</w:t>
      </w:r>
      <w:r w:rsidR="000E1731">
        <w:t xml:space="preserve"> with </w:t>
      </w:r>
      <w:r w:rsidR="00CC273B">
        <w:t>your</w:t>
      </w:r>
      <w:r w:rsidR="000E1731">
        <w:t xml:space="preserve"> AOR</w:t>
      </w:r>
      <w:r w:rsidRPr="00B52830">
        <w:t>.</w:t>
      </w:r>
    </w:p>
    <w:p w:rsidR="00EC46FD" w:rsidRPr="00B52830" w:rsidP="0049303A" w14:paraId="360D284D" w14:textId="77777777">
      <w:pPr>
        <w:ind w:right="720"/>
      </w:pPr>
    </w:p>
    <w:p w:rsidR="0044083D" w:rsidRPr="00B52830" w:rsidP="00DC0E36" w14:paraId="6CCF3E04" w14:textId="7C7C133C">
      <w:r w:rsidRPr="00B52830">
        <w:t xml:space="preserve">Visit </w:t>
      </w:r>
      <w:hyperlink r:id="rId97" w:history="1">
        <w:r w:rsidRPr="00B52830" w:rsidR="001422FA">
          <w:rPr>
            <w:rStyle w:val="Hyperlink"/>
          </w:rPr>
          <w:t>Grants.gov/Support</w:t>
        </w:r>
      </w:hyperlink>
      <w:r w:rsidRPr="00B52830">
        <w:t xml:space="preserve">, email </w:t>
      </w:r>
      <w:hyperlink r:id="rId98" w:history="1">
        <w:r w:rsidRPr="00B52830">
          <w:rPr>
            <w:rStyle w:val="Hyperlink"/>
          </w:rPr>
          <w:t>support@grants.gov</w:t>
        </w:r>
      </w:hyperlink>
      <w:r w:rsidRPr="00B52830" w:rsidR="009B254E">
        <w:t>, o</w:t>
      </w:r>
      <w:r w:rsidRPr="00B52830">
        <w:t xml:space="preserve">r call Grants.gov </w:t>
      </w:r>
      <w:r w:rsidR="00BC5133">
        <w:t xml:space="preserve">Customer </w:t>
      </w:r>
      <w:r w:rsidRPr="00B52830">
        <w:t xml:space="preserve">Support </w:t>
      </w:r>
      <w:r w:rsidR="00BC5133">
        <w:t xml:space="preserve">Hotline </w:t>
      </w:r>
      <w:r w:rsidRPr="00B52830">
        <w:t xml:space="preserve">at 1-800-518-4726 for </w:t>
      </w:r>
      <w:r w:rsidR="00BC5133">
        <w:t xml:space="preserve">assistance with software issues, registration issues, and </w:t>
      </w:r>
      <w:r w:rsidRPr="00B52830">
        <w:t xml:space="preserve">technical </w:t>
      </w:r>
      <w:r w:rsidR="00BC5133">
        <w:t>problems</w:t>
      </w:r>
      <w:r w:rsidRPr="00B52830">
        <w:t xml:space="preserve">. </w:t>
      </w:r>
      <w:r w:rsidR="00BC5133">
        <w:t xml:space="preserve">The Hotline </w:t>
      </w:r>
      <w:r w:rsidRPr="00B52830">
        <w:t xml:space="preserve">is available 24 hours a day, seven days a week, except for </w:t>
      </w:r>
      <w:r w:rsidRPr="00B52830" w:rsidR="00DE509A">
        <w:t xml:space="preserve">federal </w:t>
      </w:r>
      <w:r w:rsidRPr="00B52830" w:rsidR="00E1140C">
        <w:t xml:space="preserve">holidays. </w:t>
      </w:r>
    </w:p>
    <w:p w:rsidR="005C6E36" w:rsidRPr="00B52830" w:rsidP="0049303A" w14:paraId="54B67BB7" w14:textId="77777777">
      <w:pPr>
        <w:spacing w:line="240" w:lineRule="auto"/>
        <w:rPr>
          <w:color w:val="auto"/>
        </w:rPr>
      </w:pPr>
      <w:bookmarkStart w:id="221" w:name="_Toc43406655"/>
      <w:bookmarkStart w:id="222" w:name="_Hlk103954417"/>
      <w:r w:rsidRPr="00B52830">
        <w:br w:type="page"/>
      </w:r>
    </w:p>
    <w:p w:rsidR="00A03F4F" w:rsidRPr="00B52830" w:rsidP="00C10168" w14:paraId="35DABCD7" w14:textId="4043AB12">
      <w:pPr>
        <w:pStyle w:val="Heading2"/>
        <w:numPr>
          <w:ilvl w:val="0"/>
          <w:numId w:val="0"/>
        </w:numPr>
        <w:rPr>
          <w:b/>
        </w:rPr>
      </w:pPr>
      <w:bookmarkStart w:id="223" w:name="_Toc232522181"/>
      <w:bookmarkStart w:id="224" w:name="_Toc232522438"/>
      <w:bookmarkEnd w:id="221"/>
      <w:r w:rsidRPr="00B52830">
        <w:t>Guidance for Completing Forms and Other Application Components</w:t>
      </w:r>
      <w:bookmarkEnd w:id="223"/>
      <w:bookmarkEnd w:id="224"/>
    </w:p>
    <w:p w:rsidR="009950F9" w:rsidRPr="00B52830" w:rsidP="009C22CE" w14:paraId="538162E1" w14:textId="25850522">
      <w:pPr>
        <w:pStyle w:val="Heading3"/>
      </w:pPr>
      <w:bookmarkStart w:id="225" w:name="_Grants.gov_SF-424S"/>
      <w:bookmarkStart w:id="226" w:name="_Grants.gov_SF-424S_Form"/>
      <w:bookmarkStart w:id="227" w:name="_Toc232522439"/>
      <w:bookmarkEnd w:id="222"/>
      <w:bookmarkEnd w:id="225"/>
      <w:bookmarkEnd w:id="226"/>
      <w:r w:rsidRPr="00B52830">
        <w:t>Grants.gov Forms</w:t>
      </w:r>
      <w:bookmarkEnd w:id="227"/>
    </w:p>
    <w:p w:rsidR="00A03F4F" w:rsidRPr="00B52830" w:rsidP="00622F11" w14:paraId="529CEB14" w14:textId="1F0AA9EA">
      <w:pPr>
        <w:pStyle w:val="Heading4"/>
      </w:pPr>
      <w:bookmarkStart w:id="228" w:name="_SF-424S_Form"/>
      <w:bookmarkStart w:id="229" w:name="_Toc232522440"/>
      <w:bookmarkEnd w:id="228"/>
      <w:r w:rsidRPr="00B52830">
        <w:t>SF-424S</w:t>
      </w:r>
      <w:r w:rsidRPr="00B52830" w:rsidR="00FC52C0">
        <w:t xml:space="preserve"> Form</w:t>
      </w:r>
      <w:bookmarkEnd w:id="229"/>
    </w:p>
    <w:p w:rsidR="00EC46FD" w:rsidRPr="00B52830" w:rsidP="00622F11" w14:paraId="623847A7" w14:textId="42936DFF">
      <w:pPr>
        <w:spacing w:after="240"/>
      </w:pPr>
      <w:r w:rsidRPr="00B52830">
        <w:t xml:space="preserve">The SF-424S </w:t>
      </w:r>
      <w:r w:rsidRPr="00B52830" w:rsidR="00FC52C0">
        <w:t xml:space="preserve">Form, or </w:t>
      </w:r>
      <w:r w:rsidRPr="00B52830">
        <w:t xml:space="preserve">the Application for Federal Domestic Assistance/Short Organizational Form, is part of the application package </w:t>
      </w:r>
      <w:r w:rsidRPr="00B52830" w:rsidR="00494FEB">
        <w:t>in</w:t>
      </w:r>
      <w:r w:rsidRPr="00B52830">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1307812">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B52830" w:rsidP="00622F11" w14:paraId="643DF1F8" w14:textId="7EC513EA">
            <w:pPr>
              <w:pStyle w:val="StrongTableHeading"/>
            </w:pPr>
            <w:r w:rsidRPr="00B52830">
              <w:t>SF-424S Item</w:t>
            </w:r>
          </w:p>
        </w:tc>
        <w:tc>
          <w:tcPr>
            <w:tcW w:w="6570" w:type="dxa"/>
          </w:tcPr>
          <w:p w:rsidR="009738ED" w:rsidRPr="00B52830" w:rsidP="00622F11" w14:paraId="37789415" w14:textId="55665BC9">
            <w:pPr>
              <w:pStyle w:val="StrongTableHeading"/>
            </w:pPr>
            <w:r w:rsidRPr="00B52830">
              <w:t>Instructions</w:t>
            </w:r>
          </w:p>
        </w:tc>
      </w:tr>
      <w:tr w14:paraId="7FD62050" w14:textId="77777777" w:rsidTr="01307812">
        <w:tblPrEx>
          <w:tblW w:w="9360" w:type="dxa"/>
          <w:tblLook w:val="04A0"/>
        </w:tblPrEx>
        <w:trPr>
          <w:cantSplit/>
        </w:trPr>
        <w:tc>
          <w:tcPr>
            <w:tcW w:w="2790" w:type="dxa"/>
          </w:tcPr>
          <w:p w:rsidR="009738ED" w:rsidRPr="00B52830" w:rsidP="00622F11" w14:paraId="4B5D2AEF" w14:textId="6D152EED">
            <w:pPr>
              <w:pStyle w:val="TableHeaderRow"/>
              <w:spacing w:after="0"/>
            </w:pPr>
            <w:r w:rsidRPr="00B52830">
              <w:t>Items 1</w:t>
            </w:r>
            <w:r w:rsidRPr="00B52830" w:rsidR="003F00BA">
              <w:t xml:space="preserve"> - </w:t>
            </w:r>
            <w:r w:rsidRPr="00B52830">
              <w:t>4</w:t>
            </w:r>
          </w:p>
        </w:tc>
        <w:tc>
          <w:tcPr>
            <w:tcW w:w="6570" w:type="dxa"/>
          </w:tcPr>
          <w:p w:rsidR="009738ED" w:rsidRPr="00B52830" w:rsidP="00622F11" w14:paraId="5044F0C9" w14:textId="7CC900A3">
            <w:pPr>
              <w:spacing w:after="0"/>
              <w:ind w:left="144"/>
            </w:pPr>
            <w:r w:rsidRPr="00B52830">
              <w:t>Grants.gov automatically populates items 1-4.</w:t>
            </w:r>
          </w:p>
        </w:tc>
      </w:tr>
      <w:tr w14:paraId="2AA030C9" w14:textId="77777777" w:rsidTr="01307812">
        <w:tblPrEx>
          <w:tblW w:w="9360" w:type="dxa"/>
          <w:tblLook w:val="04A0"/>
        </w:tblPrEx>
        <w:trPr>
          <w:cantSplit/>
        </w:trPr>
        <w:tc>
          <w:tcPr>
            <w:tcW w:w="2790" w:type="dxa"/>
          </w:tcPr>
          <w:p w:rsidR="009738ED" w:rsidRPr="00B52830" w:rsidP="00622F11" w14:paraId="54A2A056" w14:textId="104B2D39">
            <w:pPr>
              <w:pStyle w:val="TableHeaderRow"/>
            </w:pPr>
            <w:r w:rsidRPr="00B52830">
              <w:t>Item 5. Applicant Information</w:t>
            </w:r>
          </w:p>
        </w:tc>
        <w:tc>
          <w:tcPr>
            <w:tcW w:w="6570" w:type="dxa"/>
          </w:tcPr>
          <w:p w:rsidR="00785B93" w:rsidRPr="00B52830" w14:paraId="681760F9" w14:textId="398C2976">
            <w:pPr>
              <w:pStyle w:val="ListParagraph"/>
              <w:numPr>
                <w:ilvl w:val="0"/>
                <w:numId w:val="29"/>
              </w:numPr>
              <w:contextualSpacing w:val="0"/>
            </w:pPr>
            <w:r w:rsidRPr="00B52830">
              <w:rPr>
                <w:b/>
                <w:bCs/>
              </w:rPr>
              <w:t>Legal Name:</w:t>
            </w:r>
            <w:r w:rsidRPr="00B52830">
              <w:t xml:space="preserve"> Enter your organization’s legal name as it appears in your SAM registration. This is the organization with the authority to apply directly for funding </w:t>
            </w:r>
            <w:r w:rsidR="00CC273B">
              <w:t>for</w:t>
            </w:r>
            <w:r w:rsidRPr="00B52830" w:rsidR="00CC273B">
              <w:t xml:space="preserve"> </w:t>
            </w:r>
            <w:r w:rsidRPr="00B52830">
              <w:t xml:space="preserve">this program. If </w:t>
            </w:r>
            <w:r w:rsidR="00BC5133">
              <w:t xml:space="preserve">there is </w:t>
            </w:r>
            <w:r w:rsidRPr="00B52830">
              <w:t xml:space="preserve">an organizational unit that will be carrying out the project, be sure to specify it as </w:t>
            </w:r>
            <w:r w:rsidR="00BC5133">
              <w:t>such</w:t>
            </w:r>
            <w:r w:rsidRPr="00B52830">
              <w:t xml:space="preserve"> on the </w:t>
            </w:r>
            <w:hyperlink w:anchor="_IMLS_Museum_Program_1" w:history="1">
              <w:r w:rsidRPr="00B52830">
                <w:rPr>
                  <w:rStyle w:val="Hyperlink"/>
                  <w:rFonts w:eastAsiaTheme="minorEastAsia"/>
                </w:rPr>
                <w:t xml:space="preserve">IMLS </w:t>
              </w:r>
              <w:r w:rsidRPr="00B52830" w:rsidR="00F02497">
                <w:rPr>
                  <w:rStyle w:val="Hyperlink"/>
                  <w:rFonts w:eastAsiaTheme="minorEastAsia"/>
                </w:rPr>
                <w:t>Museum</w:t>
              </w:r>
              <w:r w:rsidRPr="00B52830">
                <w:rPr>
                  <w:rStyle w:val="Hyperlink"/>
                  <w:rFonts w:eastAsiaTheme="minorEastAsia"/>
                </w:rPr>
                <w:t xml:space="preserve"> Program Information Form</w:t>
              </w:r>
            </w:hyperlink>
            <w:r w:rsidRPr="00B52830">
              <w:t>.</w:t>
            </w:r>
          </w:p>
          <w:p w:rsidR="00785B93" w:rsidRPr="00B52830" w14:paraId="63F013E3" w14:textId="77777777">
            <w:pPr>
              <w:pStyle w:val="ListParagraph"/>
              <w:numPr>
                <w:ilvl w:val="0"/>
                <w:numId w:val="29"/>
              </w:numPr>
              <w:contextualSpacing w:val="0"/>
            </w:pPr>
            <w:r w:rsidRPr="00B52830">
              <w:rPr>
                <w:b/>
                <w:bCs/>
              </w:rPr>
              <w:t>Address</w:t>
            </w:r>
            <w:r w:rsidRPr="00B52830">
              <w:t>: Enter your legal applicant’s address as it appears in your SAM registration.</w:t>
            </w:r>
          </w:p>
          <w:p w:rsidR="00BB108D" w:rsidRPr="00B52830" w14:paraId="345052B9" w14:textId="77777777">
            <w:pPr>
              <w:pStyle w:val="ListParagraph"/>
              <w:numPr>
                <w:ilvl w:val="0"/>
                <w:numId w:val="29"/>
              </w:numPr>
              <w:contextualSpacing w:val="0"/>
            </w:pPr>
            <w:r w:rsidRPr="00B52830">
              <w:rPr>
                <w:b/>
                <w:bCs/>
              </w:rPr>
              <w:t>Web Address</w:t>
            </w:r>
            <w:r w:rsidRPr="00B52830">
              <w:t>: Enter the URL of your organization’s website.</w:t>
            </w:r>
          </w:p>
          <w:p w:rsidR="0064748E" w:rsidRPr="00B52830" w14:paraId="7DB2ED4F" w14:textId="78CB8F95">
            <w:pPr>
              <w:pStyle w:val="ListParagraph"/>
              <w:numPr>
                <w:ilvl w:val="0"/>
                <w:numId w:val="29"/>
              </w:numPr>
              <w:contextualSpacing w:val="0"/>
            </w:pPr>
            <w:r w:rsidRPr="00B52830">
              <w:rPr>
                <w:b/>
                <w:bCs/>
              </w:rPr>
              <w:t>Type of Applicant</w:t>
            </w:r>
            <w:r w:rsidRPr="00B52830">
              <w:t>: Select the code that best characterizes your organization from the menu in the first dropdown box. Leave the other boxes blank.</w:t>
            </w:r>
            <w:r w:rsidRPr="00B52830">
              <w:t xml:space="preserve"> Native American/Native Hawaiian Museum Services Program applicants should select either:</w:t>
            </w:r>
          </w:p>
          <w:p w:rsidR="00BB108D" w:rsidRPr="00B52830" w:rsidP="007104FC" w14:paraId="0B810B46" w14:textId="77777777">
            <w:pPr>
              <w:ind w:left="720"/>
            </w:pPr>
            <w:r w:rsidRPr="00B52830">
              <w:t xml:space="preserve">I: Indian/Native American Tribal Government (Federally Recognized), or </w:t>
            </w:r>
          </w:p>
          <w:p w:rsidR="00785B93" w:rsidRPr="00B52830" w:rsidP="007104FC" w14:paraId="52CFB08D" w14:textId="2FF8CCE1">
            <w:pPr>
              <w:ind w:left="720"/>
            </w:pPr>
            <w:r w:rsidRPr="00B52830">
              <w:t>M: Nonprofit with 501c3 IRS Status (Other than Institution of Higher</w:t>
            </w:r>
            <w:r w:rsidRPr="00B52830" w:rsidR="60A733DE">
              <w:t xml:space="preserve"> </w:t>
            </w:r>
            <w:r w:rsidRPr="00B52830">
              <w:t>Education) if applying as an organization that primarily serves and represents Native Hawaiians.</w:t>
            </w:r>
          </w:p>
          <w:p w:rsidR="00785B93" w:rsidRPr="00B52830" w14:paraId="04B4E90B" w14:textId="77777777">
            <w:pPr>
              <w:pStyle w:val="ListParagraph"/>
              <w:numPr>
                <w:ilvl w:val="0"/>
                <w:numId w:val="29"/>
              </w:numPr>
              <w:contextualSpacing w:val="0"/>
            </w:pPr>
            <w:r w:rsidRPr="00B52830">
              <w:rPr>
                <w:b/>
                <w:bCs/>
              </w:rPr>
              <w:t>Employer/Taxpayer Identification Number (EIN/TIN)</w:t>
            </w:r>
            <w:r w:rsidRPr="00B52830">
              <w:t>: Enter the EIN or TIN assigned to your organization by the Internal Revenue Service.</w:t>
            </w:r>
          </w:p>
          <w:p w:rsidR="00785B93" w:rsidRPr="00B52830" w14:paraId="2B5CF9FA" w14:textId="66F9FEC8">
            <w:pPr>
              <w:pStyle w:val="ListParagraph"/>
              <w:numPr>
                <w:ilvl w:val="0"/>
                <w:numId w:val="29"/>
              </w:numPr>
              <w:contextualSpacing w:val="0"/>
            </w:pPr>
            <w:r w:rsidRPr="00B52830">
              <w:rPr>
                <w:b/>
                <w:bCs/>
              </w:rPr>
              <w:t>Organizational UEI</w:t>
            </w:r>
            <w:r w:rsidRPr="00B52830">
              <w:t xml:space="preserve">: Enter your organization’s Unique Entity Identifier (UEI). If your organization’s SAM registration is active, you can find your assigned UEI in your SAM record. If you cannot locate your UEI, contact the Federal Service Desk at </w:t>
            </w:r>
            <w:hyperlink r:id="rId148">
              <w:r w:rsidRPr="00B52830" w:rsidR="7EB13927">
                <w:rPr>
                  <w:rStyle w:val="Hyperlink"/>
                </w:rPr>
                <w:t>www.fsd.gov</w:t>
              </w:r>
            </w:hyperlink>
            <w:r w:rsidRPr="00B52830" w:rsidR="7EB13927">
              <w:t>.</w:t>
            </w:r>
          </w:p>
          <w:p w:rsidR="00EA4669" w:rsidRPr="00B52830" w14:paraId="29FE4C8A" w14:textId="77777777">
            <w:pPr>
              <w:pStyle w:val="ListParagraph"/>
              <w:numPr>
                <w:ilvl w:val="0"/>
                <w:numId w:val="29"/>
              </w:numPr>
              <w:contextualSpacing w:val="0"/>
            </w:pPr>
            <w:r w:rsidRPr="00B52830">
              <w:rPr>
                <w:b/>
                <w:bCs/>
              </w:rPr>
              <w:t>Congressional District:</w:t>
            </w:r>
            <w:r w:rsidRPr="00B52830">
              <w:t xml:space="preserve"> Enter your organization’s congressional district. </w:t>
            </w:r>
          </w:p>
          <w:p w:rsidR="00EA4669" w:rsidRPr="00B52830" w:rsidP="007104FC" w14:paraId="4432B3FD" w14:textId="77777777">
            <w:pPr>
              <w:ind w:left="360"/>
            </w:pPr>
            <w:r w:rsidRPr="00B52830">
              <w:t>Use the following format: two-letter state abbreviation, followed by a hyphen, followed by a zero, followed by the two-digit district number. For example, if the organization is located in the 5th Congressional District of California, enter “CA-005.” For the</w:t>
            </w:r>
            <w:r w:rsidRPr="00B52830">
              <w:rPr>
                <w:vertAlign w:val="superscript"/>
              </w:rPr>
              <w:t xml:space="preserve"> </w:t>
            </w:r>
            <w:r w:rsidRPr="00B52830">
              <w:t xml:space="preserve">12th Congressional District of North Carolina, enter “NC-012.” </w:t>
            </w:r>
          </w:p>
          <w:p w:rsidR="009738ED" w:rsidRPr="00B52830" w:rsidP="007104FC" w14:paraId="7DEDE612" w14:textId="00B46E1F">
            <w:pPr>
              <w:ind w:left="360"/>
            </w:pPr>
            <w:r w:rsidRPr="00B52830">
              <w:t>For states and territories with “At Large” Congressional Districts—that is, one representative or delegate represents the entire state or territory—use “001,” e.g., “VT-001.</w:t>
            </w:r>
            <w:r w:rsidR="00692F0E">
              <w:t xml:space="preserve"> </w:t>
            </w:r>
            <w:r w:rsidRPr="00B52830">
              <w:t xml:space="preserve">If your organization does not have a congressional district (e.g., it is located in a U.S. territory that does not have districts), enter “00-000.” To determine your organization’s district, </w:t>
            </w:r>
            <w:hyperlink r:id="rId149" w:history="1">
              <w:r w:rsidRPr="00B52830" w:rsidR="00542F05">
                <w:rPr>
                  <w:rStyle w:val="Hyperlink"/>
                </w:rPr>
                <w:t>visit the House of Representatives website</w:t>
              </w:r>
            </w:hyperlink>
            <w:r w:rsidRPr="00B52830">
              <w:t xml:space="preserve"> and use the “Find Your Representative” tool</w:t>
            </w:r>
            <w:r w:rsidRPr="00B52830" w:rsidR="00542F05">
              <w:t>.</w:t>
            </w:r>
          </w:p>
        </w:tc>
      </w:tr>
      <w:tr w14:paraId="408B07E7" w14:textId="77777777" w:rsidTr="01307812">
        <w:tblPrEx>
          <w:tblW w:w="9360" w:type="dxa"/>
          <w:tblLook w:val="04A0"/>
        </w:tblPrEx>
        <w:trPr>
          <w:cantSplit/>
        </w:trPr>
        <w:tc>
          <w:tcPr>
            <w:tcW w:w="2790" w:type="dxa"/>
          </w:tcPr>
          <w:p w:rsidR="00CA2BB5" w:rsidRPr="00B52830" w:rsidP="00622F11" w14:paraId="2219496D" w14:textId="77777777">
            <w:pPr>
              <w:pStyle w:val="TableHeaderRow"/>
            </w:pPr>
            <w:r w:rsidRPr="00B52830">
              <w:t>Item 6. Project Information</w:t>
            </w:r>
          </w:p>
          <w:p w:rsidR="009738ED" w:rsidRPr="00B52830" w:rsidP="00622F11" w14:paraId="5E7C4664" w14:textId="77777777">
            <w:pPr>
              <w:pStyle w:val="TableHeaderRow"/>
            </w:pPr>
          </w:p>
        </w:tc>
        <w:tc>
          <w:tcPr>
            <w:tcW w:w="6570" w:type="dxa"/>
          </w:tcPr>
          <w:p w:rsidR="00CA2BB5" w:rsidRPr="00B52830" w14:paraId="58EAC30D" w14:textId="77777777">
            <w:pPr>
              <w:pStyle w:val="ListParagraph"/>
              <w:numPr>
                <w:ilvl w:val="0"/>
                <w:numId w:val="27"/>
              </w:numPr>
              <w:contextualSpacing w:val="0"/>
            </w:pPr>
            <w:r w:rsidRPr="00B52830">
              <w:rPr>
                <w:b/>
                <w:bCs/>
              </w:rPr>
              <w:t>Project Title</w:t>
            </w:r>
            <w:r w:rsidRPr="00B52830">
              <w:t>: Enter a brief descriptive title for your project, using no more than 200 characters, including spaces. IMLS may use this title for public information purposes.</w:t>
            </w:r>
          </w:p>
          <w:p w:rsidR="00CA2BB5" w:rsidRPr="00B52830" w14:paraId="41499E04" w14:textId="3F3BF95B">
            <w:pPr>
              <w:pStyle w:val="ListParagraph"/>
              <w:numPr>
                <w:ilvl w:val="0"/>
                <w:numId w:val="27"/>
              </w:numPr>
              <w:contextualSpacing w:val="0"/>
            </w:pPr>
            <w:r w:rsidRPr="00B52830">
              <w:rPr>
                <w:b/>
                <w:bCs/>
              </w:rPr>
              <w:t>Project Description</w:t>
            </w:r>
            <w:r w:rsidRPr="00B52830">
              <w:t xml:space="preserve">: Enter a brief description (about 120 words) </w:t>
            </w:r>
            <w:r w:rsidR="00CC273B">
              <w:t xml:space="preserve">for </w:t>
            </w:r>
            <w:r w:rsidRPr="00B52830">
              <w:t>your project. Tell us about the purpose of the project, the activities to be performed, the deliverables and expected outcomes, and the intended beneficiaries. Use clear language that readers who might not be familiar with the discipline or subject area</w:t>
            </w:r>
            <w:r w:rsidR="00692F0E">
              <w:t xml:space="preserve"> can understand</w:t>
            </w:r>
            <w:r w:rsidRPr="00B52830">
              <w:t>.</w:t>
            </w:r>
          </w:p>
          <w:p w:rsidR="00CA2BB5" w:rsidRPr="00B52830" w14:paraId="174C8861" w14:textId="7AD9EA8D">
            <w:pPr>
              <w:pStyle w:val="ListParagraph"/>
              <w:numPr>
                <w:ilvl w:val="0"/>
                <w:numId w:val="27"/>
              </w:numPr>
              <w:contextualSpacing w:val="0"/>
            </w:pPr>
            <w:r w:rsidRPr="00B52830">
              <w:rPr>
                <w:b/>
                <w:bCs/>
              </w:rPr>
              <w:t>Proposed Project Start Date/End Date</w:t>
            </w:r>
            <w:r w:rsidRPr="00B52830">
              <w:t>: Enter the start and end date</w:t>
            </w:r>
            <w:r w:rsidR="00CC273B">
              <w:t>s</w:t>
            </w:r>
            <w:r w:rsidRPr="00B52830">
              <w:t xml:space="preserv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Pr="00B52830" w:rsidR="00CF0AF8">
                <w:rPr>
                  <w:rStyle w:val="Hyperlink"/>
                </w:rPr>
                <w:t>the Award Overview</w:t>
              </w:r>
            </w:hyperlink>
            <w:r w:rsidRPr="00B52830">
              <w:t xml:space="preserve"> to determine when your project can begin.</w:t>
            </w:r>
          </w:p>
          <w:p w:rsidR="00CA2BB5" w:rsidRPr="00B52830" w:rsidP="00622F11" w14:paraId="16051A93" w14:textId="06C2332E">
            <w:r w:rsidRPr="00B52830">
              <w:rPr>
                <w:b/>
                <w:bCs/>
              </w:rPr>
              <w:t>NOTE</w:t>
            </w:r>
            <w:r w:rsidRPr="00B52830">
              <w:t xml:space="preserve">: </w:t>
            </w:r>
            <w:r w:rsidRPr="00B52830" w:rsidR="0002075E">
              <w:t>We use</w:t>
            </w:r>
            <w:r w:rsidRPr="00B52830">
              <w:t xml:space="preserve"> </w:t>
            </w:r>
            <w:hyperlink r:id="rId150" w:history="1">
              <w:r w:rsidRPr="00B52830">
                <w:rPr>
                  <w:rStyle w:val="Hyperlink"/>
                  <w:rFonts w:eastAsiaTheme="minorEastAsia"/>
                </w:rPr>
                <w:t>Login.gov</w:t>
              </w:r>
            </w:hyperlink>
            <w:r w:rsidRPr="00B52830">
              <w:t xml:space="preserve"> for user authentication in </w:t>
            </w:r>
            <w:r w:rsidRPr="00B52830" w:rsidR="0002075E">
              <w:t>our</w:t>
            </w:r>
            <w:r w:rsidRPr="00B52830">
              <w:t xml:space="preserve"> electronic grants management system, eGMS Reach. Login.gov helps protect user identity through stronger passwords and two-factor authentication. </w:t>
            </w:r>
          </w:p>
          <w:p w:rsidR="009738ED" w:rsidRPr="00B52830" w:rsidP="00622F11" w14:paraId="60A54D15" w14:textId="237123EC">
            <w:pPr>
              <w:ind w:left="1296"/>
            </w:pPr>
            <w:r w:rsidRPr="00B52830">
              <w:rPr>
                <w:noProof/>
              </w:rPr>
              <w:drawing>
                <wp:anchor distT="0" distB="0" distL="114300" distR="114300" simplePos="0" relativeHeight="251685888"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695325" cy="695325"/>
                          </a:xfrm>
                          <a:prstGeom prst="rect">
                            <a:avLst/>
                          </a:prstGeom>
                        </pic:spPr>
                      </pic:pic>
                    </a:graphicData>
                  </a:graphic>
                </wp:anchor>
              </w:drawing>
            </w:r>
            <w:r w:rsidRPr="00B52830" w:rsidR="0079575C">
              <w:rPr>
                <w:noProof/>
              </w:rPr>
              <w:t>Login.gov</w:t>
            </w:r>
            <w:r w:rsidRPr="00B52830"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1307812">
        <w:tblPrEx>
          <w:tblW w:w="9360" w:type="dxa"/>
          <w:tblLook w:val="04A0"/>
        </w:tblPrEx>
        <w:trPr>
          <w:cantSplit/>
        </w:trPr>
        <w:tc>
          <w:tcPr>
            <w:tcW w:w="2790" w:type="dxa"/>
          </w:tcPr>
          <w:p w:rsidR="00F85599" w:rsidRPr="00B52830" w:rsidP="00622F11" w14:paraId="3A626EE9" w14:textId="77777777">
            <w:pPr>
              <w:pStyle w:val="TableHeaderRow"/>
            </w:pPr>
            <w:r w:rsidRPr="00B52830">
              <w:t>Item 7. Project Director</w:t>
            </w:r>
          </w:p>
          <w:p w:rsidR="009738ED" w:rsidRPr="00B52830" w:rsidP="00622F11" w14:paraId="30BB0AA0" w14:textId="77777777">
            <w:pPr>
              <w:pStyle w:val="TableHeaderRow"/>
            </w:pPr>
          </w:p>
        </w:tc>
        <w:tc>
          <w:tcPr>
            <w:tcW w:w="6570" w:type="dxa"/>
          </w:tcPr>
          <w:p w:rsidR="001214B4" w:rsidRPr="00B52830" w:rsidP="00622F11" w14:paraId="78507374" w14:textId="150822E7">
            <w:r w:rsidRPr="00B52830">
              <w:t xml:space="preserve">The Project Director </w:t>
            </w:r>
            <w:r w:rsidR="00692F0E">
              <w:t xml:space="preserve">has the </w:t>
            </w:r>
            <w:r w:rsidRPr="00B52830">
              <w:t xml:space="preserve">primary responsibility for carrying out your project’s activities. Enter the requested information for this individual here. </w:t>
            </w:r>
          </w:p>
          <w:p w:rsidR="009738ED" w:rsidRPr="00B52830" w:rsidP="00622F11" w14:paraId="12937093" w14:textId="742FBF2C">
            <w:r w:rsidRPr="00B52830">
              <w:rPr>
                <w:b/>
              </w:rPr>
              <w:t>The</w:t>
            </w:r>
            <w:r w:rsidRPr="00B52830" w:rsidR="001214B4">
              <w:rPr>
                <w:b/>
              </w:rPr>
              <w:t xml:space="preserve"> Project Director </w:t>
            </w:r>
            <w:r w:rsidRPr="00B52830">
              <w:rPr>
                <w:b/>
              </w:rPr>
              <w:t xml:space="preserve">must </w:t>
            </w:r>
            <w:r w:rsidRPr="00B52830" w:rsidR="001214B4">
              <w:rPr>
                <w:b/>
              </w:rPr>
              <w:t xml:space="preserve">be a different </w:t>
            </w:r>
            <w:r w:rsidR="00692F0E">
              <w:rPr>
                <w:b/>
              </w:rPr>
              <w:t>individual</w:t>
            </w:r>
            <w:r w:rsidRPr="00B52830" w:rsidR="00692F0E">
              <w:rPr>
                <w:b/>
              </w:rPr>
              <w:t xml:space="preserve"> </w:t>
            </w:r>
            <w:r w:rsidRPr="00B52830" w:rsidR="001214B4">
              <w:rPr>
                <w:b/>
              </w:rPr>
              <w:t>than the Authorized Representative.</w:t>
            </w:r>
          </w:p>
        </w:tc>
      </w:tr>
      <w:tr w14:paraId="24516BC9" w14:textId="77777777" w:rsidTr="01307812">
        <w:tblPrEx>
          <w:tblW w:w="9360" w:type="dxa"/>
          <w:tblLook w:val="04A0"/>
        </w:tblPrEx>
        <w:trPr>
          <w:cantSplit/>
        </w:trPr>
        <w:tc>
          <w:tcPr>
            <w:tcW w:w="2790" w:type="dxa"/>
          </w:tcPr>
          <w:p w:rsidR="001214B4" w:rsidRPr="00B52830" w:rsidP="00622F11" w14:paraId="70D87256" w14:textId="77777777">
            <w:pPr>
              <w:pStyle w:val="TableHeaderRow"/>
            </w:pPr>
            <w:r w:rsidRPr="00B52830">
              <w:t>Item 8. Primary Contact/Grants Administrator</w:t>
            </w:r>
          </w:p>
          <w:p w:rsidR="009738ED" w:rsidRPr="00B52830" w:rsidP="00622F11" w14:paraId="1C2EBEAF" w14:textId="77777777">
            <w:pPr>
              <w:pStyle w:val="TableHeaderRow"/>
            </w:pPr>
          </w:p>
        </w:tc>
        <w:tc>
          <w:tcPr>
            <w:tcW w:w="6570" w:type="dxa"/>
          </w:tcPr>
          <w:p w:rsidR="0002075E" w:rsidRPr="00B52830" w:rsidP="00622F11" w14:paraId="472BA4FD" w14:textId="66C5F138">
            <w:r w:rsidRPr="00B52830">
              <w:t xml:space="preserve">The Primary Contact/Grants Administrator has the </w:t>
            </w:r>
            <w:r w:rsidR="00E06006">
              <w:t>main</w:t>
            </w:r>
            <w:r w:rsidRPr="00B52830" w:rsidR="00E06006">
              <w:t xml:space="preserve"> </w:t>
            </w:r>
            <w:r w:rsidRPr="00B52830">
              <w:t xml:space="preserve">responsibility for administering the award. Enter the requested information for this individual here. </w:t>
            </w:r>
          </w:p>
          <w:p w:rsidR="0002075E" w:rsidRPr="00B52830" w:rsidP="00622F11" w14:paraId="35E5981F" w14:textId="52C3E375">
            <w:r w:rsidRPr="00B52830">
              <w:t xml:space="preserve">Please complete both items 8 and 9 if the Primary Contact/Grants Administrator is the same </w:t>
            </w:r>
            <w:r w:rsidR="00245B87">
              <w:t xml:space="preserve">individual </w:t>
            </w:r>
            <w:r w:rsidRPr="00B52830">
              <w:t>as the Authorized Representative.</w:t>
            </w:r>
          </w:p>
          <w:p w:rsidR="009738ED" w:rsidRPr="00B52830" w:rsidP="00622F11" w14:paraId="4855F2D3" w14:textId="77CAA64E">
            <w:r w:rsidRPr="00B52830">
              <w:t xml:space="preserve">In some organizations this individual may be the same as the Project Director. If this is the case, check the </w:t>
            </w:r>
            <w:r w:rsidRPr="00B52830" w:rsidR="00BE3224">
              <w:t xml:space="preserve">“Same as Project Director” </w:t>
            </w:r>
            <w:r w:rsidRPr="00B52830">
              <w:t>box and skip to Item 9.</w:t>
            </w:r>
          </w:p>
        </w:tc>
      </w:tr>
      <w:tr w14:paraId="4F877134" w14:textId="77777777" w:rsidTr="01307812">
        <w:tblPrEx>
          <w:tblW w:w="9360" w:type="dxa"/>
          <w:tblLook w:val="04A0"/>
        </w:tblPrEx>
        <w:trPr>
          <w:cantSplit/>
        </w:trPr>
        <w:tc>
          <w:tcPr>
            <w:tcW w:w="2790" w:type="dxa"/>
          </w:tcPr>
          <w:p w:rsidR="0002075E" w:rsidRPr="00B52830" w:rsidP="00622F11" w14:paraId="3764EF5F" w14:textId="77777777">
            <w:pPr>
              <w:pStyle w:val="TableHeaderRow"/>
            </w:pPr>
            <w:r w:rsidRPr="00B52830">
              <w:t>Item 9. Authorized Representative</w:t>
            </w:r>
          </w:p>
          <w:p w:rsidR="009738ED" w:rsidRPr="00B52830" w:rsidP="00622F11" w14:paraId="62A0BD68" w14:textId="77777777">
            <w:pPr>
              <w:pStyle w:val="TableHeaderRow"/>
            </w:pPr>
          </w:p>
        </w:tc>
        <w:tc>
          <w:tcPr>
            <w:tcW w:w="6570" w:type="dxa"/>
          </w:tcPr>
          <w:p w:rsidR="00EF0193" w:rsidRPr="00B52830" w:rsidP="00622F11" w14:paraId="240D6BD6" w14:textId="3FF9F1D8">
            <w:r w:rsidRPr="00B52830">
              <w:t xml:space="preserve">The Authorized Representative has the authority to legally bind your organization. Enter the requested information for this individual here. </w:t>
            </w:r>
            <w:r w:rsidRPr="00B52830">
              <w:rPr>
                <w:b/>
                <w:bCs/>
              </w:rPr>
              <w:t xml:space="preserve">The Authorized Representative cannot be the same </w:t>
            </w:r>
            <w:r w:rsidR="00E06006">
              <w:rPr>
                <w:b/>
                <w:bCs/>
              </w:rPr>
              <w:t>individual</w:t>
            </w:r>
            <w:r w:rsidRPr="00B52830" w:rsidR="00E06006">
              <w:rPr>
                <w:b/>
                <w:bCs/>
              </w:rPr>
              <w:t xml:space="preserve"> </w:t>
            </w:r>
            <w:r w:rsidRPr="00B52830">
              <w:rPr>
                <w:b/>
                <w:bCs/>
              </w:rPr>
              <w:t>as the Project Director</w:t>
            </w:r>
            <w:r w:rsidRPr="00B52830">
              <w:rPr>
                <w:b/>
              </w:rPr>
              <w:t>.</w:t>
            </w:r>
            <w:r w:rsidRPr="00B52830">
              <w:t xml:space="preserve"> </w:t>
            </w:r>
          </w:p>
          <w:p w:rsidR="0002075E" w:rsidRPr="00B52830" w:rsidP="00622F11" w14:paraId="3073DF80" w14:textId="19FD8209">
            <w:r w:rsidRPr="00B52830">
              <w:t>By checking the “</w:t>
            </w:r>
            <w:r w:rsidRPr="00B52830">
              <w:rPr>
                <w:b/>
                <w:bCs/>
              </w:rPr>
              <w:t>I Agree</w:t>
            </w:r>
            <w:r w:rsidRPr="00B52830">
              <w:t xml:space="preserve">” box at the top of Item 9, this individual certifies the applicant’s compliance with the </w:t>
            </w:r>
            <w:hyperlink r:id="rId151" w:history="1">
              <w:r w:rsidRPr="00B52830">
                <w:rPr>
                  <w:rStyle w:val="Hyperlink"/>
                </w:rPr>
                <w:t>IMLS Assurances and Certifications</w:t>
              </w:r>
            </w:hyperlink>
            <w:r w:rsidRPr="00B52830">
              <w:t xml:space="preserve"> and any other relevant federal requirements.</w:t>
            </w:r>
          </w:p>
          <w:p w:rsidR="00EF0193" w:rsidRPr="00B52830" w:rsidP="00622F11" w14:paraId="7C664C65" w14:textId="41DDACA0">
            <w:r w:rsidRPr="00B52830">
              <w:t xml:space="preserve">Grants.gov automatically populates the “Signature of Authorized Representative” and “Date Signed” boxes upon submission of the application. This is the </w:t>
            </w:r>
            <w:r w:rsidR="00E06006">
              <w:t>individual</w:t>
            </w:r>
            <w:r w:rsidRPr="00B52830" w:rsidR="00E06006">
              <w:t xml:space="preserve"> </w:t>
            </w:r>
            <w:r w:rsidRPr="00B52830">
              <w:t xml:space="preserve">whose name </w:t>
            </w:r>
            <w:r w:rsidR="00E06006">
              <w:t>is</w:t>
            </w:r>
            <w:r w:rsidRPr="00B52830" w:rsidR="00E06006">
              <w:t xml:space="preserve"> </w:t>
            </w:r>
            <w:r w:rsidRPr="00B52830">
              <w:t xml:space="preserve">listed as your organization’s authorized representative </w:t>
            </w:r>
            <w:r w:rsidR="00B84D45">
              <w:t>in your</w:t>
            </w:r>
            <w:r w:rsidRPr="00B52830">
              <w:t xml:space="preserve"> Grants.gov</w:t>
            </w:r>
            <w:r w:rsidR="00B84D45">
              <w:t xml:space="preserve"> registration</w:t>
            </w:r>
            <w:r w:rsidRPr="00B52830">
              <w:t xml:space="preserve">. </w:t>
            </w:r>
          </w:p>
          <w:p w:rsidR="009738ED" w:rsidRPr="00B52830" w:rsidP="00622F11" w14:paraId="4B8F323F" w14:textId="6B06BBFA">
            <w:r w:rsidRPr="00B52830">
              <w:t>Please note that this name might not be the same as the name and other information you entered in Item 9 above.</w:t>
            </w:r>
          </w:p>
        </w:tc>
      </w:tr>
    </w:tbl>
    <w:p w:rsidR="00EC46FD" w:rsidRPr="00B52830" w:rsidP="00622F11" w14:paraId="42CB0264" w14:textId="11CBFB10">
      <w:pPr>
        <w:spacing w:before="240"/>
      </w:pPr>
      <w:r w:rsidRPr="00B52830">
        <w:t>By submitting</w:t>
      </w:r>
      <w:r w:rsidRPr="00B52830" w:rsidR="00641364">
        <w:t xml:space="preserve"> the electronic application</w:t>
      </w:r>
      <w:r w:rsidRPr="00B52830">
        <w:t>, you</w:t>
      </w:r>
      <w:r w:rsidRPr="00B52830" w:rsidR="00641364">
        <w:t xml:space="preserve"> acknowledge that your organization certifies compliance with relevant federal requirements, including but not limited to</w:t>
      </w:r>
      <w:r w:rsidRPr="00B52830" w:rsidR="00AE0B30">
        <w:t xml:space="preserve"> the </w:t>
      </w:r>
      <w:hyperlink r:id="rId151">
        <w:r w:rsidRPr="00B52830" w:rsidR="00AE0B30">
          <w:rPr>
            <w:rStyle w:val="Hyperlink"/>
          </w:rPr>
          <w:t>IMLS Assurances and Certifications</w:t>
        </w:r>
      </w:hyperlink>
      <w:r w:rsidRPr="00B52830" w:rsidR="00641364">
        <w:t xml:space="preserve">, to the same extent as </w:t>
      </w:r>
      <w:r w:rsidRPr="00B52830">
        <w:t xml:space="preserve">a </w:t>
      </w:r>
      <w:r w:rsidRPr="00B52830" w:rsidR="00641364">
        <w:t>signature does on a paper application.</w:t>
      </w:r>
      <w:bookmarkStart w:id="230" w:name="_IMLS_Supplementary_Information_1"/>
      <w:bookmarkStart w:id="231" w:name="_IMLS_Museum_Program"/>
      <w:bookmarkEnd w:id="230"/>
      <w:bookmarkEnd w:id="231"/>
    </w:p>
    <w:p w:rsidR="007E43D1" w:rsidRPr="00B52830" w:rsidP="000547F9" w14:paraId="35310A0D" w14:textId="4B21598E">
      <w:pPr>
        <w:pStyle w:val="Heading3"/>
      </w:pPr>
      <w:bookmarkStart w:id="232" w:name="_IMLS_Museum_Program_1"/>
      <w:bookmarkStart w:id="233" w:name="_Toc232522441"/>
      <w:bookmarkEnd w:id="232"/>
      <w:r w:rsidRPr="00B52830">
        <w:t xml:space="preserve">IMLS </w:t>
      </w:r>
      <w:r w:rsidRPr="00B52830" w:rsidR="00CC0652">
        <w:t>Museum</w:t>
      </w:r>
      <w:r w:rsidRPr="00B52830" w:rsidR="00E3424A">
        <w:t xml:space="preserve"> </w:t>
      </w:r>
      <w:r w:rsidRPr="00B52830">
        <w:t>Program Information Form</w:t>
      </w:r>
      <w:r w:rsidRPr="00B52830" w:rsidR="00280277">
        <w:t xml:space="preserve"> (</w:t>
      </w:r>
      <w:r w:rsidRPr="00B52830" w:rsidR="006B5EB7">
        <w:t>M-</w:t>
      </w:r>
      <w:r w:rsidRPr="00B52830" w:rsidR="00280277">
        <w:t>PIF)</w:t>
      </w:r>
      <w:bookmarkEnd w:id="233"/>
    </w:p>
    <w:p w:rsidR="00273020" w:rsidRPr="00B52830" w:rsidP="00622F11" w14:paraId="51AC7A3D" w14:textId="061AD066">
      <w:r>
        <w:t xml:space="preserve">The IMLS Museum Program Information Form is part of the application package in Grants.gov. </w:t>
      </w:r>
      <w:r w:rsidRPr="00BD7CBA">
        <w:t>Sections of this form are dynamic, so your answers to certain questions will determine what questions you see next.</w:t>
      </w:r>
    </w:p>
    <w:tbl>
      <w:tblPr>
        <w:tblStyle w:val="TableGrid"/>
        <w:tblW w:w="9350" w:type="dxa"/>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705"/>
        <w:gridCol w:w="5645"/>
      </w:tblGrid>
      <w:tr w14:paraId="00D622BC" w14:textId="77777777" w:rsidTr="6E9567D6">
        <w:tblPrEx>
          <w:tblW w:w="9350" w:type="dxa"/>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rHeight w:val="300"/>
          <w:tblHeader/>
        </w:trPr>
        <w:tc>
          <w:tcPr>
            <w:tcW w:w="3705" w:type="dxa"/>
          </w:tcPr>
          <w:p w:rsidR="00DB6BD6" w:rsidRPr="00B52830" w:rsidP="00622F11" w14:paraId="5831B0C5" w14:textId="08B8970D">
            <w:pPr>
              <w:pStyle w:val="StrongTableHeading"/>
            </w:pPr>
            <w:r w:rsidRPr="00B52830">
              <w:t>PIF Section</w:t>
            </w:r>
          </w:p>
        </w:tc>
        <w:tc>
          <w:tcPr>
            <w:tcW w:w="5645" w:type="dxa"/>
          </w:tcPr>
          <w:p w:rsidR="00DB6BD6" w:rsidRPr="00B52830" w:rsidP="00622F11" w14:paraId="05574A9D" w14:textId="74A177E9">
            <w:pPr>
              <w:pStyle w:val="StrongTableHeading"/>
            </w:pPr>
            <w:r w:rsidRPr="00B52830">
              <w:t>Instructions</w:t>
            </w:r>
          </w:p>
        </w:tc>
      </w:tr>
      <w:tr w14:paraId="56592E7D" w14:textId="77777777" w:rsidTr="6E9567D6">
        <w:tblPrEx>
          <w:tblW w:w="9350" w:type="dxa"/>
          <w:tblLook w:val="04A0"/>
        </w:tblPrEx>
        <w:trPr>
          <w:cantSplit/>
          <w:trHeight w:val="300"/>
        </w:trPr>
        <w:tc>
          <w:tcPr>
            <w:tcW w:w="3705" w:type="dxa"/>
          </w:tcPr>
          <w:p w:rsidR="00DB6BD6" w:rsidRPr="00B52830" w:rsidP="00622F11" w14:paraId="31FF3487" w14:textId="34778021">
            <w:pPr>
              <w:pStyle w:val="TableHeaderRow"/>
            </w:pPr>
            <w:r w:rsidRPr="00B52830">
              <w:t>Se</w:t>
            </w:r>
            <w:r w:rsidRPr="00B52830" w:rsidR="00AC3FAB">
              <w:t>ction 1. Grant Program</w:t>
            </w:r>
          </w:p>
        </w:tc>
        <w:tc>
          <w:tcPr>
            <w:tcW w:w="5645" w:type="dxa"/>
          </w:tcPr>
          <w:p w:rsidR="00DB6BD6" w:rsidRPr="00B52830" w:rsidP="00622F11" w14:paraId="268EFBA8" w14:textId="66D9DDAB">
            <w:r w:rsidRPr="00B52830">
              <w:t xml:space="preserve">Select </w:t>
            </w:r>
            <w:r w:rsidRPr="00B52830" w:rsidR="00856201">
              <w:t>Native American/N</w:t>
            </w:r>
            <w:r w:rsidRPr="00B52830" w:rsidR="00D55A04">
              <w:t>ative Hawaiian Museum Services</w:t>
            </w:r>
            <w:r w:rsidRPr="00B52830" w:rsidR="006B5A98">
              <w:t>.</w:t>
            </w:r>
            <w:r w:rsidRPr="00B52830">
              <w:t xml:space="preserve"> </w:t>
            </w:r>
          </w:p>
        </w:tc>
      </w:tr>
      <w:tr w14:paraId="0DF0350D" w14:textId="77777777" w:rsidTr="6E9567D6">
        <w:tblPrEx>
          <w:tblW w:w="9350" w:type="dxa"/>
          <w:tblLook w:val="04A0"/>
        </w:tblPrEx>
        <w:trPr>
          <w:cantSplit/>
          <w:trHeight w:val="300"/>
        </w:trPr>
        <w:tc>
          <w:tcPr>
            <w:tcW w:w="3705" w:type="dxa"/>
          </w:tcPr>
          <w:p w:rsidR="00DB6BD6" w:rsidRPr="00B52830" w:rsidP="00622F11" w14:paraId="36595A6C" w14:textId="1284DA82">
            <w:pPr>
              <w:pStyle w:val="TableHeaderRow"/>
            </w:pPr>
            <w:r w:rsidRPr="00B52830">
              <w:t>Grant Program Goals and Objectives</w:t>
            </w:r>
          </w:p>
        </w:tc>
        <w:tc>
          <w:tcPr>
            <w:tcW w:w="5645" w:type="dxa"/>
          </w:tcPr>
          <w:p w:rsidR="00C427D4" w:rsidRPr="00B52830" w:rsidP="00622F11" w14:paraId="1CEEBDB3" w14:textId="4B9A6285">
            <w:r w:rsidRPr="00B52830">
              <w:t xml:space="preserve">The Native American/Native Hawaiian Museum Services Program has </w:t>
            </w:r>
            <w:hyperlink w:anchor="_NANH_Program_Goals" w:history="1">
              <w:r w:rsidRPr="00B52830">
                <w:rPr>
                  <w:rStyle w:val="Hyperlink"/>
                  <w:rFonts w:eastAsiaTheme="minorEastAsia"/>
                </w:rPr>
                <w:t>a single goal</w:t>
              </w:r>
              <w:r w:rsidRPr="00B52830">
                <w:rPr>
                  <w:rStyle w:val="Hyperlink"/>
                </w:rPr>
                <w:t xml:space="preserve"> with three accompanying objectives</w:t>
              </w:r>
            </w:hyperlink>
            <w:r w:rsidRPr="00B52830">
              <w:t>. Select one objective that best aligns with your proposed project.</w:t>
            </w:r>
          </w:p>
        </w:tc>
      </w:tr>
      <w:tr w14:paraId="24E63218" w14:textId="77777777" w:rsidTr="6E9567D6">
        <w:tblPrEx>
          <w:tblW w:w="9350" w:type="dxa"/>
          <w:tblLook w:val="04A0"/>
        </w:tblPrEx>
        <w:trPr>
          <w:cantSplit/>
          <w:trHeight w:val="300"/>
        </w:trPr>
        <w:tc>
          <w:tcPr>
            <w:tcW w:w="3705" w:type="dxa"/>
          </w:tcPr>
          <w:p w:rsidR="00A81241" w:rsidRPr="00B52830" w:rsidP="00622F11" w14:paraId="77E583DD" w14:textId="7C075D45">
            <w:pPr>
              <w:pStyle w:val="TableHeaderRow"/>
            </w:pPr>
            <w:r w:rsidRPr="00B52830">
              <w:t>Section 2. Applicant Information</w:t>
            </w:r>
          </w:p>
        </w:tc>
        <w:tc>
          <w:tcPr>
            <w:tcW w:w="5645" w:type="dxa"/>
          </w:tcPr>
          <w:p w:rsidR="00497F5B" w:rsidRPr="00B52830" w:rsidP="00497F5B" w14:paraId="78EB5376" w14:textId="77777777">
            <w:pPr>
              <w:rPr>
                <w:b/>
              </w:rPr>
            </w:pPr>
            <w:r w:rsidRPr="00B52830">
              <w:t>Does this entity have an organizational unit that will carry out the activities described in your application?</w:t>
            </w:r>
          </w:p>
          <w:p w:rsidR="00A81241" w:rsidRPr="00B52830" w:rsidP="00497F5B" w14:paraId="3B00B32A" w14:textId="0600344F">
            <w:pPr>
              <w:rPr>
                <w:b/>
                <w:bCs/>
              </w:rPr>
            </w:pPr>
            <w:r w:rsidRPr="00B52830">
              <w:t xml:space="preserve">Refer to the entity listed in Item 5a of the Grants.gov SF-424S Form that you are submitting with your application and review the Helpful Definitions of </w:t>
            </w:r>
            <w:r w:rsidRPr="00B52830">
              <w:rPr>
                <w:b/>
                <w:bCs/>
              </w:rPr>
              <w:t>organizational unit</w:t>
            </w:r>
            <w:r w:rsidRPr="00B52830">
              <w:t xml:space="preserve"> and </w:t>
            </w:r>
            <w:r w:rsidRPr="00B52830">
              <w:rPr>
                <w:b/>
                <w:bCs/>
              </w:rPr>
              <w:t>legal applicant</w:t>
            </w:r>
            <w:r w:rsidRPr="00B52830">
              <w:rPr>
                <w:b/>
              </w:rPr>
              <w:t xml:space="preserve"> </w:t>
            </w:r>
            <w:r w:rsidRPr="00B52830">
              <w:t xml:space="preserve">on the Program Information Form. </w:t>
            </w:r>
            <w:r w:rsidR="00ED0D8C">
              <w:t>S</w:t>
            </w:r>
            <w:r w:rsidRPr="00B52830">
              <w:t>elect YES if your organization has an organizational unit and NO if it does not. Next, make selections from the choices and provide the information requested.</w:t>
            </w:r>
          </w:p>
        </w:tc>
      </w:tr>
      <w:tr w14:paraId="1B86968A" w14:textId="77777777" w:rsidTr="6E9567D6">
        <w:tblPrEx>
          <w:tblW w:w="9350" w:type="dxa"/>
          <w:tblLook w:val="04A0"/>
        </w:tblPrEx>
        <w:trPr>
          <w:cantSplit/>
          <w:trHeight w:val="300"/>
        </w:trPr>
        <w:tc>
          <w:tcPr>
            <w:tcW w:w="3705" w:type="dxa"/>
          </w:tcPr>
          <w:p w:rsidR="00801F70" w:rsidRPr="00B52830" w:rsidP="00622F11" w14:paraId="4B0C6C04" w14:textId="5B24506C">
            <w:pPr>
              <w:pStyle w:val="TableHeaderRow"/>
            </w:pPr>
            <w:r w:rsidRPr="00B52830">
              <w:t>Section 3. Financial Information</w:t>
            </w:r>
          </w:p>
        </w:tc>
        <w:tc>
          <w:tcPr>
            <w:tcW w:w="5645" w:type="dxa"/>
          </w:tcPr>
          <w:p w:rsidR="00544315" w:rsidRPr="00B52830" w:rsidP="00544315" w14:paraId="1FF9DF4E" w14:textId="184CCC08">
            <w:r w:rsidRPr="00B52830">
              <w:rPr>
                <w:spacing w:val="-1"/>
              </w:rPr>
              <w:t xml:space="preserve">Federally recognized </w:t>
            </w:r>
            <w:r w:rsidRPr="00B52830" w:rsidR="008970F9">
              <w:rPr>
                <w:spacing w:val="-1"/>
              </w:rPr>
              <w:t xml:space="preserve">Indian </w:t>
            </w:r>
            <w:r w:rsidRPr="00B52830">
              <w:rPr>
                <w:spacing w:val="-1"/>
              </w:rPr>
              <w:t xml:space="preserve">Tribes, including Alaska </w:t>
            </w:r>
            <w:r w:rsidRPr="00B52830" w:rsidR="13188911">
              <w:rPr>
                <w:spacing w:val="-1"/>
              </w:rPr>
              <w:t>N</w:t>
            </w:r>
            <w:r w:rsidRPr="00B52830" w:rsidR="5FF6D22C">
              <w:rPr>
                <w:spacing w:val="-1"/>
              </w:rPr>
              <w:t>ative</w:t>
            </w:r>
            <w:r w:rsidRPr="00B52830">
              <w:rPr>
                <w:spacing w:val="-1"/>
              </w:rPr>
              <w:t xml:space="preserve"> </w:t>
            </w:r>
            <w:r w:rsidRPr="00B52830" w:rsidR="00ED1769">
              <w:rPr>
                <w:spacing w:val="-1"/>
              </w:rPr>
              <w:t>v</w:t>
            </w:r>
            <w:r w:rsidRPr="00B52830">
              <w:rPr>
                <w:spacing w:val="-1"/>
              </w:rPr>
              <w:t>illages</w:t>
            </w:r>
            <w:r w:rsidRPr="00B52830" w:rsidR="00A015C1">
              <w:rPr>
                <w:spacing w:val="-1"/>
              </w:rPr>
              <w:t xml:space="preserve">, </w:t>
            </w:r>
            <w:r w:rsidRPr="00B52830" w:rsidR="00ED1769">
              <w:rPr>
                <w:spacing w:val="-1"/>
              </w:rPr>
              <w:t>r</w:t>
            </w:r>
            <w:r w:rsidRPr="00B52830" w:rsidR="00A015C1">
              <w:rPr>
                <w:spacing w:val="-1"/>
              </w:rPr>
              <w:t xml:space="preserve">egional </w:t>
            </w:r>
            <w:r w:rsidRPr="00B52830" w:rsidR="00ED1769">
              <w:rPr>
                <w:spacing w:val="-1"/>
              </w:rPr>
              <w:t>corporations</w:t>
            </w:r>
            <w:r w:rsidRPr="00B52830" w:rsidR="00A015C1">
              <w:rPr>
                <w:spacing w:val="-1"/>
              </w:rPr>
              <w:t>,</w:t>
            </w:r>
            <w:r w:rsidRPr="00B52830">
              <w:rPr>
                <w:spacing w:val="-1"/>
              </w:rPr>
              <w:t xml:space="preserve"> and </w:t>
            </w:r>
            <w:r w:rsidRPr="00B52830" w:rsidR="00B6446C">
              <w:rPr>
                <w:spacing w:val="-1"/>
              </w:rPr>
              <w:t>village</w:t>
            </w:r>
            <w:r w:rsidRPr="00B52830" w:rsidR="00A015C1">
              <w:rPr>
                <w:spacing w:val="-1"/>
              </w:rPr>
              <w:t xml:space="preserve"> </w:t>
            </w:r>
            <w:r w:rsidRPr="00B52830" w:rsidR="00B6446C">
              <w:rPr>
                <w:spacing w:val="-1"/>
              </w:rPr>
              <w:t>c</w:t>
            </w:r>
            <w:r w:rsidRPr="00B52830">
              <w:rPr>
                <w:spacing w:val="-1"/>
              </w:rPr>
              <w:t>orporations, are not required to submit this information</w:t>
            </w:r>
            <w:r w:rsidRPr="00B52830">
              <w:t xml:space="preserve">. </w:t>
            </w:r>
            <w:r w:rsidRPr="00B52830" w:rsidR="00ED06CD">
              <w:t xml:space="preserve"> </w:t>
            </w:r>
          </w:p>
          <w:p w:rsidR="00801F70" w:rsidRPr="00B52830" w:rsidP="00622F11" w14:paraId="3698B5E3" w14:textId="44186977">
            <w:r w:rsidRPr="00B52830">
              <w:t>Nonprofit organizations that primarily serve and represent Native Hawaiians should provide the information requested in a-d. If you named an organizational unit in Section 2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6E9567D6">
        <w:tblPrEx>
          <w:tblW w:w="9350" w:type="dxa"/>
          <w:tblLook w:val="04A0"/>
        </w:tblPrEx>
        <w:trPr>
          <w:cantSplit/>
          <w:trHeight w:val="300"/>
        </w:trPr>
        <w:tc>
          <w:tcPr>
            <w:tcW w:w="3705" w:type="dxa"/>
          </w:tcPr>
          <w:p w:rsidR="00F56BF0" w:rsidRPr="00B52830" w:rsidP="00622F11" w14:paraId="6B836000" w14:textId="48EC84B6">
            <w:pPr>
              <w:pStyle w:val="TableHeaderRow"/>
            </w:pPr>
            <w:r w:rsidRPr="00B52830">
              <w:t>Section 4. Museum Profile</w:t>
            </w:r>
          </w:p>
        </w:tc>
        <w:tc>
          <w:tcPr>
            <w:tcW w:w="5645" w:type="dxa"/>
          </w:tcPr>
          <w:p w:rsidR="009D7EC1" w:rsidRPr="00B52830" w:rsidP="00622F11" w14:paraId="2A06C5E7" w14:textId="2A0EAE60">
            <w:r w:rsidRPr="00B52830">
              <w:t xml:space="preserve">Not applicable for </w:t>
            </w:r>
            <w:r w:rsidRPr="00B52830" w:rsidR="381F8EB4">
              <w:t xml:space="preserve">the </w:t>
            </w:r>
            <w:r w:rsidRPr="00B52830">
              <w:t>NANH</w:t>
            </w:r>
            <w:r w:rsidRPr="00B52830" w:rsidR="2C44CA9E">
              <w:t xml:space="preserve"> program</w:t>
            </w:r>
            <w:r w:rsidRPr="00B52830">
              <w:t>.</w:t>
            </w:r>
            <w:r w:rsidRPr="00B52830" w:rsidR="00CB0F59">
              <w:t xml:space="preserve"> You are not required to submit this information.</w:t>
            </w:r>
          </w:p>
        </w:tc>
      </w:tr>
      <w:tr w14:paraId="5C241952" w14:textId="77777777" w:rsidTr="6E9567D6">
        <w:tblPrEx>
          <w:tblW w:w="9350" w:type="dxa"/>
          <w:tblLook w:val="04A0"/>
        </w:tblPrEx>
        <w:trPr>
          <w:cantSplit/>
          <w:trHeight w:val="300"/>
        </w:trPr>
        <w:tc>
          <w:tcPr>
            <w:tcW w:w="3705" w:type="dxa"/>
          </w:tcPr>
          <w:p w:rsidR="000E7EFE" w:rsidRPr="00B52830" w:rsidP="00622F11" w14:paraId="4626058C" w14:textId="53B1B574">
            <w:pPr>
              <w:pStyle w:val="TableHeaderRow"/>
            </w:pPr>
            <w:r w:rsidRPr="00B52830">
              <w:t xml:space="preserve">Section </w:t>
            </w:r>
            <w:r w:rsidRPr="00B52830" w:rsidR="00DF70E5">
              <w:t>5</w:t>
            </w:r>
            <w:r w:rsidRPr="00B52830">
              <w:t>. Funding Request</w:t>
            </w:r>
          </w:p>
        </w:tc>
        <w:tc>
          <w:tcPr>
            <w:tcW w:w="5645" w:type="dxa"/>
          </w:tcPr>
          <w:p w:rsidR="000E7EFE" w:rsidRPr="00B52830" w:rsidP="00622F11" w14:paraId="3BAFA39A" w14:textId="6A883942">
            <w:r w:rsidRPr="00B52830">
              <w:t xml:space="preserve">Refer to the </w:t>
            </w:r>
            <w:r w:rsidRPr="00B52830">
              <w:rPr>
                <w:b/>
                <w:bCs/>
              </w:rPr>
              <w:t>Grant Fund</w:t>
            </w:r>
            <w:r w:rsidRPr="00B52830">
              <w:t xml:space="preserve"> and </w:t>
            </w:r>
            <w:r w:rsidRPr="00B52830">
              <w:rPr>
                <w:b/>
                <w:bCs/>
              </w:rPr>
              <w:t>Cost Share totals</w:t>
            </w:r>
            <w:r w:rsidRPr="00B52830">
              <w:t xml:space="preserve"> in </w:t>
            </w:r>
            <w:hyperlink r:id="rId90">
              <w:r w:rsidRPr="00B52830" w:rsidR="09BA2217">
                <w:rPr>
                  <w:rStyle w:val="Hyperlink"/>
                </w:rPr>
                <w:t>Section 10 of the IMLS Budget Form</w:t>
              </w:r>
            </w:hyperlink>
            <w:r w:rsidRPr="00B52830">
              <w:t xml:space="preserve"> (PDF, 1.</w:t>
            </w:r>
            <w:r w:rsidR="00B82A15">
              <w:t>6</w:t>
            </w:r>
            <w:r w:rsidRPr="00B52830">
              <w:t>7MB) that you are submitting with your application. Provide the amount in dollars that you are requesting from IMLS and the amount of non-federal funding you are providing as cost share/match</w:t>
            </w:r>
            <w:r w:rsidRPr="00B52830" w:rsidR="00B703B2">
              <w:t>, if any</w:t>
            </w:r>
            <w:r w:rsidRPr="00B52830">
              <w:t xml:space="preserve">. </w:t>
            </w:r>
            <w:r w:rsidRPr="00B52830" w:rsidR="4558486A">
              <w:t>Enter “</w:t>
            </w:r>
            <w:r w:rsidRPr="00B52830" w:rsidR="6766CE22">
              <w:t>0” if your budget includes no cost share/match.</w:t>
            </w:r>
          </w:p>
        </w:tc>
      </w:tr>
      <w:tr w14:paraId="5365F727" w14:textId="77777777" w:rsidTr="6E9567D6">
        <w:tblPrEx>
          <w:tblW w:w="9350" w:type="dxa"/>
          <w:tblLook w:val="04A0"/>
        </w:tblPrEx>
        <w:trPr>
          <w:cantSplit/>
          <w:trHeight w:val="300"/>
        </w:trPr>
        <w:tc>
          <w:tcPr>
            <w:tcW w:w="3705" w:type="dxa"/>
          </w:tcPr>
          <w:p w:rsidR="005A2109" w:rsidRPr="00B52830" w:rsidP="00622F11" w14:paraId="7E4EBDB9" w14:textId="5FB10813">
            <w:pPr>
              <w:pStyle w:val="TableHeaderRow"/>
            </w:pPr>
            <w:r w:rsidRPr="00B52830">
              <w:t xml:space="preserve">Section </w:t>
            </w:r>
            <w:r w:rsidRPr="00B52830" w:rsidR="00DF70E5">
              <w:t>6</w:t>
            </w:r>
            <w:r w:rsidRPr="00B52830">
              <w:t>. Indirect Costs</w:t>
            </w:r>
          </w:p>
        </w:tc>
        <w:tc>
          <w:tcPr>
            <w:tcW w:w="5645" w:type="dxa"/>
          </w:tcPr>
          <w:p w:rsidR="005A2109" w:rsidRPr="00B52830" w:rsidP="00622F11" w14:paraId="2DD15992" w14:textId="13E060C0">
            <w:hyperlink w:anchor="_Indirect_Costs_in_1" w:history="1">
              <w:r w:rsidRPr="00B52830">
                <w:rPr>
                  <w:rStyle w:val="Hyperlink"/>
                  <w:rFonts w:eastAsiaTheme="minorEastAsia"/>
                </w:rPr>
                <w:t>Refer to the IMLS Budget Form – Indirect Costs in the Budget guidance</w:t>
              </w:r>
            </w:hyperlink>
            <w:r w:rsidRPr="00B52830" w:rsidR="00996473">
              <w:t>.</w:t>
            </w:r>
            <w:r w:rsidRPr="00B52830">
              <w:t xml:space="preserve"> </w:t>
            </w:r>
            <w:r w:rsidRPr="00B52830" w:rsidR="00996473">
              <w:t>S</w:t>
            </w:r>
            <w:r w:rsidRPr="00B52830">
              <w:t>elect one option</w:t>
            </w:r>
            <w:r w:rsidRPr="00B52830" w:rsidR="00996473">
              <w:t xml:space="preserve"> and provide any required information </w:t>
            </w:r>
            <w:r w:rsidRPr="00B52830" w:rsidR="00CE514D">
              <w:t>for your selection</w:t>
            </w:r>
            <w:r w:rsidR="009E5BC8">
              <w:t>,</w:t>
            </w:r>
            <w:r w:rsidR="00ED0D8C">
              <w:t xml:space="preserve"> which</w:t>
            </w:r>
            <w:r w:rsidRPr="00B52830">
              <w:t xml:space="preserve"> should match the </w:t>
            </w:r>
            <w:r w:rsidR="00B84D45">
              <w:t xml:space="preserve">information entered </w:t>
            </w:r>
            <w:r w:rsidRPr="00B52830">
              <w:t xml:space="preserve">on the IMLS Budget Form </w:t>
            </w:r>
            <w:r w:rsidR="00F15DBD">
              <w:t>submitted</w:t>
            </w:r>
            <w:r w:rsidRPr="00B52830">
              <w:t xml:space="preserve"> with your application.</w:t>
            </w:r>
          </w:p>
        </w:tc>
      </w:tr>
      <w:tr w14:paraId="086E8EE9" w14:textId="77777777" w:rsidTr="6E9567D6">
        <w:tblPrEx>
          <w:tblW w:w="9350" w:type="dxa"/>
          <w:tblLook w:val="04A0"/>
        </w:tblPrEx>
        <w:trPr>
          <w:cantSplit/>
          <w:trHeight w:val="300"/>
        </w:trPr>
        <w:tc>
          <w:tcPr>
            <w:tcW w:w="3705" w:type="dxa"/>
          </w:tcPr>
          <w:p w:rsidR="00CE514D" w:rsidRPr="00B52830" w:rsidP="00622F11" w14:paraId="7F888A4F" w14:textId="733E8AEC">
            <w:pPr>
              <w:pStyle w:val="TableHeaderRow"/>
            </w:pPr>
            <w:r w:rsidRPr="00B52830">
              <w:t xml:space="preserve">Section </w:t>
            </w:r>
            <w:r w:rsidRPr="00B52830" w:rsidR="00DF70E5">
              <w:t>7</w:t>
            </w:r>
            <w:r w:rsidRPr="00B52830">
              <w:t>. Abstract</w:t>
            </w:r>
          </w:p>
        </w:tc>
        <w:tc>
          <w:tcPr>
            <w:tcW w:w="5645" w:type="dxa"/>
          </w:tcPr>
          <w:p w:rsidR="00A95112" w:rsidRPr="00B52830" w:rsidP="00622F11" w14:paraId="770E958D" w14:textId="63E03DFC">
            <w:r w:rsidRPr="00B52830">
              <w:t>Write an Abstract of no more than 3,000 characters (including spaces) in a concise narrative format for a general audience. Address the following:</w:t>
            </w:r>
          </w:p>
          <w:p w:rsidR="00A95112" w:rsidRPr="00B52830" w14:paraId="058C37CA" w14:textId="77777777">
            <w:pPr>
              <w:pStyle w:val="ListParagraph"/>
              <w:numPr>
                <w:ilvl w:val="0"/>
                <w:numId w:val="41"/>
              </w:numPr>
            </w:pPr>
            <w:r w:rsidRPr="00B52830">
              <w:t>Identify the lead applicant and, if applicable, any collaborators.</w:t>
            </w:r>
          </w:p>
          <w:p w:rsidR="00A95112" w:rsidRPr="00B52830" w14:paraId="6F44F3B5" w14:textId="77777777">
            <w:pPr>
              <w:pStyle w:val="ListParagraph"/>
              <w:numPr>
                <w:ilvl w:val="0"/>
                <w:numId w:val="41"/>
              </w:numPr>
            </w:pPr>
            <w:r w:rsidRPr="00B52830">
              <w:t>Describe the need, problem, or challenge your project will address, and how it was identified.</w:t>
            </w:r>
          </w:p>
          <w:p w:rsidR="00A95112" w:rsidRPr="00B52830" w14:paraId="434650DA" w14:textId="77777777">
            <w:pPr>
              <w:pStyle w:val="ListParagraph"/>
              <w:numPr>
                <w:ilvl w:val="0"/>
                <w:numId w:val="41"/>
              </w:numPr>
            </w:pPr>
            <w:r w:rsidRPr="00B52830">
              <w:t>List the high-level activities you will carry out and identify the associated time frame.</w:t>
            </w:r>
          </w:p>
          <w:p w:rsidR="00A95112" w:rsidRPr="00B52830" w14:paraId="7B989CD3" w14:textId="117D83CB">
            <w:pPr>
              <w:pStyle w:val="ListParagraph"/>
              <w:numPr>
                <w:ilvl w:val="0"/>
                <w:numId w:val="41"/>
              </w:numPr>
            </w:pPr>
            <w:r w:rsidRPr="00B52830">
              <w:t xml:space="preserve">Identify who </w:t>
            </w:r>
            <w:r w:rsidR="00A00A0F">
              <w:t>and/</w:t>
            </w:r>
            <w:r w:rsidRPr="00B52830">
              <w:t>or what will benefit from your project.</w:t>
            </w:r>
          </w:p>
          <w:p w:rsidR="00A95112" w:rsidRPr="00B52830" w14:paraId="28C53E7E" w14:textId="77777777">
            <w:pPr>
              <w:pStyle w:val="ListParagraph"/>
              <w:numPr>
                <w:ilvl w:val="0"/>
                <w:numId w:val="41"/>
              </w:numPr>
            </w:pPr>
            <w:r w:rsidRPr="00B52830">
              <w:t>Specify your project’s intended results and how they will be disseminated.</w:t>
            </w:r>
          </w:p>
          <w:p w:rsidR="00A95112" w:rsidRPr="00B52830" w14:paraId="31FB3AB8" w14:textId="77777777">
            <w:pPr>
              <w:pStyle w:val="ListParagraph"/>
              <w:numPr>
                <w:ilvl w:val="0"/>
                <w:numId w:val="41"/>
              </w:numPr>
            </w:pPr>
            <w:r w:rsidRPr="00B52830">
              <w:t>Describe how you will measure your success in achieving your intended results.</w:t>
            </w:r>
          </w:p>
          <w:p w:rsidR="00CE514D" w:rsidRPr="00B52830" w:rsidP="00622F11" w14:paraId="342EF4B5" w14:textId="6E6CC17E">
            <w:r w:rsidRPr="00B52830">
              <w:t xml:space="preserve">Enter or paste your text into the form. </w:t>
            </w:r>
          </w:p>
        </w:tc>
      </w:tr>
    </w:tbl>
    <w:p w:rsidR="00B554E4" w:rsidRPr="00B52830" w:rsidP="00622F11" w14:paraId="29EDE1CA" w14:textId="77777777">
      <w:pPr>
        <w:spacing w:line="240" w:lineRule="auto"/>
        <w:rPr>
          <w:sz w:val="32"/>
          <w:szCs w:val="32"/>
        </w:rPr>
      </w:pPr>
      <w:bookmarkStart w:id="234" w:name="_IMLS_Budget_Form_2"/>
      <w:bookmarkEnd w:id="234"/>
      <w:r w:rsidRPr="00B52830">
        <w:br w:type="page"/>
      </w:r>
    </w:p>
    <w:p w:rsidR="00A03F4F" w:rsidRPr="00B52830" w:rsidP="009C22CE" w14:paraId="0849FB53" w14:textId="7A8DAB8F">
      <w:pPr>
        <w:pStyle w:val="Heading3"/>
      </w:pPr>
      <w:bookmarkStart w:id="235" w:name="_IMLS_Budget_Form_3"/>
      <w:bookmarkStart w:id="236" w:name="_2B_IMLS_Budget"/>
      <w:bookmarkStart w:id="237" w:name="_Toc232522442"/>
      <w:bookmarkEnd w:id="235"/>
      <w:bookmarkEnd w:id="236"/>
      <w:r w:rsidRPr="00B52830">
        <w:t>IMLS Budget Form</w:t>
      </w:r>
      <w:bookmarkEnd w:id="237"/>
      <w:r w:rsidRPr="00B52830" w:rsidR="002C0D8F">
        <w:t xml:space="preserve"> </w:t>
      </w:r>
    </w:p>
    <w:p w:rsidR="00654185" w:rsidRPr="00B52830" w:rsidP="00622F11" w14:paraId="23DADAA5" w14:textId="15EBA26F">
      <w:r w:rsidRPr="00B52830">
        <w:t xml:space="preserve">Make sure that JavaScript is enabled in your web browser. </w:t>
      </w:r>
      <w:r w:rsidRPr="00B52830" w:rsidR="00641364">
        <w:t xml:space="preserve">Download the </w:t>
      </w:r>
      <w:hyperlink r:id="rId90">
        <w:r w:rsidRPr="00B52830" w:rsidR="002A7C27">
          <w:rPr>
            <w:rStyle w:val="Hyperlink"/>
          </w:rPr>
          <w:t>IMLS Budget Form (PDF, 1.</w:t>
        </w:r>
        <w:r w:rsidR="006F2D54">
          <w:rPr>
            <w:rStyle w:val="Hyperlink"/>
          </w:rPr>
          <w:t>6</w:t>
        </w:r>
        <w:r w:rsidRPr="00B52830" w:rsidR="002A7C27">
          <w:rPr>
            <w:rStyle w:val="Hyperlink"/>
          </w:rPr>
          <w:t>7MB)</w:t>
        </w:r>
      </w:hyperlink>
      <w:hyperlink r:id="rId152">
        <w:r w:rsidRPr="00B52830" w:rsidR="00641364">
          <w:rPr>
            <w:rStyle w:val="Hyperlink"/>
          </w:rPr>
          <w:t xml:space="preserve"> </w:t>
        </w:r>
      </w:hyperlink>
      <w:r w:rsidRPr="00B52830">
        <w:t xml:space="preserve">to your computer and work on it outside your </w:t>
      </w:r>
      <w:r w:rsidRPr="00B52830" w:rsidR="00053C6E">
        <w:t xml:space="preserve">web </w:t>
      </w:r>
      <w:r w:rsidRPr="00B52830">
        <w:t xml:space="preserve">browser. When </w:t>
      </w:r>
      <w:r w:rsidRPr="00B52830" w:rsidR="00B04DD6">
        <w:t>you’ve completed the form</w:t>
      </w:r>
      <w:r w:rsidRPr="00B52830">
        <w:t>, save it as a PDF and upload it as part of your application through Grants.gov.</w:t>
      </w:r>
      <w:r w:rsidRPr="00B52830" w:rsidR="00923F38">
        <w:t xml:space="preserve"> </w:t>
      </w:r>
    </w:p>
    <w:p w:rsidR="00392311" w:rsidRPr="00B52830" w:rsidP="00622F11" w14:paraId="37103E37" w14:textId="05134007">
      <w:r w:rsidRPr="00B52830">
        <w:t xml:space="preserve">The IMLS Budget Form accommodates up to three years of project activities and expenses. Project timelines, allowable costs, and other budget details vary by program. Be sure to </w:t>
      </w:r>
      <w:r w:rsidR="001D3BF4">
        <w:t xml:space="preserve">carefully </w:t>
      </w:r>
      <w:r w:rsidRPr="00B52830">
        <w:t xml:space="preserve">review the </w:t>
      </w:r>
      <w:r w:rsidR="00A00A0F">
        <w:t>NOFO</w:t>
      </w:r>
      <w:r w:rsidRPr="00B52830">
        <w:t xml:space="preserve"> for the grant program/</w:t>
      </w:r>
      <w:r w:rsidRPr="00B52830" w:rsidR="00DD5647">
        <w:t>project type</w:t>
      </w:r>
      <w:r w:rsidRPr="00B52830">
        <w:t xml:space="preserve"> to which you are applying and the cost principles in 2 C.F.R. </w:t>
      </w:r>
      <w:r w:rsidRPr="00D6299E" w:rsidR="001D3BF4">
        <w:t>§</w:t>
      </w:r>
      <w:r w:rsidR="001D3BF4">
        <w:t xml:space="preserve"> </w:t>
      </w:r>
      <w:r w:rsidRPr="00B52830">
        <w:t xml:space="preserve">200 and 2 C.F.R. </w:t>
      </w:r>
      <w:r w:rsidRPr="00D6299E" w:rsidR="001D3BF4">
        <w:t>§</w:t>
      </w:r>
      <w:r w:rsidR="001D3BF4">
        <w:t xml:space="preserve"> </w:t>
      </w:r>
      <w:r w:rsidRPr="00B52830">
        <w:t>3187.</w:t>
      </w:r>
    </w:p>
    <w:p w:rsidR="00A03F4F" w:rsidRPr="00B52830" w:rsidP="00622F11" w14:paraId="561D30A0" w14:textId="08CC6AB2">
      <w:pPr>
        <w:spacing w:after="240"/>
      </w:pPr>
      <w:r w:rsidRPr="00B52830">
        <w:rPr>
          <w:noProof/>
        </w:rPr>
        <mc:AlternateContent>
          <mc:Choice Requires="wpg">
            <w:drawing>
              <wp:anchor distT="0" distB="0" distL="114300" distR="114300" simplePos="0" relativeHeight="251728896"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56E9D9DD">
                              <w:pPr>
                                <w:pStyle w:val="ListParagraph"/>
                                <w:ind w:left="1080"/>
                              </w:pPr>
                              <w:hyperlink r:id="rId153" w:history="1">
                                <w:r w:rsidRPr="00916FE5">
                                  <w:rPr>
                                    <w:rStyle w:val="Hyperlink"/>
                                  </w:rPr>
                                  <w:t xml:space="preserve">2 C.F.R. </w:t>
                                </w:r>
                                <w:r w:rsidRPr="00D6299E" w:rsidR="001D3BF4">
                                  <w:t>§</w:t>
                                </w:r>
                                <w:r w:rsidR="001D3BF4">
                                  <w:t xml:space="preserve"> </w:t>
                                </w:r>
                                <w:r w:rsidRPr="00916FE5">
                                  <w:rPr>
                                    <w:rStyle w:val="Hyperlink"/>
                                  </w:rPr>
                                  <w:t>200 Subpart E - Cost Principles</w:t>
                                </w:r>
                              </w:hyperlink>
                            </w:p>
                            <w:p w:rsidR="00215A0C" w:rsidP="00797C77" w14:textId="23C637DD">
                              <w:pPr>
                                <w:pStyle w:val="ListParagraph"/>
                                <w:ind w:left="1080"/>
                              </w:pPr>
                              <w:hyperlink r:id="rId154" w:history="1">
                                <w:r>
                                  <w:rPr>
                                    <w:rStyle w:val="Hyperlink"/>
                                  </w:rPr>
                                  <w:t xml:space="preserve">2 C.F.R. </w:t>
                                </w:r>
                                <w:r w:rsidRPr="00D6299E" w:rsidR="001D3BF4">
                                  <w:t>§</w:t>
                                </w:r>
                                <w:r w:rsidR="001D3BF4">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69" alt="&quot;&quot;" style="width:456.75pt;height:84.75pt;margin-top:71.1pt;margin-left:3.75pt;mso-height-relative:margin;position:absolute;z-index:251729920" coordsize="58007,10763">
                <v:rect id="_x0000_s1070"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56E9D9DD">
                        <w:pPr>
                          <w:pStyle w:val="ListParagraph"/>
                          <w:ind w:left="1080"/>
                        </w:pPr>
                        <w:hyperlink r:id="rId153" w:history="1">
                          <w:r w:rsidRPr="00916FE5">
                            <w:rPr>
                              <w:rStyle w:val="Hyperlink"/>
                            </w:rPr>
                            <w:t xml:space="preserve">2 C.F.R. </w:t>
                          </w:r>
                          <w:r w:rsidRPr="00D6299E" w:rsidR="001D3BF4">
                            <w:t>§</w:t>
                          </w:r>
                          <w:r w:rsidR="001D3BF4">
                            <w:t xml:space="preserve"> </w:t>
                          </w:r>
                          <w:r w:rsidRPr="00916FE5">
                            <w:rPr>
                              <w:rStyle w:val="Hyperlink"/>
                            </w:rPr>
                            <w:t>200 Subpart E - Cost Principles</w:t>
                          </w:r>
                        </w:hyperlink>
                      </w:p>
                      <w:p w:rsidR="00215A0C" w:rsidP="00797C77" w14:paraId="63ACF5FD" w14:textId="23C637DD">
                        <w:pPr>
                          <w:pStyle w:val="ListParagraph"/>
                          <w:ind w:left="1080"/>
                        </w:pPr>
                        <w:hyperlink r:id="rId154" w:history="1">
                          <w:r>
                            <w:rPr>
                              <w:rStyle w:val="Hyperlink"/>
                            </w:rPr>
                            <w:t xml:space="preserve">2 C.F.R. </w:t>
                          </w:r>
                          <w:r w:rsidRPr="00D6299E" w:rsidR="001D3BF4">
                            <w:t>§</w:t>
                          </w:r>
                          <w:r w:rsidR="001D3BF4">
                            <w:t xml:space="preserve"> </w:t>
                          </w:r>
                          <w:r>
                            <w:rPr>
                              <w:rStyle w:val="Hyperlink"/>
                            </w:rPr>
                            <w:t>3187 Subpart C Allowable Costs</w:t>
                          </w:r>
                        </w:hyperlink>
                      </w:p>
                    </w:txbxContent>
                  </v:textbox>
                </v:rect>
                <v:shape id="Graphic 23" o:spid="_x0000_s1071" type="#_x0000_t75" alt="Information with solid fill" style="width:3474;height:3473;left:1047;mso-wrap-style:square;position:absolute;top:1143;visibility:visible">
                  <v:imagedata r:id="rId38" o:title="Information with solid fill"/>
                </v:shape>
                <w10:wrap type="square"/>
              </v:group>
            </w:pict>
          </mc:Fallback>
        </mc:AlternateContent>
      </w:r>
      <w:r w:rsidRPr="00B52830"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RPr="00B52830" w:rsidP="00D91735" w14:paraId="7AC4640A" w14:textId="5BC344CD">
      <w:pPr>
        <w:pStyle w:val="StrongTableHeading"/>
        <w:spacing w:before="360"/>
      </w:pPr>
      <w:r w:rsidRPr="00B52830">
        <w:t>Tips for completing your budget form:</w:t>
      </w:r>
    </w:p>
    <w:p w:rsidR="007B5420" w:rsidRPr="00B52830" w14:paraId="3FC69B79" w14:textId="4E8C0005">
      <w:pPr>
        <w:pStyle w:val="ListParagraph"/>
        <w:numPr>
          <w:ilvl w:val="0"/>
          <w:numId w:val="32"/>
        </w:numPr>
        <w:ind w:left="2016" w:hanging="432"/>
        <w:contextualSpacing w:val="0"/>
      </w:pPr>
      <w:r w:rsidRPr="00B52830">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52830" w:rsidR="00641364">
        <w:t xml:space="preserve">The budget should include project costs that will be charged to grant funds as well as those that will be supported by cost </w:t>
      </w:r>
      <w:r w:rsidRPr="00B52830" w:rsidR="00625EF7">
        <w:t>share</w:t>
      </w:r>
      <w:r w:rsidRPr="00B52830" w:rsidR="008F73AE">
        <w:t>, if any</w:t>
      </w:r>
      <w:r w:rsidRPr="00B52830" w:rsidR="00641364">
        <w:t xml:space="preserve">. </w:t>
      </w:r>
    </w:p>
    <w:p w:rsidR="00F0565B" w14:paraId="2A9F0D5E" w14:textId="77777777">
      <w:pPr>
        <w:pStyle w:val="ListParagraph"/>
        <w:numPr>
          <w:ilvl w:val="0"/>
          <w:numId w:val="32"/>
        </w:numPr>
        <w:ind w:left="2016" w:hanging="432"/>
        <w:contextualSpacing w:val="0"/>
      </w:pPr>
      <w:r w:rsidRPr="007C423E">
        <w:t>The total federal funding requested on your IMLS Budget Form -- including all direct and indirect costs -- must be within the allowable funding range set forth in this NOFO.</w:t>
      </w:r>
    </w:p>
    <w:p w:rsidR="000977A1" w:rsidRPr="00B52830" w14:paraId="42E72986" w14:textId="755DCD6F">
      <w:pPr>
        <w:pStyle w:val="ListParagraph"/>
        <w:numPr>
          <w:ilvl w:val="0"/>
          <w:numId w:val="32"/>
        </w:numPr>
        <w:ind w:left="2016" w:hanging="432"/>
        <w:contextualSpacing w:val="0"/>
      </w:pPr>
      <w:r w:rsidRPr="00B52830">
        <w:t xml:space="preserve">In-kind contributions to cost </w:t>
      </w:r>
      <w:r w:rsidRPr="00B52830" w:rsidR="00625EF7">
        <w:t xml:space="preserve">share </w:t>
      </w:r>
      <w:r w:rsidRPr="00B52830">
        <w:t xml:space="preserve">may include the value of services (e.g., donated volunteer or consultant time) or equipment donated to the project between the authorized start and end dates of your project. </w:t>
      </w:r>
    </w:p>
    <w:p w:rsidR="000977A1" w:rsidRPr="00B52830" w14:paraId="6C0E4D3A" w14:textId="091922F0">
      <w:pPr>
        <w:pStyle w:val="ListParagraph"/>
        <w:numPr>
          <w:ilvl w:val="0"/>
          <w:numId w:val="32"/>
        </w:numPr>
        <w:ind w:left="2016" w:hanging="432"/>
        <w:contextualSpacing w:val="0"/>
      </w:pPr>
      <w:r w:rsidRPr="00B52830">
        <w:t>All items listed, whether supported by grant funds or cost share, must be necessary to accomplish project objectives, allowable according to the applicable federal cost principles, auditable, and incurred during the</w:t>
      </w:r>
      <w:r w:rsidR="00707B85">
        <w:t xml:space="preserve"> </w:t>
      </w:r>
      <w:r w:rsidRPr="00B52830">
        <w:t>award</w:t>
      </w:r>
      <w:r w:rsidR="005D0899">
        <w:t>’s</w:t>
      </w:r>
      <w:r w:rsidRPr="00B52830">
        <w:t xml:space="preserve"> period of performance. </w:t>
      </w:r>
    </w:p>
    <w:p w:rsidR="000977A1" w:rsidRPr="00B52830" w14:paraId="7F6908BF" w14:textId="77777777">
      <w:pPr>
        <w:pStyle w:val="ListParagraph"/>
        <w:numPr>
          <w:ilvl w:val="0"/>
          <w:numId w:val="32"/>
        </w:numPr>
        <w:ind w:left="2016" w:hanging="432"/>
        <w:contextualSpacing w:val="0"/>
      </w:pPr>
      <w:r w:rsidRPr="00B52830">
        <w:t xml:space="preserve">Charges to the project for items such as salaries, fringe benefits, travel, and contractual services must conform to the written policies and established practices of your organization. </w:t>
      </w:r>
    </w:p>
    <w:p w:rsidR="00022F76" w:rsidRPr="00B52830" w14:paraId="46028883" w14:textId="7F0C23C5">
      <w:pPr>
        <w:pStyle w:val="ListParagraph"/>
        <w:numPr>
          <w:ilvl w:val="0"/>
          <w:numId w:val="32"/>
        </w:numPr>
        <w:ind w:left="2016" w:hanging="432"/>
        <w:contextualSpacing w:val="0"/>
      </w:pPr>
      <w:r w:rsidRPr="00B52830">
        <w:t xml:space="preserve">You must report </w:t>
      </w:r>
      <w:r w:rsidR="00F0565B">
        <w:t xml:space="preserve">as program income </w:t>
      </w:r>
      <w:r w:rsidRPr="00B52830">
        <w:t>all revenue generated with project funds during the award period of performance.</w:t>
      </w:r>
    </w:p>
    <w:p w:rsidR="00A03F4F" w14:paraId="2B22E7D4" w14:textId="1E15D113">
      <w:pPr>
        <w:pStyle w:val="ListParagraph"/>
        <w:numPr>
          <w:ilvl w:val="0"/>
          <w:numId w:val="32"/>
        </w:numPr>
        <w:ind w:left="2016" w:hanging="432"/>
        <w:contextualSpacing w:val="0"/>
      </w:pPr>
      <w:r w:rsidRPr="00B52830">
        <w:t>If you need more lines for a specific section, summarize the information in the IMLS Budget Form and explain it further in the Budget Justification.</w:t>
      </w:r>
    </w:p>
    <w:p w:rsidR="004C4522" w:rsidRPr="00B52830" w14:paraId="70A8B9E9" w14:textId="0C02E4B5">
      <w:pPr>
        <w:pStyle w:val="ListParagraph"/>
        <w:numPr>
          <w:ilvl w:val="0"/>
          <w:numId w:val="32"/>
        </w:numPr>
        <w:ind w:left="2016" w:hanging="432"/>
        <w:contextualSpacing w:val="0"/>
      </w:pPr>
      <w:r w:rsidRPr="007C423E">
        <w:t xml:space="preserve">Watch the pre-recorded webinar </w:t>
      </w:r>
      <w:hyperlink r:id="rId155" w:history="1">
        <w:r w:rsidRPr="007C423E">
          <w:rPr>
            <w:rStyle w:val="Hyperlink"/>
          </w:rPr>
          <w:t>Preparing a Budget and Budget Justification</w:t>
        </w:r>
      </w:hyperlink>
      <w:r w:rsidRPr="007C423E">
        <w:t xml:space="preserve"> for information on how to prepare these application components. </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B52830" w:rsidP="00622F11" w14:paraId="5662FF0A" w14:textId="351A2962">
            <w:pPr>
              <w:pStyle w:val="StrongTableHeading"/>
            </w:pPr>
            <w:r w:rsidRPr="00B52830">
              <w:t xml:space="preserve">Budget </w:t>
            </w:r>
            <w:r w:rsidRPr="00B52830" w:rsidR="00455A19">
              <w:t xml:space="preserve">Form </w:t>
            </w:r>
            <w:r w:rsidRPr="00B52830">
              <w:t>Section</w:t>
            </w:r>
          </w:p>
        </w:tc>
        <w:tc>
          <w:tcPr>
            <w:tcW w:w="5588" w:type="dxa"/>
          </w:tcPr>
          <w:p w:rsidR="00D43358" w:rsidRPr="00B52830" w:rsidP="00622F11" w14:paraId="2EDF11D4" w14:textId="77777777">
            <w:pPr>
              <w:pStyle w:val="StrongTableHeading"/>
            </w:pPr>
            <w:r w:rsidRPr="00B52830">
              <w:t>Instructions</w:t>
            </w:r>
          </w:p>
        </w:tc>
      </w:tr>
      <w:tr w14:paraId="666BC0D0" w14:textId="77777777" w:rsidTr="00EA4F64">
        <w:tblPrEx>
          <w:tblW w:w="0" w:type="auto"/>
          <w:jc w:val="center"/>
          <w:tblLook w:val="04A0"/>
        </w:tblPrEx>
        <w:trPr>
          <w:cantSplit/>
          <w:jc w:val="center"/>
        </w:trPr>
        <w:tc>
          <w:tcPr>
            <w:tcW w:w="3690" w:type="dxa"/>
          </w:tcPr>
          <w:p w:rsidR="00D43358" w:rsidRPr="00B52830" w14:paraId="44B0CBEE" w14:textId="77777777">
            <w:pPr>
              <w:pStyle w:val="TableHeaderRow"/>
              <w:numPr>
                <w:ilvl w:val="0"/>
                <w:numId w:val="28"/>
              </w:numPr>
            </w:pPr>
            <w:r w:rsidRPr="00B52830">
              <w:t>Salaries and Wages</w:t>
            </w:r>
          </w:p>
          <w:p w:rsidR="00D43358" w:rsidRPr="00B52830" w:rsidP="00622F11" w14:paraId="4D8C4506" w14:textId="77777777">
            <w:pPr>
              <w:pStyle w:val="TableHeaderRow"/>
            </w:pPr>
          </w:p>
        </w:tc>
        <w:tc>
          <w:tcPr>
            <w:tcW w:w="5588" w:type="dxa"/>
          </w:tcPr>
          <w:p w:rsidR="00707B85" w:rsidP="00593731" w14:paraId="7DFDF9D5" w14:textId="77777777">
            <w:pPr>
              <w:pStyle w:val="ListParagraph"/>
              <w:numPr>
                <w:ilvl w:val="0"/>
                <w:numId w:val="0"/>
              </w:numPr>
            </w:pPr>
            <w:r w:rsidRPr="00B52830">
              <w:t xml:space="preserve">Include both temporary and permanent staff as well as volunteers engaged in project activities. </w:t>
            </w:r>
          </w:p>
          <w:p w:rsidR="00707B85" w:rsidP="00593731" w14:paraId="5B0A3546" w14:textId="77777777">
            <w:pPr>
              <w:pStyle w:val="ListParagraph"/>
              <w:numPr>
                <w:ilvl w:val="0"/>
                <w:numId w:val="0"/>
              </w:numPr>
            </w:pPr>
          </w:p>
          <w:p w:rsidR="00D43358" w:rsidRPr="00B52830" w:rsidP="00593731" w14:paraId="1940CFAC" w14:textId="531EAE1B">
            <w:pPr>
              <w:pStyle w:val="ListParagraph"/>
              <w:numPr>
                <w:ilvl w:val="0"/>
                <w:numId w:val="0"/>
              </w:numPr>
            </w:pPr>
            <w:r w:rsidRPr="00B52830">
              <w:t xml:space="preserve">Document </w:t>
            </w:r>
            <w:r w:rsidRPr="00B52830" w:rsidR="00760236">
              <w:t xml:space="preserve">how you calculated salaries and wages </w:t>
            </w:r>
            <w:r w:rsidRPr="00B52830">
              <w:t>in your Budget Justification by including the base salary or wages for each person and the percentage of time each person is allocated to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B52830" w14:paraId="3F7E950C" w14:textId="351B97E3">
            <w:pPr>
              <w:pStyle w:val="TableHeaderRow"/>
              <w:numPr>
                <w:ilvl w:val="0"/>
                <w:numId w:val="28"/>
              </w:numPr>
            </w:pPr>
            <w:r w:rsidRPr="00B52830">
              <w:t>Fringe Benefits</w:t>
            </w:r>
          </w:p>
        </w:tc>
        <w:tc>
          <w:tcPr>
            <w:tcW w:w="5588" w:type="dxa"/>
          </w:tcPr>
          <w:p w:rsidR="00D43358" w:rsidRPr="00B52830" w:rsidP="00622F11" w14:paraId="7628D223" w14:textId="1BAAEF79">
            <w:r w:rsidRPr="00B52830">
              <w:t xml:space="preserve">Fringe benefits can be claimed as a direct cost for only those positions included in your direct cost pool and only </w:t>
            </w:r>
            <w:r w:rsidR="004C4522">
              <w:t>for</w:t>
            </w:r>
            <w:r w:rsidRPr="00B52830" w:rsidR="004C4522">
              <w:t xml:space="preserve"> </w:t>
            </w:r>
            <w:r w:rsidRPr="00B52830">
              <w:t>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52830" w14:paraId="391EFEF4" w14:textId="77777777">
            <w:pPr>
              <w:pStyle w:val="TableHeaderRow"/>
              <w:numPr>
                <w:ilvl w:val="0"/>
                <w:numId w:val="28"/>
              </w:numPr>
            </w:pPr>
            <w:r w:rsidRPr="00B52830">
              <w:t>Travel</w:t>
            </w:r>
          </w:p>
          <w:p w:rsidR="00D43358" w:rsidRPr="00B52830" w:rsidP="00622F11" w14:paraId="7527B532" w14:textId="77777777">
            <w:pPr>
              <w:pStyle w:val="TableHeaderRow"/>
            </w:pPr>
          </w:p>
        </w:tc>
        <w:tc>
          <w:tcPr>
            <w:tcW w:w="5588" w:type="dxa"/>
          </w:tcPr>
          <w:p w:rsidR="005A383C" w:rsidRPr="00B52830" w:rsidP="00622F11" w14:paraId="4A4F061D" w14:textId="2CFB449B">
            <w:r w:rsidRPr="00B52830">
              <w:t xml:space="preserve">You must include $3,000 per year in award (federal) funds for </w:t>
            </w:r>
            <w:r w:rsidR="00604C32">
              <w:t xml:space="preserve">domestic </w:t>
            </w:r>
            <w:r w:rsidRPr="00B52830">
              <w:t>travel to attend IMLS-designated meetings.</w:t>
            </w:r>
            <w:r w:rsidRPr="00B52830" w:rsidR="4F510580">
              <w:t xml:space="preserve"> No additional explanation for this cost item is required.</w:t>
            </w:r>
          </w:p>
          <w:p w:rsidR="005A383C" w:rsidRPr="00B52830" w:rsidP="00622F11" w14:paraId="45584E32" w14:textId="469E8D2C">
            <w:r w:rsidRPr="00B52830">
              <w:t>For all other travel costs, e</w:t>
            </w:r>
            <w:r w:rsidRPr="00B52830">
              <w:t xml:space="preserve">xplain </w:t>
            </w:r>
            <w:r w:rsidRPr="00B52830" w:rsidR="005A7263">
              <w:t>how you calculated</w:t>
            </w:r>
            <w:r w:rsidRPr="00B52830" w:rsidR="00C31579">
              <w:t xml:space="preserve"> </w:t>
            </w:r>
            <w:r w:rsidR="006664BC">
              <w:t xml:space="preserve">amounts for </w:t>
            </w:r>
            <w:r w:rsidRPr="00B52830" w:rsidR="006E5116">
              <w:t>each travel cost,</w:t>
            </w:r>
            <w:r w:rsidRPr="00B52830">
              <w:t xml:space="preserve"> including subsistence, lodging, and transportation, in your Budget Justification.</w:t>
            </w:r>
          </w:p>
          <w:p w:rsidR="00D43358" w:rsidRPr="00B52830" w:rsidP="00622F11" w14:paraId="5561FBA2" w14:textId="07B1B2B4">
            <w:r w:rsidRPr="00B52830">
              <w:t>You must use the lowest available commercial fares for coach or equivalent accommodations, and you must use U.S. flagged air carriers for foreign travel when such services are available, in accordance with applicable requirements.</w:t>
            </w:r>
          </w:p>
        </w:tc>
      </w:tr>
      <w:tr w14:paraId="529FB711" w14:textId="77777777" w:rsidTr="00EA4F64">
        <w:tblPrEx>
          <w:tblW w:w="0" w:type="auto"/>
          <w:jc w:val="center"/>
          <w:tblLook w:val="04A0"/>
        </w:tblPrEx>
        <w:trPr>
          <w:cantSplit/>
          <w:jc w:val="center"/>
        </w:trPr>
        <w:tc>
          <w:tcPr>
            <w:tcW w:w="3690" w:type="dxa"/>
          </w:tcPr>
          <w:p w:rsidR="00D43358" w:rsidRPr="00B52830" w14:paraId="7BC5722E" w14:textId="4F17EEF6">
            <w:pPr>
              <w:pStyle w:val="TableHeaderRow"/>
              <w:numPr>
                <w:ilvl w:val="0"/>
                <w:numId w:val="28"/>
              </w:numPr>
            </w:pPr>
            <w:r w:rsidRPr="00B52830">
              <w:t>Supplies, Materials, and Equipment</w:t>
            </w:r>
          </w:p>
        </w:tc>
        <w:tc>
          <w:tcPr>
            <w:tcW w:w="5588" w:type="dxa"/>
          </w:tcPr>
          <w:p w:rsidR="00D43358" w:rsidRPr="00B52830" w:rsidP="00622F11" w14:paraId="67696DA1" w14:textId="47214A47">
            <w:r w:rsidRPr="00B52830">
              <w:t xml:space="preserve">List the costs of supplies, materials, and equipment purchased specifically for the proposed project. For definitions and other information, please see </w:t>
            </w:r>
            <w:hyperlink r:id="rId11" w:history="1">
              <w:r w:rsidRPr="00700541">
                <w:rPr>
                  <w:rStyle w:val="Hyperlink"/>
                  <w:rFonts w:eastAsiaTheme="minorEastAsia"/>
                </w:rPr>
                <w:t xml:space="preserve">2 C.F.R. </w:t>
              </w:r>
              <w:r w:rsidRPr="00DA7405" w:rsidR="00DA7405">
                <w:rPr>
                  <w:rStyle w:val="Hyperlink"/>
                  <w:rFonts w:eastAsiaTheme="minorEastAsia"/>
                </w:rPr>
                <w:t>§</w:t>
              </w:r>
              <w:r w:rsidR="00DA7405">
                <w:rPr>
                  <w:rStyle w:val="Hyperlink"/>
                  <w:rFonts w:eastAsiaTheme="minorEastAsia"/>
                </w:rPr>
                <w:t xml:space="preserve"> </w:t>
              </w:r>
              <w:r w:rsidRPr="00700541">
                <w:rPr>
                  <w:rStyle w:val="Hyperlink"/>
                  <w:rFonts w:eastAsiaTheme="minorEastAsia"/>
                </w:rPr>
                <w:t>200</w:t>
              </w:r>
            </w:hyperlink>
            <w:r w:rsidRPr="00B52830">
              <w:t>.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52830" w14:paraId="187CA3DD" w14:textId="122B191D">
            <w:pPr>
              <w:pStyle w:val="TableHeaderRow"/>
              <w:numPr>
                <w:ilvl w:val="0"/>
                <w:numId w:val="28"/>
              </w:numPr>
            </w:pPr>
            <w:r w:rsidRPr="00B52830">
              <w:t>Subawards and Contracts</w:t>
            </w:r>
          </w:p>
        </w:tc>
        <w:tc>
          <w:tcPr>
            <w:tcW w:w="5588" w:type="dxa"/>
          </w:tcPr>
          <w:p w:rsidR="00FB78C0" w:rsidRPr="00B52830" w:rsidP="00622F11" w14:paraId="00A7186D" w14:textId="1390298D">
            <w:r w:rsidRPr="00B52830">
              <w:t xml:space="preserve">List each third party that will </w:t>
            </w:r>
            <w:r w:rsidR="006664BC">
              <w:t>perform</w:t>
            </w:r>
            <w:r w:rsidRPr="00B52830" w:rsidR="006664BC">
              <w:t xml:space="preserve"> </w:t>
            </w:r>
            <w:r w:rsidRPr="00B52830">
              <w:t>project activities and their associated costs as individual line item</w:t>
            </w:r>
            <w:r w:rsidR="000863A4">
              <w:t>s</w:t>
            </w:r>
            <w:r w:rsidRPr="00B52830">
              <w:t xml:space="preserve"> on your IMLS Budget Form. Designate each third party as either a subaward or a contract using the dropdown menu on each line. Itemize these third-party costs in your Budget Justification.</w:t>
            </w:r>
          </w:p>
        </w:tc>
      </w:tr>
      <w:tr w14:paraId="6A711925" w14:textId="77777777" w:rsidTr="00EA4F64">
        <w:tblPrEx>
          <w:tblW w:w="0" w:type="auto"/>
          <w:jc w:val="center"/>
          <w:tblLook w:val="04A0"/>
        </w:tblPrEx>
        <w:trPr>
          <w:cantSplit/>
          <w:jc w:val="center"/>
        </w:trPr>
        <w:tc>
          <w:tcPr>
            <w:tcW w:w="3690" w:type="dxa"/>
          </w:tcPr>
          <w:p w:rsidR="00E12FFC" w:rsidRPr="00B52830" w14:paraId="5C95A687" w14:textId="030BC114">
            <w:pPr>
              <w:pStyle w:val="TableHeaderRow"/>
              <w:numPr>
                <w:ilvl w:val="0"/>
                <w:numId w:val="28"/>
              </w:numPr>
            </w:pPr>
            <w:r w:rsidRPr="00B52830">
              <w:t>Student Support</w:t>
            </w:r>
          </w:p>
        </w:tc>
        <w:tc>
          <w:tcPr>
            <w:tcW w:w="5588" w:type="dxa"/>
          </w:tcPr>
          <w:p w:rsidR="00E12FFC" w:rsidRPr="00B52830" w:rsidP="00622F11" w14:paraId="74227F0D" w14:textId="63E607A0">
            <w:r w:rsidRPr="00B52830">
              <w:t xml:space="preserve">If your project includes Student Support costs, enter them in this section. </w:t>
            </w:r>
            <w:hyperlink w:anchor="_Student_Support_Costs" w:history="1">
              <w:r w:rsidRPr="00B52830" w:rsidR="000E1583">
                <w:rPr>
                  <w:rStyle w:val="Hyperlink"/>
                  <w:rFonts w:eastAsiaTheme="minorEastAsia"/>
                </w:rPr>
                <w:t>Refer to Student Support Cost</w:t>
              </w:r>
              <w:r w:rsidRPr="00B52830" w:rsidR="000E1583">
                <w:rPr>
                  <w:rStyle w:val="Hyperlink"/>
                </w:rPr>
                <w:t>s in the Budget</w:t>
              </w:r>
            </w:hyperlink>
            <w:r w:rsidRPr="00B52830" w:rsidR="000E1583">
              <w:t xml:space="preserve"> for a definition and examples</w:t>
            </w:r>
            <w:r w:rsidRPr="00B52830">
              <w:t>.</w:t>
            </w:r>
          </w:p>
        </w:tc>
      </w:tr>
      <w:tr w14:paraId="289A344A" w14:textId="77777777" w:rsidTr="00EA4F64">
        <w:tblPrEx>
          <w:tblW w:w="0" w:type="auto"/>
          <w:jc w:val="center"/>
          <w:tblLook w:val="04A0"/>
        </w:tblPrEx>
        <w:trPr>
          <w:cantSplit/>
          <w:jc w:val="center"/>
        </w:trPr>
        <w:tc>
          <w:tcPr>
            <w:tcW w:w="3690" w:type="dxa"/>
          </w:tcPr>
          <w:p w:rsidR="00EC08BD" w:rsidRPr="00B52830" w14:paraId="195AA7DA" w14:textId="5D8DA557">
            <w:pPr>
              <w:pStyle w:val="TableHeaderRow"/>
              <w:numPr>
                <w:ilvl w:val="0"/>
                <w:numId w:val="28"/>
              </w:numPr>
            </w:pPr>
            <w:r w:rsidRPr="00B52830">
              <w:t>Other Costs</w:t>
            </w:r>
          </w:p>
        </w:tc>
        <w:tc>
          <w:tcPr>
            <w:tcW w:w="5588" w:type="dxa"/>
          </w:tcPr>
          <w:p w:rsidR="00EC08BD" w:rsidRPr="00B52830" w:rsidP="00622F11" w14:paraId="45E62159" w14:textId="782253C3">
            <w:r w:rsidRPr="00B52830">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RPr="00B52830" w14:paraId="79289D4A" w14:textId="6318FB27">
            <w:pPr>
              <w:pStyle w:val="TableHeaderRow"/>
              <w:numPr>
                <w:ilvl w:val="0"/>
                <w:numId w:val="28"/>
              </w:numPr>
            </w:pPr>
            <w:r w:rsidRPr="00B52830">
              <w:t>Total Direct Costs</w:t>
            </w:r>
          </w:p>
        </w:tc>
        <w:tc>
          <w:tcPr>
            <w:tcW w:w="5588" w:type="dxa"/>
          </w:tcPr>
          <w:p w:rsidR="00EC08BD" w:rsidRPr="00B52830" w:rsidP="00622F11" w14:paraId="262706E9" w14:textId="5E4B72B6">
            <w:r w:rsidRPr="00B52830">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RPr="00B52830" w14:paraId="472BA54F" w14:textId="7E8A9056">
            <w:pPr>
              <w:pStyle w:val="TableHeaderRow"/>
              <w:numPr>
                <w:ilvl w:val="0"/>
                <w:numId w:val="28"/>
              </w:numPr>
            </w:pPr>
            <w:r w:rsidRPr="00B52830">
              <w:t>Indirect Costs</w:t>
            </w:r>
          </w:p>
        </w:tc>
        <w:tc>
          <w:tcPr>
            <w:tcW w:w="5588" w:type="dxa"/>
            <w:tcBorders>
              <w:bottom w:val="single" w:sz="12" w:space="0" w:color="2F5496" w:themeColor="accent5" w:themeShade="BF"/>
            </w:tcBorders>
          </w:tcPr>
          <w:p w:rsidR="00EC08BD" w:rsidRPr="00B52830" w:rsidP="00622F11" w14:paraId="7071ACED" w14:textId="1C96BBE0">
            <w:r w:rsidRPr="00B52830">
              <w:t>Indirect costs are expenses that are incurred for common or joint objectives that cannot be easily identified with a particular project. Indicate your organization’s indirect cost rate (</w:t>
            </w:r>
            <w:r w:rsidR="006664BC">
              <w:t>as a</w:t>
            </w:r>
            <w:r w:rsidRPr="00B52830" w:rsidR="006664BC">
              <w:t xml:space="preserve"> </w:t>
            </w:r>
            <w:r w:rsidRPr="00B52830">
              <w:t>percent</w:t>
            </w:r>
            <w:r w:rsidR="006664BC">
              <w:t>age</w:t>
            </w:r>
            <w:r w:rsidRPr="00B52830">
              <w:t xml:space="preserve">) and the base (in dollars) to which the rate is applied (e.g., 34% x $123,456.78). </w:t>
            </w:r>
            <w:hyperlink w:anchor="_Indirect_Costs_in_1" w:history="1">
              <w:r w:rsidRPr="00B52830" w:rsidR="009F676F">
                <w:rPr>
                  <w:rStyle w:val="Hyperlink"/>
                  <w:rFonts w:eastAsiaTheme="minorEastAsia"/>
                </w:rPr>
                <w:t>Refer to Indirect Costs in the Budget</w:t>
              </w:r>
            </w:hyperlink>
            <w:r w:rsidRPr="00B52830">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RPr="00B52830" w14:paraId="7010055F" w14:textId="7CCD2CBE">
            <w:pPr>
              <w:pStyle w:val="TableHeaderRow"/>
              <w:numPr>
                <w:ilvl w:val="0"/>
                <w:numId w:val="28"/>
              </w:numPr>
            </w:pPr>
            <w:r w:rsidRPr="00B52830">
              <w:t xml:space="preserve"> </w:t>
            </w:r>
            <w:r w:rsidRPr="00B52830">
              <w:t>Total Project Costs</w:t>
            </w:r>
          </w:p>
        </w:tc>
        <w:tc>
          <w:tcPr>
            <w:tcW w:w="5588" w:type="dxa"/>
          </w:tcPr>
          <w:p w:rsidR="00EC08BD" w:rsidP="00622F11" w14:paraId="60D8F9A6" w14:textId="77777777">
            <w:r w:rsidRPr="00B52830">
              <w:t>These amounts will total and round up to the nearest dollar automatically.</w:t>
            </w:r>
          </w:p>
          <w:p w:rsidR="00F641DD" w:rsidRPr="00F641DD" w:rsidP="00622F11" w14:paraId="31AAEDDF" w14:textId="01097793">
            <w:r w:rsidRPr="007C423E">
              <w:t>The total federal funding requested on your IMLS Budget Form -- including all direct and indirect costs -- must be within the allowable funding range set forth in this NOFO.</w:t>
            </w:r>
          </w:p>
        </w:tc>
      </w:tr>
    </w:tbl>
    <w:p w:rsidR="00A03F4F" w:rsidRPr="00B52830" w:rsidP="00622F11" w14:paraId="36D8ABDC" w14:textId="0FC61170">
      <w:pPr>
        <w:pStyle w:val="Heading4"/>
      </w:pPr>
      <w:bookmarkStart w:id="238" w:name="_Cost_Share"/>
      <w:bookmarkStart w:id="239" w:name="_Cost_Share_in"/>
      <w:bookmarkStart w:id="240" w:name="_Cost_Share_in_1"/>
      <w:bookmarkStart w:id="241" w:name="_Toc232522443"/>
      <w:bookmarkEnd w:id="238"/>
      <w:bookmarkEnd w:id="239"/>
      <w:bookmarkEnd w:id="240"/>
      <w:r w:rsidRPr="00B52830">
        <w:t>Cost Share</w:t>
      </w:r>
      <w:r w:rsidRPr="00B52830" w:rsidR="00047298">
        <w:t xml:space="preserve"> in the Budget</w:t>
      </w:r>
      <w:bookmarkEnd w:id="241"/>
    </w:p>
    <w:p w:rsidR="00A03F4F" w:rsidRPr="00B52830" w:rsidP="00622F11" w14:paraId="54DA3D9A" w14:textId="513E732C">
      <w:r w:rsidRPr="00B52830">
        <w:t xml:space="preserve">Cost share is </w:t>
      </w:r>
      <w:r w:rsidRPr="00B52830" w:rsidR="00714109">
        <w:t xml:space="preserve">the </w:t>
      </w:r>
      <w:r w:rsidRPr="00B52830">
        <w:t>portion of the project costs that is not paid by IMLS funds. Common examples of cost share include cash outlays; contribution of property and services; and in-kind contributions, such as staff or volunteer time that support project activities.</w:t>
      </w:r>
    </w:p>
    <w:p w:rsidR="00410254" w:rsidRPr="00B52830" w:rsidP="00622F11" w14:paraId="474F80AB" w14:textId="18CC8040">
      <w:r w:rsidRPr="00B52830">
        <w:t xml:space="preserve">All expenses, including cost </w:t>
      </w:r>
      <w:r w:rsidRPr="00B52830" w:rsidR="00625EF7">
        <w:t>share</w:t>
      </w:r>
      <w:r w:rsidRPr="00B52830">
        <w:t xml:space="preserve">, must be incurred during the award period of performance unless otherwise specified and allowed by law. Funds from other federal awards may not be used for cost </w:t>
      </w:r>
      <w:r w:rsidRPr="00B52830" w:rsidR="00625EF7">
        <w:t>share</w:t>
      </w:r>
      <w:r w:rsidRPr="00B52830">
        <w:t xml:space="preserve">. All federal, IMLS, and program requirements regarding the use of funds apply to both IMLS funds and to cost </w:t>
      </w:r>
      <w:r w:rsidRPr="00B52830" w:rsidR="00625EF7">
        <w:t>share</w:t>
      </w:r>
      <w:r w:rsidR="00F641DD">
        <w:t xml:space="preserve"> funds</w:t>
      </w:r>
      <w:r w:rsidRPr="00B52830">
        <w:t xml:space="preserve">. </w:t>
      </w:r>
      <w:bookmarkStart w:id="242" w:name="_Budget_Justification"/>
      <w:bookmarkStart w:id="243" w:name="_Indirect_Costs"/>
      <w:bookmarkStart w:id="244" w:name="_Indirect_Costs_in"/>
      <w:bookmarkEnd w:id="242"/>
      <w:bookmarkEnd w:id="243"/>
      <w:bookmarkEnd w:id="244"/>
    </w:p>
    <w:p w:rsidR="00EC46FD" w:rsidRPr="00B52830" w:rsidP="00622F11" w14:paraId="7C40B624" w14:textId="1506F772">
      <w:hyperlink r:id="rId156" w:history="1">
        <w:r w:rsidRPr="00B52830">
          <w:rPr>
            <w:rStyle w:val="Hyperlink"/>
          </w:rPr>
          <w:t>See 2 C.F.R. § 200.306 for more information on cost share</w:t>
        </w:r>
      </w:hyperlink>
      <w:r w:rsidRPr="00B52830">
        <w:t>.</w:t>
      </w:r>
    </w:p>
    <w:p w:rsidR="00A03F4F" w:rsidRPr="00B52830" w:rsidP="00622F11" w14:paraId="7260E108" w14:textId="3870E6B7">
      <w:pPr>
        <w:pStyle w:val="Heading4"/>
      </w:pPr>
      <w:bookmarkStart w:id="245" w:name="_Indirect_Costs_in_1"/>
      <w:bookmarkStart w:id="246" w:name="_Toc232522444"/>
      <w:bookmarkEnd w:id="245"/>
      <w:r w:rsidRPr="00B52830">
        <w:t>Indirect Costs</w:t>
      </w:r>
      <w:r w:rsidRPr="00B52830" w:rsidR="00047298">
        <w:t xml:space="preserve"> in the Budget</w:t>
      </w:r>
      <w:bookmarkEnd w:id="246"/>
    </w:p>
    <w:p w:rsidR="00410254" w:rsidRPr="00B52830" w:rsidP="00622F11" w14:paraId="66FDB24B" w14:textId="77777777">
      <w:r w:rsidRPr="00B52830">
        <w:t xml:space="preserve">Indirect costs are expenses incurred for common or joint objectives </w:t>
      </w:r>
      <w:r w:rsidRPr="00B52830" w:rsidR="008F4B20">
        <w:t xml:space="preserve">and </w:t>
      </w:r>
      <w:r w:rsidRPr="00B52830" w:rsidR="002505E9">
        <w:t xml:space="preserve">thus </w:t>
      </w:r>
      <w:r w:rsidRPr="00B52830">
        <w:t xml:space="preserve">cannot be </w:t>
      </w:r>
      <w:r w:rsidRPr="00B52830" w:rsidR="008F4B20">
        <w:t>readily</w:t>
      </w:r>
      <w:r w:rsidRPr="00B52830">
        <w:t xml:space="preserve"> </w:t>
      </w:r>
      <w:r w:rsidRPr="00B52830" w:rsidR="0092644C">
        <w:t xml:space="preserve">associated </w:t>
      </w:r>
      <w:r w:rsidRPr="00B52830">
        <w:t xml:space="preserve">with a particular project. Some examples include </w:t>
      </w:r>
      <w:r w:rsidRPr="00B52830"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52830">
        <w:t xml:space="preserve">. </w:t>
      </w:r>
    </w:p>
    <w:p w:rsidR="00E87E3D" w:rsidRPr="00B52830" w:rsidP="00622F11" w14:paraId="26F46E13" w14:textId="1285148C">
      <w:hyperlink r:id="rId157" w:history="1">
        <w:r w:rsidRPr="00B52830">
          <w:rPr>
            <w:rStyle w:val="Hyperlink"/>
          </w:rPr>
          <w:t xml:space="preserve">See 2 C.F.R. </w:t>
        </w:r>
        <w:r w:rsidRPr="009222ED" w:rsidR="009222ED">
          <w:rPr>
            <w:rStyle w:val="Hyperlink"/>
          </w:rPr>
          <w:t>§</w:t>
        </w:r>
        <w:r w:rsidR="009222ED">
          <w:rPr>
            <w:rStyle w:val="Hyperlink"/>
          </w:rPr>
          <w:t xml:space="preserve"> </w:t>
        </w:r>
        <w:r w:rsidRPr="00B52830">
          <w:rPr>
            <w:rStyle w:val="Hyperlink"/>
          </w:rPr>
          <w:t>200.414 for additional guidance on indirect costs</w:t>
        </w:r>
      </w:hyperlink>
      <w:r w:rsidRPr="00B52830">
        <w:t>.</w:t>
      </w:r>
    </w:p>
    <w:p w:rsidR="00A03F4F" w:rsidRPr="00B52830" w:rsidP="00622F11" w14:paraId="0C1D2B08" w14:textId="1ACAC89D">
      <w:pPr>
        <w:pStyle w:val="Heading5"/>
      </w:pPr>
      <w:r w:rsidRPr="00B52830">
        <w:t>O</w:t>
      </w:r>
      <w:r w:rsidRPr="00B52830" w:rsidR="00641364">
        <w:t xml:space="preserve">ptions for </w:t>
      </w:r>
      <w:r w:rsidRPr="00B52830">
        <w:t>C</w:t>
      </w:r>
      <w:r w:rsidRPr="00B52830" w:rsidR="00641364">
        <w:t xml:space="preserve">alculating and </w:t>
      </w:r>
      <w:r w:rsidRPr="00B52830">
        <w:t>I</w:t>
      </w:r>
      <w:r w:rsidRPr="00B52830" w:rsidR="00641364">
        <w:t xml:space="preserve">ncluding </w:t>
      </w:r>
      <w:r w:rsidRPr="00B52830">
        <w:t>I</w:t>
      </w:r>
      <w:r w:rsidRPr="00B52830" w:rsidR="00641364">
        <w:t xml:space="preserve">ndirect </w:t>
      </w:r>
      <w:r w:rsidRPr="00B52830">
        <w:t>C</w:t>
      </w:r>
      <w:r w:rsidRPr="00B52830" w:rsidR="00641364">
        <w:t>osts in</w:t>
      </w:r>
      <w:r w:rsidRPr="00B52830">
        <w:t xml:space="preserve"> a P</w:t>
      </w:r>
      <w:r w:rsidRPr="00B52830" w:rsidR="00641364">
        <w:t xml:space="preserve">roject </w:t>
      </w:r>
      <w:r w:rsidRPr="00B52830">
        <w:t>B</w:t>
      </w:r>
      <w:r w:rsidRPr="00B52830" w:rsidR="00641364">
        <w:t>udget</w:t>
      </w:r>
    </w:p>
    <w:p w:rsidR="00A03F4F" w:rsidRPr="00B52830" w:rsidP="00622F11" w14:paraId="32468621" w14:textId="34315489">
      <w:r>
        <w:t>In your budget, y</w:t>
      </w:r>
      <w:r w:rsidRPr="00B52830" w:rsidR="00641364">
        <w:t xml:space="preserve">ou </w:t>
      </w:r>
      <w:r>
        <w:t>may</w:t>
      </w:r>
      <w:r w:rsidRPr="00B52830" w:rsidR="00641364">
        <w:t>:</w:t>
      </w:r>
    </w:p>
    <w:p w:rsidR="00A03F4F" w:rsidRPr="00B52830" w:rsidP="00622F11" w14:paraId="00835F87" w14:textId="5E71B3AD">
      <w:pPr>
        <w:pStyle w:val="ListParagraph"/>
        <w:ind w:left="1080"/>
      </w:pPr>
      <w:r w:rsidRPr="00B52830">
        <w:t xml:space="preserve">use </w:t>
      </w:r>
      <w:r w:rsidRPr="00B52830" w:rsidR="00641364">
        <w:t>a rate not to exceed your current indirect cost rate already negotiated with a federal agency;</w:t>
      </w:r>
    </w:p>
    <w:p w:rsidR="00103CCA" w:rsidRPr="00B52830" w:rsidP="00622F11" w14:paraId="3954210C" w14:textId="3199C7F9">
      <w:pPr>
        <w:pStyle w:val="ListParagraph"/>
        <w:ind w:left="1080"/>
      </w:pPr>
      <w:r w:rsidRPr="007C423E">
        <w:rPr>
          <w:rFonts w:eastAsiaTheme="minorHAnsi"/>
          <w:szCs w:val="24"/>
        </w:rPr>
        <w:t xml:space="preserve">use a rate proposed to a federal agency for negotiation, but not yet finalized. However, the rate must be finalized by the time your budget is approved before IMLS makes the award; </w:t>
      </w:r>
      <w:r w:rsidRPr="00B52830" w:rsidR="00AF5581">
        <w:t xml:space="preserve">use </w:t>
      </w:r>
      <w:r w:rsidRPr="00B52830" w:rsidR="00641364">
        <w:t xml:space="preserve">a rate not to exceed </w:t>
      </w:r>
      <w:r w:rsidRPr="00B52830" w:rsidR="00E95EF0">
        <w:t xml:space="preserve">15 </w:t>
      </w:r>
      <w:r w:rsidRPr="00B52830" w:rsidR="008F4B20">
        <w:t>percent</w:t>
      </w:r>
      <w:r w:rsidRPr="00B52830" w:rsidR="00641364">
        <w:t xml:space="preserve"> of </w:t>
      </w:r>
      <w:r w:rsidRPr="00B52830" w:rsidR="008F4B20">
        <w:t>M</w:t>
      </w:r>
      <w:r w:rsidRPr="00B52830" w:rsidR="00641364">
        <w:t xml:space="preserve">odified </w:t>
      </w:r>
      <w:r w:rsidRPr="00B52830" w:rsidR="008F4B20">
        <w:t>T</w:t>
      </w:r>
      <w:r w:rsidRPr="00B52830" w:rsidR="00641364">
        <w:t xml:space="preserve">otal </w:t>
      </w:r>
      <w:r w:rsidRPr="00B52830" w:rsidR="008F4B20">
        <w:t>Di</w:t>
      </w:r>
      <w:r w:rsidRPr="00B52830" w:rsidR="00641364">
        <w:t xml:space="preserve">rect </w:t>
      </w:r>
      <w:r w:rsidRPr="00B52830" w:rsidR="008F4B20">
        <w:t>C</w:t>
      </w:r>
      <w:r w:rsidRPr="00B52830" w:rsidR="00641364">
        <w:t xml:space="preserve">osts </w:t>
      </w:r>
      <w:r w:rsidRPr="00B52830" w:rsidR="008F4B20">
        <w:t xml:space="preserve">(MTDC) </w:t>
      </w:r>
      <w:r w:rsidRPr="00B52830" w:rsidR="00641364">
        <w:t xml:space="preserve">if </w:t>
      </w:r>
      <w:r w:rsidRPr="00B52830" w:rsidR="00AF5581">
        <w:t xml:space="preserve">the organization </w:t>
      </w:r>
      <w:r w:rsidRPr="00B52830" w:rsidR="00B43C88">
        <w:t xml:space="preserve">currently </w:t>
      </w:r>
      <w:r w:rsidRPr="00B52830" w:rsidR="00FB392E">
        <w:t>do</w:t>
      </w:r>
      <w:r w:rsidRPr="00B52830" w:rsidR="00AF5581">
        <w:t>es</w:t>
      </w:r>
      <w:r w:rsidRPr="00B52830" w:rsidR="00FB392E">
        <w:t xml:space="preserve"> not have</w:t>
      </w:r>
      <w:r w:rsidRPr="00B52830" w:rsidR="00641364">
        <w:t xml:space="preserve"> a </w:t>
      </w:r>
      <w:r w:rsidRPr="00B52830" w:rsidR="008970E8">
        <w:t xml:space="preserve">Federally Negotiated Indirect Cost Rate Agreement (NICRA) </w:t>
      </w:r>
      <w:r w:rsidRPr="00B52830" w:rsidR="00641364">
        <w:t xml:space="preserve">and </w:t>
      </w:r>
      <w:r w:rsidRPr="00B52830" w:rsidR="00AF5581">
        <w:t>is</w:t>
      </w:r>
      <w:r w:rsidRPr="00B52830" w:rsidR="00641364">
        <w:t xml:space="preserve"> not subject to other requirements; or</w:t>
      </w:r>
    </w:p>
    <w:p w:rsidR="00EC46FD" w:rsidRPr="00B52830" w14:paraId="56D9121C" w14:textId="1F12154A">
      <w:pPr>
        <w:pStyle w:val="ListParagraph"/>
        <w:numPr>
          <w:ilvl w:val="0"/>
          <w:numId w:val="46"/>
        </w:numPr>
        <w:spacing w:line="240" w:lineRule="auto"/>
        <w:contextualSpacing w:val="0"/>
      </w:pPr>
      <w:r w:rsidRPr="00B52830">
        <w:t xml:space="preserve">not </w:t>
      </w:r>
      <w:r w:rsidRPr="00B52830" w:rsidR="00641364">
        <w:t>include any indirect costs.</w:t>
      </w:r>
    </w:p>
    <w:p w:rsidR="00A03F4F" w:rsidRPr="00B52830" w:rsidP="00622F11" w14:paraId="753A728D" w14:textId="587D596E">
      <w:pPr>
        <w:pStyle w:val="Heading5"/>
      </w:pPr>
      <w:r w:rsidRPr="00B52830">
        <w:t>Using a F</w:t>
      </w:r>
      <w:r w:rsidRPr="00B52830" w:rsidR="00641364">
        <w:t xml:space="preserve">ederally </w:t>
      </w:r>
      <w:r w:rsidRPr="00B52830">
        <w:t>N</w:t>
      </w:r>
      <w:r w:rsidRPr="00B52830" w:rsidR="00641364">
        <w:t xml:space="preserve">egotiated </w:t>
      </w:r>
      <w:r w:rsidRPr="00B52830">
        <w:t>I</w:t>
      </w:r>
      <w:r w:rsidRPr="00B52830" w:rsidR="00641364">
        <w:t xml:space="preserve">ndirect </w:t>
      </w:r>
      <w:r w:rsidRPr="00B52830">
        <w:t>C</w:t>
      </w:r>
      <w:r w:rsidRPr="00B52830" w:rsidR="00641364">
        <w:t xml:space="preserve">ost </w:t>
      </w:r>
      <w:r w:rsidRPr="00B52830">
        <w:t>R</w:t>
      </w:r>
      <w:r w:rsidRPr="00B52830" w:rsidR="00641364">
        <w:t>ate</w:t>
      </w:r>
      <w:r w:rsidRPr="00B52830" w:rsidR="00FC7818">
        <w:t xml:space="preserve"> Agreement</w:t>
      </w:r>
      <w:r w:rsidRPr="00B52830" w:rsidR="0027758A">
        <w:t xml:space="preserve"> </w:t>
      </w:r>
    </w:p>
    <w:p w:rsidR="00BF03B0" w:rsidRPr="00B52830" w:rsidP="00622F11" w14:paraId="0ADBAFFB" w14:textId="5E3358F0">
      <w:r w:rsidRPr="00B52830">
        <w:t>A Federally Negotiated Indirect Cost R</w:t>
      </w:r>
      <w:r w:rsidRPr="00B52830" w:rsidR="003A4467">
        <w:t>ate</w:t>
      </w:r>
      <w:r w:rsidRPr="00B52830" w:rsidR="00205815">
        <w:t xml:space="preserve"> </w:t>
      </w:r>
      <w:r w:rsidRPr="00B52830">
        <w:t>A</w:t>
      </w:r>
      <w:r w:rsidRPr="00B52830" w:rsidR="003A4467">
        <w:t xml:space="preserve">greement </w:t>
      </w:r>
      <w:r w:rsidRPr="00B52830">
        <w:t xml:space="preserve">(NICRA) </w:t>
      </w:r>
      <w:r w:rsidRPr="00B52830" w:rsidR="00205815">
        <w:t>is a document that reflects</w:t>
      </w:r>
      <w:r w:rsidRPr="00B52830">
        <w:t xml:space="preserve"> an estimate of indirect costs </w:t>
      </w:r>
      <w:r w:rsidRPr="00B52830" w:rsidR="00B404EC">
        <w:t xml:space="preserve">negotiated </w:t>
      </w:r>
      <w:r w:rsidRPr="00B52830" w:rsidR="003A4467">
        <w:t xml:space="preserve">between </w:t>
      </w:r>
      <w:r w:rsidRPr="00B52830" w:rsidR="00B404EC">
        <w:t xml:space="preserve">the </w:t>
      </w:r>
      <w:r w:rsidR="0071754A">
        <w:t>f</w:t>
      </w:r>
      <w:r w:rsidRPr="00B52830" w:rsidR="0071754A">
        <w:t xml:space="preserve">ederal </w:t>
      </w:r>
      <w:r w:rsidR="0071754A">
        <w:t>g</w:t>
      </w:r>
      <w:r w:rsidRPr="00B52830" w:rsidR="0071754A">
        <w:t xml:space="preserve">overnment </w:t>
      </w:r>
      <w:r w:rsidRPr="00B52830" w:rsidR="00B404EC">
        <w:t>and a</w:t>
      </w:r>
      <w:r w:rsidRPr="00B52830" w:rsidR="003A4467">
        <w:t xml:space="preserve"> non-federal </w:t>
      </w:r>
      <w:r w:rsidRPr="00B52830" w:rsidR="0074369F">
        <w:t>organization</w:t>
      </w:r>
      <w:r w:rsidRPr="00B52830" w:rsidR="003A4467">
        <w:t xml:space="preserve">. </w:t>
      </w:r>
      <w:r w:rsidRPr="00B52830" w:rsidR="007D79A4">
        <w:t>There are several types</w:t>
      </w:r>
      <w:r w:rsidRPr="00B52830" w:rsidR="009E1E86">
        <w:t xml:space="preserve"> of indirect cost rates (e.g., </w:t>
      </w:r>
      <w:r w:rsidRPr="00B52830">
        <w:t>P</w:t>
      </w:r>
      <w:r w:rsidRPr="00B52830" w:rsidR="009E1E86">
        <w:t xml:space="preserve">rovisional, </w:t>
      </w:r>
      <w:r w:rsidRPr="00B52830">
        <w:t>P</w:t>
      </w:r>
      <w:r w:rsidRPr="00B52830" w:rsidR="009E1E86">
        <w:t xml:space="preserve">redetermined, </w:t>
      </w:r>
      <w:r w:rsidRPr="00B52830">
        <w:t>F</w:t>
      </w:r>
      <w:r w:rsidRPr="00B52830" w:rsidR="009E1E86">
        <w:t xml:space="preserve">ixed, </w:t>
      </w:r>
      <w:r w:rsidRPr="00B52830">
        <w:t>F</w:t>
      </w:r>
      <w:r w:rsidRPr="00B52830" w:rsidR="009E1E86">
        <w:t>inal)</w:t>
      </w:r>
      <w:r w:rsidRPr="00B52830" w:rsidR="00CE621D">
        <w:t>,</w:t>
      </w:r>
      <w:r w:rsidRPr="00B52830" w:rsidR="003543B2">
        <w:t xml:space="preserve"> and some agreements identify several location</w:t>
      </w:r>
      <w:r w:rsidRPr="00B52830" w:rsidR="00467F1A">
        <w:t>s to which a particular rate applies (e.g., on-site/</w:t>
      </w:r>
      <w:r w:rsidRPr="00B52830" w:rsidR="009B7C27">
        <w:t xml:space="preserve">campus, off-site/campus), and/or program types </w:t>
      </w:r>
      <w:r w:rsidRPr="00B52830" w:rsidR="00AE04AD">
        <w:t>for</w:t>
      </w:r>
      <w:r w:rsidRPr="00B52830" w:rsidR="009B7C27">
        <w:t xml:space="preserve"> which </w:t>
      </w:r>
      <w:r w:rsidRPr="00B52830" w:rsidR="00AE04AD">
        <w:t xml:space="preserve">a particular rate may be used (e.g., </w:t>
      </w:r>
      <w:r w:rsidRPr="00B52830">
        <w:t>I</w:t>
      </w:r>
      <w:r w:rsidRPr="00B52830" w:rsidR="00AE04AD">
        <w:t xml:space="preserve">nstruction, </w:t>
      </w:r>
      <w:r w:rsidRPr="00B52830">
        <w:t>O</w:t>
      </w:r>
      <w:r w:rsidRPr="00B52830" w:rsidR="00AE04AD">
        <w:t xml:space="preserve">rganized </w:t>
      </w:r>
      <w:r w:rsidRPr="00B52830">
        <w:t>R</w:t>
      </w:r>
      <w:r w:rsidRPr="00B52830" w:rsidR="00AE04AD">
        <w:t xml:space="preserve">esearch, </w:t>
      </w:r>
      <w:r w:rsidRPr="00B52830">
        <w:t>All Programs</w:t>
      </w:r>
      <w:r w:rsidRPr="00B52830" w:rsidR="00273DF1">
        <w:t>,</w:t>
      </w:r>
      <w:r w:rsidRPr="00B52830">
        <w:t xml:space="preserve"> O</w:t>
      </w:r>
      <w:r w:rsidRPr="00B52830" w:rsidR="00AE04AD">
        <w:t xml:space="preserve">ther </w:t>
      </w:r>
      <w:r w:rsidRPr="00B52830">
        <w:t>S</w:t>
      </w:r>
      <w:r w:rsidRPr="00B52830" w:rsidR="00AE04AD">
        <w:t xml:space="preserve">ponsored </w:t>
      </w:r>
      <w:r w:rsidRPr="00B52830">
        <w:t>A</w:t>
      </w:r>
      <w:r w:rsidRPr="00B52830" w:rsidR="00AE04AD">
        <w:t>ctivities).</w:t>
      </w:r>
      <w:r w:rsidRPr="00B52830" w:rsidR="009E1E86">
        <w:t xml:space="preserve"> </w:t>
      </w:r>
    </w:p>
    <w:p w:rsidR="003A4467" w:rsidRPr="00B52830" w:rsidP="00622F11" w14:paraId="5AF09C3D" w14:textId="49C78B09">
      <w:r w:rsidRPr="00B52830">
        <w:t xml:space="preserve">If your organization already has </w:t>
      </w:r>
      <w:r w:rsidRPr="00B52830" w:rsidR="00205815">
        <w:t>a NICRA</w:t>
      </w:r>
      <w:r w:rsidRPr="00B52830">
        <w:t xml:space="preserve"> in effect, you may use </w:t>
      </w:r>
      <w:r w:rsidRPr="00B52830" w:rsidR="00614F3A">
        <w:t xml:space="preserve">one of the approved </w:t>
      </w:r>
      <w:r w:rsidRPr="00B52830">
        <w:t>rate</w:t>
      </w:r>
      <w:r w:rsidRPr="00B52830" w:rsidR="00614F3A">
        <w:t>s</w:t>
      </w:r>
      <w:r w:rsidRPr="00B52830">
        <w:t xml:space="preserve"> </w:t>
      </w:r>
      <w:r w:rsidRPr="00B52830" w:rsidR="007D55F8">
        <w:t>in the calculation of</w:t>
      </w:r>
      <w:r w:rsidRPr="00B52830">
        <w:t xml:space="preserve"> </w:t>
      </w:r>
      <w:r w:rsidRPr="00B52830" w:rsidR="00CA66F8">
        <w:t xml:space="preserve">your project’s indirect costs and by extension, your </w:t>
      </w:r>
      <w:r w:rsidRPr="00B52830">
        <w:t xml:space="preserve">total project costs, </w:t>
      </w:r>
      <w:r w:rsidRPr="00B52830" w:rsidR="00DE6A58">
        <w:t>if</w:t>
      </w:r>
      <w:r w:rsidRPr="00B52830">
        <w:t xml:space="preserve"> you apply the </w:t>
      </w:r>
      <w:r w:rsidRPr="00B52830" w:rsidR="007D55F8">
        <w:t xml:space="preserve">appropriate </w:t>
      </w:r>
      <w:r w:rsidRPr="00B52830">
        <w:t xml:space="preserve">rate </w:t>
      </w:r>
      <w:r w:rsidRPr="00B52830" w:rsidR="00386E1A">
        <w:t>and</w:t>
      </w:r>
      <w:r w:rsidRPr="00B52830">
        <w:t xml:space="preserve"> include a copy of the current agreement with your grant application. </w:t>
      </w:r>
      <w:r w:rsidR="00276580">
        <w:t>In your application, y</w:t>
      </w:r>
      <w:r w:rsidRPr="00B52830">
        <w:t xml:space="preserve">ou may use a rate lower than </w:t>
      </w:r>
      <w:r w:rsidR="00276580">
        <w:t>the</w:t>
      </w:r>
      <w:r w:rsidRPr="00B52830" w:rsidR="00276580">
        <w:t xml:space="preserve"> </w:t>
      </w:r>
      <w:r w:rsidRPr="00B52830" w:rsidR="00386E1A">
        <w:t xml:space="preserve">rate in your agreement, but you may not </w:t>
      </w:r>
      <w:r w:rsidR="00276580">
        <w:t>use</w:t>
      </w:r>
      <w:r w:rsidRPr="00B52830" w:rsidR="00276580">
        <w:t xml:space="preserve"> </w:t>
      </w:r>
      <w:r w:rsidRPr="00B52830" w:rsidR="008B58B5">
        <w:t xml:space="preserve">a higher one. </w:t>
      </w:r>
      <w:r w:rsidRPr="00B52830">
        <w:t>We will accept</w:t>
      </w:r>
      <w:r w:rsidRPr="00B52830" w:rsidR="00A809DB">
        <w:t xml:space="preserve"> only </w:t>
      </w:r>
      <w:r w:rsidRPr="00B52830" w:rsidR="00FF4DD9">
        <w:t>NICRAs</w:t>
      </w:r>
      <w:r w:rsidRPr="00B52830">
        <w:t xml:space="preserve"> that are current </w:t>
      </w:r>
      <w:r w:rsidR="0071754A">
        <w:t>on</w:t>
      </w:r>
      <w:r w:rsidRPr="00B52830" w:rsidR="0071754A">
        <w:t xml:space="preserve"> </w:t>
      </w:r>
      <w:r w:rsidRPr="00B52830">
        <w:t>the award date.</w:t>
      </w:r>
    </w:p>
    <w:p w:rsidR="001D3D7B" w:rsidRPr="00B52830" w:rsidP="00622F11" w14:paraId="4683B61B" w14:textId="148C9C11">
      <w:pPr>
        <w:rPr>
          <w:rStyle w:val="ui-provider"/>
        </w:rPr>
      </w:pPr>
      <w:bookmarkStart w:id="247" w:name="_Hlk136529337"/>
      <w:r w:rsidRPr="00B52830">
        <w:rPr>
          <w:rStyle w:val="ui-provider"/>
        </w:rPr>
        <w:t>Carefully review your institution’s negotiated indirect cost rate(s) to make sure you are using the</w:t>
      </w:r>
      <w:r w:rsidRPr="00B52830">
        <w:t xml:space="preserve"> </w:t>
      </w:r>
      <w:r w:rsidRPr="00B52830">
        <w:rPr>
          <w:rStyle w:val="ui-provider"/>
        </w:rPr>
        <w:t xml:space="preserve">appropriate rate for your project. </w:t>
      </w:r>
    </w:p>
    <w:p w:rsidR="00EC46FD" w:rsidRPr="00B52830" w:rsidP="00622F11" w14:paraId="32F3167F" w14:textId="4FA341C2">
      <w:bookmarkStart w:id="248" w:name="_Hlk103963452"/>
      <w:bookmarkStart w:id="249" w:name="_Hlk105655624"/>
      <w:bookmarkEnd w:id="247"/>
      <w:r w:rsidRPr="00B52830">
        <w:t>Please be aware that the indirect cost rate used in your approved IMLS budget (and that will also appear on the Official Award Notification if an award is made) will apply throughout your award</w:t>
      </w:r>
      <w:r w:rsidR="0071754A">
        <w:t>’s entire period of performance</w:t>
      </w:r>
      <w:r w:rsidRPr="00B52830">
        <w:t xml:space="preserve">. </w:t>
      </w:r>
      <w:r w:rsidR="0071754A">
        <w:t>E</w:t>
      </w:r>
      <w:r w:rsidRPr="00B52830" w:rsidR="0071754A">
        <w:t xml:space="preserve">ven </w:t>
      </w:r>
      <w:r w:rsidRPr="00B52830">
        <w:t>if you negotiate a new rate with your cognizant agency</w:t>
      </w:r>
      <w:r w:rsidRPr="00B52830" w:rsidR="5D7AB16B">
        <w:t xml:space="preserve"> after award </w:t>
      </w:r>
      <w:r w:rsidR="002F55DF">
        <w:t xml:space="preserve">period of </w:t>
      </w:r>
      <w:r w:rsidR="002728EF">
        <w:t xml:space="preserve">performance </w:t>
      </w:r>
      <w:r w:rsidRPr="00B52830" w:rsidR="5D7AB16B">
        <w:t>has begun</w:t>
      </w:r>
      <w:r w:rsidR="002728EF">
        <w:t>, you will not be permitted to use this new rate</w:t>
      </w:r>
      <w:r w:rsidRPr="00B52830">
        <w:t>.</w:t>
      </w:r>
      <w:bookmarkEnd w:id="248"/>
      <w:bookmarkEnd w:id="249"/>
    </w:p>
    <w:p w:rsidR="00A03F4F" w:rsidRPr="00B52830" w:rsidP="00622F11" w14:paraId="064087E4" w14:textId="24081757">
      <w:pPr>
        <w:pStyle w:val="Heading5"/>
      </w:pPr>
      <w:r w:rsidRPr="00B52830">
        <w:t xml:space="preserve">Using a Proposed Indirect Cost Rate </w:t>
      </w:r>
    </w:p>
    <w:p w:rsidR="00EC46FD" w:rsidRPr="00B52830" w:rsidP="00622F11" w14:paraId="62840E37" w14:textId="020D9026">
      <w:r w:rsidRPr="00B52830">
        <w:t xml:space="preserve">If your organization is </w:t>
      </w:r>
      <w:r w:rsidRPr="00B52830" w:rsidR="002870DB">
        <w:t>currently</w:t>
      </w:r>
      <w:r w:rsidRPr="00B52830">
        <w:t xml:space="preserve"> negotiating </w:t>
      </w:r>
      <w:r w:rsidRPr="00B52830" w:rsidR="007902F3">
        <w:t>a NICRA</w:t>
      </w:r>
      <w:r w:rsidRPr="00B52830" w:rsidR="003B0BEF">
        <w:t xml:space="preserve"> </w:t>
      </w:r>
      <w:r w:rsidRPr="00B52830">
        <w:t xml:space="preserve">with a federal agency, you may use the indirect cost rate proposed to the federal agency to estimate </w:t>
      </w:r>
      <w:r w:rsidRPr="00B52830" w:rsidR="00891B8B">
        <w:t xml:space="preserve">indirect and </w:t>
      </w:r>
      <w:r w:rsidRPr="00B52830">
        <w:t xml:space="preserve">total project costs. In </w:t>
      </w:r>
      <w:r w:rsidR="002728EF">
        <w:t>this</w:t>
      </w:r>
      <w:r w:rsidRPr="00B52830" w:rsidR="002728EF">
        <w:t xml:space="preserve"> </w:t>
      </w:r>
      <w:r w:rsidRPr="00B52830">
        <w:t xml:space="preserve">situation, if we </w:t>
      </w:r>
      <w:r w:rsidRPr="00B52830" w:rsidR="00BC433B">
        <w:t>issue an award</w:t>
      </w:r>
      <w:r w:rsidRPr="00B52830">
        <w:t xml:space="preserve">, we will accept the rate only if negotiations are final by the award date and a copy of the final agreement is submitted to </w:t>
      </w:r>
      <w:r w:rsidR="002728EF">
        <w:t>IMLS</w:t>
      </w:r>
      <w:r w:rsidRPr="00B52830">
        <w:t xml:space="preserve">. </w:t>
      </w:r>
      <w:r w:rsidR="002728EF">
        <w:t>Agency</w:t>
      </w:r>
      <w:r w:rsidRPr="00B52830" w:rsidR="002728EF">
        <w:t xml:space="preserve"> </w:t>
      </w:r>
      <w:r w:rsidRPr="00B52830">
        <w:t xml:space="preserve">staff will work with you to adjust your budget prior to </w:t>
      </w:r>
      <w:r w:rsidRPr="00B52830" w:rsidR="00BC433B">
        <w:t>issuing an award</w:t>
      </w:r>
      <w:r w:rsidRPr="00B52830">
        <w:t>.</w:t>
      </w:r>
    </w:p>
    <w:p w:rsidR="00A03F4F" w:rsidRPr="00B52830" w:rsidP="00622F11" w14:paraId="24A3FEF3" w14:textId="0C1D0D93">
      <w:pPr>
        <w:pStyle w:val="Heading5"/>
      </w:pPr>
      <w:r w:rsidRPr="00B52830">
        <w:t xml:space="preserve">Using the </w:t>
      </w:r>
      <w:r w:rsidRPr="00B52830" w:rsidR="00E95EF0">
        <w:t xml:space="preserve">15 </w:t>
      </w:r>
      <w:r w:rsidRPr="00B52830">
        <w:t xml:space="preserve">Percent </w:t>
      </w:r>
      <w:r w:rsidRPr="00CE5F4F" w:rsidR="00CE5F4F">
        <w:rPr>
          <w:i/>
        </w:rPr>
        <w:t xml:space="preserve">De </w:t>
      </w:r>
      <w:r w:rsidR="00CE5F4F">
        <w:rPr>
          <w:i/>
        </w:rPr>
        <w:t>M</w:t>
      </w:r>
      <w:r w:rsidRPr="00CE5F4F" w:rsidR="00CE5F4F">
        <w:rPr>
          <w:i/>
        </w:rPr>
        <w:t>inimis</w:t>
      </w:r>
      <w:r w:rsidRPr="00B52830">
        <w:t xml:space="preserve"> Indirect Cost Rate </w:t>
      </w:r>
    </w:p>
    <w:p w:rsidR="004641B4" w:rsidRPr="00B52830" w:rsidP="00622F11" w14:paraId="618C4F7A" w14:textId="5F52480E">
      <w:r w:rsidRPr="00B52830">
        <w:t>Y</w:t>
      </w:r>
      <w:r w:rsidRPr="00B52830">
        <w:t xml:space="preserve">ou may charge a </w:t>
      </w:r>
      <w:r w:rsidRPr="00CE5F4F" w:rsidR="00CE5F4F">
        <w:rPr>
          <w:i/>
        </w:rPr>
        <w:t>de minimis</w:t>
      </w:r>
      <w:r w:rsidRPr="00B52830">
        <w:t xml:space="preserve"> rate of </w:t>
      </w:r>
      <w:r w:rsidRPr="00B52830" w:rsidR="003C2EFF">
        <w:t xml:space="preserve">up to </w:t>
      </w:r>
      <w:r w:rsidRPr="00B52830" w:rsidR="00E95EF0">
        <w:t xml:space="preserve">15 </w:t>
      </w:r>
      <w:r w:rsidRPr="00B52830">
        <w:t xml:space="preserve">percent of Modified Total Direct Costs, as long as you do not have a current </w:t>
      </w:r>
      <w:r w:rsidRPr="00B52830" w:rsidR="003B0BEF">
        <w:t xml:space="preserve">NICRA </w:t>
      </w:r>
      <w:r w:rsidRPr="00B52830">
        <w:t xml:space="preserve">and you meet the applicable requirements. </w:t>
      </w:r>
      <w:hyperlink r:id="rId158" w:history="1">
        <w:r w:rsidRPr="00B52830" w:rsidR="008612BE">
          <w:rPr>
            <w:rStyle w:val="Hyperlink"/>
          </w:rPr>
          <w:t xml:space="preserve">See 2 C.F.R. </w:t>
        </w:r>
        <w:r w:rsidRPr="002728EF" w:rsidR="002728EF">
          <w:rPr>
            <w:rStyle w:val="Hyperlink"/>
          </w:rPr>
          <w:t>§</w:t>
        </w:r>
        <w:r w:rsidR="002728EF">
          <w:rPr>
            <w:rStyle w:val="Hyperlink"/>
          </w:rPr>
          <w:t xml:space="preserve"> </w:t>
        </w:r>
        <w:r w:rsidRPr="00B52830" w:rsidR="008612BE">
          <w:rPr>
            <w:rStyle w:val="Hyperlink"/>
          </w:rPr>
          <w:t>200</w:t>
        </w:r>
      </w:hyperlink>
      <w:r w:rsidRPr="00B52830" w:rsidR="008612BE">
        <w:t xml:space="preserve">, including </w:t>
      </w:r>
      <w:hyperlink r:id="rId159" w:history="1">
        <w:r w:rsidRPr="00B52830" w:rsidR="008612BE">
          <w:rPr>
            <w:rStyle w:val="Hyperlink"/>
          </w:rPr>
          <w:t>2 C.F.R. § 200.1 (Definitions)</w:t>
        </w:r>
      </w:hyperlink>
      <w:r w:rsidRPr="00B52830" w:rsidR="008612BE">
        <w:t xml:space="preserve">, </w:t>
      </w:r>
      <w:hyperlink r:id="rId160" w:anchor="p-200.414(f)" w:history="1">
        <w:r w:rsidRPr="00B52830" w:rsidR="008612BE">
          <w:rPr>
            <w:rStyle w:val="Hyperlink"/>
          </w:rPr>
          <w:t>200.414(f)</w:t>
        </w:r>
      </w:hyperlink>
      <w:r w:rsidRPr="00B52830" w:rsidR="008612BE">
        <w:t xml:space="preserve">, and </w:t>
      </w:r>
      <w:hyperlink r:id="rId161" w:anchor="p-200.510(b)(6)" w:history="1">
        <w:r w:rsidRPr="00B52830" w:rsidR="008612BE">
          <w:rPr>
            <w:rStyle w:val="Hyperlink"/>
          </w:rPr>
          <w:t>200.510(b)(6)</w:t>
        </w:r>
      </w:hyperlink>
      <w:r w:rsidRPr="00B52830" w:rsidR="008612BE">
        <w:t xml:space="preserve"> for additional guidance</w:t>
      </w:r>
      <w:r w:rsidRPr="00B52830">
        <w:t>.</w:t>
      </w:r>
    </w:p>
    <w:p w:rsidR="004F641A" w:rsidRPr="00B52830" w:rsidP="00622F11" w14:paraId="56B4D0F5" w14:textId="7C636EE8">
      <w:r w:rsidRPr="00B52830">
        <w:t xml:space="preserve">Modified Total Direct Costs </w:t>
      </w:r>
      <w:r w:rsidRPr="00B52830" w:rsidR="008612BE">
        <w:t>include</w:t>
      </w:r>
      <w:r w:rsidRPr="00B52830">
        <w:t>:</w:t>
      </w:r>
      <w:r w:rsidRPr="00B52830">
        <w:t xml:space="preserve"> </w:t>
      </w:r>
    </w:p>
    <w:p w:rsidR="004F641A" w:rsidRPr="00B52830" w14:paraId="5E1CDB8E" w14:textId="77777777">
      <w:pPr>
        <w:pStyle w:val="ListParagraph"/>
        <w:numPr>
          <w:ilvl w:val="0"/>
          <w:numId w:val="52"/>
        </w:numPr>
      </w:pPr>
      <w:r w:rsidRPr="00B52830">
        <w:t xml:space="preserve">all direct salaries and wages, </w:t>
      </w:r>
    </w:p>
    <w:p w:rsidR="004F641A" w:rsidRPr="00B52830" w14:paraId="04478063" w14:textId="77777777">
      <w:pPr>
        <w:pStyle w:val="ListParagraph"/>
        <w:numPr>
          <w:ilvl w:val="0"/>
          <w:numId w:val="52"/>
        </w:numPr>
      </w:pPr>
      <w:r w:rsidRPr="00B52830">
        <w:t xml:space="preserve">applicable fringe benefits, </w:t>
      </w:r>
    </w:p>
    <w:p w:rsidR="004F641A" w:rsidRPr="00B52830" w14:paraId="411F4454" w14:textId="77777777">
      <w:pPr>
        <w:pStyle w:val="ListParagraph"/>
        <w:numPr>
          <w:ilvl w:val="0"/>
          <w:numId w:val="52"/>
        </w:numPr>
      </w:pPr>
      <w:r w:rsidRPr="00B52830">
        <w:t xml:space="preserve">materials and supplies, </w:t>
      </w:r>
    </w:p>
    <w:p w:rsidR="004F641A" w:rsidRPr="00B52830" w14:paraId="7135FE69" w14:textId="77777777">
      <w:pPr>
        <w:pStyle w:val="ListParagraph"/>
        <w:numPr>
          <w:ilvl w:val="0"/>
          <w:numId w:val="52"/>
        </w:numPr>
      </w:pPr>
      <w:r w:rsidRPr="00B52830">
        <w:t xml:space="preserve">services, </w:t>
      </w:r>
    </w:p>
    <w:p w:rsidR="004F641A" w:rsidRPr="00B52830" w14:paraId="3B47FBFE" w14:textId="77777777">
      <w:pPr>
        <w:pStyle w:val="ListParagraph"/>
        <w:numPr>
          <w:ilvl w:val="0"/>
          <w:numId w:val="52"/>
        </w:numPr>
      </w:pPr>
      <w:r w:rsidRPr="00B52830">
        <w:t xml:space="preserve">travel, and </w:t>
      </w:r>
    </w:p>
    <w:p w:rsidR="004F641A" w:rsidRPr="00B52830" w14:paraId="531EE8C1" w14:textId="77777777">
      <w:pPr>
        <w:pStyle w:val="ListParagraph"/>
        <w:numPr>
          <w:ilvl w:val="0"/>
          <w:numId w:val="52"/>
        </w:numPr>
      </w:pPr>
      <w:r w:rsidRPr="00B52830">
        <w:t>up to the first $</w:t>
      </w:r>
      <w:r w:rsidRPr="00B52830" w:rsidR="000A0588">
        <w:t>50</w:t>
      </w:r>
      <w:r w:rsidRPr="00B52830">
        <w:t xml:space="preserve">,000 of each subaward </w:t>
      </w:r>
      <w:bookmarkStart w:id="250" w:name="_Hlk105655676"/>
      <w:r w:rsidRPr="00B52830">
        <w:t>(regardless of the period of performance of the subawards under the award</w:t>
      </w:r>
      <w:bookmarkEnd w:id="250"/>
      <w:r w:rsidRPr="00B52830">
        <w:t xml:space="preserve">). </w:t>
      </w:r>
      <w:bookmarkStart w:id="251" w:name="_Hlk105655958"/>
    </w:p>
    <w:p w:rsidR="004F641A" w:rsidRPr="00B52830" w:rsidP="004F641A" w14:paraId="0CF49173" w14:textId="2CE089F4">
      <w:r w:rsidRPr="00B52830">
        <w:t>Modified Total Direct Costs</w:t>
      </w:r>
      <w:r w:rsidRPr="00B52830" w:rsidR="004641B4">
        <w:t xml:space="preserve"> exclude</w:t>
      </w:r>
      <w:r w:rsidRPr="00B52830">
        <w:t>:</w:t>
      </w:r>
      <w:r w:rsidRPr="00B52830" w:rsidR="004641B4">
        <w:t xml:space="preserve"> </w:t>
      </w:r>
    </w:p>
    <w:p w:rsidR="004F641A" w:rsidRPr="00B52830" w14:paraId="29A330B3" w14:textId="77777777">
      <w:pPr>
        <w:pStyle w:val="ListParagraph"/>
        <w:numPr>
          <w:ilvl w:val="0"/>
          <w:numId w:val="53"/>
        </w:numPr>
      </w:pPr>
      <w:r w:rsidRPr="00B52830">
        <w:t xml:space="preserve">equipment, </w:t>
      </w:r>
    </w:p>
    <w:p w:rsidR="004F641A" w:rsidRPr="00B52830" w14:paraId="0404BC02" w14:textId="77777777">
      <w:pPr>
        <w:pStyle w:val="ListParagraph"/>
        <w:numPr>
          <w:ilvl w:val="0"/>
          <w:numId w:val="53"/>
        </w:numPr>
      </w:pPr>
      <w:r w:rsidRPr="00B52830">
        <w:t xml:space="preserve">capital expenditures, </w:t>
      </w:r>
    </w:p>
    <w:p w:rsidR="004F641A" w:rsidRPr="00B52830" w14:paraId="1E12392C" w14:textId="77777777">
      <w:pPr>
        <w:pStyle w:val="ListParagraph"/>
        <w:numPr>
          <w:ilvl w:val="0"/>
          <w:numId w:val="53"/>
        </w:numPr>
      </w:pPr>
      <w:r w:rsidRPr="00B52830">
        <w:t xml:space="preserve">charges for patient care, </w:t>
      </w:r>
    </w:p>
    <w:p w:rsidR="004F641A" w:rsidRPr="00B52830" w14:paraId="6BAFB268" w14:textId="77777777">
      <w:pPr>
        <w:pStyle w:val="ListParagraph"/>
        <w:numPr>
          <w:ilvl w:val="0"/>
          <w:numId w:val="53"/>
        </w:numPr>
      </w:pPr>
      <w:r w:rsidRPr="00B52830">
        <w:t xml:space="preserve">rental costs, </w:t>
      </w:r>
    </w:p>
    <w:p w:rsidR="004F641A" w:rsidRPr="00B52830" w14:paraId="68E03AC1" w14:textId="77777777">
      <w:pPr>
        <w:pStyle w:val="ListParagraph"/>
        <w:numPr>
          <w:ilvl w:val="0"/>
          <w:numId w:val="53"/>
        </w:numPr>
      </w:pPr>
      <w:r w:rsidRPr="00B52830">
        <w:t xml:space="preserve">tuition remission, </w:t>
      </w:r>
    </w:p>
    <w:p w:rsidR="004F641A" w:rsidRPr="00B52830" w14:paraId="03A9CCE8" w14:textId="77777777">
      <w:pPr>
        <w:pStyle w:val="ListParagraph"/>
        <w:numPr>
          <w:ilvl w:val="0"/>
          <w:numId w:val="53"/>
        </w:numPr>
      </w:pPr>
      <w:r w:rsidRPr="00B52830">
        <w:t xml:space="preserve">scholarships and fellowships, </w:t>
      </w:r>
    </w:p>
    <w:p w:rsidR="004F641A" w:rsidRPr="00B52830" w14:paraId="0E4DA0BC" w14:textId="77777777">
      <w:pPr>
        <w:pStyle w:val="ListParagraph"/>
        <w:numPr>
          <w:ilvl w:val="0"/>
          <w:numId w:val="53"/>
        </w:numPr>
      </w:pPr>
      <w:r w:rsidRPr="00B52830">
        <w:t xml:space="preserve">participant support costs, and </w:t>
      </w:r>
    </w:p>
    <w:p w:rsidR="004F641A" w:rsidRPr="00B52830" w14:paraId="1BC1B363" w14:textId="77777777">
      <w:pPr>
        <w:pStyle w:val="ListParagraph"/>
        <w:numPr>
          <w:ilvl w:val="0"/>
          <w:numId w:val="53"/>
        </w:numPr>
      </w:pPr>
      <w:r w:rsidRPr="00B52830">
        <w:t>the portion of each subaward in excess of $</w:t>
      </w:r>
      <w:r w:rsidRPr="00B52830" w:rsidR="00D21704">
        <w:t>50</w:t>
      </w:r>
      <w:r w:rsidRPr="00B52830">
        <w:t xml:space="preserve">,000. </w:t>
      </w:r>
    </w:p>
    <w:p w:rsidR="004641B4" w:rsidRPr="00B52830" w:rsidP="004F641A" w14:paraId="5ED1E139" w14:textId="74AD18A6">
      <w:r w:rsidRPr="00B52830">
        <w:t xml:space="preserve">Other items may only be excluded when necessary to avoid a serious inequity in the distribution of indirect costs, and with the approval of the cognizant agency for indirect costs. </w:t>
      </w:r>
      <w:bookmarkEnd w:id="251"/>
    </w:p>
    <w:p w:rsidR="00EC46FD" w:rsidRPr="00B52830" w:rsidP="00622F11" w14:paraId="3A23C7CC" w14:textId="1D1C5178">
      <w:r w:rsidRPr="00B52830">
        <w:t xml:space="preserve">If you are using the </w:t>
      </w:r>
      <w:r w:rsidRPr="00B52830" w:rsidR="00B1014B">
        <w:t xml:space="preserve">up to </w:t>
      </w:r>
      <w:r w:rsidRPr="00B52830" w:rsidR="008D3067">
        <w:t xml:space="preserve">15 </w:t>
      </w:r>
      <w:r w:rsidRPr="00B52830">
        <w:t xml:space="preserve">percent </w:t>
      </w:r>
      <w:r w:rsidRPr="00CE5F4F" w:rsidR="00CE5F4F">
        <w:rPr>
          <w:i/>
        </w:rPr>
        <w:t>de minimis</w:t>
      </w:r>
      <w:r w:rsidRPr="00B52830" w:rsidR="00861648">
        <w:t xml:space="preserve"> </w:t>
      </w:r>
      <w:r w:rsidRPr="00B52830">
        <w:t>indirect cost rate, check the box indicated on the IMLS Budget Form. No additional documentation is required.</w:t>
      </w:r>
    </w:p>
    <w:p w:rsidR="00A03F4F" w:rsidRPr="00B52830" w:rsidP="00622F11" w14:paraId="035A1B77" w14:textId="59B1F627">
      <w:pPr>
        <w:pStyle w:val="Heading5"/>
      </w:pPr>
      <w:r w:rsidRPr="00B52830">
        <w:t>Applying an Indirect Cost Rate to the Cost Share Portion of a Budget</w:t>
      </w:r>
      <w:r w:rsidRPr="00B52830" w:rsidR="00641364">
        <w:t xml:space="preserve"> </w:t>
      </w:r>
    </w:p>
    <w:p w:rsidR="005A4269" w:rsidRPr="00B52830" w:rsidP="00622F11" w14:paraId="637ED22F" w14:textId="5C57158C">
      <w:r>
        <w:t>I</w:t>
      </w:r>
      <w:r w:rsidRPr="00B52830" w:rsidR="00884203">
        <w:t xml:space="preserve">f </w:t>
      </w:r>
      <w:r>
        <w:t xml:space="preserve">doing so is </w:t>
      </w:r>
      <w:r w:rsidRPr="00B52830" w:rsidR="00641364">
        <w:t>consistent with 2 C</w:t>
      </w:r>
      <w:r w:rsidRPr="00B52830" w:rsidR="00D4235B">
        <w:t>.</w:t>
      </w:r>
      <w:r w:rsidRPr="00B52830" w:rsidR="00641364">
        <w:t>F</w:t>
      </w:r>
      <w:r w:rsidRPr="00B52830" w:rsidR="00D4235B">
        <w:t>.</w:t>
      </w:r>
      <w:r w:rsidRPr="00B52830" w:rsidR="00641364">
        <w:t>R</w:t>
      </w:r>
      <w:r w:rsidRPr="00B52830" w:rsidR="00D4235B">
        <w:t>.</w:t>
      </w:r>
      <w:r w:rsidRPr="00B52830" w:rsidR="00641364">
        <w:t xml:space="preserve"> </w:t>
      </w:r>
      <w:r w:rsidRPr="002728EF">
        <w:t>§</w:t>
      </w:r>
      <w:r>
        <w:t xml:space="preserve"> </w:t>
      </w:r>
      <w:r w:rsidRPr="00B52830" w:rsidR="00641364">
        <w:t xml:space="preserve">200, </w:t>
      </w:r>
      <w:r>
        <w:t xml:space="preserve">you may </w:t>
      </w:r>
      <w:r w:rsidRPr="00B52830" w:rsidR="00641364">
        <w:t>apply your indirect cost rate to your total direct costs covered by cost share</w:t>
      </w:r>
      <w:r>
        <w:t>. However,</w:t>
      </w:r>
      <w:r w:rsidRPr="00B52830">
        <w:t xml:space="preserve"> </w:t>
      </w:r>
      <w:r w:rsidRPr="00B52830" w:rsidR="00BE1AFD">
        <w:t xml:space="preserve">you must account for </w:t>
      </w:r>
      <w:r w:rsidRPr="00B52830" w:rsidR="00641364">
        <w:t xml:space="preserve">any costs </w:t>
      </w:r>
      <w:r>
        <w:t xml:space="preserve">identified </w:t>
      </w:r>
      <w:r w:rsidRPr="00B52830" w:rsidR="00641364">
        <w:t xml:space="preserve">as cost share in the cost share column on the </w:t>
      </w:r>
      <w:r w:rsidRPr="00B52830" w:rsidR="003361E0">
        <w:t xml:space="preserve">IMLS </w:t>
      </w:r>
      <w:r w:rsidRPr="00B52830" w:rsidR="00641364">
        <w:t xml:space="preserve">Budget Form. IMLS funds can be used for indirect costs, but only </w:t>
      </w:r>
      <w:r w:rsidR="00AB498D">
        <w:t>on</w:t>
      </w:r>
      <w:r w:rsidRPr="00B52830" w:rsidR="00AB498D">
        <w:t xml:space="preserve"> </w:t>
      </w:r>
      <w:r w:rsidRPr="00B52830" w:rsidR="00641364">
        <w:t xml:space="preserve">the portion of direct costs </w:t>
      </w:r>
      <w:r w:rsidR="00E6739F">
        <w:t>supported by</w:t>
      </w:r>
      <w:r w:rsidRPr="00B52830" w:rsidR="00641364">
        <w:t xml:space="preserve"> IMLS </w:t>
      </w:r>
      <w:r w:rsidRPr="00B52830" w:rsidR="00E6739F">
        <w:t>fun</w:t>
      </w:r>
      <w:r w:rsidR="00E6739F">
        <w:t>ding</w:t>
      </w:r>
      <w:r w:rsidRPr="00B52830" w:rsidR="00E6739F">
        <w:t xml:space="preserve"> </w:t>
      </w:r>
      <w:r w:rsidRPr="00B52830" w:rsidR="00641364">
        <w:t xml:space="preserve">(the Grant Funds column). </w:t>
      </w:r>
      <w:r w:rsidRPr="00B52830" w:rsidR="00AD451E">
        <w:t>(</w:t>
      </w:r>
      <w:hyperlink r:id="rId153" w:anchor="subject-group-ECFRd93f2a98b1f6455" w:history="1">
        <w:r w:rsidRPr="00B52830" w:rsidR="00567A8A">
          <w:rPr>
            <w:rStyle w:val="Hyperlink"/>
          </w:rPr>
          <w:t>See, for example, 2 C.F.R. § 200.412-414.)</w:t>
        </w:r>
      </w:hyperlink>
    </w:p>
    <w:p w:rsidR="00A03F4F" w:rsidRPr="00B52830" w:rsidP="00622F11" w14:paraId="74E58E9B" w14:textId="5C2D530D">
      <w:pPr>
        <w:pStyle w:val="Heading5"/>
      </w:pPr>
      <w:r w:rsidRPr="00B52830">
        <w:t>Restrictions on P</w:t>
      </w:r>
      <w:r w:rsidRPr="00B52830" w:rsidR="00641364">
        <w:t xml:space="preserve">roject </w:t>
      </w:r>
      <w:r w:rsidRPr="00B52830">
        <w:t>C</w:t>
      </w:r>
      <w:r w:rsidRPr="00B52830" w:rsidR="00641364">
        <w:t xml:space="preserve">osts </w:t>
      </w:r>
      <w:r w:rsidRPr="00B52830">
        <w:t>I</w:t>
      </w:r>
      <w:r w:rsidRPr="00B52830" w:rsidR="00641364">
        <w:t xml:space="preserve">ncluded in </w:t>
      </w:r>
      <w:r w:rsidRPr="00B52830">
        <w:t>I</w:t>
      </w:r>
      <w:r w:rsidRPr="00B52830" w:rsidR="00641364">
        <w:t xml:space="preserve">ndirect </w:t>
      </w:r>
      <w:r w:rsidRPr="00B52830">
        <w:t>C</w:t>
      </w:r>
      <w:r w:rsidRPr="00B52830" w:rsidR="00641364">
        <w:t xml:space="preserve">ost </w:t>
      </w:r>
      <w:r w:rsidRPr="00B52830">
        <w:t>C</w:t>
      </w:r>
      <w:r w:rsidRPr="00B52830" w:rsidR="00641364">
        <w:t>alculations</w:t>
      </w:r>
    </w:p>
    <w:p w:rsidR="00407246" w:rsidRPr="00B52830" w:rsidP="00622F11" w14:paraId="1A4BD9D1" w14:textId="75248E35">
      <w:r w:rsidRPr="00B52830">
        <w:t xml:space="preserve">If you have a </w:t>
      </w:r>
      <w:r w:rsidRPr="00B52830" w:rsidR="003B0BEF">
        <w:t>current NICRA</w:t>
      </w:r>
      <w:r w:rsidRPr="00B52830">
        <w:t>, you must follow its conditions and requirements.</w:t>
      </w:r>
    </w:p>
    <w:p w:rsidR="00407246" w:rsidRPr="00B52830" w:rsidP="00622F11" w14:paraId="6AEFDAA0" w14:textId="13E28C8E">
      <w:r w:rsidRPr="00B52830">
        <w:t>As noted above, i</w:t>
      </w:r>
      <w:r w:rsidRPr="00B52830">
        <w:t xml:space="preserve">f you do not have a current </w:t>
      </w:r>
      <w:r w:rsidRPr="00B52830" w:rsidR="00064E11">
        <w:t>NICRA</w:t>
      </w:r>
      <w:r w:rsidRPr="00B52830">
        <w:t xml:space="preserve"> and meet applicable requirements, you may elect to charge a </w:t>
      </w:r>
      <w:r w:rsidRPr="00CE5F4F" w:rsidR="00CE5F4F">
        <w:rPr>
          <w:i/>
        </w:rPr>
        <w:t>de minimis</w:t>
      </w:r>
      <w:r w:rsidRPr="00B52830">
        <w:t xml:space="preserve"> rate of </w:t>
      </w:r>
      <w:r w:rsidRPr="00B52830" w:rsidR="00B1014B">
        <w:t xml:space="preserve">up to </w:t>
      </w:r>
      <w:r w:rsidRPr="00B52830" w:rsidR="004713E2">
        <w:t xml:space="preserve">15 </w:t>
      </w:r>
      <w:r w:rsidRPr="00B52830">
        <w:t xml:space="preserve">percent of the Modified Total Direct Costs in your indirect cost calculations. </w:t>
      </w:r>
    </w:p>
    <w:p w:rsidR="00407246" w:rsidRPr="00B52830" w:rsidP="00622F11" w14:paraId="0EA312B5" w14:textId="7536DE40">
      <w:r w:rsidRPr="00B52830">
        <w:t xml:space="preserve">If you have a </w:t>
      </w:r>
      <w:r w:rsidRPr="00B52830" w:rsidR="00CD625A">
        <w:t xml:space="preserve">current </w:t>
      </w:r>
      <w:r w:rsidRPr="00B52830" w:rsidR="00064E11">
        <w:t>NICRA with a rate</w:t>
      </w:r>
      <w:r w:rsidRPr="00B52830">
        <w:t xml:space="preserve"> of less than </w:t>
      </w:r>
      <w:r w:rsidRPr="00B52830" w:rsidR="004713E2">
        <w:t xml:space="preserve">15 </w:t>
      </w:r>
      <w:r w:rsidRPr="00B52830">
        <w:t xml:space="preserve">percent, you must use </w:t>
      </w:r>
      <w:r w:rsidR="007551BF">
        <w:t xml:space="preserve">that rate instead of </w:t>
      </w:r>
      <w:r w:rsidRPr="00B52830">
        <w:t xml:space="preserve">the </w:t>
      </w:r>
      <w:r w:rsidRPr="00CE5F4F" w:rsidR="00CE5F4F">
        <w:rPr>
          <w:i/>
        </w:rPr>
        <w:t>de minimis</w:t>
      </w:r>
      <w:r w:rsidRPr="00B52830">
        <w:t xml:space="preserve"> rate in your indirect cost calculations.</w:t>
      </w:r>
    </w:p>
    <w:p w:rsidR="00407246" w:rsidRPr="00B52830" w:rsidP="00622F11" w14:paraId="2111507E" w14:textId="55D24A97">
      <w:r w:rsidRPr="00B52830">
        <w:t xml:space="preserve">Please see the section above on the up to 15 percent </w:t>
      </w:r>
      <w:r w:rsidRPr="00CE5F4F" w:rsidR="00CE5F4F">
        <w:rPr>
          <w:i/>
        </w:rPr>
        <w:t>de minimis</w:t>
      </w:r>
      <w:r w:rsidRPr="00B52830">
        <w:t xml:space="preserve"> rate as well as </w:t>
      </w:r>
      <w:hyperlink r:id="rId160" w:anchor="p-200.414(f)" w:history="1">
        <w:r w:rsidRPr="00B52830">
          <w:rPr>
            <w:rStyle w:val="Hyperlink"/>
          </w:rPr>
          <w:t>2 C.F.R. § 200.414(f)</w:t>
        </w:r>
      </w:hyperlink>
      <w:r w:rsidRPr="00B52830">
        <w:t xml:space="preserve"> and </w:t>
      </w:r>
      <w:hyperlink r:id="rId162" w:history="1">
        <w:r w:rsidRPr="00B52830">
          <w:rPr>
            <w:rStyle w:val="Hyperlink"/>
          </w:rPr>
          <w:t>§ 200.1 Definitions</w:t>
        </w:r>
      </w:hyperlink>
      <w:r w:rsidRPr="00B52830" w:rsidR="001C4435">
        <w:t>.</w:t>
      </w:r>
    </w:p>
    <w:p w:rsidR="00A03F4F" w:rsidRPr="00B52830" w:rsidP="00622F11" w14:paraId="3CC37ECB" w14:textId="4230D545">
      <w:pPr>
        <w:pStyle w:val="Heading4"/>
      </w:pPr>
      <w:bookmarkStart w:id="252" w:name="_Student_Support_Costs"/>
      <w:bookmarkStart w:id="253" w:name="_Toc232522445"/>
      <w:bookmarkEnd w:id="252"/>
      <w:r w:rsidRPr="00B52830">
        <w:t>Student Support Costs</w:t>
      </w:r>
      <w:r w:rsidRPr="00B52830" w:rsidR="00047298">
        <w:t xml:space="preserve"> in the Budget</w:t>
      </w:r>
      <w:bookmarkEnd w:id="253"/>
    </w:p>
    <w:p w:rsidR="00A03F4F" w:rsidRPr="00B52830" w:rsidP="002451BF" w14:paraId="3B7B492E" w14:textId="23DA6336">
      <w:pPr>
        <w:keepNext/>
        <w:rPr>
          <w:rStyle w:val="Strong"/>
        </w:rPr>
      </w:pPr>
      <w:r w:rsidRPr="00B52830">
        <w:rPr>
          <w:rStyle w:val="Strong"/>
        </w:rPr>
        <w:t>Students are:</w:t>
      </w:r>
    </w:p>
    <w:p w:rsidR="00A03F4F" w:rsidRPr="00B52830" w14:paraId="5D99F6FE" w14:textId="3E94AAB3">
      <w:pPr>
        <w:pStyle w:val="ListParagraph"/>
        <w:numPr>
          <w:ilvl w:val="0"/>
          <w:numId w:val="4"/>
        </w:numPr>
      </w:pPr>
      <w:r w:rsidRPr="00B52830">
        <w:t>Individuals</w:t>
      </w:r>
      <w:r w:rsidRPr="00B52830" w:rsidR="002C6279">
        <w:t xml:space="preserve"> </w:t>
      </w:r>
      <w:r w:rsidRPr="00B52830" w:rsidR="00641364">
        <w:t>enrolled in a community college, undergraduate, or graduate program of study</w:t>
      </w:r>
      <w:r w:rsidR="007551BF">
        <w:t>;</w:t>
      </w:r>
    </w:p>
    <w:p w:rsidR="00A03F4F" w:rsidRPr="00B52830" w14:paraId="5753DF27" w14:textId="11A83437">
      <w:pPr>
        <w:pStyle w:val="ListParagraph"/>
        <w:numPr>
          <w:ilvl w:val="0"/>
          <w:numId w:val="4"/>
        </w:numPr>
      </w:pPr>
      <w:r w:rsidRPr="00B52830">
        <w:t xml:space="preserve">Individuals participating in post-master’s or post-doctoral programs </w:t>
      </w:r>
      <w:r w:rsidRPr="00B52830" w:rsidR="001E675D">
        <w:t>that</w:t>
      </w:r>
      <w:r w:rsidRPr="00B52830">
        <w:t xml:space="preserve"> are focused on supporting their career</w:t>
      </w:r>
      <w:r w:rsidRPr="00B52830" w:rsidR="001E675D">
        <w:t>s</w:t>
      </w:r>
      <w:r w:rsidRPr="00B52830">
        <w:t xml:space="preserve"> or professional development</w:t>
      </w:r>
      <w:r w:rsidR="00F519B2">
        <w:t>; or</w:t>
      </w:r>
    </w:p>
    <w:p w:rsidR="00A03F4F" w:rsidRPr="00B52830" w14:paraId="4F63140D" w14:textId="0DEF1C16">
      <w:pPr>
        <w:pStyle w:val="ListParagraph"/>
        <w:numPr>
          <w:ilvl w:val="0"/>
          <w:numId w:val="4"/>
        </w:numPr>
      </w:pPr>
      <w:r w:rsidRPr="00B52830">
        <w:t>Library</w:t>
      </w:r>
      <w:r w:rsidRPr="00B52830" w:rsidR="00AD451E">
        <w:t xml:space="preserve">, </w:t>
      </w:r>
      <w:r w:rsidRPr="00B52830">
        <w:t>archive</w:t>
      </w:r>
      <w:r w:rsidRPr="00B52830" w:rsidR="0043496A">
        <w:t>s</w:t>
      </w:r>
      <w:r w:rsidRPr="00B52830" w:rsidR="00AD451E">
        <w:t>, and museum</w:t>
      </w:r>
      <w:r w:rsidRPr="00B52830">
        <w:t xml:space="preserve"> staff participating in education and training activities focused on their career</w:t>
      </w:r>
      <w:r w:rsidRPr="00B52830" w:rsidR="001E675D">
        <w:t>s</w:t>
      </w:r>
      <w:r w:rsidRPr="00B52830">
        <w:t xml:space="preserve"> or professional development</w:t>
      </w:r>
      <w:r w:rsidR="00F519B2">
        <w:t>.</w:t>
      </w:r>
    </w:p>
    <w:p w:rsidR="00A03F4F" w:rsidRPr="00B52830" w:rsidP="00622F11" w14:paraId="4AD26C59" w14:textId="7F16346F">
      <w:pPr>
        <w:rPr>
          <w:rStyle w:val="Strong"/>
        </w:rPr>
      </w:pPr>
      <w:r w:rsidRPr="00B52830">
        <w:rPr>
          <w:rStyle w:val="Strong"/>
        </w:rPr>
        <w:t xml:space="preserve">Examples of </w:t>
      </w:r>
      <w:r w:rsidRPr="00B52830" w:rsidR="008A2147">
        <w:rPr>
          <w:rStyle w:val="Strong"/>
        </w:rPr>
        <w:t xml:space="preserve">Student Support </w:t>
      </w:r>
      <w:r w:rsidRPr="00B52830">
        <w:rPr>
          <w:rStyle w:val="Strong"/>
        </w:rPr>
        <w:t>include:</w:t>
      </w:r>
    </w:p>
    <w:p w:rsidR="00A03F4F" w:rsidRPr="00B52830" w14:paraId="719E7A91" w14:textId="0D5D9990">
      <w:pPr>
        <w:pStyle w:val="ListParagraph"/>
        <w:numPr>
          <w:ilvl w:val="0"/>
          <w:numId w:val="5"/>
        </w:numPr>
      </w:pPr>
      <w:r w:rsidRPr="00B52830">
        <w:t>Tuition support for students participating in the project</w:t>
      </w:r>
      <w:r w:rsidR="00F519B2">
        <w:t>;</w:t>
      </w:r>
    </w:p>
    <w:p w:rsidR="00A03F4F" w:rsidRPr="00B52830" w14:paraId="1B8FCE10" w14:textId="43B2C3DA">
      <w:pPr>
        <w:pStyle w:val="ListParagraph"/>
        <w:numPr>
          <w:ilvl w:val="0"/>
          <w:numId w:val="5"/>
        </w:numPr>
      </w:pPr>
      <w:r w:rsidRPr="00B52830">
        <w:t>Salaries or stipends for graduate assistant</w:t>
      </w:r>
      <w:r w:rsidR="00F519B2">
        <w:t>s</w:t>
      </w:r>
      <w:r w:rsidR="00636CDE">
        <w:t>’</w:t>
      </w:r>
      <w:r w:rsidRPr="00B52830">
        <w:t xml:space="preserve"> work, </w:t>
      </w:r>
      <w:r w:rsidRPr="00B52830" w:rsidR="00332AE5">
        <w:t>if</w:t>
      </w:r>
      <w:r w:rsidRPr="00B52830">
        <w:t xml:space="preserve"> their work is focused on research and teaching activities (therefore contributing to their education)</w:t>
      </w:r>
      <w:r w:rsidR="00F519B2">
        <w:t>;</w:t>
      </w:r>
    </w:p>
    <w:p w:rsidR="00A03F4F" w:rsidRPr="00B52830" w14:paraId="67A1FBA8" w14:textId="118FCC0E">
      <w:pPr>
        <w:pStyle w:val="ListParagraph"/>
        <w:numPr>
          <w:ilvl w:val="0"/>
          <w:numId w:val="5"/>
        </w:numPr>
      </w:pPr>
      <w:r w:rsidRPr="00B52830">
        <w:t>Pay and benefits for a resident or fellow to work in a position that is intended to support their learning outcomes or professional development</w:t>
      </w:r>
      <w:r w:rsidR="00F519B2">
        <w:t>;</w:t>
      </w:r>
    </w:p>
    <w:p w:rsidR="00A03F4F" w:rsidRPr="00B52830" w14:paraId="63EBE09F" w14:textId="0D58678F">
      <w:pPr>
        <w:pStyle w:val="ListParagraph"/>
        <w:numPr>
          <w:ilvl w:val="0"/>
          <w:numId w:val="5"/>
        </w:numPr>
      </w:pPr>
      <w:r w:rsidRPr="00B52830">
        <w:t>Costs for travel and conference registration provided to support a student or participant’s learning outcomes or professional development</w:t>
      </w:r>
      <w:r w:rsidR="00F519B2">
        <w:t>; or</w:t>
      </w:r>
    </w:p>
    <w:p w:rsidR="00A03F4F" w:rsidRPr="00B52830" w14:paraId="238E838E" w14:textId="1C19F76D">
      <w:pPr>
        <w:pStyle w:val="ListParagraph"/>
        <w:numPr>
          <w:ilvl w:val="0"/>
          <w:numId w:val="5"/>
        </w:numPr>
      </w:pPr>
      <w:r w:rsidRPr="00B52830">
        <w:t>Costs of supplies and equipment provided to students to support a student’s learning outcomes or professional development</w:t>
      </w:r>
      <w:r w:rsidR="00F519B2">
        <w:t>.</w:t>
      </w:r>
    </w:p>
    <w:p w:rsidR="00A03F4F" w:rsidRPr="00B52830" w:rsidP="00622F11" w14:paraId="02CF179D" w14:textId="0FA0BB97">
      <w:pPr>
        <w:rPr>
          <w:rStyle w:val="Strong"/>
        </w:rPr>
      </w:pPr>
      <w:r w:rsidRPr="00B52830">
        <w:rPr>
          <w:rStyle w:val="Strong"/>
        </w:rPr>
        <w:t xml:space="preserve">Activities not considered </w:t>
      </w:r>
      <w:r w:rsidRPr="00B52830" w:rsidR="008A2147">
        <w:rPr>
          <w:rStyle w:val="Strong"/>
        </w:rPr>
        <w:t xml:space="preserve">Student Support </w:t>
      </w:r>
      <w:r w:rsidRPr="00B52830">
        <w:rPr>
          <w:rStyle w:val="Strong"/>
        </w:rPr>
        <w:t>include:</w:t>
      </w:r>
    </w:p>
    <w:p w:rsidR="00A03F4F" w:rsidRPr="00B52830" w14:paraId="51A56C1A" w14:textId="54F94611">
      <w:pPr>
        <w:pStyle w:val="ListParagraph"/>
        <w:numPr>
          <w:ilvl w:val="0"/>
          <w:numId w:val="6"/>
        </w:numPr>
      </w:pPr>
      <w:r w:rsidRPr="00B52830">
        <w:t xml:space="preserve">Students employed in roles that are primarily administrative or clerical, doing work that is not primarily focused on their career or professional development. These costs should be listed in the </w:t>
      </w:r>
      <w:r w:rsidRPr="00B52830" w:rsidR="00FC60A8">
        <w:t xml:space="preserve">Salaries </w:t>
      </w:r>
      <w:r w:rsidRPr="00B52830">
        <w:t xml:space="preserve">and </w:t>
      </w:r>
      <w:r w:rsidRPr="00B52830" w:rsidR="00FC60A8">
        <w:t xml:space="preserve">Wages </w:t>
      </w:r>
      <w:r w:rsidRPr="00B52830">
        <w:t xml:space="preserve">section of the budget, and tuition paid on behalf of these students </w:t>
      </w:r>
      <w:r w:rsidR="00F519B2">
        <w:t>is not</w:t>
      </w:r>
      <w:r w:rsidRPr="00B52830">
        <w:t xml:space="preserve"> considered </w:t>
      </w:r>
      <w:r w:rsidRPr="00B52830" w:rsidR="008A2147">
        <w:t>Student Support</w:t>
      </w:r>
      <w:r w:rsidRPr="00B52830">
        <w:t>.</w:t>
      </w:r>
    </w:p>
    <w:p w:rsidR="005A4269" w:rsidRPr="00B52830" w:rsidP="00622F11" w14:paraId="41713D87" w14:textId="50C1F4E7">
      <w:r w:rsidRPr="00B52830">
        <w:t xml:space="preserve">See </w:t>
      </w:r>
      <w:hyperlink r:id="rId163" w:history="1">
        <w:r w:rsidRPr="00B52830">
          <w:rPr>
            <w:rStyle w:val="Hyperlink"/>
          </w:rPr>
          <w:t>2 C.F.R. § 200.466 (Scholarships and student aid costs)</w:t>
        </w:r>
      </w:hyperlink>
      <w:r w:rsidRPr="00B52830">
        <w:t xml:space="preserve">; see also </w:t>
      </w:r>
      <w:hyperlink r:id="rId164" w:history="1">
        <w:r w:rsidRPr="00B52830">
          <w:rPr>
            <w:rStyle w:val="Hyperlink"/>
          </w:rPr>
          <w:t>2 C.F.R. § 200.430 (Compensation – personal services)</w:t>
        </w:r>
      </w:hyperlink>
      <w:r w:rsidRPr="00B52830" w:rsidR="00795400">
        <w:t>.</w:t>
      </w:r>
      <w:bookmarkStart w:id="254" w:name="_Budget_Justification_2"/>
      <w:bookmarkStart w:id="255" w:name="_2C_Budget_Justification"/>
      <w:bookmarkEnd w:id="254"/>
      <w:bookmarkEnd w:id="255"/>
    </w:p>
    <w:p w:rsidR="00AA0CC5" w:rsidRPr="00B52830" w:rsidP="009C22CE" w14:paraId="338DFA2F" w14:textId="169E5CDC">
      <w:pPr>
        <w:pStyle w:val="Heading3"/>
      </w:pPr>
      <w:bookmarkStart w:id="256" w:name="_Budget_Justification_3"/>
      <w:bookmarkStart w:id="257" w:name="_Toc232522446"/>
      <w:bookmarkEnd w:id="256"/>
      <w:r w:rsidRPr="00B52830">
        <w:t>Budget Justification</w:t>
      </w:r>
      <w:bookmarkEnd w:id="257"/>
    </w:p>
    <w:p w:rsidR="00AA0CC5" w:rsidRPr="00B52830" w:rsidP="003B6C79" w14:paraId="25D3C26A" w14:textId="7A01EE16">
      <w:pPr>
        <w:keepNext/>
      </w:pPr>
      <w:r w:rsidRPr="00B52830">
        <w:t xml:space="preserve">To write your Budget Justification, follow the IMLS Budget Form’s section headings </w:t>
      </w:r>
      <w:r w:rsidRPr="00B52830" w:rsidR="002F4B15">
        <w:t xml:space="preserve">to organize the document </w:t>
      </w:r>
      <w:r w:rsidRPr="00B52830">
        <w:t>and save it as a PDF. Address both grant funds and cost share</w:t>
      </w:r>
      <w:r w:rsidRPr="00B52830" w:rsidR="00C04614">
        <w:t>, if included</w:t>
      </w:r>
      <w:r w:rsidRPr="00B52830">
        <w:t>.</w:t>
      </w:r>
      <w:r w:rsidRPr="00B52830" w:rsidR="000F3FFB">
        <w:t xml:space="preserve"> Do not use </w:t>
      </w:r>
      <w:r w:rsidR="00DA1454">
        <w:t>the</w:t>
      </w:r>
      <w:r w:rsidRPr="00B52830" w:rsidR="00DA1454">
        <w:t xml:space="preserve"> </w:t>
      </w:r>
      <w:r w:rsidRPr="00B52830" w:rsidR="000F3FFB">
        <w:t>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B52830" w:rsidP="00622F11" w14:paraId="0A388A6D" w14:textId="1873CF62">
            <w:pPr>
              <w:pStyle w:val="StrongTableHeading"/>
            </w:pPr>
            <w:r w:rsidRPr="00B52830">
              <w:t>Budget Section</w:t>
            </w:r>
          </w:p>
        </w:tc>
        <w:tc>
          <w:tcPr>
            <w:tcW w:w="6480" w:type="dxa"/>
          </w:tcPr>
          <w:p w:rsidR="001B083F" w:rsidRPr="00B52830" w:rsidP="00622F11" w14:paraId="36233916" w14:textId="7D118A13">
            <w:pPr>
              <w:pStyle w:val="StrongTableHeading"/>
            </w:pPr>
            <w:r w:rsidRPr="00B52830">
              <w:t>Instructions</w:t>
            </w:r>
          </w:p>
        </w:tc>
      </w:tr>
      <w:tr w14:paraId="04BC7E9A" w14:textId="77777777" w:rsidTr="00EA4F64">
        <w:tblPrEx>
          <w:tblW w:w="0" w:type="auto"/>
          <w:jc w:val="center"/>
          <w:tblLook w:val="04A0"/>
        </w:tblPrEx>
        <w:trPr>
          <w:cantSplit/>
          <w:jc w:val="center"/>
        </w:trPr>
        <w:tc>
          <w:tcPr>
            <w:tcW w:w="2880" w:type="dxa"/>
          </w:tcPr>
          <w:p w:rsidR="001B083F" w:rsidRPr="00B52830" w14:paraId="03521256" w14:textId="77777777">
            <w:pPr>
              <w:pStyle w:val="TableHeaderRow"/>
              <w:numPr>
                <w:ilvl w:val="0"/>
                <w:numId w:val="31"/>
              </w:numPr>
            </w:pPr>
            <w:r w:rsidRPr="00B52830">
              <w:t>Salaries and Wages</w:t>
            </w:r>
          </w:p>
          <w:p w:rsidR="001B083F" w:rsidRPr="00B52830" w:rsidP="00622F11" w14:paraId="5DDABF58" w14:textId="77777777">
            <w:pPr>
              <w:pStyle w:val="TableHeaderRow"/>
            </w:pPr>
          </w:p>
        </w:tc>
        <w:tc>
          <w:tcPr>
            <w:tcW w:w="6480" w:type="dxa"/>
          </w:tcPr>
          <w:p w:rsidR="00647100" w:rsidRPr="00B52830" w14:paraId="61C3377E" w14:textId="4C943831">
            <w:pPr>
              <w:pStyle w:val="ListParagraph"/>
              <w:numPr>
                <w:ilvl w:val="0"/>
                <w:numId w:val="6"/>
              </w:numPr>
              <w:ind w:left="360"/>
            </w:pPr>
            <w:r w:rsidRPr="00B52830">
              <w:t xml:space="preserve">Identify each person whose salary or wages will be paid with IMLS funds </w:t>
            </w:r>
            <w:r w:rsidR="00F519B2">
              <w:t>and/</w:t>
            </w:r>
            <w:r w:rsidRPr="00B52830">
              <w:t xml:space="preserve">or by cost share, provide their names, and describe their role in the project. </w:t>
            </w:r>
          </w:p>
          <w:p w:rsidR="00647100" w:rsidRPr="00B52830" w14:paraId="468A49F0" w14:textId="3717C21F">
            <w:pPr>
              <w:pStyle w:val="ListParagraph"/>
              <w:numPr>
                <w:ilvl w:val="0"/>
                <w:numId w:val="6"/>
              </w:numPr>
              <w:ind w:left="360"/>
            </w:pPr>
            <w:r w:rsidRPr="00B52830">
              <w:t xml:space="preserve">Document </w:t>
            </w:r>
            <w:r w:rsidRPr="00B52830" w:rsidR="00A32814">
              <w:t xml:space="preserve">how you calculated salaries and wages </w:t>
            </w:r>
            <w:r w:rsidRPr="00B52830">
              <w:t xml:space="preserve">by including the base salary or wages for each person and the percentage of time each person is allocated to project activities, which may be shown as a percentage of time, number of days, or number of hours. </w:t>
            </w:r>
          </w:p>
          <w:p w:rsidR="00200F31" w:rsidRPr="00B52830" w14:paraId="46122B98" w14:textId="77777777">
            <w:pPr>
              <w:pStyle w:val="ListParagraph"/>
              <w:numPr>
                <w:ilvl w:val="0"/>
                <w:numId w:val="6"/>
              </w:numPr>
              <w:ind w:left="360"/>
            </w:pPr>
            <w:r w:rsidRPr="00B52830">
              <w:t>If cost share is being provided by unpaid volunteers, explain how you arrived at the dollar amount used to represent the value of their services.</w:t>
            </w:r>
          </w:p>
          <w:p w:rsidR="00200F31" w:rsidRPr="00B52830" w14:paraId="2BEB80E4" w14:textId="530370FB">
            <w:pPr>
              <w:pStyle w:val="ListParagraph"/>
              <w:numPr>
                <w:ilvl w:val="0"/>
                <w:numId w:val="6"/>
              </w:numPr>
              <w:ind w:left="360"/>
            </w:pPr>
            <w:r w:rsidRPr="00B52830">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B52830" w14:paraId="4E519045" w14:textId="0844DE6C">
            <w:pPr>
              <w:pStyle w:val="TableHeaderRow"/>
              <w:numPr>
                <w:ilvl w:val="0"/>
                <w:numId w:val="31"/>
              </w:numPr>
            </w:pPr>
            <w:r w:rsidRPr="00B52830">
              <w:t>Fringe Benefits</w:t>
            </w:r>
          </w:p>
        </w:tc>
        <w:tc>
          <w:tcPr>
            <w:tcW w:w="6480" w:type="dxa"/>
          </w:tcPr>
          <w:p w:rsidR="006A79F2" w:rsidRPr="00B52830" w14:paraId="3B04BBD5" w14:textId="257EEA1E">
            <w:pPr>
              <w:pStyle w:val="ListParagraph"/>
              <w:numPr>
                <w:ilvl w:val="0"/>
                <w:numId w:val="33"/>
              </w:numPr>
            </w:pPr>
            <w:r w:rsidRPr="00B52830">
              <w:t>Identify your organization’s fringe benefit rate (</w:t>
            </w:r>
            <w:r w:rsidR="00F519B2">
              <w:t>as a</w:t>
            </w:r>
            <w:r w:rsidRPr="00B52830" w:rsidR="00F519B2">
              <w:t xml:space="preserve"> </w:t>
            </w:r>
            <w:r w:rsidRPr="00B52830">
              <w:t>percent</w:t>
            </w:r>
            <w:r w:rsidR="00F519B2">
              <w:t>age</w:t>
            </w:r>
            <w:r w:rsidRPr="00B52830">
              <w:t xml:space="preserve">) and the base (in dollars) to which the rate is applied for each person. </w:t>
            </w:r>
          </w:p>
          <w:p w:rsidR="001B083F" w:rsidRPr="00B52830" w14:paraId="2A1874FE" w14:textId="10E845FC">
            <w:pPr>
              <w:pStyle w:val="ListParagraph"/>
              <w:numPr>
                <w:ilvl w:val="0"/>
                <w:numId w:val="33"/>
              </w:numPr>
            </w:pPr>
            <w:r w:rsidRPr="00B52830">
              <w:t xml:space="preserve">If you have consolidated several </w:t>
            </w:r>
            <w:r w:rsidR="007F511B">
              <w:t>individuals’</w:t>
            </w:r>
            <w:r w:rsidRPr="00B52830" w:rsidR="007F511B">
              <w:t xml:space="preserve"> </w:t>
            </w:r>
            <w:r w:rsidRPr="00B52830">
              <w:t>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52830" w14:paraId="34E6C161" w14:textId="77777777">
            <w:pPr>
              <w:pStyle w:val="TableHeaderRow"/>
              <w:numPr>
                <w:ilvl w:val="0"/>
                <w:numId w:val="31"/>
              </w:numPr>
            </w:pPr>
            <w:r w:rsidRPr="00B52830">
              <w:t>Travel</w:t>
            </w:r>
          </w:p>
          <w:p w:rsidR="001B083F" w:rsidRPr="00B52830" w:rsidP="00622F11" w14:paraId="3199466A" w14:textId="77777777">
            <w:pPr>
              <w:pStyle w:val="TableHeaderRow"/>
            </w:pPr>
          </w:p>
        </w:tc>
        <w:tc>
          <w:tcPr>
            <w:tcW w:w="6480" w:type="dxa"/>
          </w:tcPr>
          <w:p w:rsidR="001B083F" w:rsidRPr="00B52830" w14:paraId="6CBD5730" w14:textId="54012D43">
            <w:pPr>
              <w:pStyle w:val="ListParagraph"/>
              <w:numPr>
                <w:ilvl w:val="0"/>
                <w:numId w:val="34"/>
              </w:numPr>
            </w:pPr>
            <w:r w:rsidRPr="00B52830">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1B083F" w:rsidRPr="00B52830" w14:paraId="602F2FE4" w14:textId="43A5BAB3">
            <w:pPr>
              <w:pStyle w:val="ListParagraph"/>
              <w:numPr>
                <w:ilvl w:val="0"/>
                <w:numId w:val="34"/>
              </w:numPr>
            </w:pPr>
            <w:r w:rsidRPr="00B52830">
              <w:rPr>
                <w:b/>
                <w:bCs/>
              </w:rPr>
              <w:t>Note:</w:t>
            </w:r>
            <w:r w:rsidRPr="00B52830">
              <w:t xml:space="preserve"> You must include $3,000 per year in award funds for travel to attend IMLS-designated meetings. No additional explanation for this cost item is required.</w:t>
            </w:r>
          </w:p>
        </w:tc>
      </w:tr>
      <w:tr w14:paraId="6DC07F35" w14:textId="77777777" w:rsidTr="00EA4F64">
        <w:tblPrEx>
          <w:tblW w:w="0" w:type="auto"/>
          <w:jc w:val="center"/>
          <w:tblLook w:val="04A0"/>
        </w:tblPrEx>
        <w:trPr>
          <w:cantSplit/>
          <w:jc w:val="center"/>
        </w:trPr>
        <w:tc>
          <w:tcPr>
            <w:tcW w:w="2880" w:type="dxa"/>
          </w:tcPr>
          <w:p w:rsidR="007C2B25" w:rsidRPr="00B52830" w14:paraId="0970C88F" w14:textId="24387A27">
            <w:pPr>
              <w:pStyle w:val="TableHeaderRow"/>
              <w:numPr>
                <w:ilvl w:val="0"/>
                <w:numId w:val="31"/>
              </w:numPr>
            </w:pPr>
            <w:r w:rsidRPr="00B52830">
              <w:t>Supplies, Materials, and Equipment</w:t>
            </w:r>
          </w:p>
        </w:tc>
        <w:tc>
          <w:tcPr>
            <w:tcW w:w="6480" w:type="dxa"/>
          </w:tcPr>
          <w:p w:rsidR="00CA26B3" w:rsidRPr="00B52830" w14:paraId="59194211" w14:textId="77777777">
            <w:pPr>
              <w:pStyle w:val="ListParagraph"/>
              <w:numPr>
                <w:ilvl w:val="0"/>
                <w:numId w:val="34"/>
              </w:numPr>
            </w:pPr>
            <w:r w:rsidRPr="00B52830">
              <w:t xml:space="preserve">List each type of supply, material, and equipment you propose to purchase or provide as cost share for the project. </w:t>
            </w:r>
          </w:p>
          <w:p w:rsidR="00CA26B3" w:rsidRPr="00B52830" w14:paraId="3DBE97E3" w14:textId="77777777">
            <w:pPr>
              <w:pStyle w:val="ListParagraph"/>
              <w:numPr>
                <w:ilvl w:val="0"/>
                <w:numId w:val="34"/>
              </w:numPr>
            </w:pPr>
            <w:r w:rsidRPr="00B52830">
              <w:t xml:space="preserve">Detail the number and unit cost for each item and explain how you arrived at the dollar amounts. </w:t>
            </w:r>
          </w:p>
          <w:p w:rsidR="007C2B25" w:rsidRPr="00B52830" w14:paraId="46CAD0FE" w14:textId="6768E24D">
            <w:pPr>
              <w:pStyle w:val="ListParagraph"/>
              <w:numPr>
                <w:ilvl w:val="0"/>
                <w:numId w:val="34"/>
              </w:numPr>
            </w:pPr>
            <w:r w:rsidRPr="00B52830">
              <w:t>Provide vendor quotes or price lists as Supporting Documents with your application</w:t>
            </w:r>
            <w:r w:rsidRPr="00B52830" w:rsidR="00FB78C0">
              <w:t>.</w:t>
            </w:r>
          </w:p>
        </w:tc>
      </w:tr>
      <w:tr w14:paraId="618F3D24" w14:textId="77777777" w:rsidTr="00EA4F64">
        <w:tblPrEx>
          <w:tblW w:w="0" w:type="auto"/>
          <w:jc w:val="center"/>
          <w:tblLook w:val="04A0"/>
        </w:tblPrEx>
        <w:trPr>
          <w:cantSplit/>
          <w:jc w:val="center"/>
        </w:trPr>
        <w:tc>
          <w:tcPr>
            <w:tcW w:w="2880" w:type="dxa"/>
          </w:tcPr>
          <w:p w:rsidR="007C2B25" w:rsidRPr="00B52830" w14:paraId="1267789C" w14:textId="77777777">
            <w:pPr>
              <w:pStyle w:val="TableHeaderRow"/>
              <w:numPr>
                <w:ilvl w:val="0"/>
                <w:numId w:val="31"/>
              </w:numPr>
            </w:pPr>
            <w:r w:rsidRPr="00B52830">
              <w:t xml:space="preserve">Subawards and Contracts </w:t>
            </w:r>
          </w:p>
          <w:p w:rsidR="007C2B25" w:rsidRPr="00B52830" w:rsidP="00622F11" w14:paraId="0286FDE6" w14:textId="77777777">
            <w:pPr>
              <w:pStyle w:val="TableHeaderRow"/>
            </w:pPr>
          </w:p>
        </w:tc>
        <w:tc>
          <w:tcPr>
            <w:tcW w:w="6480" w:type="dxa"/>
          </w:tcPr>
          <w:p w:rsidR="00CA26B3" w:rsidRPr="00B52830" w14:paraId="7797E4D0" w14:textId="45CEE120">
            <w:pPr>
              <w:pStyle w:val="ListParagraph"/>
              <w:numPr>
                <w:ilvl w:val="0"/>
                <w:numId w:val="35"/>
              </w:numPr>
            </w:pPr>
            <w:r w:rsidRPr="00B52830">
              <w:t xml:space="preserve">List the costs of project activities to be </w:t>
            </w:r>
            <w:r w:rsidR="00F519B2">
              <w:t>performed</w:t>
            </w:r>
            <w:r w:rsidRPr="00B52830" w:rsidR="00F519B2">
              <w:t xml:space="preserve"> </w:t>
            </w:r>
            <w:r w:rsidRPr="00B52830">
              <w:t>by third parties for the project (</w:t>
            </w:r>
            <w:r w:rsidR="002B1F75">
              <w:t>common</w:t>
            </w:r>
            <w:r w:rsidRPr="00B52830" w:rsidR="002B1F75">
              <w:t xml:space="preserve"> </w:t>
            </w:r>
            <w:r w:rsidRPr="00B52830">
              <w:t xml:space="preserve">terms for third parties include partners, consultants, subgrantees, contractors, collaborators, vendors, and service providers). </w:t>
            </w:r>
          </w:p>
          <w:p w:rsidR="00CA26B3" w:rsidRPr="00B52830" w14:paraId="0F1B9368" w14:textId="77777777">
            <w:pPr>
              <w:pStyle w:val="ListParagraph"/>
              <w:numPr>
                <w:ilvl w:val="0"/>
                <w:numId w:val="35"/>
              </w:numPr>
            </w:pPr>
            <w:r w:rsidRPr="00B52830">
              <w:t xml:space="preserve">Identify each third party by name, describe their role in the project, the activities they will carry out, and the cost. </w:t>
            </w:r>
          </w:p>
          <w:p w:rsidR="00CA26B3" w:rsidRPr="00B52830" w14:paraId="355C0D31" w14:textId="77777777">
            <w:pPr>
              <w:pStyle w:val="ListParagraph"/>
              <w:numPr>
                <w:ilvl w:val="0"/>
                <w:numId w:val="35"/>
              </w:numPr>
            </w:pPr>
            <w:r w:rsidRPr="00B52830">
              <w:t xml:space="preserve">For each entry, designate the third party as either a subrecipient (who receives a subaward) or a contractor (who receives a contract). </w:t>
            </w:r>
          </w:p>
          <w:p w:rsidR="007C2B25" w:rsidRPr="00B52830" w14:paraId="685744B9" w14:textId="2C9F64CA">
            <w:pPr>
              <w:pStyle w:val="ListParagraph"/>
              <w:numPr>
                <w:ilvl w:val="0"/>
                <w:numId w:val="35"/>
              </w:numPr>
            </w:pPr>
            <w:r w:rsidRPr="00B52830">
              <w:t xml:space="preserve">Explain costs for third parties and provide relevant Supporting Documents with your application. </w:t>
            </w:r>
            <w:r w:rsidR="007F511B">
              <w:t xml:space="preserve">Generally, </w:t>
            </w:r>
            <w:r w:rsidRPr="00B52830">
              <w:t xml:space="preserve">IMLS grant funds </w:t>
            </w:r>
            <w:r w:rsidRPr="00B52830" w:rsidR="00CA26B3">
              <w:t xml:space="preserve">may </w:t>
            </w:r>
            <w:r w:rsidRPr="00B52830">
              <w:t>not be provided to other U.S. government agencies.</w:t>
            </w:r>
          </w:p>
          <w:p w:rsidR="00A0550B" w:rsidRPr="00B52830" w:rsidP="00622F11" w14:paraId="144B17AE" w14:textId="5C89D635">
            <w:r w:rsidRPr="00B52830">
              <w:t xml:space="preserve">You are responsible for making a case-by-case determination whether </w:t>
            </w:r>
            <w:r w:rsidR="00F51CC0">
              <w:t>an</w:t>
            </w:r>
            <w:r w:rsidRPr="00B52830" w:rsidR="00F51CC0">
              <w:t xml:space="preserve"> </w:t>
            </w:r>
            <w:r w:rsidRPr="00B52830">
              <w:t xml:space="preserve">agreement you </w:t>
            </w:r>
            <w:r w:rsidR="002B1F75">
              <w:t>enter into</w:t>
            </w:r>
            <w:r w:rsidRPr="00B52830" w:rsidR="002B1F75">
              <w:t xml:space="preserve"> </w:t>
            </w:r>
            <w:r w:rsidRPr="00B52830">
              <w:t>with a third party should be a subaward or a contract. That determination will depend upon the nature of your relationship with the third party with respect to the activities to be carried out</w:t>
            </w:r>
            <w:r w:rsidRPr="00B52830" w:rsidR="005A4269">
              <w:t xml:space="preserve">. </w:t>
            </w:r>
          </w:p>
          <w:p w:rsidR="007C2B25" w:rsidRPr="00B52830" w:rsidP="00622F11" w14:paraId="0FC7081F" w14:textId="589CD959">
            <w:hyperlink r:id="rId55" w:history="1">
              <w:r w:rsidRPr="00B52830">
                <w:rPr>
                  <w:rStyle w:val="Hyperlink"/>
                  <w:rFonts w:eastAsiaTheme="minorEastAsia"/>
                </w:rPr>
                <w:t>S</w:t>
              </w:r>
              <w:r w:rsidRPr="00B52830">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B52830" w14:paraId="65E9AAB1" w14:textId="5BAE1736">
            <w:pPr>
              <w:pStyle w:val="TableHeaderRow"/>
              <w:numPr>
                <w:ilvl w:val="0"/>
                <w:numId w:val="31"/>
              </w:numPr>
            </w:pPr>
            <w:r w:rsidRPr="00B52830">
              <w:t>Student Support</w:t>
            </w:r>
          </w:p>
        </w:tc>
        <w:tc>
          <w:tcPr>
            <w:tcW w:w="6480" w:type="dxa"/>
          </w:tcPr>
          <w:p w:rsidR="007C2B25" w:rsidRPr="00B52830" w:rsidP="00622F11" w14:paraId="50463E76" w14:textId="27C7B43E">
            <w:r w:rsidRPr="00B52830">
              <w:t xml:space="preserve">Explain your method for calculating the costs listed in this section. </w:t>
            </w:r>
            <w:hyperlink w:anchor="_Student_Support_Costs" w:history="1">
              <w:r w:rsidRPr="00B52830" w:rsidR="00DD1F9D">
                <w:rPr>
                  <w:rStyle w:val="Hyperlink"/>
                </w:rPr>
                <w:t>See the definition and examples of Student Support</w:t>
              </w:r>
            </w:hyperlink>
            <w:r w:rsidRPr="00B52830">
              <w:t>.</w:t>
            </w:r>
          </w:p>
        </w:tc>
      </w:tr>
      <w:tr w14:paraId="13B163D0" w14:textId="77777777" w:rsidTr="00EA4F64">
        <w:tblPrEx>
          <w:tblW w:w="0" w:type="auto"/>
          <w:jc w:val="center"/>
          <w:tblLook w:val="04A0"/>
        </w:tblPrEx>
        <w:trPr>
          <w:cantSplit/>
          <w:jc w:val="center"/>
        </w:trPr>
        <w:tc>
          <w:tcPr>
            <w:tcW w:w="2880" w:type="dxa"/>
          </w:tcPr>
          <w:p w:rsidR="007C2B25" w:rsidRPr="00B52830" w14:paraId="2B7528A9" w14:textId="688E3FC0">
            <w:pPr>
              <w:pStyle w:val="TableHeaderRow"/>
              <w:numPr>
                <w:ilvl w:val="0"/>
                <w:numId w:val="31"/>
              </w:numPr>
            </w:pPr>
            <w:r w:rsidRPr="00B52830">
              <w:t>Other Costs</w:t>
            </w:r>
          </w:p>
        </w:tc>
        <w:tc>
          <w:tcPr>
            <w:tcW w:w="6480" w:type="dxa"/>
          </w:tcPr>
          <w:p w:rsidR="007C2B25" w:rsidRPr="00B52830" w:rsidP="00622F11" w14:paraId="48A5977D" w14:textId="00C411C6">
            <w:r w:rsidRPr="00B52830">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B52830" w14:paraId="18BB5CE4" w14:textId="2D9E54DD">
            <w:pPr>
              <w:pStyle w:val="TableHeaderRow"/>
              <w:numPr>
                <w:ilvl w:val="0"/>
                <w:numId w:val="31"/>
              </w:numPr>
            </w:pPr>
            <w:r w:rsidRPr="00B52830">
              <w:t>Total Direct Costs</w:t>
            </w:r>
          </w:p>
        </w:tc>
        <w:tc>
          <w:tcPr>
            <w:tcW w:w="6480" w:type="dxa"/>
          </w:tcPr>
          <w:p w:rsidR="007C2B25" w:rsidRPr="00B52830" w:rsidP="00622F11" w14:paraId="66E755D7" w14:textId="6ABA9AA7">
            <w:r w:rsidRPr="00B52830">
              <w:t xml:space="preserve">Indicate the total direct costs and specify </w:t>
            </w:r>
            <w:r w:rsidR="001757CD">
              <w:t>the amount</w:t>
            </w:r>
            <w:r w:rsidRPr="00B52830">
              <w:t xml:space="preserve"> you are </w:t>
            </w:r>
            <w:r w:rsidR="001757CD">
              <w:t>requesting</w:t>
            </w:r>
            <w:r w:rsidRPr="00B52830" w:rsidR="001757CD">
              <w:t xml:space="preserve"> </w:t>
            </w:r>
            <w:r w:rsidRPr="00B52830">
              <w:t xml:space="preserve">from IMLS and how much you </w:t>
            </w:r>
            <w:r w:rsidR="001757CD">
              <w:t>propose</w:t>
            </w:r>
            <w:r w:rsidRPr="00B52830" w:rsidR="001757CD">
              <w:t xml:space="preserve"> </w:t>
            </w:r>
            <w:r w:rsidRPr="00B52830">
              <w:t>to provide as cost share, if any</w:t>
            </w:r>
            <w:r w:rsidRPr="00B52830" w:rsidR="002451BF">
              <w:t>.</w:t>
            </w:r>
          </w:p>
        </w:tc>
      </w:tr>
      <w:tr w14:paraId="7AC9AAE0" w14:textId="77777777" w:rsidTr="00EA4F64">
        <w:tblPrEx>
          <w:tblW w:w="0" w:type="auto"/>
          <w:jc w:val="center"/>
          <w:tblLook w:val="04A0"/>
        </w:tblPrEx>
        <w:trPr>
          <w:cantSplit/>
          <w:jc w:val="center"/>
        </w:trPr>
        <w:tc>
          <w:tcPr>
            <w:tcW w:w="2880" w:type="dxa"/>
          </w:tcPr>
          <w:p w:rsidR="007C2B25" w:rsidRPr="00B52830" w14:paraId="510F09A4" w14:textId="1CCC1E23">
            <w:pPr>
              <w:pStyle w:val="TableHeaderRow"/>
              <w:numPr>
                <w:ilvl w:val="0"/>
                <w:numId w:val="31"/>
              </w:numPr>
            </w:pPr>
            <w:r w:rsidRPr="00B52830">
              <w:t>Indirect Costs</w:t>
            </w:r>
          </w:p>
        </w:tc>
        <w:tc>
          <w:tcPr>
            <w:tcW w:w="6480" w:type="dxa"/>
          </w:tcPr>
          <w:p w:rsidR="007C2B25" w:rsidRPr="00B52830" w:rsidP="00622F11" w14:paraId="48F1AEBF" w14:textId="13CBEAC9">
            <w:r w:rsidRPr="00B52830">
              <w:t>If you include indirect costs in your project budget, identify the indirect cost rate (</w:t>
            </w:r>
            <w:r w:rsidR="001757CD">
              <w:t>as a</w:t>
            </w:r>
            <w:r w:rsidRPr="00B52830" w:rsidR="001757CD">
              <w:t xml:space="preserve"> </w:t>
            </w:r>
            <w:r w:rsidRPr="00B52830">
              <w:t>percent</w:t>
            </w:r>
            <w:r w:rsidR="001757CD">
              <w:t>age</w:t>
            </w:r>
            <w:r w:rsidRPr="00B52830">
              <w:t xml:space="preserve">) and the base (in dollars) to which the rate is applied. </w:t>
            </w:r>
            <w:hyperlink w:anchor="_Indirect_Costs_in_1" w:history="1">
              <w:r w:rsidRPr="00B52830" w:rsidR="005B02E6">
                <w:rPr>
                  <w:rStyle w:val="Hyperlink"/>
                </w:rPr>
                <w:t>Read about indirect costs in the Budget.</w:t>
              </w:r>
            </w:hyperlink>
            <w:r w:rsidRPr="00B52830">
              <w:t>.</w:t>
            </w:r>
          </w:p>
        </w:tc>
      </w:tr>
      <w:tr w14:paraId="5FF639B4" w14:textId="77777777" w:rsidTr="00EA4F64">
        <w:tblPrEx>
          <w:tblW w:w="0" w:type="auto"/>
          <w:jc w:val="center"/>
          <w:tblLook w:val="04A0"/>
        </w:tblPrEx>
        <w:trPr>
          <w:cantSplit/>
          <w:jc w:val="center"/>
        </w:trPr>
        <w:tc>
          <w:tcPr>
            <w:tcW w:w="2880" w:type="dxa"/>
          </w:tcPr>
          <w:p w:rsidR="007C2B25" w:rsidRPr="00B52830" w14:paraId="738C96E3" w14:textId="30A57D3B">
            <w:pPr>
              <w:pStyle w:val="TableHeaderRow"/>
              <w:numPr>
                <w:ilvl w:val="0"/>
                <w:numId w:val="31"/>
              </w:numPr>
              <w:ind w:left="720" w:hanging="720"/>
            </w:pPr>
            <w:r w:rsidRPr="00B52830">
              <w:t>Total Project Costs</w:t>
            </w:r>
          </w:p>
        </w:tc>
        <w:tc>
          <w:tcPr>
            <w:tcW w:w="6480" w:type="dxa"/>
          </w:tcPr>
          <w:p w:rsidR="007C2B25" w:rsidRPr="00B52830" w:rsidP="00622F11" w14:paraId="73856811" w14:textId="3B5969D6">
            <w:r w:rsidRPr="00B52830">
              <w:t xml:space="preserve">Indicate the total project costs here and specify </w:t>
            </w:r>
            <w:r w:rsidR="001757CD">
              <w:t xml:space="preserve">the amount </w:t>
            </w:r>
            <w:r w:rsidRPr="00B52830">
              <w:t xml:space="preserve">you are </w:t>
            </w:r>
            <w:r w:rsidR="001757CD">
              <w:t>requesting</w:t>
            </w:r>
            <w:r w:rsidRPr="00B52830" w:rsidR="001757CD">
              <w:t xml:space="preserve"> </w:t>
            </w:r>
            <w:r w:rsidRPr="00B52830">
              <w:t xml:space="preserve">from IMLS and how much you </w:t>
            </w:r>
            <w:r w:rsidR="001757CD">
              <w:t>propose</w:t>
            </w:r>
            <w:r w:rsidRPr="00B52830" w:rsidR="001757CD">
              <w:t xml:space="preserve"> </w:t>
            </w:r>
            <w:r w:rsidRPr="00B52830">
              <w:t>to provide as cost share, if any</w:t>
            </w:r>
            <w:r w:rsidRPr="00B52830">
              <w:rPr>
                <w:color w:val="auto"/>
              </w:rPr>
              <w:t>.</w:t>
            </w:r>
          </w:p>
        </w:tc>
      </w:tr>
    </w:tbl>
    <w:p w:rsidR="00A03F4F" w:rsidRPr="00B52830" w:rsidP="009C22CE" w14:paraId="0C4DCC62" w14:textId="4A2FBC1C">
      <w:pPr>
        <w:pStyle w:val="Heading3"/>
      </w:pPr>
      <w:bookmarkStart w:id="258" w:name="_2D_Proof_of"/>
      <w:bookmarkStart w:id="259" w:name="_Proof_of_Private,"/>
      <w:bookmarkStart w:id="260" w:name="_Proof_of_Eligibility"/>
      <w:bookmarkStart w:id="261" w:name="_Appendix_Four_–"/>
      <w:bookmarkStart w:id="262" w:name="_Toc232522447"/>
      <w:bookmarkEnd w:id="258"/>
      <w:bookmarkEnd w:id="259"/>
      <w:bookmarkEnd w:id="260"/>
      <w:bookmarkEnd w:id="261"/>
      <w:r w:rsidRPr="00B52830">
        <w:t>Digital Products Plan</w:t>
      </w:r>
      <w:bookmarkEnd w:id="262"/>
    </w:p>
    <w:p w:rsidR="00ED2D4A" w:rsidRPr="00B52830" w:rsidP="00622F11" w14:paraId="016DCBE1" w14:textId="727B2AE5">
      <w:bookmarkStart w:id="263" w:name="_Guidance_for_Projects"/>
      <w:bookmarkStart w:id="264" w:name="_Access_to_Work"/>
      <w:bookmarkEnd w:id="263"/>
      <w:bookmarkEnd w:id="264"/>
      <w:r w:rsidRPr="00B52830">
        <w:t>We are</w:t>
      </w:r>
      <w:r w:rsidRPr="00B52830" w:rsidR="00047298">
        <w:t xml:space="preserve"> committed to expanding public access to digital products created using federal funds. </w:t>
      </w:r>
      <w:r w:rsidRPr="00B52830" w:rsidR="00A67710">
        <w:t>We</w:t>
      </w:r>
      <w:r w:rsidRPr="00B52830" w:rsidR="00047298">
        <w:t xml:space="preserve"> </w:t>
      </w:r>
      <w:r w:rsidR="001757CD">
        <w:t>request</w:t>
      </w:r>
      <w:r w:rsidRPr="00B52830" w:rsidR="001757CD">
        <w:t xml:space="preserve"> </w:t>
      </w:r>
      <w:r w:rsidR="00E12369">
        <w:t xml:space="preserve">that </w:t>
      </w:r>
      <w:r w:rsidRPr="00B52830" w:rsidR="00047298">
        <w:t xml:space="preserve">each applicant create and submit a Digital Products Plan describing how </w:t>
      </w:r>
      <w:r w:rsidRPr="00B52830">
        <w:t xml:space="preserve">you </w:t>
      </w:r>
      <w:r w:rsidRPr="00B52830" w:rsidR="00047298">
        <w:t xml:space="preserve">will address specific aspects of creating and managing digital products, </w:t>
      </w:r>
      <w:r w:rsidR="00E12369">
        <w:t>including the use of</w:t>
      </w:r>
      <w:r w:rsidRPr="00B52830" w:rsidR="00E12369">
        <w:t xml:space="preserve"> </w:t>
      </w:r>
      <w:r w:rsidRPr="00B52830" w:rsidR="00047298">
        <w:t xml:space="preserve">practices and standards that are most appropriate for </w:t>
      </w:r>
      <w:r w:rsidRPr="00B52830" w:rsidR="13EC81C3">
        <w:t xml:space="preserve">your </w:t>
      </w:r>
      <w:r w:rsidRPr="00B52830" w:rsidR="00047298">
        <w:t>specific project. IMLS staff and peer reviewers</w:t>
      </w:r>
      <w:r w:rsidRPr="00B52830" w:rsidR="005223EF">
        <w:t xml:space="preserve"> will assess your </w:t>
      </w:r>
      <w:r w:rsidRPr="00B52830" w:rsidR="005D2D83">
        <w:t>plan</w:t>
      </w:r>
      <w:r w:rsidRPr="00B52830" w:rsidR="00047298">
        <w:t xml:space="preserve">, </w:t>
      </w:r>
      <w:r w:rsidR="00E12369">
        <w:t>which</w:t>
      </w:r>
      <w:r w:rsidRPr="00B52830" w:rsidR="00047298">
        <w:t xml:space="preserve"> will be important in determining whether your project will be funded. Organize your plan to address </w:t>
      </w:r>
      <w:r w:rsidR="001757CD">
        <w:t xml:space="preserve">all of </w:t>
      </w:r>
      <w:r w:rsidRPr="00B52830" w:rsidR="00047298">
        <w:t xml:space="preserve">the following: </w:t>
      </w:r>
    </w:p>
    <w:p w:rsidR="00ED2D4A" w:rsidRPr="00B52830" w14:paraId="135607D1" w14:textId="77777777">
      <w:pPr>
        <w:pStyle w:val="ListParagraph"/>
        <w:numPr>
          <w:ilvl w:val="0"/>
          <w:numId w:val="36"/>
        </w:numPr>
        <w:spacing w:before="60" w:after="40"/>
      </w:pPr>
      <w:r w:rsidRPr="00B52830">
        <w:t>Type</w:t>
      </w:r>
    </w:p>
    <w:p w:rsidR="00ED2D4A" w:rsidRPr="00B52830" w14:paraId="45551CA8" w14:textId="77777777">
      <w:pPr>
        <w:pStyle w:val="ListParagraph"/>
        <w:numPr>
          <w:ilvl w:val="0"/>
          <w:numId w:val="36"/>
        </w:numPr>
        <w:spacing w:before="60" w:after="40"/>
      </w:pPr>
      <w:r w:rsidRPr="00B52830">
        <w:t xml:space="preserve">Availability </w:t>
      </w:r>
    </w:p>
    <w:p w:rsidR="00ED2D4A" w:rsidRPr="00B52830" w14:paraId="486297F1" w14:textId="77777777">
      <w:pPr>
        <w:pStyle w:val="ListParagraph"/>
        <w:numPr>
          <w:ilvl w:val="0"/>
          <w:numId w:val="36"/>
        </w:numPr>
        <w:spacing w:before="60" w:after="40"/>
      </w:pPr>
      <w:r w:rsidRPr="00B52830">
        <w:t>Access</w:t>
      </w:r>
    </w:p>
    <w:p w:rsidR="00047298" w:rsidRPr="00B52830" w14:paraId="223335C1" w14:textId="084E8C22">
      <w:pPr>
        <w:pStyle w:val="ListParagraph"/>
        <w:numPr>
          <w:ilvl w:val="0"/>
          <w:numId w:val="36"/>
        </w:numPr>
        <w:spacing w:before="60" w:after="40"/>
      </w:pPr>
      <w:r w:rsidRPr="00B52830">
        <w:t>Sustainability.</w:t>
      </w:r>
    </w:p>
    <w:p w:rsidR="002A685D" w:rsidRPr="00B52830" w:rsidP="00622F11" w14:paraId="509C5B14" w14:textId="18144D67">
      <w:r w:rsidRPr="00B52830">
        <w:t>We</w:t>
      </w:r>
      <w:r w:rsidRPr="00B52830" w:rsidR="00047298">
        <w:t xml:space="preserve"> participate in the Federal Agencies Digital Guidelines Initiative (FADGI), a collaborative effort by federal agencies to define common standards, guidelines, methods, and best practices for creating digital collections. </w:t>
      </w:r>
      <w:hyperlink r:id="rId165" w:history="1">
        <w:r w:rsidRPr="00B52830" w:rsidR="00657E78">
          <w:rPr>
            <w:rStyle w:val="Hyperlink"/>
          </w:rPr>
          <w:t>Visit the FADGI website</w:t>
        </w:r>
      </w:hyperlink>
      <w:r w:rsidRPr="00B52830" w:rsidR="00657E78">
        <w:t xml:space="preserve"> </w:t>
      </w:r>
      <w:r w:rsidRPr="00B52830" w:rsidR="009E19B5">
        <w:t xml:space="preserve">for </w:t>
      </w:r>
      <w:r w:rsidRPr="00B52830" w:rsidR="00047298">
        <w:t xml:space="preserve">a growing list of links to relevant standards, recommendations, and other resources. While this list is not exhaustive—nor </w:t>
      </w:r>
      <w:r w:rsidRPr="00B52830">
        <w:t>do we</w:t>
      </w:r>
      <w:r w:rsidRPr="00B52830" w:rsidR="00047298">
        <w:t xml:space="preserve"> endorse </w:t>
      </w:r>
      <w:r w:rsidR="00272265">
        <w:t xml:space="preserve">or recommend </w:t>
      </w:r>
      <w:r w:rsidRPr="00B52830" w:rsidR="00047298">
        <w:t xml:space="preserve">any specific resource—applicants considering digital projects may find the information useful. </w:t>
      </w:r>
      <w:r w:rsidRPr="007C423E" w:rsidR="00CB4CAC">
        <w:t>This list is provided for informational and reference purposes only.</w:t>
      </w:r>
    </w:p>
    <w:p w:rsidR="000B5B4B" w:rsidRPr="00B52830" w:rsidP="00622F11" w14:paraId="460E97BA" w14:textId="31B051B5">
      <w:r w:rsidRPr="00B52830">
        <w:t>Use the guidance below to help you create and organize your Digital Products Plan.</w:t>
      </w:r>
    </w:p>
    <w:p w:rsidR="00F51C98" w:rsidRPr="00B52830" w:rsidP="00622F11" w14:paraId="32CD48C1" w14:textId="40B04027">
      <w:pPr>
        <w:pStyle w:val="BodyHeader"/>
        <w:rPr>
          <w:rStyle w:val="normaltextrun"/>
        </w:rPr>
      </w:pPr>
      <w:r w:rsidRPr="00B52830">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B52830">
        <w:t>Type</w:t>
      </w:r>
    </w:p>
    <w:p w:rsidR="00047298" w:rsidRPr="00B52830" w:rsidP="00622F11" w14:paraId="48D9E335" w14:textId="71FA6D71">
      <w:pPr>
        <w:pStyle w:val="Strongbody-subhead"/>
        <w:rPr>
          <w:rStyle w:val="normaltextrun"/>
          <w:bCs w:val="0"/>
        </w:rPr>
      </w:pPr>
      <w:r w:rsidRPr="00B52830">
        <w:rPr>
          <w:rStyle w:val="normaltextrun"/>
          <w:bCs w:val="0"/>
        </w:rPr>
        <w:t>What digital products will you create?</w:t>
      </w:r>
    </w:p>
    <w:p w:rsidR="00047298" w:rsidRPr="00B52830" w:rsidP="00622F11" w14:paraId="69EE3FB1" w14:textId="7BC8FC7C">
      <w:pPr>
        <w:ind w:left="1440"/>
      </w:pPr>
      <w:r w:rsidRPr="00B52830">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w:t>
      </w:r>
      <w:r w:rsidRPr="00B52830">
        <w:t xml:space="preserve">scientific labels, metadata schema, charts, tables, drawings, workflows, teacher </w:t>
      </w:r>
      <w:r w:rsidRPr="00B52830" w:rsidR="00B3633A">
        <w:t>resources</w:t>
      </w:r>
      <w:r w:rsidRPr="00B52830">
        <w:t>, and software, including source code, algorithms, applications, and digital tools, plus accompanying documentation.</w:t>
      </w:r>
    </w:p>
    <w:p w:rsidR="008F3255" w:rsidRPr="00B52830" w:rsidP="00622F11" w14:paraId="1C0E98A2" w14:textId="7A29829B">
      <w:pPr>
        <w:ind w:left="1440"/>
        <w:rPr>
          <w:rStyle w:val="normaltextrun"/>
        </w:rPr>
      </w:pPr>
      <w:r w:rsidRPr="00B52830">
        <w:rPr>
          <w:rStyle w:val="normaltextrun"/>
        </w:rPr>
        <w:t>In your Digital Products Plan</w:t>
      </w:r>
      <w:r w:rsidR="00CB4CAC">
        <w:rPr>
          <w:rStyle w:val="normaltextrun"/>
        </w:rPr>
        <w:t>:</w:t>
      </w:r>
      <w:r w:rsidRPr="00B52830" w:rsidR="00CB4CAC">
        <w:rPr>
          <w:rStyle w:val="normaltextrun"/>
        </w:rPr>
        <w:t xml:space="preserve"> </w:t>
      </w:r>
    </w:p>
    <w:p w:rsidR="008F3255" w:rsidRPr="00B52830" w14:paraId="108DFAB5" w14:textId="77777777">
      <w:pPr>
        <w:pStyle w:val="ListParagraph"/>
        <w:numPr>
          <w:ilvl w:val="0"/>
          <w:numId w:val="38"/>
        </w:numPr>
        <w:ind w:left="2232"/>
      </w:pPr>
      <w:r w:rsidRPr="00B52830">
        <w:rPr>
          <w:rStyle w:val="normaltextrun"/>
        </w:rPr>
        <w:t>d</w:t>
      </w:r>
      <w:r w:rsidRPr="00B52830">
        <w:t xml:space="preserve">escribe the digital content, resources, or assets you will create or collect, </w:t>
      </w:r>
    </w:p>
    <w:p w:rsidR="008F3255" w:rsidRPr="00B52830" w14:paraId="28D48E66" w14:textId="77777777">
      <w:pPr>
        <w:pStyle w:val="ListParagraph"/>
        <w:numPr>
          <w:ilvl w:val="0"/>
          <w:numId w:val="38"/>
        </w:numPr>
        <w:ind w:left="2232"/>
      </w:pPr>
      <w:r w:rsidRPr="00B52830">
        <w:t xml:space="preserve">the quantities of each type, </w:t>
      </w:r>
    </w:p>
    <w:p w:rsidR="008F3255" w:rsidRPr="00B52830" w14:paraId="20A65890" w14:textId="77777777">
      <w:pPr>
        <w:pStyle w:val="ListParagraph"/>
        <w:numPr>
          <w:ilvl w:val="0"/>
          <w:numId w:val="38"/>
        </w:numPr>
        <w:ind w:left="2232"/>
      </w:pPr>
      <w:r w:rsidRPr="00B52830">
        <w:t>the digital file format(s),</w:t>
      </w:r>
    </w:p>
    <w:p w:rsidR="008F3255" w:rsidRPr="00B52830" w14:paraId="4BED0E66" w14:textId="77777777">
      <w:pPr>
        <w:pStyle w:val="ListParagraph"/>
        <w:numPr>
          <w:ilvl w:val="0"/>
          <w:numId w:val="38"/>
        </w:numPr>
        <w:ind w:left="2232"/>
      </w:pPr>
      <w:r w:rsidRPr="00B52830">
        <w:t>the accompanying metadata, and</w:t>
      </w:r>
      <w:r w:rsidRPr="00B52830">
        <w:t>,</w:t>
      </w:r>
      <w:r w:rsidRPr="00B52830">
        <w:t xml:space="preserve"> </w:t>
      </w:r>
    </w:p>
    <w:p w:rsidR="008F3255" w:rsidRPr="00B52830" w14:paraId="4A000DE2" w14:textId="422CCE24">
      <w:pPr>
        <w:pStyle w:val="ListParagraph"/>
        <w:numPr>
          <w:ilvl w:val="0"/>
          <w:numId w:val="38"/>
        </w:numPr>
        <w:ind w:left="2232"/>
      </w:pPr>
      <w:r w:rsidRPr="00B52830">
        <w:t xml:space="preserve">any relevant standards you will use. </w:t>
      </w:r>
    </w:p>
    <w:p w:rsidR="00EF6C1D" w:rsidRPr="00B52830" w:rsidP="00CB4CAC" w14:paraId="2EA9A325" w14:textId="660C109C">
      <w:pPr>
        <w:ind w:left="1440"/>
      </w:pPr>
      <w:r w:rsidRPr="00B52830">
        <w:t xml:space="preserve">If you are developing software,  also specify the programming languages, platforms, frameworks, software, or other applications you will use to create your software and explain why you </w:t>
      </w:r>
      <w:r w:rsidR="00CB4CAC">
        <w:t>selected</w:t>
      </w:r>
      <w:r w:rsidRPr="00B52830" w:rsidR="00CB4CAC">
        <w:t xml:space="preserve"> </w:t>
      </w:r>
      <w:r w:rsidRPr="00B52830">
        <w:t>them.</w:t>
      </w:r>
    </w:p>
    <w:p w:rsidR="006D29DF" w:rsidRPr="00B52830" w:rsidP="00381851" w14:paraId="5F03E435" w14:textId="5FBF40F7">
      <w:pPr>
        <w:pStyle w:val="BodyHeader"/>
        <w:rPr>
          <w:rStyle w:val="normaltextrun"/>
        </w:rPr>
      </w:pPr>
      <w:bookmarkStart w:id="265" w:name="_Guidance_for_Conservation"/>
      <w:bookmarkStart w:id="266" w:name="_Appendix_Five_–"/>
      <w:bookmarkEnd w:id="265"/>
      <w:bookmarkEnd w:id="266"/>
      <w:r w:rsidRPr="00B52830">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a:xfrm>
                      <a:off x="0" y="0"/>
                      <a:ext cx="914400" cy="914400"/>
                    </a:xfrm>
                    <a:prstGeom prst="rect">
                      <a:avLst/>
                    </a:prstGeom>
                  </pic:spPr>
                </pic:pic>
              </a:graphicData>
            </a:graphic>
          </wp:anchor>
        </w:drawing>
      </w:r>
      <w:r w:rsidRPr="00B52830" w:rsidR="1BDF598D">
        <w:t xml:space="preserve">Availability </w:t>
      </w:r>
    </w:p>
    <w:p w:rsidR="00C36D44" w:rsidRPr="00B52830" w:rsidP="00622F11" w14:paraId="6854BA61" w14:textId="0EA7ED8A">
      <w:pPr>
        <w:pStyle w:val="Strongbody-subhead"/>
        <w:rPr>
          <w:rFonts w:cs="Corbel"/>
          <w:bCs w:val="0"/>
          <w:color w:val="auto"/>
        </w:rPr>
      </w:pPr>
      <w:r w:rsidRPr="00B52830">
        <w:rPr>
          <w:rStyle w:val="normaltextrun"/>
          <w:bCs w:val="0"/>
        </w:rPr>
        <w:t>How will you make your digital products openly available (as appropriate)?</w:t>
      </w:r>
    </w:p>
    <w:p w:rsidR="00BB6968" w:rsidRPr="00B52830" w:rsidP="00622F11" w14:paraId="1EDB4075" w14:textId="2A5830BF">
      <w:pPr>
        <w:ind w:left="1584"/>
      </w:pPr>
      <w:r w:rsidRPr="00B52830">
        <w:t xml:space="preserve">We </w:t>
      </w:r>
      <w:r w:rsidRPr="00B52830"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52830" w:rsidR="00CC026E">
        <w:rPr>
          <w:rFonts w:cs="Corbel"/>
          <w:color w:val="auto"/>
        </w:rPr>
        <w:t>Your project may involve making digital products available through public or access-controlled websites, kiosks, or live or recorded programs.</w:t>
      </w:r>
      <w:r w:rsidRPr="00B52830" w:rsidR="00CC026E">
        <w:t xml:space="preserve"> </w:t>
      </w:r>
    </w:p>
    <w:p w:rsidR="00494DB9" w:rsidRPr="00B52830" w:rsidP="00622F11" w14:paraId="7728D838" w14:textId="52898E98">
      <w:pPr>
        <w:ind w:left="1584"/>
        <w:rPr>
          <w:rStyle w:val="eop"/>
        </w:rPr>
      </w:pPr>
      <w:r w:rsidRPr="00B52830">
        <w:rPr>
          <w:rStyle w:val="eop"/>
        </w:rPr>
        <w:t>In your Digital Products Plan</w:t>
      </w:r>
      <w:r w:rsidR="00CB4CAC">
        <w:rPr>
          <w:rStyle w:val="eop"/>
        </w:rPr>
        <w:t>:</w:t>
      </w:r>
      <w:r w:rsidRPr="00B52830" w:rsidR="00CB4CAC">
        <w:rPr>
          <w:rStyle w:val="eop"/>
        </w:rPr>
        <w:t xml:space="preserve"> </w:t>
      </w:r>
    </w:p>
    <w:p w:rsidR="00494DB9" w:rsidRPr="00B52830" w14:paraId="60F6CF1F" w14:textId="6692F350">
      <w:pPr>
        <w:pStyle w:val="ListParagraph"/>
        <w:numPr>
          <w:ilvl w:val="0"/>
          <w:numId w:val="37"/>
        </w:numPr>
        <w:ind w:left="2376"/>
      </w:pPr>
      <w:r w:rsidRPr="00B52830">
        <w:t>d</w:t>
      </w:r>
      <w:r w:rsidRPr="00B52830" w:rsidR="0200B9E1">
        <w:t>escribe how you will make the digital content, resources, assets, software, and metadata available to the public</w:t>
      </w:r>
      <w:r w:rsidRPr="00B52830" w:rsidR="6E330900">
        <w:t>, as appropriate</w:t>
      </w:r>
      <w:r w:rsidRPr="00B52830" w:rsidR="00AA9B0F">
        <w:t>;</w:t>
      </w:r>
      <w:r w:rsidRPr="00B52830" w:rsidR="0200B9E1">
        <w:t xml:space="preserve"> </w:t>
      </w:r>
    </w:p>
    <w:p w:rsidR="00494DB9" w:rsidRPr="00B52830" w14:paraId="6E1E1F0F" w14:textId="4F687A9E">
      <w:pPr>
        <w:pStyle w:val="ListParagraph"/>
        <w:numPr>
          <w:ilvl w:val="0"/>
          <w:numId w:val="37"/>
        </w:numPr>
        <w:ind w:left="2376"/>
      </w:pPr>
      <w:r w:rsidRPr="00B52830">
        <w:t>i</w:t>
      </w:r>
      <w:r w:rsidRPr="00B52830"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Pr="00B52830" w:rsidR="000B53D4">
        <w:t>; and</w:t>
      </w:r>
      <w:r w:rsidRPr="00B52830" w:rsidR="00CC026E">
        <w:t xml:space="preserve"> </w:t>
      </w:r>
    </w:p>
    <w:p w:rsidR="00CC026E" w:rsidRPr="00B52830" w14:paraId="65A04FB7" w14:textId="2025D673">
      <w:pPr>
        <w:pStyle w:val="ListParagraph"/>
        <w:numPr>
          <w:ilvl w:val="0"/>
          <w:numId w:val="37"/>
        </w:numPr>
        <w:ind w:left="2376"/>
      </w:pPr>
      <w:r w:rsidRPr="00B52830">
        <w:t>i</w:t>
      </w:r>
      <w:r w:rsidRPr="00B52830">
        <w:t xml:space="preserve">dentify and explain the reasons for any limitations </w:t>
      </w:r>
      <w:r w:rsidRPr="00B52830" w:rsidR="258700EF">
        <w:t>on</w:t>
      </w:r>
      <w:r w:rsidRPr="00B52830" w:rsidR="13D7B55A">
        <w:t xml:space="preserve"> </w:t>
      </w:r>
      <w:r w:rsidRPr="00B52830" w:rsidR="5517D798">
        <w:t>availability</w:t>
      </w:r>
      <w:r w:rsidRPr="00B52830" w:rsidR="00064E60">
        <w:t>.</w:t>
      </w:r>
    </w:p>
    <w:p w:rsidR="005A4269" w:rsidRPr="00B52830" w:rsidP="00622F11" w14:paraId="483D42C6" w14:textId="4F665E79"/>
    <w:p w:rsidR="00CC026E" w:rsidRPr="00B52830" w:rsidP="00622F11" w14:paraId="72E613CC" w14:textId="047D6CA9">
      <w:pPr>
        <w:pStyle w:val="BodyHeader"/>
      </w:pPr>
      <w:r w:rsidRPr="00B52830">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B52830">
        <w:t>Access</w:t>
      </w:r>
    </w:p>
    <w:p w:rsidR="00D33CA7" w:rsidRPr="00B52830" w:rsidP="00622F11" w14:paraId="113692D9" w14:textId="77777777">
      <w:pPr>
        <w:pStyle w:val="Strongbody-subhead"/>
        <w:ind w:left="1440"/>
        <w:rPr>
          <w:rStyle w:val="normaltextrun"/>
          <w:bCs w:val="0"/>
        </w:rPr>
      </w:pPr>
      <w:r w:rsidRPr="00B52830">
        <w:rPr>
          <w:rStyle w:val="normaltextrun"/>
          <w:bCs w:val="0"/>
        </w:rPr>
        <w:t xml:space="preserve">What rights will you assert over your digital products, and what limitations, if any, will you place on their use? </w:t>
      </w:r>
    </w:p>
    <w:p w:rsidR="00CC026E" w:rsidRPr="00B52830" w:rsidP="00622F11" w14:paraId="03C80B68" w14:textId="3175D9F0">
      <w:pPr>
        <w:pStyle w:val="Strongbody-subhead"/>
        <w:ind w:left="1440" w:right="144"/>
        <w:rPr>
          <w:rStyle w:val="normaltextrun"/>
          <w:bCs w:val="0"/>
        </w:rPr>
      </w:pPr>
      <w:r w:rsidRPr="00B52830">
        <w:rPr>
          <w:rStyle w:val="normaltextrun"/>
          <w:bCs w:val="0"/>
        </w:rPr>
        <w:t>Will your products implicate privacy concerns or cultural sensitivities, and if so, how will you address them?</w:t>
      </w:r>
    </w:p>
    <w:p w:rsidR="00CC026E" w:rsidRPr="00B52830" w:rsidP="00622F11" w14:paraId="7F926155" w14:textId="573A3CD7">
      <w:pPr>
        <w:ind w:left="1440"/>
      </w:pPr>
      <w:r w:rsidRPr="00B52830">
        <w:t xml:space="preserve">Award </w:t>
      </w:r>
      <w:r w:rsidRPr="00B52830">
        <w:t xml:space="preserve">recipients may copyright any work subject to copyright </w:t>
      </w:r>
      <w:r w:rsidR="00AC6B18">
        <w:t>that was created</w:t>
      </w:r>
      <w:r w:rsidRPr="00B52830">
        <w:t xml:space="preserve"> under </w:t>
      </w:r>
      <w:r w:rsidR="00E428ED">
        <w:t>the</w:t>
      </w:r>
      <w:r w:rsidRPr="00B52830" w:rsidR="00E428ED">
        <w:t xml:space="preserve"> </w:t>
      </w:r>
      <w:r w:rsidRPr="00B52830">
        <w:t xml:space="preserve">award or for which ownership was </w:t>
      </w:r>
      <w:r w:rsidR="00E428ED">
        <w:t>acquired under the award</w:t>
      </w:r>
      <w:r w:rsidRPr="00B52830">
        <w:t xml:space="preserve">. However, IMLS reserves, for </w:t>
      </w:r>
      <w:r w:rsidR="005D7031">
        <w:t>f</w:t>
      </w:r>
      <w:r w:rsidRPr="00B52830" w:rsidR="005D7031">
        <w:t xml:space="preserve">ederal </w:t>
      </w:r>
      <w:r w:rsidR="005D7031">
        <w:t>g</w:t>
      </w:r>
      <w:r w:rsidRPr="00B52830" w:rsidR="005D7031">
        <w:t xml:space="preserve">overnment </w:t>
      </w:r>
      <w:r w:rsidRPr="00B52830">
        <w:t xml:space="preserve">purposes, a royalty-free, nonexclusive, and irrevocable right to reproduce, publish, or otherwise use the work and authorize others to </w:t>
      </w:r>
      <w:r w:rsidR="00E428ED">
        <w:t>do the same</w:t>
      </w:r>
      <w:r w:rsidRPr="00B52830">
        <w:t>.</w:t>
      </w:r>
    </w:p>
    <w:p w:rsidR="00CC026E" w:rsidRPr="00B52830" w:rsidP="00622F11" w14:paraId="2DACED32" w14:textId="703CE3DC">
      <w:pPr>
        <w:ind w:left="1440"/>
      </w:pPr>
      <w:r w:rsidRPr="00B52830">
        <w:t>We expect</w:t>
      </w:r>
      <w:r w:rsidRPr="00B52830">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w:t>
      </w:r>
      <w:r w:rsidR="004C6D60">
        <w:t>the agency</w:t>
      </w:r>
      <w:r w:rsidRPr="00B52830" w:rsidR="004C6D60">
        <w:t xml:space="preserve"> </w:t>
      </w:r>
      <w:r w:rsidRPr="00B52830">
        <w:t>has provided written approval for another arrangement.</w:t>
      </w:r>
    </w:p>
    <w:p w:rsidR="00CC432E" w:rsidRPr="00B52830" w:rsidP="00622F11" w14:paraId="3D3212D6" w14:textId="3EC32752">
      <w:pPr>
        <w:ind w:left="1440"/>
        <w:rPr>
          <w:b/>
        </w:rPr>
      </w:pPr>
      <w:r w:rsidRPr="00B52830">
        <w:t>In your Digital Products Plan</w:t>
      </w:r>
      <w:r w:rsidR="005D7031">
        <w:t>:</w:t>
      </w:r>
      <w:r w:rsidRPr="00B52830" w:rsidR="005D7031">
        <w:rPr>
          <w:b/>
        </w:rPr>
        <w:t xml:space="preserve"> </w:t>
      </w:r>
    </w:p>
    <w:p w:rsidR="00CC432E" w:rsidRPr="00B52830" w14:paraId="791C3C79" w14:textId="6C18674F">
      <w:pPr>
        <w:pStyle w:val="ListParagraph"/>
        <w:numPr>
          <w:ilvl w:val="0"/>
          <w:numId w:val="39"/>
        </w:numPr>
      </w:pPr>
      <w:r w:rsidRPr="00B52830">
        <w:rPr>
          <w:rFonts w:cs="Corbel"/>
        </w:rPr>
        <w:t xml:space="preserve">identify any licenses under which digital products will be shared </w:t>
      </w:r>
      <w:r w:rsidRPr="00B52830">
        <w:rPr>
          <w:rFonts w:eastAsia="Franklin Gothic Book" w:cs="Franklin Gothic Book"/>
        </w:rPr>
        <w:t>(e.g., Creative Commons licenses, RightsStatements.org statements)</w:t>
      </w:r>
      <w:r w:rsidRPr="00B52830" w:rsidR="00C41B31">
        <w:rPr>
          <w:rFonts w:eastAsia="Franklin Gothic Book" w:cs="Franklin Gothic Book"/>
        </w:rPr>
        <w:t>;</w:t>
      </w:r>
      <w:r w:rsidRPr="00B52830">
        <w:t xml:space="preserve"> </w:t>
      </w:r>
    </w:p>
    <w:p w:rsidR="00CC432E" w:rsidRPr="00B52830" w14:paraId="512F593E" w14:textId="0E5085C0">
      <w:pPr>
        <w:pStyle w:val="ListParagraph"/>
        <w:numPr>
          <w:ilvl w:val="0"/>
          <w:numId w:val="39"/>
        </w:numPr>
      </w:pPr>
      <w:r w:rsidRPr="00B52830">
        <w:t>d</w:t>
      </w:r>
      <w:r w:rsidRPr="00B52830" w:rsidR="00CC026E">
        <w:t xml:space="preserve">escribe what intellectual property rights you will assert over your digital products and explain any limitations or conditions </w:t>
      </w:r>
      <w:r w:rsidR="004C6D60">
        <w:t xml:space="preserve">to be </w:t>
      </w:r>
      <w:r w:rsidRPr="00B52830" w:rsidR="00CC026E">
        <w:t>place</w:t>
      </w:r>
      <w:r w:rsidR="004C6D60">
        <w:t>d</w:t>
      </w:r>
      <w:r w:rsidRPr="00B52830" w:rsidR="00CC026E">
        <w:t xml:space="preserve"> on their use</w:t>
      </w:r>
      <w:r w:rsidR="005D7031">
        <w:t>;</w:t>
      </w:r>
      <w:r w:rsidRPr="00B52830" w:rsidR="005D7031">
        <w:t xml:space="preserve"> </w:t>
      </w:r>
      <w:r w:rsidRPr="00B52830" w:rsidR="00C41B31">
        <w:t>and</w:t>
      </w:r>
    </w:p>
    <w:p w:rsidR="00AD1572" w14:paraId="24476E31" w14:textId="7B24693D">
      <w:pPr>
        <w:pStyle w:val="ListParagraph"/>
        <w:numPr>
          <w:ilvl w:val="0"/>
          <w:numId w:val="39"/>
        </w:numPr>
      </w:pPr>
      <w:r w:rsidRPr="00B52830">
        <w:t>i</w:t>
      </w:r>
      <w:r w:rsidRPr="00B52830" w:rsidR="00CC026E">
        <w:t>f your products implicate privacy concerns or cultural sensitivities, describe these issues and how you plan to address them.</w:t>
      </w:r>
    </w:p>
    <w:p w:rsidR="007F2E70" w:rsidRPr="00B52830" w:rsidP="00622F11" w14:paraId="40DAC50C" w14:textId="4227C8A7">
      <w:pPr>
        <w:pStyle w:val="BodyHeader"/>
        <w:rPr>
          <w:rStyle w:val="normaltextrun"/>
          <w:bCs w:val="0"/>
        </w:rPr>
      </w:pPr>
      <w:r w:rsidRPr="00B52830">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B52830">
        <w:rPr>
          <w:rStyle w:val="normaltextrun"/>
          <w:bCs w:val="0"/>
        </w:rPr>
        <w:t>Sustainability</w:t>
      </w:r>
    </w:p>
    <w:p w:rsidR="00C36D44" w:rsidRPr="00B52830" w:rsidP="00622F11" w14:paraId="151B56FD" w14:textId="0D766C43">
      <w:pPr>
        <w:pStyle w:val="Strongbody-subhead"/>
        <w:rPr>
          <w:rStyle w:val="normaltextrun"/>
        </w:rPr>
      </w:pPr>
      <w:r w:rsidRPr="00B52830">
        <w:t>How will you address the sustainability of your digital products</w:t>
      </w:r>
      <w:r w:rsidRPr="00B52830">
        <w:rPr>
          <w:rStyle w:val="normaltextrun"/>
        </w:rPr>
        <w:t>?</w:t>
      </w:r>
    </w:p>
    <w:p w:rsidR="00AD1572" w:rsidRPr="00B52830" w:rsidP="00622F11" w14:paraId="1D44C578" w14:textId="0B498776">
      <w:pPr>
        <w:ind w:left="1440"/>
      </w:pPr>
      <w:r w:rsidRPr="00B52830">
        <w:t>To the maximum extent possible, digital products created with IMLS funding should be freely and readily available for use and reuse by libraries, archives, museums, and the public</w:t>
      </w:r>
      <w:r w:rsidRPr="00B52830" w:rsidR="00FA1406">
        <w:t>, as appropriate</w:t>
      </w:r>
      <w:r w:rsidRPr="00B52830">
        <w:t xml:space="preserve">. </w:t>
      </w:r>
    </w:p>
    <w:p w:rsidR="00CC026E" w:rsidRPr="00B52830" w:rsidP="00622F11" w14:paraId="37DE13EE" w14:textId="1DD20634">
      <w:pPr>
        <w:ind w:left="1440"/>
      </w:pPr>
      <w:r w:rsidRPr="00B52830">
        <w:t xml:space="preserve">Some digital products that are generated during a project should be long-lived, requiring permanent preservation, and others (e.g., preliminary analyses, drafts of papers, plans for future </w:t>
      </w:r>
      <w:r w:rsidRPr="00B52830" w:rsidR="00CE01A9">
        <w:t>work</w:t>
      </w:r>
      <w:r w:rsidRPr="00B52830">
        <w:t xml:space="preserve">, peer-review assessments, most social media communications, and communications with colleagues) should be retained and shared in the medium- or short-term. </w:t>
      </w:r>
    </w:p>
    <w:p w:rsidR="00AD1572" w:rsidRPr="00B52830" w:rsidP="00622F11" w14:paraId="68469C5B" w14:textId="77777777">
      <w:pPr>
        <w:ind w:left="1440"/>
      </w:pPr>
      <w:r w:rsidRPr="00B52830">
        <w:t xml:space="preserve">In your Digital Products Plan, </w:t>
      </w:r>
    </w:p>
    <w:p w:rsidR="00A84F2D" w:rsidRPr="00B52830" w14:paraId="790AE62E" w14:textId="63A4C9EA">
      <w:pPr>
        <w:pStyle w:val="ListParagraph"/>
        <w:numPr>
          <w:ilvl w:val="0"/>
          <w:numId w:val="40"/>
        </w:numPr>
        <w:rPr>
          <w:rFonts w:cs="Corbel"/>
          <w:color w:val="auto"/>
        </w:rPr>
      </w:pPr>
      <w:r w:rsidRPr="00B52830">
        <w:t xml:space="preserve">describe your plan for preserving and maintaining digital products during and after the </w:t>
      </w:r>
      <w:r w:rsidR="005D7031">
        <w:t xml:space="preserve">award’s </w:t>
      </w:r>
      <w:r w:rsidRPr="00B52830">
        <w:t>period of performance</w:t>
      </w:r>
      <w:r w:rsidRPr="00B52830">
        <w:t>;</w:t>
      </w:r>
    </w:p>
    <w:p w:rsidR="00A84F2D" w:rsidRPr="00B52830" w14:paraId="773A7A91" w14:textId="5D3CAA73">
      <w:pPr>
        <w:pStyle w:val="ListParagraph"/>
        <w:numPr>
          <w:ilvl w:val="0"/>
          <w:numId w:val="40"/>
        </w:numPr>
        <w:rPr>
          <w:rFonts w:cs="Corbel"/>
          <w:color w:val="auto"/>
        </w:rPr>
      </w:pPr>
      <w:r w:rsidRPr="00B52830">
        <w:t>identify the appropriate length of time different digital products should be curated</w:t>
      </w:r>
      <w:r w:rsidRPr="00B52830">
        <w:t>;</w:t>
      </w:r>
      <w:r w:rsidR="005D7031">
        <w:t xml:space="preserve"> and</w:t>
      </w:r>
    </w:p>
    <w:p w:rsidR="00CC026E" w:rsidRPr="00B52830" w14:paraId="5DAF683A" w14:textId="2C5DE887">
      <w:pPr>
        <w:pStyle w:val="ListParagraph"/>
        <w:numPr>
          <w:ilvl w:val="0"/>
          <w:numId w:val="40"/>
        </w:numPr>
        <w:rPr>
          <w:rStyle w:val="normaltextrun"/>
          <w:rFonts w:cs="Corbel"/>
          <w:color w:val="auto"/>
        </w:rPr>
      </w:pPr>
      <w:r w:rsidRPr="00B52830">
        <w:t>a</w:t>
      </w:r>
      <w:r w:rsidRPr="00B52830">
        <w:t>ddress storage systems, shared repositories, technical documentation, migration planning, and commitment of organizational funding for these purposes.</w:t>
      </w:r>
    </w:p>
    <w:p w:rsidR="00AB2B20" w:rsidRPr="00B52830" w:rsidP="00AB2B20" w14:paraId="3F2AC4A8" w14:textId="77777777">
      <w:pPr>
        <w:pStyle w:val="Heading3"/>
      </w:pPr>
      <w:bookmarkStart w:id="267" w:name="_Appendix_Five_–_1"/>
      <w:bookmarkStart w:id="268" w:name="_2F_Guidance_for"/>
      <w:bookmarkStart w:id="269" w:name="_Guidance_for_Conservation_1"/>
      <w:bookmarkStart w:id="270" w:name="_Toc232522448"/>
      <w:bookmarkEnd w:id="267"/>
      <w:bookmarkEnd w:id="268"/>
      <w:bookmarkEnd w:id="269"/>
      <w:r w:rsidRPr="00B52830">
        <w:t>Guidance for Conservation Surveys</w:t>
      </w:r>
      <w:bookmarkEnd w:id="270"/>
    </w:p>
    <w:p w:rsidR="00AB2B20" w:rsidRPr="00B52830" w:rsidP="00AB2B20" w14:paraId="66C72FA1" w14:textId="77777777">
      <w:r w:rsidRPr="00B52830">
        <w:t>The following guidance applies if you’re requesting support for general conservation surveys, detailed conservation surveys, and environmental surveys.</w:t>
      </w:r>
    </w:p>
    <w:p w:rsidR="00AB2B20" w:rsidRPr="00B52830" w:rsidP="00AB2B20" w14:paraId="027B2216" w14:textId="77777777">
      <w:pPr>
        <w:pStyle w:val="Heading4"/>
      </w:pPr>
      <w:bookmarkStart w:id="271" w:name="_Toc232522449"/>
      <w:r w:rsidRPr="00B52830">
        <w:t>General Conservation Survey</w:t>
      </w:r>
      <w:bookmarkEnd w:id="271"/>
    </w:p>
    <w:p w:rsidR="00AB2B20" w:rsidRPr="00B52830" w:rsidP="00AB2B20" w14:paraId="48D75D5D" w14:textId="2413E0B4">
      <w:r w:rsidRPr="00B52830">
        <w:t xml:space="preserve">A general conservation survey is a broad assessment of all </w:t>
      </w:r>
      <w:r w:rsidRPr="00B52830" w:rsidR="23CA441B">
        <w:t xml:space="preserve">of </w:t>
      </w:r>
      <w:r w:rsidRPr="00B52830">
        <w:t>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B2B20" w:rsidRPr="00B52830" w:rsidP="00AB2B20" w14:paraId="09259B8C" w14:textId="77777777">
      <w:r w:rsidRPr="00B52830">
        <w:t>The general conservation survey report should include the following:</w:t>
      </w:r>
    </w:p>
    <w:p w:rsidR="00AB2B20" w:rsidRPr="00B52830" w14:paraId="02CCFD6A" w14:textId="77777777">
      <w:pPr>
        <w:numPr>
          <w:ilvl w:val="0"/>
          <w:numId w:val="58"/>
        </w:numPr>
      </w:pPr>
      <w:r w:rsidRPr="00B52830">
        <w:t>an executive summary;</w:t>
      </w:r>
    </w:p>
    <w:p w:rsidR="00AB2B20" w:rsidRPr="00B52830" w14:paraId="0D227DCA" w14:textId="5EDC3626">
      <w:pPr>
        <w:numPr>
          <w:ilvl w:val="0"/>
          <w:numId w:val="58"/>
        </w:numPr>
      </w:pPr>
      <w:r w:rsidRPr="00B52830">
        <w:t xml:space="preserve">general information about your </w:t>
      </w:r>
      <w:r w:rsidRPr="00B52830" w:rsidR="14737A4B">
        <w:t>Tribe or organization</w:t>
      </w:r>
      <w:r w:rsidRPr="00B52830">
        <w:t>;</w:t>
      </w:r>
    </w:p>
    <w:p w:rsidR="00AB2B20" w:rsidRPr="00B52830" w14:paraId="7F405D49" w14:textId="77777777">
      <w:pPr>
        <w:numPr>
          <w:ilvl w:val="0"/>
          <w:numId w:val="58"/>
        </w:numPr>
      </w:pPr>
      <w:r w:rsidRPr="00B52830">
        <w:t>the goals of the survey;</w:t>
      </w:r>
    </w:p>
    <w:p w:rsidR="00AB2B20" w:rsidRPr="00B52830" w14:paraId="6347C579" w14:textId="77777777">
      <w:pPr>
        <w:numPr>
          <w:ilvl w:val="0"/>
          <w:numId w:val="58"/>
        </w:numPr>
      </w:pPr>
      <w:r w:rsidRPr="00B52830">
        <w:t>an overview of the collections, their condition, and policies governing their care;</w:t>
      </w:r>
    </w:p>
    <w:p w:rsidR="00AB2B20" w:rsidRPr="00B52830" w14:paraId="536FAFB6" w14:textId="77777777">
      <w:pPr>
        <w:numPr>
          <w:ilvl w:val="0"/>
          <w:numId w:val="58"/>
        </w:numPr>
      </w:pPr>
      <w:r w:rsidRPr="00B52830">
        <w:t>descriptions of the condition of your building, facilities, and all exhibition and storage areas;</w:t>
      </w:r>
    </w:p>
    <w:p w:rsidR="00AB2B20" w:rsidRPr="00B52830" w14:paraId="7EB4C383" w14:textId="77777777">
      <w:pPr>
        <w:numPr>
          <w:ilvl w:val="0"/>
          <w:numId w:val="58"/>
        </w:numPr>
      </w:pPr>
      <w:r w:rsidRPr="00B52830">
        <w:t>descriptions of climate control and environmental conditions;</w:t>
      </w:r>
    </w:p>
    <w:p w:rsidR="00AB2B20" w:rsidRPr="00B52830" w14:paraId="77BD7617" w14:textId="77777777">
      <w:pPr>
        <w:numPr>
          <w:ilvl w:val="0"/>
          <w:numId w:val="58"/>
        </w:numPr>
      </w:pPr>
      <w:r w:rsidRPr="00B52830">
        <w:t>information about staffing, including training needs; and</w:t>
      </w:r>
    </w:p>
    <w:p w:rsidR="00AB2B20" w:rsidRPr="00B52830" w14:paraId="3A685A26" w14:textId="77777777">
      <w:pPr>
        <w:numPr>
          <w:ilvl w:val="0"/>
          <w:numId w:val="58"/>
        </w:numPr>
      </w:pPr>
      <w:r w:rsidRPr="00B52830">
        <w:t>recommendations for future conservation care in order of priority (to be used as the basis of a long-range conservation plan).</w:t>
      </w:r>
    </w:p>
    <w:p w:rsidR="00AB2B20" w:rsidRPr="00B52830" w:rsidP="00AB2B20" w14:paraId="50573F24" w14:textId="77777777">
      <w:pPr>
        <w:pStyle w:val="Heading4"/>
      </w:pPr>
      <w:bookmarkStart w:id="272" w:name="_Toc232522450"/>
      <w:r w:rsidRPr="00B52830">
        <w:t>Detailed Conservation Survey</w:t>
      </w:r>
      <w:bookmarkEnd w:id="272"/>
    </w:p>
    <w:p w:rsidR="00AB2B20" w:rsidRPr="00B52830" w:rsidP="000E0EB2" w14:paraId="3E1E3207" w14:textId="77777777">
      <w:r w:rsidRPr="00B52830">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AB2B20" w:rsidRPr="00B52830" w:rsidP="000E0EB2" w14:paraId="27720A3D" w14:textId="0F7ACAED">
      <w:r w:rsidRPr="00B52830">
        <w:t>This type of survey can help you</w:t>
      </w:r>
      <w:r w:rsidRPr="00B52830" w:rsidR="619C905B">
        <w:t xml:space="preserve"> </w:t>
      </w:r>
      <w:r w:rsidRPr="00B52830">
        <w:t>identify conservation problems specific to a particular collection, object, or specimen, including the need for treatment; establish priorities for treatment; and determine the resources and time necessary to address any issues.</w:t>
      </w:r>
    </w:p>
    <w:p w:rsidR="00AB2B20" w:rsidRPr="00B52830" w:rsidP="000E0EB2" w14:paraId="5CFF9BE0" w14:textId="77777777">
      <w:pPr>
        <w:pStyle w:val="Heading4"/>
        <w:contextualSpacing/>
      </w:pPr>
      <w:bookmarkStart w:id="273" w:name="_Toc232522451"/>
      <w:r w:rsidRPr="00B52830">
        <w:t>Environmental Survey</w:t>
      </w:r>
      <w:bookmarkEnd w:id="273"/>
    </w:p>
    <w:p w:rsidR="00AB2B20" w:rsidP="000E0EB2" w14:paraId="550BD8C9" w14:textId="154EF0B1">
      <w:pPr>
        <w:contextualSpacing/>
      </w:pPr>
      <w:r w:rsidRPr="00B52830">
        <w:t>An environmental survey is an assessment of environmental conditions, including but not limited to temperature, relative humidity, and light. It is conducted by a conservation professional with input from other types of consultants as needed. You may use funds to survey environmental conditions in exhibition areas, storage areas, and other places where collections are housed.</w:t>
      </w:r>
    </w:p>
    <w:p w:rsidR="000E0EB2" w:rsidRPr="00B52830" w:rsidP="000E0EB2" w14:paraId="2FCC9B9C" w14:textId="77777777">
      <w:pPr>
        <w:contextualSpacing/>
      </w:pPr>
    </w:p>
    <w:p w:rsidR="00AB2B20" w:rsidRPr="00B52830" w:rsidP="000E0EB2" w14:paraId="42886CE3" w14:textId="1444589B">
      <w:pPr>
        <w:contextualSpacing/>
      </w:pPr>
      <w:r w:rsidRPr="00B52830">
        <w:t xml:space="preserve">An environmental survey can help </w:t>
      </w:r>
      <w:r w:rsidRPr="00B52830" w:rsidR="5420064B">
        <w:t>you</w:t>
      </w:r>
      <w:r w:rsidRPr="00B52830">
        <w:t>:</w:t>
      </w:r>
    </w:p>
    <w:p w:rsidR="00AB2B20" w:rsidRPr="00B52830" w14:paraId="06C62074" w14:textId="77777777">
      <w:pPr>
        <w:numPr>
          <w:ilvl w:val="0"/>
          <w:numId w:val="58"/>
        </w:numPr>
        <w:contextualSpacing/>
      </w:pPr>
      <w:r w:rsidRPr="00B52830">
        <w:t>identify specific environmental problems,</w:t>
      </w:r>
    </w:p>
    <w:p w:rsidR="00AB2B20" w:rsidRPr="00B52830" w14:paraId="79D7A966" w14:textId="77777777">
      <w:pPr>
        <w:numPr>
          <w:ilvl w:val="0"/>
          <w:numId w:val="58"/>
        </w:numPr>
        <w:contextualSpacing/>
      </w:pPr>
      <w:r w:rsidRPr="00B52830">
        <w:t>set priorities for making environmental improvements,</w:t>
      </w:r>
    </w:p>
    <w:p w:rsidR="00AB2B20" w:rsidRPr="00B52830" w14:paraId="618AB526" w14:textId="77777777">
      <w:pPr>
        <w:numPr>
          <w:ilvl w:val="0"/>
          <w:numId w:val="58"/>
        </w:numPr>
        <w:contextualSpacing/>
      </w:pPr>
      <w:r w:rsidRPr="00B52830">
        <w:t>design specific solutions for correcting environmental problems,</w:t>
      </w:r>
    </w:p>
    <w:p w:rsidR="00AB2B20" w:rsidRPr="00B52830" w14:paraId="21545FD4" w14:textId="77777777">
      <w:pPr>
        <w:numPr>
          <w:ilvl w:val="0"/>
          <w:numId w:val="58"/>
        </w:numPr>
        <w:contextualSpacing/>
      </w:pPr>
      <w:r w:rsidRPr="00B52830">
        <w:t>develop a monitoring program to better determine existing environmental conditions, and</w:t>
      </w:r>
    </w:p>
    <w:p w:rsidR="00AB2B20" w:rsidRPr="00B52830" w14:paraId="3CED0682" w14:textId="77777777">
      <w:pPr>
        <w:numPr>
          <w:ilvl w:val="0"/>
          <w:numId w:val="58"/>
        </w:numPr>
        <w:contextualSpacing/>
      </w:pPr>
      <w:r w:rsidRPr="00B52830">
        <w:t>map collections (for living plants).</w:t>
      </w:r>
    </w:p>
    <w:p w:rsidR="0003560A" w:rsidP="000E0EB2" w14:paraId="0698B73E" w14:textId="77777777"/>
    <w:p w:rsidR="00020D75" w:rsidRPr="00791419" w:rsidP="000E0EB2" w14:paraId="7E0C9253" w14:textId="280621A3">
      <w:pPr>
        <w:rPr>
          <w:sz w:val="6"/>
          <w:szCs w:val="2"/>
        </w:rPr>
      </w:pPr>
      <w:bookmarkStart w:id="274" w:name="_Guidance_for_Research_1"/>
      <w:bookmarkStart w:id="275" w:name="_Guidance_for_Research"/>
      <w:bookmarkStart w:id="276" w:name="_Appendix_Six_–"/>
      <w:bookmarkStart w:id="277" w:name="_Appendix_Seven_–"/>
      <w:bookmarkStart w:id="278" w:name="_Appendix_Seven_Five"/>
      <w:bookmarkEnd w:id="211"/>
      <w:bookmarkEnd w:id="274"/>
      <w:bookmarkEnd w:id="275"/>
      <w:bookmarkEnd w:id="276"/>
      <w:bookmarkEnd w:id="277"/>
      <w:bookmarkEnd w:id="278"/>
    </w:p>
    <w:sectPr w:rsidSect="00A35631">
      <w:headerReference w:type="default" r:id="rId174"/>
      <w:headerReference w:type="first" r:id="rId175"/>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72BFF7A1">
    <w:pPr>
      <w:spacing w:line="240" w:lineRule="auto"/>
      <w:rPr>
        <w:b/>
        <w:bCs/>
        <w:color w:val="1F3864" w:themeColor="accent5" w:themeShade="80"/>
        <w:sz w:val="22"/>
        <w:szCs w:val="18"/>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055F1F">
      <w:rPr>
        <w:noProof/>
        <w:color w:val="1F3864" w:themeColor="accent5" w:themeShade="80"/>
        <w:sz w:val="20"/>
        <w:szCs w:val="16"/>
      </w:rPr>
      <w:t>Eligible Applicants</w:t>
    </w:r>
    <w:r>
      <w:rPr>
        <w:color w:val="1F3864" w:themeColor="accent5" w:themeShade="80"/>
        <w:sz w:val="20"/>
        <w:szCs w:val="16"/>
      </w:rPr>
      <w:fldChar w:fldCharType="end"/>
    </w:r>
    <w:r>
      <w:ptab w:relativeTo="margin" w:alignment="center" w:leader="none"/>
    </w:r>
    <w:r>
      <w:ptab w:relativeTo="margin" w:alignment="right" w:leader="none"/>
    </w:r>
    <w:r w:rsidRPr="00E261FA">
      <w:rPr>
        <w:color w:val="1F3864" w:themeColor="accent5" w:themeShade="80"/>
        <w:sz w:val="20"/>
        <w:szCs w:val="16"/>
      </w:rPr>
      <w:fldChar w:fldCharType="begin"/>
    </w:r>
    <w:r w:rsidRPr="00E261FA">
      <w:rPr>
        <w:color w:val="1F3864" w:themeColor="accent5" w:themeShade="80"/>
        <w:sz w:val="20"/>
        <w:szCs w:val="16"/>
      </w:rPr>
      <w:instrText xml:space="preserve"> PAGE   \* MERGEFORMAT </w:instrText>
    </w:r>
    <w:r w:rsidRPr="00E261FA">
      <w:rPr>
        <w:color w:val="1F3864" w:themeColor="accent5" w:themeShade="80"/>
        <w:sz w:val="20"/>
        <w:szCs w:val="16"/>
      </w:rPr>
      <w:fldChar w:fldCharType="separate"/>
    </w:r>
    <w:r w:rsidRPr="00E261FA">
      <w:rPr>
        <w:noProof/>
        <w:color w:val="1F3864" w:themeColor="accent5" w:themeShade="80"/>
        <w:sz w:val="20"/>
        <w:szCs w:val="16"/>
      </w:rPr>
      <w:t>1</w:t>
    </w:r>
    <w:r w:rsidRPr="00E261FA">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61C9967A">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6830</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2.9pt" to="528.5pt,2.9pt" strokecolor="#1f3763" strokeweight="6pt">
              <v:stroke joinstyle="miter"/>
            </v:line>
          </w:pict>
        </mc:Fallback>
      </mc:AlternateContent>
    </w:r>
    <w:r w:rsidR="001838D7">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1838D7" w:rsidRPr="008F77E1" w:rsidP="001838D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7"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1838D7" w:rsidRPr="008F77E1" w:rsidP="001838D7" w14:paraId="1ABEFCE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1838D7" w:rsidRPr="004551FF" w:rsidP="001838D7"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8"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1838D7" w:rsidRPr="004551FF" w:rsidP="001838D7" w14:paraId="79C46270"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27305</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9"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15pt" to="429.65pt,2.15pt" strokecolor="#9cc5ca" strokeweight="4.5pt">
              <v:stroke joinstyle="miter"/>
            </v:lin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1838D7" w:rsidRPr="003A20B3" w:rsidP="001838D7"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1838D7" w:rsidRPr="003A20B3" w:rsidP="001838D7" w14:paraId="138115EE"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1838D7" w:rsidRPr="006A63EA" w:rsidP="001838D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1838D7" w:rsidRPr="006A63EA" w:rsidP="001838D7" w14:paraId="71F508A6"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1838D7" w:rsidRPr="00A41BA4" w:rsidP="001838D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1838D7" w:rsidRPr="00A41BA4" w:rsidP="001838D7" w14:paraId="6E76C01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1838D7" w:rsidRPr="007D06DB" w:rsidP="001838D7"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1838D7" w:rsidRPr="007D06DB" w:rsidP="001838D7" w14:paraId="0A5D2E9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ook w:val="06A0"/>
    </w:tblPr>
    <w:tblGrid>
      <w:gridCol w:w="3120"/>
      <w:gridCol w:w="3120"/>
      <w:gridCol w:w="3120"/>
    </w:tblGrid>
    <w:tr w14:paraId="7A4A11F3" w14:textId="77777777" w:rsidTr="379C1F68">
      <w:tblPrEx>
        <w:tblW w:w="0" w:type="auto"/>
        <w:tblLook w:val="06A0"/>
      </w:tblPrEx>
      <w:trPr>
        <w:trHeight w:val="300"/>
      </w:trPr>
      <w:tc>
        <w:tcPr>
          <w:tcW w:w="3120" w:type="dxa"/>
        </w:tcPr>
        <w:p w:rsidR="379C1F68" w:rsidP="379C1F68" w14:paraId="2CB63E7F" w14:textId="7FF0FDA2">
          <w:pPr>
            <w:pStyle w:val="Header"/>
            <w:ind w:left="-115"/>
          </w:pPr>
        </w:p>
      </w:tc>
      <w:tc>
        <w:tcPr>
          <w:tcW w:w="3120" w:type="dxa"/>
        </w:tcPr>
        <w:p w:rsidR="379C1F68" w:rsidP="379C1F68" w14:paraId="5687C515" w14:textId="3E9FCF92">
          <w:pPr>
            <w:pStyle w:val="Header"/>
            <w:jc w:val="center"/>
          </w:pPr>
        </w:p>
      </w:tc>
      <w:tc>
        <w:tcPr>
          <w:tcW w:w="3120" w:type="dxa"/>
        </w:tcPr>
        <w:p w:rsidR="379C1F68" w:rsidP="379C1F68" w14:paraId="317450BE" w14:textId="22A3D8C2">
          <w:pPr>
            <w:pStyle w:val="Header"/>
            <w:ind w:right="-115"/>
            <w:jc w:val="right"/>
          </w:pPr>
        </w:p>
      </w:tc>
    </w:tr>
  </w:tbl>
  <w:p w:rsidR="379C1F68" w:rsidP="379C1F68" w14:paraId="32F8E5A8" w14:textId="1E257E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B52830" w:rsidP="002E4AAA" w14:paraId="569A1383" w14:textId="769223BA">
    <w:pPr>
      <w:pStyle w:val="NOFOFYSubtitle"/>
      <w:spacing w:before="0"/>
      <w:ind w:left="2880" w:right="0"/>
      <w:jc w:val="left"/>
      <w:rPr>
        <w:rFonts w:ascii="Franklin Gothic Demi" w:hAnsi="Franklin Gothic Demi"/>
        <w:b w:val="0"/>
        <w:bCs w:val="0"/>
        <w:sz w:val="28"/>
        <w:szCs w:val="24"/>
      </w:rPr>
    </w:pPr>
    <w:r w:rsidRPr="00B52830">
      <w:rPr>
        <w:rFonts w:ascii="Franklin Gothic Demi" w:hAnsi="Franklin Gothic Demi"/>
        <w:b w:val="0"/>
        <w:bCs w:val="0"/>
        <w:sz w:val="28"/>
        <w:szCs w:val="24"/>
      </w:rPr>
      <w:t>FY 202</w:t>
    </w:r>
    <w:r w:rsidRPr="00B52830" w:rsidR="00663843">
      <w:rPr>
        <w:rFonts w:ascii="Franklin Gothic Demi" w:hAnsi="Franklin Gothic Demi"/>
        <w:b w:val="0"/>
        <w:bCs w:val="0"/>
        <w:sz w:val="28"/>
        <w:szCs w:val="24"/>
      </w:rPr>
      <w:t>6</w:t>
    </w:r>
    <w:r w:rsidRPr="00B52830">
      <w:rPr>
        <w:rFonts w:ascii="Franklin Gothic Demi" w:hAnsi="Franklin Gothic Demi"/>
        <w:b w:val="0"/>
        <w:bCs w:val="0"/>
        <w:sz w:val="28"/>
        <w:szCs w:val="24"/>
      </w:rPr>
      <w:t xml:space="preserve"> </w:t>
    </w:r>
    <w:r w:rsidRPr="00B52830">
      <w:rPr>
        <w:rFonts w:ascii="Franklin Gothic Demi" w:hAnsi="Franklin Gothic Demi"/>
        <w:b w:val="0"/>
        <w:bCs w:val="0"/>
        <w:sz w:val="28"/>
        <w:szCs w:val="24"/>
      </w:rPr>
      <w:t xml:space="preserve">Notice of Funding Opportunity </w:t>
    </w:r>
  </w:p>
  <w:p w:rsidR="002466F9" w:rsidRPr="00857943" w:rsidP="379C1F68" w14:paraId="6C276EA2" w14:textId="1EDE76B6">
    <w:pPr>
      <w:pStyle w:val="NormalBoldBlue"/>
      <w:spacing w:before="50"/>
      <w:ind w:left="2880"/>
      <w:contextualSpacing/>
    </w:pPr>
    <w:r w:rsidRPr="00B52830">
      <w:t>Applications Du</w:t>
    </w:r>
    <w:r w:rsidRPr="00B52830"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Pr="00B52830"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B52830">
      <w:t>e November 13, 2026</w:t>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2800A52D">
    <w:pPr>
      <w:pStyle w:val="NormalBoldBlue"/>
      <w:ind w:left="2880"/>
      <w:contextualSpacing/>
      <w:rPr>
        <w:sz w:val="18"/>
      </w:rPr>
    </w:pPr>
    <w:r>
      <w:rPr>
        <w:noProof/>
        <w:sz w:val="18"/>
      </w:rPr>
      <mc:AlternateContent>
        <mc:Choice Requires="wps">
          <w:drawing>
            <wp:anchor distT="0" distB="0" distL="114300" distR="114300" simplePos="0" relativeHeight="251703296" behindDoc="0" locked="0" layoutInCell="1" allowOverlap="1">
              <wp:simplePos x="0" y="0"/>
              <wp:positionH relativeFrom="column">
                <wp:posOffset>-810895</wp:posOffset>
              </wp:positionH>
              <wp:positionV relativeFrom="paragraph">
                <wp:posOffset>168275</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href="#_Review_the_Opportunity" style="width:100.35pt;height:21.45pt;margin-top:13.25pt;margin-left:-63.8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sidR="003F5507">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9"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0"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023617F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87C369F"/>
    <w:multiLevelType w:val="hybridMultilevel"/>
    <w:tmpl w:val="73805D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032787A"/>
    <w:multiLevelType w:val="hybridMultilevel"/>
    <w:tmpl w:val="39C21EE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7110DA4"/>
    <w:multiLevelType w:val="hybridMultilevel"/>
    <w:tmpl w:val="9C0AB196"/>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8">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9">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1">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A451C96"/>
    <w:multiLevelType w:val="hybridMultilevel"/>
    <w:tmpl w:val="98206A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DA11CCB"/>
    <w:multiLevelType w:val="hybridMultilevel"/>
    <w:tmpl w:val="C12A0768"/>
    <w:lvl w:ilvl="0">
      <w:start w:val="0"/>
      <w:numFmt w:val="bullet"/>
      <w:lvlText w:val="•"/>
      <w:lvlJc w:val="left"/>
      <w:pPr>
        <w:ind w:left="720" w:hanging="360"/>
      </w:pPr>
      <w:rPr>
        <w:rFonts w:ascii="Aptos" w:hAnsi="Apto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1">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9934DE9"/>
    <w:multiLevelType w:val="hybridMultilevel"/>
    <w:tmpl w:val="2A8ED110"/>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CAD443B"/>
    <w:multiLevelType w:val="hybridMultilevel"/>
    <w:tmpl w:val="9208AC3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503F379F"/>
    <w:multiLevelType w:val="hybridMultilevel"/>
    <w:tmpl w:val="C0B6A12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4">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7">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1">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5"/>
  </w:num>
  <w:num w:numId="3" w16cid:durableId="1424687831">
    <w:abstractNumId w:val="26"/>
  </w:num>
  <w:num w:numId="4" w16cid:durableId="122621232">
    <w:abstractNumId w:val="61"/>
  </w:num>
  <w:num w:numId="5" w16cid:durableId="1548100667">
    <w:abstractNumId w:val="62"/>
  </w:num>
  <w:num w:numId="6" w16cid:durableId="688945685">
    <w:abstractNumId w:val="36"/>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1667782901">
    <w:abstractNumId w:val="10"/>
  </w:num>
  <w:num w:numId="18" w16cid:durableId="1452166575">
    <w:abstractNumId w:val="13"/>
  </w:num>
  <w:num w:numId="19" w16cid:durableId="1635285167">
    <w:abstractNumId w:val="29"/>
  </w:num>
  <w:num w:numId="20" w16cid:durableId="1391805251">
    <w:abstractNumId w:val="33"/>
  </w:num>
  <w:num w:numId="21" w16cid:durableId="1407265193">
    <w:abstractNumId w:val="34"/>
  </w:num>
  <w:num w:numId="22" w16cid:durableId="958682559">
    <w:abstractNumId w:val="41"/>
  </w:num>
  <w:num w:numId="23" w16cid:durableId="1662463275">
    <w:abstractNumId w:val="18"/>
  </w:num>
  <w:num w:numId="24" w16cid:durableId="1390881796">
    <w:abstractNumId w:val="50"/>
  </w:num>
  <w:num w:numId="25" w16cid:durableId="1977028111">
    <w:abstractNumId w:val="11"/>
  </w:num>
  <w:num w:numId="26" w16cid:durableId="2044137863">
    <w:abstractNumId w:val="25"/>
  </w:num>
  <w:num w:numId="27" w16cid:durableId="624308671">
    <w:abstractNumId w:val="20"/>
  </w:num>
  <w:num w:numId="28" w16cid:durableId="1276867963">
    <w:abstractNumId w:val="40"/>
  </w:num>
  <w:num w:numId="29" w16cid:durableId="1196235003">
    <w:abstractNumId w:val="12"/>
  </w:num>
  <w:num w:numId="30" w16cid:durableId="322853572">
    <w:abstractNumId w:val="45"/>
  </w:num>
  <w:num w:numId="31" w16cid:durableId="1279528491">
    <w:abstractNumId w:val="31"/>
  </w:num>
  <w:num w:numId="32" w16cid:durableId="1575895141">
    <w:abstractNumId w:val="34"/>
    <w:lvlOverride w:ilvl="0">
      <w:startOverride w:val="1"/>
    </w:lvlOverride>
  </w:num>
  <w:num w:numId="33" w16cid:durableId="676882923">
    <w:abstractNumId w:val="30"/>
  </w:num>
  <w:num w:numId="34" w16cid:durableId="1928877282">
    <w:abstractNumId w:val="32"/>
  </w:num>
  <w:num w:numId="35" w16cid:durableId="1310213064">
    <w:abstractNumId w:val="19"/>
  </w:num>
  <w:num w:numId="36" w16cid:durableId="948010470">
    <w:abstractNumId w:val="37"/>
  </w:num>
  <w:num w:numId="37" w16cid:durableId="2000841402">
    <w:abstractNumId w:val="27"/>
  </w:num>
  <w:num w:numId="38" w16cid:durableId="854150008">
    <w:abstractNumId w:val="64"/>
  </w:num>
  <w:num w:numId="39" w16cid:durableId="1947929913">
    <w:abstractNumId w:val="54"/>
  </w:num>
  <w:num w:numId="40" w16cid:durableId="762992578">
    <w:abstractNumId w:val="53"/>
  </w:num>
  <w:num w:numId="41" w16cid:durableId="1448811065">
    <w:abstractNumId w:val="43"/>
  </w:num>
  <w:num w:numId="42" w16cid:durableId="1697074908">
    <w:abstractNumId w:val="59"/>
  </w:num>
  <w:num w:numId="43" w16cid:durableId="913664415">
    <w:abstractNumId w:val="44"/>
  </w:num>
  <w:num w:numId="44" w16cid:durableId="884757939">
    <w:abstractNumId w:val="63"/>
  </w:num>
  <w:num w:numId="45" w16cid:durableId="1873226536">
    <w:abstractNumId w:val="56"/>
  </w:num>
  <w:num w:numId="46" w16cid:durableId="220288345">
    <w:abstractNumId w:val="24"/>
  </w:num>
  <w:num w:numId="47" w16cid:durableId="1687051065">
    <w:abstractNumId w:val="49"/>
  </w:num>
  <w:num w:numId="48" w16cid:durableId="1979912879">
    <w:abstractNumId w:val="51"/>
  </w:num>
  <w:num w:numId="49" w16cid:durableId="1498306224">
    <w:abstractNumId w:val="47"/>
  </w:num>
  <w:num w:numId="50" w16cid:durableId="41098613">
    <w:abstractNumId w:val="42"/>
  </w:num>
  <w:num w:numId="51" w16cid:durableId="1510024894">
    <w:abstractNumId w:val="16"/>
  </w:num>
  <w:num w:numId="52" w16cid:durableId="319893187">
    <w:abstractNumId w:val="23"/>
  </w:num>
  <w:num w:numId="53" w16cid:durableId="363556770">
    <w:abstractNumId w:val="58"/>
  </w:num>
  <w:num w:numId="54" w16cid:durableId="1322194219">
    <w:abstractNumId w:val="52"/>
  </w:num>
  <w:num w:numId="55" w16cid:durableId="1346596894">
    <w:abstractNumId w:val="57"/>
  </w:num>
  <w:num w:numId="56" w16cid:durableId="762460109">
    <w:abstractNumId w:val="28"/>
  </w:num>
  <w:num w:numId="57" w16cid:durableId="1912733877">
    <w:abstractNumId w:val="21"/>
  </w:num>
  <w:num w:numId="58" w16cid:durableId="1907954116">
    <w:abstractNumId w:val="55"/>
  </w:num>
  <w:num w:numId="59" w16cid:durableId="1873150671">
    <w:abstractNumId w:val="60"/>
  </w:num>
  <w:num w:numId="60" w16cid:durableId="1902911197">
    <w:abstractNumId w:val="38"/>
  </w:num>
  <w:num w:numId="61" w16cid:durableId="728067868">
    <w:abstractNumId w:val="22"/>
  </w:num>
  <w:num w:numId="62" w16cid:durableId="52433255">
    <w:abstractNumId w:val="48"/>
  </w:num>
  <w:num w:numId="63" w16cid:durableId="1190993042">
    <w:abstractNumId w:val="39"/>
  </w:num>
  <w:num w:numId="64" w16cid:durableId="1091198353">
    <w:abstractNumId w:val="46"/>
  </w:num>
  <w:num w:numId="65" w16cid:durableId="1034649281">
    <w:abstractNumId w:val="15"/>
  </w:num>
  <w:num w:numId="66" w16cid:durableId="635530861">
    <w:abstractNumId w:val="1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5"/>
    <w:rsid w:val="000027DF"/>
    <w:rsid w:val="000027E9"/>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620"/>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57"/>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0E0"/>
    <w:rsid w:val="000123AD"/>
    <w:rsid w:val="000124A0"/>
    <w:rsid w:val="00012D3D"/>
    <w:rsid w:val="00012F1D"/>
    <w:rsid w:val="00013051"/>
    <w:rsid w:val="000138B3"/>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BDF"/>
    <w:rsid w:val="00016D17"/>
    <w:rsid w:val="00016F3F"/>
    <w:rsid w:val="00016FBB"/>
    <w:rsid w:val="00017776"/>
    <w:rsid w:val="00017A8D"/>
    <w:rsid w:val="00017AD4"/>
    <w:rsid w:val="00017C53"/>
    <w:rsid w:val="00017E78"/>
    <w:rsid w:val="00017F6C"/>
    <w:rsid w:val="0002044D"/>
    <w:rsid w:val="000206E6"/>
    <w:rsid w:val="0002075E"/>
    <w:rsid w:val="0002079C"/>
    <w:rsid w:val="0002089B"/>
    <w:rsid w:val="0002098F"/>
    <w:rsid w:val="00020B24"/>
    <w:rsid w:val="00020BD4"/>
    <w:rsid w:val="00020D75"/>
    <w:rsid w:val="00020FCB"/>
    <w:rsid w:val="00021299"/>
    <w:rsid w:val="0002179A"/>
    <w:rsid w:val="00021A82"/>
    <w:rsid w:val="00021AE4"/>
    <w:rsid w:val="00021BF5"/>
    <w:rsid w:val="00021E06"/>
    <w:rsid w:val="00021F2F"/>
    <w:rsid w:val="000220CA"/>
    <w:rsid w:val="000229F9"/>
    <w:rsid w:val="00022AE9"/>
    <w:rsid w:val="00022B82"/>
    <w:rsid w:val="00022D0D"/>
    <w:rsid w:val="00022F76"/>
    <w:rsid w:val="000232AE"/>
    <w:rsid w:val="00023867"/>
    <w:rsid w:val="00023A5D"/>
    <w:rsid w:val="0002418D"/>
    <w:rsid w:val="00024273"/>
    <w:rsid w:val="000245B6"/>
    <w:rsid w:val="00024915"/>
    <w:rsid w:val="0002496F"/>
    <w:rsid w:val="00024A29"/>
    <w:rsid w:val="00024E78"/>
    <w:rsid w:val="00024FE3"/>
    <w:rsid w:val="00025305"/>
    <w:rsid w:val="00025397"/>
    <w:rsid w:val="000253EC"/>
    <w:rsid w:val="00025916"/>
    <w:rsid w:val="00025B90"/>
    <w:rsid w:val="00025F02"/>
    <w:rsid w:val="00025FFB"/>
    <w:rsid w:val="0002608D"/>
    <w:rsid w:val="00026461"/>
    <w:rsid w:val="000267FB"/>
    <w:rsid w:val="00026904"/>
    <w:rsid w:val="0002693F"/>
    <w:rsid w:val="000269E1"/>
    <w:rsid w:val="00026D3C"/>
    <w:rsid w:val="00026FAF"/>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4E4E"/>
    <w:rsid w:val="0003503D"/>
    <w:rsid w:val="00035224"/>
    <w:rsid w:val="0003560A"/>
    <w:rsid w:val="00035618"/>
    <w:rsid w:val="0003594B"/>
    <w:rsid w:val="00035A73"/>
    <w:rsid w:val="00035AD6"/>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45C"/>
    <w:rsid w:val="00042688"/>
    <w:rsid w:val="000427F5"/>
    <w:rsid w:val="0004290C"/>
    <w:rsid w:val="00042952"/>
    <w:rsid w:val="00042981"/>
    <w:rsid w:val="00042A93"/>
    <w:rsid w:val="00042B3B"/>
    <w:rsid w:val="00042CDB"/>
    <w:rsid w:val="00042D93"/>
    <w:rsid w:val="00043023"/>
    <w:rsid w:val="0004325B"/>
    <w:rsid w:val="000432EE"/>
    <w:rsid w:val="00043458"/>
    <w:rsid w:val="0004361E"/>
    <w:rsid w:val="000437FD"/>
    <w:rsid w:val="00043BE4"/>
    <w:rsid w:val="00043FB1"/>
    <w:rsid w:val="000446ED"/>
    <w:rsid w:val="00044904"/>
    <w:rsid w:val="00044D06"/>
    <w:rsid w:val="000451E3"/>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A1"/>
    <w:rsid w:val="00047BC2"/>
    <w:rsid w:val="00047E6B"/>
    <w:rsid w:val="00047FCD"/>
    <w:rsid w:val="00050921"/>
    <w:rsid w:val="00050A68"/>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7F9"/>
    <w:rsid w:val="000548D2"/>
    <w:rsid w:val="00054FCC"/>
    <w:rsid w:val="000551CA"/>
    <w:rsid w:val="00055342"/>
    <w:rsid w:val="0005539D"/>
    <w:rsid w:val="000558D3"/>
    <w:rsid w:val="00055988"/>
    <w:rsid w:val="000559C1"/>
    <w:rsid w:val="00055A13"/>
    <w:rsid w:val="00055A46"/>
    <w:rsid w:val="00055A9C"/>
    <w:rsid w:val="00055AD4"/>
    <w:rsid w:val="00055B06"/>
    <w:rsid w:val="00055C1C"/>
    <w:rsid w:val="00055F1F"/>
    <w:rsid w:val="00055F9C"/>
    <w:rsid w:val="00056005"/>
    <w:rsid w:val="00056658"/>
    <w:rsid w:val="00056AF2"/>
    <w:rsid w:val="00056C3A"/>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5CB"/>
    <w:rsid w:val="00063976"/>
    <w:rsid w:val="00063BDF"/>
    <w:rsid w:val="00063BE9"/>
    <w:rsid w:val="00063C98"/>
    <w:rsid w:val="00063D7F"/>
    <w:rsid w:val="00063EB6"/>
    <w:rsid w:val="00063F94"/>
    <w:rsid w:val="000642AF"/>
    <w:rsid w:val="00064379"/>
    <w:rsid w:val="000643B0"/>
    <w:rsid w:val="0006444B"/>
    <w:rsid w:val="00064495"/>
    <w:rsid w:val="0006453A"/>
    <w:rsid w:val="000646A2"/>
    <w:rsid w:val="00064E11"/>
    <w:rsid w:val="00064E55"/>
    <w:rsid w:val="00064E60"/>
    <w:rsid w:val="0006523A"/>
    <w:rsid w:val="0006524C"/>
    <w:rsid w:val="000655DC"/>
    <w:rsid w:val="000658B8"/>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A3A"/>
    <w:rsid w:val="00071B59"/>
    <w:rsid w:val="00071BBF"/>
    <w:rsid w:val="00071E86"/>
    <w:rsid w:val="00071EC5"/>
    <w:rsid w:val="000721A3"/>
    <w:rsid w:val="00072309"/>
    <w:rsid w:val="000725ED"/>
    <w:rsid w:val="00072663"/>
    <w:rsid w:val="00072788"/>
    <w:rsid w:val="000729A6"/>
    <w:rsid w:val="00072AEC"/>
    <w:rsid w:val="00072C89"/>
    <w:rsid w:val="000733BF"/>
    <w:rsid w:val="00073A00"/>
    <w:rsid w:val="00073AA4"/>
    <w:rsid w:val="00073C11"/>
    <w:rsid w:val="00073C85"/>
    <w:rsid w:val="00073E8E"/>
    <w:rsid w:val="00074565"/>
    <w:rsid w:val="00074743"/>
    <w:rsid w:val="00074C15"/>
    <w:rsid w:val="00074CF2"/>
    <w:rsid w:val="00074D9E"/>
    <w:rsid w:val="00074EA9"/>
    <w:rsid w:val="000751CD"/>
    <w:rsid w:val="0007591C"/>
    <w:rsid w:val="00075921"/>
    <w:rsid w:val="00075A10"/>
    <w:rsid w:val="00075A4A"/>
    <w:rsid w:val="00075BD3"/>
    <w:rsid w:val="00075C0A"/>
    <w:rsid w:val="0007661C"/>
    <w:rsid w:val="00076678"/>
    <w:rsid w:val="00076E8D"/>
    <w:rsid w:val="0007704E"/>
    <w:rsid w:val="00077627"/>
    <w:rsid w:val="000776A9"/>
    <w:rsid w:val="0007770E"/>
    <w:rsid w:val="00077A85"/>
    <w:rsid w:val="00077AD4"/>
    <w:rsid w:val="00077B58"/>
    <w:rsid w:val="00077D5B"/>
    <w:rsid w:val="00077D6D"/>
    <w:rsid w:val="00077DB7"/>
    <w:rsid w:val="00080068"/>
    <w:rsid w:val="000805CF"/>
    <w:rsid w:val="000806F7"/>
    <w:rsid w:val="000807A0"/>
    <w:rsid w:val="000807D5"/>
    <w:rsid w:val="00080A3B"/>
    <w:rsid w:val="00080B3A"/>
    <w:rsid w:val="00080B4A"/>
    <w:rsid w:val="00080ED4"/>
    <w:rsid w:val="000813CD"/>
    <w:rsid w:val="0008159F"/>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6B8"/>
    <w:rsid w:val="00084C17"/>
    <w:rsid w:val="00084E28"/>
    <w:rsid w:val="00084F81"/>
    <w:rsid w:val="00084FA2"/>
    <w:rsid w:val="00084FF3"/>
    <w:rsid w:val="00085178"/>
    <w:rsid w:val="000852E8"/>
    <w:rsid w:val="0008535C"/>
    <w:rsid w:val="00085420"/>
    <w:rsid w:val="000855D5"/>
    <w:rsid w:val="00085ABF"/>
    <w:rsid w:val="00085DD9"/>
    <w:rsid w:val="00085DF0"/>
    <w:rsid w:val="00085E11"/>
    <w:rsid w:val="000863A4"/>
    <w:rsid w:val="0008650C"/>
    <w:rsid w:val="00086862"/>
    <w:rsid w:val="00086AD9"/>
    <w:rsid w:val="00086AEE"/>
    <w:rsid w:val="00086F49"/>
    <w:rsid w:val="00087063"/>
    <w:rsid w:val="00087407"/>
    <w:rsid w:val="00087DCE"/>
    <w:rsid w:val="00087F63"/>
    <w:rsid w:val="0009017F"/>
    <w:rsid w:val="000901B0"/>
    <w:rsid w:val="000902E8"/>
    <w:rsid w:val="000903C8"/>
    <w:rsid w:val="00090424"/>
    <w:rsid w:val="000904B3"/>
    <w:rsid w:val="00090801"/>
    <w:rsid w:val="00090890"/>
    <w:rsid w:val="00090EE9"/>
    <w:rsid w:val="00090F51"/>
    <w:rsid w:val="00091259"/>
    <w:rsid w:val="00091688"/>
    <w:rsid w:val="000917DE"/>
    <w:rsid w:val="00091851"/>
    <w:rsid w:val="00091B19"/>
    <w:rsid w:val="00091FDD"/>
    <w:rsid w:val="00092048"/>
    <w:rsid w:val="0009204C"/>
    <w:rsid w:val="000922B6"/>
    <w:rsid w:val="000922C5"/>
    <w:rsid w:val="00092531"/>
    <w:rsid w:val="000926DB"/>
    <w:rsid w:val="000926EF"/>
    <w:rsid w:val="00092762"/>
    <w:rsid w:val="00092A9B"/>
    <w:rsid w:val="00092B1F"/>
    <w:rsid w:val="00092D05"/>
    <w:rsid w:val="00093333"/>
    <w:rsid w:val="00093382"/>
    <w:rsid w:val="000933D4"/>
    <w:rsid w:val="00093503"/>
    <w:rsid w:val="0009354D"/>
    <w:rsid w:val="000946BA"/>
    <w:rsid w:val="00094771"/>
    <w:rsid w:val="000948D8"/>
    <w:rsid w:val="00094A8D"/>
    <w:rsid w:val="00094E91"/>
    <w:rsid w:val="00094EEE"/>
    <w:rsid w:val="00094FD0"/>
    <w:rsid w:val="000952C0"/>
    <w:rsid w:val="00095335"/>
    <w:rsid w:val="00095536"/>
    <w:rsid w:val="0009573A"/>
    <w:rsid w:val="000958F8"/>
    <w:rsid w:val="00095935"/>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12"/>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223"/>
    <w:rsid w:val="000A632A"/>
    <w:rsid w:val="000A635B"/>
    <w:rsid w:val="000A6569"/>
    <w:rsid w:val="000A68F9"/>
    <w:rsid w:val="000A693E"/>
    <w:rsid w:val="000A6C2D"/>
    <w:rsid w:val="000A6E5C"/>
    <w:rsid w:val="000A70AB"/>
    <w:rsid w:val="000A70DB"/>
    <w:rsid w:val="000A7287"/>
    <w:rsid w:val="000A731B"/>
    <w:rsid w:val="000A7B16"/>
    <w:rsid w:val="000A7CE0"/>
    <w:rsid w:val="000A7F94"/>
    <w:rsid w:val="000A7FC4"/>
    <w:rsid w:val="000B002C"/>
    <w:rsid w:val="000B026C"/>
    <w:rsid w:val="000B07BD"/>
    <w:rsid w:val="000B0A55"/>
    <w:rsid w:val="000B0C08"/>
    <w:rsid w:val="000B0F0A"/>
    <w:rsid w:val="000B1148"/>
    <w:rsid w:val="000B122F"/>
    <w:rsid w:val="000B16CA"/>
    <w:rsid w:val="000B173E"/>
    <w:rsid w:val="000B1B39"/>
    <w:rsid w:val="000B1C1D"/>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3E68"/>
    <w:rsid w:val="000B47CB"/>
    <w:rsid w:val="000B4917"/>
    <w:rsid w:val="000B4D5B"/>
    <w:rsid w:val="000B4E20"/>
    <w:rsid w:val="000B5103"/>
    <w:rsid w:val="000B51EC"/>
    <w:rsid w:val="000B5259"/>
    <w:rsid w:val="000B53D4"/>
    <w:rsid w:val="000B58AB"/>
    <w:rsid w:val="000B597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B7E58"/>
    <w:rsid w:val="000B7F16"/>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5FD6"/>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7EA"/>
    <w:rsid w:val="000D7D4D"/>
    <w:rsid w:val="000D7E40"/>
    <w:rsid w:val="000E041E"/>
    <w:rsid w:val="000E04CE"/>
    <w:rsid w:val="000E06B4"/>
    <w:rsid w:val="000E095B"/>
    <w:rsid w:val="000E0EB2"/>
    <w:rsid w:val="000E10F4"/>
    <w:rsid w:val="000E1350"/>
    <w:rsid w:val="000E142B"/>
    <w:rsid w:val="000E1583"/>
    <w:rsid w:val="000E1731"/>
    <w:rsid w:val="000E1885"/>
    <w:rsid w:val="000E1C41"/>
    <w:rsid w:val="000E1EF5"/>
    <w:rsid w:val="000E1F8E"/>
    <w:rsid w:val="000E2111"/>
    <w:rsid w:val="000E213E"/>
    <w:rsid w:val="000E2159"/>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3BB"/>
    <w:rsid w:val="000E773A"/>
    <w:rsid w:val="000E7B27"/>
    <w:rsid w:val="000E7C62"/>
    <w:rsid w:val="000E7D8A"/>
    <w:rsid w:val="000E7EFE"/>
    <w:rsid w:val="000ED296"/>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3FF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1BC"/>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6E2"/>
    <w:rsid w:val="001047D1"/>
    <w:rsid w:val="00104D9C"/>
    <w:rsid w:val="00105364"/>
    <w:rsid w:val="0010551E"/>
    <w:rsid w:val="00105802"/>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1B5"/>
    <w:rsid w:val="0010760F"/>
    <w:rsid w:val="00107828"/>
    <w:rsid w:val="001079BA"/>
    <w:rsid w:val="00107DE4"/>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27D1"/>
    <w:rsid w:val="00112BF2"/>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A08"/>
    <w:rsid w:val="00115C2A"/>
    <w:rsid w:val="00115DFC"/>
    <w:rsid w:val="001160F0"/>
    <w:rsid w:val="001162DE"/>
    <w:rsid w:val="0011635F"/>
    <w:rsid w:val="00116645"/>
    <w:rsid w:val="0011679B"/>
    <w:rsid w:val="00116E4D"/>
    <w:rsid w:val="00116E6B"/>
    <w:rsid w:val="00116E93"/>
    <w:rsid w:val="001174BD"/>
    <w:rsid w:val="001178D0"/>
    <w:rsid w:val="00117C35"/>
    <w:rsid w:val="00117C3B"/>
    <w:rsid w:val="0012013F"/>
    <w:rsid w:val="001202CB"/>
    <w:rsid w:val="001207C1"/>
    <w:rsid w:val="00120892"/>
    <w:rsid w:val="00120B18"/>
    <w:rsid w:val="00120D26"/>
    <w:rsid w:val="00120E6C"/>
    <w:rsid w:val="0012104B"/>
    <w:rsid w:val="001214B4"/>
    <w:rsid w:val="001214EB"/>
    <w:rsid w:val="00121947"/>
    <w:rsid w:val="00121A0F"/>
    <w:rsid w:val="00121AF6"/>
    <w:rsid w:val="001220B3"/>
    <w:rsid w:val="00122671"/>
    <w:rsid w:val="00122711"/>
    <w:rsid w:val="001227A1"/>
    <w:rsid w:val="00122982"/>
    <w:rsid w:val="00122A39"/>
    <w:rsid w:val="00122C37"/>
    <w:rsid w:val="00122D6A"/>
    <w:rsid w:val="00122E73"/>
    <w:rsid w:val="00122ED3"/>
    <w:rsid w:val="001230B2"/>
    <w:rsid w:val="00123456"/>
    <w:rsid w:val="001234F3"/>
    <w:rsid w:val="00123594"/>
    <w:rsid w:val="00123736"/>
    <w:rsid w:val="00123C22"/>
    <w:rsid w:val="00124144"/>
    <w:rsid w:val="00124297"/>
    <w:rsid w:val="001242FA"/>
    <w:rsid w:val="001243A7"/>
    <w:rsid w:val="0012455F"/>
    <w:rsid w:val="001247E7"/>
    <w:rsid w:val="00124893"/>
    <w:rsid w:val="0012490F"/>
    <w:rsid w:val="00124A23"/>
    <w:rsid w:val="00124C3C"/>
    <w:rsid w:val="00124CB9"/>
    <w:rsid w:val="00125024"/>
    <w:rsid w:val="00125231"/>
    <w:rsid w:val="0012541D"/>
    <w:rsid w:val="00125452"/>
    <w:rsid w:val="0012592A"/>
    <w:rsid w:val="00125A01"/>
    <w:rsid w:val="00125CF3"/>
    <w:rsid w:val="00125E6D"/>
    <w:rsid w:val="00126145"/>
    <w:rsid w:val="001262C1"/>
    <w:rsid w:val="00126341"/>
    <w:rsid w:val="0012641E"/>
    <w:rsid w:val="00126610"/>
    <w:rsid w:val="001266A2"/>
    <w:rsid w:val="00126B43"/>
    <w:rsid w:val="00126F13"/>
    <w:rsid w:val="00127063"/>
    <w:rsid w:val="00127248"/>
    <w:rsid w:val="001272D4"/>
    <w:rsid w:val="001274F2"/>
    <w:rsid w:val="001275D7"/>
    <w:rsid w:val="00127697"/>
    <w:rsid w:val="00127708"/>
    <w:rsid w:val="001279AA"/>
    <w:rsid w:val="00127AFE"/>
    <w:rsid w:val="00127C28"/>
    <w:rsid w:val="00127EFA"/>
    <w:rsid w:val="00130217"/>
    <w:rsid w:val="00130394"/>
    <w:rsid w:val="00130E28"/>
    <w:rsid w:val="00130E8F"/>
    <w:rsid w:val="00131184"/>
    <w:rsid w:val="0013152D"/>
    <w:rsid w:val="00131A70"/>
    <w:rsid w:val="00131AC4"/>
    <w:rsid w:val="00131C55"/>
    <w:rsid w:val="00131E16"/>
    <w:rsid w:val="0013256B"/>
    <w:rsid w:val="001329EE"/>
    <w:rsid w:val="00132AA8"/>
    <w:rsid w:val="0013312E"/>
    <w:rsid w:val="00133186"/>
    <w:rsid w:val="001332B4"/>
    <w:rsid w:val="00133410"/>
    <w:rsid w:val="001335BC"/>
    <w:rsid w:val="001336D6"/>
    <w:rsid w:val="0013384C"/>
    <w:rsid w:val="001338AE"/>
    <w:rsid w:val="001340EB"/>
    <w:rsid w:val="0013453D"/>
    <w:rsid w:val="0013467F"/>
    <w:rsid w:val="0013486A"/>
    <w:rsid w:val="00134AA6"/>
    <w:rsid w:val="00135107"/>
    <w:rsid w:val="001351A4"/>
    <w:rsid w:val="001351DF"/>
    <w:rsid w:val="00135557"/>
    <w:rsid w:val="0013563E"/>
    <w:rsid w:val="001357FF"/>
    <w:rsid w:val="00135936"/>
    <w:rsid w:val="00135B1B"/>
    <w:rsid w:val="00135DC8"/>
    <w:rsid w:val="001362D2"/>
    <w:rsid w:val="001364B9"/>
    <w:rsid w:val="00136687"/>
    <w:rsid w:val="001366CE"/>
    <w:rsid w:val="00136864"/>
    <w:rsid w:val="00136AF7"/>
    <w:rsid w:val="00136F20"/>
    <w:rsid w:val="00136F73"/>
    <w:rsid w:val="0013709B"/>
    <w:rsid w:val="00137535"/>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2D1E"/>
    <w:rsid w:val="0014307B"/>
    <w:rsid w:val="0014334F"/>
    <w:rsid w:val="00143551"/>
    <w:rsid w:val="0014380B"/>
    <w:rsid w:val="00143A47"/>
    <w:rsid w:val="00143C60"/>
    <w:rsid w:val="00143F10"/>
    <w:rsid w:val="00144118"/>
    <w:rsid w:val="001441A3"/>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B39"/>
    <w:rsid w:val="00147E62"/>
    <w:rsid w:val="00150004"/>
    <w:rsid w:val="001508A9"/>
    <w:rsid w:val="001509ED"/>
    <w:rsid w:val="00150D69"/>
    <w:rsid w:val="00150DE3"/>
    <w:rsid w:val="00150E5F"/>
    <w:rsid w:val="00150EE5"/>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090"/>
    <w:rsid w:val="00166116"/>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92E"/>
    <w:rsid w:val="00173C3F"/>
    <w:rsid w:val="00173C93"/>
    <w:rsid w:val="00173C96"/>
    <w:rsid w:val="0017439E"/>
    <w:rsid w:val="00174906"/>
    <w:rsid w:val="00174959"/>
    <w:rsid w:val="00174F3E"/>
    <w:rsid w:val="001750D1"/>
    <w:rsid w:val="00175240"/>
    <w:rsid w:val="001752B2"/>
    <w:rsid w:val="001752BA"/>
    <w:rsid w:val="00175696"/>
    <w:rsid w:val="001757CD"/>
    <w:rsid w:val="00175878"/>
    <w:rsid w:val="00175938"/>
    <w:rsid w:val="001759B0"/>
    <w:rsid w:val="00175BBC"/>
    <w:rsid w:val="00175CDC"/>
    <w:rsid w:val="00175DD6"/>
    <w:rsid w:val="00175ED3"/>
    <w:rsid w:val="00176165"/>
    <w:rsid w:val="001766DA"/>
    <w:rsid w:val="001767D7"/>
    <w:rsid w:val="00176958"/>
    <w:rsid w:val="00176B71"/>
    <w:rsid w:val="00176C13"/>
    <w:rsid w:val="00176DC5"/>
    <w:rsid w:val="00177542"/>
    <w:rsid w:val="001776A7"/>
    <w:rsid w:val="001777DC"/>
    <w:rsid w:val="00177D57"/>
    <w:rsid w:val="00177E00"/>
    <w:rsid w:val="00180341"/>
    <w:rsid w:val="001804F1"/>
    <w:rsid w:val="00180676"/>
    <w:rsid w:val="00180797"/>
    <w:rsid w:val="00180A0B"/>
    <w:rsid w:val="00180A11"/>
    <w:rsid w:val="00180F35"/>
    <w:rsid w:val="001819F7"/>
    <w:rsid w:val="00181A37"/>
    <w:rsid w:val="00181C20"/>
    <w:rsid w:val="00181D8E"/>
    <w:rsid w:val="00181EC1"/>
    <w:rsid w:val="00181F1C"/>
    <w:rsid w:val="001824C7"/>
    <w:rsid w:val="0018251B"/>
    <w:rsid w:val="001825E7"/>
    <w:rsid w:val="00182620"/>
    <w:rsid w:val="00182996"/>
    <w:rsid w:val="00182CC9"/>
    <w:rsid w:val="00182DA2"/>
    <w:rsid w:val="001830C4"/>
    <w:rsid w:val="001831F3"/>
    <w:rsid w:val="0018322B"/>
    <w:rsid w:val="001836D7"/>
    <w:rsid w:val="001837F0"/>
    <w:rsid w:val="001838D7"/>
    <w:rsid w:val="001839D8"/>
    <w:rsid w:val="00183A22"/>
    <w:rsid w:val="00183A7A"/>
    <w:rsid w:val="00183B1F"/>
    <w:rsid w:val="00183D5C"/>
    <w:rsid w:val="00183F94"/>
    <w:rsid w:val="001842F5"/>
    <w:rsid w:val="00184B24"/>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9C4"/>
    <w:rsid w:val="00192C12"/>
    <w:rsid w:val="00192C62"/>
    <w:rsid w:val="00192DB2"/>
    <w:rsid w:val="001930DD"/>
    <w:rsid w:val="00193155"/>
    <w:rsid w:val="00193159"/>
    <w:rsid w:val="00193303"/>
    <w:rsid w:val="001934ED"/>
    <w:rsid w:val="00193511"/>
    <w:rsid w:val="0019360E"/>
    <w:rsid w:val="00193650"/>
    <w:rsid w:val="001936AA"/>
    <w:rsid w:val="00193D7D"/>
    <w:rsid w:val="001941B3"/>
    <w:rsid w:val="0019434B"/>
    <w:rsid w:val="00194583"/>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0C"/>
    <w:rsid w:val="001A79C6"/>
    <w:rsid w:val="001A7A86"/>
    <w:rsid w:val="001A7A90"/>
    <w:rsid w:val="001A7A99"/>
    <w:rsid w:val="001A7F55"/>
    <w:rsid w:val="001B0193"/>
    <w:rsid w:val="001B060A"/>
    <w:rsid w:val="001B083F"/>
    <w:rsid w:val="001B0859"/>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F5"/>
    <w:rsid w:val="001B6C3F"/>
    <w:rsid w:val="001B6C8C"/>
    <w:rsid w:val="001B6DA8"/>
    <w:rsid w:val="001B6E74"/>
    <w:rsid w:val="001B747F"/>
    <w:rsid w:val="001B779D"/>
    <w:rsid w:val="001B7B3E"/>
    <w:rsid w:val="001B7C59"/>
    <w:rsid w:val="001B7D8C"/>
    <w:rsid w:val="001B7D8E"/>
    <w:rsid w:val="001C0348"/>
    <w:rsid w:val="001C091C"/>
    <w:rsid w:val="001C0A2E"/>
    <w:rsid w:val="001C0C1D"/>
    <w:rsid w:val="001C0D08"/>
    <w:rsid w:val="001C0F37"/>
    <w:rsid w:val="001C111B"/>
    <w:rsid w:val="001C13E2"/>
    <w:rsid w:val="001C1951"/>
    <w:rsid w:val="001C1AA7"/>
    <w:rsid w:val="001C24E2"/>
    <w:rsid w:val="001C280E"/>
    <w:rsid w:val="001C2974"/>
    <w:rsid w:val="001C2B3A"/>
    <w:rsid w:val="001C2B66"/>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1CC"/>
    <w:rsid w:val="001D0951"/>
    <w:rsid w:val="001D0B5D"/>
    <w:rsid w:val="001D10A1"/>
    <w:rsid w:val="001D127F"/>
    <w:rsid w:val="001D1EFF"/>
    <w:rsid w:val="001D216E"/>
    <w:rsid w:val="001D22EB"/>
    <w:rsid w:val="001D2423"/>
    <w:rsid w:val="001D2E9A"/>
    <w:rsid w:val="001D2F67"/>
    <w:rsid w:val="001D30DB"/>
    <w:rsid w:val="001D312A"/>
    <w:rsid w:val="001D3143"/>
    <w:rsid w:val="001D32EF"/>
    <w:rsid w:val="001D3569"/>
    <w:rsid w:val="001D3BF4"/>
    <w:rsid w:val="001D3C08"/>
    <w:rsid w:val="001D3D7B"/>
    <w:rsid w:val="001D3E25"/>
    <w:rsid w:val="001D3EC4"/>
    <w:rsid w:val="001D3F8D"/>
    <w:rsid w:val="001D42D0"/>
    <w:rsid w:val="001D430E"/>
    <w:rsid w:val="001D462C"/>
    <w:rsid w:val="001D46B9"/>
    <w:rsid w:val="001D4E54"/>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1B"/>
    <w:rsid w:val="001E1D2A"/>
    <w:rsid w:val="001E1DC2"/>
    <w:rsid w:val="001E1F35"/>
    <w:rsid w:val="001E2011"/>
    <w:rsid w:val="001E23D3"/>
    <w:rsid w:val="001E254A"/>
    <w:rsid w:val="001E257C"/>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49B"/>
    <w:rsid w:val="001E7E43"/>
    <w:rsid w:val="001E7E7B"/>
    <w:rsid w:val="001F0085"/>
    <w:rsid w:val="001F048A"/>
    <w:rsid w:val="001F04F6"/>
    <w:rsid w:val="001F057A"/>
    <w:rsid w:val="001F0610"/>
    <w:rsid w:val="001F08F6"/>
    <w:rsid w:val="001F0F07"/>
    <w:rsid w:val="001F112D"/>
    <w:rsid w:val="001F1368"/>
    <w:rsid w:val="001F1CBF"/>
    <w:rsid w:val="001F1EA3"/>
    <w:rsid w:val="001F1EF3"/>
    <w:rsid w:val="001F1F26"/>
    <w:rsid w:val="001F2315"/>
    <w:rsid w:val="001F2591"/>
    <w:rsid w:val="001F27DD"/>
    <w:rsid w:val="001F29DB"/>
    <w:rsid w:val="001F2C94"/>
    <w:rsid w:val="001F2D82"/>
    <w:rsid w:val="001F2F4A"/>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BC5"/>
    <w:rsid w:val="00200F31"/>
    <w:rsid w:val="00201042"/>
    <w:rsid w:val="0020117B"/>
    <w:rsid w:val="0020125C"/>
    <w:rsid w:val="0020131D"/>
    <w:rsid w:val="0020185C"/>
    <w:rsid w:val="0020192B"/>
    <w:rsid w:val="002019DA"/>
    <w:rsid w:val="00201A00"/>
    <w:rsid w:val="00201AB3"/>
    <w:rsid w:val="00201C40"/>
    <w:rsid w:val="00201DA8"/>
    <w:rsid w:val="00201FBC"/>
    <w:rsid w:val="002027C3"/>
    <w:rsid w:val="002028A7"/>
    <w:rsid w:val="00202BED"/>
    <w:rsid w:val="00203367"/>
    <w:rsid w:val="002038E2"/>
    <w:rsid w:val="00203C06"/>
    <w:rsid w:val="00203C6C"/>
    <w:rsid w:val="00203CA8"/>
    <w:rsid w:val="00203E64"/>
    <w:rsid w:val="002040F9"/>
    <w:rsid w:val="00204177"/>
    <w:rsid w:val="00204319"/>
    <w:rsid w:val="0020442B"/>
    <w:rsid w:val="002045C5"/>
    <w:rsid w:val="002047EB"/>
    <w:rsid w:val="0020492B"/>
    <w:rsid w:val="00204F3C"/>
    <w:rsid w:val="0020512E"/>
    <w:rsid w:val="0020541F"/>
    <w:rsid w:val="0020551C"/>
    <w:rsid w:val="00205613"/>
    <w:rsid w:val="00205815"/>
    <w:rsid w:val="00205A6B"/>
    <w:rsid w:val="00205A84"/>
    <w:rsid w:val="00206443"/>
    <w:rsid w:val="00206702"/>
    <w:rsid w:val="00206747"/>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7"/>
    <w:rsid w:val="0021434F"/>
    <w:rsid w:val="00214621"/>
    <w:rsid w:val="00214956"/>
    <w:rsid w:val="00214DD2"/>
    <w:rsid w:val="00215218"/>
    <w:rsid w:val="0021522E"/>
    <w:rsid w:val="002153A7"/>
    <w:rsid w:val="002154E6"/>
    <w:rsid w:val="00215717"/>
    <w:rsid w:val="002158A9"/>
    <w:rsid w:val="00215A0C"/>
    <w:rsid w:val="00215C0E"/>
    <w:rsid w:val="00215CC0"/>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D84"/>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30B"/>
    <w:rsid w:val="00226543"/>
    <w:rsid w:val="0022657D"/>
    <w:rsid w:val="002265BA"/>
    <w:rsid w:val="002265D1"/>
    <w:rsid w:val="0022661A"/>
    <w:rsid w:val="0022664F"/>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1F74"/>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671"/>
    <w:rsid w:val="00237783"/>
    <w:rsid w:val="00240579"/>
    <w:rsid w:val="0024075A"/>
    <w:rsid w:val="00240866"/>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144"/>
    <w:rsid w:val="002433DE"/>
    <w:rsid w:val="00243462"/>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1BF"/>
    <w:rsid w:val="0024553C"/>
    <w:rsid w:val="00245994"/>
    <w:rsid w:val="00245B87"/>
    <w:rsid w:val="00245DCF"/>
    <w:rsid w:val="00245FE6"/>
    <w:rsid w:val="0024605A"/>
    <w:rsid w:val="002460A6"/>
    <w:rsid w:val="002466F9"/>
    <w:rsid w:val="0024693A"/>
    <w:rsid w:val="00246C34"/>
    <w:rsid w:val="00246D46"/>
    <w:rsid w:val="002472B8"/>
    <w:rsid w:val="00247357"/>
    <w:rsid w:val="002475DE"/>
    <w:rsid w:val="0024765A"/>
    <w:rsid w:val="00247FEC"/>
    <w:rsid w:val="0025003A"/>
    <w:rsid w:val="0025018E"/>
    <w:rsid w:val="002501F4"/>
    <w:rsid w:val="00250214"/>
    <w:rsid w:val="00250281"/>
    <w:rsid w:val="0025038E"/>
    <w:rsid w:val="002505C8"/>
    <w:rsid w:val="002505E9"/>
    <w:rsid w:val="0025065D"/>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6EB9"/>
    <w:rsid w:val="00257033"/>
    <w:rsid w:val="00257175"/>
    <w:rsid w:val="00257969"/>
    <w:rsid w:val="00257C6A"/>
    <w:rsid w:val="00257F61"/>
    <w:rsid w:val="00257FA8"/>
    <w:rsid w:val="00260012"/>
    <w:rsid w:val="0026002E"/>
    <w:rsid w:val="002600AD"/>
    <w:rsid w:val="0026023E"/>
    <w:rsid w:val="00260792"/>
    <w:rsid w:val="002609CE"/>
    <w:rsid w:val="00260AB5"/>
    <w:rsid w:val="00260BAF"/>
    <w:rsid w:val="00260E6F"/>
    <w:rsid w:val="00261293"/>
    <w:rsid w:val="002612DE"/>
    <w:rsid w:val="0026132F"/>
    <w:rsid w:val="00261346"/>
    <w:rsid w:val="00261401"/>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409"/>
    <w:rsid w:val="002647F7"/>
    <w:rsid w:val="0026483D"/>
    <w:rsid w:val="0026484B"/>
    <w:rsid w:val="00264923"/>
    <w:rsid w:val="002649A5"/>
    <w:rsid w:val="00264C86"/>
    <w:rsid w:val="00264F55"/>
    <w:rsid w:val="00265138"/>
    <w:rsid w:val="0026523E"/>
    <w:rsid w:val="00265258"/>
    <w:rsid w:val="00265368"/>
    <w:rsid w:val="002654D2"/>
    <w:rsid w:val="00265647"/>
    <w:rsid w:val="002658E9"/>
    <w:rsid w:val="00265A25"/>
    <w:rsid w:val="00265B79"/>
    <w:rsid w:val="00265C12"/>
    <w:rsid w:val="00265C3B"/>
    <w:rsid w:val="00265D52"/>
    <w:rsid w:val="00265E61"/>
    <w:rsid w:val="002664E9"/>
    <w:rsid w:val="00266864"/>
    <w:rsid w:val="002668C8"/>
    <w:rsid w:val="00266B03"/>
    <w:rsid w:val="00266D3B"/>
    <w:rsid w:val="00266E13"/>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265"/>
    <w:rsid w:val="002724D6"/>
    <w:rsid w:val="00272505"/>
    <w:rsid w:val="002726B7"/>
    <w:rsid w:val="0027287C"/>
    <w:rsid w:val="002728EF"/>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580"/>
    <w:rsid w:val="0027679C"/>
    <w:rsid w:val="00276820"/>
    <w:rsid w:val="0027693B"/>
    <w:rsid w:val="00276B4F"/>
    <w:rsid w:val="00276C28"/>
    <w:rsid w:val="00277055"/>
    <w:rsid w:val="0027713A"/>
    <w:rsid w:val="002771B2"/>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632"/>
    <w:rsid w:val="002837FC"/>
    <w:rsid w:val="00283843"/>
    <w:rsid w:val="0028384D"/>
    <w:rsid w:val="00283CF0"/>
    <w:rsid w:val="00283E7A"/>
    <w:rsid w:val="00283FE6"/>
    <w:rsid w:val="00284090"/>
    <w:rsid w:val="00284558"/>
    <w:rsid w:val="002847EC"/>
    <w:rsid w:val="00284CC0"/>
    <w:rsid w:val="00284D3B"/>
    <w:rsid w:val="00285107"/>
    <w:rsid w:val="0028524F"/>
    <w:rsid w:val="0028532B"/>
    <w:rsid w:val="0028540C"/>
    <w:rsid w:val="00285658"/>
    <w:rsid w:val="0028599A"/>
    <w:rsid w:val="00285BD1"/>
    <w:rsid w:val="00285BEA"/>
    <w:rsid w:val="00285EBA"/>
    <w:rsid w:val="00285F20"/>
    <w:rsid w:val="00285F8D"/>
    <w:rsid w:val="00286132"/>
    <w:rsid w:val="00286498"/>
    <w:rsid w:val="002864ED"/>
    <w:rsid w:val="00286690"/>
    <w:rsid w:val="002866C0"/>
    <w:rsid w:val="00286A40"/>
    <w:rsid w:val="00286A5F"/>
    <w:rsid w:val="00286DA1"/>
    <w:rsid w:val="00286F52"/>
    <w:rsid w:val="002870DB"/>
    <w:rsid w:val="002871C0"/>
    <w:rsid w:val="0028781C"/>
    <w:rsid w:val="00287BBE"/>
    <w:rsid w:val="00287BE9"/>
    <w:rsid w:val="0029028A"/>
    <w:rsid w:val="00290817"/>
    <w:rsid w:val="00290943"/>
    <w:rsid w:val="00290994"/>
    <w:rsid w:val="00290AE1"/>
    <w:rsid w:val="00290EA9"/>
    <w:rsid w:val="00290F2A"/>
    <w:rsid w:val="0029114C"/>
    <w:rsid w:val="00291D7E"/>
    <w:rsid w:val="00291E19"/>
    <w:rsid w:val="00291F19"/>
    <w:rsid w:val="00291F6A"/>
    <w:rsid w:val="002920C3"/>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0D3"/>
    <w:rsid w:val="00294188"/>
    <w:rsid w:val="002942FE"/>
    <w:rsid w:val="0029432C"/>
    <w:rsid w:val="002948B7"/>
    <w:rsid w:val="00294B9F"/>
    <w:rsid w:val="00294F4D"/>
    <w:rsid w:val="00294FAE"/>
    <w:rsid w:val="00294FB1"/>
    <w:rsid w:val="00295078"/>
    <w:rsid w:val="0029508A"/>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7E"/>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D4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5E45"/>
    <w:rsid w:val="002A628B"/>
    <w:rsid w:val="002A65A7"/>
    <w:rsid w:val="002A6663"/>
    <w:rsid w:val="002A685D"/>
    <w:rsid w:val="002A6950"/>
    <w:rsid w:val="002A7040"/>
    <w:rsid w:val="002A71EE"/>
    <w:rsid w:val="002A76B8"/>
    <w:rsid w:val="002A7A64"/>
    <w:rsid w:val="002A7A7C"/>
    <w:rsid w:val="002A7C27"/>
    <w:rsid w:val="002A7DC3"/>
    <w:rsid w:val="002A7ED2"/>
    <w:rsid w:val="002B002A"/>
    <w:rsid w:val="002B0435"/>
    <w:rsid w:val="002B06E1"/>
    <w:rsid w:val="002B0765"/>
    <w:rsid w:val="002B0A57"/>
    <w:rsid w:val="002B0AD2"/>
    <w:rsid w:val="002B0CD6"/>
    <w:rsid w:val="002B0D5A"/>
    <w:rsid w:val="002B0E19"/>
    <w:rsid w:val="002B1002"/>
    <w:rsid w:val="002B126D"/>
    <w:rsid w:val="002B13F3"/>
    <w:rsid w:val="002B1504"/>
    <w:rsid w:val="002B1898"/>
    <w:rsid w:val="002B19DD"/>
    <w:rsid w:val="002B1B42"/>
    <w:rsid w:val="002B1D2D"/>
    <w:rsid w:val="002B1EC8"/>
    <w:rsid w:val="002B1F75"/>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2D"/>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076"/>
    <w:rsid w:val="002B6D43"/>
    <w:rsid w:val="002B6F18"/>
    <w:rsid w:val="002B728A"/>
    <w:rsid w:val="002B776F"/>
    <w:rsid w:val="002B795D"/>
    <w:rsid w:val="002B7B4A"/>
    <w:rsid w:val="002B7DDD"/>
    <w:rsid w:val="002B7F1E"/>
    <w:rsid w:val="002C019E"/>
    <w:rsid w:val="002C0497"/>
    <w:rsid w:val="002C06EB"/>
    <w:rsid w:val="002C07D5"/>
    <w:rsid w:val="002C0AE8"/>
    <w:rsid w:val="002C0D8F"/>
    <w:rsid w:val="002C1153"/>
    <w:rsid w:val="002C1407"/>
    <w:rsid w:val="002C15C6"/>
    <w:rsid w:val="002C15FD"/>
    <w:rsid w:val="002C168C"/>
    <w:rsid w:val="002C1845"/>
    <w:rsid w:val="002C1D9F"/>
    <w:rsid w:val="002C1DDD"/>
    <w:rsid w:val="002C20E1"/>
    <w:rsid w:val="002C215E"/>
    <w:rsid w:val="002C2414"/>
    <w:rsid w:val="002C25EC"/>
    <w:rsid w:val="002C277C"/>
    <w:rsid w:val="002C2A0B"/>
    <w:rsid w:val="002C2CDA"/>
    <w:rsid w:val="002C2FBF"/>
    <w:rsid w:val="002C3295"/>
    <w:rsid w:val="002C352E"/>
    <w:rsid w:val="002C3664"/>
    <w:rsid w:val="002C37CA"/>
    <w:rsid w:val="002C37F3"/>
    <w:rsid w:val="002C3AB1"/>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630"/>
    <w:rsid w:val="002D19AD"/>
    <w:rsid w:val="002D1C02"/>
    <w:rsid w:val="002D1ED0"/>
    <w:rsid w:val="002D2075"/>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4E53"/>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30AA"/>
    <w:rsid w:val="002E31BC"/>
    <w:rsid w:val="002E33E7"/>
    <w:rsid w:val="002E33E8"/>
    <w:rsid w:val="002E38D3"/>
    <w:rsid w:val="002E3DB2"/>
    <w:rsid w:val="002E3DD0"/>
    <w:rsid w:val="002E411B"/>
    <w:rsid w:val="002E45F0"/>
    <w:rsid w:val="002E4AAA"/>
    <w:rsid w:val="002E5135"/>
    <w:rsid w:val="002E51AB"/>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866"/>
    <w:rsid w:val="002F2E89"/>
    <w:rsid w:val="002F2EB0"/>
    <w:rsid w:val="002F339E"/>
    <w:rsid w:val="002F35B6"/>
    <w:rsid w:val="002F365B"/>
    <w:rsid w:val="002F366D"/>
    <w:rsid w:val="002F37F7"/>
    <w:rsid w:val="002F4165"/>
    <w:rsid w:val="002F42B7"/>
    <w:rsid w:val="002F42BC"/>
    <w:rsid w:val="002F42FB"/>
    <w:rsid w:val="002F49AC"/>
    <w:rsid w:val="002F4A6B"/>
    <w:rsid w:val="002F4B15"/>
    <w:rsid w:val="002F4B64"/>
    <w:rsid w:val="002F4B6C"/>
    <w:rsid w:val="002F542E"/>
    <w:rsid w:val="002F55DF"/>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16A"/>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6A9"/>
    <w:rsid w:val="00303F5D"/>
    <w:rsid w:val="003040EB"/>
    <w:rsid w:val="003040F8"/>
    <w:rsid w:val="003042FD"/>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A2"/>
    <w:rsid w:val="003067F3"/>
    <w:rsid w:val="00306BC1"/>
    <w:rsid w:val="00306C76"/>
    <w:rsid w:val="003070D0"/>
    <w:rsid w:val="0030783A"/>
    <w:rsid w:val="003079D1"/>
    <w:rsid w:val="0031024D"/>
    <w:rsid w:val="00310722"/>
    <w:rsid w:val="00310A46"/>
    <w:rsid w:val="00310F00"/>
    <w:rsid w:val="003110A4"/>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145"/>
    <w:rsid w:val="00315687"/>
    <w:rsid w:val="0031584B"/>
    <w:rsid w:val="00315BF3"/>
    <w:rsid w:val="00315F4B"/>
    <w:rsid w:val="00315FAA"/>
    <w:rsid w:val="00316021"/>
    <w:rsid w:val="003162FC"/>
    <w:rsid w:val="00316358"/>
    <w:rsid w:val="00316564"/>
    <w:rsid w:val="0031692B"/>
    <w:rsid w:val="00316BD9"/>
    <w:rsid w:val="003171ED"/>
    <w:rsid w:val="003173A3"/>
    <w:rsid w:val="0031769B"/>
    <w:rsid w:val="00317BDF"/>
    <w:rsid w:val="00317F2A"/>
    <w:rsid w:val="00320027"/>
    <w:rsid w:val="0032036E"/>
    <w:rsid w:val="0032048C"/>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294C"/>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4E6E"/>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503"/>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601"/>
    <w:rsid w:val="00334714"/>
    <w:rsid w:val="00334B56"/>
    <w:rsid w:val="003353F8"/>
    <w:rsid w:val="00335470"/>
    <w:rsid w:val="003357AD"/>
    <w:rsid w:val="00335B70"/>
    <w:rsid w:val="00335BB6"/>
    <w:rsid w:val="00335BD7"/>
    <w:rsid w:val="00336077"/>
    <w:rsid w:val="00336152"/>
    <w:rsid w:val="003361E0"/>
    <w:rsid w:val="003362AE"/>
    <w:rsid w:val="003365E6"/>
    <w:rsid w:val="003366E4"/>
    <w:rsid w:val="003369F3"/>
    <w:rsid w:val="00336E7D"/>
    <w:rsid w:val="00336F56"/>
    <w:rsid w:val="003372BE"/>
    <w:rsid w:val="003373A7"/>
    <w:rsid w:val="00337860"/>
    <w:rsid w:val="00337B40"/>
    <w:rsid w:val="0033B743"/>
    <w:rsid w:val="00340564"/>
    <w:rsid w:val="00340C2A"/>
    <w:rsid w:val="00340C30"/>
    <w:rsid w:val="00340D8B"/>
    <w:rsid w:val="00341020"/>
    <w:rsid w:val="0034124D"/>
    <w:rsid w:val="00341258"/>
    <w:rsid w:val="00341427"/>
    <w:rsid w:val="00341840"/>
    <w:rsid w:val="00341DCF"/>
    <w:rsid w:val="00341ED7"/>
    <w:rsid w:val="003425DB"/>
    <w:rsid w:val="00342671"/>
    <w:rsid w:val="00342865"/>
    <w:rsid w:val="003428B0"/>
    <w:rsid w:val="00342C5B"/>
    <w:rsid w:val="00342C80"/>
    <w:rsid w:val="00342D78"/>
    <w:rsid w:val="00342F93"/>
    <w:rsid w:val="003430B9"/>
    <w:rsid w:val="0034342E"/>
    <w:rsid w:val="0034387C"/>
    <w:rsid w:val="00343ACF"/>
    <w:rsid w:val="00343B5E"/>
    <w:rsid w:val="003440C0"/>
    <w:rsid w:val="003441BC"/>
    <w:rsid w:val="0034423F"/>
    <w:rsid w:val="00344493"/>
    <w:rsid w:val="003449AC"/>
    <w:rsid w:val="00344D47"/>
    <w:rsid w:val="0034529A"/>
    <w:rsid w:val="003457F5"/>
    <w:rsid w:val="00345822"/>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47EE0"/>
    <w:rsid w:val="003502E8"/>
    <w:rsid w:val="0035030F"/>
    <w:rsid w:val="003505D1"/>
    <w:rsid w:val="003505FA"/>
    <w:rsid w:val="00350A73"/>
    <w:rsid w:val="00350AC8"/>
    <w:rsid w:val="00350AD4"/>
    <w:rsid w:val="00350D2C"/>
    <w:rsid w:val="00351123"/>
    <w:rsid w:val="003512B7"/>
    <w:rsid w:val="003514C2"/>
    <w:rsid w:val="003515F5"/>
    <w:rsid w:val="00351610"/>
    <w:rsid w:val="00351A9F"/>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98B"/>
    <w:rsid w:val="00354A75"/>
    <w:rsid w:val="00354A8F"/>
    <w:rsid w:val="00354CDD"/>
    <w:rsid w:val="00354E11"/>
    <w:rsid w:val="00355D5F"/>
    <w:rsid w:val="0035624C"/>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AD"/>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264"/>
    <w:rsid w:val="00364C2B"/>
    <w:rsid w:val="00364CED"/>
    <w:rsid w:val="00364FC2"/>
    <w:rsid w:val="00364FD6"/>
    <w:rsid w:val="00365219"/>
    <w:rsid w:val="003654EF"/>
    <w:rsid w:val="003655C6"/>
    <w:rsid w:val="0036567F"/>
    <w:rsid w:val="00365ACB"/>
    <w:rsid w:val="00365DDD"/>
    <w:rsid w:val="0036656A"/>
    <w:rsid w:val="0036695A"/>
    <w:rsid w:val="00366D5D"/>
    <w:rsid w:val="00366DB3"/>
    <w:rsid w:val="00366EBE"/>
    <w:rsid w:val="00366FD4"/>
    <w:rsid w:val="00367197"/>
    <w:rsid w:val="00367356"/>
    <w:rsid w:val="003675DE"/>
    <w:rsid w:val="003679FA"/>
    <w:rsid w:val="003700D4"/>
    <w:rsid w:val="003704D1"/>
    <w:rsid w:val="00370533"/>
    <w:rsid w:val="00370A9D"/>
    <w:rsid w:val="00370D7D"/>
    <w:rsid w:val="003710A4"/>
    <w:rsid w:val="003710F8"/>
    <w:rsid w:val="003713C5"/>
    <w:rsid w:val="003719AF"/>
    <w:rsid w:val="00371BB0"/>
    <w:rsid w:val="00371CED"/>
    <w:rsid w:val="00371DE8"/>
    <w:rsid w:val="00371FCC"/>
    <w:rsid w:val="003722E6"/>
    <w:rsid w:val="00372ECE"/>
    <w:rsid w:val="003732B1"/>
    <w:rsid w:val="00373300"/>
    <w:rsid w:val="0037344B"/>
    <w:rsid w:val="0037373F"/>
    <w:rsid w:val="00373B3B"/>
    <w:rsid w:val="00373CA2"/>
    <w:rsid w:val="00373F1C"/>
    <w:rsid w:val="003740E4"/>
    <w:rsid w:val="00374100"/>
    <w:rsid w:val="003746A0"/>
    <w:rsid w:val="0037482D"/>
    <w:rsid w:val="00374D2D"/>
    <w:rsid w:val="003750F1"/>
    <w:rsid w:val="00375353"/>
    <w:rsid w:val="0037546F"/>
    <w:rsid w:val="0037564E"/>
    <w:rsid w:val="00375738"/>
    <w:rsid w:val="00375D9E"/>
    <w:rsid w:val="00375ED5"/>
    <w:rsid w:val="00376070"/>
    <w:rsid w:val="003761E7"/>
    <w:rsid w:val="003764D0"/>
    <w:rsid w:val="003765E9"/>
    <w:rsid w:val="003766FD"/>
    <w:rsid w:val="00376F23"/>
    <w:rsid w:val="00376F9A"/>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851"/>
    <w:rsid w:val="00381AB9"/>
    <w:rsid w:val="00381AF4"/>
    <w:rsid w:val="00381B76"/>
    <w:rsid w:val="00381C2D"/>
    <w:rsid w:val="00381D29"/>
    <w:rsid w:val="00381D4D"/>
    <w:rsid w:val="00381D6B"/>
    <w:rsid w:val="0038255F"/>
    <w:rsid w:val="00382631"/>
    <w:rsid w:val="00382828"/>
    <w:rsid w:val="0038285D"/>
    <w:rsid w:val="00382AEB"/>
    <w:rsid w:val="00382D0A"/>
    <w:rsid w:val="00382FE0"/>
    <w:rsid w:val="003835B7"/>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CA3"/>
    <w:rsid w:val="00386E1A"/>
    <w:rsid w:val="00386E63"/>
    <w:rsid w:val="00386F21"/>
    <w:rsid w:val="00386F6D"/>
    <w:rsid w:val="00387696"/>
    <w:rsid w:val="00387BA5"/>
    <w:rsid w:val="00387C8B"/>
    <w:rsid w:val="00387EAB"/>
    <w:rsid w:val="00387F85"/>
    <w:rsid w:val="00387FDD"/>
    <w:rsid w:val="003902B5"/>
    <w:rsid w:val="003903FF"/>
    <w:rsid w:val="00390B91"/>
    <w:rsid w:val="00390F2D"/>
    <w:rsid w:val="00390F70"/>
    <w:rsid w:val="00391166"/>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5AD2"/>
    <w:rsid w:val="0039601E"/>
    <w:rsid w:val="00396020"/>
    <w:rsid w:val="003964DF"/>
    <w:rsid w:val="0039662B"/>
    <w:rsid w:val="003970B4"/>
    <w:rsid w:val="003970F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A80"/>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BF4"/>
    <w:rsid w:val="003A4F39"/>
    <w:rsid w:val="003A4F98"/>
    <w:rsid w:val="003A542D"/>
    <w:rsid w:val="003A5E7C"/>
    <w:rsid w:val="003A5E93"/>
    <w:rsid w:val="003A5EDE"/>
    <w:rsid w:val="003A60E7"/>
    <w:rsid w:val="003A61BD"/>
    <w:rsid w:val="003A66E7"/>
    <w:rsid w:val="003A6751"/>
    <w:rsid w:val="003A6AA9"/>
    <w:rsid w:val="003A6C2B"/>
    <w:rsid w:val="003A6E9B"/>
    <w:rsid w:val="003A7209"/>
    <w:rsid w:val="003A743D"/>
    <w:rsid w:val="003A7533"/>
    <w:rsid w:val="003A75FE"/>
    <w:rsid w:val="003A7AF9"/>
    <w:rsid w:val="003A7E68"/>
    <w:rsid w:val="003AD37D"/>
    <w:rsid w:val="003B0141"/>
    <w:rsid w:val="003B0172"/>
    <w:rsid w:val="003B02EF"/>
    <w:rsid w:val="003B0481"/>
    <w:rsid w:val="003B0840"/>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61"/>
    <w:rsid w:val="003B3475"/>
    <w:rsid w:val="003B3890"/>
    <w:rsid w:val="003B38E8"/>
    <w:rsid w:val="003B3AD7"/>
    <w:rsid w:val="003B3B47"/>
    <w:rsid w:val="003B3D77"/>
    <w:rsid w:val="003B3EE7"/>
    <w:rsid w:val="003B3F06"/>
    <w:rsid w:val="003B44E4"/>
    <w:rsid w:val="003B4581"/>
    <w:rsid w:val="003B49DE"/>
    <w:rsid w:val="003B5466"/>
    <w:rsid w:val="003B551F"/>
    <w:rsid w:val="003B5753"/>
    <w:rsid w:val="003B5866"/>
    <w:rsid w:val="003B6343"/>
    <w:rsid w:val="003B6BD4"/>
    <w:rsid w:val="003B6C52"/>
    <w:rsid w:val="003B6C79"/>
    <w:rsid w:val="003B6E49"/>
    <w:rsid w:val="003B6F98"/>
    <w:rsid w:val="003B7295"/>
    <w:rsid w:val="003B745A"/>
    <w:rsid w:val="003B7529"/>
    <w:rsid w:val="003B7C54"/>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414"/>
    <w:rsid w:val="003D687D"/>
    <w:rsid w:val="003D68F2"/>
    <w:rsid w:val="003D6CDF"/>
    <w:rsid w:val="003D71C6"/>
    <w:rsid w:val="003D754D"/>
    <w:rsid w:val="003D77F6"/>
    <w:rsid w:val="003D7C81"/>
    <w:rsid w:val="003E0308"/>
    <w:rsid w:val="003E06A3"/>
    <w:rsid w:val="003E0E7D"/>
    <w:rsid w:val="003E0F31"/>
    <w:rsid w:val="003E110B"/>
    <w:rsid w:val="003E1656"/>
    <w:rsid w:val="003E1796"/>
    <w:rsid w:val="003E1804"/>
    <w:rsid w:val="003E1930"/>
    <w:rsid w:val="003E20C4"/>
    <w:rsid w:val="003E2300"/>
    <w:rsid w:val="003E2306"/>
    <w:rsid w:val="003E2349"/>
    <w:rsid w:val="003E273C"/>
    <w:rsid w:val="003E2921"/>
    <w:rsid w:val="003E2A9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7A4"/>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023"/>
    <w:rsid w:val="003E71B3"/>
    <w:rsid w:val="003E71FE"/>
    <w:rsid w:val="003E738E"/>
    <w:rsid w:val="003E7391"/>
    <w:rsid w:val="003E739D"/>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BA"/>
    <w:rsid w:val="003F31EA"/>
    <w:rsid w:val="003F321B"/>
    <w:rsid w:val="003F3389"/>
    <w:rsid w:val="003F34D0"/>
    <w:rsid w:val="003F355D"/>
    <w:rsid w:val="003F355E"/>
    <w:rsid w:val="003F39B0"/>
    <w:rsid w:val="003F3A77"/>
    <w:rsid w:val="003F3B1C"/>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357"/>
    <w:rsid w:val="00400493"/>
    <w:rsid w:val="004006D3"/>
    <w:rsid w:val="00400737"/>
    <w:rsid w:val="00400954"/>
    <w:rsid w:val="00400CE0"/>
    <w:rsid w:val="00400EFE"/>
    <w:rsid w:val="00400FF7"/>
    <w:rsid w:val="00401335"/>
    <w:rsid w:val="00401347"/>
    <w:rsid w:val="00401A86"/>
    <w:rsid w:val="00401D24"/>
    <w:rsid w:val="00402571"/>
    <w:rsid w:val="00402926"/>
    <w:rsid w:val="00402A86"/>
    <w:rsid w:val="00402E90"/>
    <w:rsid w:val="004030A3"/>
    <w:rsid w:val="004039EB"/>
    <w:rsid w:val="00403B72"/>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415"/>
    <w:rsid w:val="00406695"/>
    <w:rsid w:val="00406C95"/>
    <w:rsid w:val="00406CC5"/>
    <w:rsid w:val="004071FD"/>
    <w:rsid w:val="00407246"/>
    <w:rsid w:val="004072BC"/>
    <w:rsid w:val="0040767B"/>
    <w:rsid w:val="004078A7"/>
    <w:rsid w:val="00407A6A"/>
    <w:rsid w:val="00407ED9"/>
    <w:rsid w:val="00410254"/>
    <w:rsid w:val="004106CB"/>
    <w:rsid w:val="00410E8F"/>
    <w:rsid w:val="0041137F"/>
    <w:rsid w:val="0041145A"/>
    <w:rsid w:val="00411874"/>
    <w:rsid w:val="00411E6C"/>
    <w:rsid w:val="0041211C"/>
    <w:rsid w:val="004121BC"/>
    <w:rsid w:val="004122FA"/>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B78"/>
    <w:rsid w:val="00414C80"/>
    <w:rsid w:val="00414D35"/>
    <w:rsid w:val="00414F96"/>
    <w:rsid w:val="00415BED"/>
    <w:rsid w:val="00415EF7"/>
    <w:rsid w:val="004161F7"/>
    <w:rsid w:val="00416242"/>
    <w:rsid w:val="004168A6"/>
    <w:rsid w:val="0041703A"/>
    <w:rsid w:val="004172B7"/>
    <w:rsid w:val="00417357"/>
    <w:rsid w:val="004174C5"/>
    <w:rsid w:val="004178E2"/>
    <w:rsid w:val="00417C7F"/>
    <w:rsid w:val="00420473"/>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EA4"/>
    <w:rsid w:val="00423FAA"/>
    <w:rsid w:val="0042434A"/>
    <w:rsid w:val="00424EC0"/>
    <w:rsid w:val="004250F6"/>
    <w:rsid w:val="0042519E"/>
    <w:rsid w:val="0042559E"/>
    <w:rsid w:val="004255D0"/>
    <w:rsid w:val="0042563E"/>
    <w:rsid w:val="004256B8"/>
    <w:rsid w:val="00425780"/>
    <w:rsid w:val="00425852"/>
    <w:rsid w:val="00425A5E"/>
    <w:rsid w:val="00426039"/>
    <w:rsid w:val="00426441"/>
    <w:rsid w:val="00426816"/>
    <w:rsid w:val="00426823"/>
    <w:rsid w:val="00426918"/>
    <w:rsid w:val="00426B05"/>
    <w:rsid w:val="00426C9D"/>
    <w:rsid w:val="00426FEA"/>
    <w:rsid w:val="004271C2"/>
    <w:rsid w:val="00427290"/>
    <w:rsid w:val="004272C7"/>
    <w:rsid w:val="004272F4"/>
    <w:rsid w:val="004274C7"/>
    <w:rsid w:val="0042772F"/>
    <w:rsid w:val="0042775B"/>
    <w:rsid w:val="00427981"/>
    <w:rsid w:val="00427A8C"/>
    <w:rsid w:val="00427AE5"/>
    <w:rsid w:val="00427E8E"/>
    <w:rsid w:val="00427F65"/>
    <w:rsid w:val="00430306"/>
    <w:rsid w:val="00430314"/>
    <w:rsid w:val="0043046C"/>
    <w:rsid w:val="00430979"/>
    <w:rsid w:val="00430A01"/>
    <w:rsid w:val="00430A77"/>
    <w:rsid w:val="00430C25"/>
    <w:rsid w:val="00431030"/>
    <w:rsid w:val="004313CE"/>
    <w:rsid w:val="0043151B"/>
    <w:rsid w:val="00431546"/>
    <w:rsid w:val="00431AB0"/>
    <w:rsid w:val="00431B40"/>
    <w:rsid w:val="00431C3B"/>
    <w:rsid w:val="00431C97"/>
    <w:rsid w:val="00431FE3"/>
    <w:rsid w:val="00432000"/>
    <w:rsid w:val="00432436"/>
    <w:rsid w:val="0043256E"/>
    <w:rsid w:val="00432617"/>
    <w:rsid w:val="0043275B"/>
    <w:rsid w:val="00432998"/>
    <w:rsid w:val="00432A6F"/>
    <w:rsid w:val="00432AE2"/>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436"/>
    <w:rsid w:val="00436B51"/>
    <w:rsid w:val="0043775B"/>
    <w:rsid w:val="0043795D"/>
    <w:rsid w:val="0043795F"/>
    <w:rsid w:val="0043799C"/>
    <w:rsid w:val="00437C60"/>
    <w:rsid w:val="00437FFB"/>
    <w:rsid w:val="004405F4"/>
    <w:rsid w:val="00440659"/>
    <w:rsid w:val="0044075A"/>
    <w:rsid w:val="0044083D"/>
    <w:rsid w:val="00440B55"/>
    <w:rsid w:val="00440B77"/>
    <w:rsid w:val="00440DCF"/>
    <w:rsid w:val="004410ED"/>
    <w:rsid w:val="00441145"/>
    <w:rsid w:val="0044131A"/>
    <w:rsid w:val="00441381"/>
    <w:rsid w:val="004417F4"/>
    <w:rsid w:val="00441DF3"/>
    <w:rsid w:val="00441DF8"/>
    <w:rsid w:val="00441E9F"/>
    <w:rsid w:val="00442010"/>
    <w:rsid w:val="0044213B"/>
    <w:rsid w:val="0044216A"/>
    <w:rsid w:val="0044232F"/>
    <w:rsid w:val="00442650"/>
    <w:rsid w:val="004428FA"/>
    <w:rsid w:val="00442D50"/>
    <w:rsid w:val="00443135"/>
    <w:rsid w:val="004431BB"/>
    <w:rsid w:val="0044376B"/>
    <w:rsid w:val="0044397E"/>
    <w:rsid w:val="00443C66"/>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86"/>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A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3C9"/>
    <w:rsid w:val="00462417"/>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E36"/>
    <w:rsid w:val="00467F1A"/>
    <w:rsid w:val="0047050C"/>
    <w:rsid w:val="00470968"/>
    <w:rsid w:val="00471018"/>
    <w:rsid w:val="0047112A"/>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3E53"/>
    <w:rsid w:val="00474251"/>
    <w:rsid w:val="004742BC"/>
    <w:rsid w:val="00474725"/>
    <w:rsid w:val="00474CC1"/>
    <w:rsid w:val="0047510A"/>
    <w:rsid w:val="0047532F"/>
    <w:rsid w:val="00475491"/>
    <w:rsid w:val="004756C7"/>
    <w:rsid w:val="00475967"/>
    <w:rsid w:val="00475A8F"/>
    <w:rsid w:val="00475D50"/>
    <w:rsid w:val="00476274"/>
    <w:rsid w:val="0047653E"/>
    <w:rsid w:val="0047667B"/>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8DF"/>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7D"/>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408"/>
    <w:rsid w:val="0048661E"/>
    <w:rsid w:val="004869DA"/>
    <w:rsid w:val="00486A3A"/>
    <w:rsid w:val="00486B94"/>
    <w:rsid w:val="00486EB1"/>
    <w:rsid w:val="00486FDF"/>
    <w:rsid w:val="00487076"/>
    <w:rsid w:val="00487111"/>
    <w:rsid w:val="00487864"/>
    <w:rsid w:val="00487881"/>
    <w:rsid w:val="00487ABB"/>
    <w:rsid w:val="00487C39"/>
    <w:rsid w:val="00487EE0"/>
    <w:rsid w:val="004900AF"/>
    <w:rsid w:val="00490260"/>
    <w:rsid w:val="00490271"/>
    <w:rsid w:val="004902B0"/>
    <w:rsid w:val="0049076D"/>
    <w:rsid w:val="00490D47"/>
    <w:rsid w:val="0049100A"/>
    <w:rsid w:val="00491365"/>
    <w:rsid w:val="004913FA"/>
    <w:rsid w:val="004917E1"/>
    <w:rsid w:val="00491884"/>
    <w:rsid w:val="00491902"/>
    <w:rsid w:val="00491E30"/>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E04"/>
    <w:rsid w:val="00494FEB"/>
    <w:rsid w:val="0049536D"/>
    <w:rsid w:val="00495605"/>
    <w:rsid w:val="00495BC7"/>
    <w:rsid w:val="00495E5E"/>
    <w:rsid w:val="00496036"/>
    <w:rsid w:val="004960BA"/>
    <w:rsid w:val="00496268"/>
    <w:rsid w:val="00496342"/>
    <w:rsid w:val="004963E0"/>
    <w:rsid w:val="004965AE"/>
    <w:rsid w:val="004966E2"/>
    <w:rsid w:val="0049672E"/>
    <w:rsid w:val="00496770"/>
    <w:rsid w:val="00496AC1"/>
    <w:rsid w:val="00496B5F"/>
    <w:rsid w:val="00496D9C"/>
    <w:rsid w:val="00496E56"/>
    <w:rsid w:val="00497386"/>
    <w:rsid w:val="0049750B"/>
    <w:rsid w:val="004975CF"/>
    <w:rsid w:val="00497B28"/>
    <w:rsid w:val="00497C33"/>
    <w:rsid w:val="00497D6A"/>
    <w:rsid w:val="00497F5B"/>
    <w:rsid w:val="00497FB0"/>
    <w:rsid w:val="004A057B"/>
    <w:rsid w:val="004A08AD"/>
    <w:rsid w:val="004A0945"/>
    <w:rsid w:val="004A099C"/>
    <w:rsid w:val="004A0BAC"/>
    <w:rsid w:val="004A0C7A"/>
    <w:rsid w:val="004A0C90"/>
    <w:rsid w:val="004A0DD5"/>
    <w:rsid w:val="004A0FCD"/>
    <w:rsid w:val="004A1265"/>
    <w:rsid w:val="004A1421"/>
    <w:rsid w:val="004A167C"/>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22"/>
    <w:rsid w:val="004A5555"/>
    <w:rsid w:val="004A55A9"/>
    <w:rsid w:val="004A5703"/>
    <w:rsid w:val="004A5797"/>
    <w:rsid w:val="004A594B"/>
    <w:rsid w:val="004A595D"/>
    <w:rsid w:val="004A6795"/>
    <w:rsid w:val="004A6D3F"/>
    <w:rsid w:val="004A6EB9"/>
    <w:rsid w:val="004A6ED3"/>
    <w:rsid w:val="004A6F7A"/>
    <w:rsid w:val="004A7025"/>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3E0"/>
    <w:rsid w:val="004B14AA"/>
    <w:rsid w:val="004B156C"/>
    <w:rsid w:val="004B183F"/>
    <w:rsid w:val="004B193B"/>
    <w:rsid w:val="004B1C55"/>
    <w:rsid w:val="004B2029"/>
    <w:rsid w:val="004B2495"/>
    <w:rsid w:val="004B24C8"/>
    <w:rsid w:val="004B271A"/>
    <w:rsid w:val="004B3120"/>
    <w:rsid w:val="004B31AB"/>
    <w:rsid w:val="004B3660"/>
    <w:rsid w:val="004B3A66"/>
    <w:rsid w:val="004B4115"/>
    <w:rsid w:val="004B485D"/>
    <w:rsid w:val="004B4D09"/>
    <w:rsid w:val="004B4DDE"/>
    <w:rsid w:val="004B4F54"/>
    <w:rsid w:val="004B5A50"/>
    <w:rsid w:val="004B6325"/>
    <w:rsid w:val="004B63CE"/>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3A3"/>
    <w:rsid w:val="004C244E"/>
    <w:rsid w:val="004C2495"/>
    <w:rsid w:val="004C2849"/>
    <w:rsid w:val="004C28E0"/>
    <w:rsid w:val="004C2B53"/>
    <w:rsid w:val="004C2D98"/>
    <w:rsid w:val="004C32F4"/>
    <w:rsid w:val="004C336A"/>
    <w:rsid w:val="004C39EC"/>
    <w:rsid w:val="004C3A93"/>
    <w:rsid w:val="004C3B88"/>
    <w:rsid w:val="004C3C81"/>
    <w:rsid w:val="004C3E34"/>
    <w:rsid w:val="004C4165"/>
    <w:rsid w:val="004C4293"/>
    <w:rsid w:val="004C4324"/>
    <w:rsid w:val="004C4522"/>
    <w:rsid w:val="004C48CE"/>
    <w:rsid w:val="004C4DC0"/>
    <w:rsid w:val="004C5061"/>
    <w:rsid w:val="004C5120"/>
    <w:rsid w:val="004C5360"/>
    <w:rsid w:val="004C5C2E"/>
    <w:rsid w:val="004C61E6"/>
    <w:rsid w:val="004C64D3"/>
    <w:rsid w:val="004C68DB"/>
    <w:rsid w:val="004C6AF1"/>
    <w:rsid w:val="004C6CC7"/>
    <w:rsid w:val="004C6CF5"/>
    <w:rsid w:val="004C6D46"/>
    <w:rsid w:val="004C6D60"/>
    <w:rsid w:val="004C6EBF"/>
    <w:rsid w:val="004C6F18"/>
    <w:rsid w:val="004C7539"/>
    <w:rsid w:val="004C767E"/>
    <w:rsid w:val="004C77D9"/>
    <w:rsid w:val="004C7D7D"/>
    <w:rsid w:val="004C7DCB"/>
    <w:rsid w:val="004C7E4F"/>
    <w:rsid w:val="004C7F5A"/>
    <w:rsid w:val="004D0186"/>
    <w:rsid w:val="004D034D"/>
    <w:rsid w:val="004D049B"/>
    <w:rsid w:val="004D0631"/>
    <w:rsid w:val="004D092F"/>
    <w:rsid w:val="004D147A"/>
    <w:rsid w:val="004D14E7"/>
    <w:rsid w:val="004D17FC"/>
    <w:rsid w:val="004D18B4"/>
    <w:rsid w:val="004D19FA"/>
    <w:rsid w:val="004D1B59"/>
    <w:rsid w:val="004D1D1C"/>
    <w:rsid w:val="004D1DBC"/>
    <w:rsid w:val="004D1F47"/>
    <w:rsid w:val="004D246E"/>
    <w:rsid w:val="004D255D"/>
    <w:rsid w:val="004D2672"/>
    <w:rsid w:val="004D2722"/>
    <w:rsid w:val="004D2840"/>
    <w:rsid w:val="004D290E"/>
    <w:rsid w:val="004D2BD4"/>
    <w:rsid w:val="004D2DF8"/>
    <w:rsid w:val="004D2F57"/>
    <w:rsid w:val="004D2FB2"/>
    <w:rsid w:val="004D305E"/>
    <w:rsid w:val="004D37FB"/>
    <w:rsid w:val="004D38A3"/>
    <w:rsid w:val="004D3AA3"/>
    <w:rsid w:val="004D3BE8"/>
    <w:rsid w:val="004D3DA0"/>
    <w:rsid w:val="004D3F59"/>
    <w:rsid w:val="004D400B"/>
    <w:rsid w:val="004D4334"/>
    <w:rsid w:val="004D4351"/>
    <w:rsid w:val="004D4464"/>
    <w:rsid w:val="004D45BF"/>
    <w:rsid w:val="004D4B1D"/>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3C0"/>
    <w:rsid w:val="004E2453"/>
    <w:rsid w:val="004E26FC"/>
    <w:rsid w:val="004E27F8"/>
    <w:rsid w:val="004E28ED"/>
    <w:rsid w:val="004E29D1"/>
    <w:rsid w:val="004E2BA8"/>
    <w:rsid w:val="004E2C58"/>
    <w:rsid w:val="004E3280"/>
    <w:rsid w:val="004E3733"/>
    <w:rsid w:val="004E385F"/>
    <w:rsid w:val="004E4015"/>
    <w:rsid w:val="004E4091"/>
    <w:rsid w:val="004E45EA"/>
    <w:rsid w:val="004E472B"/>
    <w:rsid w:val="004E4BA5"/>
    <w:rsid w:val="004E4DE9"/>
    <w:rsid w:val="004E4F87"/>
    <w:rsid w:val="004E5599"/>
    <w:rsid w:val="004E5636"/>
    <w:rsid w:val="004E5A3F"/>
    <w:rsid w:val="004E5ADF"/>
    <w:rsid w:val="004E5B69"/>
    <w:rsid w:val="004E5C0C"/>
    <w:rsid w:val="004E5CB6"/>
    <w:rsid w:val="004E5CC8"/>
    <w:rsid w:val="004E602A"/>
    <w:rsid w:val="004E679E"/>
    <w:rsid w:val="004E695E"/>
    <w:rsid w:val="004E7255"/>
    <w:rsid w:val="004E7366"/>
    <w:rsid w:val="004E748B"/>
    <w:rsid w:val="004E761D"/>
    <w:rsid w:val="004E76F8"/>
    <w:rsid w:val="004E7855"/>
    <w:rsid w:val="004E789A"/>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C3B"/>
    <w:rsid w:val="004F3F16"/>
    <w:rsid w:val="004F4049"/>
    <w:rsid w:val="004F4061"/>
    <w:rsid w:val="004F41B9"/>
    <w:rsid w:val="004F41FD"/>
    <w:rsid w:val="004F4611"/>
    <w:rsid w:val="004F477D"/>
    <w:rsid w:val="004F4860"/>
    <w:rsid w:val="004F4F54"/>
    <w:rsid w:val="004F4F6A"/>
    <w:rsid w:val="004F50A5"/>
    <w:rsid w:val="004F50B5"/>
    <w:rsid w:val="004F50CF"/>
    <w:rsid w:val="004F52E0"/>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55D"/>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388"/>
    <w:rsid w:val="00506537"/>
    <w:rsid w:val="00506808"/>
    <w:rsid w:val="00506B95"/>
    <w:rsid w:val="00506D51"/>
    <w:rsid w:val="00506DD6"/>
    <w:rsid w:val="00506F9F"/>
    <w:rsid w:val="00507250"/>
    <w:rsid w:val="005072AB"/>
    <w:rsid w:val="00507349"/>
    <w:rsid w:val="00507708"/>
    <w:rsid w:val="00507A52"/>
    <w:rsid w:val="00507AC1"/>
    <w:rsid w:val="00507FD3"/>
    <w:rsid w:val="005101CF"/>
    <w:rsid w:val="005104E0"/>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3F51"/>
    <w:rsid w:val="00514155"/>
    <w:rsid w:val="00514156"/>
    <w:rsid w:val="00514220"/>
    <w:rsid w:val="0051432B"/>
    <w:rsid w:val="00514389"/>
    <w:rsid w:val="00514440"/>
    <w:rsid w:val="005144DB"/>
    <w:rsid w:val="005147CF"/>
    <w:rsid w:val="00514974"/>
    <w:rsid w:val="00514A64"/>
    <w:rsid w:val="00514DA2"/>
    <w:rsid w:val="00514DAE"/>
    <w:rsid w:val="005151FB"/>
    <w:rsid w:val="0051559B"/>
    <w:rsid w:val="00515A7F"/>
    <w:rsid w:val="00515B0A"/>
    <w:rsid w:val="00515BD4"/>
    <w:rsid w:val="0051617B"/>
    <w:rsid w:val="005165DB"/>
    <w:rsid w:val="00516644"/>
    <w:rsid w:val="00516676"/>
    <w:rsid w:val="005166B9"/>
    <w:rsid w:val="005169B8"/>
    <w:rsid w:val="00516A09"/>
    <w:rsid w:val="00516A57"/>
    <w:rsid w:val="00516F29"/>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1DBC"/>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E12"/>
    <w:rsid w:val="00524F32"/>
    <w:rsid w:val="005250E8"/>
    <w:rsid w:val="00525623"/>
    <w:rsid w:val="0052572E"/>
    <w:rsid w:val="0052591E"/>
    <w:rsid w:val="005259D9"/>
    <w:rsid w:val="00525A5D"/>
    <w:rsid w:val="00525A87"/>
    <w:rsid w:val="00525B71"/>
    <w:rsid w:val="0052630D"/>
    <w:rsid w:val="00526BE1"/>
    <w:rsid w:val="00526CBE"/>
    <w:rsid w:val="00526CF1"/>
    <w:rsid w:val="00526D55"/>
    <w:rsid w:val="00527160"/>
    <w:rsid w:val="00527434"/>
    <w:rsid w:val="00527596"/>
    <w:rsid w:val="005275E9"/>
    <w:rsid w:val="00527650"/>
    <w:rsid w:val="0052772D"/>
    <w:rsid w:val="00527919"/>
    <w:rsid w:val="00527934"/>
    <w:rsid w:val="00527AB7"/>
    <w:rsid w:val="00527CB7"/>
    <w:rsid w:val="00527E91"/>
    <w:rsid w:val="005301CE"/>
    <w:rsid w:val="005304D3"/>
    <w:rsid w:val="005304D4"/>
    <w:rsid w:val="0053062B"/>
    <w:rsid w:val="00530AF6"/>
    <w:rsid w:val="00530C27"/>
    <w:rsid w:val="005311B8"/>
    <w:rsid w:val="005314D2"/>
    <w:rsid w:val="005317A6"/>
    <w:rsid w:val="00531943"/>
    <w:rsid w:val="00531BA9"/>
    <w:rsid w:val="005324F9"/>
    <w:rsid w:val="00532877"/>
    <w:rsid w:val="00532ABA"/>
    <w:rsid w:val="00532C7A"/>
    <w:rsid w:val="00532DD9"/>
    <w:rsid w:val="00532FC2"/>
    <w:rsid w:val="00533084"/>
    <w:rsid w:val="005330DA"/>
    <w:rsid w:val="005330FB"/>
    <w:rsid w:val="00533278"/>
    <w:rsid w:val="00533AE5"/>
    <w:rsid w:val="00533B10"/>
    <w:rsid w:val="00533DC6"/>
    <w:rsid w:val="00533DDF"/>
    <w:rsid w:val="00533F4C"/>
    <w:rsid w:val="00534412"/>
    <w:rsid w:val="0053468E"/>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E72"/>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315"/>
    <w:rsid w:val="00544496"/>
    <w:rsid w:val="005444C0"/>
    <w:rsid w:val="0054471B"/>
    <w:rsid w:val="0054471F"/>
    <w:rsid w:val="00545025"/>
    <w:rsid w:val="00545259"/>
    <w:rsid w:val="005453EA"/>
    <w:rsid w:val="00545600"/>
    <w:rsid w:val="00545672"/>
    <w:rsid w:val="00545895"/>
    <w:rsid w:val="00545BF1"/>
    <w:rsid w:val="0054631A"/>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7FC"/>
    <w:rsid w:val="00550988"/>
    <w:rsid w:val="005509B7"/>
    <w:rsid w:val="00550F14"/>
    <w:rsid w:val="00550FB9"/>
    <w:rsid w:val="00551115"/>
    <w:rsid w:val="005516A0"/>
    <w:rsid w:val="00551E9D"/>
    <w:rsid w:val="00551EBF"/>
    <w:rsid w:val="005520DA"/>
    <w:rsid w:val="00552352"/>
    <w:rsid w:val="005523AF"/>
    <w:rsid w:val="0055281F"/>
    <w:rsid w:val="0055290E"/>
    <w:rsid w:val="00552CF2"/>
    <w:rsid w:val="00552E1D"/>
    <w:rsid w:val="00552F99"/>
    <w:rsid w:val="005534E4"/>
    <w:rsid w:val="005536D2"/>
    <w:rsid w:val="00553A24"/>
    <w:rsid w:val="00553BC2"/>
    <w:rsid w:val="00553C60"/>
    <w:rsid w:val="00553E95"/>
    <w:rsid w:val="00554276"/>
    <w:rsid w:val="005544B7"/>
    <w:rsid w:val="005544DE"/>
    <w:rsid w:val="00554835"/>
    <w:rsid w:val="00554D91"/>
    <w:rsid w:val="005552D4"/>
    <w:rsid w:val="0055551B"/>
    <w:rsid w:val="00555AA8"/>
    <w:rsid w:val="00555AF6"/>
    <w:rsid w:val="00555D25"/>
    <w:rsid w:val="00556379"/>
    <w:rsid w:val="00556D61"/>
    <w:rsid w:val="00556D81"/>
    <w:rsid w:val="005573E5"/>
    <w:rsid w:val="005574BC"/>
    <w:rsid w:val="005575E2"/>
    <w:rsid w:val="00557CE2"/>
    <w:rsid w:val="005609F1"/>
    <w:rsid w:val="00560B80"/>
    <w:rsid w:val="00560DF5"/>
    <w:rsid w:val="00561070"/>
    <w:rsid w:val="0056119E"/>
    <w:rsid w:val="0056130E"/>
    <w:rsid w:val="00561622"/>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4E0E"/>
    <w:rsid w:val="00565198"/>
    <w:rsid w:val="0056530A"/>
    <w:rsid w:val="00565333"/>
    <w:rsid w:val="005653D4"/>
    <w:rsid w:val="005655E3"/>
    <w:rsid w:val="005656AD"/>
    <w:rsid w:val="005657D9"/>
    <w:rsid w:val="00565C1F"/>
    <w:rsid w:val="00565C7E"/>
    <w:rsid w:val="00565EA7"/>
    <w:rsid w:val="005661A6"/>
    <w:rsid w:val="005668B8"/>
    <w:rsid w:val="00566B1E"/>
    <w:rsid w:val="00566B51"/>
    <w:rsid w:val="00566EA7"/>
    <w:rsid w:val="005670F5"/>
    <w:rsid w:val="005671F3"/>
    <w:rsid w:val="00567317"/>
    <w:rsid w:val="00567345"/>
    <w:rsid w:val="00567724"/>
    <w:rsid w:val="005679D4"/>
    <w:rsid w:val="00567A8A"/>
    <w:rsid w:val="00567ACC"/>
    <w:rsid w:val="00567B2B"/>
    <w:rsid w:val="00570011"/>
    <w:rsid w:val="005700FC"/>
    <w:rsid w:val="0057039A"/>
    <w:rsid w:val="005708DB"/>
    <w:rsid w:val="00570BD2"/>
    <w:rsid w:val="00570D01"/>
    <w:rsid w:val="005711F5"/>
    <w:rsid w:val="00571367"/>
    <w:rsid w:val="0057186D"/>
    <w:rsid w:val="00571A06"/>
    <w:rsid w:val="00571EA1"/>
    <w:rsid w:val="005720E7"/>
    <w:rsid w:val="005726A5"/>
    <w:rsid w:val="005726B3"/>
    <w:rsid w:val="00572B06"/>
    <w:rsid w:val="00572B28"/>
    <w:rsid w:val="005733C0"/>
    <w:rsid w:val="0057342C"/>
    <w:rsid w:val="00573968"/>
    <w:rsid w:val="00573EAF"/>
    <w:rsid w:val="00574003"/>
    <w:rsid w:val="005740E1"/>
    <w:rsid w:val="005741D0"/>
    <w:rsid w:val="00574559"/>
    <w:rsid w:val="00574CCF"/>
    <w:rsid w:val="0057544B"/>
    <w:rsid w:val="0057553B"/>
    <w:rsid w:val="005755F2"/>
    <w:rsid w:val="00575985"/>
    <w:rsid w:val="00575D72"/>
    <w:rsid w:val="00575E97"/>
    <w:rsid w:val="00575F03"/>
    <w:rsid w:val="00575F5D"/>
    <w:rsid w:val="005761FC"/>
    <w:rsid w:val="0057661E"/>
    <w:rsid w:val="00576874"/>
    <w:rsid w:val="00576B74"/>
    <w:rsid w:val="00576C26"/>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ABD"/>
    <w:rsid w:val="00581C1E"/>
    <w:rsid w:val="00581F83"/>
    <w:rsid w:val="005820DB"/>
    <w:rsid w:val="00582128"/>
    <w:rsid w:val="00582580"/>
    <w:rsid w:val="005829A9"/>
    <w:rsid w:val="00582A54"/>
    <w:rsid w:val="00582E36"/>
    <w:rsid w:val="0058321B"/>
    <w:rsid w:val="005832BE"/>
    <w:rsid w:val="00583981"/>
    <w:rsid w:val="00583C9A"/>
    <w:rsid w:val="00583E04"/>
    <w:rsid w:val="00583EC3"/>
    <w:rsid w:val="00583F5C"/>
    <w:rsid w:val="00584200"/>
    <w:rsid w:val="0058422F"/>
    <w:rsid w:val="00584767"/>
    <w:rsid w:val="005847E5"/>
    <w:rsid w:val="00584867"/>
    <w:rsid w:val="0058487E"/>
    <w:rsid w:val="005848E5"/>
    <w:rsid w:val="00584AA9"/>
    <w:rsid w:val="00584B2C"/>
    <w:rsid w:val="00584C38"/>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778"/>
    <w:rsid w:val="00587899"/>
    <w:rsid w:val="005900E0"/>
    <w:rsid w:val="00590149"/>
    <w:rsid w:val="005904C3"/>
    <w:rsid w:val="005904CD"/>
    <w:rsid w:val="0059073D"/>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899"/>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0B99"/>
    <w:rsid w:val="005A129A"/>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9E8"/>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263"/>
    <w:rsid w:val="005A78C3"/>
    <w:rsid w:val="005A79F8"/>
    <w:rsid w:val="005B0185"/>
    <w:rsid w:val="005B02E6"/>
    <w:rsid w:val="005B02EE"/>
    <w:rsid w:val="005B092E"/>
    <w:rsid w:val="005B0A65"/>
    <w:rsid w:val="005B0AFD"/>
    <w:rsid w:val="005B0F7E"/>
    <w:rsid w:val="005B1017"/>
    <w:rsid w:val="005B10BA"/>
    <w:rsid w:val="005B1366"/>
    <w:rsid w:val="005B1453"/>
    <w:rsid w:val="005B1680"/>
    <w:rsid w:val="005B16C9"/>
    <w:rsid w:val="005B196A"/>
    <w:rsid w:val="005B1E8D"/>
    <w:rsid w:val="005B1EE9"/>
    <w:rsid w:val="005B1F6C"/>
    <w:rsid w:val="005B26E1"/>
    <w:rsid w:val="005B29D2"/>
    <w:rsid w:val="005B2BEC"/>
    <w:rsid w:val="005B2D14"/>
    <w:rsid w:val="005B2F2B"/>
    <w:rsid w:val="005B3030"/>
    <w:rsid w:val="005B3113"/>
    <w:rsid w:val="005B31F3"/>
    <w:rsid w:val="005B33D3"/>
    <w:rsid w:val="005B3531"/>
    <w:rsid w:val="005B3559"/>
    <w:rsid w:val="005B3788"/>
    <w:rsid w:val="005B3840"/>
    <w:rsid w:val="005B3A86"/>
    <w:rsid w:val="005B3A9A"/>
    <w:rsid w:val="005B3B98"/>
    <w:rsid w:val="005B3C00"/>
    <w:rsid w:val="005B3C7D"/>
    <w:rsid w:val="005B4096"/>
    <w:rsid w:val="005B42E5"/>
    <w:rsid w:val="005B4534"/>
    <w:rsid w:val="005B476B"/>
    <w:rsid w:val="005B4834"/>
    <w:rsid w:val="005B490F"/>
    <w:rsid w:val="005B4A69"/>
    <w:rsid w:val="005B4B61"/>
    <w:rsid w:val="005B4C35"/>
    <w:rsid w:val="005B4D9B"/>
    <w:rsid w:val="005B4E79"/>
    <w:rsid w:val="005B4FD8"/>
    <w:rsid w:val="005B4FFA"/>
    <w:rsid w:val="005B5191"/>
    <w:rsid w:val="005B5316"/>
    <w:rsid w:val="005B5334"/>
    <w:rsid w:val="005B5510"/>
    <w:rsid w:val="005B5562"/>
    <w:rsid w:val="005B55B1"/>
    <w:rsid w:val="005B5687"/>
    <w:rsid w:val="005B581A"/>
    <w:rsid w:val="005B581B"/>
    <w:rsid w:val="005B5869"/>
    <w:rsid w:val="005B5AC5"/>
    <w:rsid w:val="005B5AEC"/>
    <w:rsid w:val="005B5B8D"/>
    <w:rsid w:val="005B5E6E"/>
    <w:rsid w:val="005B5EE9"/>
    <w:rsid w:val="005B6355"/>
    <w:rsid w:val="005B6891"/>
    <w:rsid w:val="005B6C16"/>
    <w:rsid w:val="005B6E37"/>
    <w:rsid w:val="005B7047"/>
    <w:rsid w:val="005B714B"/>
    <w:rsid w:val="005B74A2"/>
    <w:rsid w:val="005B74B8"/>
    <w:rsid w:val="005B74DF"/>
    <w:rsid w:val="005B7693"/>
    <w:rsid w:val="005C098E"/>
    <w:rsid w:val="005C0A6B"/>
    <w:rsid w:val="005C0A9F"/>
    <w:rsid w:val="005C0CDA"/>
    <w:rsid w:val="005C0D25"/>
    <w:rsid w:val="005C11C0"/>
    <w:rsid w:val="005C1403"/>
    <w:rsid w:val="005C1AD6"/>
    <w:rsid w:val="005C1C14"/>
    <w:rsid w:val="005C1C4E"/>
    <w:rsid w:val="005C2300"/>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10E"/>
    <w:rsid w:val="005C622D"/>
    <w:rsid w:val="005C62D4"/>
    <w:rsid w:val="005C645C"/>
    <w:rsid w:val="005C6496"/>
    <w:rsid w:val="005C64DB"/>
    <w:rsid w:val="005C6625"/>
    <w:rsid w:val="005C6641"/>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899"/>
    <w:rsid w:val="005D0C65"/>
    <w:rsid w:val="005D0DEF"/>
    <w:rsid w:val="005D0E0D"/>
    <w:rsid w:val="005D140C"/>
    <w:rsid w:val="005D1426"/>
    <w:rsid w:val="005D182D"/>
    <w:rsid w:val="005D1C6D"/>
    <w:rsid w:val="005D1D60"/>
    <w:rsid w:val="005D1F1E"/>
    <w:rsid w:val="005D1FD9"/>
    <w:rsid w:val="005D207C"/>
    <w:rsid w:val="005D2376"/>
    <w:rsid w:val="005D2573"/>
    <w:rsid w:val="005D25E8"/>
    <w:rsid w:val="005D2649"/>
    <w:rsid w:val="005D2D83"/>
    <w:rsid w:val="005D326F"/>
    <w:rsid w:val="005D32C8"/>
    <w:rsid w:val="005D3462"/>
    <w:rsid w:val="005D3646"/>
    <w:rsid w:val="005D36FA"/>
    <w:rsid w:val="005D398B"/>
    <w:rsid w:val="005D3D2D"/>
    <w:rsid w:val="005D3E8E"/>
    <w:rsid w:val="005D3F95"/>
    <w:rsid w:val="005D405A"/>
    <w:rsid w:val="005D4437"/>
    <w:rsid w:val="005D453F"/>
    <w:rsid w:val="005D468D"/>
    <w:rsid w:val="005D4A35"/>
    <w:rsid w:val="005D4A76"/>
    <w:rsid w:val="005D55AC"/>
    <w:rsid w:val="005D5653"/>
    <w:rsid w:val="005D572D"/>
    <w:rsid w:val="005D5E93"/>
    <w:rsid w:val="005D5EFA"/>
    <w:rsid w:val="005D5FDA"/>
    <w:rsid w:val="005D64A8"/>
    <w:rsid w:val="005D6550"/>
    <w:rsid w:val="005D6926"/>
    <w:rsid w:val="005D7031"/>
    <w:rsid w:val="005D70F0"/>
    <w:rsid w:val="005D7207"/>
    <w:rsid w:val="005D73F6"/>
    <w:rsid w:val="005D79F9"/>
    <w:rsid w:val="005D7F00"/>
    <w:rsid w:val="005E009C"/>
    <w:rsid w:val="005E0721"/>
    <w:rsid w:val="005E076C"/>
    <w:rsid w:val="005E08CA"/>
    <w:rsid w:val="005E09E3"/>
    <w:rsid w:val="005E0B53"/>
    <w:rsid w:val="005E0C17"/>
    <w:rsid w:val="005E108C"/>
    <w:rsid w:val="005E10E8"/>
    <w:rsid w:val="005E114E"/>
    <w:rsid w:val="005E11B0"/>
    <w:rsid w:val="005E11E1"/>
    <w:rsid w:val="005E12F0"/>
    <w:rsid w:val="005E1DC5"/>
    <w:rsid w:val="005E2003"/>
    <w:rsid w:val="005E20C1"/>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263"/>
    <w:rsid w:val="005E67CC"/>
    <w:rsid w:val="005E703E"/>
    <w:rsid w:val="005E746D"/>
    <w:rsid w:val="005E76C3"/>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3DBE"/>
    <w:rsid w:val="005F460A"/>
    <w:rsid w:val="005F4730"/>
    <w:rsid w:val="005F47A1"/>
    <w:rsid w:val="005F4CCB"/>
    <w:rsid w:val="005F4F12"/>
    <w:rsid w:val="005F4F70"/>
    <w:rsid w:val="005F4FB6"/>
    <w:rsid w:val="005F563D"/>
    <w:rsid w:val="005F5662"/>
    <w:rsid w:val="005F583D"/>
    <w:rsid w:val="005F5CD7"/>
    <w:rsid w:val="005F5EE1"/>
    <w:rsid w:val="005F611A"/>
    <w:rsid w:val="005F6352"/>
    <w:rsid w:val="005F63F9"/>
    <w:rsid w:val="005F6490"/>
    <w:rsid w:val="005F6610"/>
    <w:rsid w:val="005F6780"/>
    <w:rsid w:val="005F6F53"/>
    <w:rsid w:val="005F6F85"/>
    <w:rsid w:val="005F7034"/>
    <w:rsid w:val="005F7249"/>
    <w:rsid w:val="005F72C0"/>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7F3"/>
    <w:rsid w:val="006018A8"/>
    <w:rsid w:val="006018D3"/>
    <w:rsid w:val="006019B7"/>
    <w:rsid w:val="00601A49"/>
    <w:rsid w:val="00602015"/>
    <w:rsid w:val="006020C1"/>
    <w:rsid w:val="00602452"/>
    <w:rsid w:val="00602C56"/>
    <w:rsid w:val="00602C81"/>
    <w:rsid w:val="00602D19"/>
    <w:rsid w:val="006033E6"/>
    <w:rsid w:val="0060374B"/>
    <w:rsid w:val="00603ABA"/>
    <w:rsid w:val="00603CF7"/>
    <w:rsid w:val="00603EA5"/>
    <w:rsid w:val="00603FB2"/>
    <w:rsid w:val="006041DA"/>
    <w:rsid w:val="00604459"/>
    <w:rsid w:val="0060474A"/>
    <w:rsid w:val="0060486F"/>
    <w:rsid w:val="00604C32"/>
    <w:rsid w:val="00604D3E"/>
    <w:rsid w:val="00604D42"/>
    <w:rsid w:val="00604DE4"/>
    <w:rsid w:val="00604E97"/>
    <w:rsid w:val="00604EED"/>
    <w:rsid w:val="00605019"/>
    <w:rsid w:val="00605301"/>
    <w:rsid w:val="00605586"/>
    <w:rsid w:val="0060564C"/>
    <w:rsid w:val="0060597D"/>
    <w:rsid w:val="00605CBF"/>
    <w:rsid w:val="00605DDC"/>
    <w:rsid w:val="00605FB6"/>
    <w:rsid w:val="00606190"/>
    <w:rsid w:val="006061A7"/>
    <w:rsid w:val="00606255"/>
    <w:rsid w:val="00606328"/>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1497"/>
    <w:rsid w:val="006118CB"/>
    <w:rsid w:val="006118E8"/>
    <w:rsid w:val="00612357"/>
    <w:rsid w:val="0061246B"/>
    <w:rsid w:val="00612476"/>
    <w:rsid w:val="00612A84"/>
    <w:rsid w:val="00612D9D"/>
    <w:rsid w:val="00612DFD"/>
    <w:rsid w:val="00612E18"/>
    <w:rsid w:val="00612E60"/>
    <w:rsid w:val="006130A5"/>
    <w:rsid w:val="00613534"/>
    <w:rsid w:val="0061387D"/>
    <w:rsid w:val="00613FD2"/>
    <w:rsid w:val="0061405E"/>
    <w:rsid w:val="0061426E"/>
    <w:rsid w:val="00614648"/>
    <w:rsid w:val="006149FC"/>
    <w:rsid w:val="00614EA2"/>
    <w:rsid w:val="00614F3A"/>
    <w:rsid w:val="0061546E"/>
    <w:rsid w:val="006158C8"/>
    <w:rsid w:val="00615B6C"/>
    <w:rsid w:val="00615C86"/>
    <w:rsid w:val="0061671B"/>
    <w:rsid w:val="00616746"/>
    <w:rsid w:val="00616894"/>
    <w:rsid w:val="00616912"/>
    <w:rsid w:val="006169D1"/>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648"/>
    <w:rsid w:val="00622879"/>
    <w:rsid w:val="00622AE3"/>
    <w:rsid w:val="00622B56"/>
    <w:rsid w:val="00622CDD"/>
    <w:rsid w:val="00622DA6"/>
    <w:rsid w:val="00622F11"/>
    <w:rsid w:val="006232E6"/>
    <w:rsid w:val="00623401"/>
    <w:rsid w:val="00623543"/>
    <w:rsid w:val="006235F5"/>
    <w:rsid w:val="006238BA"/>
    <w:rsid w:val="00623B0A"/>
    <w:rsid w:val="00623CC7"/>
    <w:rsid w:val="006242A7"/>
    <w:rsid w:val="006243DC"/>
    <w:rsid w:val="006243DF"/>
    <w:rsid w:val="00624B83"/>
    <w:rsid w:val="0062530A"/>
    <w:rsid w:val="00625C6D"/>
    <w:rsid w:val="00625E5D"/>
    <w:rsid w:val="00625EF7"/>
    <w:rsid w:val="006265EE"/>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618"/>
    <w:rsid w:val="006320B8"/>
    <w:rsid w:val="0063265D"/>
    <w:rsid w:val="006326DC"/>
    <w:rsid w:val="00632A09"/>
    <w:rsid w:val="00632AA5"/>
    <w:rsid w:val="00632C09"/>
    <w:rsid w:val="00632DC7"/>
    <w:rsid w:val="00632FD8"/>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CDE"/>
    <w:rsid w:val="00636EB7"/>
    <w:rsid w:val="006372CF"/>
    <w:rsid w:val="0063734A"/>
    <w:rsid w:val="0063745C"/>
    <w:rsid w:val="00637638"/>
    <w:rsid w:val="00637683"/>
    <w:rsid w:val="00637ACD"/>
    <w:rsid w:val="00637B6D"/>
    <w:rsid w:val="00637BFC"/>
    <w:rsid w:val="00637F18"/>
    <w:rsid w:val="00637FD3"/>
    <w:rsid w:val="006405D3"/>
    <w:rsid w:val="00640896"/>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703"/>
    <w:rsid w:val="006449F4"/>
    <w:rsid w:val="00644B76"/>
    <w:rsid w:val="00644EBB"/>
    <w:rsid w:val="00644FF7"/>
    <w:rsid w:val="00645133"/>
    <w:rsid w:val="006458C0"/>
    <w:rsid w:val="00645D3D"/>
    <w:rsid w:val="00645D4E"/>
    <w:rsid w:val="00645FF5"/>
    <w:rsid w:val="00646283"/>
    <w:rsid w:val="00646423"/>
    <w:rsid w:val="00646600"/>
    <w:rsid w:val="006469BE"/>
    <w:rsid w:val="00646CCE"/>
    <w:rsid w:val="00647100"/>
    <w:rsid w:val="00647110"/>
    <w:rsid w:val="00647356"/>
    <w:rsid w:val="0064748E"/>
    <w:rsid w:val="00647E84"/>
    <w:rsid w:val="00650026"/>
    <w:rsid w:val="006506CC"/>
    <w:rsid w:val="00650955"/>
    <w:rsid w:val="00650AF1"/>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1D3"/>
    <w:rsid w:val="00657381"/>
    <w:rsid w:val="006575B5"/>
    <w:rsid w:val="006576CC"/>
    <w:rsid w:val="00657839"/>
    <w:rsid w:val="00657E78"/>
    <w:rsid w:val="00657F25"/>
    <w:rsid w:val="00660011"/>
    <w:rsid w:val="006601C1"/>
    <w:rsid w:val="00660250"/>
    <w:rsid w:val="006604E7"/>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43"/>
    <w:rsid w:val="00663869"/>
    <w:rsid w:val="00663A5C"/>
    <w:rsid w:val="00663E0E"/>
    <w:rsid w:val="006644B9"/>
    <w:rsid w:val="00664744"/>
    <w:rsid w:val="00664B26"/>
    <w:rsid w:val="00664B6D"/>
    <w:rsid w:val="00664B73"/>
    <w:rsid w:val="00664FE8"/>
    <w:rsid w:val="00665708"/>
    <w:rsid w:val="00665760"/>
    <w:rsid w:val="00665CCA"/>
    <w:rsid w:val="00665CD6"/>
    <w:rsid w:val="006664BC"/>
    <w:rsid w:val="00666513"/>
    <w:rsid w:val="00666524"/>
    <w:rsid w:val="006675B7"/>
    <w:rsid w:val="006677C5"/>
    <w:rsid w:val="0066788D"/>
    <w:rsid w:val="006678DC"/>
    <w:rsid w:val="0066793D"/>
    <w:rsid w:val="00667ADF"/>
    <w:rsid w:val="0066C82B"/>
    <w:rsid w:val="00670069"/>
    <w:rsid w:val="0067019F"/>
    <w:rsid w:val="006702B7"/>
    <w:rsid w:val="0067032D"/>
    <w:rsid w:val="006705F8"/>
    <w:rsid w:val="00670C8A"/>
    <w:rsid w:val="00671440"/>
    <w:rsid w:val="006714F1"/>
    <w:rsid w:val="006717E0"/>
    <w:rsid w:val="0067191D"/>
    <w:rsid w:val="00671D42"/>
    <w:rsid w:val="00671FC1"/>
    <w:rsid w:val="006720E6"/>
    <w:rsid w:val="0067237D"/>
    <w:rsid w:val="00672755"/>
    <w:rsid w:val="00672858"/>
    <w:rsid w:val="00672D56"/>
    <w:rsid w:val="00672E5B"/>
    <w:rsid w:val="00673159"/>
    <w:rsid w:val="006733D3"/>
    <w:rsid w:val="00673454"/>
    <w:rsid w:val="006736C9"/>
    <w:rsid w:val="006736FC"/>
    <w:rsid w:val="00673B50"/>
    <w:rsid w:val="00673C34"/>
    <w:rsid w:val="00673DFF"/>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5F"/>
    <w:rsid w:val="006765A0"/>
    <w:rsid w:val="0067683C"/>
    <w:rsid w:val="0067685F"/>
    <w:rsid w:val="006768FC"/>
    <w:rsid w:val="00676A0A"/>
    <w:rsid w:val="00676E46"/>
    <w:rsid w:val="00676E95"/>
    <w:rsid w:val="006772F5"/>
    <w:rsid w:val="00677492"/>
    <w:rsid w:val="00677506"/>
    <w:rsid w:val="00677B7E"/>
    <w:rsid w:val="00677CC7"/>
    <w:rsid w:val="00677E08"/>
    <w:rsid w:val="00680269"/>
    <w:rsid w:val="00680277"/>
    <w:rsid w:val="0068044C"/>
    <w:rsid w:val="006804F3"/>
    <w:rsid w:val="006805FE"/>
    <w:rsid w:val="00680713"/>
    <w:rsid w:val="006807AF"/>
    <w:rsid w:val="00680E3E"/>
    <w:rsid w:val="0068119B"/>
    <w:rsid w:val="00681676"/>
    <w:rsid w:val="006818A2"/>
    <w:rsid w:val="006819F8"/>
    <w:rsid w:val="00681A7F"/>
    <w:rsid w:val="00681DD9"/>
    <w:rsid w:val="006821EE"/>
    <w:rsid w:val="00682236"/>
    <w:rsid w:val="00682571"/>
    <w:rsid w:val="006825AE"/>
    <w:rsid w:val="006827B6"/>
    <w:rsid w:val="00682857"/>
    <w:rsid w:val="00682A88"/>
    <w:rsid w:val="00682E1C"/>
    <w:rsid w:val="00682EA6"/>
    <w:rsid w:val="006832EE"/>
    <w:rsid w:val="00683578"/>
    <w:rsid w:val="00683845"/>
    <w:rsid w:val="006838AE"/>
    <w:rsid w:val="00683A34"/>
    <w:rsid w:val="00683AB9"/>
    <w:rsid w:val="00683B99"/>
    <w:rsid w:val="00683DEA"/>
    <w:rsid w:val="00683FD0"/>
    <w:rsid w:val="006840AA"/>
    <w:rsid w:val="006841AB"/>
    <w:rsid w:val="00684212"/>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370"/>
    <w:rsid w:val="00686487"/>
    <w:rsid w:val="006867AD"/>
    <w:rsid w:val="00686946"/>
    <w:rsid w:val="00686EBF"/>
    <w:rsid w:val="006877D8"/>
    <w:rsid w:val="0068789E"/>
    <w:rsid w:val="00687947"/>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2F0E"/>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BA"/>
    <w:rsid w:val="006958E7"/>
    <w:rsid w:val="006963E6"/>
    <w:rsid w:val="006965B8"/>
    <w:rsid w:val="00696A29"/>
    <w:rsid w:val="00696C29"/>
    <w:rsid w:val="00696C6D"/>
    <w:rsid w:val="00696D2A"/>
    <w:rsid w:val="00696D9C"/>
    <w:rsid w:val="0069703B"/>
    <w:rsid w:val="006971AE"/>
    <w:rsid w:val="006973AA"/>
    <w:rsid w:val="00697626"/>
    <w:rsid w:val="006976DA"/>
    <w:rsid w:val="00697A78"/>
    <w:rsid w:val="00697C77"/>
    <w:rsid w:val="006A06F6"/>
    <w:rsid w:val="006A0871"/>
    <w:rsid w:val="006A0D5C"/>
    <w:rsid w:val="006A0E7A"/>
    <w:rsid w:val="006A0EEA"/>
    <w:rsid w:val="006A0F5A"/>
    <w:rsid w:val="006A0FD9"/>
    <w:rsid w:val="006A17C6"/>
    <w:rsid w:val="006A17DE"/>
    <w:rsid w:val="006A1C3D"/>
    <w:rsid w:val="006A2016"/>
    <w:rsid w:val="006A209D"/>
    <w:rsid w:val="006A21CD"/>
    <w:rsid w:val="006A22EA"/>
    <w:rsid w:val="006A2303"/>
    <w:rsid w:val="006A24EB"/>
    <w:rsid w:val="006A24F8"/>
    <w:rsid w:val="006A25BF"/>
    <w:rsid w:val="006A2698"/>
    <w:rsid w:val="006A2BBB"/>
    <w:rsid w:val="006A2E63"/>
    <w:rsid w:val="006A3238"/>
    <w:rsid w:val="006A344C"/>
    <w:rsid w:val="006A351B"/>
    <w:rsid w:val="006A35E0"/>
    <w:rsid w:val="006A38B4"/>
    <w:rsid w:val="006A3B6A"/>
    <w:rsid w:val="006A3B6B"/>
    <w:rsid w:val="006A3C4C"/>
    <w:rsid w:val="006A41A1"/>
    <w:rsid w:val="006A426B"/>
    <w:rsid w:val="006A48D7"/>
    <w:rsid w:val="006A4DF9"/>
    <w:rsid w:val="006A4F37"/>
    <w:rsid w:val="006A502B"/>
    <w:rsid w:val="006A57B0"/>
    <w:rsid w:val="006A584B"/>
    <w:rsid w:val="006A6162"/>
    <w:rsid w:val="006A630A"/>
    <w:rsid w:val="006A63EA"/>
    <w:rsid w:val="006A6825"/>
    <w:rsid w:val="006A6985"/>
    <w:rsid w:val="006A6DD7"/>
    <w:rsid w:val="006A6F02"/>
    <w:rsid w:val="006A6FB8"/>
    <w:rsid w:val="006A7345"/>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8D2"/>
    <w:rsid w:val="006B69A9"/>
    <w:rsid w:val="006B6CE1"/>
    <w:rsid w:val="006B6CE9"/>
    <w:rsid w:val="006B6D56"/>
    <w:rsid w:val="006B764F"/>
    <w:rsid w:val="006B78DB"/>
    <w:rsid w:val="006B7AED"/>
    <w:rsid w:val="006B7B7C"/>
    <w:rsid w:val="006B7EC4"/>
    <w:rsid w:val="006C0100"/>
    <w:rsid w:val="006C06A3"/>
    <w:rsid w:val="006C0C2B"/>
    <w:rsid w:val="006C0E0B"/>
    <w:rsid w:val="006C10A4"/>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37A"/>
    <w:rsid w:val="006C3400"/>
    <w:rsid w:val="006C35EF"/>
    <w:rsid w:val="006C38D3"/>
    <w:rsid w:val="006C3A9C"/>
    <w:rsid w:val="006C3B4C"/>
    <w:rsid w:val="006C3BFD"/>
    <w:rsid w:val="006C3C6E"/>
    <w:rsid w:val="006C3D7B"/>
    <w:rsid w:val="006C3F81"/>
    <w:rsid w:val="006C48DE"/>
    <w:rsid w:val="006C4982"/>
    <w:rsid w:val="006C4AB5"/>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1"/>
    <w:rsid w:val="006D05CE"/>
    <w:rsid w:val="006D0916"/>
    <w:rsid w:val="006D0B2C"/>
    <w:rsid w:val="006D0C53"/>
    <w:rsid w:val="006D0D90"/>
    <w:rsid w:val="006D1238"/>
    <w:rsid w:val="006D1311"/>
    <w:rsid w:val="006D152B"/>
    <w:rsid w:val="006D1872"/>
    <w:rsid w:val="006D18AC"/>
    <w:rsid w:val="006D19A2"/>
    <w:rsid w:val="006D1A01"/>
    <w:rsid w:val="006D1BD6"/>
    <w:rsid w:val="006D222E"/>
    <w:rsid w:val="006D27CD"/>
    <w:rsid w:val="006D29DF"/>
    <w:rsid w:val="006D2C8D"/>
    <w:rsid w:val="006D2E32"/>
    <w:rsid w:val="006D32E3"/>
    <w:rsid w:val="006D337A"/>
    <w:rsid w:val="006D33DE"/>
    <w:rsid w:val="006D398B"/>
    <w:rsid w:val="006D3995"/>
    <w:rsid w:val="006D3A3E"/>
    <w:rsid w:val="006D3B01"/>
    <w:rsid w:val="006D3ED0"/>
    <w:rsid w:val="006D428F"/>
    <w:rsid w:val="006D4363"/>
    <w:rsid w:val="006D4A7C"/>
    <w:rsid w:val="006D4C94"/>
    <w:rsid w:val="006D4D90"/>
    <w:rsid w:val="006D4F74"/>
    <w:rsid w:val="006D512B"/>
    <w:rsid w:val="006D5197"/>
    <w:rsid w:val="006D5304"/>
    <w:rsid w:val="006D5453"/>
    <w:rsid w:val="006D558D"/>
    <w:rsid w:val="006D5B19"/>
    <w:rsid w:val="006D5B65"/>
    <w:rsid w:val="006D5F18"/>
    <w:rsid w:val="006D5FF3"/>
    <w:rsid w:val="006D639F"/>
    <w:rsid w:val="006D64B6"/>
    <w:rsid w:val="006D6595"/>
    <w:rsid w:val="006D670D"/>
    <w:rsid w:val="006D68D1"/>
    <w:rsid w:val="006D6ED0"/>
    <w:rsid w:val="006D71D5"/>
    <w:rsid w:val="006D742D"/>
    <w:rsid w:val="006D772C"/>
    <w:rsid w:val="006D783F"/>
    <w:rsid w:val="006D784D"/>
    <w:rsid w:val="006D79E7"/>
    <w:rsid w:val="006D7E84"/>
    <w:rsid w:val="006D7EE5"/>
    <w:rsid w:val="006E00EC"/>
    <w:rsid w:val="006E019F"/>
    <w:rsid w:val="006E0282"/>
    <w:rsid w:val="006E03E3"/>
    <w:rsid w:val="006E0432"/>
    <w:rsid w:val="006E047E"/>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74D"/>
    <w:rsid w:val="006E38E0"/>
    <w:rsid w:val="006E3971"/>
    <w:rsid w:val="006E3CEC"/>
    <w:rsid w:val="006E3EC5"/>
    <w:rsid w:val="006E41A5"/>
    <w:rsid w:val="006E423E"/>
    <w:rsid w:val="006E42D7"/>
    <w:rsid w:val="006E47B2"/>
    <w:rsid w:val="006E4975"/>
    <w:rsid w:val="006E4E19"/>
    <w:rsid w:val="006E4FDC"/>
    <w:rsid w:val="006E5116"/>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3C"/>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54"/>
    <w:rsid w:val="006F2DEE"/>
    <w:rsid w:val="006F2E86"/>
    <w:rsid w:val="006F2F01"/>
    <w:rsid w:val="006F30EB"/>
    <w:rsid w:val="006F329B"/>
    <w:rsid w:val="006F375E"/>
    <w:rsid w:val="006F3942"/>
    <w:rsid w:val="006F3E5C"/>
    <w:rsid w:val="006F3E63"/>
    <w:rsid w:val="006F42AD"/>
    <w:rsid w:val="006F4550"/>
    <w:rsid w:val="006F455D"/>
    <w:rsid w:val="006F4584"/>
    <w:rsid w:val="006F4C48"/>
    <w:rsid w:val="006F4E4A"/>
    <w:rsid w:val="006F5024"/>
    <w:rsid w:val="006F52A5"/>
    <w:rsid w:val="006F533D"/>
    <w:rsid w:val="006F553D"/>
    <w:rsid w:val="006F55C3"/>
    <w:rsid w:val="006F5A87"/>
    <w:rsid w:val="006F5BAD"/>
    <w:rsid w:val="006F5C67"/>
    <w:rsid w:val="006F5F9F"/>
    <w:rsid w:val="006F5FC5"/>
    <w:rsid w:val="006F604C"/>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0541"/>
    <w:rsid w:val="00701527"/>
    <w:rsid w:val="0070158E"/>
    <w:rsid w:val="0070192C"/>
    <w:rsid w:val="00701B34"/>
    <w:rsid w:val="00701BAE"/>
    <w:rsid w:val="00701EDC"/>
    <w:rsid w:val="00702597"/>
    <w:rsid w:val="00702BBC"/>
    <w:rsid w:val="00702E50"/>
    <w:rsid w:val="007031FD"/>
    <w:rsid w:val="007032CE"/>
    <w:rsid w:val="00703BCB"/>
    <w:rsid w:val="00703D35"/>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309"/>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85"/>
    <w:rsid w:val="00707B92"/>
    <w:rsid w:val="00707E50"/>
    <w:rsid w:val="00710143"/>
    <w:rsid w:val="007104FC"/>
    <w:rsid w:val="007108FF"/>
    <w:rsid w:val="00710E25"/>
    <w:rsid w:val="00710EB1"/>
    <w:rsid w:val="0071132A"/>
    <w:rsid w:val="0071143C"/>
    <w:rsid w:val="007114AA"/>
    <w:rsid w:val="0071163E"/>
    <w:rsid w:val="00711731"/>
    <w:rsid w:val="00711D4B"/>
    <w:rsid w:val="00711F87"/>
    <w:rsid w:val="00712100"/>
    <w:rsid w:val="0071255B"/>
    <w:rsid w:val="00712745"/>
    <w:rsid w:val="007129EF"/>
    <w:rsid w:val="00712CFD"/>
    <w:rsid w:val="00712E55"/>
    <w:rsid w:val="00713207"/>
    <w:rsid w:val="00713332"/>
    <w:rsid w:val="00713407"/>
    <w:rsid w:val="00714109"/>
    <w:rsid w:val="0071419A"/>
    <w:rsid w:val="00714B64"/>
    <w:rsid w:val="00715458"/>
    <w:rsid w:val="0071565E"/>
    <w:rsid w:val="00715663"/>
    <w:rsid w:val="007156F5"/>
    <w:rsid w:val="00715817"/>
    <w:rsid w:val="00715BC4"/>
    <w:rsid w:val="00715EA8"/>
    <w:rsid w:val="00716044"/>
    <w:rsid w:val="0071614A"/>
    <w:rsid w:val="00716748"/>
    <w:rsid w:val="007169F3"/>
    <w:rsid w:val="00716BBF"/>
    <w:rsid w:val="00716E72"/>
    <w:rsid w:val="00716E9C"/>
    <w:rsid w:val="0071754A"/>
    <w:rsid w:val="0071794B"/>
    <w:rsid w:val="00717B71"/>
    <w:rsid w:val="00717E23"/>
    <w:rsid w:val="007200DF"/>
    <w:rsid w:val="00720180"/>
    <w:rsid w:val="00720679"/>
    <w:rsid w:val="0072087F"/>
    <w:rsid w:val="007209A6"/>
    <w:rsid w:val="00720E8F"/>
    <w:rsid w:val="007211C5"/>
    <w:rsid w:val="0072130A"/>
    <w:rsid w:val="007213ED"/>
    <w:rsid w:val="007215C0"/>
    <w:rsid w:val="007215FB"/>
    <w:rsid w:val="0072163C"/>
    <w:rsid w:val="00721973"/>
    <w:rsid w:val="00721E14"/>
    <w:rsid w:val="007222DD"/>
    <w:rsid w:val="00722BE5"/>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4F4C"/>
    <w:rsid w:val="007251D8"/>
    <w:rsid w:val="00725232"/>
    <w:rsid w:val="007252DC"/>
    <w:rsid w:val="00725575"/>
    <w:rsid w:val="007256C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A71"/>
    <w:rsid w:val="00731D18"/>
    <w:rsid w:val="00732065"/>
    <w:rsid w:val="0073236A"/>
    <w:rsid w:val="00732C44"/>
    <w:rsid w:val="0073321F"/>
    <w:rsid w:val="00733368"/>
    <w:rsid w:val="00733369"/>
    <w:rsid w:val="0073336D"/>
    <w:rsid w:val="0073337E"/>
    <w:rsid w:val="0073370C"/>
    <w:rsid w:val="0073371C"/>
    <w:rsid w:val="007337F8"/>
    <w:rsid w:val="0073386F"/>
    <w:rsid w:val="007338EB"/>
    <w:rsid w:val="00733B6A"/>
    <w:rsid w:val="00733BCC"/>
    <w:rsid w:val="00733FD5"/>
    <w:rsid w:val="0073400B"/>
    <w:rsid w:val="007347DC"/>
    <w:rsid w:val="00734930"/>
    <w:rsid w:val="00734E41"/>
    <w:rsid w:val="0073534F"/>
    <w:rsid w:val="007355DC"/>
    <w:rsid w:val="00735CEB"/>
    <w:rsid w:val="00735D27"/>
    <w:rsid w:val="007360C7"/>
    <w:rsid w:val="0073613D"/>
    <w:rsid w:val="00736239"/>
    <w:rsid w:val="007363F4"/>
    <w:rsid w:val="007365D5"/>
    <w:rsid w:val="00736602"/>
    <w:rsid w:val="00736626"/>
    <w:rsid w:val="00736688"/>
    <w:rsid w:val="007367FA"/>
    <w:rsid w:val="007369C7"/>
    <w:rsid w:val="00736C60"/>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75A"/>
    <w:rsid w:val="0074293D"/>
    <w:rsid w:val="00742AF2"/>
    <w:rsid w:val="00742C8F"/>
    <w:rsid w:val="0074334B"/>
    <w:rsid w:val="00743410"/>
    <w:rsid w:val="0074369F"/>
    <w:rsid w:val="007439AB"/>
    <w:rsid w:val="00743B09"/>
    <w:rsid w:val="0074471A"/>
    <w:rsid w:val="0074493C"/>
    <w:rsid w:val="00744CBC"/>
    <w:rsid w:val="00744D3B"/>
    <w:rsid w:val="00745018"/>
    <w:rsid w:val="00745291"/>
    <w:rsid w:val="007452C6"/>
    <w:rsid w:val="007452DF"/>
    <w:rsid w:val="0074534F"/>
    <w:rsid w:val="0074539B"/>
    <w:rsid w:val="007453EE"/>
    <w:rsid w:val="00745418"/>
    <w:rsid w:val="0074563D"/>
    <w:rsid w:val="007456C7"/>
    <w:rsid w:val="00745C77"/>
    <w:rsid w:val="00745D4A"/>
    <w:rsid w:val="00745DF2"/>
    <w:rsid w:val="00746152"/>
    <w:rsid w:val="0074661F"/>
    <w:rsid w:val="0074678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D19"/>
    <w:rsid w:val="00752E83"/>
    <w:rsid w:val="00753691"/>
    <w:rsid w:val="0075371B"/>
    <w:rsid w:val="00753B49"/>
    <w:rsid w:val="00753C59"/>
    <w:rsid w:val="00753C6E"/>
    <w:rsid w:val="007540FF"/>
    <w:rsid w:val="00754128"/>
    <w:rsid w:val="00754463"/>
    <w:rsid w:val="007545AA"/>
    <w:rsid w:val="007547DD"/>
    <w:rsid w:val="00754B5C"/>
    <w:rsid w:val="00754C7A"/>
    <w:rsid w:val="007551BF"/>
    <w:rsid w:val="007553F1"/>
    <w:rsid w:val="00755AC1"/>
    <w:rsid w:val="00755C83"/>
    <w:rsid w:val="00755F2D"/>
    <w:rsid w:val="007560C3"/>
    <w:rsid w:val="007562A1"/>
    <w:rsid w:val="007567DA"/>
    <w:rsid w:val="007567E1"/>
    <w:rsid w:val="007571A8"/>
    <w:rsid w:val="00757525"/>
    <w:rsid w:val="0075764A"/>
    <w:rsid w:val="00757A3D"/>
    <w:rsid w:val="00757BC5"/>
    <w:rsid w:val="00757EBE"/>
    <w:rsid w:val="00760006"/>
    <w:rsid w:val="00760236"/>
    <w:rsid w:val="00760A3D"/>
    <w:rsid w:val="00760AF6"/>
    <w:rsid w:val="00761053"/>
    <w:rsid w:val="00761124"/>
    <w:rsid w:val="0076136E"/>
    <w:rsid w:val="00761415"/>
    <w:rsid w:val="007618A5"/>
    <w:rsid w:val="007619CF"/>
    <w:rsid w:val="00761B02"/>
    <w:rsid w:val="00761C3E"/>
    <w:rsid w:val="00761DBB"/>
    <w:rsid w:val="007621F9"/>
    <w:rsid w:val="00762213"/>
    <w:rsid w:val="00762582"/>
    <w:rsid w:val="0076298C"/>
    <w:rsid w:val="00762AB4"/>
    <w:rsid w:val="00763488"/>
    <w:rsid w:val="00763663"/>
    <w:rsid w:val="0076391D"/>
    <w:rsid w:val="00763EC2"/>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66EA"/>
    <w:rsid w:val="00766FCD"/>
    <w:rsid w:val="0076716B"/>
    <w:rsid w:val="00767206"/>
    <w:rsid w:val="0076724F"/>
    <w:rsid w:val="007672A1"/>
    <w:rsid w:val="0076764A"/>
    <w:rsid w:val="007677F1"/>
    <w:rsid w:val="007679B7"/>
    <w:rsid w:val="00767F0A"/>
    <w:rsid w:val="00770082"/>
    <w:rsid w:val="0077056A"/>
    <w:rsid w:val="007707DB"/>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1B"/>
    <w:rsid w:val="00772ADD"/>
    <w:rsid w:val="00772CAB"/>
    <w:rsid w:val="00772E8D"/>
    <w:rsid w:val="007732E9"/>
    <w:rsid w:val="00773515"/>
    <w:rsid w:val="00773615"/>
    <w:rsid w:val="0077386E"/>
    <w:rsid w:val="0077392D"/>
    <w:rsid w:val="0077415B"/>
    <w:rsid w:val="007746D8"/>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A9F"/>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1E5"/>
    <w:rsid w:val="007842B3"/>
    <w:rsid w:val="00784358"/>
    <w:rsid w:val="0078454E"/>
    <w:rsid w:val="0078462C"/>
    <w:rsid w:val="00784D09"/>
    <w:rsid w:val="00784DF5"/>
    <w:rsid w:val="00784F2C"/>
    <w:rsid w:val="00785094"/>
    <w:rsid w:val="007851F4"/>
    <w:rsid w:val="00785309"/>
    <w:rsid w:val="00785408"/>
    <w:rsid w:val="00785796"/>
    <w:rsid w:val="00785B93"/>
    <w:rsid w:val="00785CC8"/>
    <w:rsid w:val="00785F5B"/>
    <w:rsid w:val="0078625C"/>
    <w:rsid w:val="0078643C"/>
    <w:rsid w:val="007864DF"/>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153"/>
    <w:rsid w:val="0079221B"/>
    <w:rsid w:val="007924B3"/>
    <w:rsid w:val="00792A7F"/>
    <w:rsid w:val="00793296"/>
    <w:rsid w:val="007939C4"/>
    <w:rsid w:val="00793CFC"/>
    <w:rsid w:val="00793D1B"/>
    <w:rsid w:val="00793F43"/>
    <w:rsid w:val="0079438C"/>
    <w:rsid w:val="00794633"/>
    <w:rsid w:val="00794A91"/>
    <w:rsid w:val="00794C34"/>
    <w:rsid w:val="00794C9D"/>
    <w:rsid w:val="0079506D"/>
    <w:rsid w:val="007950EF"/>
    <w:rsid w:val="0079517C"/>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C3C"/>
    <w:rsid w:val="00796E92"/>
    <w:rsid w:val="00797079"/>
    <w:rsid w:val="007971E2"/>
    <w:rsid w:val="007971F5"/>
    <w:rsid w:val="00797313"/>
    <w:rsid w:val="0079750F"/>
    <w:rsid w:val="007975EB"/>
    <w:rsid w:val="007978FB"/>
    <w:rsid w:val="00797980"/>
    <w:rsid w:val="007979F7"/>
    <w:rsid w:val="00797A7B"/>
    <w:rsid w:val="00797C77"/>
    <w:rsid w:val="007A0155"/>
    <w:rsid w:val="007A056B"/>
    <w:rsid w:val="007A0599"/>
    <w:rsid w:val="007A0603"/>
    <w:rsid w:val="007A0A17"/>
    <w:rsid w:val="007A0A1F"/>
    <w:rsid w:val="007A1027"/>
    <w:rsid w:val="007A17B6"/>
    <w:rsid w:val="007A1C32"/>
    <w:rsid w:val="007A2706"/>
    <w:rsid w:val="007A2CE7"/>
    <w:rsid w:val="007A2ECC"/>
    <w:rsid w:val="007A301F"/>
    <w:rsid w:val="007A30D2"/>
    <w:rsid w:val="007A31BD"/>
    <w:rsid w:val="007A3A89"/>
    <w:rsid w:val="007A425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2D1"/>
    <w:rsid w:val="007A76BC"/>
    <w:rsid w:val="007A781C"/>
    <w:rsid w:val="007A7883"/>
    <w:rsid w:val="007A7977"/>
    <w:rsid w:val="007A7B96"/>
    <w:rsid w:val="007A7D13"/>
    <w:rsid w:val="007A7D62"/>
    <w:rsid w:val="007A7F63"/>
    <w:rsid w:val="007B02BA"/>
    <w:rsid w:val="007B036C"/>
    <w:rsid w:val="007B05AD"/>
    <w:rsid w:val="007B05E4"/>
    <w:rsid w:val="007B0712"/>
    <w:rsid w:val="007B084D"/>
    <w:rsid w:val="007B0B8D"/>
    <w:rsid w:val="007B0DE6"/>
    <w:rsid w:val="007B11C7"/>
    <w:rsid w:val="007B123F"/>
    <w:rsid w:val="007B1346"/>
    <w:rsid w:val="007B1B29"/>
    <w:rsid w:val="007B1D18"/>
    <w:rsid w:val="007B22F7"/>
    <w:rsid w:val="007B2398"/>
    <w:rsid w:val="007B2492"/>
    <w:rsid w:val="007B24A0"/>
    <w:rsid w:val="007B2640"/>
    <w:rsid w:val="007B27D9"/>
    <w:rsid w:val="007B28E3"/>
    <w:rsid w:val="007B3551"/>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2FC"/>
    <w:rsid w:val="007B73DF"/>
    <w:rsid w:val="007B76D8"/>
    <w:rsid w:val="007B7D5A"/>
    <w:rsid w:val="007B7E39"/>
    <w:rsid w:val="007B7E88"/>
    <w:rsid w:val="007C004E"/>
    <w:rsid w:val="007C075D"/>
    <w:rsid w:val="007C07F0"/>
    <w:rsid w:val="007C11CC"/>
    <w:rsid w:val="007C13EF"/>
    <w:rsid w:val="007C14C3"/>
    <w:rsid w:val="007C1DC3"/>
    <w:rsid w:val="007C1FD9"/>
    <w:rsid w:val="007C1FDA"/>
    <w:rsid w:val="007C2254"/>
    <w:rsid w:val="007C2496"/>
    <w:rsid w:val="007C280C"/>
    <w:rsid w:val="007C2A01"/>
    <w:rsid w:val="007C2B25"/>
    <w:rsid w:val="007C2B52"/>
    <w:rsid w:val="007C2B59"/>
    <w:rsid w:val="007C2C39"/>
    <w:rsid w:val="007C2DA3"/>
    <w:rsid w:val="007C36D7"/>
    <w:rsid w:val="007C384C"/>
    <w:rsid w:val="007C3D26"/>
    <w:rsid w:val="007C4004"/>
    <w:rsid w:val="007C4035"/>
    <w:rsid w:val="007C411C"/>
    <w:rsid w:val="007C423E"/>
    <w:rsid w:val="007C449C"/>
    <w:rsid w:val="007C44B7"/>
    <w:rsid w:val="007C44FD"/>
    <w:rsid w:val="007C4735"/>
    <w:rsid w:val="007C4763"/>
    <w:rsid w:val="007C4A9D"/>
    <w:rsid w:val="007C4AC3"/>
    <w:rsid w:val="007C4F3D"/>
    <w:rsid w:val="007C51A6"/>
    <w:rsid w:val="007C5265"/>
    <w:rsid w:val="007C53A4"/>
    <w:rsid w:val="007C55BE"/>
    <w:rsid w:val="007C59E0"/>
    <w:rsid w:val="007C5A4F"/>
    <w:rsid w:val="007C5ACB"/>
    <w:rsid w:val="007C5DA7"/>
    <w:rsid w:val="007C5FA5"/>
    <w:rsid w:val="007C6245"/>
    <w:rsid w:val="007C6A93"/>
    <w:rsid w:val="007C6E48"/>
    <w:rsid w:val="007C6F0F"/>
    <w:rsid w:val="007C727F"/>
    <w:rsid w:val="007C7704"/>
    <w:rsid w:val="007C786C"/>
    <w:rsid w:val="007C7B69"/>
    <w:rsid w:val="007D005B"/>
    <w:rsid w:val="007D014A"/>
    <w:rsid w:val="007D06D9"/>
    <w:rsid w:val="007D06DB"/>
    <w:rsid w:val="007D089D"/>
    <w:rsid w:val="007D0C2C"/>
    <w:rsid w:val="007D0D3D"/>
    <w:rsid w:val="007D1468"/>
    <w:rsid w:val="007D1598"/>
    <w:rsid w:val="007D167A"/>
    <w:rsid w:val="007D1971"/>
    <w:rsid w:val="007D1AF0"/>
    <w:rsid w:val="007D1EEB"/>
    <w:rsid w:val="007D2017"/>
    <w:rsid w:val="007D2225"/>
    <w:rsid w:val="007D22F9"/>
    <w:rsid w:val="007D23AB"/>
    <w:rsid w:val="007D25E9"/>
    <w:rsid w:val="007D26AF"/>
    <w:rsid w:val="007D2896"/>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23C"/>
    <w:rsid w:val="007E0355"/>
    <w:rsid w:val="007E06EE"/>
    <w:rsid w:val="007E0A71"/>
    <w:rsid w:val="007E0BAF"/>
    <w:rsid w:val="007E0DC6"/>
    <w:rsid w:val="007E1156"/>
    <w:rsid w:val="007E168C"/>
    <w:rsid w:val="007E168E"/>
    <w:rsid w:val="007E16EC"/>
    <w:rsid w:val="007E181E"/>
    <w:rsid w:val="007E19DF"/>
    <w:rsid w:val="007E1A57"/>
    <w:rsid w:val="007E1B1D"/>
    <w:rsid w:val="007E1B4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B2C"/>
    <w:rsid w:val="007E5CAC"/>
    <w:rsid w:val="007E5F73"/>
    <w:rsid w:val="007E6114"/>
    <w:rsid w:val="007E6BA3"/>
    <w:rsid w:val="007E6E4E"/>
    <w:rsid w:val="007E6EDB"/>
    <w:rsid w:val="007E6F93"/>
    <w:rsid w:val="007E711E"/>
    <w:rsid w:val="007E7123"/>
    <w:rsid w:val="007E7B9A"/>
    <w:rsid w:val="007E7BE4"/>
    <w:rsid w:val="007F0233"/>
    <w:rsid w:val="007F037C"/>
    <w:rsid w:val="007F04CE"/>
    <w:rsid w:val="007F062C"/>
    <w:rsid w:val="007F06E8"/>
    <w:rsid w:val="007F0704"/>
    <w:rsid w:val="007F09DF"/>
    <w:rsid w:val="007F09F5"/>
    <w:rsid w:val="007F0A1B"/>
    <w:rsid w:val="007F0C0F"/>
    <w:rsid w:val="007F0FD3"/>
    <w:rsid w:val="007F1065"/>
    <w:rsid w:val="007F10F8"/>
    <w:rsid w:val="007F1226"/>
    <w:rsid w:val="007F16C8"/>
    <w:rsid w:val="007F1822"/>
    <w:rsid w:val="007F189D"/>
    <w:rsid w:val="007F1DC6"/>
    <w:rsid w:val="007F2187"/>
    <w:rsid w:val="007F23FB"/>
    <w:rsid w:val="007F297E"/>
    <w:rsid w:val="007F2B10"/>
    <w:rsid w:val="007F2CD3"/>
    <w:rsid w:val="007F2D6A"/>
    <w:rsid w:val="007F2E5D"/>
    <w:rsid w:val="007F2E70"/>
    <w:rsid w:val="007F2E80"/>
    <w:rsid w:val="007F2F35"/>
    <w:rsid w:val="007F2F59"/>
    <w:rsid w:val="007F2F83"/>
    <w:rsid w:val="007F311A"/>
    <w:rsid w:val="007F36FF"/>
    <w:rsid w:val="007F3D25"/>
    <w:rsid w:val="007F459E"/>
    <w:rsid w:val="007F45E8"/>
    <w:rsid w:val="007F4FD8"/>
    <w:rsid w:val="007F511B"/>
    <w:rsid w:val="007F5192"/>
    <w:rsid w:val="007F51FD"/>
    <w:rsid w:val="007F55F3"/>
    <w:rsid w:val="007F5FB7"/>
    <w:rsid w:val="007F6572"/>
    <w:rsid w:val="007F6695"/>
    <w:rsid w:val="007F6839"/>
    <w:rsid w:val="007F68A6"/>
    <w:rsid w:val="007F6B38"/>
    <w:rsid w:val="007F6EB8"/>
    <w:rsid w:val="007F7000"/>
    <w:rsid w:val="007F70DA"/>
    <w:rsid w:val="007F73D8"/>
    <w:rsid w:val="007F7510"/>
    <w:rsid w:val="007F7B4A"/>
    <w:rsid w:val="007F7CDA"/>
    <w:rsid w:val="007F7D13"/>
    <w:rsid w:val="0080037B"/>
    <w:rsid w:val="008003A6"/>
    <w:rsid w:val="0080060D"/>
    <w:rsid w:val="00800712"/>
    <w:rsid w:val="008008BD"/>
    <w:rsid w:val="00800934"/>
    <w:rsid w:val="00800D6A"/>
    <w:rsid w:val="00801013"/>
    <w:rsid w:val="00801650"/>
    <w:rsid w:val="008016AA"/>
    <w:rsid w:val="0080192A"/>
    <w:rsid w:val="00801B3C"/>
    <w:rsid w:val="00801C6B"/>
    <w:rsid w:val="00801D21"/>
    <w:rsid w:val="00801F70"/>
    <w:rsid w:val="00801FD3"/>
    <w:rsid w:val="0080237C"/>
    <w:rsid w:val="00802BA4"/>
    <w:rsid w:val="00802EEA"/>
    <w:rsid w:val="008032F5"/>
    <w:rsid w:val="008036AD"/>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17C"/>
    <w:rsid w:val="00812380"/>
    <w:rsid w:val="00812605"/>
    <w:rsid w:val="00812728"/>
    <w:rsid w:val="0081290F"/>
    <w:rsid w:val="00812CA4"/>
    <w:rsid w:val="00812FB8"/>
    <w:rsid w:val="0081354B"/>
    <w:rsid w:val="00813711"/>
    <w:rsid w:val="00813866"/>
    <w:rsid w:val="00813BDB"/>
    <w:rsid w:val="008140CF"/>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371"/>
    <w:rsid w:val="008204CD"/>
    <w:rsid w:val="0082061E"/>
    <w:rsid w:val="0082080F"/>
    <w:rsid w:val="0082091F"/>
    <w:rsid w:val="00820A99"/>
    <w:rsid w:val="00821010"/>
    <w:rsid w:val="00821041"/>
    <w:rsid w:val="00821071"/>
    <w:rsid w:val="008211CA"/>
    <w:rsid w:val="0082166E"/>
    <w:rsid w:val="00821942"/>
    <w:rsid w:val="00821BFE"/>
    <w:rsid w:val="00821E41"/>
    <w:rsid w:val="00821F20"/>
    <w:rsid w:val="00821F4F"/>
    <w:rsid w:val="00822173"/>
    <w:rsid w:val="00822469"/>
    <w:rsid w:val="00822483"/>
    <w:rsid w:val="008225A7"/>
    <w:rsid w:val="008227D1"/>
    <w:rsid w:val="00822B3F"/>
    <w:rsid w:val="00822B89"/>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44A"/>
    <w:rsid w:val="008277FB"/>
    <w:rsid w:val="008278A9"/>
    <w:rsid w:val="00827BFF"/>
    <w:rsid w:val="00827C32"/>
    <w:rsid w:val="008302CE"/>
    <w:rsid w:val="00830722"/>
    <w:rsid w:val="00830DE9"/>
    <w:rsid w:val="0083117D"/>
    <w:rsid w:val="0083127F"/>
    <w:rsid w:val="00831290"/>
    <w:rsid w:val="0083132C"/>
    <w:rsid w:val="008316C0"/>
    <w:rsid w:val="00831A10"/>
    <w:rsid w:val="00831CD2"/>
    <w:rsid w:val="00831EE3"/>
    <w:rsid w:val="00832045"/>
    <w:rsid w:val="00832534"/>
    <w:rsid w:val="00832A88"/>
    <w:rsid w:val="00832DE9"/>
    <w:rsid w:val="00832EB6"/>
    <w:rsid w:val="00833244"/>
    <w:rsid w:val="00833313"/>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6B7"/>
    <w:rsid w:val="00841B4B"/>
    <w:rsid w:val="00841C1A"/>
    <w:rsid w:val="00842742"/>
    <w:rsid w:val="008427EF"/>
    <w:rsid w:val="00842ACE"/>
    <w:rsid w:val="00842CE8"/>
    <w:rsid w:val="00842E5E"/>
    <w:rsid w:val="00842E89"/>
    <w:rsid w:val="00843005"/>
    <w:rsid w:val="008435E1"/>
    <w:rsid w:val="008436B3"/>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67"/>
    <w:rsid w:val="00847C94"/>
    <w:rsid w:val="00850CC5"/>
    <w:rsid w:val="00850E75"/>
    <w:rsid w:val="00850F6A"/>
    <w:rsid w:val="0085100D"/>
    <w:rsid w:val="00851C14"/>
    <w:rsid w:val="00851C8E"/>
    <w:rsid w:val="0085240C"/>
    <w:rsid w:val="00852466"/>
    <w:rsid w:val="0085268E"/>
    <w:rsid w:val="008526F2"/>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2D8"/>
    <w:rsid w:val="008553B6"/>
    <w:rsid w:val="00855407"/>
    <w:rsid w:val="00855572"/>
    <w:rsid w:val="00855929"/>
    <w:rsid w:val="00855CDE"/>
    <w:rsid w:val="00856010"/>
    <w:rsid w:val="008560F2"/>
    <w:rsid w:val="00856201"/>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2BE"/>
    <w:rsid w:val="00861319"/>
    <w:rsid w:val="00861648"/>
    <w:rsid w:val="0086165E"/>
    <w:rsid w:val="008616C4"/>
    <w:rsid w:val="00861716"/>
    <w:rsid w:val="008618A9"/>
    <w:rsid w:val="00861976"/>
    <w:rsid w:val="0086207B"/>
    <w:rsid w:val="00862184"/>
    <w:rsid w:val="00862422"/>
    <w:rsid w:val="00862575"/>
    <w:rsid w:val="0086281D"/>
    <w:rsid w:val="00862C26"/>
    <w:rsid w:val="00862EED"/>
    <w:rsid w:val="00862F4F"/>
    <w:rsid w:val="00862F5D"/>
    <w:rsid w:val="008634C8"/>
    <w:rsid w:val="00863645"/>
    <w:rsid w:val="00863709"/>
    <w:rsid w:val="008637EA"/>
    <w:rsid w:val="00863EA4"/>
    <w:rsid w:val="00863FE5"/>
    <w:rsid w:val="00863FF5"/>
    <w:rsid w:val="00864304"/>
    <w:rsid w:val="008645FF"/>
    <w:rsid w:val="00864798"/>
    <w:rsid w:val="00864CA8"/>
    <w:rsid w:val="00864D00"/>
    <w:rsid w:val="00864D85"/>
    <w:rsid w:val="00865608"/>
    <w:rsid w:val="008656F6"/>
    <w:rsid w:val="00865D89"/>
    <w:rsid w:val="00865DFB"/>
    <w:rsid w:val="008664AE"/>
    <w:rsid w:val="008664C7"/>
    <w:rsid w:val="008666E0"/>
    <w:rsid w:val="00866E2B"/>
    <w:rsid w:val="008670F1"/>
    <w:rsid w:val="00867517"/>
    <w:rsid w:val="008676BC"/>
    <w:rsid w:val="00867A36"/>
    <w:rsid w:val="00867B98"/>
    <w:rsid w:val="00867E12"/>
    <w:rsid w:val="00870305"/>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AF1"/>
    <w:rsid w:val="00872DC5"/>
    <w:rsid w:val="008732EC"/>
    <w:rsid w:val="008734F2"/>
    <w:rsid w:val="00873761"/>
    <w:rsid w:val="00873AA6"/>
    <w:rsid w:val="00873F90"/>
    <w:rsid w:val="0087444A"/>
    <w:rsid w:val="0087495D"/>
    <w:rsid w:val="00874B0C"/>
    <w:rsid w:val="00874F3C"/>
    <w:rsid w:val="00874FF3"/>
    <w:rsid w:val="008750F6"/>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115"/>
    <w:rsid w:val="00880315"/>
    <w:rsid w:val="00880519"/>
    <w:rsid w:val="008807B2"/>
    <w:rsid w:val="00880E15"/>
    <w:rsid w:val="00880F1E"/>
    <w:rsid w:val="00880F20"/>
    <w:rsid w:val="008810CB"/>
    <w:rsid w:val="008810EA"/>
    <w:rsid w:val="008812D3"/>
    <w:rsid w:val="00881397"/>
    <w:rsid w:val="00881C12"/>
    <w:rsid w:val="00881CA4"/>
    <w:rsid w:val="00881FDB"/>
    <w:rsid w:val="00882092"/>
    <w:rsid w:val="008821A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CEC"/>
    <w:rsid w:val="00884FA4"/>
    <w:rsid w:val="00884FCF"/>
    <w:rsid w:val="008853BD"/>
    <w:rsid w:val="0088557F"/>
    <w:rsid w:val="00885C1B"/>
    <w:rsid w:val="00885DF9"/>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BE9"/>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662"/>
    <w:rsid w:val="00894BB4"/>
    <w:rsid w:val="00894E7A"/>
    <w:rsid w:val="0089505D"/>
    <w:rsid w:val="008955AC"/>
    <w:rsid w:val="00895639"/>
    <w:rsid w:val="008956B0"/>
    <w:rsid w:val="00895996"/>
    <w:rsid w:val="00895B21"/>
    <w:rsid w:val="00895D05"/>
    <w:rsid w:val="00895F4C"/>
    <w:rsid w:val="008961DA"/>
    <w:rsid w:val="0089630E"/>
    <w:rsid w:val="008968A4"/>
    <w:rsid w:val="008968E4"/>
    <w:rsid w:val="0089699D"/>
    <w:rsid w:val="00896F12"/>
    <w:rsid w:val="008970E8"/>
    <w:rsid w:val="008970F9"/>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0A"/>
    <w:rsid w:val="008A2147"/>
    <w:rsid w:val="008A2219"/>
    <w:rsid w:val="008A22C9"/>
    <w:rsid w:val="008A22FB"/>
    <w:rsid w:val="008A254A"/>
    <w:rsid w:val="008A294B"/>
    <w:rsid w:val="008A2A54"/>
    <w:rsid w:val="008A2AE0"/>
    <w:rsid w:val="008A2B57"/>
    <w:rsid w:val="008A34AE"/>
    <w:rsid w:val="008A38A2"/>
    <w:rsid w:val="008A3961"/>
    <w:rsid w:val="008A3983"/>
    <w:rsid w:val="008A3E69"/>
    <w:rsid w:val="008A40B7"/>
    <w:rsid w:val="008A42A4"/>
    <w:rsid w:val="008A433A"/>
    <w:rsid w:val="008A43EB"/>
    <w:rsid w:val="008A4471"/>
    <w:rsid w:val="008A4B1B"/>
    <w:rsid w:val="008A4C65"/>
    <w:rsid w:val="008A4E1B"/>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84D"/>
    <w:rsid w:val="008A6A6E"/>
    <w:rsid w:val="008A6BC7"/>
    <w:rsid w:val="008A70B2"/>
    <w:rsid w:val="008A7363"/>
    <w:rsid w:val="008A75F6"/>
    <w:rsid w:val="008A76D2"/>
    <w:rsid w:val="008A79D3"/>
    <w:rsid w:val="008A79F2"/>
    <w:rsid w:val="008A7A37"/>
    <w:rsid w:val="008A7E6D"/>
    <w:rsid w:val="008A7F22"/>
    <w:rsid w:val="008B024C"/>
    <w:rsid w:val="008B04E0"/>
    <w:rsid w:val="008B0692"/>
    <w:rsid w:val="008B07C8"/>
    <w:rsid w:val="008B0C2A"/>
    <w:rsid w:val="008B0DA8"/>
    <w:rsid w:val="008B0DD0"/>
    <w:rsid w:val="008B0E75"/>
    <w:rsid w:val="008B15D6"/>
    <w:rsid w:val="008B195B"/>
    <w:rsid w:val="008B1B64"/>
    <w:rsid w:val="008B1F4B"/>
    <w:rsid w:val="008B2445"/>
    <w:rsid w:val="008B298D"/>
    <w:rsid w:val="008B2E5D"/>
    <w:rsid w:val="008B2FDE"/>
    <w:rsid w:val="008B3001"/>
    <w:rsid w:val="008B3240"/>
    <w:rsid w:val="008B3940"/>
    <w:rsid w:val="008B3ADF"/>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9C"/>
    <w:rsid w:val="008B70D8"/>
    <w:rsid w:val="008B721D"/>
    <w:rsid w:val="008B7235"/>
    <w:rsid w:val="008B7331"/>
    <w:rsid w:val="008B74A9"/>
    <w:rsid w:val="008B754C"/>
    <w:rsid w:val="008B75E2"/>
    <w:rsid w:val="008B76F3"/>
    <w:rsid w:val="008B7D97"/>
    <w:rsid w:val="008C025E"/>
    <w:rsid w:val="008C04D6"/>
    <w:rsid w:val="008C0718"/>
    <w:rsid w:val="008C08CC"/>
    <w:rsid w:val="008C097F"/>
    <w:rsid w:val="008C0F49"/>
    <w:rsid w:val="008C10C1"/>
    <w:rsid w:val="008C16A0"/>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843"/>
    <w:rsid w:val="008C4A72"/>
    <w:rsid w:val="008C4CA9"/>
    <w:rsid w:val="008C4F4C"/>
    <w:rsid w:val="008C5467"/>
    <w:rsid w:val="008C54A9"/>
    <w:rsid w:val="008C54AC"/>
    <w:rsid w:val="008C5D9E"/>
    <w:rsid w:val="008C5F04"/>
    <w:rsid w:val="008C61DB"/>
    <w:rsid w:val="008C62F6"/>
    <w:rsid w:val="008C63DD"/>
    <w:rsid w:val="008C6476"/>
    <w:rsid w:val="008C6559"/>
    <w:rsid w:val="008C6860"/>
    <w:rsid w:val="008C7293"/>
    <w:rsid w:val="008C7846"/>
    <w:rsid w:val="008C7950"/>
    <w:rsid w:val="008C7CF7"/>
    <w:rsid w:val="008C7D13"/>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7F6"/>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D18"/>
    <w:rsid w:val="008D7FA0"/>
    <w:rsid w:val="008E05C8"/>
    <w:rsid w:val="008E0689"/>
    <w:rsid w:val="008E0756"/>
    <w:rsid w:val="008E0BCC"/>
    <w:rsid w:val="008E0BF9"/>
    <w:rsid w:val="008E0D9E"/>
    <w:rsid w:val="008E0DD9"/>
    <w:rsid w:val="008E122F"/>
    <w:rsid w:val="008E1BDB"/>
    <w:rsid w:val="008E1E87"/>
    <w:rsid w:val="008E1F9D"/>
    <w:rsid w:val="008E23D3"/>
    <w:rsid w:val="008E2CD5"/>
    <w:rsid w:val="008E2D2B"/>
    <w:rsid w:val="008E2E74"/>
    <w:rsid w:val="008E3408"/>
    <w:rsid w:val="008E353E"/>
    <w:rsid w:val="008E39BE"/>
    <w:rsid w:val="008E3B9B"/>
    <w:rsid w:val="008E3DAF"/>
    <w:rsid w:val="008E420D"/>
    <w:rsid w:val="008E429E"/>
    <w:rsid w:val="008E4AF3"/>
    <w:rsid w:val="008E4E0E"/>
    <w:rsid w:val="008E5287"/>
    <w:rsid w:val="008E5354"/>
    <w:rsid w:val="008E55AB"/>
    <w:rsid w:val="008E5A06"/>
    <w:rsid w:val="008E5DF0"/>
    <w:rsid w:val="008E6001"/>
    <w:rsid w:val="008E60A8"/>
    <w:rsid w:val="008E60E3"/>
    <w:rsid w:val="008E6298"/>
    <w:rsid w:val="008E6382"/>
    <w:rsid w:val="008E63BD"/>
    <w:rsid w:val="008E6516"/>
    <w:rsid w:val="008E676A"/>
    <w:rsid w:val="008E694E"/>
    <w:rsid w:val="008E6A28"/>
    <w:rsid w:val="008E6AD7"/>
    <w:rsid w:val="008E700A"/>
    <w:rsid w:val="008E7064"/>
    <w:rsid w:val="008E71A8"/>
    <w:rsid w:val="008E7474"/>
    <w:rsid w:val="008E74F3"/>
    <w:rsid w:val="008E755D"/>
    <w:rsid w:val="008E78F9"/>
    <w:rsid w:val="008E7926"/>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8A4"/>
    <w:rsid w:val="008F69A2"/>
    <w:rsid w:val="008F6E6C"/>
    <w:rsid w:val="008F7055"/>
    <w:rsid w:val="008F73AE"/>
    <w:rsid w:val="008F7463"/>
    <w:rsid w:val="008F7493"/>
    <w:rsid w:val="008F74AC"/>
    <w:rsid w:val="008F77E1"/>
    <w:rsid w:val="008F78BD"/>
    <w:rsid w:val="008F790F"/>
    <w:rsid w:val="008F7DA5"/>
    <w:rsid w:val="008F7F54"/>
    <w:rsid w:val="00900238"/>
    <w:rsid w:val="00900597"/>
    <w:rsid w:val="009008A2"/>
    <w:rsid w:val="00900B28"/>
    <w:rsid w:val="00900B38"/>
    <w:rsid w:val="00900C17"/>
    <w:rsid w:val="00900EE3"/>
    <w:rsid w:val="00900F60"/>
    <w:rsid w:val="00900FEB"/>
    <w:rsid w:val="009011F5"/>
    <w:rsid w:val="009014AD"/>
    <w:rsid w:val="009018B0"/>
    <w:rsid w:val="00901B67"/>
    <w:rsid w:val="00901E3C"/>
    <w:rsid w:val="00901EEE"/>
    <w:rsid w:val="00901F63"/>
    <w:rsid w:val="00902104"/>
    <w:rsid w:val="00902831"/>
    <w:rsid w:val="00902907"/>
    <w:rsid w:val="0090292E"/>
    <w:rsid w:val="00902D8A"/>
    <w:rsid w:val="00902DBF"/>
    <w:rsid w:val="00903795"/>
    <w:rsid w:val="0090398C"/>
    <w:rsid w:val="00903D5F"/>
    <w:rsid w:val="00903E4C"/>
    <w:rsid w:val="00904018"/>
    <w:rsid w:val="00904048"/>
    <w:rsid w:val="009040C8"/>
    <w:rsid w:val="009043FD"/>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C5D"/>
    <w:rsid w:val="00911EDA"/>
    <w:rsid w:val="009120AE"/>
    <w:rsid w:val="00912256"/>
    <w:rsid w:val="00913339"/>
    <w:rsid w:val="00913CD2"/>
    <w:rsid w:val="00913CEC"/>
    <w:rsid w:val="00913DB5"/>
    <w:rsid w:val="00913DD5"/>
    <w:rsid w:val="00914D9A"/>
    <w:rsid w:val="00914DE2"/>
    <w:rsid w:val="00914F54"/>
    <w:rsid w:val="00914FC8"/>
    <w:rsid w:val="0091532A"/>
    <w:rsid w:val="00915467"/>
    <w:rsid w:val="009157AA"/>
    <w:rsid w:val="00915AF4"/>
    <w:rsid w:val="00915D8B"/>
    <w:rsid w:val="0091600D"/>
    <w:rsid w:val="00916083"/>
    <w:rsid w:val="0091619B"/>
    <w:rsid w:val="009166C1"/>
    <w:rsid w:val="00916C90"/>
    <w:rsid w:val="00916EC3"/>
    <w:rsid w:val="00916F3C"/>
    <w:rsid w:val="00916FE5"/>
    <w:rsid w:val="009170FA"/>
    <w:rsid w:val="00917472"/>
    <w:rsid w:val="009174BC"/>
    <w:rsid w:val="009175E6"/>
    <w:rsid w:val="00917793"/>
    <w:rsid w:val="0091787F"/>
    <w:rsid w:val="0091792C"/>
    <w:rsid w:val="00917A1E"/>
    <w:rsid w:val="00917B24"/>
    <w:rsid w:val="00917CB0"/>
    <w:rsid w:val="0092003C"/>
    <w:rsid w:val="0092008B"/>
    <w:rsid w:val="00920216"/>
    <w:rsid w:val="00920383"/>
    <w:rsid w:val="009203BB"/>
    <w:rsid w:val="0092071F"/>
    <w:rsid w:val="00920B71"/>
    <w:rsid w:val="00920B81"/>
    <w:rsid w:val="00920E53"/>
    <w:rsid w:val="00920EC5"/>
    <w:rsid w:val="009211AA"/>
    <w:rsid w:val="009212A3"/>
    <w:rsid w:val="00921581"/>
    <w:rsid w:val="0092167F"/>
    <w:rsid w:val="00921B03"/>
    <w:rsid w:val="00921DCD"/>
    <w:rsid w:val="00921E65"/>
    <w:rsid w:val="00922008"/>
    <w:rsid w:val="009222ED"/>
    <w:rsid w:val="009225DA"/>
    <w:rsid w:val="00922708"/>
    <w:rsid w:val="00922AF8"/>
    <w:rsid w:val="00922C09"/>
    <w:rsid w:val="0092311E"/>
    <w:rsid w:val="009233A8"/>
    <w:rsid w:val="0092344D"/>
    <w:rsid w:val="0092382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E0"/>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077"/>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7F2"/>
    <w:rsid w:val="00932E43"/>
    <w:rsid w:val="00932E78"/>
    <w:rsid w:val="00933016"/>
    <w:rsid w:val="009334EE"/>
    <w:rsid w:val="00933B91"/>
    <w:rsid w:val="00933BA5"/>
    <w:rsid w:val="00933EF3"/>
    <w:rsid w:val="00934020"/>
    <w:rsid w:val="00934182"/>
    <w:rsid w:val="0093420C"/>
    <w:rsid w:val="0093430A"/>
    <w:rsid w:val="00934373"/>
    <w:rsid w:val="0093450F"/>
    <w:rsid w:val="009349F1"/>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B5"/>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8E"/>
    <w:rsid w:val="00944FBE"/>
    <w:rsid w:val="00945098"/>
    <w:rsid w:val="009450A6"/>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5BC"/>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848"/>
    <w:rsid w:val="00954AFF"/>
    <w:rsid w:val="00954BCD"/>
    <w:rsid w:val="00954C88"/>
    <w:rsid w:val="00954C9E"/>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DE3"/>
    <w:rsid w:val="009601AC"/>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42"/>
    <w:rsid w:val="0096316B"/>
    <w:rsid w:val="009631A6"/>
    <w:rsid w:val="0096370D"/>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4B"/>
    <w:rsid w:val="009705AC"/>
    <w:rsid w:val="00970877"/>
    <w:rsid w:val="009708A6"/>
    <w:rsid w:val="00970B6C"/>
    <w:rsid w:val="00970BBA"/>
    <w:rsid w:val="00970E01"/>
    <w:rsid w:val="0097103F"/>
    <w:rsid w:val="0097114B"/>
    <w:rsid w:val="009711DE"/>
    <w:rsid w:val="00971697"/>
    <w:rsid w:val="00971C1D"/>
    <w:rsid w:val="00971D8B"/>
    <w:rsid w:val="00972390"/>
    <w:rsid w:val="00972687"/>
    <w:rsid w:val="00972CC7"/>
    <w:rsid w:val="00972D1C"/>
    <w:rsid w:val="00973375"/>
    <w:rsid w:val="009737AE"/>
    <w:rsid w:val="009738C6"/>
    <w:rsid w:val="009738ED"/>
    <w:rsid w:val="0097394A"/>
    <w:rsid w:val="00973D71"/>
    <w:rsid w:val="00973F43"/>
    <w:rsid w:val="00973FC9"/>
    <w:rsid w:val="00974361"/>
    <w:rsid w:val="00974371"/>
    <w:rsid w:val="00974885"/>
    <w:rsid w:val="00974D56"/>
    <w:rsid w:val="00974D7D"/>
    <w:rsid w:val="00974EC6"/>
    <w:rsid w:val="00975008"/>
    <w:rsid w:val="009752D2"/>
    <w:rsid w:val="00975723"/>
    <w:rsid w:val="009759C1"/>
    <w:rsid w:val="0097609A"/>
    <w:rsid w:val="009760A2"/>
    <w:rsid w:val="0097626E"/>
    <w:rsid w:val="00976547"/>
    <w:rsid w:val="00976698"/>
    <w:rsid w:val="00976823"/>
    <w:rsid w:val="00976875"/>
    <w:rsid w:val="009768A1"/>
    <w:rsid w:val="00976A52"/>
    <w:rsid w:val="00976A85"/>
    <w:rsid w:val="00977215"/>
    <w:rsid w:val="009773FC"/>
    <w:rsid w:val="009778D6"/>
    <w:rsid w:val="00977AB6"/>
    <w:rsid w:val="00977B0C"/>
    <w:rsid w:val="00977CC8"/>
    <w:rsid w:val="00977D7F"/>
    <w:rsid w:val="00977DC7"/>
    <w:rsid w:val="00977EF4"/>
    <w:rsid w:val="00980200"/>
    <w:rsid w:val="00980566"/>
    <w:rsid w:val="00980569"/>
    <w:rsid w:val="00980675"/>
    <w:rsid w:val="0098072F"/>
    <w:rsid w:val="00980C4D"/>
    <w:rsid w:val="00980E46"/>
    <w:rsid w:val="009813D8"/>
    <w:rsid w:val="0098142B"/>
    <w:rsid w:val="009814F9"/>
    <w:rsid w:val="00981C35"/>
    <w:rsid w:val="00981D0E"/>
    <w:rsid w:val="00981FB8"/>
    <w:rsid w:val="009821B0"/>
    <w:rsid w:val="0098266A"/>
    <w:rsid w:val="00982718"/>
    <w:rsid w:val="009827BA"/>
    <w:rsid w:val="00982999"/>
    <w:rsid w:val="00982F9F"/>
    <w:rsid w:val="009833E0"/>
    <w:rsid w:val="009835D8"/>
    <w:rsid w:val="009839EA"/>
    <w:rsid w:val="00983A6E"/>
    <w:rsid w:val="00983A91"/>
    <w:rsid w:val="00983AF3"/>
    <w:rsid w:val="00983EE6"/>
    <w:rsid w:val="0098408C"/>
    <w:rsid w:val="009846B3"/>
    <w:rsid w:val="009848A2"/>
    <w:rsid w:val="00984AA4"/>
    <w:rsid w:val="00984B2E"/>
    <w:rsid w:val="00984CD8"/>
    <w:rsid w:val="00984DFF"/>
    <w:rsid w:val="00984EF4"/>
    <w:rsid w:val="009850BB"/>
    <w:rsid w:val="009852B4"/>
    <w:rsid w:val="0098576F"/>
    <w:rsid w:val="009857C9"/>
    <w:rsid w:val="00985F9A"/>
    <w:rsid w:val="00986420"/>
    <w:rsid w:val="009866F3"/>
    <w:rsid w:val="00986FB8"/>
    <w:rsid w:val="0098733F"/>
    <w:rsid w:val="00987599"/>
    <w:rsid w:val="009876C4"/>
    <w:rsid w:val="00987794"/>
    <w:rsid w:val="00987883"/>
    <w:rsid w:val="00987893"/>
    <w:rsid w:val="00987A0A"/>
    <w:rsid w:val="00987A1F"/>
    <w:rsid w:val="00987B34"/>
    <w:rsid w:val="00987BEF"/>
    <w:rsid w:val="00987C7B"/>
    <w:rsid w:val="00987FE3"/>
    <w:rsid w:val="00990419"/>
    <w:rsid w:val="0099057B"/>
    <w:rsid w:val="00990969"/>
    <w:rsid w:val="00990B8F"/>
    <w:rsid w:val="00990C38"/>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AA3"/>
    <w:rsid w:val="00995F99"/>
    <w:rsid w:val="0099603C"/>
    <w:rsid w:val="00996473"/>
    <w:rsid w:val="0099649D"/>
    <w:rsid w:val="0099653F"/>
    <w:rsid w:val="00996952"/>
    <w:rsid w:val="00996A24"/>
    <w:rsid w:val="00996A6A"/>
    <w:rsid w:val="00996BD5"/>
    <w:rsid w:val="00997296"/>
    <w:rsid w:val="00997BD2"/>
    <w:rsid w:val="009A04F7"/>
    <w:rsid w:val="009A0673"/>
    <w:rsid w:val="009A0869"/>
    <w:rsid w:val="009A0C61"/>
    <w:rsid w:val="009A0D0A"/>
    <w:rsid w:val="009A0E77"/>
    <w:rsid w:val="009A1BC4"/>
    <w:rsid w:val="009A207E"/>
    <w:rsid w:val="009A225C"/>
    <w:rsid w:val="009A2445"/>
    <w:rsid w:val="009A244B"/>
    <w:rsid w:val="009A253D"/>
    <w:rsid w:val="009A26BA"/>
    <w:rsid w:val="009A26CC"/>
    <w:rsid w:val="009A27C6"/>
    <w:rsid w:val="009A2814"/>
    <w:rsid w:val="009A28DB"/>
    <w:rsid w:val="009A2ECD"/>
    <w:rsid w:val="009A3296"/>
    <w:rsid w:val="009A32A7"/>
    <w:rsid w:val="009A33C4"/>
    <w:rsid w:val="009A352E"/>
    <w:rsid w:val="009A37DD"/>
    <w:rsid w:val="009A3881"/>
    <w:rsid w:val="009A3986"/>
    <w:rsid w:val="009A3EE0"/>
    <w:rsid w:val="009A3EFD"/>
    <w:rsid w:val="009A40C2"/>
    <w:rsid w:val="009A416D"/>
    <w:rsid w:val="009A41F4"/>
    <w:rsid w:val="009A4319"/>
    <w:rsid w:val="009A4941"/>
    <w:rsid w:val="009A4A6F"/>
    <w:rsid w:val="009A4AAB"/>
    <w:rsid w:val="009A5032"/>
    <w:rsid w:val="009A52EE"/>
    <w:rsid w:val="009A5357"/>
    <w:rsid w:val="009A5830"/>
    <w:rsid w:val="009A589F"/>
    <w:rsid w:val="009A5EAA"/>
    <w:rsid w:val="009A6275"/>
    <w:rsid w:val="009A6D6C"/>
    <w:rsid w:val="009A6E9F"/>
    <w:rsid w:val="009A6F45"/>
    <w:rsid w:val="009A7038"/>
    <w:rsid w:val="009A7508"/>
    <w:rsid w:val="009A76E9"/>
    <w:rsid w:val="009A797A"/>
    <w:rsid w:val="009B0380"/>
    <w:rsid w:val="009B1108"/>
    <w:rsid w:val="009B1562"/>
    <w:rsid w:val="009B1633"/>
    <w:rsid w:val="009B175F"/>
    <w:rsid w:val="009B1A0A"/>
    <w:rsid w:val="009B1A54"/>
    <w:rsid w:val="009B1DA9"/>
    <w:rsid w:val="009B1FEB"/>
    <w:rsid w:val="009B202B"/>
    <w:rsid w:val="009B208D"/>
    <w:rsid w:val="009B221B"/>
    <w:rsid w:val="009B22B7"/>
    <w:rsid w:val="009B254E"/>
    <w:rsid w:val="009B25C0"/>
    <w:rsid w:val="009B286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3DC6"/>
    <w:rsid w:val="009B405C"/>
    <w:rsid w:val="009B45BF"/>
    <w:rsid w:val="009B477C"/>
    <w:rsid w:val="009B47C7"/>
    <w:rsid w:val="009B4E20"/>
    <w:rsid w:val="009B500E"/>
    <w:rsid w:val="009B5111"/>
    <w:rsid w:val="009B56C1"/>
    <w:rsid w:val="009B587E"/>
    <w:rsid w:val="009B5939"/>
    <w:rsid w:val="009B5B5F"/>
    <w:rsid w:val="009B5BCC"/>
    <w:rsid w:val="009B6703"/>
    <w:rsid w:val="009B6C69"/>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55E"/>
    <w:rsid w:val="009C16C1"/>
    <w:rsid w:val="009C19F5"/>
    <w:rsid w:val="009C1BFD"/>
    <w:rsid w:val="009C1D76"/>
    <w:rsid w:val="009C22CE"/>
    <w:rsid w:val="009C28E9"/>
    <w:rsid w:val="009C2D4C"/>
    <w:rsid w:val="009C2DB4"/>
    <w:rsid w:val="009C33A2"/>
    <w:rsid w:val="009C3A3E"/>
    <w:rsid w:val="009C3ADD"/>
    <w:rsid w:val="009C3BEA"/>
    <w:rsid w:val="009C3CDE"/>
    <w:rsid w:val="009C41C9"/>
    <w:rsid w:val="009C4576"/>
    <w:rsid w:val="009C4743"/>
    <w:rsid w:val="009C4795"/>
    <w:rsid w:val="009C4FCA"/>
    <w:rsid w:val="009C503A"/>
    <w:rsid w:val="009C5398"/>
    <w:rsid w:val="009C5972"/>
    <w:rsid w:val="009C5AB3"/>
    <w:rsid w:val="009C5BFC"/>
    <w:rsid w:val="009C5C14"/>
    <w:rsid w:val="009C5F37"/>
    <w:rsid w:val="009C639C"/>
    <w:rsid w:val="009C664A"/>
    <w:rsid w:val="009C669A"/>
    <w:rsid w:val="009C6855"/>
    <w:rsid w:val="009C6AFE"/>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1D0"/>
    <w:rsid w:val="009D12AA"/>
    <w:rsid w:val="009D14D9"/>
    <w:rsid w:val="009D1783"/>
    <w:rsid w:val="009D17A9"/>
    <w:rsid w:val="009D1ABC"/>
    <w:rsid w:val="009D1C1A"/>
    <w:rsid w:val="009D1C41"/>
    <w:rsid w:val="009D1EFA"/>
    <w:rsid w:val="009D2449"/>
    <w:rsid w:val="009D254D"/>
    <w:rsid w:val="009D267E"/>
    <w:rsid w:val="009D2A12"/>
    <w:rsid w:val="009D2DDA"/>
    <w:rsid w:val="009D305F"/>
    <w:rsid w:val="009D34EA"/>
    <w:rsid w:val="009D3917"/>
    <w:rsid w:val="009D40AB"/>
    <w:rsid w:val="009D434F"/>
    <w:rsid w:val="009D4C14"/>
    <w:rsid w:val="009D4C85"/>
    <w:rsid w:val="009D4CC4"/>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971"/>
    <w:rsid w:val="009E4BF3"/>
    <w:rsid w:val="009E4E1B"/>
    <w:rsid w:val="009E4F75"/>
    <w:rsid w:val="009E50A2"/>
    <w:rsid w:val="009E5666"/>
    <w:rsid w:val="009E576A"/>
    <w:rsid w:val="009E57CF"/>
    <w:rsid w:val="009E5BC8"/>
    <w:rsid w:val="009E5ECE"/>
    <w:rsid w:val="009E6047"/>
    <w:rsid w:val="009E6075"/>
    <w:rsid w:val="009E6678"/>
    <w:rsid w:val="009E6737"/>
    <w:rsid w:val="009E674C"/>
    <w:rsid w:val="009E69E0"/>
    <w:rsid w:val="009E6A10"/>
    <w:rsid w:val="009E6D6D"/>
    <w:rsid w:val="009E6E02"/>
    <w:rsid w:val="009E7502"/>
    <w:rsid w:val="009E7875"/>
    <w:rsid w:val="009E7C1F"/>
    <w:rsid w:val="009F001B"/>
    <w:rsid w:val="009F03E4"/>
    <w:rsid w:val="009F07D7"/>
    <w:rsid w:val="009F0A7E"/>
    <w:rsid w:val="009F0B22"/>
    <w:rsid w:val="009F0F29"/>
    <w:rsid w:val="009F0F5C"/>
    <w:rsid w:val="009F129A"/>
    <w:rsid w:val="009F140E"/>
    <w:rsid w:val="009F1469"/>
    <w:rsid w:val="009F1669"/>
    <w:rsid w:val="009F1C61"/>
    <w:rsid w:val="009F23FB"/>
    <w:rsid w:val="009F26DB"/>
    <w:rsid w:val="009F28E2"/>
    <w:rsid w:val="009F29CF"/>
    <w:rsid w:val="009F29D1"/>
    <w:rsid w:val="009F2B28"/>
    <w:rsid w:val="009F2BE2"/>
    <w:rsid w:val="009F2D24"/>
    <w:rsid w:val="009F2DD8"/>
    <w:rsid w:val="009F2EDA"/>
    <w:rsid w:val="009F2F60"/>
    <w:rsid w:val="009F30A2"/>
    <w:rsid w:val="009F332C"/>
    <w:rsid w:val="009F337A"/>
    <w:rsid w:val="009F363D"/>
    <w:rsid w:val="009F3686"/>
    <w:rsid w:val="009F376B"/>
    <w:rsid w:val="009F3DC0"/>
    <w:rsid w:val="009F3F8E"/>
    <w:rsid w:val="009F3FD9"/>
    <w:rsid w:val="009F40EA"/>
    <w:rsid w:val="009F4128"/>
    <w:rsid w:val="009F41B4"/>
    <w:rsid w:val="009F42E8"/>
    <w:rsid w:val="009F43D5"/>
    <w:rsid w:val="009F4413"/>
    <w:rsid w:val="009F46BE"/>
    <w:rsid w:val="009F48EC"/>
    <w:rsid w:val="009F4A0D"/>
    <w:rsid w:val="009F4A40"/>
    <w:rsid w:val="009F4B3A"/>
    <w:rsid w:val="009F4E4C"/>
    <w:rsid w:val="009F5312"/>
    <w:rsid w:val="009F549B"/>
    <w:rsid w:val="009F5C94"/>
    <w:rsid w:val="009F5ECE"/>
    <w:rsid w:val="009F5EDB"/>
    <w:rsid w:val="009F5EED"/>
    <w:rsid w:val="009F6452"/>
    <w:rsid w:val="009F645A"/>
    <w:rsid w:val="009F6641"/>
    <w:rsid w:val="009F676F"/>
    <w:rsid w:val="009F678B"/>
    <w:rsid w:val="009F68B6"/>
    <w:rsid w:val="009F690D"/>
    <w:rsid w:val="009F7079"/>
    <w:rsid w:val="009F72FB"/>
    <w:rsid w:val="009F73CB"/>
    <w:rsid w:val="009F74B3"/>
    <w:rsid w:val="009F7AB3"/>
    <w:rsid w:val="009F7B28"/>
    <w:rsid w:val="009F7E14"/>
    <w:rsid w:val="00A000D8"/>
    <w:rsid w:val="00A00314"/>
    <w:rsid w:val="00A00531"/>
    <w:rsid w:val="00A0054C"/>
    <w:rsid w:val="00A00709"/>
    <w:rsid w:val="00A00807"/>
    <w:rsid w:val="00A00A0F"/>
    <w:rsid w:val="00A00A44"/>
    <w:rsid w:val="00A00B78"/>
    <w:rsid w:val="00A01030"/>
    <w:rsid w:val="00A0119E"/>
    <w:rsid w:val="00A012BF"/>
    <w:rsid w:val="00A01522"/>
    <w:rsid w:val="00A0153B"/>
    <w:rsid w:val="00A015C1"/>
    <w:rsid w:val="00A015F9"/>
    <w:rsid w:val="00A01617"/>
    <w:rsid w:val="00A019B1"/>
    <w:rsid w:val="00A01FB6"/>
    <w:rsid w:val="00A0229B"/>
    <w:rsid w:val="00A02512"/>
    <w:rsid w:val="00A0262E"/>
    <w:rsid w:val="00A0293D"/>
    <w:rsid w:val="00A029F8"/>
    <w:rsid w:val="00A02DBD"/>
    <w:rsid w:val="00A02F00"/>
    <w:rsid w:val="00A02F07"/>
    <w:rsid w:val="00A02FF6"/>
    <w:rsid w:val="00A0311C"/>
    <w:rsid w:val="00A031C5"/>
    <w:rsid w:val="00A0346A"/>
    <w:rsid w:val="00A0383C"/>
    <w:rsid w:val="00A03871"/>
    <w:rsid w:val="00A039F4"/>
    <w:rsid w:val="00A03A12"/>
    <w:rsid w:val="00A03A44"/>
    <w:rsid w:val="00A03E9E"/>
    <w:rsid w:val="00A03F4F"/>
    <w:rsid w:val="00A0410C"/>
    <w:rsid w:val="00A04192"/>
    <w:rsid w:val="00A041A7"/>
    <w:rsid w:val="00A0444C"/>
    <w:rsid w:val="00A0469A"/>
    <w:rsid w:val="00A046F3"/>
    <w:rsid w:val="00A04788"/>
    <w:rsid w:val="00A047CC"/>
    <w:rsid w:val="00A04815"/>
    <w:rsid w:val="00A04993"/>
    <w:rsid w:val="00A04BA3"/>
    <w:rsid w:val="00A05195"/>
    <w:rsid w:val="00A051A3"/>
    <w:rsid w:val="00A051E8"/>
    <w:rsid w:val="00A0528B"/>
    <w:rsid w:val="00A0550B"/>
    <w:rsid w:val="00A05734"/>
    <w:rsid w:val="00A05739"/>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19"/>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3416"/>
    <w:rsid w:val="00A14133"/>
    <w:rsid w:val="00A141EF"/>
    <w:rsid w:val="00A141F2"/>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005"/>
    <w:rsid w:val="00A161B3"/>
    <w:rsid w:val="00A168C8"/>
    <w:rsid w:val="00A16A94"/>
    <w:rsid w:val="00A16EC8"/>
    <w:rsid w:val="00A17546"/>
    <w:rsid w:val="00A178EE"/>
    <w:rsid w:val="00A17B4C"/>
    <w:rsid w:val="00A17B56"/>
    <w:rsid w:val="00A17D9C"/>
    <w:rsid w:val="00A203A4"/>
    <w:rsid w:val="00A207FB"/>
    <w:rsid w:val="00A2091A"/>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2F3"/>
    <w:rsid w:val="00A2552C"/>
    <w:rsid w:val="00A2562A"/>
    <w:rsid w:val="00A25907"/>
    <w:rsid w:val="00A259D7"/>
    <w:rsid w:val="00A259E8"/>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A42"/>
    <w:rsid w:val="00A31B25"/>
    <w:rsid w:val="00A31EF6"/>
    <w:rsid w:val="00A32132"/>
    <w:rsid w:val="00A322CC"/>
    <w:rsid w:val="00A327A4"/>
    <w:rsid w:val="00A3281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31"/>
    <w:rsid w:val="00A356AE"/>
    <w:rsid w:val="00A356D1"/>
    <w:rsid w:val="00A35868"/>
    <w:rsid w:val="00A35896"/>
    <w:rsid w:val="00A35B9C"/>
    <w:rsid w:val="00A35E96"/>
    <w:rsid w:val="00A360F9"/>
    <w:rsid w:val="00A36767"/>
    <w:rsid w:val="00A36C8F"/>
    <w:rsid w:val="00A36CC0"/>
    <w:rsid w:val="00A36D79"/>
    <w:rsid w:val="00A36E65"/>
    <w:rsid w:val="00A37130"/>
    <w:rsid w:val="00A376FC"/>
    <w:rsid w:val="00A377D7"/>
    <w:rsid w:val="00A37EDD"/>
    <w:rsid w:val="00A37FC4"/>
    <w:rsid w:val="00A40079"/>
    <w:rsid w:val="00A400DA"/>
    <w:rsid w:val="00A4012E"/>
    <w:rsid w:val="00A401A8"/>
    <w:rsid w:val="00A4062E"/>
    <w:rsid w:val="00A4098F"/>
    <w:rsid w:val="00A4102A"/>
    <w:rsid w:val="00A41217"/>
    <w:rsid w:val="00A4168A"/>
    <w:rsid w:val="00A41696"/>
    <w:rsid w:val="00A416E9"/>
    <w:rsid w:val="00A41747"/>
    <w:rsid w:val="00A417D7"/>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03B"/>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E1E"/>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87A"/>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16A"/>
    <w:rsid w:val="00A64663"/>
    <w:rsid w:val="00A6474F"/>
    <w:rsid w:val="00A64A38"/>
    <w:rsid w:val="00A64BA4"/>
    <w:rsid w:val="00A6542D"/>
    <w:rsid w:val="00A65600"/>
    <w:rsid w:val="00A65686"/>
    <w:rsid w:val="00A656AF"/>
    <w:rsid w:val="00A6594D"/>
    <w:rsid w:val="00A65AC7"/>
    <w:rsid w:val="00A65D2C"/>
    <w:rsid w:val="00A6607E"/>
    <w:rsid w:val="00A662BC"/>
    <w:rsid w:val="00A667EB"/>
    <w:rsid w:val="00A66941"/>
    <w:rsid w:val="00A669FD"/>
    <w:rsid w:val="00A66D43"/>
    <w:rsid w:val="00A670A0"/>
    <w:rsid w:val="00A67439"/>
    <w:rsid w:val="00A67710"/>
    <w:rsid w:val="00A6799F"/>
    <w:rsid w:val="00A67A81"/>
    <w:rsid w:val="00A67FC8"/>
    <w:rsid w:val="00A70093"/>
    <w:rsid w:val="00A70372"/>
    <w:rsid w:val="00A707D7"/>
    <w:rsid w:val="00A70EF8"/>
    <w:rsid w:val="00A70F5F"/>
    <w:rsid w:val="00A71387"/>
    <w:rsid w:val="00A71791"/>
    <w:rsid w:val="00A7235C"/>
    <w:rsid w:val="00A72986"/>
    <w:rsid w:val="00A72BB3"/>
    <w:rsid w:val="00A72D04"/>
    <w:rsid w:val="00A72E70"/>
    <w:rsid w:val="00A72EAD"/>
    <w:rsid w:val="00A72EEF"/>
    <w:rsid w:val="00A72F86"/>
    <w:rsid w:val="00A72FE7"/>
    <w:rsid w:val="00A73040"/>
    <w:rsid w:val="00A730BA"/>
    <w:rsid w:val="00A73176"/>
    <w:rsid w:val="00A732AF"/>
    <w:rsid w:val="00A735A6"/>
    <w:rsid w:val="00A73C32"/>
    <w:rsid w:val="00A73E27"/>
    <w:rsid w:val="00A7409F"/>
    <w:rsid w:val="00A7418D"/>
    <w:rsid w:val="00A74418"/>
    <w:rsid w:val="00A744D6"/>
    <w:rsid w:val="00A74592"/>
    <w:rsid w:val="00A74622"/>
    <w:rsid w:val="00A7466E"/>
    <w:rsid w:val="00A74908"/>
    <w:rsid w:val="00A74AD6"/>
    <w:rsid w:val="00A74D7C"/>
    <w:rsid w:val="00A750BC"/>
    <w:rsid w:val="00A751BB"/>
    <w:rsid w:val="00A752D1"/>
    <w:rsid w:val="00A75473"/>
    <w:rsid w:val="00A75644"/>
    <w:rsid w:val="00A75649"/>
    <w:rsid w:val="00A7594F"/>
    <w:rsid w:val="00A75A95"/>
    <w:rsid w:val="00A761ED"/>
    <w:rsid w:val="00A76278"/>
    <w:rsid w:val="00A7636F"/>
    <w:rsid w:val="00A76684"/>
    <w:rsid w:val="00A7690C"/>
    <w:rsid w:val="00A769C8"/>
    <w:rsid w:val="00A76B0E"/>
    <w:rsid w:val="00A76B1B"/>
    <w:rsid w:val="00A76DF6"/>
    <w:rsid w:val="00A76E0C"/>
    <w:rsid w:val="00A76FBA"/>
    <w:rsid w:val="00A76FD7"/>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054"/>
    <w:rsid w:val="00A804DA"/>
    <w:rsid w:val="00A809DB"/>
    <w:rsid w:val="00A81055"/>
    <w:rsid w:val="00A810B0"/>
    <w:rsid w:val="00A81241"/>
    <w:rsid w:val="00A81436"/>
    <w:rsid w:val="00A815E7"/>
    <w:rsid w:val="00A81668"/>
    <w:rsid w:val="00A81B0E"/>
    <w:rsid w:val="00A81D42"/>
    <w:rsid w:val="00A81D89"/>
    <w:rsid w:val="00A81E3B"/>
    <w:rsid w:val="00A81EE0"/>
    <w:rsid w:val="00A81F08"/>
    <w:rsid w:val="00A820D1"/>
    <w:rsid w:val="00A821EA"/>
    <w:rsid w:val="00A82359"/>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B53"/>
    <w:rsid w:val="00A87E9D"/>
    <w:rsid w:val="00A903C6"/>
    <w:rsid w:val="00A90716"/>
    <w:rsid w:val="00A907A3"/>
    <w:rsid w:val="00A90A12"/>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6AD"/>
    <w:rsid w:val="00A95830"/>
    <w:rsid w:val="00A95D9E"/>
    <w:rsid w:val="00A95F8F"/>
    <w:rsid w:val="00A9690F"/>
    <w:rsid w:val="00A96B4A"/>
    <w:rsid w:val="00A96ED6"/>
    <w:rsid w:val="00A96EEC"/>
    <w:rsid w:val="00A97638"/>
    <w:rsid w:val="00A976F4"/>
    <w:rsid w:val="00A978AD"/>
    <w:rsid w:val="00A97904"/>
    <w:rsid w:val="00A9791A"/>
    <w:rsid w:val="00A97A39"/>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2951"/>
    <w:rsid w:val="00AA31D0"/>
    <w:rsid w:val="00AA33D0"/>
    <w:rsid w:val="00AA3433"/>
    <w:rsid w:val="00AA388A"/>
    <w:rsid w:val="00AA38D1"/>
    <w:rsid w:val="00AA3AB5"/>
    <w:rsid w:val="00AA3E24"/>
    <w:rsid w:val="00AA3E8F"/>
    <w:rsid w:val="00AA3EFB"/>
    <w:rsid w:val="00AA40B0"/>
    <w:rsid w:val="00AA4839"/>
    <w:rsid w:val="00AA4AEB"/>
    <w:rsid w:val="00AA5160"/>
    <w:rsid w:val="00AA5923"/>
    <w:rsid w:val="00AA59A4"/>
    <w:rsid w:val="00AA5BEA"/>
    <w:rsid w:val="00AA5E24"/>
    <w:rsid w:val="00AA62B2"/>
    <w:rsid w:val="00AA6304"/>
    <w:rsid w:val="00AA6312"/>
    <w:rsid w:val="00AA6392"/>
    <w:rsid w:val="00AA67DB"/>
    <w:rsid w:val="00AA684D"/>
    <w:rsid w:val="00AA6852"/>
    <w:rsid w:val="00AA6C9D"/>
    <w:rsid w:val="00AA6FAF"/>
    <w:rsid w:val="00AA7027"/>
    <w:rsid w:val="00AA70A6"/>
    <w:rsid w:val="00AA72E4"/>
    <w:rsid w:val="00AA794F"/>
    <w:rsid w:val="00AA7D5A"/>
    <w:rsid w:val="00AA7ED9"/>
    <w:rsid w:val="00AA7F6E"/>
    <w:rsid w:val="00AA9B0F"/>
    <w:rsid w:val="00AB035F"/>
    <w:rsid w:val="00AB0513"/>
    <w:rsid w:val="00AB0A09"/>
    <w:rsid w:val="00AB0A2C"/>
    <w:rsid w:val="00AB0B45"/>
    <w:rsid w:val="00AB0EC2"/>
    <w:rsid w:val="00AB1012"/>
    <w:rsid w:val="00AB126D"/>
    <w:rsid w:val="00AB12BA"/>
    <w:rsid w:val="00AB144A"/>
    <w:rsid w:val="00AB19B5"/>
    <w:rsid w:val="00AB1A36"/>
    <w:rsid w:val="00AB1BBD"/>
    <w:rsid w:val="00AB1FA2"/>
    <w:rsid w:val="00AB2055"/>
    <w:rsid w:val="00AB2B20"/>
    <w:rsid w:val="00AB2BDE"/>
    <w:rsid w:val="00AB2CC2"/>
    <w:rsid w:val="00AB39F3"/>
    <w:rsid w:val="00AB3B1D"/>
    <w:rsid w:val="00AB3B33"/>
    <w:rsid w:val="00AB3C15"/>
    <w:rsid w:val="00AB3CDB"/>
    <w:rsid w:val="00AB448F"/>
    <w:rsid w:val="00AB45D9"/>
    <w:rsid w:val="00AB4733"/>
    <w:rsid w:val="00AB498D"/>
    <w:rsid w:val="00AB4BA7"/>
    <w:rsid w:val="00AB4BB0"/>
    <w:rsid w:val="00AB525D"/>
    <w:rsid w:val="00AB52B5"/>
    <w:rsid w:val="00AB532A"/>
    <w:rsid w:val="00AB54FD"/>
    <w:rsid w:val="00AB553C"/>
    <w:rsid w:val="00AB55C7"/>
    <w:rsid w:val="00AB5BCA"/>
    <w:rsid w:val="00AB5F9D"/>
    <w:rsid w:val="00AB5F9F"/>
    <w:rsid w:val="00AB69D7"/>
    <w:rsid w:val="00AB6C14"/>
    <w:rsid w:val="00AB6DA1"/>
    <w:rsid w:val="00AB7001"/>
    <w:rsid w:val="00AB760C"/>
    <w:rsid w:val="00AB7AF3"/>
    <w:rsid w:val="00AB7BB6"/>
    <w:rsid w:val="00AB7BD7"/>
    <w:rsid w:val="00AB7BE0"/>
    <w:rsid w:val="00AB7CAA"/>
    <w:rsid w:val="00AB7EA5"/>
    <w:rsid w:val="00AB7F8D"/>
    <w:rsid w:val="00AC00E7"/>
    <w:rsid w:val="00AC028E"/>
    <w:rsid w:val="00AC0302"/>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B18"/>
    <w:rsid w:val="00AC6D2F"/>
    <w:rsid w:val="00AC6D57"/>
    <w:rsid w:val="00AC6DB7"/>
    <w:rsid w:val="00AC72EB"/>
    <w:rsid w:val="00AC7AC7"/>
    <w:rsid w:val="00AC7BD2"/>
    <w:rsid w:val="00AC7E56"/>
    <w:rsid w:val="00AD00E9"/>
    <w:rsid w:val="00AD05E6"/>
    <w:rsid w:val="00AD06A7"/>
    <w:rsid w:val="00AD07EE"/>
    <w:rsid w:val="00AD093D"/>
    <w:rsid w:val="00AD09E6"/>
    <w:rsid w:val="00AD0EC0"/>
    <w:rsid w:val="00AD0FCA"/>
    <w:rsid w:val="00AD1049"/>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85A"/>
    <w:rsid w:val="00AD5C00"/>
    <w:rsid w:val="00AD5C3F"/>
    <w:rsid w:val="00AD63B5"/>
    <w:rsid w:val="00AD63F3"/>
    <w:rsid w:val="00AD6403"/>
    <w:rsid w:val="00AD6577"/>
    <w:rsid w:val="00AD6C16"/>
    <w:rsid w:val="00AD6CC8"/>
    <w:rsid w:val="00AD7662"/>
    <w:rsid w:val="00AD7903"/>
    <w:rsid w:val="00AD7A2A"/>
    <w:rsid w:val="00AD7DB2"/>
    <w:rsid w:val="00AD7F2D"/>
    <w:rsid w:val="00ADF69B"/>
    <w:rsid w:val="00AE0315"/>
    <w:rsid w:val="00AE0487"/>
    <w:rsid w:val="00AE04AD"/>
    <w:rsid w:val="00AE05E3"/>
    <w:rsid w:val="00AE06C7"/>
    <w:rsid w:val="00AE0702"/>
    <w:rsid w:val="00AE08DD"/>
    <w:rsid w:val="00AE0A27"/>
    <w:rsid w:val="00AE0B30"/>
    <w:rsid w:val="00AE0B4C"/>
    <w:rsid w:val="00AE0B66"/>
    <w:rsid w:val="00AE0CD4"/>
    <w:rsid w:val="00AE0CE2"/>
    <w:rsid w:val="00AE0D8D"/>
    <w:rsid w:val="00AE11DB"/>
    <w:rsid w:val="00AE1666"/>
    <w:rsid w:val="00AE1706"/>
    <w:rsid w:val="00AE17B7"/>
    <w:rsid w:val="00AE189B"/>
    <w:rsid w:val="00AE19B9"/>
    <w:rsid w:val="00AE1A42"/>
    <w:rsid w:val="00AE1C37"/>
    <w:rsid w:val="00AE21D7"/>
    <w:rsid w:val="00AE225C"/>
    <w:rsid w:val="00AE23BA"/>
    <w:rsid w:val="00AE2950"/>
    <w:rsid w:val="00AE2D69"/>
    <w:rsid w:val="00AE2E0C"/>
    <w:rsid w:val="00AE35D0"/>
    <w:rsid w:val="00AE3BC4"/>
    <w:rsid w:val="00AE415D"/>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956"/>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E49"/>
    <w:rsid w:val="00AF1F0B"/>
    <w:rsid w:val="00AF2396"/>
    <w:rsid w:val="00AF241F"/>
    <w:rsid w:val="00AF2747"/>
    <w:rsid w:val="00AF280E"/>
    <w:rsid w:val="00AF2954"/>
    <w:rsid w:val="00AF2970"/>
    <w:rsid w:val="00AF2986"/>
    <w:rsid w:val="00AF29B3"/>
    <w:rsid w:val="00AF29BA"/>
    <w:rsid w:val="00AF2E87"/>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5CB6"/>
    <w:rsid w:val="00AF61CE"/>
    <w:rsid w:val="00AF6327"/>
    <w:rsid w:val="00AF6495"/>
    <w:rsid w:val="00AF66DA"/>
    <w:rsid w:val="00AF684F"/>
    <w:rsid w:val="00AF6BA5"/>
    <w:rsid w:val="00AF6E2F"/>
    <w:rsid w:val="00AF73C1"/>
    <w:rsid w:val="00AF7B4E"/>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80E"/>
    <w:rsid w:val="00B03C44"/>
    <w:rsid w:val="00B03E56"/>
    <w:rsid w:val="00B040A1"/>
    <w:rsid w:val="00B041C9"/>
    <w:rsid w:val="00B0442E"/>
    <w:rsid w:val="00B04507"/>
    <w:rsid w:val="00B04790"/>
    <w:rsid w:val="00B049EC"/>
    <w:rsid w:val="00B04C25"/>
    <w:rsid w:val="00B04DD6"/>
    <w:rsid w:val="00B04F68"/>
    <w:rsid w:val="00B055E1"/>
    <w:rsid w:val="00B055FC"/>
    <w:rsid w:val="00B05671"/>
    <w:rsid w:val="00B058E2"/>
    <w:rsid w:val="00B05F0F"/>
    <w:rsid w:val="00B05FDC"/>
    <w:rsid w:val="00B060B3"/>
    <w:rsid w:val="00B064C1"/>
    <w:rsid w:val="00B064F4"/>
    <w:rsid w:val="00B0652C"/>
    <w:rsid w:val="00B06E8B"/>
    <w:rsid w:val="00B072C2"/>
    <w:rsid w:val="00B07BD0"/>
    <w:rsid w:val="00B07DF2"/>
    <w:rsid w:val="00B07F0B"/>
    <w:rsid w:val="00B1004C"/>
    <w:rsid w:val="00B100CC"/>
    <w:rsid w:val="00B1014B"/>
    <w:rsid w:val="00B1023B"/>
    <w:rsid w:val="00B103B2"/>
    <w:rsid w:val="00B1043A"/>
    <w:rsid w:val="00B10461"/>
    <w:rsid w:val="00B104D9"/>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0E3"/>
    <w:rsid w:val="00B1253A"/>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6CB"/>
    <w:rsid w:val="00B1774A"/>
    <w:rsid w:val="00B1779A"/>
    <w:rsid w:val="00B202F0"/>
    <w:rsid w:val="00B203B5"/>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A0E"/>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6F6A"/>
    <w:rsid w:val="00B27016"/>
    <w:rsid w:val="00B27279"/>
    <w:rsid w:val="00B2779E"/>
    <w:rsid w:val="00B27814"/>
    <w:rsid w:val="00B30430"/>
    <w:rsid w:val="00B3058D"/>
    <w:rsid w:val="00B305A8"/>
    <w:rsid w:val="00B30602"/>
    <w:rsid w:val="00B30640"/>
    <w:rsid w:val="00B30F43"/>
    <w:rsid w:val="00B30F86"/>
    <w:rsid w:val="00B310D6"/>
    <w:rsid w:val="00B3114C"/>
    <w:rsid w:val="00B31DB9"/>
    <w:rsid w:val="00B324B8"/>
    <w:rsid w:val="00B324CC"/>
    <w:rsid w:val="00B324FD"/>
    <w:rsid w:val="00B3277D"/>
    <w:rsid w:val="00B32C45"/>
    <w:rsid w:val="00B32E6C"/>
    <w:rsid w:val="00B3329D"/>
    <w:rsid w:val="00B33300"/>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634"/>
    <w:rsid w:val="00B378E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34B"/>
    <w:rsid w:val="00B4468C"/>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17"/>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830"/>
    <w:rsid w:val="00B52BD4"/>
    <w:rsid w:val="00B52C62"/>
    <w:rsid w:val="00B52D21"/>
    <w:rsid w:val="00B53009"/>
    <w:rsid w:val="00B534A8"/>
    <w:rsid w:val="00B53A1A"/>
    <w:rsid w:val="00B53A9C"/>
    <w:rsid w:val="00B53B1A"/>
    <w:rsid w:val="00B53C5A"/>
    <w:rsid w:val="00B53D1B"/>
    <w:rsid w:val="00B54007"/>
    <w:rsid w:val="00B54169"/>
    <w:rsid w:val="00B54268"/>
    <w:rsid w:val="00B543B6"/>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C29"/>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0B4F"/>
    <w:rsid w:val="00B60F9C"/>
    <w:rsid w:val="00B61934"/>
    <w:rsid w:val="00B61A33"/>
    <w:rsid w:val="00B6221B"/>
    <w:rsid w:val="00B62296"/>
    <w:rsid w:val="00B624C1"/>
    <w:rsid w:val="00B62671"/>
    <w:rsid w:val="00B6286A"/>
    <w:rsid w:val="00B628A8"/>
    <w:rsid w:val="00B628BC"/>
    <w:rsid w:val="00B62939"/>
    <w:rsid w:val="00B62A50"/>
    <w:rsid w:val="00B62A78"/>
    <w:rsid w:val="00B62B27"/>
    <w:rsid w:val="00B6302C"/>
    <w:rsid w:val="00B630DF"/>
    <w:rsid w:val="00B63110"/>
    <w:rsid w:val="00B631F0"/>
    <w:rsid w:val="00B63B10"/>
    <w:rsid w:val="00B63C71"/>
    <w:rsid w:val="00B63CC1"/>
    <w:rsid w:val="00B63E5D"/>
    <w:rsid w:val="00B64025"/>
    <w:rsid w:val="00B64246"/>
    <w:rsid w:val="00B6446C"/>
    <w:rsid w:val="00B64511"/>
    <w:rsid w:val="00B64750"/>
    <w:rsid w:val="00B64868"/>
    <w:rsid w:val="00B64B80"/>
    <w:rsid w:val="00B65522"/>
    <w:rsid w:val="00B6567D"/>
    <w:rsid w:val="00B6593D"/>
    <w:rsid w:val="00B65DBE"/>
    <w:rsid w:val="00B65F5F"/>
    <w:rsid w:val="00B66083"/>
    <w:rsid w:val="00B66202"/>
    <w:rsid w:val="00B66696"/>
    <w:rsid w:val="00B666B0"/>
    <w:rsid w:val="00B66A31"/>
    <w:rsid w:val="00B66AA5"/>
    <w:rsid w:val="00B66B3E"/>
    <w:rsid w:val="00B66FA9"/>
    <w:rsid w:val="00B6750B"/>
    <w:rsid w:val="00B67538"/>
    <w:rsid w:val="00B6753C"/>
    <w:rsid w:val="00B67696"/>
    <w:rsid w:val="00B67CE1"/>
    <w:rsid w:val="00B6CDE1"/>
    <w:rsid w:val="00B70063"/>
    <w:rsid w:val="00B700AC"/>
    <w:rsid w:val="00B703B2"/>
    <w:rsid w:val="00B703E0"/>
    <w:rsid w:val="00B70494"/>
    <w:rsid w:val="00B7063C"/>
    <w:rsid w:val="00B70BBA"/>
    <w:rsid w:val="00B70C28"/>
    <w:rsid w:val="00B70D36"/>
    <w:rsid w:val="00B70E2A"/>
    <w:rsid w:val="00B70ED4"/>
    <w:rsid w:val="00B71107"/>
    <w:rsid w:val="00B7122F"/>
    <w:rsid w:val="00B71342"/>
    <w:rsid w:val="00B718B2"/>
    <w:rsid w:val="00B71A78"/>
    <w:rsid w:val="00B71C80"/>
    <w:rsid w:val="00B7212E"/>
    <w:rsid w:val="00B724E2"/>
    <w:rsid w:val="00B7265D"/>
    <w:rsid w:val="00B72729"/>
    <w:rsid w:val="00B72812"/>
    <w:rsid w:val="00B72EB2"/>
    <w:rsid w:val="00B730F8"/>
    <w:rsid w:val="00B73242"/>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28A"/>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A15"/>
    <w:rsid w:val="00B82D18"/>
    <w:rsid w:val="00B83689"/>
    <w:rsid w:val="00B838C4"/>
    <w:rsid w:val="00B83D25"/>
    <w:rsid w:val="00B83FF0"/>
    <w:rsid w:val="00B8401E"/>
    <w:rsid w:val="00B841E2"/>
    <w:rsid w:val="00B84259"/>
    <w:rsid w:val="00B84360"/>
    <w:rsid w:val="00B8482D"/>
    <w:rsid w:val="00B84D45"/>
    <w:rsid w:val="00B84E18"/>
    <w:rsid w:val="00B85332"/>
    <w:rsid w:val="00B8545D"/>
    <w:rsid w:val="00B855C8"/>
    <w:rsid w:val="00B8629A"/>
    <w:rsid w:val="00B86390"/>
    <w:rsid w:val="00B86465"/>
    <w:rsid w:val="00B868E7"/>
    <w:rsid w:val="00B86D6C"/>
    <w:rsid w:val="00B86D7E"/>
    <w:rsid w:val="00B86E41"/>
    <w:rsid w:val="00B86EB5"/>
    <w:rsid w:val="00B87584"/>
    <w:rsid w:val="00B877C8"/>
    <w:rsid w:val="00B87813"/>
    <w:rsid w:val="00B878B6"/>
    <w:rsid w:val="00B879FC"/>
    <w:rsid w:val="00B87C8A"/>
    <w:rsid w:val="00B87FF9"/>
    <w:rsid w:val="00B9018F"/>
    <w:rsid w:val="00B9026D"/>
    <w:rsid w:val="00B90498"/>
    <w:rsid w:val="00B904BB"/>
    <w:rsid w:val="00B905FA"/>
    <w:rsid w:val="00B90D80"/>
    <w:rsid w:val="00B90E6D"/>
    <w:rsid w:val="00B90F6E"/>
    <w:rsid w:val="00B90FBD"/>
    <w:rsid w:val="00B9110C"/>
    <w:rsid w:val="00B911B0"/>
    <w:rsid w:val="00B915CE"/>
    <w:rsid w:val="00B91A8A"/>
    <w:rsid w:val="00B91DBE"/>
    <w:rsid w:val="00B91DD9"/>
    <w:rsid w:val="00B921BB"/>
    <w:rsid w:val="00B922D2"/>
    <w:rsid w:val="00B9233D"/>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3"/>
    <w:rsid w:val="00BA0197"/>
    <w:rsid w:val="00BA02FF"/>
    <w:rsid w:val="00BA0359"/>
    <w:rsid w:val="00BA0378"/>
    <w:rsid w:val="00BA0810"/>
    <w:rsid w:val="00BA0AB5"/>
    <w:rsid w:val="00BA0B52"/>
    <w:rsid w:val="00BA0BB2"/>
    <w:rsid w:val="00BA0C04"/>
    <w:rsid w:val="00BA0C41"/>
    <w:rsid w:val="00BA0DF9"/>
    <w:rsid w:val="00BA0EF3"/>
    <w:rsid w:val="00BA11C1"/>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7AF"/>
    <w:rsid w:val="00BA390F"/>
    <w:rsid w:val="00BA395E"/>
    <w:rsid w:val="00BA3C66"/>
    <w:rsid w:val="00BA41EC"/>
    <w:rsid w:val="00BA420B"/>
    <w:rsid w:val="00BA4A3A"/>
    <w:rsid w:val="00BA4A65"/>
    <w:rsid w:val="00BA4F69"/>
    <w:rsid w:val="00BA5132"/>
    <w:rsid w:val="00BA5795"/>
    <w:rsid w:val="00BA5B52"/>
    <w:rsid w:val="00BA5C1D"/>
    <w:rsid w:val="00BA5ED9"/>
    <w:rsid w:val="00BA64E2"/>
    <w:rsid w:val="00BA661A"/>
    <w:rsid w:val="00BA67F6"/>
    <w:rsid w:val="00BA6C24"/>
    <w:rsid w:val="00BA6DD9"/>
    <w:rsid w:val="00BA7DF1"/>
    <w:rsid w:val="00BA7EA9"/>
    <w:rsid w:val="00BAD034"/>
    <w:rsid w:val="00BB025F"/>
    <w:rsid w:val="00BB0801"/>
    <w:rsid w:val="00BB0D01"/>
    <w:rsid w:val="00BB0DB6"/>
    <w:rsid w:val="00BB108D"/>
    <w:rsid w:val="00BB109E"/>
    <w:rsid w:val="00BB1174"/>
    <w:rsid w:val="00BB11C7"/>
    <w:rsid w:val="00BB17B7"/>
    <w:rsid w:val="00BB17F1"/>
    <w:rsid w:val="00BB1BD7"/>
    <w:rsid w:val="00BB1C03"/>
    <w:rsid w:val="00BB1E67"/>
    <w:rsid w:val="00BB2060"/>
    <w:rsid w:val="00BB210F"/>
    <w:rsid w:val="00BB2789"/>
    <w:rsid w:val="00BB29AE"/>
    <w:rsid w:val="00BB3101"/>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95E"/>
    <w:rsid w:val="00BC1BF4"/>
    <w:rsid w:val="00BC21F8"/>
    <w:rsid w:val="00BC2461"/>
    <w:rsid w:val="00BC25F5"/>
    <w:rsid w:val="00BC268D"/>
    <w:rsid w:val="00BC2A0D"/>
    <w:rsid w:val="00BC2CFE"/>
    <w:rsid w:val="00BC2E43"/>
    <w:rsid w:val="00BC2FC6"/>
    <w:rsid w:val="00BC34D6"/>
    <w:rsid w:val="00BC35EE"/>
    <w:rsid w:val="00BC3976"/>
    <w:rsid w:val="00BC3A0D"/>
    <w:rsid w:val="00BC3C71"/>
    <w:rsid w:val="00BC3CFA"/>
    <w:rsid w:val="00BC433B"/>
    <w:rsid w:val="00BC4A2D"/>
    <w:rsid w:val="00BC4AD4"/>
    <w:rsid w:val="00BC4B03"/>
    <w:rsid w:val="00BC4CAC"/>
    <w:rsid w:val="00BC4EE8"/>
    <w:rsid w:val="00BC5133"/>
    <w:rsid w:val="00BC51E0"/>
    <w:rsid w:val="00BC53FD"/>
    <w:rsid w:val="00BC5589"/>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72F"/>
    <w:rsid w:val="00BD2D93"/>
    <w:rsid w:val="00BD2FA7"/>
    <w:rsid w:val="00BD30C0"/>
    <w:rsid w:val="00BD3137"/>
    <w:rsid w:val="00BD31F6"/>
    <w:rsid w:val="00BD320C"/>
    <w:rsid w:val="00BD3459"/>
    <w:rsid w:val="00BD3532"/>
    <w:rsid w:val="00BD375D"/>
    <w:rsid w:val="00BD3869"/>
    <w:rsid w:val="00BD390F"/>
    <w:rsid w:val="00BD3C4C"/>
    <w:rsid w:val="00BD3D63"/>
    <w:rsid w:val="00BD3E97"/>
    <w:rsid w:val="00BD3FEF"/>
    <w:rsid w:val="00BD429B"/>
    <w:rsid w:val="00BD42C9"/>
    <w:rsid w:val="00BD4635"/>
    <w:rsid w:val="00BD4CB3"/>
    <w:rsid w:val="00BD511C"/>
    <w:rsid w:val="00BD5441"/>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56"/>
    <w:rsid w:val="00BE047F"/>
    <w:rsid w:val="00BE0679"/>
    <w:rsid w:val="00BE0D6F"/>
    <w:rsid w:val="00BE1428"/>
    <w:rsid w:val="00BE175C"/>
    <w:rsid w:val="00BE1901"/>
    <w:rsid w:val="00BE1AFD"/>
    <w:rsid w:val="00BE1B84"/>
    <w:rsid w:val="00BE20C8"/>
    <w:rsid w:val="00BE21B7"/>
    <w:rsid w:val="00BE2217"/>
    <w:rsid w:val="00BE2408"/>
    <w:rsid w:val="00BE31B7"/>
    <w:rsid w:val="00BE3224"/>
    <w:rsid w:val="00BE33E1"/>
    <w:rsid w:val="00BE3845"/>
    <w:rsid w:val="00BE3AAA"/>
    <w:rsid w:val="00BE3E59"/>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ADD"/>
    <w:rsid w:val="00BF1CD6"/>
    <w:rsid w:val="00BF21FB"/>
    <w:rsid w:val="00BF22C2"/>
    <w:rsid w:val="00BF263D"/>
    <w:rsid w:val="00BF266F"/>
    <w:rsid w:val="00BF3196"/>
    <w:rsid w:val="00BF33F7"/>
    <w:rsid w:val="00BF3659"/>
    <w:rsid w:val="00BF365D"/>
    <w:rsid w:val="00BF37EB"/>
    <w:rsid w:val="00BF3C50"/>
    <w:rsid w:val="00BF3CB6"/>
    <w:rsid w:val="00BF3D6C"/>
    <w:rsid w:val="00BF3D95"/>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1D8"/>
    <w:rsid w:val="00BF6460"/>
    <w:rsid w:val="00BF654A"/>
    <w:rsid w:val="00BF69EE"/>
    <w:rsid w:val="00BF6B8B"/>
    <w:rsid w:val="00BF6C95"/>
    <w:rsid w:val="00BF742E"/>
    <w:rsid w:val="00BF74BB"/>
    <w:rsid w:val="00BF76D1"/>
    <w:rsid w:val="00BF7747"/>
    <w:rsid w:val="00BF7961"/>
    <w:rsid w:val="00BF7C02"/>
    <w:rsid w:val="00BF7F36"/>
    <w:rsid w:val="00BF7F73"/>
    <w:rsid w:val="00C00207"/>
    <w:rsid w:val="00C0030A"/>
    <w:rsid w:val="00C006AF"/>
    <w:rsid w:val="00C00A74"/>
    <w:rsid w:val="00C00DD7"/>
    <w:rsid w:val="00C01093"/>
    <w:rsid w:val="00C01230"/>
    <w:rsid w:val="00C01389"/>
    <w:rsid w:val="00C0145E"/>
    <w:rsid w:val="00C017CD"/>
    <w:rsid w:val="00C018AB"/>
    <w:rsid w:val="00C02014"/>
    <w:rsid w:val="00C021FF"/>
    <w:rsid w:val="00C0225E"/>
    <w:rsid w:val="00C0270E"/>
    <w:rsid w:val="00C02FF9"/>
    <w:rsid w:val="00C0317F"/>
    <w:rsid w:val="00C0332A"/>
    <w:rsid w:val="00C03719"/>
    <w:rsid w:val="00C0386A"/>
    <w:rsid w:val="00C03C9B"/>
    <w:rsid w:val="00C03D0F"/>
    <w:rsid w:val="00C03E94"/>
    <w:rsid w:val="00C03F28"/>
    <w:rsid w:val="00C03F3F"/>
    <w:rsid w:val="00C03FA1"/>
    <w:rsid w:val="00C04076"/>
    <w:rsid w:val="00C04093"/>
    <w:rsid w:val="00C04100"/>
    <w:rsid w:val="00C041EB"/>
    <w:rsid w:val="00C04291"/>
    <w:rsid w:val="00C042DB"/>
    <w:rsid w:val="00C0449B"/>
    <w:rsid w:val="00C045FE"/>
    <w:rsid w:val="00C04614"/>
    <w:rsid w:val="00C0479C"/>
    <w:rsid w:val="00C0488A"/>
    <w:rsid w:val="00C049B5"/>
    <w:rsid w:val="00C049C2"/>
    <w:rsid w:val="00C050C5"/>
    <w:rsid w:val="00C05519"/>
    <w:rsid w:val="00C0555A"/>
    <w:rsid w:val="00C05574"/>
    <w:rsid w:val="00C057AF"/>
    <w:rsid w:val="00C05ABC"/>
    <w:rsid w:val="00C05B1A"/>
    <w:rsid w:val="00C05C23"/>
    <w:rsid w:val="00C05CD3"/>
    <w:rsid w:val="00C05DA3"/>
    <w:rsid w:val="00C060D8"/>
    <w:rsid w:val="00C065AB"/>
    <w:rsid w:val="00C069DD"/>
    <w:rsid w:val="00C06C3B"/>
    <w:rsid w:val="00C06CB4"/>
    <w:rsid w:val="00C06E7A"/>
    <w:rsid w:val="00C071C2"/>
    <w:rsid w:val="00C073B0"/>
    <w:rsid w:val="00C07876"/>
    <w:rsid w:val="00C07A40"/>
    <w:rsid w:val="00C07AAD"/>
    <w:rsid w:val="00C07C34"/>
    <w:rsid w:val="00C07E42"/>
    <w:rsid w:val="00C07E64"/>
    <w:rsid w:val="00C07FB7"/>
    <w:rsid w:val="00C100EA"/>
    <w:rsid w:val="00C10168"/>
    <w:rsid w:val="00C1020D"/>
    <w:rsid w:val="00C102BF"/>
    <w:rsid w:val="00C10509"/>
    <w:rsid w:val="00C10602"/>
    <w:rsid w:val="00C1066C"/>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A58"/>
    <w:rsid w:val="00C13B97"/>
    <w:rsid w:val="00C13C93"/>
    <w:rsid w:val="00C13CD5"/>
    <w:rsid w:val="00C1415B"/>
    <w:rsid w:val="00C142DE"/>
    <w:rsid w:val="00C144CE"/>
    <w:rsid w:val="00C14747"/>
    <w:rsid w:val="00C14A35"/>
    <w:rsid w:val="00C15350"/>
    <w:rsid w:val="00C154AC"/>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3FE"/>
    <w:rsid w:val="00C2248F"/>
    <w:rsid w:val="00C224BB"/>
    <w:rsid w:val="00C225A3"/>
    <w:rsid w:val="00C227EA"/>
    <w:rsid w:val="00C228F2"/>
    <w:rsid w:val="00C22DFC"/>
    <w:rsid w:val="00C22EE7"/>
    <w:rsid w:val="00C233DC"/>
    <w:rsid w:val="00C235D5"/>
    <w:rsid w:val="00C2367C"/>
    <w:rsid w:val="00C239B9"/>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579"/>
    <w:rsid w:val="00C3173C"/>
    <w:rsid w:val="00C31ADF"/>
    <w:rsid w:val="00C32135"/>
    <w:rsid w:val="00C323D9"/>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37EE3"/>
    <w:rsid w:val="00C400F9"/>
    <w:rsid w:val="00C40239"/>
    <w:rsid w:val="00C4047A"/>
    <w:rsid w:val="00C4076D"/>
    <w:rsid w:val="00C40C6B"/>
    <w:rsid w:val="00C4118C"/>
    <w:rsid w:val="00C4143C"/>
    <w:rsid w:val="00C416BD"/>
    <w:rsid w:val="00C41765"/>
    <w:rsid w:val="00C4179F"/>
    <w:rsid w:val="00C41B31"/>
    <w:rsid w:val="00C41D2C"/>
    <w:rsid w:val="00C4278B"/>
    <w:rsid w:val="00C427D4"/>
    <w:rsid w:val="00C42CB5"/>
    <w:rsid w:val="00C4338C"/>
    <w:rsid w:val="00C4375B"/>
    <w:rsid w:val="00C43BB8"/>
    <w:rsid w:val="00C43BEE"/>
    <w:rsid w:val="00C440E5"/>
    <w:rsid w:val="00C44170"/>
    <w:rsid w:val="00C4420A"/>
    <w:rsid w:val="00C44224"/>
    <w:rsid w:val="00C4434B"/>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996"/>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7D6"/>
    <w:rsid w:val="00C56C15"/>
    <w:rsid w:val="00C56F5F"/>
    <w:rsid w:val="00C56F61"/>
    <w:rsid w:val="00C57149"/>
    <w:rsid w:val="00C57323"/>
    <w:rsid w:val="00C5742E"/>
    <w:rsid w:val="00C575D8"/>
    <w:rsid w:val="00C578DA"/>
    <w:rsid w:val="00C579A7"/>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5A3"/>
    <w:rsid w:val="00C6173B"/>
    <w:rsid w:val="00C6189C"/>
    <w:rsid w:val="00C61920"/>
    <w:rsid w:val="00C6214D"/>
    <w:rsid w:val="00C62607"/>
    <w:rsid w:val="00C6269D"/>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48AD"/>
    <w:rsid w:val="00C64DDA"/>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36"/>
    <w:rsid w:val="00C702A3"/>
    <w:rsid w:val="00C702D8"/>
    <w:rsid w:val="00C708A1"/>
    <w:rsid w:val="00C70A63"/>
    <w:rsid w:val="00C70CA4"/>
    <w:rsid w:val="00C71314"/>
    <w:rsid w:val="00C7133C"/>
    <w:rsid w:val="00C715FD"/>
    <w:rsid w:val="00C716ED"/>
    <w:rsid w:val="00C71AC0"/>
    <w:rsid w:val="00C71C98"/>
    <w:rsid w:val="00C71EBE"/>
    <w:rsid w:val="00C71F2E"/>
    <w:rsid w:val="00C71F5F"/>
    <w:rsid w:val="00C72061"/>
    <w:rsid w:val="00C7228F"/>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4C51"/>
    <w:rsid w:val="00C75287"/>
    <w:rsid w:val="00C75436"/>
    <w:rsid w:val="00C754C4"/>
    <w:rsid w:val="00C75529"/>
    <w:rsid w:val="00C7579A"/>
    <w:rsid w:val="00C757ED"/>
    <w:rsid w:val="00C76407"/>
    <w:rsid w:val="00C7665D"/>
    <w:rsid w:val="00C76BA9"/>
    <w:rsid w:val="00C76D2F"/>
    <w:rsid w:val="00C770CE"/>
    <w:rsid w:val="00C772D1"/>
    <w:rsid w:val="00C772EA"/>
    <w:rsid w:val="00C775F8"/>
    <w:rsid w:val="00C777BF"/>
    <w:rsid w:val="00C77CF5"/>
    <w:rsid w:val="00C77EDC"/>
    <w:rsid w:val="00C77F86"/>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ABE"/>
    <w:rsid w:val="00C82B0A"/>
    <w:rsid w:val="00C82CB3"/>
    <w:rsid w:val="00C82D04"/>
    <w:rsid w:val="00C82D39"/>
    <w:rsid w:val="00C82D80"/>
    <w:rsid w:val="00C82E04"/>
    <w:rsid w:val="00C82E71"/>
    <w:rsid w:val="00C834DA"/>
    <w:rsid w:val="00C83BDE"/>
    <w:rsid w:val="00C83CB7"/>
    <w:rsid w:val="00C83F8A"/>
    <w:rsid w:val="00C84047"/>
    <w:rsid w:val="00C84248"/>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8A6"/>
    <w:rsid w:val="00C87A9D"/>
    <w:rsid w:val="00C87AB8"/>
    <w:rsid w:val="00C87C5C"/>
    <w:rsid w:val="00C87D18"/>
    <w:rsid w:val="00C9014C"/>
    <w:rsid w:val="00C901A3"/>
    <w:rsid w:val="00C903C8"/>
    <w:rsid w:val="00C905F3"/>
    <w:rsid w:val="00C905FC"/>
    <w:rsid w:val="00C9086A"/>
    <w:rsid w:val="00C90C83"/>
    <w:rsid w:val="00C90F02"/>
    <w:rsid w:val="00C90FB2"/>
    <w:rsid w:val="00C910A3"/>
    <w:rsid w:val="00C91172"/>
    <w:rsid w:val="00C914AB"/>
    <w:rsid w:val="00C916DF"/>
    <w:rsid w:val="00C91A1D"/>
    <w:rsid w:val="00C91B7B"/>
    <w:rsid w:val="00C91EB9"/>
    <w:rsid w:val="00C91FC7"/>
    <w:rsid w:val="00C92050"/>
    <w:rsid w:val="00C9245D"/>
    <w:rsid w:val="00C92518"/>
    <w:rsid w:val="00C92623"/>
    <w:rsid w:val="00C926AB"/>
    <w:rsid w:val="00C92AA2"/>
    <w:rsid w:val="00C92B80"/>
    <w:rsid w:val="00C92E67"/>
    <w:rsid w:val="00C9331E"/>
    <w:rsid w:val="00C935EB"/>
    <w:rsid w:val="00C936F8"/>
    <w:rsid w:val="00C9387A"/>
    <w:rsid w:val="00C93914"/>
    <w:rsid w:val="00C93D6C"/>
    <w:rsid w:val="00C93E4C"/>
    <w:rsid w:val="00C94057"/>
    <w:rsid w:val="00C940C4"/>
    <w:rsid w:val="00C941EE"/>
    <w:rsid w:val="00C94262"/>
    <w:rsid w:val="00C94396"/>
    <w:rsid w:val="00C943CE"/>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41E"/>
    <w:rsid w:val="00C96680"/>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7A2"/>
    <w:rsid w:val="00CA0B82"/>
    <w:rsid w:val="00CA0EF0"/>
    <w:rsid w:val="00CA1149"/>
    <w:rsid w:val="00CA11DC"/>
    <w:rsid w:val="00CA1450"/>
    <w:rsid w:val="00CA1465"/>
    <w:rsid w:val="00CA1A70"/>
    <w:rsid w:val="00CA1CDA"/>
    <w:rsid w:val="00CA1D69"/>
    <w:rsid w:val="00CA1EF4"/>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ABE"/>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498"/>
    <w:rsid w:val="00CB07AB"/>
    <w:rsid w:val="00CB08EB"/>
    <w:rsid w:val="00CB09F4"/>
    <w:rsid w:val="00CB0AE3"/>
    <w:rsid w:val="00CB0D6E"/>
    <w:rsid w:val="00CB0DE6"/>
    <w:rsid w:val="00CB0F59"/>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CAC"/>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3A0"/>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73B"/>
    <w:rsid w:val="00CC28BA"/>
    <w:rsid w:val="00CC2987"/>
    <w:rsid w:val="00CC2B0A"/>
    <w:rsid w:val="00CC2FF3"/>
    <w:rsid w:val="00CC3308"/>
    <w:rsid w:val="00CC34E7"/>
    <w:rsid w:val="00CC386A"/>
    <w:rsid w:val="00CC3C00"/>
    <w:rsid w:val="00CC432E"/>
    <w:rsid w:val="00CC43B3"/>
    <w:rsid w:val="00CC4424"/>
    <w:rsid w:val="00CC452F"/>
    <w:rsid w:val="00CC482D"/>
    <w:rsid w:val="00CC4A21"/>
    <w:rsid w:val="00CC4CB3"/>
    <w:rsid w:val="00CC4E20"/>
    <w:rsid w:val="00CC4E32"/>
    <w:rsid w:val="00CC5699"/>
    <w:rsid w:val="00CC5706"/>
    <w:rsid w:val="00CC6161"/>
    <w:rsid w:val="00CC62A2"/>
    <w:rsid w:val="00CC657A"/>
    <w:rsid w:val="00CC67E9"/>
    <w:rsid w:val="00CC6DAA"/>
    <w:rsid w:val="00CC7441"/>
    <w:rsid w:val="00CC76C2"/>
    <w:rsid w:val="00CC78CE"/>
    <w:rsid w:val="00CC793E"/>
    <w:rsid w:val="00CC7C93"/>
    <w:rsid w:val="00CD01CF"/>
    <w:rsid w:val="00CD0353"/>
    <w:rsid w:val="00CD037E"/>
    <w:rsid w:val="00CD0C7B"/>
    <w:rsid w:val="00CD0FFC"/>
    <w:rsid w:val="00CD1372"/>
    <w:rsid w:val="00CD16CF"/>
    <w:rsid w:val="00CD194D"/>
    <w:rsid w:val="00CD1ED4"/>
    <w:rsid w:val="00CD2356"/>
    <w:rsid w:val="00CD24E1"/>
    <w:rsid w:val="00CD29C0"/>
    <w:rsid w:val="00CD2A03"/>
    <w:rsid w:val="00CD2A99"/>
    <w:rsid w:val="00CD2BF7"/>
    <w:rsid w:val="00CD2ED1"/>
    <w:rsid w:val="00CD3115"/>
    <w:rsid w:val="00CD359D"/>
    <w:rsid w:val="00CD3B4F"/>
    <w:rsid w:val="00CD3DB5"/>
    <w:rsid w:val="00CD3F9B"/>
    <w:rsid w:val="00CD3FDD"/>
    <w:rsid w:val="00CD40EC"/>
    <w:rsid w:val="00CD42A1"/>
    <w:rsid w:val="00CD4774"/>
    <w:rsid w:val="00CD47D3"/>
    <w:rsid w:val="00CD4940"/>
    <w:rsid w:val="00CD4CA9"/>
    <w:rsid w:val="00CD4D1C"/>
    <w:rsid w:val="00CD5316"/>
    <w:rsid w:val="00CD53F2"/>
    <w:rsid w:val="00CD5594"/>
    <w:rsid w:val="00CD5760"/>
    <w:rsid w:val="00CD5E9D"/>
    <w:rsid w:val="00CD625A"/>
    <w:rsid w:val="00CD62E2"/>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0F07"/>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519"/>
    <w:rsid w:val="00CE39A8"/>
    <w:rsid w:val="00CE39B7"/>
    <w:rsid w:val="00CE3F94"/>
    <w:rsid w:val="00CE4414"/>
    <w:rsid w:val="00CE4748"/>
    <w:rsid w:val="00CE493A"/>
    <w:rsid w:val="00CE4943"/>
    <w:rsid w:val="00CE4C68"/>
    <w:rsid w:val="00CE4CE5"/>
    <w:rsid w:val="00CE4D1B"/>
    <w:rsid w:val="00CE4DFE"/>
    <w:rsid w:val="00CE4E5D"/>
    <w:rsid w:val="00CE4F71"/>
    <w:rsid w:val="00CE514D"/>
    <w:rsid w:val="00CE518A"/>
    <w:rsid w:val="00CE52DA"/>
    <w:rsid w:val="00CE58AC"/>
    <w:rsid w:val="00CE58F7"/>
    <w:rsid w:val="00CE5AD8"/>
    <w:rsid w:val="00CE5B90"/>
    <w:rsid w:val="00CE5C66"/>
    <w:rsid w:val="00CE5DF9"/>
    <w:rsid w:val="00CE5F4F"/>
    <w:rsid w:val="00CE621D"/>
    <w:rsid w:val="00CE62C4"/>
    <w:rsid w:val="00CE6410"/>
    <w:rsid w:val="00CE670B"/>
    <w:rsid w:val="00CE690F"/>
    <w:rsid w:val="00CE69E2"/>
    <w:rsid w:val="00CE6AED"/>
    <w:rsid w:val="00CE754E"/>
    <w:rsid w:val="00CE7720"/>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79A"/>
    <w:rsid w:val="00CF48C8"/>
    <w:rsid w:val="00CF4B5A"/>
    <w:rsid w:val="00CF5465"/>
    <w:rsid w:val="00CF5BE0"/>
    <w:rsid w:val="00CF61E4"/>
    <w:rsid w:val="00CF646E"/>
    <w:rsid w:val="00CF66C4"/>
    <w:rsid w:val="00CF6752"/>
    <w:rsid w:val="00CF6775"/>
    <w:rsid w:val="00CF6779"/>
    <w:rsid w:val="00CF6A09"/>
    <w:rsid w:val="00CF6B3A"/>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54"/>
    <w:rsid w:val="00D058CD"/>
    <w:rsid w:val="00D05BC1"/>
    <w:rsid w:val="00D05DD4"/>
    <w:rsid w:val="00D062B8"/>
    <w:rsid w:val="00D06308"/>
    <w:rsid w:val="00D0637A"/>
    <w:rsid w:val="00D06574"/>
    <w:rsid w:val="00D065A2"/>
    <w:rsid w:val="00D06AF5"/>
    <w:rsid w:val="00D06BA4"/>
    <w:rsid w:val="00D06BB5"/>
    <w:rsid w:val="00D06BEF"/>
    <w:rsid w:val="00D06C3B"/>
    <w:rsid w:val="00D06E46"/>
    <w:rsid w:val="00D07017"/>
    <w:rsid w:val="00D072C8"/>
    <w:rsid w:val="00D07695"/>
    <w:rsid w:val="00D0776D"/>
    <w:rsid w:val="00D07CCC"/>
    <w:rsid w:val="00D07DC5"/>
    <w:rsid w:val="00D10489"/>
    <w:rsid w:val="00D10AC3"/>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AC1"/>
    <w:rsid w:val="00D13AEA"/>
    <w:rsid w:val="00D13D05"/>
    <w:rsid w:val="00D13D55"/>
    <w:rsid w:val="00D13DA3"/>
    <w:rsid w:val="00D13DDA"/>
    <w:rsid w:val="00D14263"/>
    <w:rsid w:val="00D1447C"/>
    <w:rsid w:val="00D145F5"/>
    <w:rsid w:val="00D1484B"/>
    <w:rsid w:val="00D14E24"/>
    <w:rsid w:val="00D150A6"/>
    <w:rsid w:val="00D1526E"/>
    <w:rsid w:val="00D1533A"/>
    <w:rsid w:val="00D155A0"/>
    <w:rsid w:val="00D158EA"/>
    <w:rsid w:val="00D15BBF"/>
    <w:rsid w:val="00D15C4A"/>
    <w:rsid w:val="00D15EC9"/>
    <w:rsid w:val="00D15F0B"/>
    <w:rsid w:val="00D15F48"/>
    <w:rsid w:val="00D16055"/>
    <w:rsid w:val="00D1615D"/>
    <w:rsid w:val="00D163F3"/>
    <w:rsid w:val="00D166B1"/>
    <w:rsid w:val="00D16935"/>
    <w:rsid w:val="00D16DBA"/>
    <w:rsid w:val="00D1776C"/>
    <w:rsid w:val="00D17B30"/>
    <w:rsid w:val="00D17D3A"/>
    <w:rsid w:val="00D17D92"/>
    <w:rsid w:val="00D17E98"/>
    <w:rsid w:val="00D17EEA"/>
    <w:rsid w:val="00D17F0A"/>
    <w:rsid w:val="00D20100"/>
    <w:rsid w:val="00D201F3"/>
    <w:rsid w:val="00D2027F"/>
    <w:rsid w:val="00D206BF"/>
    <w:rsid w:val="00D208E1"/>
    <w:rsid w:val="00D209DF"/>
    <w:rsid w:val="00D20B4F"/>
    <w:rsid w:val="00D20C69"/>
    <w:rsid w:val="00D20FB2"/>
    <w:rsid w:val="00D21197"/>
    <w:rsid w:val="00D2128C"/>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A1"/>
    <w:rsid w:val="00D259AE"/>
    <w:rsid w:val="00D25B30"/>
    <w:rsid w:val="00D25C1A"/>
    <w:rsid w:val="00D25EEB"/>
    <w:rsid w:val="00D2610E"/>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2D14"/>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982"/>
    <w:rsid w:val="00D35ACD"/>
    <w:rsid w:val="00D35AD9"/>
    <w:rsid w:val="00D35D93"/>
    <w:rsid w:val="00D35DF5"/>
    <w:rsid w:val="00D35F63"/>
    <w:rsid w:val="00D35FFD"/>
    <w:rsid w:val="00D36494"/>
    <w:rsid w:val="00D364A1"/>
    <w:rsid w:val="00D364E2"/>
    <w:rsid w:val="00D364E5"/>
    <w:rsid w:val="00D36837"/>
    <w:rsid w:val="00D368A8"/>
    <w:rsid w:val="00D36A22"/>
    <w:rsid w:val="00D36AF5"/>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73A"/>
    <w:rsid w:val="00D40946"/>
    <w:rsid w:val="00D40968"/>
    <w:rsid w:val="00D40A94"/>
    <w:rsid w:val="00D40C98"/>
    <w:rsid w:val="00D40CB1"/>
    <w:rsid w:val="00D4111A"/>
    <w:rsid w:val="00D41393"/>
    <w:rsid w:val="00D415BE"/>
    <w:rsid w:val="00D41A00"/>
    <w:rsid w:val="00D41EBD"/>
    <w:rsid w:val="00D4201B"/>
    <w:rsid w:val="00D420A4"/>
    <w:rsid w:val="00D4221F"/>
    <w:rsid w:val="00D4235B"/>
    <w:rsid w:val="00D425E4"/>
    <w:rsid w:val="00D42858"/>
    <w:rsid w:val="00D42BDA"/>
    <w:rsid w:val="00D42D57"/>
    <w:rsid w:val="00D43358"/>
    <w:rsid w:val="00D436E4"/>
    <w:rsid w:val="00D437EE"/>
    <w:rsid w:val="00D43BE0"/>
    <w:rsid w:val="00D44100"/>
    <w:rsid w:val="00D44260"/>
    <w:rsid w:val="00D4445A"/>
    <w:rsid w:val="00D444D6"/>
    <w:rsid w:val="00D4460C"/>
    <w:rsid w:val="00D446EE"/>
    <w:rsid w:val="00D44706"/>
    <w:rsid w:val="00D4488F"/>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6E49"/>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055"/>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766"/>
    <w:rsid w:val="00D54B84"/>
    <w:rsid w:val="00D54C75"/>
    <w:rsid w:val="00D54F2B"/>
    <w:rsid w:val="00D550CF"/>
    <w:rsid w:val="00D5522C"/>
    <w:rsid w:val="00D55359"/>
    <w:rsid w:val="00D5572A"/>
    <w:rsid w:val="00D5577D"/>
    <w:rsid w:val="00D55894"/>
    <w:rsid w:val="00D5592A"/>
    <w:rsid w:val="00D55A04"/>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727"/>
    <w:rsid w:val="00D60DF2"/>
    <w:rsid w:val="00D61000"/>
    <w:rsid w:val="00D61090"/>
    <w:rsid w:val="00D61A71"/>
    <w:rsid w:val="00D61F01"/>
    <w:rsid w:val="00D62223"/>
    <w:rsid w:val="00D624BF"/>
    <w:rsid w:val="00D62511"/>
    <w:rsid w:val="00D625C4"/>
    <w:rsid w:val="00D6299E"/>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BD8"/>
    <w:rsid w:val="00D64D1E"/>
    <w:rsid w:val="00D64D8E"/>
    <w:rsid w:val="00D65040"/>
    <w:rsid w:val="00D6512A"/>
    <w:rsid w:val="00D657C3"/>
    <w:rsid w:val="00D65C23"/>
    <w:rsid w:val="00D663A0"/>
    <w:rsid w:val="00D667DB"/>
    <w:rsid w:val="00D6698D"/>
    <w:rsid w:val="00D671E8"/>
    <w:rsid w:val="00D67561"/>
    <w:rsid w:val="00D6768E"/>
    <w:rsid w:val="00D67785"/>
    <w:rsid w:val="00D677B5"/>
    <w:rsid w:val="00D6783C"/>
    <w:rsid w:val="00D678AC"/>
    <w:rsid w:val="00D67A1A"/>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2E2"/>
    <w:rsid w:val="00D744BE"/>
    <w:rsid w:val="00D74953"/>
    <w:rsid w:val="00D74C05"/>
    <w:rsid w:val="00D750A1"/>
    <w:rsid w:val="00D75260"/>
    <w:rsid w:val="00D754CD"/>
    <w:rsid w:val="00D755C3"/>
    <w:rsid w:val="00D755F2"/>
    <w:rsid w:val="00D75700"/>
    <w:rsid w:val="00D7578E"/>
    <w:rsid w:val="00D75827"/>
    <w:rsid w:val="00D75BCB"/>
    <w:rsid w:val="00D76243"/>
    <w:rsid w:val="00D76346"/>
    <w:rsid w:val="00D7665C"/>
    <w:rsid w:val="00D76770"/>
    <w:rsid w:val="00D76784"/>
    <w:rsid w:val="00D76A53"/>
    <w:rsid w:val="00D76B7C"/>
    <w:rsid w:val="00D76F47"/>
    <w:rsid w:val="00D771A3"/>
    <w:rsid w:val="00D77284"/>
    <w:rsid w:val="00D7741F"/>
    <w:rsid w:val="00D77821"/>
    <w:rsid w:val="00D7799B"/>
    <w:rsid w:val="00D77AAF"/>
    <w:rsid w:val="00D77B90"/>
    <w:rsid w:val="00D77F7D"/>
    <w:rsid w:val="00D807DB"/>
    <w:rsid w:val="00D808A3"/>
    <w:rsid w:val="00D808AD"/>
    <w:rsid w:val="00D80A4E"/>
    <w:rsid w:val="00D80B48"/>
    <w:rsid w:val="00D80CD3"/>
    <w:rsid w:val="00D8106C"/>
    <w:rsid w:val="00D811BE"/>
    <w:rsid w:val="00D817AC"/>
    <w:rsid w:val="00D81F12"/>
    <w:rsid w:val="00D822FB"/>
    <w:rsid w:val="00D82648"/>
    <w:rsid w:val="00D8289B"/>
    <w:rsid w:val="00D82EE8"/>
    <w:rsid w:val="00D831B7"/>
    <w:rsid w:val="00D83364"/>
    <w:rsid w:val="00D8354C"/>
    <w:rsid w:val="00D83683"/>
    <w:rsid w:val="00D838B7"/>
    <w:rsid w:val="00D83932"/>
    <w:rsid w:val="00D83AA2"/>
    <w:rsid w:val="00D83B5C"/>
    <w:rsid w:val="00D83D04"/>
    <w:rsid w:val="00D83DBE"/>
    <w:rsid w:val="00D83E97"/>
    <w:rsid w:val="00D844E8"/>
    <w:rsid w:val="00D84531"/>
    <w:rsid w:val="00D8496B"/>
    <w:rsid w:val="00D85136"/>
    <w:rsid w:val="00D8524D"/>
    <w:rsid w:val="00D8529F"/>
    <w:rsid w:val="00D85366"/>
    <w:rsid w:val="00D8539A"/>
    <w:rsid w:val="00D855A8"/>
    <w:rsid w:val="00D85ABF"/>
    <w:rsid w:val="00D85F22"/>
    <w:rsid w:val="00D86256"/>
    <w:rsid w:val="00D86313"/>
    <w:rsid w:val="00D865FF"/>
    <w:rsid w:val="00D86909"/>
    <w:rsid w:val="00D869FF"/>
    <w:rsid w:val="00D86A95"/>
    <w:rsid w:val="00D86ADF"/>
    <w:rsid w:val="00D86B04"/>
    <w:rsid w:val="00D86D5D"/>
    <w:rsid w:val="00D871C1"/>
    <w:rsid w:val="00D8720B"/>
    <w:rsid w:val="00D874C4"/>
    <w:rsid w:val="00D87895"/>
    <w:rsid w:val="00D878CC"/>
    <w:rsid w:val="00D87A1A"/>
    <w:rsid w:val="00D87B59"/>
    <w:rsid w:val="00D87F4B"/>
    <w:rsid w:val="00D90F8A"/>
    <w:rsid w:val="00D91164"/>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CF3"/>
    <w:rsid w:val="00D93EE8"/>
    <w:rsid w:val="00D94466"/>
    <w:rsid w:val="00D944E5"/>
    <w:rsid w:val="00D94662"/>
    <w:rsid w:val="00D94732"/>
    <w:rsid w:val="00D9486C"/>
    <w:rsid w:val="00D94968"/>
    <w:rsid w:val="00D94AEF"/>
    <w:rsid w:val="00D94D22"/>
    <w:rsid w:val="00D94E02"/>
    <w:rsid w:val="00D950D2"/>
    <w:rsid w:val="00D950E1"/>
    <w:rsid w:val="00D95127"/>
    <w:rsid w:val="00D95350"/>
    <w:rsid w:val="00D954F2"/>
    <w:rsid w:val="00D9583A"/>
    <w:rsid w:val="00D95C83"/>
    <w:rsid w:val="00D95DD9"/>
    <w:rsid w:val="00D95E6A"/>
    <w:rsid w:val="00D95FB0"/>
    <w:rsid w:val="00D9636B"/>
    <w:rsid w:val="00D96991"/>
    <w:rsid w:val="00D96AA4"/>
    <w:rsid w:val="00D96C81"/>
    <w:rsid w:val="00D97B35"/>
    <w:rsid w:val="00D97BC4"/>
    <w:rsid w:val="00D97E6C"/>
    <w:rsid w:val="00DA0016"/>
    <w:rsid w:val="00DA01DF"/>
    <w:rsid w:val="00DA0F3D"/>
    <w:rsid w:val="00DA11BC"/>
    <w:rsid w:val="00DA1454"/>
    <w:rsid w:val="00DA180D"/>
    <w:rsid w:val="00DA18C9"/>
    <w:rsid w:val="00DA1A1E"/>
    <w:rsid w:val="00DA1A58"/>
    <w:rsid w:val="00DA1EA1"/>
    <w:rsid w:val="00DA1F07"/>
    <w:rsid w:val="00DA24BE"/>
    <w:rsid w:val="00DA2999"/>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05"/>
    <w:rsid w:val="00DA7458"/>
    <w:rsid w:val="00DA7524"/>
    <w:rsid w:val="00DA7610"/>
    <w:rsid w:val="00DA782C"/>
    <w:rsid w:val="00DA79E7"/>
    <w:rsid w:val="00DA7A20"/>
    <w:rsid w:val="00DA7CCA"/>
    <w:rsid w:val="00DA7D7A"/>
    <w:rsid w:val="00DB0083"/>
    <w:rsid w:val="00DB0203"/>
    <w:rsid w:val="00DB094B"/>
    <w:rsid w:val="00DB0B55"/>
    <w:rsid w:val="00DB0C39"/>
    <w:rsid w:val="00DB1194"/>
    <w:rsid w:val="00DB129C"/>
    <w:rsid w:val="00DB12B9"/>
    <w:rsid w:val="00DB1627"/>
    <w:rsid w:val="00DB19A2"/>
    <w:rsid w:val="00DB1B46"/>
    <w:rsid w:val="00DB1C2A"/>
    <w:rsid w:val="00DB1FC1"/>
    <w:rsid w:val="00DB1FDC"/>
    <w:rsid w:val="00DB265E"/>
    <w:rsid w:val="00DB2B70"/>
    <w:rsid w:val="00DB2B96"/>
    <w:rsid w:val="00DB2BD8"/>
    <w:rsid w:val="00DB2E98"/>
    <w:rsid w:val="00DB2EAB"/>
    <w:rsid w:val="00DB3194"/>
    <w:rsid w:val="00DB351A"/>
    <w:rsid w:val="00DB394E"/>
    <w:rsid w:val="00DB3AD6"/>
    <w:rsid w:val="00DB3DAD"/>
    <w:rsid w:val="00DB3ED9"/>
    <w:rsid w:val="00DB4094"/>
    <w:rsid w:val="00DB4108"/>
    <w:rsid w:val="00DB44A5"/>
    <w:rsid w:val="00DB45ED"/>
    <w:rsid w:val="00DB4713"/>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18"/>
    <w:rsid w:val="00DC0826"/>
    <w:rsid w:val="00DC0844"/>
    <w:rsid w:val="00DC092A"/>
    <w:rsid w:val="00DC0E36"/>
    <w:rsid w:val="00DC0E6E"/>
    <w:rsid w:val="00DC12AF"/>
    <w:rsid w:val="00DC13C1"/>
    <w:rsid w:val="00DC17DF"/>
    <w:rsid w:val="00DC1A52"/>
    <w:rsid w:val="00DC1AE1"/>
    <w:rsid w:val="00DC1BE6"/>
    <w:rsid w:val="00DC1E5E"/>
    <w:rsid w:val="00DC21FA"/>
    <w:rsid w:val="00DC22BD"/>
    <w:rsid w:val="00DC22F2"/>
    <w:rsid w:val="00DC24C2"/>
    <w:rsid w:val="00DC258D"/>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03"/>
    <w:rsid w:val="00DC55DE"/>
    <w:rsid w:val="00DC5761"/>
    <w:rsid w:val="00DC5839"/>
    <w:rsid w:val="00DC5A8B"/>
    <w:rsid w:val="00DC5C23"/>
    <w:rsid w:val="00DC5CE3"/>
    <w:rsid w:val="00DC5D5E"/>
    <w:rsid w:val="00DC61A9"/>
    <w:rsid w:val="00DC635D"/>
    <w:rsid w:val="00DC63D6"/>
    <w:rsid w:val="00DC6763"/>
    <w:rsid w:val="00DC6CB0"/>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2E8"/>
    <w:rsid w:val="00DD365A"/>
    <w:rsid w:val="00DD3A4D"/>
    <w:rsid w:val="00DD3CEB"/>
    <w:rsid w:val="00DD3F30"/>
    <w:rsid w:val="00DD3F56"/>
    <w:rsid w:val="00DD453A"/>
    <w:rsid w:val="00DD455D"/>
    <w:rsid w:val="00DD456C"/>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0EC"/>
    <w:rsid w:val="00DE4377"/>
    <w:rsid w:val="00DE46BC"/>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B12"/>
    <w:rsid w:val="00DE7CDF"/>
    <w:rsid w:val="00DE7F40"/>
    <w:rsid w:val="00DF02B8"/>
    <w:rsid w:val="00DF06D3"/>
    <w:rsid w:val="00DF07DF"/>
    <w:rsid w:val="00DF09C9"/>
    <w:rsid w:val="00DF0CDA"/>
    <w:rsid w:val="00DF12B7"/>
    <w:rsid w:val="00DF14E0"/>
    <w:rsid w:val="00DF1A05"/>
    <w:rsid w:val="00DF1AF8"/>
    <w:rsid w:val="00DF1BB9"/>
    <w:rsid w:val="00DF2852"/>
    <w:rsid w:val="00DF285E"/>
    <w:rsid w:val="00DF2CC2"/>
    <w:rsid w:val="00DF303C"/>
    <w:rsid w:val="00DF34DD"/>
    <w:rsid w:val="00DF3852"/>
    <w:rsid w:val="00DF38DD"/>
    <w:rsid w:val="00DF3C7F"/>
    <w:rsid w:val="00DF3F3A"/>
    <w:rsid w:val="00DF426A"/>
    <w:rsid w:val="00DF42E8"/>
    <w:rsid w:val="00DF42FE"/>
    <w:rsid w:val="00DF43B9"/>
    <w:rsid w:val="00DF4546"/>
    <w:rsid w:val="00DF45E1"/>
    <w:rsid w:val="00DF4894"/>
    <w:rsid w:val="00DF4ABD"/>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B91"/>
    <w:rsid w:val="00E04E19"/>
    <w:rsid w:val="00E051E8"/>
    <w:rsid w:val="00E052E0"/>
    <w:rsid w:val="00E0559E"/>
    <w:rsid w:val="00E056A2"/>
    <w:rsid w:val="00E05797"/>
    <w:rsid w:val="00E05BA2"/>
    <w:rsid w:val="00E05BB5"/>
    <w:rsid w:val="00E05F51"/>
    <w:rsid w:val="00E05FF2"/>
    <w:rsid w:val="00E06006"/>
    <w:rsid w:val="00E06134"/>
    <w:rsid w:val="00E069EF"/>
    <w:rsid w:val="00E06C8A"/>
    <w:rsid w:val="00E06C8D"/>
    <w:rsid w:val="00E06D0C"/>
    <w:rsid w:val="00E06F92"/>
    <w:rsid w:val="00E071F3"/>
    <w:rsid w:val="00E077C4"/>
    <w:rsid w:val="00E07CA6"/>
    <w:rsid w:val="00E07F02"/>
    <w:rsid w:val="00E1054F"/>
    <w:rsid w:val="00E1084E"/>
    <w:rsid w:val="00E109A9"/>
    <w:rsid w:val="00E10BD1"/>
    <w:rsid w:val="00E10D57"/>
    <w:rsid w:val="00E10DAC"/>
    <w:rsid w:val="00E10E20"/>
    <w:rsid w:val="00E1128C"/>
    <w:rsid w:val="00E113D3"/>
    <w:rsid w:val="00E1140C"/>
    <w:rsid w:val="00E11A05"/>
    <w:rsid w:val="00E11AD3"/>
    <w:rsid w:val="00E11B63"/>
    <w:rsid w:val="00E11E42"/>
    <w:rsid w:val="00E12175"/>
    <w:rsid w:val="00E12300"/>
    <w:rsid w:val="00E12369"/>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3CFE"/>
    <w:rsid w:val="00E13EE6"/>
    <w:rsid w:val="00E14462"/>
    <w:rsid w:val="00E148EA"/>
    <w:rsid w:val="00E149FB"/>
    <w:rsid w:val="00E14E1D"/>
    <w:rsid w:val="00E150C7"/>
    <w:rsid w:val="00E152ED"/>
    <w:rsid w:val="00E15319"/>
    <w:rsid w:val="00E15841"/>
    <w:rsid w:val="00E1592B"/>
    <w:rsid w:val="00E162AD"/>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D59"/>
    <w:rsid w:val="00E22108"/>
    <w:rsid w:val="00E2231E"/>
    <w:rsid w:val="00E224C9"/>
    <w:rsid w:val="00E2260B"/>
    <w:rsid w:val="00E22684"/>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1FA"/>
    <w:rsid w:val="00E262EB"/>
    <w:rsid w:val="00E263A5"/>
    <w:rsid w:val="00E264B2"/>
    <w:rsid w:val="00E2661D"/>
    <w:rsid w:val="00E266D3"/>
    <w:rsid w:val="00E2691C"/>
    <w:rsid w:val="00E269B4"/>
    <w:rsid w:val="00E26B5E"/>
    <w:rsid w:val="00E26F66"/>
    <w:rsid w:val="00E270DB"/>
    <w:rsid w:val="00E2710B"/>
    <w:rsid w:val="00E27174"/>
    <w:rsid w:val="00E27567"/>
    <w:rsid w:val="00E27645"/>
    <w:rsid w:val="00E27836"/>
    <w:rsid w:val="00E278B6"/>
    <w:rsid w:val="00E27E98"/>
    <w:rsid w:val="00E27EC5"/>
    <w:rsid w:val="00E27EC8"/>
    <w:rsid w:val="00E30002"/>
    <w:rsid w:val="00E3056A"/>
    <w:rsid w:val="00E3057D"/>
    <w:rsid w:val="00E305BA"/>
    <w:rsid w:val="00E30A82"/>
    <w:rsid w:val="00E30E0E"/>
    <w:rsid w:val="00E31943"/>
    <w:rsid w:val="00E319B2"/>
    <w:rsid w:val="00E31FE2"/>
    <w:rsid w:val="00E3212B"/>
    <w:rsid w:val="00E32D67"/>
    <w:rsid w:val="00E32DB2"/>
    <w:rsid w:val="00E32F9D"/>
    <w:rsid w:val="00E3326E"/>
    <w:rsid w:val="00E3352A"/>
    <w:rsid w:val="00E33559"/>
    <w:rsid w:val="00E33946"/>
    <w:rsid w:val="00E339DD"/>
    <w:rsid w:val="00E33C1D"/>
    <w:rsid w:val="00E33F0B"/>
    <w:rsid w:val="00E3402D"/>
    <w:rsid w:val="00E3424A"/>
    <w:rsid w:val="00E34520"/>
    <w:rsid w:val="00E34C2D"/>
    <w:rsid w:val="00E34E2E"/>
    <w:rsid w:val="00E34EFC"/>
    <w:rsid w:val="00E34FB3"/>
    <w:rsid w:val="00E354BC"/>
    <w:rsid w:val="00E3596F"/>
    <w:rsid w:val="00E35AF7"/>
    <w:rsid w:val="00E35B70"/>
    <w:rsid w:val="00E35D77"/>
    <w:rsid w:val="00E35EE0"/>
    <w:rsid w:val="00E360D6"/>
    <w:rsid w:val="00E36325"/>
    <w:rsid w:val="00E365D6"/>
    <w:rsid w:val="00E3668E"/>
    <w:rsid w:val="00E36896"/>
    <w:rsid w:val="00E36978"/>
    <w:rsid w:val="00E36EBF"/>
    <w:rsid w:val="00E37324"/>
    <w:rsid w:val="00E373CB"/>
    <w:rsid w:val="00E37E19"/>
    <w:rsid w:val="00E40020"/>
    <w:rsid w:val="00E40138"/>
    <w:rsid w:val="00E403D9"/>
    <w:rsid w:val="00E4051D"/>
    <w:rsid w:val="00E4060B"/>
    <w:rsid w:val="00E406CC"/>
    <w:rsid w:val="00E406ED"/>
    <w:rsid w:val="00E40991"/>
    <w:rsid w:val="00E409BC"/>
    <w:rsid w:val="00E40C73"/>
    <w:rsid w:val="00E40EB1"/>
    <w:rsid w:val="00E411E7"/>
    <w:rsid w:val="00E41241"/>
    <w:rsid w:val="00E41840"/>
    <w:rsid w:val="00E4187F"/>
    <w:rsid w:val="00E41FC7"/>
    <w:rsid w:val="00E4223F"/>
    <w:rsid w:val="00E42317"/>
    <w:rsid w:val="00E4238A"/>
    <w:rsid w:val="00E4242E"/>
    <w:rsid w:val="00E428ED"/>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4EB"/>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6E28"/>
    <w:rsid w:val="00E47009"/>
    <w:rsid w:val="00E470D4"/>
    <w:rsid w:val="00E4777A"/>
    <w:rsid w:val="00E477FF"/>
    <w:rsid w:val="00E47D1E"/>
    <w:rsid w:val="00E47D67"/>
    <w:rsid w:val="00E500C2"/>
    <w:rsid w:val="00E501CD"/>
    <w:rsid w:val="00E505B5"/>
    <w:rsid w:val="00E50C0D"/>
    <w:rsid w:val="00E5135F"/>
    <w:rsid w:val="00E51610"/>
    <w:rsid w:val="00E5167A"/>
    <w:rsid w:val="00E51766"/>
    <w:rsid w:val="00E5179E"/>
    <w:rsid w:val="00E518CC"/>
    <w:rsid w:val="00E51F4F"/>
    <w:rsid w:val="00E51F67"/>
    <w:rsid w:val="00E51FD2"/>
    <w:rsid w:val="00E52307"/>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2D"/>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0CD8"/>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39"/>
    <w:rsid w:val="00E63097"/>
    <w:rsid w:val="00E633B7"/>
    <w:rsid w:val="00E634B0"/>
    <w:rsid w:val="00E636F0"/>
    <w:rsid w:val="00E636F5"/>
    <w:rsid w:val="00E63B7C"/>
    <w:rsid w:val="00E63D04"/>
    <w:rsid w:val="00E63EDA"/>
    <w:rsid w:val="00E6465D"/>
    <w:rsid w:val="00E6483D"/>
    <w:rsid w:val="00E64BC9"/>
    <w:rsid w:val="00E64FDC"/>
    <w:rsid w:val="00E653F8"/>
    <w:rsid w:val="00E6545B"/>
    <w:rsid w:val="00E6557B"/>
    <w:rsid w:val="00E6577B"/>
    <w:rsid w:val="00E657BB"/>
    <w:rsid w:val="00E65821"/>
    <w:rsid w:val="00E65D9A"/>
    <w:rsid w:val="00E6606E"/>
    <w:rsid w:val="00E66252"/>
    <w:rsid w:val="00E665BE"/>
    <w:rsid w:val="00E6666E"/>
    <w:rsid w:val="00E66768"/>
    <w:rsid w:val="00E66E81"/>
    <w:rsid w:val="00E66E96"/>
    <w:rsid w:val="00E66EAC"/>
    <w:rsid w:val="00E66F93"/>
    <w:rsid w:val="00E67285"/>
    <w:rsid w:val="00E67347"/>
    <w:rsid w:val="00E6739F"/>
    <w:rsid w:val="00E676C1"/>
    <w:rsid w:val="00E677BC"/>
    <w:rsid w:val="00E67A24"/>
    <w:rsid w:val="00E67F29"/>
    <w:rsid w:val="00E67FF8"/>
    <w:rsid w:val="00E7004C"/>
    <w:rsid w:val="00E7073F"/>
    <w:rsid w:val="00E70B07"/>
    <w:rsid w:val="00E70D98"/>
    <w:rsid w:val="00E70DA4"/>
    <w:rsid w:val="00E70EBC"/>
    <w:rsid w:val="00E70EDF"/>
    <w:rsid w:val="00E7108D"/>
    <w:rsid w:val="00E710A4"/>
    <w:rsid w:val="00E71665"/>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4F95"/>
    <w:rsid w:val="00E75207"/>
    <w:rsid w:val="00E75567"/>
    <w:rsid w:val="00E755C0"/>
    <w:rsid w:val="00E7573A"/>
    <w:rsid w:val="00E75936"/>
    <w:rsid w:val="00E76062"/>
    <w:rsid w:val="00E764B1"/>
    <w:rsid w:val="00E764F2"/>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53B"/>
    <w:rsid w:val="00E819A3"/>
    <w:rsid w:val="00E81C3F"/>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194"/>
    <w:rsid w:val="00E844F0"/>
    <w:rsid w:val="00E84AF0"/>
    <w:rsid w:val="00E84D8A"/>
    <w:rsid w:val="00E8524E"/>
    <w:rsid w:val="00E8539F"/>
    <w:rsid w:val="00E85656"/>
    <w:rsid w:val="00E85916"/>
    <w:rsid w:val="00E85A95"/>
    <w:rsid w:val="00E85E11"/>
    <w:rsid w:val="00E86027"/>
    <w:rsid w:val="00E863AC"/>
    <w:rsid w:val="00E8666D"/>
    <w:rsid w:val="00E866B5"/>
    <w:rsid w:val="00E869B5"/>
    <w:rsid w:val="00E86AC4"/>
    <w:rsid w:val="00E86C80"/>
    <w:rsid w:val="00E86F03"/>
    <w:rsid w:val="00E871BC"/>
    <w:rsid w:val="00E87BAE"/>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45F"/>
    <w:rsid w:val="00E955F0"/>
    <w:rsid w:val="00E95925"/>
    <w:rsid w:val="00E959E5"/>
    <w:rsid w:val="00E95A47"/>
    <w:rsid w:val="00E95AFB"/>
    <w:rsid w:val="00E95D3E"/>
    <w:rsid w:val="00E95EF0"/>
    <w:rsid w:val="00E9608E"/>
    <w:rsid w:val="00E96162"/>
    <w:rsid w:val="00E963A1"/>
    <w:rsid w:val="00E96573"/>
    <w:rsid w:val="00E966A8"/>
    <w:rsid w:val="00E967CE"/>
    <w:rsid w:val="00E967E7"/>
    <w:rsid w:val="00E967FD"/>
    <w:rsid w:val="00E96930"/>
    <w:rsid w:val="00E97131"/>
    <w:rsid w:val="00E97747"/>
    <w:rsid w:val="00EA0514"/>
    <w:rsid w:val="00EA061C"/>
    <w:rsid w:val="00EA069E"/>
    <w:rsid w:val="00EA09D4"/>
    <w:rsid w:val="00EA12AE"/>
    <w:rsid w:val="00EA1519"/>
    <w:rsid w:val="00EA15E0"/>
    <w:rsid w:val="00EA176F"/>
    <w:rsid w:val="00EA1BA4"/>
    <w:rsid w:val="00EA2005"/>
    <w:rsid w:val="00EA20B3"/>
    <w:rsid w:val="00EA2140"/>
    <w:rsid w:val="00EA2212"/>
    <w:rsid w:val="00EA27FB"/>
    <w:rsid w:val="00EA2897"/>
    <w:rsid w:val="00EA2C19"/>
    <w:rsid w:val="00EA2D33"/>
    <w:rsid w:val="00EA2EAD"/>
    <w:rsid w:val="00EA355A"/>
    <w:rsid w:val="00EA3660"/>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B3"/>
    <w:rsid w:val="00EA6BC0"/>
    <w:rsid w:val="00EA6E6F"/>
    <w:rsid w:val="00EA7202"/>
    <w:rsid w:val="00EA72FD"/>
    <w:rsid w:val="00EA7958"/>
    <w:rsid w:val="00EA7B0E"/>
    <w:rsid w:val="00EA7B77"/>
    <w:rsid w:val="00EA7C52"/>
    <w:rsid w:val="00EA7DE1"/>
    <w:rsid w:val="00EA7E06"/>
    <w:rsid w:val="00EB012C"/>
    <w:rsid w:val="00EB03A0"/>
    <w:rsid w:val="00EB04CC"/>
    <w:rsid w:val="00EB0553"/>
    <w:rsid w:val="00EB056E"/>
    <w:rsid w:val="00EB0629"/>
    <w:rsid w:val="00EB0779"/>
    <w:rsid w:val="00EB0A06"/>
    <w:rsid w:val="00EB0AC1"/>
    <w:rsid w:val="00EB0F70"/>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07C"/>
    <w:rsid w:val="00EB610E"/>
    <w:rsid w:val="00EB64B3"/>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E94"/>
    <w:rsid w:val="00EC0F15"/>
    <w:rsid w:val="00EC154C"/>
    <w:rsid w:val="00EC154E"/>
    <w:rsid w:val="00EC18E7"/>
    <w:rsid w:val="00EC1D8E"/>
    <w:rsid w:val="00EC208E"/>
    <w:rsid w:val="00EC22D4"/>
    <w:rsid w:val="00EC236F"/>
    <w:rsid w:val="00EC2551"/>
    <w:rsid w:val="00EC265B"/>
    <w:rsid w:val="00EC2693"/>
    <w:rsid w:val="00EC2717"/>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0F7"/>
    <w:rsid w:val="00ED01B3"/>
    <w:rsid w:val="00ED06CD"/>
    <w:rsid w:val="00ED09DA"/>
    <w:rsid w:val="00ED0D8C"/>
    <w:rsid w:val="00ED1036"/>
    <w:rsid w:val="00ED10D9"/>
    <w:rsid w:val="00ED156B"/>
    <w:rsid w:val="00ED1769"/>
    <w:rsid w:val="00ED1883"/>
    <w:rsid w:val="00ED1A08"/>
    <w:rsid w:val="00ED1B27"/>
    <w:rsid w:val="00ED1FC0"/>
    <w:rsid w:val="00ED2492"/>
    <w:rsid w:val="00ED27A5"/>
    <w:rsid w:val="00ED2A21"/>
    <w:rsid w:val="00ED2D4A"/>
    <w:rsid w:val="00ED2E36"/>
    <w:rsid w:val="00ED3481"/>
    <w:rsid w:val="00ED37A3"/>
    <w:rsid w:val="00ED3A32"/>
    <w:rsid w:val="00ED3C31"/>
    <w:rsid w:val="00ED3F49"/>
    <w:rsid w:val="00ED43FE"/>
    <w:rsid w:val="00ED4735"/>
    <w:rsid w:val="00ED4802"/>
    <w:rsid w:val="00ED4AD2"/>
    <w:rsid w:val="00ED4D1A"/>
    <w:rsid w:val="00ED4D51"/>
    <w:rsid w:val="00ED4DCE"/>
    <w:rsid w:val="00ED534D"/>
    <w:rsid w:val="00ED54FA"/>
    <w:rsid w:val="00ED568A"/>
    <w:rsid w:val="00ED5BAB"/>
    <w:rsid w:val="00ED5CF3"/>
    <w:rsid w:val="00ED5DCC"/>
    <w:rsid w:val="00ED60E6"/>
    <w:rsid w:val="00ED61B6"/>
    <w:rsid w:val="00ED6343"/>
    <w:rsid w:val="00ED64DF"/>
    <w:rsid w:val="00ED653B"/>
    <w:rsid w:val="00ED66C1"/>
    <w:rsid w:val="00ED6722"/>
    <w:rsid w:val="00ED6A03"/>
    <w:rsid w:val="00ED6B58"/>
    <w:rsid w:val="00ED6B5E"/>
    <w:rsid w:val="00ED6F21"/>
    <w:rsid w:val="00ED6FE8"/>
    <w:rsid w:val="00ED74F2"/>
    <w:rsid w:val="00ED75D4"/>
    <w:rsid w:val="00ED76A5"/>
    <w:rsid w:val="00ED7AE4"/>
    <w:rsid w:val="00ED7E29"/>
    <w:rsid w:val="00ED7FAB"/>
    <w:rsid w:val="00EE0727"/>
    <w:rsid w:val="00EE09FB"/>
    <w:rsid w:val="00EE0E47"/>
    <w:rsid w:val="00EE1287"/>
    <w:rsid w:val="00EE17B3"/>
    <w:rsid w:val="00EE18C0"/>
    <w:rsid w:val="00EE19FA"/>
    <w:rsid w:val="00EE1B9B"/>
    <w:rsid w:val="00EE1F7C"/>
    <w:rsid w:val="00EE2278"/>
    <w:rsid w:val="00EE236F"/>
    <w:rsid w:val="00EE2449"/>
    <w:rsid w:val="00EE2462"/>
    <w:rsid w:val="00EE2720"/>
    <w:rsid w:val="00EE2922"/>
    <w:rsid w:val="00EE29FA"/>
    <w:rsid w:val="00EE2A28"/>
    <w:rsid w:val="00EE2B69"/>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705"/>
    <w:rsid w:val="00EF3912"/>
    <w:rsid w:val="00EF3C88"/>
    <w:rsid w:val="00EF3E14"/>
    <w:rsid w:val="00EF41ED"/>
    <w:rsid w:val="00EF41F8"/>
    <w:rsid w:val="00EF4558"/>
    <w:rsid w:val="00EF47B1"/>
    <w:rsid w:val="00EF4A21"/>
    <w:rsid w:val="00EF4B65"/>
    <w:rsid w:val="00EF4CE9"/>
    <w:rsid w:val="00EF4DEC"/>
    <w:rsid w:val="00EF4F8D"/>
    <w:rsid w:val="00EF5141"/>
    <w:rsid w:val="00EF551D"/>
    <w:rsid w:val="00EF55D4"/>
    <w:rsid w:val="00EF55F9"/>
    <w:rsid w:val="00EF5772"/>
    <w:rsid w:val="00EF5986"/>
    <w:rsid w:val="00EF5A9B"/>
    <w:rsid w:val="00EF5AD5"/>
    <w:rsid w:val="00EF5B16"/>
    <w:rsid w:val="00EF5CED"/>
    <w:rsid w:val="00EF62C4"/>
    <w:rsid w:val="00EF63E4"/>
    <w:rsid w:val="00EF6C1D"/>
    <w:rsid w:val="00EF6C1E"/>
    <w:rsid w:val="00EF6FEF"/>
    <w:rsid w:val="00EF747D"/>
    <w:rsid w:val="00EF7743"/>
    <w:rsid w:val="00EF7B41"/>
    <w:rsid w:val="00EF7BE2"/>
    <w:rsid w:val="00EF7E99"/>
    <w:rsid w:val="00F003D6"/>
    <w:rsid w:val="00F0042C"/>
    <w:rsid w:val="00F004F2"/>
    <w:rsid w:val="00F0061C"/>
    <w:rsid w:val="00F007BE"/>
    <w:rsid w:val="00F0084E"/>
    <w:rsid w:val="00F009EE"/>
    <w:rsid w:val="00F00B50"/>
    <w:rsid w:val="00F00E40"/>
    <w:rsid w:val="00F00F43"/>
    <w:rsid w:val="00F00FF0"/>
    <w:rsid w:val="00F01093"/>
    <w:rsid w:val="00F01319"/>
    <w:rsid w:val="00F01463"/>
    <w:rsid w:val="00F01640"/>
    <w:rsid w:val="00F02019"/>
    <w:rsid w:val="00F020A9"/>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C43"/>
    <w:rsid w:val="00F04DA7"/>
    <w:rsid w:val="00F04EA8"/>
    <w:rsid w:val="00F04EF0"/>
    <w:rsid w:val="00F04F84"/>
    <w:rsid w:val="00F0534D"/>
    <w:rsid w:val="00F0565B"/>
    <w:rsid w:val="00F05B38"/>
    <w:rsid w:val="00F05BB7"/>
    <w:rsid w:val="00F05E19"/>
    <w:rsid w:val="00F060D1"/>
    <w:rsid w:val="00F06265"/>
    <w:rsid w:val="00F06495"/>
    <w:rsid w:val="00F06524"/>
    <w:rsid w:val="00F06A83"/>
    <w:rsid w:val="00F06BFB"/>
    <w:rsid w:val="00F06C5D"/>
    <w:rsid w:val="00F071D2"/>
    <w:rsid w:val="00F07205"/>
    <w:rsid w:val="00F0738C"/>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ADE"/>
    <w:rsid w:val="00F11B8A"/>
    <w:rsid w:val="00F121ED"/>
    <w:rsid w:val="00F1284B"/>
    <w:rsid w:val="00F12AC0"/>
    <w:rsid w:val="00F12ADC"/>
    <w:rsid w:val="00F12B06"/>
    <w:rsid w:val="00F12BCD"/>
    <w:rsid w:val="00F12C1B"/>
    <w:rsid w:val="00F12CE4"/>
    <w:rsid w:val="00F12F88"/>
    <w:rsid w:val="00F134CB"/>
    <w:rsid w:val="00F135D0"/>
    <w:rsid w:val="00F13B05"/>
    <w:rsid w:val="00F13F8C"/>
    <w:rsid w:val="00F14015"/>
    <w:rsid w:val="00F141DD"/>
    <w:rsid w:val="00F14648"/>
    <w:rsid w:val="00F146FE"/>
    <w:rsid w:val="00F147FA"/>
    <w:rsid w:val="00F14851"/>
    <w:rsid w:val="00F14A28"/>
    <w:rsid w:val="00F14B67"/>
    <w:rsid w:val="00F14F91"/>
    <w:rsid w:val="00F150A6"/>
    <w:rsid w:val="00F15249"/>
    <w:rsid w:val="00F1528E"/>
    <w:rsid w:val="00F155CE"/>
    <w:rsid w:val="00F1562B"/>
    <w:rsid w:val="00F1581B"/>
    <w:rsid w:val="00F15C5B"/>
    <w:rsid w:val="00F15DBD"/>
    <w:rsid w:val="00F16326"/>
    <w:rsid w:val="00F16531"/>
    <w:rsid w:val="00F16711"/>
    <w:rsid w:val="00F168EF"/>
    <w:rsid w:val="00F16A30"/>
    <w:rsid w:val="00F16A9C"/>
    <w:rsid w:val="00F16FF9"/>
    <w:rsid w:val="00F1703E"/>
    <w:rsid w:val="00F170EF"/>
    <w:rsid w:val="00F173AD"/>
    <w:rsid w:val="00F17452"/>
    <w:rsid w:val="00F17A4F"/>
    <w:rsid w:val="00F17BA2"/>
    <w:rsid w:val="00F17BA6"/>
    <w:rsid w:val="00F2013B"/>
    <w:rsid w:val="00F2032D"/>
    <w:rsid w:val="00F20701"/>
    <w:rsid w:val="00F208FC"/>
    <w:rsid w:val="00F20954"/>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2805"/>
    <w:rsid w:val="00F22C29"/>
    <w:rsid w:val="00F22E36"/>
    <w:rsid w:val="00F23020"/>
    <w:rsid w:val="00F2308A"/>
    <w:rsid w:val="00F230A9"/>
    <w:rsid w:val="00F233D4"/>
    <w:rsid w:val="00F23475"/>
    <w:rsid w:val="00F23578"/>
    <w:rsid w:val="00F2362E"/>
    <w:rsid w:val="00F236B0"/>
    <w:rsid w:val="00F23915"/>
    <w:rsid w:val="00F24155"/>
    <w:rsid w:val="00F24283"/>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7E1"/>
    <w:rsid w:val="00F26929"/>
    <w:rsid w:val="00F26C7D"/>
    <w:rsid w:val="00F26F4E"/>
    <w:rsid w:val="00F27487"/>
    <w:rsid w:val="00F27747"/>
    <w:rsid w:val="00F27BCB"/>
    <w:rsid w:val="00F300D7"/>
    <w:rsid w:val="00F30304"/>
    <w:rsid w:val="00F30433"/>
    <w:rsid w:val="00F305E1"/>
    <w:rsid w:val="00F3067D"/>
    <w:rsid w:val="00F30860"/>
    <w:rsid w:val="00F309F7"/>
    <w:rsid w:val="00F30B81"/>
    <w:rsid w:val="00F30C33"/>
    <w:rsid w:val="00F30D0E"/>
    <w:rsid w:val="00F30EF5"/>
    <w:rsid w:val="00F3104B"/>
    <w:rsid w:val="00F31099"/>
    <w:rsid w:val="00F316A9"/>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3B4B"/>
    <w:rsid w:val="00F342A4"/>
    <w:rsid w:val="00F3433D"/>
    <w:rsid w:val="00F34714"/>
    <w:rsid w:val="00F34D02"/>
    <w:rsid w:val="00F34F5C"/>
    <w:rsid w:val="00F356BC"/>
    <w:rsid w:val="00F3594F"/>
    <w:rsid w:val="00F35A8A"/>
    <w:rsid w:val="00F35C82"/>
    <w:rsid w:val="00F35C86"/>
    <w:rsid w:val="00F362C9"/>
    <w:rsid w:val="00F3651C"/>
    <w:rsid w:val="00F366D8"/>
    <w:rsid w:val="00F36745"/>
    <w:rsid w:val="00F3679E"/>
    <w:rsid w:val="00F36EC6"/>
    <w:rsid w:val="00F371B7"/>
    <w:rsid w:val="00F3722C"/>
    <w:rsid w:val="00F37798"/>
    <w:rsid w:val="00F3791D"/>
    <w:rsid w:val="00F37F22"/>
    <w:rsid w:val="00F40645"/>
    <w:rsid w:val="00F40941"/>
    <w:rsid w:val="00F409E2"/>
    <w:rsid w:val="00F40DC4"/>
    <w:rsid w:val="00F41282"/>
    <w:rsid w:val="00F412C6"/>
    <w:rsid w:val="00F41651"/>
    <w:rsid w:val="00F41C9F"/>
    <w:rsid w:val="00F420C7"/>
    <w:rsid w:val="00F420EB"/>
    <w:rsid w:val="00F42333"/>
    <w:rsid w:val="00F42680"/>
    <w:rsid w:val="00F42819"/>
    <w:rsid w:val="00F4287F"/>
    <w:rsid w:val="00F42AEB"/>
    <w:rsid w:val="00F42B46"/>
    <w:rsid w:val="00F42B99"/>
    <w:rsid w:val="00F432AB"/>
    <w:rsid w:val="00F434C4"/>
    <w:rsid w:val="00F437A9"/>
    <w:rsid w:val="00F438E3"/>
    <w:rsid w:val="00F43DEE"/>
    <w:rsid w:val="00F43F2A"/>
    <w:rsid w:val="00F441E6"/>
    <w:rsid w:val="00F442BF"/>
    <w:rsid w:val="00F44FC6"/>
    <w:rsid w:val="00F451C1"/>
    <w:rsid w:val="00F451F3"/>
    <w:rsid w:val="00F453E6"/>
    <w:rsid w:val="00F454D5"/>
    <w:rsid w:val="00F459E2"/>
    <w:rsid w:val="00F45E8C"/>
    <w:rsid w:val="00F45FE9"/>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B2"/>
    <w:rsid w:val="00F519E1"/>
    <w:rsid w:val="00F51AA9"/>
    <w:rsid w:val="00F51B6D"/>
    <w:rsid w:val="00F51C98"/>
    <w:rsid w:val="00F51CC0"/>
    <w:rsid w:val="00F51FA4"/>
    <w:rsid w:val="00F51FDD"/>
    <w:rsid w:val="00F52093"/>
    <w:rsid w:val="00F520BE"/>
    <w:rsid w:val="00F527F7"/>
    <w:rsid w:val="00F52873"/>
    <w:rsid w:val="00F5294A"/>
    <w:rsid w:val="00F529A6"/>
    <w:rsid w:val="00F52BBD"/>
    <w:rsid w:val="00F52E93"/>
    <w:rsid w:val="00F53126"/>
    <w:rsid w:val="00F54152"/>
    <w:rsid w:val="00F542DE"/>
    <w:rsid w:val="00F544BE"/>
    <w:rsid w:val="00F54514"/>
    <w:rsid w:val="00F5457C"/>
    <w:rsid w:val="00F5472B"/>
    <w:rsid w:val="00F5473B"/>
    <w:rsid w:val="00F54948"/>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A0"/>
    <w:rsid w:val="00F576B8"/>
    <w:rsid w:val="00F57920"/>
    <w:rsid w:val="00F57942"/>
    <w:rsid w:val="00F57B9B"/>
    <w:rsid w:val="00F57C30"/>
    <w:rsid w:val="00F57D20"/>
    <w:rsid w:val="00F57F02"/>
    <w:rsid w:val="00F60097"/>
    <w:rsid w:val="00F601AF"/>
    <w:rsid w:val="00F6046F"/>
    <w:rsid w:val="00F60553"/>
    <w:rsid w:val="00F609DF"/>
    <w:rsid w:val="00F60B06"/>
    <w:rsid w:val="00F60C9F"/>
    <w:rsid w:val="00F60E70"/>
    <w:rsid w:val="00F6104A"/>
    <w:rsid w:val="00F6166D"/>
    <w:rsid w:val="00F6182A"/>
    <w:rsid w:val="00F6187C"/>
    <w:rsid w:val="00F61ADA"/>
    <w:rsid w:val="00F61DC3"/>
    <w:rsid w:val="00F61DC6"/>
    <w:rsid w:val="00F61E25"/>
    <w:rsid w:val="00F61E97"/>
    <w:rsid w:val="00F61F41"/>
    <w:rsid w:val="00F61FF9"/>
    <w:rsid w:val="00F625D8"/>
    <w:rsid w:val="00F62715"/>
    <w:rsid w:val="00F62A7C"/>
    <w:rsid w:val="00F631E7"/>
    <w:rsid w:val="00F6337E"/>
    <w:rsid w:val="00F634B4"/>
    <w:rsid w:val="00F63C14"/>
    <w:rsid w:val="00F63C33"/>
    <w:rsid w:val="00F63EE6"/>
    <w:rsid w:val="00F63F8D"/>
    <w:rsid w:val="00F6409A"/>
    <w:rsid w:val="00F640F5"/>
    <w:rsid w:val="00F641DD"/>
    <w:rsid w:val="00F64251"/>
    <w:rsid w:val="00F64257"/>
    <w:rsid w:val="00F64300"/>
    <w:rsid w:val="00F64709"/>
    <w:rsid w:val="00F64BDA"/>
    <w:rsid w:val="00F64C6E"/>
    <w:rsid w:val="00F650E9"/>
    <w:rsid w:val="00F6518B"/>
    <w:rsid w:val="00F65553"/>
    <w:rsid w:val="00F65611"/>
    <w:rsid w:val="00F65C09"/>
    <w:rsid w:val="00F65F0F"/>
    <w:rsid w:val="00F66114"/>
    <w:rsid w:val="00F6612E"/>
    <w:rsid w:val="00F6681E"/>
    <w:rsid w:val="00F668D4"/>
    <w:rsid w:val="00F669E2"/>
    <w:rsid w:val="00F669FC"/>
    <w:rsid w:val="00F66D21"/>
    <w:rsid w:val="00F6723E"/>
    <w:rsid w:val="00F674CC"/>
    <w:rsid w:val="00F6751F"/>
    <w:rsid w:val="00F6785C"/>
    <w:rsid w:val="00F70327"/>
    <w:rsid w:val="00F704DC"/>
    <w:rsid w:val="00F70581"/>
    <w:rsid w:val="00F70AD0"/>
    <w:rsid w:val="00F712E6"/>
    <w:rsid w:val="00F71B93"/>
    <w:rsid w:val="00F71D88"/>
    <w:rsid w:val="00F71E6B"/>
    <w:rsid w:val="00F72205"/>
    <w:rsid w:val="00F72359"/>
    <w:rsid w:val="00F724EC"/>
    <w:rsid w:val="00F72685"/>
    <w:rsid w:val="00F728C5"/>
    <w:rsid w:val="00F72B5F"/>
    <w:rsid w:val="00F72B9D"/>
    <w:rsid w:val="00F72D32"/>
    <w:rsid w:val="00F72DEB"/>
    <w:rsid w:val="00F73030"/>
    <w:rsid w:val="00F735F6"/>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9EF"/>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3E7"/>
    <w:rsid w:val="00F81606"/>
    <w:rsid w:val="00F816EC"/>
    <w:rsid w:val="00F81E22"/>
    <w:rsid w:val="00F81FA9"/>
    <w:rsid w:val="00F822BB"/>
    <w:rsid w:val="00F824F3"/>
    <w:rsid w:val="00F82674"/>
    <w:rsid w:val="00F82838"/>
    <w:rsid w:val="00F82BEB"/>
    <w:rsid w:val="00F82E20"/>
    <w:rsid w:val="00F8368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09"/>
    <w:rsid w:val="00F87D96"/>
    <w:rsid w:val="00F90155"/>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B64"/>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A69"/>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406"/>
    <w:rsid w:val="00FA1907"/>
    <w:rsid w:val="00FA1E13"/>
    <w:rsid w:val="00FA1EF9"/>
    <w:rsid w:val="00FA24FF"/>
    <w:rsid w:val="00FA2971"/>
    <w:rsid w:val="00FA2E75"/>
    <w:rsid w:val="00FA3015"/>
    <w:rsid w:val="00FA3108"/>
    <w:rsid w:val="00FA33D7"/>
    <w:rsid w:val="00FA3412"/>
    <w:rsid w:val="00FA3524"/>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9B6"/>
    <w:rsid w:val="00FA6ADB"/>
    <w:rsid w:val="00FA6CE1"/>
    <w:rsid w:val="00FA706E"/>
    <w:rsid w:val="00FA712B"/>
    <w:rsid w:val="00FA73D9"/>
    <w:rsid w:val="00FA7686"/>
    <w:rsid w:val="00FA7704"/>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1D92"/>
    <w:rsid w:val="00FB2054"/>
    <w:rsid w:val="00FB25CA"/>
    <w:rsid w:val="00FB28EA"/>
    <w:rsid w:val="00FB2A96"/>
    <w:rsid w:val="00FB2B4E"/>
    <w:rsid w:val="00FB3363"/>
    <w:rsid w:val="00FB33F5"/>
    <w:rsid w:val="00FB34B2"/>
    <w:rsid w:val="00FB3593"/>
    <w:rsid w:val="00FB36A7"/>
    <w:rsid w:val="00FB38FF"/>
    <w:rsid w:val="00FB392E"/>
    <w:rsid w:val="00FB3AD8"/>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B0B"/>
    <w:rsid w:val="00FB5C56"/>
    <w:rsid w:val="00FB5D91"/>
    <w:rsid w:val="00FB5F3A"/>
    <w:rsid w:val="00FB6374"/>
    <w:rsid w:val="00FB6408"/>
    <w:rsid w:val="00FB64E3"/>
    <w:rsid w:val="00FB666A"/>
    <w:rsid w:val="00FB6AFF"/>
    <w:rsid w:val="00FB6B8A"/>
    <w:rsid w:val="00FB72D6"/>
    <w:rsid w:val="00FB7422"/>
    <w:rsid w:val="00FB7641"/>
    <w:rsid w:val="00FB76E0"/>
    <w:rsid w:val="00FB772E"/>
    <w:rsid w:val="00FB78C0"/>
    <w:rsid w:val="00FB7C22"/>
    <w:rsid w:val="00FC097D"/>
    <w:rsid w:val="00FC0A7C"/>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90F"/>
    <w:rsid w:val="00FC2B43"/>
    <w:rsid w:val="00FC2FC5"/>
    <w:rsid w:val="00FC3350"/>
    <w:rsid w:val="00FC3486"/>
    <w:rsid w:val="00FC34EE"/>
    <w:rsid w:val="00FC3876"/>
    <w:rsid w:val="00FC3A4B"/>
    <w:rsid w:val="00FC3CD3"/>
    <w:rsid w:val="00FC3E5B"/>
    <w:rsid w:val="00FC3F5F"/>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48A"/>
    <w:rsid w:val="00FC6669"/>
    <w:rsid w:val="00FC6670"/>
    <w:rsid w:val="00FC6C9E"/>
    <w:rsid w:val="00FC6F6E"/>
    <w:rsid w:val="00FC7127"/>
    <w:rsid w:val="00FC71B6"/>
    <w:rsid w:val="00FC731A"/>
    <w:rsid w:val="00FC7361"/>
    <w:rsid w:val="00FC73F3"/>
    <w:rsid w:val="00FC768A"/>
    <w:rsid w:val="00FC773F"/>
    <w:rsid w:val="00FC779E"/>
    <w:rsid w:val="00FC7818"/>
    <w:rsid w:val="00FC7819"/>
    <w:rsid w:val="00FC78D6"/>
    <w:rsid w:val="00FC798A"/>
    <w:rsid w:val="00FC7A05"/>
    <w:rsid w:val="00FC7AF1"/>
    <w:rsid w:val="00FC7E90"/>
    <w:rsid w:val="00FD0130"/>
    <w:rsid w:val="00FD03B0"/>
    <w:rsid w:val="00FD04E0"/>
    <w:rsid w:val="00FD04E8"/>
    <w:rsid w:val="00FD07B3"/>
    <w:rsid w:val="00FD08BA"/>
    <w:rsid w:val="00FD0D17"/>
    <w:rsid w:val="00FD0DF5"/>
    <w:rsid w:val="00FD0F7D"/>
    <w:rsid w:val="00FD10A4"/>
    <w:rsid w:val="00FD1330"/>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EED"/>
    <w:rsid w:val="00FD3FCF"/>
    <w:rsid w:val="00FD438F"/>
    <w:rsid w:val="00FD4404"/>
    <w:rsid w:val="00FD441B"/>
    <w:rsid w:val="00FD4542"/>
    <w:rsid w:val="00FD45D4"/>
    <w:rsid w:val="00FD4A57"/>
    <w:rsid w:val="00FD4F26"/>
    <w:rsid w:val="00FD5098"/>
    <w:rsid w:val="00FD537A"/>
    <w:rsid w:val="00FD541A"/>
    <w:rsid w:val="00FD554E"/>
    <w:rsid w:val="00FD55D9"/>
    <w:rsid w:val="00FD5790"/>
    <w:rsid w:val="00FD5CC0"/>
    <w:rsid w:val="00FD6294"/>
    <w:rsid w:val="00FD6511"/>
    <w:rsid w:val="00FD65ED"/>
    <w:rsid w:val="00FD66CB"/>
    <w:rsid w:val="00FD6724"/>
    <w:rsid w:val="00FD6A9A"/>
    <w:rsid w:val="00FD6BD2"/>
    <w:rsid w:val="00FD6C65"/>
    <w:rsid w:val="00FD6CCA"/>
    <w:rsid w:val="00FD6F71"/>
    <w:rsid w:val="00FD7703"/>
    <w:rsid w:val="00FD7924"/>
    <w:rsid w:val="00FD7B24"/>
    <w:rsid w:val="00FD7CD6"/>
    <w:rsid w:val="00FD7CD7"/>
    <w:rsid w:val="00FE00C2"/>
    <w:rsid w:val="00FE012C"/>
    <w:rsid w:val="00FE01FE"/>
    <w:rsid w:val="00FE04CB"/>
    <w:rsid w:val="00FE0534"/>
    <w:rsid w:val="00FE08D1"/>
    <w:rsid w:val="00FE0B61"/>
    <w:rsid w:val="00FE1126"/>
    <w:rsid w:val="00FE122E"/>
    <w:rsid w:val="00FE1285"/>
    <w:rsid w:val="00FE16F6"/>
    <w:rsid w:val="00FE17CD"/>
    <w:rsid w:val="00FE2060"/>
    <w:rsid w:val="00FE26DD"/>
    <w:rsid w:val="00FE28C4"/>
    <w:rsid w:val="00FE28F6"/>
    <w:rsid w:val="00FE3A07"/>
    <w:rsid w:val="00FE3B87"/>
    <w:rsid w:val="00FE4077"/>
    <w:rsid w:val="00FE46DB"/>
    <w:rsid w:val="00FE48BA"/>
    <w:rsid w:val="00FE4917"/>
    <w:rsid w:val="00FE4940"/>
    <w:rsid w:val="00FE4FA9"/>
    <w:rsid w:val="00FE50CB"/>
    <w:rsid w:val="00FE52C3"/>
    <w:rsid w:val="00FE54FF"/>
    <w:rsid w:val="00FE59AE"/>
    <w:rsid w:val="00FE5CB9"/>
    <w:rsid w:val="00FE62F7"/>
    <w:rsid w:val="00FE646B"/>
    <w:rsid w:val="00FE6624"/>
    <w:rsid w:val="00FE6D49"/>
    <w:rsid w:val="00FE7382"/>
    <w:rsid w:val="00FE765E"/>
    <w:rsid w:val="00FE784D"/>
    <w:rsid w:val="00FE7B24"/>
    <w:rsid w:val="00FE7B6F"/>
    <w:rsid w:val="00FE7E5A"/>
    <w:rsid w:val="00FF0036"/>
    <w:rsid w:val="00FF0672"/>
    <w:rsid w:val="00FF0A2E"/>
    <w:rsid w:val="00FF0C6D"/>
    <w:rsid w:val="00FF0DBE"/>
    <w:rsid w:val="00FF0F63"/>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5BFA"/>
    <w:rsid w:val="00FF600D"/>
    <w:rsid w:val="00FF6408"/>
    <w:rsid w:val="00FF6738"/>
    <w:rsid w:val="00FF685C"/>
    <w:rsid w:val="00FF6865"/>
    <w:rsid w:val="00FF6923"/>
    <w:rsid w:val="00FF6B7D"/>
    <w:rsid w:val="00FF6BF8"/>
    <w:rsid w:val="00FF6EC5"/>
    <w:rsid w:val="00FF7117"/>
    <w:rsid w:val="00FF7395"/>
    <w:rsid w:val="00FF741D"/>
    <w:rsid w:val="00FF7531"/>
    <w:rsid w:val="00FF772E"/>
    <w:rsid w:val="00FF787C"/>
    <w:rsid w:val="00FF7D3B"/>
    <w:rsid w:val="00FF7ED0"/>
    <w:rsid w:val="01120E7F"/>
    <w:rsid w:val="011DAF14"/>
    <w:rsid w:val="01307812"/>
    <w:rsid w:val="013207FA"/>
    <w:rsid w:val="013B5309"/>
    <w:rsid w:val="013D2440"/>
    <w:rsid w:val="014D0552"/>
    <w:rsid w:val="01564B7E"/>
    <w:rsid w:val="015A85AA"/>
    <w:rsid w:val="016BE924"/>
    <w:rsid w:val="0184FE27"/>
    <w:rsid w:val="01997255"/>
    <w:rsid w:val="01ABE1C3"/>
    <w:rsid w:val="01C90A25"/>
    <w:rsid w:val="01CDFD0F"/>
    <w:rsid w:val="01D9AA21"/>
    <w:rsid w:val="01E311A6"/>
    <w:rsid w:val="01E6A3F5"/>
    <w:rsid w:val="01EE77BA"/>
    <w:rsid w:val="01F24E6F"/>
    <w:rsid w:val="01F8F62C"/>
    <w:rsid w:val="0200B9E1"/>
    <w:rsid w:val="020A4AD7"/>
    <w:rsid w:val="020E5405"/>
    <w:rsid w:val="020FBD2F"/>
    <w:rsid w:val="021CD041"/>
    <w:rsid w:val="023548E7"/>
    <w:rsid w:val="02368DFF"/>
    <w:rsid w:val="02401E5E"/>
    <w:rsid w:val="025B9BD3"/>
    <w:rsid w:val="025C518A"/>
    <w:rsid w:val="026CE5EF"/>
    <w:rsid w:val="02789281"/>
    <w:rsid w:val="02847B31"/>
    <w:rsid w:val="028D5A39"/>
    <w:rsid w:val="028E34E7"/>
    <w:rsid w:val="02956534"/>
    <w:rsid w:val="02B1F177"/>
    <w:rsid w:val="02BB3739"/>
    <w:rsid w:val="02BB385D"/>
    <w:rsid w:val="02C39050"/>
    <w:rsid w:val="02CD1844"/>
    <w:rsid w:val="02D09E3E"/>
    <w:rsid w:val="02EEF83D"/>
    <w:rsid w:val="03074EEF"/>
    <w:rsid w:val="0307E062"/>
    <w:rsid w:val="031E1033"/>
    <w:rsid w:val="032568B8"/>
    <w:rsid w:val="03336F3A"/>
    <w:rsid w:val="03390F5D"/>
    <w:rsid w:val="034D7177"/>
    <w:rsid w:val="03505D60"/>
    <w:rsid w:val="035CBEDC"/>
    <w:rsid w:val="036079D0"/>
    <w:rsid w:val="038CB2D1"/>
    <w:rsid w:val="03AF3B1C"/>
    <w:rsid w:val="03FE949A"/>
    <w:rsid w:val="04113E12"/>
    <w:rsid w:val="041C2FDA"/>
    <w:rsid w:val="043D0584"/>
    <w:rsid w:val="0440629E"/>
    <w:rsid w:val="044161DD"/>
    <w:rsid w:val="0449B2A7"/>
    <w:rsid w:val="044D3533"/>
    <w:rsid w:val="0457D330"/>
    <w:rsid w:val="04747C3A"/>
    <w:rsid w:val="04BD10FF"/>
    <w:rsid w:val="04BF7CFE"/>
    <w:rsid w:val="04D9B212"/>
    <w:rsid w:val="04DBF777"/>
    <w:rsid w:val="04E6F5B2"/>
    <w:rsid w:val="04EA0476"/>
    <w:rsid w:val="04EF1002"/>
    <w:rsid w:val="04FB018E"/>
    <w:rsid w:val="0504E034"/>
    <w:rsid w:val="050EBE90"/>
    <w:rsid w:val="051B0A80"/>
    <w:rsid w:val="05252DDE"/>
    <w:rsid w:val="0529DB6C"/>
    <w:rsid w:val="0551D86D"/>
    <w:rsid w:val="0560AF34"/>
    <w:rsid w:val="056F162D"/>
    <w:rsid w:val="057D7F88"/>
    <w:rsid w:val="0581DCBB"/>
    <w:rsid w:val="058C8161"/>
    <w:rsid w:val="05A67957"/>
    <w:rsid w:val="05A6A051"/>
    <w:rsid w:val="05C9D838"/>
    <w:rsid w:val="05D02ADE"/>
    <w:rsid w:val="05FAF23F"/>
    <w:rsid w:val="0628E47B"/>
    <w:rsid w:val="062D8445"/>
    <w:rsid w:val="06333728"/>
    <w:rsid w:val="063B8B36"/>
    <w:rsid w:val="0641BDDE"/>
    <w:rsid w:val="065268F2"/>
    <w:rsid w:val="067105FE"/>
    <w:rsid w:val="06762A9A"/>
    <w:rsid w:val="0681E8A1"/>
    <w:rsid w:val="068739D0"/>
    <w:rsid w:val="068D0BF6"/>
    <w:rsid w:val="06944171"/>
    <w:rsid w:val="06A38994"/>
    <w:rsid w:val="06BEECEF"/>
    <w:rsid w:val="06C5731D"/>
    <w:rsid w:val="06EDBDFB"/>
    <w:rsid w:val="06F491D9"/>
    <w:rsid w:val="073475DD"/>
    <w:rsid w:val="073AC3D9"/>
    <w:rsid w:val="0748D1F4"/>
    <w:rsid w:val="075914B0"/>
    <w:rsid w:val="075B82EF"/>
    <w:rsid w:val="076ADBD0"/>
    <w:rsid w:val="0796972F"/>
    <w:rsid w:val="07BB002D"/>
    <w:rsid w:val="07F639EA"/>
    <w:rsid w:val="08141E78"/>
    <w:rsid w:val="08314712"/>
    <w:rsid w:val="085FE9E5"/>
    <w:rsid w:val="08658760"/>
    <w:rsid w:val="0897341F"/>
    <w:rsid w:val="08A1907F"/>
    <w:rsid w:val="08DB8242"/>
    <w:rsid w:val="08E9070E"/>
    <w:rsid w:val="08F88988"/>
    <w:rsid w:val="090FB0BA"/>
    <w:rsid w:val="0920C893"/>
    <w:rsid w:val="092FBBE1"/>
    <w:rsid w:val="09433BE8"/>
    <w:rsid w:val="094C3312"/>
    <w:rsid w:val="0953C263"/>
    <w:rsid w:val="0955D1A1"/>
    <w:rsid w:val="095E9BF1"/>
    <w:rsid w:val="09736CB3"/>
    <w:rsid w:val="097999FF"/>
    <w:rsid w:val="0981D81C"/>
    <w:rsid w:val="0988C4B3"/>
    <w:rsid w:val="0998B556"/>
    <w:rsid w:val="09BA2217"/>
    <w:rsid w:val="09CEA91A"/>
    <w:rsid w:val="09D50D4B"/>
    <w:rsid w:val="09ED7ABD"/>
    <w:rsid w:val="0A0C02D3"/>
    <w:rsid w:val="0A16FBB3"/>
    <w:rsid w:val="0A1E72B2"/>
    <w:rsid w:val="0A326206"/>
    <w:rsid w:val="0A437ECE"/>
    <w:rsid w:val="0A4A6699"/>
    <w:rsid w:val="0A537AE8"/>
    <w:rsid w:val="0AA10195"/>
    <w:rsid w:val="0AB7CE22"/>
    <w:rsid w:val="0ABE346D"/>
    <w:rsid w:val="0AE05553"/>
    <w:rsid w:val="0AE3281E"/>
    <w:rsid w:val="0AEC321B"/>
    <w:rsid w:val="0AF1E3BF"/>
    <w:rsid w:val="0AF33B7D"/>
    <w:rsid w:val="0B17552C"/>
    <w:rsid w:val="0B2465DE"/>
    <w:rsid w:val="0B2BFD4E"/>
    <w:rsid w:val="0B450684"/>
    <w:rsid w:val="0B55C056"/>
    <w:rsid w:val="0B6DCB21"/>
    <w:rsid w:val="0B85EB5D"/>
    <w:rsid w:val="0B8A9B0A"/>
    <w:rsid w:val="0B8E4A0A"/>
    <w:rsid w:val="0B952186"/>
    <w:rsid w:val="0BB46A7B"/>
    <w:rsid w:val="0BC02D90"/>
    <w:rsid w:val="0BCFFF7C"/>
    <w:rsid w:val="0BF14E39"/>
    <w:rsid w:val="0BF28497"/>
    <w:rsid w:val="0C0B1161"/>
    <w:rsid w:val="0C0B7A53"/>
    <w:rsid w:val="0C2D8E45"/>
    <w:rsid w:val="0C32F65A"/>
    <w:rsid w:val="0C3B257A"/>
    <w:rsid w:val="0C575238"/>
    <w:rsid w:val="0C66C0C6"/>
    <w:rsid w:val="0C6DD01B"/>
    <w:rsid w:val="0C7D3FBA"/>
    <w:rsid w:val="0C8251A5"/>
    <w:rsid w:val="0C8C5E59"/>
    <w:rsid w:val="0C963320"/>
    <w:rsid w:val="0CA1BCC6"/>
    <w:rsid w:val="0CB89B15"/>
    <w:rsid w:val="0CC56EDF"/>
    <w:rsid w:val="0CD3C12A"/>
    <w:rsid w:val="0CDA2FE2"/>
    <w:rsid w:val="0CDE7A68"/>
    <w:rsid w:val="0CE0B3C9"/>
    <w:rsid w:val="0CE93F1D"/>
    <w:rsid w:val="0CEA05E8"/>
    <w:rsid w:val="0D046F8D"/>
    <w:rsid w:val="0D0EB73E"/>
    <w:rsid w:val="0D1487B0"/>
    <w:rsid w:val="0D32942B"/>
    <w:rsid w:val="0D532483"/>
    <w:rsid w:val="0D5F5A10"/>
    <w:rsid w:val="0D8FC4B0"/>
    <w:rsid w:val="0DA8AA54"/>
    <w:rsid w:val="0DAF9DB6"/>
    <w:rsid w:val="0DC7A5AB"/>
    <w:rsid w:val="0DD65276"/>
    <w:rsid w:val="0DDC3171"/>
    <w:rsid w:val="0DE957B9"/>
    <w:rsid w:val="0DFAC284"/>
    <w:rsid w:val="0DFC2861"/>
    <w:rsid w:val="0E1250B2"/>
    <w:rsid w:val="0E1F65B7"/>
    <w:rsid w:val="0E2AC2C1"/>
    <w:rsid w:val="0E30DBCD"/>
    <w:rsid w:val="0E416A06"/>
    <w:rsid w:val="0E495D8B"/>
    <w:rsid w:val="0E9EFEB8"/>
    <w:rsid w:val="0EA94398"/>
    <w:rsid w:val="0EC5C381"/>
    <w:rsid w:val="0EEEC155"/>
    <w:rsid w:val="0EFCA438"/>
    <w:rsid w:val="0F0102E8"/>
    <w:rsid w:val="0F25271D"/>
    <w:rsid w:val="0F3C5CEE"/>
    <w:rsid w:val="0F522AFB"/>
    <w:rsid w:val="0F56D592"/>
    <w:rsid w:val="0F68DE32"/>
    <w:rsid w:val="0F6C6E58"/>
    <w:rsid w:val="0F8D92E7"/>
    <w:rsid w:val="0F98A098"/>
    <w:rsid w:val="0FA27E51"/>
    <w:rsid w:val="0FA9F8D7"/>
    <w:rsid w:val="0FBDFC4A"/>
    <w:rsid w:val="0FBF4953"/>
    <w:rsid w:val="0FC2A21F"/>
    <w:rsid w:val="0FCAC0DF"/>
    <w:rsid w:val="0FD2F64F"/>
    <w:rsid w:val="0FDB21D8"/>
    <w:rsid w:val="0FFAD44F"/>
    <w:rsid w:val="1019F8FA"/>
    <w:rsid w:val="102415A8"/>
    <w:rsid w:val="1024CA04"/>
    <w:rsid w:val="1027258D"/>
    <w:rsid w:val="104C4AAC"/>
    <w:rsid w:val="10582937"/>
    <w:rsid w:val="105ACA6A"/>
    <w:rsid w:val="105FB8F1"/>
    <w:rsid w:val="106377FF"/>
    <w:rsid w:val="1071D783"/>
    <w:rsid w:val="10724BF7"/>
    <w:rsid w:val="10903B56"/>
    <w:rsid w:val="1098169B"/>
    <w:rsid w:val="109DA186"/>
    <w:rsid w:val="109FDE19"/>
    <w:rsid w:val="10A38AD6"/>
    <w:rsid w:val="10ABE74C"/>
    <w:rsid w:val="10D98FFA"/>
    <w:rsid w:val="10E1FC6B"/>
    <w:rsid w:val="10EDFE97"/>
    <w:rsid w:val="110D4A2D"/>
    <w:rsid w:val="110E965C"/>
    <w:rsid w:val="11298B41"/>
    <w:rsid w:val="1129AFDA"/>
    <w:rsid w:val="116F043E"/>
    <w:rsid w:val="1197CD65"/>
    <w:rsid w:val="11999F9B"/>
    <w:rsid w:val="119FBF0D"/>
    <w:rsid w:val="11ABFA98"/>
    <w:rsid w:val="11B8F5E8"/>
    <w:rsid w:val="11C0FEDA"/>
    <w:rsid w:val="11C9FD59"/>
    <w:rsid w:val="11DE926C"/>
    <w:rsid w:val="11E1F052"/>
    <w:rsid w:val="12012FD8"/>
    <w:rsid w:val="12030743"/>
    <w:rsid w:val="1207016D"/>
    <w:rsid w:val="122D8093"/>
    <w:rsid w:val="12416C30"/>
    <w:rsid w:val="125FFFEF"/>
    <w:rsid w:val="127D51A7"/>
    <w:rsid w:val="128798CE"/>
    <w:rsid w:val="12A865B9"/>
    <w:rsid w:val="12C5DE74"/>
    <w:rsid w:val="12CF7870"/>
    <w:rsid w:val="12DA1A15"/>
    <w:rsid w:val="12DC6333"/>
    <w:rsid w:val="12E9E976"/>
    <w:rsid w:val="130E0BB4"/>
    <w:rsid w:val="1310CF74"/>
    <w:rsid w:val="13118DE2"/>
    <w:rsid w:val="1311F384"/>
    <w:rsid w:val="13188911"/>
    <w:rsid w:val="134E87CC"/>
    <w:rsid w:val="1369AB06"/>
    <w:rsid w:val="137DA174"/>
    <w:rsid w:val="13903013"/>
    <w:rsid w:val="139A3082"/>
    <w:rsid w:val="139B9B1D"/>
    <w:rsid w:val="139DE245"/>
    <w:rsid w:val="13AAE386"/>
    <w:rsid w:val="13B2754F"/>
    <w:rsid w:val="13BBB304"/>
    <w:rsid w:val="13BE128D"/>
    <w:rsid w:val="13BF01E5"/>
    <w:rsid w:val="13CAC3AE"/>
    <w:rsid w:val="13D7B55A"/>
    <w:rsid w:val="13DC42AC"/>
    <w:rsid w:val="13EC81C3"/>
    <w:rsid w:val="13EEAD29"/>
    <w:rsid w:val="13F2E4EB"/>
    <w:rsid w:val="13F4B4F4"/>
    <w:rsid w:val="14032DC1"/>
    <w:rsid w:val="141B2FEF"/>
    <w:rsid w:val="14737A4B"/>
    <w:rsid w:val="14765251"/>
    <w:rsid w:val="147877CD"/>
    <w:rsid w:val="148625CE"/>
    <w:rsid w:val="14AE288C"/>
    <w:rsid w:val="14B1836C"/>
    <w:rsid w:val="14CE0833"/>
    <w:rsid w:val="14DB743C"/>
    <w:rsid w:val="14DD9A7E"/>
    <w:rsid w:val="14E9F466"/>
    <w:rsid w:val="14F76950"/>
    <w:rsid w:val="15014543"/>
    <w:rsid w:val="15025003"/>
    <w:rsid w:val="150C1507"/>
    <w:rsid w:val="15113567"/>
    <w:rsid w:val="1515025E"/>
    <w:rsid w:val="1529302A"/>
    <w:rsid w:val="152A7D10"/>
    <w:rsid w:val="153234FF"/>
    <w:rsid w:val="153EA6B1"/>
    <w:rsid w:val="1544BA58"/>
    <w:rsid w:val="15496E7D"/>
    <w:rsid w:val="154E4093"/>
    <w:rsid w:val="1550B91A"/>
    <w:rsid w:val="1552CEA6"/>
    <w:rsid w:val="1553F79E"/>
    <w:rsid w:val="1557482A"/>
    <w:rsid w:val="15A2BD69"/>
    <w:rsid w:val="15B344D1"/>
    <w:rsid w:val="15B8CF4D"/>
    <w:rsid w:val="15BA6BC4"/>
    <w:rsid w:val="15D8CEA1"/>
    <w:rsid w:val="15DE5650"/>
    <w:rsid w:val="15E1AFA4"/>
    <w:rsid w:val="15FDBE54"/>
    <w:rsid w:val="16045DA6"/>
    <w:rsid w:val="1612DF17"/>
    <w:rsid w:val="1629D25C"/>
    <w:rsid w:val="1645DEC7"/>
    <w:rsid w:val="164CEA66"/>
    <w:rsid w:val="1660B57E"/>
    <w:rsid w:val="1686391B"/>
    <w:rsid w:val="168B95F0"/>
    <w:rsid w:val="169DF4D8"/>
    <w:rsid w:val="16B270EE"/>
    <w:rsid w:val="16B83FC5"/>
    <w:rsid w:val="16C871C6"/>
    <w:rsid w:val="16DE5C1F"/>
    <w:rsid w:val="16F6E776"/>
    <w:rsid w:val="16FFE7A3"/>
    <w:rsid w:val="171FD987"/>
    <w:rsid w:val="1757F888"/>
    <w:rsid w:val="178B1461"/>
    <w:rsid w:val="17A10C75"/>
    <w:rsid w:val="17BA6286"/>
    <w:rsid w:val="17BFFBB2"/>
    <w:rsid w:val="17C579F5"/>
    <w:rsid w:val="17C8D3AC"/>
    <w:rsid w:val="17CB20F6"/>
    <w:rsid w:val="17DD107B"/>
    <w:rsid w:val="17E3FF27"/>
    <w:rsid w:val="17ED1327"/>
    <w:rsid w:val="17EE6BCC"/>
    <w:rsid w:val="17F31873"/>
    <w:rsid w:val="17F57B10"/>
    <w:rsid w:val="17F8D156"/>
    <w:rsid w:val="1800F481"/>
    <w:rsid w:val="180AAFE4"/>
    <w:rsid w:val="1815FA09"/>
    <w:rsid w:val="183CA9AA"/>
    <w:rsid w:val="185BD723"/>
    <w:rsid w:val="18683C56"/>
    <w:rsid w:val="187837FC"/>
    <w:rsid w:val="18795C44"/>
    <w:rsid w:val="18934B76"/>
    <w:rsid w:val="18A2B14B"/>
    <w:rsid w:val="18CF112F"/>
    <w:rsid w:val="18D2045D"/>
    <w:rsid w:val="18EB18FC"/>
    <w:rsid w:val="18F1563E"/>
    <w:rsid w:val="19195F63"/>
    <w:rsid w:val="1933FC98"/>
    <w:rsid w:val="1940588A"/>
    <w:rsid w:val="1945F4E6"/>
    <w:rsid w:val="195687F7"/>
    <w:rsid w:val="1965BA44"/>
    <w:rsid w:val="19715F70"/>
    <w:rsid w:val="197F732B"/>
    <w:rsid w:val="19930757"/>
    <w:rsid w:val="19F82ADB"/>
    <w:rsid w:val="1A0A7C50"/>
    <w:rsid w:val="1A0C9694"/>
    <w:rsid w:val="1A1A8E79"/>
    <w:rsid w:val="1A1B20F2"/>
    <w:rsid w:val="1A1B2B0E"/>
    <w:rsid w:val="1A25ACF0"/>
    <w:rsid w:val="1A297746"/>
    <w:rsid w:val="1A2F1D7B"/>
    <w:rsid w:val="1A30FDF8"/>
    <w:rsid w:val="1A3B3BD8"/>
    <w:rsid w:val="1A75F80A"/>
    <w:rsid w:val="1A7AB855"/>
    <w:rsid w:val="1A91138A"/>
    <w:rsid w:val="1AA87D3B"/>
    <w:rsid w:val="1AA8C481"/>
    <w:rsid w:val="1ABF92BC"/>
    <w:rsid w:val="1AED4FC4"/>
    <w:rsid w:val="1AFBDA49"/>
    <w:rsid w:val="1B0CF7DE"/>
    <w:rsid w:val="1B105BB6"/>
    <w:rsid w:val="1B1C9B8C"/>
    <w:rsid w:val="1B2BF2C3"/>
    <w:rsid w:val="1B4EDECA"/>
    <w:rsid w:val="1B500B8E"/>
    <w:rsid w:val="1B553088"/>
    <w:rsid w:val="1B6DDAF1"/>
    <w:rsid w:val="1B72922B"/>
    <w:rsid w:val="1B8E6262"/>
    <w:rsid w:val="1BAE7297"/>
    <w:rsid w:val="1BAF3CE0"/>
    <w:rsid w:val="1BC2AA19"/>
    <w:rsid w:val="1BDF598D"/>
    <w:rsid w:val="1BE63AC0"/>
    <w:rsid w:val="1BFDA82F"/>
    <w:rsid w:val="1C0E95E5"/>
    <w:rsid w:val="1C3219B2"/>
    <w:rsid w:val="1C3A2A9A"/>
    <w:rsid w:val="1C3B5AC7"/>
    <w:rsid w:val="1C416755"/>
    <w:rsid w:val="1C5C2EA2"/>
    <w:rsid w:val="1C60F7D0"/>
    <w:rsid w:val="1C83B058"/>
    <w:rsid w:val="1C96F8C6"/>
    <w:rsid w:val="1CA24D13"/>
    <w:rsid w:val="1CBA223F"/>
    <w:rsid w:val="1CCF6D76"/>
    <w:rsid w:val="1CE72FC9"/>
    <w:rsid w:val="1CE88CF7"/>
    <w:rsid w:val="1CEBC551"/>
    <w:rsid w:val="1CF72961"/>
    <w:rsid w:val="1D07E06F"/>
    <w:rsid w:val="1D0BDC28"/>
    <w:rsid w:val="1D2DD358"/>
    <w:rsid w:val="1D2F1D93"/>
    <w:rsid w:val="1D49019D"/>
    <w:rsid w:val="1D5AB2DD"/>
    <w:rsid w:val="1D5CF54B"/>
    <w:rsid w:val="1D8F9FE5"/>
    <w:rsid w:val="1DA8DEE3"/>
    <w:rsid w:val="1DAF5A5C"/>
    <w:rsid w:val="1DB176EC"/>
    <w:rsid w:val="1DB5D472"/>
    <w:rsid w:val="1DFF1793"/>
    <w:rsid w:val="1E017021"/>
    <w:rsid w:val="1E0C0A18"/>
    <w:rsid w:val="1E3F1D3C"/>
    <w:rsid w:val="1E502DAA"/>
    <w:rsid w:val="1E5AEA5E"/>
    <w:rsid w:val="1E5C9B2F"/>
    <w:rsid w:val="1E62000F"/>
    <w:rsid w:val="1E786330"/>
    <w:rsid w:val="1E99C8DC"/>
    <w:rsid w:val="1EA53422"/>
    <w:rsid w:val="1EBE0202"/>
    <w:rsid w:val="1EFCDD8E"/>
    <w:rsid w:val="1F0A29F0"/>
    <w:rsid w:val="1F24EDF3"/>
    <w:rsid w:val="1F5C2B3F"/>
    <w:rsid w:val="1F76D49F"/>
    <w:rsid w:val="1FB5A1CF"/>
    <w:rsid w:val="1FB5A645"/>
    <w:rsid w:val="1FC5DB00"/>
    <w:rsid w:val="1FD3E7DC"/>
    <w:rsid w:val="1FE256E7"/>
    <w:rsid w:val="1FE41E39"/>
    <w:rsid w:val="1FE73020"/>
    <w:rsid w:val="1FF92D3C"/>
    <w:rsid w:val="1FFDFE49"/>
    <w:rsid w:val="2003F7E8"/>
    <w:rsid w:val="202247F8"/>
    <w:rsid w:val="2036675A"/>
    <w:rsid w:val="205574BC"/>
    <w:rsid w:val="206AD5F9"/>
    <w:rsid w:val="206EAA91"/>
    <w:rsid w:val="207AE3F5"/>
    <w:rsid w:val="208C7F78"/>
    <w:rsid w:val="209304B4"/>
    <w:rsid w:val="20A61F2F"/>
    <w:rsid w:val="20AC02CE"/>
    <w:rsid w:val="20C6E31D"/>
    <w:rsid w:val="20C75877"/>
    <w:rsid w:val="20D61452"/>
    <w:rsid w:val="20F8D929"/>
    <w:rsid w:val="21014D4A"/>
    <w:rsid w:val="210D3E86"/>
    <w:rsid w:val="21141A3A"/>
    <w:rsid w:val="211A0D78"/>
    <w:rsid w:val="211ACDFE"/>
    <w:rsid w:val="211C6046"/>
    <w:rsid w:val="2142023B"/>
    <w:rsid w:val="214E733B"/>
    <w:rsid w:val="217D0095"/>
    <w:rsid w:val="217E3344"/>
    <w:rsid w:val="21898937"/>
    <w:rsid w:val="21990CA2"/>
    <w:rsid w:val="219CB7AF"/>
    <w:rsid w:val="21A74517"/>
    <w:rsid w:val="21AFF623"/>
    <w:rsid w:val="21B8A2A3"/>
    <w:rsid w:val="21BCE169"/>
    <w:rsid w:val="21C13AD8"/>
    <w:rsid w:val="21C1FF58"/>
    <w:rsid w:val="21CCBCC0"/>
    <w:rsid w:val="21D765A3"/>
    <w:rsid w:val="21E4540B"/>
    <w:rsid w:val="21E89ED6"/>
    <w:rsid w:val="21EAE841"/>
    <w:rsid w:val="2205BDBA"/>
    <w:rsid w:val="2222F122"/>
    <w:rsid w:val="222E942F"/>
    <w:rsid w:val="22330110"/>
    <w:rsid w:val="22431EB9"/>
    <w:rsid w:val="22572AD3"/>
    <w:rsid w:val="22751FE2"/>
    <w:rsid w:val="22754CF3"/>
    <w:rsid w:val="22B78D02"/>
    <w:rsid w:val="22B8D9D6"/>
    <w:rsid w:val="230F4C78"/>
    <w:rsid w:val="2312FFD7"/>
    <w:rsid w:val="231AA5FA"/>
    <w:rsid w:val="23291349"/>
    <w:rsid w:val="23375AC5"/>
    <w:rsid w:val="2341574D"/>
    <w:rsid w:val="234300CA"/>
    <w:rsid w:val="2353B817"/>
    <w:rsid w:val="235A3ED4"/>
    <w:rsid w:val="2369FA49"/>
    <w:rsid w:val="236D39AE"/>
    <w:rsid w:val="239639A5"/>
    <w:rsid w:val="23A048D5"/>
    <w:rsid w:val="23A5496D"/>
    <w:rsid w:val="23AA7613"/>
    <w:rsid w:val="23B37DFC"/>
    <w:rsid w:val="23CA441B"/>
    <w:rsid w:val="23D13E65"/>
    <w:rsid w:val="23D40FF1"/>
    <w:rsid w:val="23EA8C03"/>
    <w:rsid w:val="23EE3B9B"/>
    <w:rsid w:val="240829DD"/>
    <w:rsid w:val="24183AEE"/>
    <w:rsid w:val="243FA5CB"/>
    <w:rsid w:val="24639450"/>
    <w:rsid w:val="24CAD2CE"/>
    <w:rsid w:val="24E573B1"/>
    <w:rsid w:val="24E6F780"/>
    <w:rsid w:val="24F416DF"/>
    <w:rsid w:val="24FF6B7E"/>
    <w:rsid w:val="25063AFE"/>
    <w:rsid w:val="251AC624"/>
    <w:rsid w:val="253BC0D3"/>
    <w:rsid w:val="253D83A7"/>
    <w:rsid w:val="253DC4EC"/>
    <w:rsid w:val="2544C7AC"/>
    <w:rsid w:val="25529A06"/>
    <w:rsid w:val="2558C26A"/>
    <w:rsid w:val="256729B3"/>
    <w:rsid w:val="258700EF"/>
    <w:rsid w:val="2591FE74"/>
    <w:rsid w:val="25A85F72"/>
    <w:rsid w:val="25DA92EE"/>
    <w:rsid w:val="25EB79ED"/>
    <w:rsid w:val="25F6649E"/>
    <w:rsid w:val="25F9FB6B"/>
    <w:rsid w:val="260AB766"/>
    <w:rsid w:val="2610B604"/>
    <w:rsid w:val="2619BEF8"/>
    <w:rsid w:val="261B09EB"/>
    <w:rsid w:val="261EF8E7"/>
    <w:rsid w:val="26509A6D"/>
    <w:rsid w:val="26512BF5"/>
    <w:rsid w:val="265FFA46"/>
    <w:rsid w:val="2685854C"/>
    <w:rsid w:val="26A93885"/>
    <w:rsid w:val="26B0CC98"/>
    <w:rsid w:val="26B197A4"/>
    <w:rsid w:val="26D3D520"/>
    <w:rsid w:val="26D66528"/>
    <w:rsid w:val="26DF300E"/>
    <w:rsid w:val="26F8595F"/>
    <w:rsid w:val="270F054D"/>
    <w:rsid w:val="270FFD14"/>
    <w:rsid w:val="27177CC8"/>
    <w:rsid w:val="271F7920"/>
    <w:rsid w:val="272BFA8C"/>
    <w:rsid w:val="272F662B"/>
    <w:rsid w:val="274E5004"/>
    <w:rsid w:val="275C43FC"/>
    <w:rsid w:val="275EFB7E"/>
    <w:rsid w:val="277EE4EE"/>
    <w:rsid w:val="27995A73"/>
    <w:rsid w:val="27A4E429"/>
    <w:rsid w:val="27AADC2C"/>
    <w:rsid w:val="27BF7C93"/>
    <w:rsid w:val="27CA96F4"/>
    <w:rsid w:val="27EA8D62"/>
    <w:rsid w:val="27FA380B"/>
    <w:rsid w:val="281697CB"/>
    <w:rsid w:val="28215B08"/>
    <w:rsid w:val="283D526C"/>
    <w:rsid w:val="284FC1D5"/>
    <w:rsid w:val="285D5A91"/>
    <w:rsid w:val="28626190"/>
    <w:rsid w:val="28878419"/>
    <w:rsid w:val="2895D369"/>
    <w:rsid w:val="28972ADB"/>
    <w:rsid w:val="289FAC81"/>
    <w:rsid w:val="28B16F79"/>
    <w:rsid w:val="28CB7017"/>
    <w:rsid w:val="28DC0504"/>
    <w:rsid w:val="28E125D7"/>
    <w:rsid w:val="28E19C62"/>
    <w:rsid w:val="28F776A0"/>
    <w:rsid w:val="2914AC4F"/>
    <w:rsid w:val="292D8F4D"/>
    <w:rsid w:val="29320B6F"/>
    <w:rsid w:val="293B2BA1"/>
    <w:rsid w:val="293C594A"/>
    <w:rsid w:val="2952ADF6"/>
    <w:rsid w:val="296EC64D"/>
    <w:rsid w:val="2974EA09"/>
    <w:rsid w:val="29834627"/>
    <w:rsid w:val="298D24C5"/>
    <w:rsid w:val="29939A2C"/>
    <w:rsid w:val="29AAF767"/>
    <w:rsid w:val="29AE6DDF"/>
    <w:rsid w:val="29B297C8"/>
    <w:rsid w:val="29BC5B90"/>
    <w:rsid w:val="29CD1E30"/>
    <w:rsid w:val="29DD96DC"/>
    <w:rsid w:val="29FB620B"/>
    <w:rsid w:val="29FE3839"/>
    <w:rsid w:val="2A0F22D7"/>
    <w:rsid w:val="2A202E0D"/>
    <w:rsid w:val="2A2233EF"/>
    <w:rsid w:val="2A3E2CC8"/>
    <w:rsid w:val="2A487BBA"/>
    <w:rsid w:val="2A5333F8"/>
    <w:rsid w:val="2A63A87C"/>
    <w:rsid w:val="2A6AD814"/>
    <w:rsid w:val="2A894C3C"/>
    <w:rsid w:val="2A97950C"/>
    <w:rsid w:val="2AA5F26D"/>
    <w:rsid w:val="2AB3D343"/>
    <w:rsid w:val="2ACBD746"/>
    <w:rsid w:val="2ADD8EE5"/>
    <w:rsid w:val="2AE1FF74"/>
    <w:rsid w:val="2AF2F7A1"/>
    <w:rsid w:val="2AFE314B"/>
    <w:rsid w:val="2B0C13A5"/>
    <w:rsid w:val="2B2611A9"/>
    <w:rsid w:val="2B2C2471"/>
    <w:rsid w:val="2B2D0AE4"/>
    <w:rsid w:val="2B43EB85"/>
    <w:rsid w:val="2B46482C"/>
    <w:rsid w:val="2B48F791"/>
    <w:rsid w:val="2B765BE9"/>
    <w:rsid w:val="2B8CAE1D"/>
    <w:rsid w:val="2B8E2DC2"/>
    <w:rsid w:val="2BB410C2"/>
    <w:rsid w:val="2BC57B53"/>
    <w:rsid w:val="2BD08C74"/>
    <w:rsid w:val="2BECAEE1"/>
    <w:rsid w:val="2C067103"/>
    <w:rsid w:val="2C15146D"/>
    <w:rsid w:val="2C205286"/>
    <w:rsid w:val="2C227D4D"/>
    <w:rsid w:val="2C3FF068"/>
    <w:rsid w:val="2C44CA9E"/>
    <w:rsid w:val="2C49F44A"/>
    <w:rsid w:val="2C753F91"/>
    <w:rsid w:val="2C8186F2"/>
    <w:rsid w:val="2C8847AD"/>
    <w:rsid w:val="2C98D8B6"/>
    <w:rsid w:val="2CA3A535"/>
    <w:rsid w:val="2CAC8ACB"/>
    <w:rsid w:val="2CD99E10"/>
    <w:rsid w:val="2CFBD0A7"/>
    <w:rsid w:val="2D029E63"/>
    <w:rsid w:val="2D0C5CB1"/>
    <w:rsid w:val="2D0DBA2C"/>
    <w:rsid w:val="2D274516"/>
    <w:rsid w:val="2D481F18"/>
    <w:rsid w:val="2D4DA4A4"/>
    <w:rsid w:val="2D64958C"/>
    <w:rsid w:val="2D6F50AD"/>
    <w:rsid w:val="2D91E8FA"/>
    <w:rsid w:val="2DA8980B"/>
    <w:rsid w:val="2DB4238D"/>
    <w:rsid w:val="2DB85EB5"/>
    <w:rsid w:val="2DB8AC42"/>
    <w:rsid w:val="2DB8E05F"/>
    <w:rsid w:val="2DBACE54"/>
    <w:rsid w:val="2DBC2FB5"/>
    <w:rsid w:val="2DD7C812"/>
    <w:rsid w:val="2DDD4B88"/>
    <w:rsid w:val="2DE211F4"/>
    <w:rsid w:val="2DE66E64"/>
    <w:rsid w:val="2E215268"/>
    <w:rsid w:val="2E354E46"/>
    <w:rsid w:val="2E383AAF"/>
    <w:rsid w:val="2E4264C7"/>
    <w:rsid w:val="2E4B42F1"/>
    <w:rsid w:val="2E5899E4"/>
    <w:rsid w:val="2E694CF8"/>
    <w:rsid w:val="2E71505E"/>
    <w:rsid w:val="2E72407D"/>
    <w:rsid w:val="2E7ACCFE"/>
    <w:rsid w:val="2E9B3894"/>
    <w:rsid w:val="2EB7449A"/>
    <w:rsid w:val="2EC4B478"/>
    <w:rsid w:val="2EC672A0"/>
    <w:rsid w:val="2ED012B9"/>
    <w:rsid w:val="2ED4093A"/>
    <w:rsid w:val="2ED99E6B"/>
    <w:rsid w:val="2EE3DAD9"/>
    <w:rsid w:val="2EE8299C"/>
    <w:rsid w:val="2EEA92EB"/>
    <w:rsid w:val="2EEE8E43"/>
    <w:rsid w:val="2EF4C1FE"/>
    <w:rsid w:val="2F01913D"/>
    <w:rsid w:val="2F16823E"/>
    <w:rsid w:val="2F20FFB8"/>
    <w:rsid w:val="2F41A7B4"/>
    <w:rsid w:val="2F523AAE"/>
    <w:rsid w:val="2F8CE867"/>
    <w:rsid w:val="2F982F72"/>
    <w:rsid w:val="2FAA1C7D"/>
    <w:rsid w:val="2FBFD940"/>
    <w:rsid w:val="2FD2D57D"/>
    <w:rsid w:val="2FDCB670"/>
    <w:rsid w:val="2FDE3528"/>
    <w:rsid w:val="2FDEEC5E"/>
    <w:rsid w:val="2FE8992D"/>
    <w:rsid w:val="2FE8F92E"/>
    <w:rsid w:val="2FEC9889"/>
    <w:rsid w:val="2FF3C72E"/>
    <w:rsid w:val="2FFCE003"/>
    <w:rsid w:val="300A1805"/>
    <w:rsid w:val="301E661B"/>
    <w:rsid w:val="302C278F"/>
    <w:rsid w:val="303A146B"/>
    <w:rsid w:val="303C2316"/>
    <w:rsid w:val="3053BD70"/>
    <w:rsid w:val="305E6A4B"/>
    <w:rsid w:val="30622C85"/>
    <w:rsid w:val="30638894"/>
    <w:rsid w:val="3071145F"/>
    <w:rsid w:val="30933368"/>
    <w:rsid w:val="30AE5C13"/>
    <w:rsid w:val="30BAEDE5"/>
    <w:rsid w:val="30C9ABE8"/>
    <w:rsid w:val="30D02364"/>
    <w:rsid w:val="30E08197"/>
    <w:rsid w:val="30EB964B"/>
    <w:rsid w:val="30EC7B89"/>
    <w:rsid w:val="30F792A7"/>
    <w:rsid w:val="3102455B"/>
    <w:rsid w:val="31243FFE"/>
    <w:rsid w:val="312D6F9A"/>
    <w:rsid w:val="31300E03"/>
    <w:rsid w:val="3136BDB2"/>
    <w:rsid w:val="3163A402"/>
    <w:rsid w:val="316707CD"/>
    <w:rsid w:val="31709EFF"/>
    <w:rsid w:val="3179841F"/>
    <w:rsid w:val="3186CB5D"/>
    <w:rsid w:val="318A3482"/>
    <w:rsid w:val="319646E0"/>
    <w:rsid w:val="31A1D2E5"/>
    <w:rsid w:val="31A7C1BE"/>
    <w:rsid w:val="31EF5916"/>
    <w:rsid w:val="3205AFEB"/>
    <w:rsid w:val="32390E9A"/>
    <w:rsid w:val="3248A446"/>
    <w:rsid w:val="324A179B"/>
    <w:rsid w:val="324C060D"/>
    <w:rsid w:val="3260649F"/>
    <w:rsid w:val="326BF365"/>
    <w:rsid w:val="326C1D12"/>
    <w:rsid w:val="326E4C62"/>
    <w:rsid w:val="326E9627"/>
    <w:rsid w:val="326FF432"/>
    <w:rsid w:val="328D2314"/>
    <w:rsid w:val="32975B03"/>
    <w:rsid w:val="32AD4C4F"/>
    <w:rsid w:val="32B64483"/>
    <w:rsid w:val="32B7B456"/>
    <w:rsid w:val="32C1DC6F"/>
    <w:rsid w:val="3304CB84"/>
    <w:rsid w:val="330AF9F3"/>
    <w:rsid w:val="33169A6B"/>
    <w:rsid w:val="331FE548"/>
    <w:rsid w:val="3333C0D4"/>
    <w:rsid w:val="33648AE9"/>
    <w:rsid w:val="336C3DE8"/>
    <w:rsid w:val="337D8801"/>
    <w:rsid w:val="3392E197"/>
    <w:rsid w:val="33A1045C"/>
    <w:rsid w:val="33B2EDE3"/>
    <w:rsid w:val="33E51748"/>
    <w:rsid w:val="33E5E559"/>
    <w:rsid w:val="33F00C0A"/>
    <w:rsid w:val="33F66C08"/>
    <w:rsid w:val="33F7EEDD"/>
    <w:rsid w:val="340CC2B8"/>
    <w:rsid w:val="340DB660"/>
    <w:rsid w:val="34215A34"/>
    <w:rsid w:val="343A0CD0"/>
    <w:rsid w:val="343E82F6"/>
    <w:rsid w:val="3445A072"/>
    <w:rsid w:val="344885CC"/>
    <w:rsid w:val="344E08C3"/>
    <w:rsid w:val="34582BCB"/>
    <w:rsid w:val="34599636"/>
    <w:rsid w:val="34785495"/>
    <w:rsid w:val="3481B256"/>
    <w:rsid w:val="34843A9B"/>
    <w:rsid w:val="3494F194"/>
    <w:rsid w:val="34AAE2E8"/>
    <w:rsid w:val="34BCD3B2"/>
    <w:rsid w:val="34BD08A7"/>
    <w:rsid w:val="34F00E1F"/>
    <w:rsid w:val="34F1E275"/>
    <w:rsid w:val="34F49785"/>
    <w:rsid w:val="3515ED3E"/>
    <w:rsid w:val="351F807E"/>
    <w:rsid w:val="35202DFF"/>
    <w:rsid w:val="3521E6F4"/>
    <w:rsid w:val="35227F62"/>
    <w:rsid w:val="352E4DCD"/>
    <w:rsid w:val="3534BC70"/>
    <w:rsid w:val="354C4DBB"/>
    <w:rsid w:val="354F2F7F"/>
    <w:rsid w:val="355357FC"/>
    <w:rsid w:val="355A47EB"/>
    <w:rsid w:val="356C3631"/>
    <w:rsid w:val="35711FAE"/>
    <w:rsid w:val="3576ABBA"/>
    <w:rsid w:val="358AFF49"/>
    <w:rsid w:val="35A1AEBE"/>
    <w:rsid w:val="35A8D22B"/>
    <w:rsid w:val="35A92D2E"/>
    <w:rsid w:val="35A98F53"/>
    <w:rsid w:val="35BB334C"/>
    <w:rsid w:val="35DA3208"/>
    <w:rsid w:val="35EE23A3"/>
    <w:rsid w:val="36086820"/>
    <w:rsid w:val="360FFE1A"/>
    <w:rsid w:val="3646AD20"/>
    <w:rsid w:val="365A5120"/>
    <w:rsid w:val="36684CB5"/>
    <w:rsid w:val="366895FE"/>
    <w:rsid w:val="3668A32F"/>
    <w:rsid w:val="367DE6E0"/>
    <w:rsid w:val="368888B5"/>
    <w:rsid w:val="3695963C"/>
    <w:rsid w:val="36A7FFA1"/>
    <w:rsid w:val="36AF22DE"/>
    <w:rsid w:val="36B05569"/>
    <w:rsid w:val="36B96F66"/>
    <w:rsid w:val="36C148B9"/>
    <w:rsid w:val="36C71502"/>
    <w:rsid w:val="36D5C9ED"/>
    <w:rsid w:val="36D987B3"/>
    <w:rsid w:val="370B76FE"/>
    <w:rsid w:val="373C8D20"/>
    <w:rsid w:val="374994AD"/>
    <w:rsid w:val="3754F55F"/>
    <w:rsid w:val="375C9E95"/>
    <w:rsid w:val="3760E9FD"/>
    <w:rsid w:val="3776E27F"/>
    <w:rsid w:val="37774F60"/>
    <w:rsid w:val="37790735"/>
    <w:rsid w:val="379C1F68"/>
    <w:rsid w:val="37A50F8E"/>
    <w:rsid w:val="37A73894"/>
    <w:rsid w:val="37B095D1"/>
    <w:rsid w:val="37B5CD8A"/>
    <w:rsid w:val="37F425DF"/>
    <w:rsid w:val="381F8EB4"/>
    <w:rsid w:val="3825FA46"/>
    <w:rsid w:val="3839F24B"/>
    <w:rsid w:val="3845D5A8"/>
    <w:rsid w:val="38530B41"/>
    <w:rsid w:val="3868CCB4"/>
    <w:rsid w:val="38869FA1"/>
    <w:rsid w:val="3892DAA9"/>
    <w:rsid w:val="389AB057"/>
    <w:rsid w:val="38A61D08"/>
    <w:rsid w:val="38B78571"/>
    <w:rsid w:val="38B8271F"/>
    <w:rsid w:val="38B899EE"/>
    <w:rsid w:val="38C34F7A"/>
    <w:rsid w:val="38D75B50"/>
    <w:rsid w:val="38ED3AC4"/>
    <w:rsid w:val="38F1E3A8"/>
    <w:rsid w:val="39059828"/>
    <w:rsid w:val="39113031"/>
    <w:rsid w:val="391D8CC2"/>
    <w:rsid w:val="39291D96"/>
    <w:rsid w:val="392C5B1E"/>
    <w:rsid w:val="392E26F2"/>
    <w:rsid w:val="3935348B"/>
    <w:rsid w:val="394D64B6"/>
    <w:rsid w:val="3957ABBE"/>
    <w:rsid w:val="395D798B"/>
    <w:rsid w:val="39718BE8"/>
    <w:rsid w:val="397F34A4"/>
    <w:rsid w:val="39963B76"/>
    <w:rsid w:val="399BFA77"/>
    <w:rsid w:val="39B5AC58"/>
    <w:rsid w:val="39B6E5D6"/>
    <w:rsid w:val="39B7DEE0"/>
    <w:rsid w:val="39CB5642"/>
    <w:rsid w:val="39D53031"/>
    <w:rsid w:val="39DD6A74"/>
    <w:rsid w:val="39DFDAE5"/>
    <w:rsid w:val="39E2CB63"/>
    <w:rsid w:val="39E2D856"/>
    <w:rsid w:val="3A08CFB3"/>
    <w:rsid w:val="3A1474DE"/>
    <w:rsid w:val="3A2D3C9C"/>
    <w:rsid w:val="3A2DB314"/>
    <w:rsid w:val="3A48B84E"/>
    <w:rsid w:val="3A6772AA"/>
    <w:rsid w:val="3A7A3572"/>
    <w:rsid w:val="3A84588C"/>
    <w:rsid w:val="3A8AF29D"/>
    <w:rsid w:val="3A8C19FD"/>
    <w:rsid w:val="3A9722BD"/>
    <w:rsid w:val="3A9DA9B9"/>
    <w:rsid w:val="3AA26489"/>
    <w:rsid w:val="3AA95E03"/>
    <w:rsid w:val="3AB6D130"/>
    <w:rsid w:val="3AD173C0"/>
    <w:rsid w:val="3AD219A5"/>
    <w:rsid w:val="3AD27AE6"/>
    <w:rsid w:val="3AD2BFCC"/>
    <w:rsid w:val="3AE40F7A"/>
    <w:rsid w:val="3AEF874B"/>
    <w:rsid w:val="3AF7B38B"/>
    <w:rsid w:val="3B0BF562"/>
    <w:rsid w:val="3B0C84BF"/>
    <w:rsid w:val="3B27F5D9"/>
    <w:rsid w:val="3B3F3DB3"/>
    <w:rsid w:val="3B5E83E3"/>
    <w:rsid w:val="3B65F522"/>
    <w:rsid w:val="3B87B827"/>
    <w:rsid w:val="3B8C18DD"/>
    <w:rsid w:val="3B8EBFB1"/>
    <w:rsid w:val="3BBB925C"/>
    <w:rsid w:val="3BBE55B5"/>
    <w:rsid w:val="3BC6C561"/>
    <w:rsid w:val="3BC841D4"/>
    <w:rsid w:val="3BE1DE9D"/>
    <w:rsid w:val="3C2A7358"/>
    <w:rsid w:val="3C3AFADA"/>
    <w:rsid w:val="3C3C617E"/>
    <w:rsid w:val="3C46E615"/>
    <w:rsid w:val="3C4B35BA"/>
    <w:rsid w:val="3C6794D3"/>
    <w:rsid w:val="3C835EC9"/>
    <w:rsid w:val="3C86F25A"/>
    <w:rsid w:val="3C89EB1F"/>
    <w:rsid w:val="3C96FC64"/>
    <w:rsid w:val="3CA4D3C2"/>
    <w:rsid w:val="3CC2A52E"/>
    <w:rsid w:val="3CC49283"/>
    <w:rsid w:val="3CC4E93D"/>
    <w:rsid w:val="3CC84009"/>
    <w:rsid w:val="3CDADAD3"/>
    <w:rsid w:val="3CE54323"/>
    <w:rsid w:val="3CF9AFDD"/>
    <w:rsid w:val="3CFEF985"/>
    <w:rsid w:val="3D057427"/>
    <w:rsid w:val="3D1B24F4"/>
    <w:rsid w:val="3D20C915"/>
    <w:rsid w:val="3D388BC4"/>
    <w:rsid w:val="3D38D68C"/>
    <w:rsid w:val="3D4A4131"/>
    <w:rsid w:val="3D538140"/>
    <w:rsid w:val="3D69F9D1"/>
    <w:rsid w:val="3D6A3568"/>
    <w:rsid w:val="3D9FE270"/>
    <w:rsid w:val="3DA0AAC4"/>
    <w:rsid w:val="3DA66A7D"/>
    <w:rsid w:val="3DAEAB34"/>
    <w:rsid w:val="3DB2F0D2"/>
    <w:rsid w:val="3DB3B692"/>
    <w:rsid w:val="3DB3CAC0"/>
    <w:rsid w:val="3DBA3F47"/>
    <w:rsid w:val="3DC15C55"/>
    <w:rsid w:val="3DC3CE77"/>
    <w:rsid w:val="3DD5B7E2"/>
    <w:rsid w:val="3DE68B76"/>
    <w:rsid w:val="3E04E558"/>
    <w:rsid w:val="3E06F8F4"/>
    <w:rsid w:val="3E273ABF"/>
    <w:rsid w:val="3E310E31"/>
    <w:rsid w:val="3E525C82"/>
    <w:rsid w:val="3E5A0F93"/>
    <w:rsid w:val="3EABDFF9"/>
    <w:rsid w:val="3ECD909F"/>
    <w:rsid w:val="3ED6AA6E"/>
    <w:rsid w:val="3EE4BE7D"/>
    <w:rsid w:val="3EE6CE42"/>
    <w:rsid w:val="3EF00534"/>
    <w:rsid w:val="3F0D9C00"/>
    <w:rsid w:val="3F1BAE8A"/>
    <w:rsid w:val="3F1F21E5"/>
    <w:rsid w:val="3F4E311A"/>
    <w:rsid w:val="3F77C695"/>
    <w:rsid w:val="3F8AC804"/>
    <w:rsid w:val="3F91CD03"/>
    <w:rsid w:val="3F96D24E"/>
    <w:rsid w:val="3FA60AEA"/>
    <w:rsid w:val="3FE5365F"/>
    <w:rsid w:val="3FF11986"/>
    <w:rsid w:val="4027E3CE"/>
    <w:rsid w:val="404E124F"/>
    <w:rsid w:val="404FDE95"/>
    <w:rsid w:val="40B605B5"/>
    <w:rsid w:val="40DFF302"/>
    <w:rsid w:val="40E519A5"/>
    <w:rsid w:val="40EE8FE1"/>
    <w:rsid w:val="41049CF2"/>
    <w:rsid w:val="4107D46D"/>
    <w:rsid w:val="414FA162"/>
    <w:rsid w:val="41719A52"/>
    <w:rsid w:val="417DA2A0"/>
    <w:rsid w:val="41866575"/>
    <w:rsid w:val="418A6CF1"/>
    <w:rsid w:val="41988CAC"/>
    <w:rsid w:val="41DC32D9"/>
    <w:rsid w:val="41F8EEB7"/>
    <w:rsid w:val="41FF4C6F"/>
    <w:rsid w:val="4204C5C2"/>
    <w:rsid w:val="420C750A"/>
    <w:rsid w:val="4215CF2E"/>
    <w:rsid w:val="421C2A67"/>
    <w:rsid w:val="422B1DFE"/>
    <w:rsid w:val="4233E6CA"/>
    <w:rsid w:val="423CDBAB"/>
    <w:rsid w:val="426BA09F"/>
    <w:rsid w:val="4273D754"/>
    <w:rsid w:val="4277A3E0"/>
    <w:rsid w:val="4295FA2D"/>
    <w:rsid w:val="429AC576"/>
    <w:rsid w:val="42AAAB64"/>
    <w:rsid w:val="42CE630C"/>
    <w:rsid w:val="42D4B44F"/>
    <w:rsid w:val="42D7AFBD"/>
    <w:rsid w:val="4316CC29"/>
    <w:rsid w:val="4324A3D0"/>
    <w:rsid w:val="434D4DCA"/>
    <w:rsid w:val="43723B54"/>
    <w:rsid w:val="437675B6"/>
    <w:rsid w:val="4376A05E"/>
    <w:rsid w:val="438F3D3C"/>
    <w:rsid w:val="43A9B313"/>
    <w:rsid w:val="43BC666F"/>
    <w:rsid w:val="43C1BB22"/>
    <w:rsid w:val="43C63B51"/>
    <w:rsid w:val="43D3C5BE"/>
    <w:rsid w:val="43EB1D23"/>
    <w:rsid w:val="4420E753"/>
    <w:rsid w:val="4431AB7D"/>
    <w:rsid w:val="443872B4"/>
    <w:rsid w:val="4441F7A6"/>
    <w:rsid w:val="446A6E3F"/>
    <w:rsid w:val="446F7BC9"/>
    <w:rsid w:val="4491027C"/>
    <w:rsid w:val="4497EF20"/>
    <w:rsid w:val="44BB7793"/>
    <w:rsid w:val="44C3DC47"/>
    <w:rsid w:val="44C8542C"/>
    <w:rsid w:val="44E97BF8"/>
    <w:rsid w:val="452385B9"/>
    <w:rsid w:val="4526610D"/>
    <w:rsid w:val="45305172"/>
    <w:rsid w:val="4558486A"/>
    <w:rsid w:val="4566C4A0"/>
    <w:rsid w:val="456F0ED5"/>
    <w:rsid w:val="45E3451E"/>
    <w:rsid w:val="45EC6306"/>
    <w:rsid w:val="45F206EA"/>
    <w:rsid w:val="4619D490"/>
    <w:rsid w:val="462D5DEA"/>
    <w:rsid w:val="46349026"/>
    <w:rsid w:val="464A4369"/>
    <w:rsid w:val="464F5DDD"/>
    <w:rsid w:val="4675E524"/>
    <w:rsid w:val="46806EBA"/>
    <w:rsid w:val="46B2F2B6"/>
    <w:rsid w:val="46C25B4B"/>
    <w:rsid w:val="46D431CC"/>
    <w:rsid w:val="46D991B2"/>
    <w:rsid w:val="46D9B8DB"/>
    <w:rsid w:val="46F45F9D"/>
    <w:rsid w:val="4701EB6A"/>
    <w:rsid w:val="4720D87C"/>
    <w:rsid w:val="47234F46"/>
    <w:rsid w:val="472DC51C"/>
    <w:rsid w:val="474D38A7"/>
    <w:rsid w:val="475D4C1A"/>
    <w:rsid w:val="475D8DCF"/>
    <w:rsid w:val="47734863"/>
    <w:rsid w:val="477745E9"/>
    <w:rsid w:val="477DD8CC"/>
    <w:rsid w:val="47961F32"/>
    <w:rsid w:val="479B281D"/>
    <w:rsid w:val="47ABD868"/>
    <w:rsid w:val="47AFC04F"/>
    <w:rsid w:val="47B19DD3"/>
    <w:rsid w:val="47BA0AC4"/>
    <w:rsid w:val="47DBA028"/>
    <w:rsid w:val="47E7360D"/>
    <w:rsid w:val="47EC81D4"/>
    <w:rsid w:val="47F17198"/>
    <w:rsid w:val="47FF6B3B"/>
    <w:rsid w:val="47FFF4EE"/>
    <w:rsid w:val="4800E89F"/>
    <w:rsid w:val="48196329"/>
    <w:rsid w:val="482D9E8C"/>
    <w:rsid w:val="482EF902"/>
    <w:rsid w:val="4839A48C"/>
    <w:rsid w:val="4861E9CC"/>
    <w:rsid w:val="4866756A"/>
    <w:rsid w:val="486A7D36"/>
    <w:rsid w:val="4881544C"/>
    <w:rsid w:val="4882AAD6"/>
    <w:rsid w:val="488EBB83"/>
    <w:rsid w:val="4891973F"/>
    <w:rsid w:val="489AFDFE"/>
    <w:rsid w:val="48AE82AF"/>
    <w:rsid w:val="48C340FC"/>
    <w:rsid w:val="48C633DE"/>
    <w:rsid w:val="48D4DCBD"/>
    <w:rsid w:val="48DEDB2C"/>
    <w:rsid w:val="48F03A8A"/>
    <w:rsid w:val="48F3A567"/>
    <w:rsid w:val="48F571B9"/>
    <w:rsid w:val="48F9195C"/>
    <w:rsid w:val="48FBBFE7"/>
    <w:rsid w:val="4902A8BD"/>
    <w:rsid w:val="490AEE9E"/>
    <w:rsid w:val="490DDB62"/>
    <w:rsid w:val="492D3E4E"/>
    <w:rsid w:val="4946DD77"/>
    <w:rsid w:val="49513DF9"/>
    <w:rsid w:val="49518131"/>
    <w:rsid w:val="495655B9"/>
    <w:rsid w:val="4960D9E4"/>
    <w:rsid w:val="49826EF6"/>
    <w:rsid w:val="4983BDC2"/>
    <w:rsid w:val="49A0B121"/>
    <w:rsid w:val="49A2F025"/>
    <w:rsid w:val="49A3F451"/>
    <w:rsid w:val="49D3BEC5"/>
    <w:rsid w:val="49D6D818"/>
    <w:rsid w:val="49DB3EDC"/>
    <w:rsid w:val="49DB719A"/>
    <w:rsid w:val="49E089CD"/>
    <w:rsid w:val="49E4B867"/>
    <w:rsid w:val="4A01AC96"/>
    <w:rsid w:val="4A0D8F83"/>
    <w:rsid w:val="4A137ADE"/>
    <w:rsid w:val="4A1EB6CA"/>
    <w:rsid w:val="4A22A3E2"/>
    <w:rsid w:val="4A328A36"/>
    <w:rsid w:val="4A55656D"/>
    <w:rsid w:val="4A67E450"/>
    <w:rsid w:val="4A75140C"/>
    <w:rsid w:val="4AAF6C01"/>
    <w:rsid w:val="4ACB5BAE"/>
    <w:rsid w:val="4AD239A6"/>
    <w:rsid w:val="4AFD0EEA"/>
    <w:rsid w:val="4B07A6B0"/>
    <w:rsid w:val="4B08EC9F"/>
    <w:rsid w:val="4B1457BB"/>
    <w:rsid w:val="4B29D6B9"/>
    <w:rsid w:val="4B375E58"/>
    <w:rsid w:val="4B4A8AAC"/>
    <w:rsid w:val="4B5D3620"/>
    <w:rsid w:val="4B5EA638"/>
    <w:rsid w:val="4B64EDB1"/>
    <w:rsid w:val="4B6F8F26"/>
    <w:rsid w:val="4B72A246"/>
    <w:rsid w:val="4BA5A056"/>
    <w:rsid w:val="4BA85EE5"/>
    <w:rsid w:val="4BCB1F9D"/>
    <w:rsid w:val="4BCFF1B9"/>
    <w:rsid w:val="4BD05004"/>
    <w:rsid w:val="4BD5F16F"/>
    <w:rsid w:val="4BDABE1C"/>
    <w:rsid w:val="4BE1B23A"/>
    <w:rsid w:val="4BE4AA0F"/>
    <w:rsid w:val="4BF21B57"/>
    <w:rsid w:val="4BFB7AD6"/>
    <w:rsid w:val="4C072F1A"/>
    <w:rsid w:val="4C132241"/>
    <w:rsid w:val="4C1AF32A"/>
    <w:rsid w:val="4C3BE362"/>
    <w:rsid w:val="4C3D1D29"/>
    <w:rsid w:val="4C46BEA0"/>
    <w:rsid w:val="4C59403E"/>
    <w:rsid w:val="4C5D52E7"/>
    <w:rsid w:val="4C6AB1A4"/>
    <w:rsid w:val="4C79E7C6"/>
    <w:rsid w:val="4C7D3825"/>
    <w:rsid w:val="4C9C5B8D"/>
    <w:rsid w:val="4CDD2870"/>
    <w:rsid w:val="4CFE2014"/>
    <w:rsid w:val="4D07AE0E"/>
    <w:rsid w:val="4D088451"/>
    <w:rsid w:val="4D1358ED"/>
    <w:rsid w:val="4D29F0BC"/>
    <w:rsid w:val="4D37B064"/>
    <w:rsid w:val="4D40FDC1"/>
    <w:rsid w:val="4D44C021"/>
    <w:rsid w:val="4D94A683"/>
    <w:rsid w:val="4D980F99"/>
    <w:rsid w:val="4DADE826"/>
    <w:rsid w:val="4DC5BC5F"/>
    <w:rsid w:val="4DD24C5D"/>
    <w:rsid w:val="4DF04A45"/>
    <w:rsid w:val="4DF22E57"/>
    <w:rsid w:val="4DF8C76E"/>
    <w:rsid w:val="4E091568"/>
    <w:rsid w:val="4E18FC5D"/>
    <w:rsid w:val="4E3067D5"/>
    <w:rsid w:val="4E484A01"/>
    <w:rsid w:val="4E4C262F"/>
    <w:rsid w:val="4E5C362A"/>
    <w:rsid w:val="4E70858F"/>
    <w:rsid w:val="4E72F782"/>
    <w:rsid w:val="4E7B08C6"/>
    <w:rsid w:val="4E9B79E6"/>
    <w:rsid w:val="4EA4AC13"/>
    <w:rsid w:val="4EA87EDE"/>
    <w:rsid w:val="4EB2E8DB"/>
    <w:rsid w:val="4EC9C0BF"/>
    <w:rsid w:val="4EDD4118"/>
    <w:rsid w:val="4F0EF0D7"/>
    <w:rsid w:val="4F241BF5"/>
    <w:rsid w:val="4F2F2D9B"/>
    <w:rsid w:val="4F340B3E"/>
    <w:rsid w:val="4F386BF4"/>
    <w:rsid w:val="4F4D2739"/>
    <w:rsid w:val="4F510580"/>
    <w:rsid w:val="4F5CDF53"/>
    <w:rsid w:val="4F5D41A2"/>
    <w:rsid w:val="4F5E618D"/>
    <w:rsid w:val="4F725CDE"/>
    <w:rsid w:val="4F90294C"/>
    <w:rsid w:val="4FBC7C7B"/>
    <w:rsid w:val="4FBD3BAD"/>
    <w:rsid w:val="4FCD2D79"/>
    <w:rsid w:val="4FEECA95"/>
    <w:rsid w:val="4FF496E4"/>
    <w:rsid w:val="4FF5F96C"/>
    <w:rsid w:val="4FFB2412"/>
    <w:rsid w:val="500DDB8B"/>
    <w:rsid w:val="5040E2AF"/>
    <w:rsid w:val="504A5D61"/>
    <w:rsid w:val="504D98A6"/>
    <w:rsid w:val="50533F01"/>
    <w:rsid w:val="50556519"/>
    <w:rsid w:val="50572A54"/>
    <w:rsid w:val="5070EA21"/>
    <w:rsid w:val="50726B1F"/>
    <w:rsid w:val="508E97D5"/>
    <w:rsid w:val="50B5235D"/>
    <w:rsid w:val="50B9461F"/>
    <w:rsid w:val="50C80882"/>
    <w:rsid w:val="50D6C642"/>
    <w:rsid w:val="50F2E80E"/>
    <w:rsid w:val="50F534DA"/>
    <w:rsid w:val="50F86F8F"/>
    <w:rsid w:val="50FA138B"/>
    <w:rsid w:val="511EEAB2"/>
    <w:rsid w:val="51365250"/>
    <w:rsid w:val="5138E67E"/>
    <w:rsid w:val="513A6263"/>
    <w:rsid w:val="513F5600"/>
    <w:rsid w:val="5140FE0C"/>
    <w:rsid w:val="51459EF1"/>
    <w:rsid w:val="51593E3B"/>
    <w:rsid w:val="515D1428"/>
    <w:rsid w:val="515D2CE3"/>
    <w:rsid w:val="517BAEB6"/>
    <w:rsid w:val="51858222"/>
    <w:rsid w:val="51945898"/>
    <w:rsid w:val="51990B21"/>
    <w:rsid w:val="51B1C789"/>
    <w:rsid w:val="51B763E6"/>
    <w:rsid w:val="51C49AB1"/>
    <w:rsid w:val="51D0B64B"/>
    <w:rsid w:val="51D86FF0"/>
    <w:rsid w:val="51F8C703"/>
    <w:rsid w:val="52053B82"/>
    <w:rsid w:val="520FFE2F"/>
    <w:rsid w:val="521219AA"/>
    <w:rsid w:val="521A8F90"/>
    <w:rsid w:val="521E3026"/>
    <w:rsid w:val="52309A98"/>
    <w:rsid w:val="523CE5AF"/>
    <w:rsid w:val="524397E4"/>
    <w:rsid w:val="52530CB3"/>
    <w:rsid w:val="52606C5B"/>
    <w:rsid w:val="527DB0FC"/>
    <w:rsid w:val="527FB306"/>
    <w:rsid w:val="52899BAB"/>
    <w:rsid w:val="52A17CE3"/>
    <w:rsid w:val="52AC3F43"/>
    <w:rsid w:val="52B11FD4"/>
    <w:rsid w:val="52B8C971"/>
    <w:rsid w:val="52BE168C"/>
    <w:rsid w:val="52C506CB"/>
    <w:rsid w:val="52FB6D15"/>
    <w:rsid w:val="530B6E9E"/>
    <w:rsid w:val="530C95D5"/>
    <w:rsid w:val="531D81ED"/>
    <w:rsid w:val="53246333"/>
    <w:rsid w:val="5324C959"/>
    <w:rsid w:val="532C97E0"/>
    <w:rsid w:val="53329CD4"/>
    <w:rsid w:val="5345D4C6"/>
    <w:rsid w:val="534E8EB5"/>
    <w:rsid w:val="536A6822"/>
    <w:rsid w:val="538A4754"/>
    <w:rsid w:val="538D5FB8"/>
    <w:rsid w:val="53A62B4F"/>
    <w:rsid w:val="53AB0E34"/>
    <w:rsid w:val="53BB1EA7"/>
    <w:rsid w:val="53E589D2"/>
    <w:rsid w:val="53EBC8A9"/>
    <w:rsid w:val="53EEE2A0"/>
    <w:rsid w:val="53FD5AF0"/>
    <w:rsid w:val="5406A93C"/>
    <w:rsid w:val="5407FF6A"/>
    <w:rsid w:val="54085C78"/>
    <w:rsid w:val="5415089B"/>
    <w:rsid w:val="5420064B"/>
    <w:rsid w:val="5422B176"/>
    <w:rsid w:val="54343FF2"/>
    <w:rsid w:val="544A6C7F"/>
    <w:rsid w:val="544C3104"/>
    <w:rsid w:val="54C51C80"/>
    <w:rsid w:val="54C882DC"/>
    <w:rsid w:val="54CB9DA0"/>
    <w:rsid w:val="54E525B1"/>
    <w:rsid w:val="54F8A70A"/>
    <w:rsid w:val="550556EE"/>
    <w:rsid w:val="55113B76"/>
    <w:rsid w:val="5517D798"/>
    <w:rsid w:val="55330C89"/>
    <w:rsid w:val="55349B95"/>
    <w:rsid w:val="5539AC62"/>
    <w:rsid w:val="55546A2E"/>
    <w:rsid w:val="5562968A"/>
    <w:rsid w:val="5565FF30"/>
    <w:rsid w:val="5573EC7C"/>
    <w:rsid w:val="5581528C"/>
    <w:rsid w:val="55832125"/>
    <w:rsid w:val="558BBE0B"/>
    <w:rsid w:val="55941A51"/>
    <w:rsid w:val="55BC7FC3"/>
    <w:rsid w:val="55DDE9AC"/>
    <w:rsid w:val="55DE87B6"/>
    <w:rsid w:val="560F33F2"/>
    <w:rsid w:val="562ADCD3"/>
    <w:rsid w:val="563A7838"/>
    <w:rsid w:val="563F0456"/>
    <w:rsid w:val="565346BB"/>
    <w:rsid w:val="566B8866"/>
    <w:rsid w:val="567817B6"/>
    <w:rsid w:val="5682ACB5"/>
    <w:rsid w:val="5697C62B"/>
    <w:rsid w:val="56A8F092"/>
    <w:rsid w:val="56AC75CC"/>
    <w:rsid w:val="56C474C2"/>
    <w:rsid w:val="56CCF25B"/>
    <w:rsid w:val="56D354B6"/>
    <w:rsid w:val="56DF2A8F"/>
    <w:rsid w:val="56E4D61F"/>
    <w:rsid w:val="56ED11A9"/>
    <w:rsid w:val="5708B578"/>
    <w:rsid w:val="57103CE3"/>
    <w:rsid w:val="571232A0"/>
    <w:rsid w:val="5719706A"/>
    <w:rsid w:val="5724CDC0"/>
    <w:rsid w:val="573353AB"/>
    <w:rsid w:val="573B3296"/>
    <w:rsid w:val="5741E01D"/>
    <w:rsid w:val="5750A057"/>
    <w:rsid w:val="5754D855"/>
    <w:rsid w:val="5768CDF5"/>
    <w:rsid w:val="577DE418"/>
    <w:rsid w:val="57800FC6"/>
    <w:rsid w:val="579BBBF8"/>
    <w:rsid w:val="57A004D4"/>
    <w:rsid w:val="57B61474"/>
    <w:rsid w:val="57DC70F3"/>
    <w:rsid w:val="57F338B0"/>
    <w:rsid w:val="57FBB2DB"/>
    <w:rsid w:val="58057203"/>
    <w:rsid w:val="5816B948"/>
    <w:rsid w:val="583012C5"/>
    <w:rsid w:val="5830153C"/>
    <w:rsid w:val="583BFF72"/>
    <w:rsid w:val="5844C8B9"/>
    <w:rsid w:val="584AE816"/>
    <w:rsid w:val="584DE4B0"/>
    <w:rsid w:val="587192A2"/>
    <w:rsid w:val="58854BD6"/>
    <w:rsid w:val="5893A7D6"/>
    <w:rsid w:val="58977A00"/>
    <w:rsid w:val="5898796B"/>
    <w:rsid w:val="58AE2367"/>
    <w:rsid w:val="58BEE83B"/>
    <w:rsid w:val="58C02F5B"/>
    <w:rsid w:val="58F88C90"/>
    <w:rsid w:val="58F99DA6"/>
    <w:rsid w:val="590F373D"/>
    <w:rsid w:val="591185B9"/>
    <w:rsid w:val="5915A7E1"/>
    <w:rsid w:val="59201197"/>
    <w:rsid w:val="59471F61"/>
    <w:rsid w:val="59596389"/>
    <w:rsid w:val="59806826"/>
    <w:rsid w:val="599C7833"/>
    <w:rsid w:val="59D51DEF"/>
    <w:rsid w:val="59ECFEA3"/>
    <w:rsid w:val="59F2200C"/>
    <w:rsid w:val="5A02A941"/>
    <w:rsid w:val="5A0CA824"/>
    <w:rsid w:val="5A11E2F5"/>
    <w:rsid w:val="5A22B70A"/>
    <w:rsid w:val="5A33312F"/>
    <w:rsid w:val="5A458BD1"/>
    <w:rsid w:val="5A5609E5"/>
    <w:rsid w:val="5A5A2815"/>
    <w:rsid w:val="5A5BFDF2"/>
    <w:rsid w:val="5A5D65DE"/>
    <w:rsid w:val="5A71986B"/>
    <w:rsid w:val="5A7329F5"/>
    <w:rsid w:val="5A9E0140"/>
    <w:rsid w:val="5AAEB3E1"/>
    <w:rsid w:val="5AB4734C"/>
    <w:rsid w:val="5AB6C038"/>
    <w:rsid w:val="5AB8B85C"/>
    <w:rsid w:val="5ABEF026"/>
    <w:rsid w:val="5ABF5DF8"/>
    <w:rsid w:val="5AD595EE"/>
    <w:rsid w:val="5ADDA582"/>
    <w:rsid w:val="5AE10BB1"/>
    <w:rsid w:val="5B104056"/>
    <w:rsid w:val="5B139CA6"/>
    <w:rsid w:val="5B270305"/>
    <w:rsid w:val="5B45B217"/>
    <w:rsid w:val="5B53B277"/>
    <w:rsid w:val="5B5EEA31"/>
    <w:rsid w:val="5B8136FF"/>
    <w:rsid w:val="5B91B5D0"/>
    <w:rsid w:val="5BBC25F0"/>
    <w:rsid w:val="5BC3F32D"/>
    <w:rsid w:val="5BC50626"/>
    <w:rsid w:val="5BD5BE41"/>
    <w:rsid w:val="5C14B612"/>
    <w:rsid w:val="5C1F6295"/>
    <w:rsid w:val="5C2F3133"/>
    <w:rsid w:val="5C3A95A0"/>
    <w:rsid w:val="5C3EC8B0"/>
    <w:rsid w:val="5C4B0B01"/>
    <w:rsid w:val="5C55B4D3"/>
    <w:rsid w:val="5C85CCDF"/>
    <w:rsid w:val="5CB76790"/>
    <w:rsid w:val="5CC2BEA4"/>
    <w:rsid w:val="5CC7364C"/>
    <w:rsid w:val="5CD33007"/>
    <w:rsid w:val="5CD87A72"/>
    <w:rsid w:val="5CE32096"/>
    <w:rsid w:val="5CE34798"/>
    <w:rsid w:val="5CF062F2"/>
    <w:rsid w:val="5D15DCC6"/>
    <w:rsid w:val="5D17F46D"/>
    <w:rsid w:val="5D2970D7"/>
    <w:rsid w:val="5D2A6157"/>
    <w:rsid w:val="5D2F0DC1"/>
    <w:rsid w:val="5D4FCBF6"/>
    <w:rsid w:val="5D6CD6E7"/>
    <w:rsid w:val="5D6E9EAA"/>
    <w:rsid w:val="5D721CED"/>
    <w:rsid w:val="5D745E60"/>
    <w:rsid w:val="5D7AB16B"/>
    <w:rsid w:val="5D7AB9AE"/>
    <w:rsid w:val="5D825D44"/>
    <w:rsid w:val="5D907C93"/>
    <w:rsid w:val="5DAFC1AE"/>
    <w:rsid w:val="5DB7F705"/>
    <w:rsid w:val="5DC2300D"/>
    <w:rsid w:val="5DD2AA4E"/>
    <w:rsid w:val="5DED479E"/>
    <w:rsid w:val="5DFDDC6F"/>
    <w:rsid w:val="5E1BAF9C"/>
    <w:rsid w:val="5E1FC2C0"/>
    <w:rsid w:val="5E24FC08"/>
    <w:rsid w:val="5E275381"/>
    <w:rsid w:val="5E3AB30B"/>
    <w:rsid w:val="5E53D8A5"/>
    <w:rsid w:val="5E543CFA"/>
    <w:rsid w:val="5E591BFC"/>
    <w:rsid w:val="5E5BE466"/>
    <w:rsid w:val="5E63609F"/>
    <w:rsid w:val="5E6A06D9"/>
    <w:rsid w:val="5E780191"/>
    <w:rsid w:val="5E783F1C"/>
    <w:rsid w:val="5E8CD448"/>
    <w:rsid w:val="5E927C5E"/>
    <w:rsid w:val="5E9456E5"/>
    <w:rsid w:val="5E9DB518"/>
    <w:rsid w:val="5E9E5E3A"/>
    <w:rsid w:val="5E9F0115"/>
    <w:rsid w:val="5EA18FCF"/>
    <w:rsid w:val="5EBC6EB4"/>
    <w:rsid w:val="5ECD0064"/>
    <w:rsid w:val="5ED6460E"/>
    <w:rsid w:val="5EE18158"/>
    <w:rsid w:val="5EF3CA71"/>
    <w:rsid w:val="5EF9650B"/>
    <w:rsid w:val="5F037505"/>
    <w:rsid w:val="5F12E971"/>
    <w:rsid w:val="5F1339FB"/>
    <w:rsid w:val="5F18DF10"/>
    <w:rsid w:val="5F2650AE"/>
    <w:rsid w:val="5F29623A"/>
    <w:rsid w:val="5F2DD61F"/>
    <w:rsid w:val="5F366380"/>
    <w:rsid w:val="5F3B9120"/>
    <w:rsid w:val="5F407C15"/>
    <w:rsid w:val="5F47E91C"/>
    <w:rsid w:val="5F66D1F5"/>
    <w:rsid w:val="5F677966"/>
    <w:rsid w:val="5F7F8C96"/>
    <w:rsid w:val="5F98BF2E"/>
    <w:rsid w:val="5F9BD420"/>
    <w:rsid w:val="5FA54E2F"/>
    <w:rsid w:val="5FB17471"/>
    <w:rsid w:val="5FBC3DEA"/>
    <w:rsid w:val="5FC908F6"/>
    <w:rsid w:val="5FD6EFC8"/>
    <w:rsid w:val="5FDC58E5"/>
    <w:rsid w:val="5FE595A5"/>
    <w:rsid w:val="5FEFFEFC"/>
    <w:rsid w:val="5FF6D22C"/>
    <w:rsid w:val="5FFB3250"/>
    <w:rsid w:val="600DCB1A"/>
    <w:rsid w:val="600EF6C7"/>
    <w:rsid w:val="602DB796"/>
    <w:rsid w:val="602E49C0"/>
    <w:rsid w:val="6038DDC7"/>
    <w:rsid w:val="604A7C74"/>
    <w:rsid w:val="604E4E54"/>
    <w:rsid w:val="60699169"/>
    <w:rsid w:val="60869EF2"/>
    <w:rsid w:val="6089D0C2"/>
    <w:rsid w:val="6093E673"/>
    <w:rsid w:val="60980EA5"/>
    <w:rsid w:val="60A733DE"/>
    <w:rsid w:val="60A93B72"/>
    <w:rsid w:val="60C1B7EC"/>
    <w:rsid w:val="60CD8950"/>
    <w:rsid w:val="60EBCA97"/>
    <w:rsid w:val="610EFE3A"/>
    <w:rsid w:val="611F69F9"/>
    <w:rsid w:val="612D92CB"/>
    <w:rsid w:val="61504FEE"/>
    <w:rsid w:val="6164A287"/>
    <w:rsid w:val="616FCC89"/>
    <w:rsid w:val="6171B056"/>
    <w:rsid w:val="617BCAA4"/>
    <w:rsid w:val="6183D05D"/>
    <w:rsid w:val="6194B717"/>
    <w:rsid w:val="619C7668"/>
    <w:rsid w:val="619C905B"/>
    <w:rsid w:val="61B7C886"/>
    <w:rsid w:val="61CE82B7"/>
    <w:rsid w:val="61E57DED"/>
    <w:rsid w:val="61F03662"/>
    <w:rsid w:val="61F08BDE"/>
    <w:rsid w:val="6206A054"/>
    <w:rsid w:val="621BD8B9"/>
    <w:rsid w:val="62274086"/>
    <w:rsid w:val="62421EFB"/>
    <w:rsid w:val="6266C92A"/>
    <w:rsid w:val="62765026"/>
    <w:rsid w:val="627C65E6"/>
    <w:rsid w:val="6284AFBF"/>
    <w:rsid w:val="62864679"/>
    <w:rsid w:val="62AA04AC"/>
    <w:rsid w:val="62AD4D50"/>
    <w:rsid w:val="62CB8B47"/>
    <w:rsid w:val="62D3E275"/>
    <w:rsid w:val="62E38543"/>
    <w:rsid w:val="63224EDA"/>
    <w:rsid w:val="63232B93"/>
    <w:rsid w:val="6341A143"/>
    <w:rsid w:val="63597508"/>
    <w:rsid w:val="635D8053"/>
    <w:rsid w:val="63652134"/>
    <w:rsid w:val="63840784"/>
    <w:rsid w:val="6393852D"/>
    <w:rsid w:val="63C54F1B"/>
    <w:rsid w:val="63D22327"/>
    <w:rsid w:val="63DEF39C"/>
    <w:rsid w:val="63E50D71"/>
    <w:rsid w:val="640FEB75"/>
    <w:rsid w:val="64110F95"/>
    <w:rsid w:val="641DE78D"/>
    <w:rsid w:val="6426C516"/>
    <w:rsid w:val="6428591F"/>
    <w:rsid w:val="6433ECCC"/>
    <w:rsid w:val="64467ED4"/>
    <w:rsid w:val="64477BFB"/>
    <w:rsid w:val="64516E5F"/>
    <w:rsid w:val="6466556E"/>
    <w:rsid w:val="6499FAA4"/>
    <w:rsid w:val="64BA5603"/>
    <w:rsid w:val="64BDBB28"/>
    <w:rsid w:val="64CA6BD6"/>
    <w:rsid w:val="64CDE281"/>
    <w:rsid w:val="64D33F6A"/>
    <w:rsid w:val="64DA4229"/>
    <w:rsid w:val="64E82DDF"/>
    <w:rsid w:val="64EAD8F3"/>
    <w:rsid w:val="650A2577"/>
    <w:rsid w:val="650E66A6"/>
    <w:rsid w:val="6519CB6E"/>
    <w:rsid w:val="651CA9BE"/>
    <w:rsid w:val="6541CD87"/>
    <w:rsid w:val="654C92DA"/>
    <w:rsid w:val="6558C752"/>
    <w:rsid w:val="655C8326"/>
    <w:rsid w:val="6560831E"/>
    <w:rsid w:val="6561D946"/>
    <w:rsid w:val="656B13CF"/>
    <w:rsid w:val="659B4675"/>
    <w:rsid w:val="65A0AFD5"/>
    <w:rsid w:val="65B90425"/>
    <w:rsid w:val="65BD7693"/>
    <w:rsid w:val="65C71505"/>
    <w:rsid w:val="65CECE2E"/>
    <w:rsid w:val="65D53DC5"/>
    <w:rsid w:val="65F37451"/>
    <w:rsid w:val="660DAD4C"/>
    <w:rsid w:val="66154FB3"/>
    <w:rsid w:val="66407B05"/>
    <w:rsid w:val="664EBB08"/>
    <w:rsid w:val="66533BB3"/>
    <w:rsid w:val="6653F348"/>
    <w:rsid w:val="6658F9F7"/>
    <w:rsid w:val="66960360"/>
    <w:rsid w:val="669CF70B"/>
    <w:rsid w:val="669F8860"/>
    <w:rsid w:val="66CAA536"/>
    <w:rsid w:val="66E038F6"/>
    <w:rsid w:val="66F1CEA3"/>
    <w:rsid w:val="67033D0C"/>
    <w:rsid w:val="6711CC3F"/>
    <w:rsid w:val="671B9B33"/>
    <w:rsid w:val="672EB37D"/>
    <w:rsid w:val="6739DD8A"/>
    <w:rsid w:val="673B077D"/>
    <w:rsid w:val="6766CE22"/>
    <w:rsid w:val="677B2EAA"/>
    <w:rsid w:val="67819FD7"/>
    <w:rsid w:val="67830796"/>
    <w:rsid w:val="6797B352"/>
    <w:rsid w:val="67998173"/>
    <w:rsid w:val="67C275DF"/>
    <w:rsid w:val="67D4D2D9"/>
    <w:rsid w:val="67D4FE55"/>
    <w:rsid w:val="67DADCE3"/>
    <w:rsid w:val="67E0EB39"/>
    <w:rsid w:val="67F8FA8E"/>
    <w:rsid w:val="681C458D"/>
    <w:rsid w:val="68375FA8"/>
    <w:rsid w:val="683BC41D"/>
    <w:rsid w:val="684F1DC6"/>
    <w:rsid w:val="684F22BC"/>
    <w:rsid w:val="685FE05A"/>
    <w:rsid w:val="686676AF"/>
    <w:rsid w:val="6873AF66"/>
    <w:rsid w:val="688EB813"/>
    <w:rsid w:val="68966CC4"/>
    <w:rsid w:val="6898720E"/>
    <w:rsid w:val="689E6EF4"/>
    <w:rsid w:val="68AD26DF"/>
    <w:rsid w:val="68ADF3C9"/>
    <w:rsid w:val="68DFD0C0"/>
    <w:rsid w:val="68E41EBA"/>
    <w:rsid w:val="68E7C302"/>
    <w:rsid w:val="68EB94F8"/>
    <w:rsid w:val="68F965DA"/>
    <w:rsid w:val="690544B5"/>
    <w:rsid w:val="6905D136"/>
    <w:rsid w:val="691019BE"/>
    <w:rsid w:val="692780DC"/>
    <w:rsid w:val="696561D3"/>
    <w:rsid w:val="698F9B52"/>
    <w:rsid w:val="69A69F20"/>
    <w:rsid w:val="69DEB7E2"/>
    <w:rsid w:val="6A06A683"/>
    <w:rsid w:val="6A107662"/>
    <w:rsid w:val="6A1B287D"/>
    <w:rsid w:val="6A2B6A95"/>
    <w:rsid w:val="6A3DF762"/>
    <w:rsid w:val="6A4136C2"/>
    <w:rsid w:val="6A715094"/>
    <w:rsid w:val="6A87CAB4"/>
    <w:rsid w:val="6A8A4965"/>
    <w:rsid w:val="6A8CD6BB"/>
    <w:rsid w:val="6AA02AEC"/>
    <w:rsid w:val="6AC6F6BB"/>
    <w:rsid w:val="6ACAD7D4"/>
    <w:rsid w:val="6AD8CC07"/>
    <w:rsid w:val="6AEA3ACF"/>
    <w:rsid w:val="6AEF4BBE"/>
    <w:rsid w:val="6AFB6FCD"/>
    <w:rsid w:val="6B0078DD"/>
    <w:rsid w:val="6B2560F9"/>
    <w:rsid w:val="6B2800D1"/>
    <w:rsid w:val="6B2AA151"/>
    <w:rsid w:val="6B3050E5"/>
    <w:rsid w:val="6B4B07EC"/>
    <w:rsid w:val="6B4B2222"/>
    <w:rsid w:val="6B50E0DB"/>
    <w:rsid w:val="6B61ED5C"/>
    <w:rsid w:val="6B7337D6"/>
    <w:rsid w:val="6B846211"/>
    <w:rsid w:val="6B876CD8"/>
    <w:rsid w:val="6B995510"/>
    <w:rsid w:val="6BBC7926"/>
    <w:rsid w:val="6BC63CA6"/>
    <w:rsid w:val="6BD7F920"/>
    <w:rsid w:val="6BDC2D44"/>
    <w:rsid w:val="6BEF0C56"/>
    <w:rsid w:val="6BF8D180"/>
    <w:rsid w:val="6BFA42F2"/>
    <w:rsid w:val="6C0936B2"/>
    <w:rsid w:val="6C1FEE71"/>
    <w:rsid w:val="6C3686BB"/>
    <w:rsid w:val="6C3D40D8"/>
    <w:rsid w:val="6C42D909"/>
    <w:rsid w:val="6C4447C8"/>
    <w:rsid w:val="6C46CD8D"/>
    <w:rsid w:val="6C73B7CB"/>
    <w:rsid w:val="6C7C9245"/>
    <w:rsid w:val="6C982960"/>
    <w:rsid w:val="6CDC3DA3"/>
    <w:rsid w:val="6CE0BB2B"/>
    <w:rsid w:val="6CE6DB5F"/>
    <w:rsid w:val="6CF72351"/>
    <w:rsid w:val="6CFFAD08"/>
    <w:rsid w:val="6D07DB73"/>
    <w:rsid w:val="6D11F507"/>
    <w:rsid w:val="6D36358F"/>
    <w:rsid w:val="6D44C158"/>
    <w:rsid w:val="6D6E278D"/>
    <w:rsid w:val="6D7678D7"/>
    <w:rsid w:val="6D8D9FA0"/>
    <w:rsid w:val="6DD2A12F"/>
    <w:rsid w:val="6DD63C90"/>
    <w:rsid w:val="6DD6D408"/>
    <w:rsid w:val="6DFDC32E"/>
    <w:rsid w:val="6DFF179D"/>
    <w:rsid w:val="6E00A438"/>
    <w:rsid w:val="6E01F158"/>
    <w:rsid w:val="6E023EFF"/>
    <w:rsid w:val="6E32CBDA"/>
    <w:rsid w:val="6E330900"/>
    <w:rsid w:val="6E421DBC"/>
    <w:rsid w:val="6E44B79D"/>
    <w:rsid w:val="6E511FC2"/>
    <w:rsid w:val="6E51CE79"/>
    <w:rsid w:val="6E6CA746"/>
    <w:rsid w:val="6E9026E9"/>
    <w:rsid w:val="6E94693B"/>
    <w:rsid w:val="6E9567D6"/>
    <w:rsid w:val="6EB10B57"/>
    <w:rsid w:val="6EB5C5B6"/>
    <w:rsid w:val="6EC23CA5"/>
    <w:rsid w:val="6ECBC326"/>
    <w:rsid w:val="6EDC456A"/>
    <w:rsid w:val="6F1AD898"/>
    <w:rsid w:val="6F34F4A1"/>
    <w:rsid w:val="6F37F450"/>
    <w:rsid w:val="6F5E5999"/>
    <w:rsid w:val="6F5F1A76"/>
    <w:rsid w:val="6F61DD95"/>
    <w:rsid w:val="6F65E67C"/>
    <w:rsid w:val="6F7D4372"/>
    <w:rsid w:val="6F853763"/>
    <w:rsid w:val="6F9BA0B2"/>
    <w:rsid w:val="6FB0D820"/>
    <w:rsid w:val="6FBEA774"/>
    <w:rsid w:val="6FF9ADB3"/>
    <w:rsid w:val="704F2375"/>
    <w:rsid w:val="706E7039"/>
    <w:rsid w:val="706EA6BC"/>
    <w:rsid w:val="7078F028"/>
    <w:rsid w:val="707F9102"/>
    <w:rsid w:val="70909D42"/>
    <w:rsid w:val="709D6C82"/>
    <w:rsid w:val="70B67919"/>
    <w:rsid w:val="70BB6CE5"/>
    <w:rsid w:val="70DA29B0"/>
    <w:rsid w:val="7104C2EA"/>
    <w:rsid w:val="712838D2"/>
    <w:rsid w:val="713848F6"/>
    <w:rsid w:val="713ACADE"/>
    <w:rsid w:val="713C5E62"/>
    <w:rsid w:val="7144B460"/>
    <w:rsid w:val="715DD804"/>
    <w:rsid w:val="7173D8FC"/>
    <w:rsid w:val="7184D559"/>
    <w:rsid w:val="71885FD0"/>
    <w:rsid w:val="718DAA85"/>
    <w:rsid w:val="7190C5B3"/>
    <w:rsid w:val="71AA4A14"/>
    <w:rsid w:val="71BF9BD8"/>
    <w:rsid w:val="720F2386"/>
    <w:rsid w:val="722450AC"/>
    <w:rsid w:val="7234E0BE"/>
    <w:rsid w:val="723ACE02"/>
    <w:rsid w:val="7268C28E"/>
    <w:rsid w:val="726B6691"/>
    <w:rsid w:val="72728AFF"/>
    <w:rsid w:val="727448A7"/>
    <w:rsid w:val="727FF46E"/>
    <w:rsid w:val="72820C75"/>
    <w:rsid w:val="72826F0C"/>
    <w:rsid w:val="728D766B"/>
    <w:rsid w:val="728FD889"/>
    <w:rsid w:val="729E2088"/>
    <w:rsid w:val="729FC567"/>
    <w:rsid w:val="72C15CAA"/>
    <w:rsid w:val="72C16EA0"/>
    <w:rsid w:val="72DA55CB"/>
    <w:rsid w:val="72E2792E"/>
    <w:rsid w:val="72FE381A"/>
    <w:rsid w:val="7315315E"/>
    <w:rsid w:val="73167E10"/>
    <w:rsid w:val="7336D231"/>
    <w:rsid w:val="733CA66D"/>
    <w:rsid w:val="73438EFC"/>
    <w:rsid w:val="73450571"/>
    <w:rsid w:val="734DD534"/>
    <w:rsid w:val="7371715E"/>
    <w:rsid w:val="7376A1DD"/>
    <w:rsid w:val="739D4671"/>
    <w:rsid w:val="739DB733"/>
    <w:rsid w:val="73A0ACC1"/>
    <w:rsid w:val="73AE9096"/>
    <w:rsid w:val="73BF621F"/>
    <w:rsid w:val="73C68706"/>
    <w:rsid w:val="73CC1004"/>
    <w:rsid w:val="73D4FEE4"/>
    <w:rsid w:val="73D728DB"/>
    <w:rsid w:val="73D91B2C"/>
    <w:rsid w:val="73E35435"/>
    <w:rsid w:val="740AD21C"/>
    <w:rsid w:val="741083FE"/>
    <w:rsid w:val="7411E107"/>
    <w:rsid w:val="74199BBA"/>
    <w:rsid w:val="7426741C"/>
    <w:rsid w:val="742C0064"/>
    <w:rsid w:val="742DA47A"/>
    <w:rsid w:val="745B1FBB"/>
    <w:rsid w:val="746C4E6A"/>
    <w:rsid w:val="746CCF72"/>
    <w:rsid w:val="7473E1FC"/>
    <w:rsid w:val="7493BAC3"/>
    <w:rsid w:val="74A319E0"/>
    <w:rsid w:val="74D287A8"/>
    <w:rsid w:val="74D975CA"/>
    <w:rsid w:val="74FB0BF7"/>
    <w:rsid w:val="751226E8"/>
    <w:rsid w:val="754526EA"/>
    <w:rsid w:val="754FB11B"/>
    <w:rsid w:val="75505D85"/>
    <w:rsid w:val="75636975"/>
    <w:rsid w:val="756D848E"/>
    <w:rsid w:val="757C2F06"/>
    <w:rsid w:val="7588F23D"/>
    <w:rsid w:val="75A80AC7"/>
    <w:rsid w:val="75C92BD7"/>
    <w:rsid w:val="75DCB7B7"/>
    <w:rsid w:val="75E33ADD"/>
    <w:rsid w:val="75F14134"/>
    <w:rsid w:val="75F8B149"/>
    <w:rsid w:val="75FCB1FC"/>
    <w:rsid w:val="761AACDA"/>
    <w:rsid w:val="761E66D2"/>
    <w:rsid w:val="761ED939"/>
    <w:rsid w:val="7638D8E9"/>
    <w:rsid w:val="763F2E0E"/>
    <w:rsid w:val="764AA54E"/>
    <w:rsid w:val="76530F66"/>
    <w:rsid w:val="766328EE"/>
    <w:rsid w:val="7672D286"/>
    <w:rsid w:val="7675E34B"/>
    <w:rsid w:val="7690E803"/>
    <w:rsid w:val="76B6E41A"/>
    <w:rsid w:val="76CD8DA8"/>
    <w:rsid w:val="76D0F787"/>
    <w:rsid w:val="76D49CB8"/>
    <w:rsid w:val="76EB82F7"/>
    <w:rsid w:val="76ED1620"/>
    <w:rsid w:val="76F0C54A"/>
    <w:rsid w:val="76F51D2B"/>
    <w:rsid w:val="77004C5C"/>
    <w:rsid w:val="77018F11"/>
    <w:rsid w:val="77100344"/>
    <w:rsid w:val="7723C882"/>
    <w:rsid w:val="77270B18"/>
    <w:rsid w:val="77596175"/>
    <w:rsid w:val="7761B704"/>
    <w:rsid w:val="776619B7"/>
    <w:rsid w:val="77939C80"/>
    <w:rsid w:val="77AE9064"/>
    <w:rsid w:val="77B4DA26"/>
    <w:rsid w:val="77DF8A06"/>
    <w:rsid w:val="77ED909B"/>
    <w:rsid w:val="77F63E4B"/>
    <w:rsid w:val="77FFB693"/>
    <w:rsid w:val="78071471"/>
    <w:rsid w:val="780C5993"/>
    <w:rsid w:val="7826A0C8"/>
    <w:rsid w:val="78278170"/>
    <w:rsid w:val="78358AE8"/>
    <w:rsid w:val="7835EB7F"/>
    <w:rsid w:val="783A3D02"/>
    <w:rsid w:val="784ECBAD"/>
    <w:rsid w:val="78600322"/>
    <w:rsid w:val="7862DDBC"/>
    <w:rsid w:val="78874A3A"/>
    <w:rsid w:val="788DE83B"/>
    <w:rsid w:val="789620DC"/>
    <w:rsid w:val="78AC20B0"/>
    <w:rsid w:val="78B0D3DF"/>
    <w:rsid w:val="78C06224"/>
    <w:rsid w:val="78D7A40A"/>
    <w:rsid w:val="78D9BBBC"/>
    <w:rsid w:val="78E395E3"/>
    <w:rsid w:val="78F50A71"/>
    <w:rsid w:val="78F89C47"/>
    <w:rsid w:val="793E87B1"/>
    <w:rsid w:val="795A5CCD"/>
    <w:rsid w:val="795F395D"/>
    <w:rsid w:val="79BD0BA8"/>
    <w:rsid w:val="79D437FE"/>
    <w:rsid w:val="79D7C6FF"/>
    <w:rsid w:val="7A1FAC2A"/>
    <w:rsid w:val="7A23D145"/>
    <w:rsid w:val="7A2693CC"/>
    <w:rsid w:val="7A2B6DDA"/>
    <w:rsid w:val="7A4BFF65"/>
    <w:rsid w:val="7A536CB2"/>
    <w:rsid w:val="7A5CA5E3"/>
    <w:rsid w:val="7A5FDAD0"/>
    <w:rsid w:val="7A621F56"/>
    <w:rsid w:val="7A7B1095"/>
    <w:rsid w:val="7A7B4E8E"/>
    <w:rsid w:val="7A8F9F93"/>
    <w:rsid w:val="7AACCF6B"/>
    <w:rsid w:val="7AADBE72"/>
    <w:rsid w:val="7ACF0AF9"/>
    <w:rsid w:val="7ADA7860"/>
    <w:rsid w:val="7ADF2584"/>
    <w:rsid w:val="7ADF6DDD"/>
    <w:rsid w:val="7AE2DA21"/>
    <w:rsid w:val="7B165159"/>
    <w:rsid w:val="7B170B1D"/>
    <w:rsid w:val="7B20DEC5"/>
    <w:rsid w:val="7B29CA10"/>
    <w:rsid w:val="7B2A1A2D"/>
    <w:rsid w:val="7B2B72E7"/>
    <w:rsid w:val="7B2CDD90"/>
    <w:rsid w:val="7B3357AA"/>
    <w:rsid w:val="7B35691C"/>
    <w:rsid w:val="7B35EC61"/>
    <w:rsid w:val="7B457B19"/>
    <w:rsid w:val="7B51B711"/>
    <w:rsid w:val="7B62302C"/>
    <w:rsid w:val="7B717C82"/>
    <w:rsid w:val="7B760256"/>
    <w:rsid w:val="7B98EE93"/>
    <w:rsid w:val="7B9CEBE9"/>
    <w:rsid w:val="7BCE3D3B"/>
    <w:rsid w:val="7BEE2ECE"/>
    <w:rsid w:val="7BFA80FB"/>
    <w:rsid w:val="7BFC5901"/>
    <w:rsid w:val="7C33C5CF"/>
    <w:rsid w:val="7C35D289"/>
    <w:rsid w:val="7C377612"/>
    <w:rsid w:val="7C489EAA"/>
    <w:rsid w:val="7C64F22B"/>
    <w:rsid w:val="7C7AAD39"/>
    <w:rsid w:val="7C938DE8"/>
    <w:rsid w:val="7CBD1C6C"/>
    <w:rsid w:val="7CC03855"/>
    <w:rsid w:val="7CF94ECD"/>
    <w:rsid w:val="7D03527B"/>
    <w:rsid w:val="7D03821D"/>
    <w:rsid w:val="7D06A5B4"/>
    <w:rsid w:val="7D1E5B68"/>
    <w:rsid w:val="7D2A541C"/>
    <w:rsid w:val="7D2CAA5E"/>
    <w:rsid w:val="7D5234D9"/>
    <w:rsid w:val="7D691673"/>
    <w:rsid w:val="7D6FEC25"/>
    <w:rsid w:val="7D920935"/>
    <w:rsid w:val="7D941455"/>
    <w:rsid w:val="7DB39781"/>
    <w:rsid w:val="7DE1BB91"/>
    <w:rsid w:val="7DE5FC67"/>
    <w:rsid w:val="7E2575C4"/>
    <w:rsid w:val="7E338E94"/>
    <w:rsid w:val="7E415422"/>
    <w:rsid w:val="7E65316F"/>
    <w:rsid w:val="7E6CD8BF"/>
    <w:rsid w:val="7E72EB9A"/>
    <w:rsid w:val="7E7C7311"/>
    <w:rsid w:val="7E7DD25F"/>
    <w:rsid w:val="7E87A7C0"/>
    <w:rsid w:val="7E95522F"/>
    <w:rsid w:val="7EA4F446"/>
    <w:rsid w:val="7EB13927"/>
    <w:rsid w:val="7EC63CD3"/>
    <w:rsid w:val="7ED8321F"/>
    <w:rsid w:val="7EE0FD53"/>
    <w:rsid w:val="7EE98B08"/>
    <w:rsid w:val="7EEF8B3D"/>
    <w:rsid w:val="7EF5E458"/>
    <w:rsid w:val="7F086A75"/>
    <w:rsid w:val="7F0F4188"/>
    <w:rsid w:val="7F10061E"/>
    <w:rsid w:val="7F15ECE9"/>
    <w:rsid w:val="7F1A89DF"/>
    <w:rsid w:val="7F1F103B"/>
    <w:rsid w:val="7F2D05CC"/>
    <w:rsid w:val="7F2D487A"/>
    <w:rsid w:val="7F3DCDA7"/>
    <w:rsid w:val="7F67E270"/>
    <w:rsid w:val="7F754E7D"/>
    <w:rsid w:val="7F799D1E"/>
    <w:rsid w:val="7F81E922"/>
    <w:rsid w:val="7F8CE8AD"/>
    <w:rsid w:val="7FA58320"/>
    <w:rsid w:val="7FB14225"/>
    <w:rsid w:val="7FC1F52B"/>
    <w:rsid w:val="7FC7A612"/>
    <w:rsid w:val="7FE47E79"/>
    <w:rsid w:val="7FFAF8D0"/>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B8D1F7C7-88F3-401B-A46E-2CD17EC31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5"/>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0903C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59"/>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436436"/>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8926AC"/>
  </w:style>
  <w:style w:type="character" w:customStyle="1" w:styleId="BodyTextChar">
    <w:name w:val="Body Text Char"/>
    <w:basedOn w:val="DefaultParagraphFont"/>
    <w:link w:val="BodyText"/>
    <w:uiPriority w:val="99"/>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0903C8"/>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paragraph" w:customStyle="1" w:styleId="TableParagraph">
    <w:name w:val="Table Paragraph"/>
    <w:basedOn w:val="Normal"/>
    <w:uiPriority w:val="1"/>
    <w:qFormat/>
    <w:rsid w:val="00DB0C39"/>
    <w:pPr>
      <w:widowControl w:val="0"/>
      <w:spacing w:before="0" w:after="0" w:line="240" w:lineRule="auto"/>
    </w:pPr>
    <w:rPr>
      <w:rFonts w:asciiTheme="minorHAnsi" w:eastAsiaTheme="minorHAnsi" w:hAnsi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hyperlink" Target="https://www.imls.gov/grants/apply-grant/notices-funding-opportunities/application-deadlines" TargetMode="External" /><Relationship Id="rId101" Type="http://schemas.openxmlformats.org/officeDocument/2006/relationships/header" Target="header6.xml" /><Relationship Id="rId102" Type="http://schemas.openxmlformats.org/officeDocument/2006/relationships/header" Target="header7.xml" /><Relationship Id="rId103" Type="http://schemas.openxmlformats.org/officeDocument/2006/relationships/image" Target="media/image50.png" /><Relationship Id="rId104" Type="http://schemas.openxmlformats.org/officeDocument/2006/relationships/image" Target="media/image51.svg" /><Relationship Id="rId105" Type="http://schemas.openxmlformats.org/officeDocument/2006/relationships/image" Target="media/image52.png" /><Relationship Id="rId106" Type="http://schemas.openxmlformats.org/officeDocument/2006/relationships/hyperlink" Target="https://www.imls.gov/grants/peer-review" TargetMode="External" /><Relationship Id="rId107" Type="http://schemas.openxmlformats.org/officeDocument/2006/relationships/hyperlink" Target="https://www.govinfo.gov/app/details/USCODE-2011-title41/USCODE-2011-title41-subtitleI-divsnB-chap23-sec2313/summary" TargetMode="External" /><Relationship Id="rId108" Type="http://schemas.openxmlformats.org/officeDocument/2006/relationships/hyperlink" Target="https://www.govinfo.gov/content/pkg/USCODE-2011-title41/pdf/USCODE-2011-title41-subtitleI-divsnA-chap1-subchapII-sec134.pdf" TargetMode="External" /><Relationship Id="rId109" Type="http://schemas.openxmlformats.org/officeDocument/2006/relationships/hyperlink" Target="https://www.ecfr.gov/current/title-2/subtitle-A/chapter-II/part-200/subpart-C/section-200.206"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ecfr.gov/current/title-2/part-3185" TargetMode="External" /><Relationship Id="rId111" Type="http://schemas.openxmlformats.org/officeDocument/2006/relationships/header" Target="header8.xml" /><Relationship Id="rId112" Type="http://schemas.openxmlformats.org/officeDocument/2006/relationships/header" Target="header9.xml" /><Relationship Id="rId113" Type="http://schemas.openxmlformats.org/officeDocument/2006/relationships/image" Target="media/image53.png" /><Relationship Id="rId114" Type="http://schemas.openxmlformats.org/officeDocument/2006/relationships/image" Target="media/image54.svg" /><Relationship Id="rId115" Type="http://schemas.openxmlformats.org/officeDocument/2006/relationships/image" Target="media/image55.png" /><Relationship Id="rId116" Type="http://schemas.openxmlformats.org/officeDocument/2006/relationships/hyperlink" Target="https://www.ecfr.gov/cgi-bin/text-idx?tpl=/ecfrbrowse/Title02/2cfr200_main_02.tpl" TargetMode="External" /><Relationship Id="rId117" Type="http://schemas.openxmlformats.org/officeDocument/2006/relationships/hyperlink" Target="https://www.ecfr.gov/cgi-bin/retrieveECFR?gp=1&amp;ty=HTML&amp;h=L&amp;r=PART&amp;n=pt2.1.3187" TargetMode="External" /><Relationship Id="rId118" Type="http://schemas.openxmlformats.org/officeDocument/2006/relationships/hyperlink" Target="https://www.imls.gov/grants/manage-your-grant/grant-administration" TargetMode="External" /><Relationship Id="rId119" Type="http://schemas.openxmlformats.org/officeDocument/2006/relationships/hyperlink" Target="https://imls.gov/grants/assurances-certifications" TargetMode="External" /><Relationship Id="rId12" Type="http://schemas.openxmlformats.org/officeDocument/2006/relationships/hyperlink" Target="https://imls.gov/grants/manage-your-grant/grant-administration" TargetMode="External" /><Relationship Id="rId120" Type="http://schemas.openxmlformats.org/officeDocument/2006/relationships/hyperlink" Target="https://www.ecfr.gov/current/title-2/section-180.335" TargetMode="External" /><Relationship Id="rId121" Type="http://schemas.openxmlformats.org/officeDocument/2006/relationships/hyperlink" Target="https://www.ecfr.gov/current/title-2/part-200/appendix-Appendix%20XII%20to%20Part%20200" TargetMode="External" /><Relationship Id="rId122" Type="http://schemas.openxmlformats.org/officeDocument/2006/relationships/header" Target="header10.xml" /><Relationship Id="rId123" Type="http://schemas.openxmlformats.org/officeDocument/2006/relationships/header" Target="header11.xml" /><Relationship Id="rId124" Type="http://schemas.openxmlformats.org/officeDocument/2006/relationships/hyperlink" Target="https://www.ecfr.gov/current/title-2/section-200.113" TargetMode="External" /><Relationship Id="rId125" Type="http://schemas.openxmlformats.org/officeDocument/2006/relationships/hyperlink" Target="https://www.ecfr.gov/current/title-2/section-200.211" TargetMode="External" /><Relationship Id="rId126" Type="http://schemas.openxmlformats.org/officeDocument/2006/relationships/image" Target="media/image56.png" /><Relationship Id="rId127" Type="http://schemas.openxmlformats.org/officeDocument/2006/relationships/image" Target="media/image57.svg" /><Relationship Id="rId128" Type="http://schemas.openxmlformats.org/officeDocument/2006/relationships/image" Target="media/image58.png" /><Relationship Id="rId129" Type="http://schemas.openxmlformats.org/officeDocument/2006/relationships/hyperlink" Target="https://www.ecfr.gov/current/title-2/section-200.340" TargetMode="External" /><Relationship Id="rId13" Type="http://schemas.openxmlformats.org/officeDocument/2006/relationships/hyperlink" Target="https://www.imls.gov/find-funding/funding-opportunities/grant-programs/native-american-native-hawaiian-museum-services" TargetMode="External" /><Relationship Id="rId130" Type="http://schemas.openxmlformats.org/officeDocument/2006/relationships/hyperlink" Target="https://www.imls.gov/manage-your-grant/guidance-for-awardees/grantee-communications-kit" TargetMode="External" /><Relationship Id="rId131" Type="http://schemas.openxmlformats.org/officeDocument/2006/relationships/hyperlink" Target="https://www.imls.gov/" TargetMode="External" /><Relationship Id="rId132" Type="http://schemas.openxmlformats.org/officeDocument/2006/relationships/hyperlink" Target="http://www.imls.gov/" TargetMode="External" /><Relationship Id="rId133" Type="http://schemas.openxmlformats.org/officeDocument/2006/relationships/hyperlink" Target="https://www.imls.gov/grants/become-reviewer/museum" TargetMode="External" /><Relationship Id="rId134" Type="http://schemas.openxmlformats.org/officeDocument/2006/relationships/hyperlink" Target="https://www.ecfr.gov/current/title-2/section-200.315" TargetMode="External" /><Relationship Id="rId135" Type="http://schemas.openxmlformats.org/officeDocument/2006/relationships/hyperlink" Target="mailto:imls-ogm@imls.gov" TargetMode="External" /><Relationship Id="rId136" Type="http://schemas.openxmlformats.org/officeDocument/2006/relationships/header" Target="header12.xml" /><Relationship Id="rId137" Type="http://schemas.openxmlformats.org/officeDocument/2006/relationships/header" Target="header13.xml" /><Relationship Id="rId138" Type="http://schemas.openxmlformats.org/officeDocument/2006/relationships/image" Target="media/image59.png" /><Relationship Id="rId139" Type="http://schemas.openxmlformats.org/officeDocument/2006/relationships/image" Target="media/image60.svg" /><Relationship Id="rId14" Type="http://schemas.openxmlformats.org/officeDocument/2006/relationships/image" Target="media/image2.png" /><Relationship Id="rId140" Type="http://schemas.openxmlformats.org/officeDocument/2006/relationships/image" Target="media/image61.png" /><Relationship Id="rId141" Type="http://schemas.openxmlformats.org/officeDocument/2006/relationships/hyperlink" Target="https://www.gsa.gov/entityid" TargetMode="External" /><Relationship Id="rId142" Type="http://schemas.openxmlformats.org/officeDocument/2006/relationships/hyperlink" Target="https://www.fsd.gov/gsafsd_sp?id=gsafsd_kb_articles&amp;sys_id=1c75d2011b10f8909ac5ddb6bc4bcbdc" TargetMode="External" /><Relationship Id="rId143" Type="http://schemas.openxmlformats.org/officeDocument/2006/relationships/hyperlink" Target="https://www.login.gov/" TargetMode="External" /><Relationship Id="rId144" Type="http://schemas.openxmlformats.org/officeDocument/2006/relationships/hyperlink" Target="https://www.login.gov/create-an-account/" TargetMode="External" /><Relationship Id="rId145" Type="http://schemas.openxmlformats.org/officeDocument/2006/relationships/hyperlink" Target="https://www.grants.gov/" TargetMode="External" /><Relationship Id="rId146" Type="http://schemas.openxmlformats.org/officeDocument/2006/relationships/image" Target="media/image62.png" /><Relationship Id="rId147" Type="http://schemas.openxmlformats.org/officeDocument/2006/relationships/image" Target="media/image63.svg" /><Relationship Id="rId148" Type="http://schemas.openxmlformats.org/officeDocument/2006/relationships/hyperlink" Target="https://www.fsd.gov/gsafsd_sp" TargetMode="External" /><Relationship Id="rId149" Type="http://schemas.openxmlformats.org/officeDocument/2006/relationships/hyperlink" Target="https://www.house.gov/" TargetMode="External" /><Relationship Id="rId15" Type="http://schemas.openxmlformats.org/officeDocument/2006/relationships/image" Target="media/image3.svg" /><Relationship Id="rId150" Type="http://schemas.openxmlformats.org/officeDocument/2006/relationships/hyperlink" Target="https://login.gov/" TargetMode="External" /><Relationship Id="rId151" Type="http://schemas.openxmlformats.org/officeDocument/2006/relationships/hyperlink" Target="https://www.imls.gov/grants/assurances-certifications" TargetMode="External" /><Relationship Id="rId152" Type="http://schemas.openxmlformats.org/officeDocument/2006/relationships/hyperlink" Target="https://www.imls.gov/sites/default/files/budgetform.pdf" TargetMode="External" /><Relationship Id="rId153" Type="http://schemas.openxmlformats.org/officeDocument/2006/relationships/hyperlink" Target="https://www.ecfr.gov/current/title-2/subtitle-A/chapter-II/part-200/subpart-E" TargetMode="External" /><Relationship Id="rId154" Type="http://schemas.openxmlformats.org/officeDocument/2006/relationships/hyperlink" Target="https://www.ecfr.gov/current/title-2/subtitle-B/chapter-XXXI/part-3187/subpart-C/subject-group-ECFR1c38957a8249b7e" TargetMode="External" /><Relationship Id="rId155" Type="http://schemas.openxmlformats.org/officeDocument/2006/relationships/hyperlink" Target="https://www.youtube.com/watch?v=41tpuBfcdnU&amp;list=PL3dRqLcqcFkXaFG-KnpOXbC5jA3hkN9GX" TargetMode="External" /><Relationship Id="rId156" Type="http://schemas.openxmlformats.org/officeDocument/2006/relationships/hyperlink" Target="https://www.ecfr.gov/current/title-2/section-200.306" TargetMode="External" /><Relationship Id="rId157" Type="http://schemas.openxmlformats.org/officeDocument/2006/relationships/hyperlink" Target="https://www.ecfr.gov/current/title-2/section-200.414" TargetMode="External" /><Relationship Id="rId158" Type="http://schemas.openxmlformats.org/officeDocument/2006/relationships/hyperlink" Target="https://www.ecfr.gov/current/title-2/part-200" TargetMode="External" /><Relationship Id="rId159" Type="http://schemas.openxmlformats.org/officeDocument/2006/relationships/hyperlink" Target="https://www.ecfr.gov/current/title-2/section-200.1" TargetMode="External" /><Relationship Id="rId16" Type="http://schemas.openxmlformats.org/officeDocument/2006/relationships/header" Target="header1.xml" /><Relationship Id="rId160" Type="http://schemas.openxmlformats.org/officeDocument/2006/relationships/hyperlink" Target="https://www.ecfr.gov/current/title-2/part-200/subpart-E" TargetMode="External" /><Relationship Id="rId161" Type="http://schemas.openxmlformats.org/officeDocument/2006/relationships/hyperlink" Target="https://www.ecfr.gov/current/title-2/part-200/section-200.510" TargetMode="External" /><Relationship Id="rId162" Type="http://schemas.openxmlformats.org/officeDocument/2006/relationships/hyperlink" Target="https://www.ecfr.gov/current/title-2/subtitle-A/chapter-II/part-200/subpart-A/subject-group-ECFR2a6a0087862fd2c/section-200.1" TargetMode="External" /><Relationship Id="rId163" Type="http://schemas.openxmlformats.org/officeDocument/2006/relationships/hyperlink" Target="https://www.ecfr.gov/current/title-2/section-200.466" TargetMode="External" /><Relationship Id="rId164" Type="http://schemas.openxmlformats.org/officeDocument/2006/relationships/hyperlink" Target="https://www.ecfr.gov/current/title-2/section-200.430" TargetMode="External" /><Relationship Id="rId165" Type="http://schemas.openxmlformats.org/officeDocument/2006/relationships/hyperlink" Target="https://www.digitizationguidelines.gov/" TargetMode="External" /><Relationship Id="rId166" Type="http://schemas.openxmlformats.org/officeDocument/2006/relationships/image" Target="media/image64.png" /><Relationship Id="rId167" Type="http://schemas.openxmlformats.org/officeDocument/2006/relationships/image" Target="media/image65.svg" /><Relationship Id="rId168" Type="http://schemas.openxmlformats.org/officeDocument/2006/relationships/image" Target="media/image66.png" /><Relationship Id="rId169" Type="http://schemas.openxmlformats.org/officeDocument/2006/relationships/image" Target="media/image67.svg" /><Relationship Id="rId17" Type="http://schemas.openxmlformats.org/officeDocument/2006/relationships/header" Target="header2.xml" /><Relationship Id="rId170" Type="http://schemas.openxmlformats.org/officeDocument/2006/relationships/image" Target="media/image68.png" /><Relationship Id="rId171" Type="http://schemas.openxmlformats.org/officeDocument/2006/relationships/image" Target="media/image69.svg" /><Relationship Id="rId172" Type="http://schemas.openxmlformats.org/officeDocument/2006/relationships/image" Target="media/image70.png" /><Relationship Id="rId173" Type="http://schemas.openxmlformats.org/officeDocument/2006/relationships/image" Target="media/image71.svg" /><Relationship Id="rId174" Type="http://schemas.openxmlformats.org/officeDocument/2006/relationships/header" Target="header14.xml" /><Relationship Id="rId175" Type="http://schemas.openxmlformats.org/officeDocument/2006/relationships/header" Target="header15.xml" /><Relationship Id="rId176" Type="http://schemas.openxmlformats.org/officeDocument/2006/relationships/theme" Target="theme/theme1.xml" /><Relationship Id="rId177" Type="http://schemas.openxmlformats.org/officeDocument/2006/relationships/numbering" Target="numbering.xml" /><Relationship Id="rId178" Type="http://schemas.openxmlformats.org/officeDocument/2006/relationships/styles" Target="styles.xml" /><Relationship Id="rId18" Type="http://schemas.openxmlformats.org/officeDocument/2006/relationships/footer" Target="footer1.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image" Target="media/image6.png" /><Relationship Id="rId23" Type="http://schemas.openxmlformats.org/officeDocument/2006/relationships/image" Target="media/image7.svg" /><Relationship Id="rId24" Type="http://schemas.openxmlformats.org/officeDocument/2006/relationships/image" Target="media/image8.png" /><Relationship Id="rId25" Type="http://schemas.openxmlformats.org/officeDocument/2006/relationships/hyperlink" Target="https://uscode.house.gov/view.xhtml?path=/prelim@title43/chapter33&amp;edition=prelim" TargetMode="External" /><Relationship Id="rId26" Type="http://schemas.openxmlformats.org/officeDocument/2006/relationships/hyperlink" Target="https://www.federalregister.gov/documents/2026/01/30/2026-01899/indian-entities-recognized-by-and-eligible-to-receive-services-from-the-united-states-bureau-of" TargetMode="External" /><Relationship Id="rId27" Type="http://schemas.openxmlformats.org/officeDocument/2006/relationships/hyperlink" Target="https://uscode.house.gov/view.xhtml?path=/prelim@title20/chapter70/subchapter6/partB&amp;edition=prelim" TargetMode="External" /><Relationship Id="rId28" Type="http://schemas.openxmlformats.org/officeDocument/2006/relationships/image" Target="media/image9.png" /><Relationship Id="rId29" Type="http://schemas.openxmlformats.org/officeDocument/2006/relationships/image" Target="media/image10.svg" /><Relationship Id="rId3" Type="http://schemas.openxmlformats.org/officeDocument/2006/relationships/fontTable" Target="fontTable.xml" /><Relationship Id="rId30" Type="http://schemas.openxmlformats.org/officeDocument/2006/relationships/image" Target="media/image11.png" /><Relationship Id="rId31" Type="http://schemas.openxmlformats.org/officeDocument/2006/relationships/image" Target="media/image12.svg" /><Relationship Id="rId32" Type="http://schemas.openxmlformats.org/officeDocument/2006/relationships/image" Target="media/image13.png" /><Relationship Id="rId33" Type="http://schemas.openxmlformats.org/officeDocument/2006/relationships/image" Target="media/image14.svg" /><Relationship Id="rId34" Type="http://schemas.openxmlformats.org/officeDocument/2006/relationships/image" Target="media/image15.png" /><Relationship Id="rId35" Type="http://schemas.openxmlformats.org/officeDocument/2006/relationships/image" Target="media/image16.svg" /><Relationship Id="rId36" Type="http://schemas.openxmlformats.org/officeDocument/2006/relationships/image" Target="media/image17.png" /><Relationship Id="rId37" Type="http://schemas.openxmlformats.org/officeDocument/2006/relationships/image" Target="media/image18.svg" /><Relationship Id="rId38" Type="http://schemas.openxmlformats.org/officeDocument/2006/relationships/image" Target="media/image19.png" /><Relationship Id="rId39" Type="http://schemas.openxmlformats.org/officeDocument/2006/relationships/hyperlink" Target="https://uscode.house.gov/view.xhtml?path=/prelim@title20/chapter72&amp;edition=prelim" TargetMode="External" /><Relationship Id="rId4" Type="http://schemas.openxmlformats.org/officeDocument/2006/relationships/customXml" Target="../customXml/item1.xml" /><Relationship Id="rId40" Type="http://schemas.openxmlformats.org/officeDocument/2006/relationships/hyperlink" Target="https://uscode.house.gov/view.xhtml?req=granuleid:USC-prelim-title20-section9173&amp;num=0&amp;edition=prelim" TargetMode="External" /><Relationship Id="rId41" Type="http://schemas.openxmlformats.org/officeDocument/2006/relationships/image" Target="media/image20.png" /><Relationship Id="rId42" Type="http://schemas.openxmlformats.org/officeDocument/2006/relationships/image" Target="media/image21.svg" /><Relationship Id="rId43" Type="http://schemas.openxmlformats.org/officeDocument/2006/relationships/image" Target="media/image22.png" /><Relationship Id="rId44" Type="http://schemas.openxmlformats.org/officeDocument/2006/relationships/image" Target="media/image23.svg" /><Relationship Id="rId45" Type="http://schemas.openxmlformats.org/officeDocument/2006/relationships/image" Target="media/image24.png" /><Relationship Id="rId46" Type="http://schemas.openxmlformats.org/officeDocument/2006/relationships/image" Target="media/image25.svg" /><Relationship Id="rId47" Type="http://schemas.openxmlformats.org/officeDocument/2006/relationships/image" Target="media/image26.png" /><Relationship Id="rId48" Type="http://schemas.openxmlformats.org/officeDocument/2006/relationships/image" Target="media/image27.svg" /><Relationship Id="rId49" Type="http://schemas.openxmlformats.org/officeDocument/2006/relationships/hyperlink" Target="https://www.ecfr.gov/current/title-2/subtitle-B/chapter-XXXI/part-3187" TargetMode="External" /><Relationship Id="rId5" Type="http://schemas.openxmlformats.org/officeDocument/2006/relationships/customXml" Target="../customXml/item2.xml" /><Relationship Id="rId50" Type="http://schemas.openxmlformats.org/officeDocument/2006/relationships/image" Target="media/image28.png" /><Relationship Id="rId51" Type="http://schemas.openxmlformats.org/officeDocument/2006/relationships/image" Target="media/image29.svg" /><Relationship Id="rId52" Type="http://schemas.openxmlformats.org/officeDocument/2006/relationships/image" Target="media/image30.png" /><Relationship Id="rId53" Type="http://schemas.openxmlformats.org/officeDocument/2006/relationships/image" Target="media/image31.svg" /><Relationship Id="rId54" Type="http://schemas.openxmlformats.org/officeDocument/2006/relationships/hyperlink" Target="https://www.ecfr.gov/current/title-2/part-200/section-200.1" TargetMode="External" /><Relationship Id="rId55" Type="http://schemas.openxmlformats.org/officeDocument/2006/relationships/hyperlink" Target="https://www.ecfr.gov/current/title-2/section-200.331" TargetMode="External" /><Relationship Id="rId56" Type="http://schemas.openxmlformats.org/officeDocument/2006/relationships/image" Target="media/image32.png" /><Relationship Id="rId57" Type="http://schemas.openxmlformats.org/officeDocument/2006/relationships/image" Target="media/image33.svg" /><Relationship Id="rId58" Type="http://schemas.openxmlformats.org/officeDocument/2006/relationships/image" Target="media/image34.png" /><Relationship Id="rId59" Type="http://schemas.openxmlformats.org/officeDocument/2006/relationships/image" Target="media/image35.png" /><Relationship Id="rId6" Type="http://schemas.openxmlformats.org/officeDocument/2006/relationships/customXml" Target="../customXml/item3.xml" /><Relationship Id="rId60" Type="http://schemas.openxmlformats.org/officeDocument/2006/relationships/image" Target="media/image36.svg" /><Relationship Id="rId61" Type="http://schemas.openxmlformats.org/officeDocument/2006/relationships/hyperlink" Target="https://www.ecfr.gov/current/title-45/subtitle-B/chapter-XI" TargetMode="External" /><Relationship Id="rId62" Type="http://schemas.openxmlformats.org/officeDocument/2006/relationships/hyperlink" Target="https://www.ecfr.gov/current/title-2/subtitle-B/chapter-XXXI" TargetMode="External" /><Relationship Id="rId63" Type="http://schemas.openxmlformats.org/officeDocument/2006/relationships/hyperlink" Target="https://www.ecfr.gov/current/title-2/subtitle-A/chapter-II/part-200?toc=1" TargetMode="External" /><Relationship Id="rId64" Type="http://schemas.openxmlformats.org/officeDocument/2006/relationships/hyperlink" Target="https://www.federalregister.gov/documents/2026/05/29/2026-10817/regulation-for-federal-financial-assistance" TargetMode="External" /><Relationship Id="rId65" Type="http://schemas.openxmlformats.org/officeDocument/2006/relationships/hyperlink" Target="mailto:ogc@imls.gov" TargetMode="External" /><Relationship Id="rId66" Type="http://schemas.openxmlformats.org/officeDocument/2006/relationships/header" Target="header4.xml" /><Relationship Id="rId67" Type="http://schemas.openxmlformats.org/officeDocument/2006/relationships/footer" Target="footer4.xml" /><Relationship Id="rId68" Type="http://schemas.openxmlformats.org/officeDocument/2006/relationships/header" Target="header5.xml" /><Relationship Id="rId69" Type="http://schemas.openxmlformats.org/officeDocument/2006/relationships/image" Target="media/image37.png" /><Relationship Id="rId7" Type="http://schemas.openxmlformats.org/officeDocument/2006/relationships/customXml" Target="../customXml/item4.xml" /><Relationship Id="rId70" Type="http://schemas.openxmlformats.org/officeDocument/2006/relationships/image" Target="media/image38.svg" /><Relationship Id="rId71" Type="http://schemas.openxmlformats.org/officeDocument/2006/relationships/image" Target="media/image39.png" /><Relationship Id="rId72" Type="http://schemas.openxmlformats.org/officeDocument/2006/relationships/hyperlink" Target="https://www.grants.gov/web/grants/applicants/workspace-overview.html" TargetMode="External" /><Relationship Id="rId73" Type="http://schemas.openxmlformats.org/officeDocument/2006/relationships/hyperlink" Target="https://www.grants.gov/search-grants" TargetMode="External" /><Relationship Id="rId74" Type="http://schemas.openxmlformats.org/officeDocument/2006/relationships/hyperlink" Target="mailto:imls-museumgrants@imls.gov" TargetMode="External" /><Relationship Id="rId75" Type="http://schemas.openxmlformats.org/officeDocument/2006/relationships/hyperlink" Target="https://sam.gov/" TargetMode="External" /><Relationship Id="rId76" Type="http://schemas.openxmlformats.org/officeDocument/2006/relationships/hyperlink" Target="https://www.fsd.gov/sys_attachment.do?sys_id=82f480491b4dfd142fe5ed7ae54bcb0c" TargetMode="External" /><Relationship Id="rId77" Type="http://schemas.openxmlformats.org/officeDocument/2006/relationships/hyperlink" Target="https://sam.gov" TargetMode="External" /><Relationship Id="rId78" Type="http://schemas.openxmlformats.org/officeDocument/2006/relationships/hyperlink" Target="https://www.grants.gov/applicants/workspace-overview" TargetMode="External" /><Relationship Id="rId79" Type="http://schemas.openxmlformats.org/officeDocument/2006/relationships/hyperlink" Target="../OMS%20Working%20Drafts/Refer%20to%20Conditionally%20Required%20Documents" TargetMode="External" /><Relationship Id="rId8" Type="http://schemas.openxmlformats.org/officeDocument/2006/relationships/image" Target="media/image1.png" /><Relationship Id="rId80" Type="http://schemas.openxmlformats.org/officeDocument/2006/relationships/image" Target="media/image40.png" /><Relationship Id="rId81" Type="http://schemas.openxmlformats.org/officeDocument/2006/relationships/image" Target="media/image41.svg" /><Relationship Id="rId82" Type="http://schemas.openxmlformats.org/officeDocument/2006/relationships/image" Target="media/image42.png" /><Relationship Id="rId83" Type="http://schemas.openxmlformats.org/officeDocument/2006/relationships/image" Target="media/image43.svg" /><Relationship Id="rId84" Type="http://schemas.openxmlformats.org/officeDocument/2006/relationships/image" Target="media/image44.png" /><Relationship Id="rId85" Type="http://schemas.openxmlformats.org/officeDocument/2006/relationships/image" Target="media/image45.svg" /><Relationship Id="rId86" Type="http://schemas.openxmlformats.org/officeDocument/2006/relationships/image" Target="media/image46.png" /><Relationship Id="rId87" Type="http://schemas.openxmlformats.org/officeDocument/2006/relationships/image" Target="media/image47.svg" /><Relationship Id="rId88" Type="http://schemas.openxmlformats.org/officeDocument/2006/relationships/hyperlink" Target="https://www.imls.gov/research-evaluation/evaluation-resources" TargetMode="External" /><Relationship Id="rId89" Type="http://schemas.openxmlformats.org/officeDocument/2006/relationships/image" Target="media/image48.png" /><Relationship Id="rId9" Type="http://schemas.openxmlformats.org/officeDocument/2006/relationships/hyperlink" Target="https://sam.gov/content/entity-registration" TargetMode="External" /><Relationship Id="rId90" Type="http://schemas.openxmlformats.org/officeDocument/2006/relationships/hyperlink" Target="https://www.imls.gov/sites/default/files/2024-07/imls-budget-form.pdf" TargetMode="External" /><Relationship Id="rId91" Type="http://schemas.openxmlformats.org/officeDocument/2006/relationships/hyperlink" Target="https://www.imls.gov/sites/default/files/2021-08/imls-performance-measurement-plan.docx" TargetMode="External" /><Relationship Id="rId92" Type="http://schemas.openxmlformats.org/officeDocument/2006/relationships/image" Target="media/image49.png" /><Relationship Id="rId93" Type="http://schemas.openxmlformats.org/officeDocument/2006/relationships/hyperlink" Target="https://www.ecfr.gov/current/title-2/part-3187/section-3187.7" TargetMode="External" /><Relationship Id="rId94" Type="http://schemas.openxmlformats.org/officeDocument/2006/relationships/hyperlink" Target="https://www.ecfr.gov/current/title-2/part-200/section-200.414" TargetMode="External" /><Relationship Id="rId95" Type="http://schemas.openxmlformats.org/officeDocument/2006/relationships/hyperlink" Target="https://www.imls.gov/grants/available/collections-assessment-preservation-program-cap" TargetMode="External" /><Relationship Id="rId96" Type="http://schemas.openxmlformats.org/officeDocument/2006/relationships/hyperlink" Target="https://www.fsd.gov/" TargetMode="External" /><Relationship Id="rId97" Type="http://schemas.openxmlformats.org/officeDocument/2006/relationships/hyperlink" Target="https://www.grants.gov/support.html" TargetMode="External" /><Relationship Id="rId98" Type="http://schemas.openxmlformats.org/officeDocument/2006/relationships/hyperlink" Target="mailto:support@grants.gov" TargetMode="External" /><Relationship Id="rId99" Type="http://schemas.openxmlformats.org/officeDocument/2006/relationships/hyperlink" Target="https://www.grants.gov/applicants/grant-applications/track-my-application"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_rels/header11.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2.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3.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5.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Additional_Guidance_1" /><Relationship Id="rId3" Type="http://schemas.openxmlformats.org/officeDocument/2006/relationships/hyperlink" Target="#_Other_Information" /><Relationship Id="rId4" Type="http://schemas.openxmlformats.org/officeDocument/2006/relationships/hyperlink" Target="#_Find_Post-Award_Information" /><Relationship Id="rId5" Type="http://schemas.openxmlformats.org/officeDocument/2006/relationships/hyperlink" Target="#_Learn_About_Application"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Props1.xml><?xml version="1.0" encoding="utf-8"?>
<ds:datastoreItem xmlns:ds="http://schemas.openxmlformats.org/officeDocument/2006/customXml" ds:itemID="{3395AAA2-7F1B-4CB8-B92F-5ECE36C89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7</Pages>
  <Words>16665</Words>
  <Characters>94992</Characters>
  <Application>Microsoft Office Word</Application>
  <DocSecurity>0</DocSecurity>
  <Lines>791</Lines>
  <Paragraphs>222</Paragraphs>
  <ScaleCrop>false</ScaleCrop>
  <Company>Institute of Museum and Library Services</Company>
  <LinksUpToDate>false</LinksUpToDate>
  <CharactersWithSpaces>1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Native Hawaiian Museum Services FY26 NOFO</dc:title>
  <dc:subject>Inspire! Grants for Small Museums</dc:subject>
  <dc:creator>InstituteofMuseumandLibraryServices@imls.gov</dc:creator>
  <cp:keywords>2026; nofo; oms; grants; nanh</cp:keywords>
  <cp:lastModifiedBy>Sandra Narva</cp:lastModifiedBy>
  <cp:revision>14</cp:revision>
  <cp:lastPrinted>2026-04-02T19:06:00Z</cp:lastPrinted>
  <dcterms:created xsi:type="dcterms:W3CDTF">2026-06-16T21:07:00Z</dcterms:created>
  <dcterms:modified xsi:type="dcterms:W3CDTF">2026-06-22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